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bidiVisual/>
        <w:tblW w:w="10960" w:type="dxa"/>
        <w:tblInd w:w="-303" w:type="dxa"/>
        <w:tblLook w:val="0600" w:firstRow="0" w:lastRow="0" w:firstColumn="0" w:lastColumn="0" w:noHBand="1" w:noVBand="1"/>
      </w:tblPr>
      <w:tblGrid>
        <w:gridCol w:w="1005"/>
        <w:gridCol w:w="2125"/>
        <w:gridCol w:w="2486"/>
        <w:gridCol w:w="618"/>
        <w:gridCol w:w="10"/>
        <w:gridCol w:w="4403"/>
        <w:gridCol w:w="303"/>
        <w:gridCol w:w="10"/>
      </w:tblGrid>
      <w:tr w:rsidR="00162103" w:rsidRPr="008363D5" w14:paraId="196B90B2" w14:textId="77777777" w:rsidTr="009E051B">
        <w:trPr>
          <w:trHeight w:val="1673"/>
        </w:trPr>
        <w:tc>
          <w:tcPr>
            <w:tcW w:w="6244" w:type="dxa"/>
            <w:gridSpan w:val="5"/>
          </w:tcPr>
          <w:p w14:paraId="644123A8" w14:textId="6A4E6F78" w:rsidR="00162103" w:rsidRPr="008363D5" w:rsidRDefault="00162103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  <w:vAlign w:val="center"/>
          </w:tcPr>
          <w:sdt>
            <w:sdtPr>
              <w:rPr>
                <w:rFonts w:ascii="Tahoma" w:hAnsi="Tahoma"/>
                <w:rtl/>
              </w:rPr>
              <w:id w:val="1918980930"/>
              <w:placeholder>
                <w:docPart w:val="01928665219E4387968A95BC852BD41F"/>
              </w:placeholder>
              <w:temporary/>
              <w:showingPlcHdr/>
              <w15:appearance w15:val="hidden"/>
            </w:sdtPr>
            <w:sdtEndPr/>
            <w:sdtContent>
              <w:p w14:paraId="3201D34D" w14:textId="77777777" w:rsidR="00162103" w:rsidRPr="008363D5" w:rsidRDefault="00162103" w:rsidP="009E18B5">
                <w:pPr>
                  <w:pStyle w:val="a2"/>
                  <w:bidi/>
                  <w:spacing w:before="240"/>
                  <w:rPr>
                    <w:rFonts w:ascii="Tahoma" w:hAnsi="Tahoma"/>
                    <w:kern w:val="0"/>
                    <w:lang w:val="en-US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 xml:space="preserve">אנו מודים </w:t>
                </w:r>
                <w:r w:rsidRPr="008363D5">
                  <w:rPr>
                    <w:rFonts w:ascii="Tahoma" w:hAnsi="Tahoma"/>
                    <w:b/>
                    <w:bCs/>
                    <w:u w:val="single"/>
                    <w:rtl/>
                    <w:lang w:eastAsia="he" w:bidi="he-IL"/>
                  </w:rPr>
                  <w:t>לך</w:t>
                </w:r>
                <w:r w:rsidRPr="008363D5">
                  <w:rPr>
                    <w:rFonts w:ascii="Tahoma" w:hAnsi="Tahoma"/>
                    <w:u w:val="single"/>
                    <w:rtl/>
                    <w:lang w:eastAsia="he" w:bidi="he-IL"/>
                  </w:rPr>
                  <w:t>!</w:t>
                </w:r>
              </w:p>
            </w:sdtContent>
          </w:sdt>
          <w:sdt>
            <w:sdtPr>
              <w:rPr>
                <w:rFonts w:ascii="Tahoma" w:hAnsi="Tahoma"/>
                <w:rtl/>
              </w:rPr>
              <w:id w:val="1841418417"/>
              <w:placeholder>
                <w:docPart w:val="90A33B2D1C3742C6B30E2F487CE9B499"/>
              </w:placeholder>
              <w:temporary/>
              <w:showingPlcHdr/>
              <w15:appearance w15:val="hidden"/>
            </w:sdtPr>
            <w:sdtEndPr/>
            <w:sdtContent>
              <w:p w14:paraId="0B1400B3" w14:textId="77777777" w:rsidR="00162103" w:rsidRPr="008363D5" w:rsidRDefault="00162103" w:rsidP="009E18B5">
                <w:pPr>
                  <w:bidi/>
                  <w:rPr>
                    <w:rFonts w:ascii="Tahoma" w:hAnsi="Tahoma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על היותך</w:t>
                </w:r>
                <w:r w:rsidRPr="008363D5">
                  <w:rPr>
                    <w:rFonts w:ascii="Tahoma" w:hAnsi="Tahoma"/>
                    <w:i/>
                    <w:iCs/>
                    <w:rtl/>
                    <w:lang w:eastAsia="he" w:bidi="he-IL"/>
                  </w:rPr>
                  <w:t xml:space="preserve"> </w:t>
                </w:r>
                <w:r w:rsidRPr="008363D5">
                  <w:rPr>
                    <w:rFonts w:ascii="Tahoma" w:hAnsi="Tahoma"/>
                    <w:b/>
                    <w:bCs/>
                    <w:i/>
                    <w:iCs/>
                    <w:rtl/>
                    <w:lang w:eastAsia="he" w:bidi="he-IL"/>
                  </w:rPr>
                  <w:t>מיוחד</w:t>
                </w:r>
              </w:p>
            </w:sdtContent>
          </w:sdt>
        </w:tc>
      </w:tr>
      <w:tr w:rsidR="00162103" w:rsidRPr="008363D5" w14:paraId="7F393FB1" w14:textId="77777777" w:rsidTr="009E051B">
        <w:trPr>
          <w:gridAfter w:val="2"/>
          <w:wAfter w:w="313" w:type="dxa"/>
          <w:trHeight w:val="4141"/>
        </w:trPr>
        <w:tc>
          <w:tcPr>
            <w:tcW w:w="5616" w:type="dxa"/>
            <w:gridSpan w:val="3"/>
          </w:tcPr>
          <w:p w14:paraId="4E9AC2F2" w14:textId="77777777" w:rsidR="00162103" w:rsidRPr="008363D5" w:rsidRDefault="00162103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5031" w:type="dxa"/>
            <w:gridSpan w:val="3"/>
          </w:tcPr>
          <w:p w14:paraId="2235A64B" w14:textId="77777777" w:rsidR="00162103" w:rsidRPr="008363D5" w:rsidRDefault="00162103" w:rsidP="00162103">
            <w:pPr>
              <w:pStyle w:val="a2"/>
              <w:bidi/>
              <w:rPr>
                <w:rFonts w:ascii="Tahoma" w:hAnsi="Tahoma"/>
                <w:sz w:val="32"/>
              </w:rPr>
            </w:pPr>
          </w:p>
        </w:tc>
      </w:tr>
      <w:tr w:rsidR="00162103" w:rsidRPr="008363D5" w14:paraId="7AAC5800" w14:textId="77777777" w:rsidTr="009E051B">
        <w:trPr>
          <w:gridAfter w:val="1"/>
          <w:wAfter w:w="10" w:type="dxa"/>
          <w:trHeight w:val="440"/>
        </w:trPr>
        <w:tc>
          <w:tcPr>
            <w:tcW w:w="1005" w:type="dxa"/>
          </w:tcPr>
          <w:p w14:paraId="524D6F32" w14:textId="77777777" w:rsidR="00162103" w:rsidRPr="008363D5" w:rsidRDefault="00162103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2125" w:type="dxa"/>
            <w:vAlign w:val="center"/>
          </w:tcPr>
          <w:sdt>
            <w:sdtPr>
              <w:rPr>
                <w:rFonts w:ascii="Tahoma" w:hAnsi="Tahoma"/>
                <w:rtl/>
              </w:rPr>
              <w:id w:val="2105834369"/>
              <w:placeholder>
                <w:docPart w:val="93322D7C20554AC5B50FDE4537BF6D8F"/>
              </w:placeholder>
              <w:temporary/>
              <w:showingPlcHdr/>
              <w15:appearance w15:val="hidden"/>
            </w:sdtPr>
            <w:sdtEndPr/>
            <w:sdtContent>
              <w:p w14:paraId="7FAFC1C7" w14:textId="77777777" w:rsidR="00162103" w:rsidRPr="008363D5" w:rsidRDefault="00162103" w:rsidP="00C76430">
                <w:pPr>
                  <w:pStyle w:val="afffffe"/>
                  <w:bidi/>
                  <w:rPr>
                    <w:rFonts w:ascii="Tahoma" w:hAnsi="Tahoma"/>
                    <w:sz w:val="22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נ.ב. נתראה בקרוב</w:t>
                </w:r>
              </w:p>
            </w:sdtContent>
          </w:sdt>
        </w:tc>
        <w:tc>
          <w:tcPr>
            <w:tcW w:w="3104" w:type="dxa"/>
            <w:gridSpan w:val="2"/>
          </w:tcPr>
          <w:p w14:paraId="14A9EFB9" w14:textId="77777777" w:rsidR="00162103" w:rsidRPr="008363D5" w:rsidRDefault="00162103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</w:tcPr>
          <w:p w14:paraId="565E4C92" w14:textId="77777777" w:rsidR="00162103" w:rsidRPr="008363D5" w:rsidRDefault="00162103" w:rsidP="00162103">
            <w:pPr>
              <w:pStyle w:val="a2"/>
              <w:bidi/>
              <w:rPr>
                <w:rFonts w:ascii="Tahoma" w:hAnsi="Tahoma"/>
                <w:sz w:val="32"/>
              </w:rPr>
            </w:pPr>
          </w:p>
        </w:tc>
      </w:tr>
      <w:tr w:rsidR="004E4CCD" w:rsidRPr="008363D5" w14:paraId="6DEDDB1A" w14:textId="77777777" w:rsidTr="009E051B">
        <w:trPr>
          <w:gridAfter w:val="1"/>
          <w:wAfter w:w="10" w:type="dxa"/>
          <w:trHeight w:val="1719"/>
        </w:trPr>
        <w:tc>
          <w:tcPr>
            <w:tcW w:w="1005" w:type="dxa"/>
          </w:tcPr>
          <w:p w14:paraId="40B8E578" w14:textId="63F90E63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2125" w:type="dxa"/>
          </w:tcPr>
          <w:p w14:paraId="104814F9" w14:textId="2D0E2710" w:rsidR="004E4CCD" w:rsidRPr="008363D5" w:rsidRDefault="004E4CCD" w:rsidP="00162103">
            <w:pPr>
              <w:pStyle w:val="afffffe"/>
              <w:bidi/>
              <w:rPr>
                <w:rFonts w:ascii="Tahoma" w:hAnsi="Tahoma"/>
              </w:rPr>
            </w:pPr>
          </w:p>
        </w:tc>
        <w:tc>
          <w:tcPr>
            <w:tcW w:w="3104" w:type="dxa"/>
            <w:gridSpan w:val="2"/>
          </w:tcPr>
          <w:p w14:paraId="385948E8" w14:textId="0ACB5EB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</w:tcPr>
          <w:p w14:paraId="544ECBD0" w14:textId="77777777" w:rsidR="004E4CCD" w:rsidRPr="008363D5" w:rsidRDefault="004E4CCD" w:rsidP="00162103">
            <w:pPr>
              <w:pStyle w:val="a2"/>
              <w:bidi/>
              <w:rPr>
                <w:rFonts w:ascii="Tahoma" w:hAnsi="Tahoma"/>
                <w:sz w:val="32"/>
              </w:rPr>
            </w:pPr>
          </w:p>
        </w:tc>
      </w:tr>
      <w:tr w:rsidR="004E4CCD" w:rsidRPr="008363D5" w14:paraId="69522C79" w14:textId="77777777" w:rsidTr="009E051B">
        <w:trPr>
          <w:gridAfter w:val="1"/>
          <w:wAfter w:w="10" w:type="dxa"/>
          <w:trHeight w:val="1349"/>
        </w:trPr>
        <w:tc>
          <w:tcPr>
            <w:tcW w:w="1005" w:type="dxa"/>
          </w:tcPr>
          <w:p w14:paraId="58FB6DE7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2125" w:type="dxa"/>
          </w:tcPr>
          <w:p w14:paraId="40B421B1" w14:textId="77777777" w:rsidR="004E4CCD" w:rsidRPr="008363D5" w:rsidRDefault="004E4CCD" w:rsidP="00162103">
            <w:pPr>
              <w:pStyle w:val="afffffe"/>
              <w:bidi/>
              <w:rPr>
                <w:rFonts w:ascii="Tahoma" w:hAnsi="Tahoma"/>
              </w:rPr>
            </w:pPr>
          </w:p>
        </w:tc>
        <w:tc>
          <w:tcPr>
            <w:tcW w:w="3104" w:type="dxa"/>
            <w:gridSpan w:val="2"/>
          </w:tcPr>
          <w:p w14:paraId="597D56EB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  <w:vAlign w:val="center"/>
          </w:tcPr>
          <w:sdt>
            <w:sdtPr>
              <w:rPr>
                <w:rFonts w:ascii="Tahoma" w:hAnsi="Tahoma"/>
                <w:rtl/>
              </w:rPr>
              <w:id w:val="-1388104587"/>
              <w:placeholder>
                <w:docPart w:val="76D7CDC0ED204505A9DDA786A9DC58DF"/>
              </w:placeholder>
              <w:temporary/>
              <w:showingPlcHdr/>
              <w15:appearance w15:val="hidden"/>
            </w:sdtPr>
            <w:sdtEndPr/>
            <w:sdtContent>
              <w:p w14:paraId="387C6A7C" w14:textId="77777777" w:rsidR="004E4CCD" w:rsidRPr="008363D5" w:rsidRDefault="004E4CCD" w:rsidP="009E18B5">
                <w:pPr>
                  <w:pStyle w:val="a2"/>
                  <w:bidi/>
                  <w:spacing w:before="240"/>
                  <w:rPr>
                    <w:rFonts w:ascii="Tahoma" w:hAnsi="Tahoma"/>
                    <w:kern w:val="0"/>
                    <w:lang w:val="en-US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 xml:space="preserve">אנו מודים </w:t>
                </w:r>
                <w:r w:rsidRPr="008363D5">
                  <w:rPr>
                    <w:rFonts w:ascii="Tahoma" w:hAnsi="Tahoma"/>
                    <w:b/>
                    <w:bCs/>
                    <w:u w:val="single"/>
                    <w:rtl/>
                    <w:lang w:eastAsia="he" w:bidi="he-IL"/>
                  </w:rPr>
                  <w:t>לך</w:t>
                </w:r>
                <w:r w:rsidRPr="008363D5">
                  <w:rPr>
                    <w:rFonts w:ascii="Tahoma" w:hAnsi="Tahoma"/>
                    <w:u w:val="single"/>
                    <w:rtl/>
                    <w:lang w:eastAsia="he" w:bidi="he-IL"/>
                  </w:rPr>
                  <w:t>!</w:t>
                </w:r>
              </w:p>
            </w:sdtContent>
          </w:sdt>
          <w:sdt>
            <w:sdtPr>
              <w:rPr>
                <w:rFonts w:ascii="Tahoma" w:hAnsi="Tahoma"/>
                <w:rtl/>
              </w:rPr>
              <w:id w:val="-922480991"/>
              <w:placeholder>
                <w:docPart w:val="BEFB6F68EE544ECDA5753E81284EAA35"/>
              </w:placeholder>
              <w:temporary/>
              <w:showingPlcHdr/>
              <w15:appearance w15:val="hidden"/>
            </w:sdtPr>
            <w:sdtEndPr/>
            <w:sdtContent>
              <w:p w14:paraId="180DED38" w14:textId="77777777" w:rsidR="004E4CCD" w:rsidRPr="008363D5" w:rsidRDefault="004E4CCD" w:rsidP="009E18B5">
                <w:pPr>
                  <w:bidi/>
                  <w:rPr>
                    <w:rFonts w:ascii="Tahoma" w:hAnsi="Tahoma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על היותך</w:t>
                </w:r>
                <w:r w:rsidRPr="008363D5">
                  <w:rPr>
                    <w:rFonts w:ascii="Tahoma" w:hAnsi="Tahoma"/>
                    <w:i/>
                    <w:iCs/>
                    <w:rtl/>
                    <w:lang w:eastAsia="he" w:bidi="he-IL"/>
                  </w:rPr>
                  <w:t xml:space="preserve"> </w:t>
                </w:r>
                <w:r w:rsidRPr="008363D5">
                  <w:rPr>
                    <w:rFonts w:ascii="Tahoma" w:hAnsi="Tahoma"/>
                    <w:b/>
                    <w:bCs/>
                    <w:i/>
                    <w:iCs/>
                    <w:rtl/>
                    <w:lang w:eastAsia="he" w:bidi="he-IL"/>
                  </w:rPr>
                  <w:t>מיוחד</w:t>
                </w:r>
              </w:p>
            </w:sdtContent>
          </w:sdt>
        </w:tc>
      </w:tr>
      <w:tr w:rsidR="004E4CCD" w:rsidRPr="008363D5" w14:paraId="53DE36EB" w14:textId="77777777" w:rsidTr="009E051B">
        <w:trPr>
          <w:gridAfter w:val="1"/>
          <w:wAfter w:w="10" w:type="dxa"/>
          <w:trHeight w:val="4129"/>
        </w:trPr>
        <w:tc>
          <w:tcPr>
            <w:tcW w:w="1005" w:type="dxa"/>
          </w:tcPr>
          <w:p w14:paraId="10810177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  <w:bookmarkStart w:id="0" w:name="_GoBack"/>
          </w:p>
        </w:tc>
        <w:tc>
          <w:tcPr>
            <w:tcW w:w="2125" w:type="dxa"/>
          </w:tcPr>
          <w:p w14:paraId="4021EE19" w14:textId="77777777" w:rsidR="004E4CCD" w:rsidRPr="008363D5" w:rsidRDefault="004E4CCD" w:rsidP="00162103">
            <w:pPr>
              <w:pStyle w:val="afffffe"/>
              <w:bidi/>
              <w:rPr>
                <w:rFonts w:ascii="Tahoma" w:hAnsi="Tahoma"/>
              </w:rPr>
            </w:pPr>
          </w:p>
        </w:tc>
        <w:tc>
          <w:tcPr>
            <w:tcW w:w="3104" w:type="dxa"/>
            <w:gridSpan w:val="2"/>
          </w:tcPr>
          <w:p w14:paraId="70B813F0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</w:tcPr>
          <w:p w14:paraId="60E1DCBD" w14:textId="77777777" w:rsidR="004E4CCD" w:rsidRPr="008363D5" w:rsidRDefault="004E4CCD" w:rsidP="004E4CCD">
            <w:pPr>
              <w:pStyle w:val="a2"/>
              <w:bidi/>
              <w:rPr>
                <w:rFonts w:ascii="Tahoma" w:hAnsi="Tahoma"/>
                <w:sz w:val="32"/>
              </w:rPr>
            </w:pPr>
          </w:p>
        </w:tc>
      </w:tr>
      <w:bookmarkEnd w:id="0"/>
      <w:tr w:rsidR="004E4CCD" w:rsidRPr="008363D5" w14:paraId="1524BF86" w14:textId="77777777" w:rsidTr="009E051B">
        <w:trPr>
          <w:gridAfter w:val="1"/>
          <w:wAfter w:w="10" w:type="dxa"/>
          <w:trHeight w:val="270"/>
        </w:trPr>
        <w:tc>
          <w:tcPr>
            <w:tcW w:w="1005" w:type="dxa"/>
          </w:tcPr>
          <w:p w14:paraId="0EEDC3AB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2125" w:type="dxa"/>
            <w:vAlign w:val="center"/>
          </w:tcPr>
          <w:sdt>
            <w:sdtPr>
              <w:rPr>
                <w:rFonts w:ascii="Tahoma" w:hAnsi="Tahoma"/>
                <w:rtl/>
              </w:rPr>
              <w:id w:val="1151877900"/>
              <w:placeholder>
                <w:docPart w:val="816E43B6B3554B86B38CF87A307685FF"/>
              </w:placeholder>
              <w:temporary/>
              <w:showingPlcHdr/>
              <w15:appearance w15:val="hidden"/>
            </w:sdtPr>
            <w:sdtEndPr/>
            <w:sdtContent>
              <w:p w14:paraId="527838FB" w14:textId="77777777" w:rsidR="004E4CCD" w:rsidRPr="008363D5" w:rsidRDefault="00231C3C" w:rsidP="00C76430">
                <w:pPr>
                  <w:pStyle w:val="afffffe"/>
                  <w:bidi/>
                  <w:rPr>
                    <w:rFonts w:ascii="Tahoma" w:hAnsi="Tahoma"/>
                    <w:sz w:val="22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נ.ב. נתראה בקרוב</w:t>
                </w:r>
              </w:p>
            </w:sdtContent>
          </w:sdt>
        </w:tc>
        <w:tc>
          <w:tcPr>
            <w:tcW w:w="3104" w:type="dxa"/>
            <w:gridSpan w:val="2"/>
          </w:tcPr>
          <w:p w14:paraId="692EE86C" w14:textId="77777777" w:rsidR="004E4CCD" w:rsidRPr="008363D5" w:rsidRDefault="004E4CCD" w:rsidP="00162103">
            <w:pPr>
              <w:pStyle w:val="afffffe"/>
              <w:bidi/>
              <w:jc w:val="left"/>
              <w:rPr>
                <w:rFonts w:ascii="Tahoma" w:hAnsi="Tahoma"/>
              </w:rPr>
            </w:pPr>
          </w:p>
        </w:tc>
        <w:tc>
          <w:tcPr>
            <w:tcW w:w="4716" w:type="dxa"/>
            <w:gridSpan w:val="3"/>
          </w:tcPr>
          <w:p w14:paraId="47975F03" w14:textId="77777777" w:rsidR="004E4CCD" w:rsidRPr="008363D5" w:rsidRDefault="004E4CCD" w:rsidP="004E4CCD">
            <w:pPr>
              <w:pStyle w:val="a2"/>
              <w:bidi/>
              <w:rPr>
                <w:rFonts w:ascii="Tahoma" w:hAnsi="Tahoma"/>
                <w:sz w:val="18"/>
                <w:szCs w:val="18"/>
              </w:rPr>
            </w:pPr>
          </w:p>
        </w:tc>
      </w:tr>
    </w:tbl>
    <w:p w14:paraId="3DD42B75" w14:textId="120E7092" w:rsidR="004E5BE9" w:rsidRPr="008363D5" w:rsidRDefault="00CA2E19" w:rsidP="00162103">
      <w:pPr>
        <w:pStyle w:val="afffffe"/>
        <w:bidi/>
        <w:jc w:val="left"/>
        <w:rPr>
          <w:rFonts w:ascii="Tahoma" w:hAnsi="Tahoma"/>
        </w:rPr>
      </w:pPr>
      <w:r w:rsidRPr="008363D5">
        <w:rPr>
          <w:rFonts w:ascii="Tahoma" w:hAnsi="Tahoma"/>
          <w:noProof/>
          <w:rtl/>
          <w:lang w:eastAsia="he" w:bidi="he-IL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870CA6" wp14:editId="5B518D1F">
                <wp:simplePos x="0" y="0"/>
                <wp:positionH relativeFrom="column">
                  <wp:posOffset>-417195</wp:posOffset>
                </wp:positionH>
                <wp:positionV relativeFrom="paragraph">
                  <wp:posOffset>-4288600</wp:posOffset>
                </wp:positionV>
                <wp:extent cx="7724775" cy="0"/>
                <wp:effectExtent l="0" t="0" r="0" b="0"/>
                <wp:wrapNone/>
                <wp:docPr id="3447" name="מחבר ישר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C6F04D" id="מחבר ישר 3447" o:spid="_x0000_s1026" style="position:absolute;left:0;text-align:lef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85pt,-337.7pt" to="575.4pt,-3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" strokecolor="#f2f2f2 [3052]" strokeweight=".25pt"/>
            </w:pict>
          </mc:Fallback>
        </mc:AlternateContent>
      </w:r>
      <w:r w:rsidRPr="008363D5">
        <w:rPr>
          <w:rFonts w:ascii="Tahoma" w:hAnsi="Tahoma"/>
          <w:noProof/>
          <w:rtl/>
          <w:lang w:eastAsia="he" w:bidi="he-IL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79AAADA" wp14:editId="2E4C536E">
                <wp:simplePos x="0" y="0"/>
                <wp:positionH relativeFrom="column">
                  <wp:posOffset>3533775</wp:posOffset>
                </wp:positionH>
                <wp:positionV relativeFrom="paragraph">
                  <wp:posOffset>-9278620</wp:posOffset>
                </wp:positionV>
                <wp:extent cx="57150" cy="10687050"/>
                <wp:effectExtent l="0" t="0" r="19050" b="19050"/>
                <wp:wrapNone/>
                <wp:docPr id="3446" name="מחבר ישר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1068705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AFAE83" id="מחבר ישר 3446" o:spid="_x0000_s1026" style="position:absolute;left:0;text-align:lef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25pt,-730.6pt" to="282.75pt,1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" strokecolor="#f2f2f2 [3052]" strokeweight=".25pt"/>
            </w:pict>
          </mc:Fallback>
        </mc:AlternateContent>
      </w:r>
    </w:p>
    <w:p w14:paraId="2FCB003E" w14:textId="77777777" w:rsidR="005A32B5" w:rsidRPr="008363D5" w:rsidRDefault="005A32B5" w:rsidP="00677CB8">
      <w:pPr>
        <w:bidi/>
        <w:jc w:val="both"/>
        <w:rPr>
          <w:rFonts w:ascii="Tahoma" w:hAnsi="Tahoma"/>
          <w:sz w:val="2"/>
          <w:rtl/>
          <w:lang w:bidi="he-IL"/>
        </w:rPr>
      </w:pPr>
    </w:p>
    <w:p w14:paraId="59B02B3B" w14:textId="77777777" w:rsidR="005A32B5" w:rsidRPr="008363D5" w:rsidRDefault="005A32B5" w:rsidP="005A32B5">
      <w:pPr>
        <w:bidi/>
        <w:rPr>
          <w:rFonts w:ascii="Tahoma" w:hAnsi="Tahoma"/>
          <w:sz w:val="2"/>
          <w:rtl/>
          <w:lang w:bidi="he-IL"/>
        </w:rPr>
      </w:pPr>
    </w:p>
    <w:p w14:paraId="0F93EEB0" w14:textId="4572A1A6" w:rsidR="005A32B5" w:rsidRPr="008363D5" w:rsidRDefault="005A32B5" w:rsidP="005A32B5">
      <w:pPr>
        <w:bidi/>
        <w:rPr>
          <w:rFonts w:ascii="Tahoma" w:hAnsi="Tahoma"/>
          <w:sz w:val="2"/>
          <w:lang w:bidi="he-IL"/>
        </w:rPr>
        <w:sectPr w:rsidR="005A32B5" w:rsidRPr="008363D5" w:rsidSect="00CA2E19">
          <w:headerReference w:type="first" r:id="rId11"/>
          <w:footerReference w:type="first" r:id="rId12"/>
          <w:pgSz w:w="11906" w:h="16838" w:code="9"/>
          <w:pgMar w:top="720" w:right="720" w:bottom="288" w:left="720" w:header="432" w:footer="720" w:gutter="0"/>
          <w:cols w:space="720"/>
          <w:titlePg/>
          <w:docGrid w:linePitch="816"/>
        </w:sectPr>
      </w:pPr>
    </w:p>
    <w:tbl>
      <w:tblPr>
        <w:bidiVisual/>
        <w:tblW w:w="0" w:type="auto"/>
        <w:tblLook w:val="0600" w:firstRow="0" w:lastRow="0" w:firstColumn="0" w:lastColumn="0" w:noHBand="1" w:noVBand="1"/>
      </w:tblPr>
      <w:tblGrid>
        <w:gridCol w:w="6210"/>
        <w:gridCol w:w="4580"/>
      </w:tblGrid>
      <w:tr w:rsidR="00231C3C" w:rsidRPr="008363D5" w14:paraId="4B6BFFD4" w14:textId="77777777" w:rsidTr="00C76430">
        <w:trPr>
          <w:trHeight w:val="1061"/>
        </w:trPr>
        <w:tc>
          <w:tcPr>
            <w:tcW w:w="6210" w:type="dxa"/>
          </w:tcPr>
          <w:p w14:paraId="39389ED8" w14:textId="7AE8E040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</w:tcPr>
          <w:p w14:paraId="4C329431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</w:tr>
      <w:tr w:rsidR="00231C3C" w:rsidRPr="008363D5" w14:paraId="0F3F3FC6" w14:textId="77777777" w:rsidTr="00C76430">
        <w:trPr>
          <w:trHeight w:val="2141"/>
        </w:trPr>
        <w:tc>
          <w:tcPr>
            <w:tcW w:w="6210" w:type="dxa"/>
          </w:tcPr>
          <w:p w14:paraId="094254AA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Tahoma" w:hAnsi="Tahoma"/>
                <w:sz w:val="28"/>
                <w:rtl/>
              </w:rPr>
              <w:id w:val="-1418090421"/>
              <w:placeholder>
                <w:docPart w:val="BF7E04C0B88A4DF29148B157A9D9FD54"/>
              </w:placeholder>
              <w:temporary/>
              <w:showingPlcHdr/>
              <w15:appearance w15:val="hidden"/>
            </w:sdtPr>
            <w:sdtEndPr/>
            <w:sdtContent>
              <w:p w14:paraId="50B6BFC5" w14:textId="77777777" w:rsidR="00C76430" w:rsidRPr="008363D5" w:rsidRDefault="00C76430" w:rsidP="00A22565">
                <w:pPr>
                  <w:pStyle w:val="affffff"/>
                  <w:bidi/>
                  <w:ind w:left="926" w:right="1029"/>
                  <w:rPr>
                    <w:rFonts w:ascii="Tahoma" w:hAnsi="Tahoma"/>
                    <w:sz w:val="28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 xml:space="preserve">כדי להתחיל באופן מיידי, פשוט הקש על טקסט מציין המיקום </w:t>
                </w:r>
                <w:r w:rsidRPr="008363D5">
                  <w:rPr>
                    <w:rFonts w:ascii="Tahoma" w:hAnsi="Tahoma"/>
                    <w:rtl/>
                    <w:lang w:eastAsia="he" w:bidi="he-IL"/>
                  </w:rPr>
                  <w:br/>
                  <w:t>(כגון זה),..</w:t>
                </w:r>
              </w:p>
            </w:sdtContent>
          </w:sdt>
          <w:p w14:paraId="0DE7C362" w14:textId="77777777" w:rsidR="00231C3C" w:rsidRPr="008363D5" w:rsidRDefault="00231C3C" w:rsidP="00C76430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</w:tr>
      <w:tr w:rsidR="00231C3C" w:rsidRPr="008363D5" w14:paraId="2790B512" w14:textId="77777777" w:rsidTr="005A32B5">
        <w:trPr>
          <w:trHeight w:val="3069"/>
        </w:trPr>
        <w:tc>
          <w:tcPr>
            <w:tcW w:w="6210" w:type="dxa"/>
          </w:tcPr>
          <w:p w14:paraId="087E591D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Tahoma" w:hAnsi="Tahoma"/>
                <w:sz w:val="28"/>
                <w:rtl/>
              </w:rPr>
              <w:id w:val="-1438437550"/>
              <w:placeholder>
                <w:docPart w:val="CAA5C38F322F4F789A6683FA2EBAE0C3"/>
              </w:placeholder>
              <w:temporary/>
              <w:showingPlcHdr/>
              <w15:appearance w15:val="hidden"/>
            </w:sdtPr>
            <w:sdtEndPr/>
            <w:sdtContent>
              <w:p w14:paraId="722D5A44" w14:textId="77777777" w:rsidR="00C76430" w:rsidRPr="008363D5" w:rsidRDefault="00C76430" w:rsidP="005A32B5">
                <w:pPr>
                  <w:pStyle w:val="affffff"/>
                  <w:bidi/>
                  <w:ind w:left="1068" w:right="746"/>
                  <w:rPr>
                    <w:rFonts w:ascii="Tahoma" w:hAnsi="Tahoma"/>
                    <w:sz w:val="28"/>
                    <w:szCs w:val="22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והתחל להקליד כדי להחליף אותו בטקסט משלך.</w:t>
                </w:r>
              </w:p>
            </w:sdtContent>
          </w:sdt>
          <w:p w14:paraId="50ECCD66" w14:textId="77777777" w:rsidR="00231C3C" w:rsidRPr="008363D5" w:rsidRDefault="00231C3C" w:rsidP="00C76430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</w:tr>
      <w:tr w:rsidR="00231C3C" w:rsidRPr="008363D5" w14:paraId="23B37347" w14:textId="77777777" w:rsidTr="005A32B5">
        <w:trPr>
          <w:trHeight w:val="2545"/>
        </w:trPr>
        <w:tc>
          <w:tcPr>
            <w:tcW w:w="6210" w:type="dxa"/>
          </w:tcPr>
          <w:p w14:paraId="757F4668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</w:tcPr>
          <w:p w14:paraId="2EBCFFF0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</w:tr>
      <w:tr w:rsidR="00231C3C" w:rsidRPr="008363D5" w14:paraId="101DD5B6" w14:textId="77777777" w:rsidTr="00C76430">
        <w:trPr>
          <w:trHeight w:val="2304"/>
        </w:trPr>
        <w:tc>
          <w:tcPr>
            <w:tcW w:w="6210" w:type="dxa"/>
          </w:tcPr>
          <w:p w14:paraId="365A4382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Tahoma" w:hAnsi="Tahoma"/>
                <w:sz w:val="28"/>
                <w:rtl/>
              </w:rPr>
              <w:id w:val="-1346089633"/>
              <w:placeholder>
                <w:docPart w:val="981B48F41EA24009B2DAF081A7995FD4"/>
              </w:placeholder>
              <w:temporary/>
              <w:showingPlcHdr/>
              <w15:appearance w15:val="hidden"/>
            </w:sdtPr>
            <w:sdtEndPr/>
            <w:sdtContent>
              <w:p w14:paraId="3FDCAE77" w14:textId="77777777" w:rsidR="00231C3C" w:rsidRPr="008363D5" w:rsidRDefault="00C76430" w:rsidP="00A22565">
                <w:pPr>
                  <w:pStyle w:val="affffff"/>
                  <w:bidi/>
                  <w:ind w:left="926" w:right="1029"/>
                  <w:rPr>
                    <w:rFonts w:ascii="Tahoma" w:hAnsi="Tahoma"/>
                    <w:sz w:val="28"/>
                    <w:szCs w:val="22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 xml:space="preserve">כדי להתחיל באופן מיידי, פשוט הקש על טקסט מציין המיקום </w:t>
                </w:r>
                <w:r w:rsidRPr="008363D5">
                  <w:rPr>
                    <w:rFonts w:ascii="Tahoma" w:hAnsi="Tahoma"/>
                    <w:rtl/>
                    <w:lang w:eastAsia="he" w:bidi="he-IL"/>
                  </w:rPr>
                  <w:br/>
                  <w:t>(כגון זה),..</w:t>
                </w:r>
              </w:p>
            </w:sdtContent>
          </w:sdt>
        </w:tc>
      </w:tr>
      <w:tr w:rsidR="00231C3C" w:rsidRPr="008363D5" w14:paraId="03728B63" w14:textId="77777777" w:rsidTr="00C76430">
        <w:trPr>
          <w:trHeight w:val="2592"/>
        </w:trPr>
        <w:tc>
          <w:tcPr>
            <w:tcW w:w="6210" w:type="dxa"/>
          </w:tcPr>
          <w:p w14:paraId="639C6FB9" w14:textId="77777777" w:rsidR="00231C3C" w:rsidRPr="008363D5" w:rsidRDefault="00231C3C" w:rsidP="00231C3C">
            <w:pPr>
              <w:pStyle w:val="ab"/>
              <w:bidi/>
              <w:jc w:val="center"/>
              <w:rPr>
                <w:rFonts w:ascii="Tahoma" w:hAnsi="Tahoma" w:cs="Tahoma"/>
                <w:sz w:val="12"/>
              </w:rPr>
            </w:pPr>
          </w:p>
        </w:tc>
        <w:tc>
          <w:tcPr>
            <w:tcW w:w="4580" w:type="dxa"/>
            <w:vAlign w:val="center"/>
          </w:tcPr>
          <w:sdt>
            <w:sdtPr>
              <w:rPr>
                <w:rFonts w:ascii="Tahoma" w:hAnsi="Tahoma"/>
                <w:sz w:val="28"/>
                <w:rtl/>
              </w:rPr>
              <w:id w:val="-1916464073"/>
              <w:placeholder>
                <w:docPart w:val="AAD54776B3DF406A8F9A34FC9FA77266"/>
              </w:placeholder>
              <w:temporary/>
              <w:showingPlcHdr/>
              <w15:appearance w15:val="hidden"/>
            </w:sdtPr>
            <w:sdtEndPr/>
            <w:sdtContent>
              <w:p w14:paraId="0376E66D" w14:textId="77777777" w:rsidR="00231C3C" w:rsidRPr="008363D5" w:rsidRDefault="00C76430" w:rsidP="009E051B">
                <w:pPr>
                  <w:pStyle w:val="affffff"/>
                  <w:bidi/>
                  <w:ind w:left="784" w:right="1029"/>
                  <w:rPr>
                    <w:rFonts w:ascii="Tahoma" w:hAnsi="Tahoma"/>
                    <w:sz w:val="28"/>
                    <w:szCs w:val="22"/>
                  </w:rPr>
                </w:pPr>
                <w:r w:rsidRPr="008363D5">
                  <w:rPr>
                    <w:rFonts w:ascii="Tahoma" w:hAnsi="Tahoma"/>
                    <w:rtl/>
                    <w:lang w:eastAsia="he" w:bidi="he-IL"/>
                  </w:rPr>
                  <w:t>והתחל להקליד כדי להחליף אותו בטקסט משלך.</w:t>
                </w:r>
              </w:p>
            </w:sdtContent>
          </w:sdt>
        </w:tc>
      </w:tr>
    </w:tbl>
    <w:p w14:paraId="5C5A19BF" w14:textId="4F014B1C" w:rsidR="001467EC" w:rsidRPr="008363D5" w:rsidRDefault="009E051B" w:rsidP="004E05BF">
      <w:pPr>
        <w:pStyle w:val="ab"/>
        <w:bidi/>
        <w:rPr>
          <w:rFonts w:ascii="Tahoma" w:hAnsi="Tahoma" w:cs="Tahoma"/>
          <w:sz w:val="12"/>
        </w:rPr>
      </w:pPr>
      <w:r w:rsidRPr="008363D5">
        <w:rPr>
          <w:rFonts w:ascii="Tahoma" w:hAnsi="Tahoma" w:cs="Tahoma"/>
          <w:noProof/>
          <w:sz w:val="12"/>
          <w:szCs w:val="12"/>
          <w:rtl/>
          <w:lang w:eastAsia="he" w:bidi="he-I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FD2102" wp14:editId="09BA3320">
                <wp:simplePos x="0" y="0"/>
                <wp:positionH relativeFrom="margin">
                  <wp:posOffset>3705225</wp:posOffset>
                </wp:positionH>
                <wp:positionV relativeFrom="margin">
                  <wp:posOffset>-441960</wp:posOffset>
                </wp:positionV>
                <wp:extent cx="0" cy="10042525"/>
                <wp:effectExtent l="0" t="0" r="38100" b="34925"/>
                <wp:wrapNone/>
                <wp:docPr id="3449" name="מחבר ישר 34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525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EAB811" id="מחבר ישר 3449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291.75pt,-34.8pt" to="291.75pt,7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" strokecolor="#f2f2f2 [3052]" strokeweight=".25pt">
                <w10:wrap anchorx="margin" anchory="margin"/>
              </v:line>
            </w:pict>
          </mc:Fallback>
        </mc:AlternateContent>
      </w:r>
      <w:r w:rsidR="009E18B5" w:rsidRPr="008363D5">
        <w:rPr>
          <w:rFonts w:ascii="Tahoma" w:hAnsi="Tahoma" w:cs="Tahoma"/>
          <w:noProof/>
          <w:sz w:val="12"/>
          <w:szCs w:val="12"/>
          <w:rtl/>
          <w:lang w:eastAsia="he" w:bidi="he-I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92C6EA" wp14:editId="13E5C6CB">
                <wp:simplePos x="0" y="0"/>
                <wp:positionH relativeFrom="margin">
                  <wp:posOffset>-416560</wp:posOffset>
                </wp:positionH>
                <wp:positionV relativeFrom="paragraph">
                  <wp:posOffset>-4140102</wp:posOffset>
                </wp:positionV>
                <wp:extent cx="7740650" cy="0"/>
                <wp:effectExtent l="0" t="0" r="0" b="0"/>
                <wp:wrapNone/>
                <wp:docPr id="2792" name="מחבר ישר 27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65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AFFF14" id="מחבר ישר 2792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2.8pt,-326pt" to="576.7pt,-3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" strokecolor="#f2f2f2 [3052]" strokeweight=".25pt">
                <w10:wrap anchorx="margin"/>
              </v:line>
            </w:pict>
          </mc:Fallback>
        </mc:AlternateContent>
      </w:r>
      <w:r w:rsidR="00AD5412" w:rsidRPr="008363D5">
        <w:rPr>
          <w:rFonts w:ascii="Tahoma" w:hAnsi="Tahoma" w:cs="Tahoma"/>
          <w:noProof/>
          <w:sz w:val="12"/>
          <w:szCs w:val="12"/>
          <w:rtl/>
          <w:lang w:eastAsia="he" w:bidi="he-I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080DAB" wp14:editId="5D01549A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מחבר ישר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EA2359" id="מחבר ישר 3448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" strokecolor="#f2f2f2 [3052]" strokeweight=".25pt"/>
            </w:pict>
          </mc:Fallback>
        </mc:AlternateContent>
      </w:r>
    </w:p>
    <w:sectPr w:rsidR="001467EC" w:rsidRPr="008363D5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1AB0D" w14:textId="77777777" w:rsidR="00865527" w:rsidRDefault="00865527" w:rsidP="002E2A06">
      <w:r>
        <w:separator/>
      </w:r>
    </w:p>
  </w:endnote>
  <w:endnote w:type="continuationSeparator" w:id="0">
    <w:p w14:paraId="7F5C7219" w14:textId="77777777" w:rsidR="00865527" w:rsidRDefault="00865527" w:rsidP="002E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76A7" w14:textId="1C9BB9C3" w:rsidR="00063DE3" w:rsidRDefault="00CA2E19" w:rsidP="002E2A06">
    <w:pPr>
      <w:pStyle w:val="a9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76672" behindDoc="0" locked="0" layoutInCell="1" allowOverlap="1" wp14:anchorId="0EB59403" wp14:editId="30B6910E">
              <wp:simplePos x="0" y="0"/>
              <wp:positionH relativeFrom="column">
                <wp:posOffset>-181155</wp:posOffset>
              </wp:positionH>
              <wp:positionV relativeFrom="paragraph">
                <wp:posOffset>-4615396</wp:posOffset>
              </wp:positionV>
              <wp:extent cx="6547448" cy="4731385"/>
              <wp:effectExtent l="0" t="0" r="6350" b="0"/>
              <wp:wrapNone/>
              <wp:docPr id="9" name="קבוצה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47448" cy="4731385"/>
                        <a:chOff x="0" y="0"/>
                        <a:chExt cx="6547448" cy="4731385"/>
                      </a:xfrm>
                    </wpg:grpSpPr>
                    <pic:pic xmlns:pic="http://schemas.openxmlformats.org/drawingml/2006/picture">
                      <pic:nvPicPr>
                        <pic:cNvPr id="68" name="גרפיקה 176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0" y="0"/>
                          <a:ext cx="3507105" cy="47313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789" name="קבוצה 278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flipH="1">
                          <a:off x="971550" y="1828800"/>
                          <a:ext cx="1519130" cy="856872"/>
                          <a:chOff x="0" y="0"/>
                          <a:chExt cx="1353309" cy="763711"/>
                        </a:xfrm>
                      </wpg:grpSpPr>
                      <wps:wsp>
                        <wps:cNvPr id="1731" name="צורה חופשית: צורה 1730">
                          <a:extLst>
                            <a:ext uri="{FF2B5EF4-FFF2-40B4-BE49-F238E27FC236}">
                              <a16:creationId xmlns:a16="http://schemas.microsoft.com/office/drawing/2014/main" id="{D3381B9D-0E5A-4CB9-87FA-42E2D38A48BC}"/>
                            </a:ext>
                          </a:extLst>
                        </wps:cNvPr>
                        <wps:cNvSpPr/>
                        <wps:spPr>
                          <a:xfrm rot="3942950">
                            <a:off x="1248355" y="349857"/>
                            <a:ext cx="99060" cy="9271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3" name="צורה חופשית: צורה 1742">
                          <a:extLst>
                            <a:ext uri="{FF2B5EF4-FFF2-40B4-BE49-F238E27FC236}">
                              <a16:creationId xmlns:a16="http://schemas.microsoft.com/office/drawing/2014/main" id="{04B7FA77-92DD-4CE9-9907-3619875D7E5A}"/>
                            </a:ext>
                          </a:extLst>
                        </wps:cNvPr>
                        <wps:cNvSpPr/>
                        <wps:spPr>
                          <a:xfrm rot="10242950">
                            <a:off x="747423" y="711641"/>
                            <a:ext cx="55880" cy="5207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1" name="צורה חופשית: צורה 1720">
                          <a:extLst>
                            <a:ext uri="{FF2B5EF4-FFF2-40B4-BE49-F238E27FC236}">
                              <a16:creationId xmlns:a16="http://schemas.microsoft.com/office/drawing/2014/main" id="{530C8007-C43D-4EF6-84E4-083F82F8DCF2}"/>
                            </a:ext>
                          </a:extLst>
                        </wps:cNvPr>
                        <wps:cNvSpPr/>
                        <wps:spPr>
                          <a:xfrm>
                            <a:off x="0" y="540688"/>
                            <a:ext cx="227965" cy="20256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5" name="צורה חופשית: צורה 1724">
                          <a:extLst>
                            <a:ext uri="{FF2B5EF4-FFF2-40B4-BE49-F238E27FC236}">
                              <a16:creationId xmlns:a16="http://schemas.microsoft.com/office/drawing/2014/main" id="{B211E340-8C8E-4A5E-BBE0-A46BD06BAA5A}"/>
                            </a:ext>
                          </a:extLst>
                        </wps:cNvPr>
                        <wps:cNvSpPr/>
                        <wps:spPr>
                          <a:xfrm>
                            <a:off x="349858" y="79513"/>
                            <a:ext cx="468630" cy="40513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8" name="צורה חופשית: צורה 1727">
                          <a:extLst>
                            <a:ext uri="{FF2B5EF4-FFF2-40B4-BE49-F238E27FC236}">
                              <a16:creationId xmlns:a16="http://schemas.microsoft.com/office/drawing/2014/main" id="{846C21B2-12EC-4EFF-A7D3-3CFFBDF75778}"/>
                            </a:ext>
                          </a:extLst>
                        </wps:cNvPr>
                        <wps:cNvSpPr/>
                        <wps:spPr>
                          <a:xfrm rot="3942950">
                            <a:off x="952170" y="494968"/>
                            <a:ext cx="202565" cy="18986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4" name="צורה חופשית: צורה 1733">
                          <a:extLst>
                            <a:ext uri="{FF2B5EF4-FFF2-40B4-BE49-F238E27FC236}">
                              <a16:creationId xmlns:a16="http://schemas.microsoft.com/office/drawing/2014/main" id="{95D58B71-D764-496B-BD59-58A154F1103A}"/>
                            </a:ext>
                          </a:extLst>
                        </wps:cNvPr>
                        <wps:cNvSpPr/>
                        <wps:spPr>
                          <a:xfrm flipH="1">
                            <a:off x="365760" y="648031"/>
                            <a:ext cx="111760" cy="96520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7" name="צורה חופשית: צורה 1736">
                          <a:extLst>
                            <a:ext uri="{FF2B5EF4-FFF2-40B4-BE49-F238E27FC236}">
                              <a16:creationId xmlns:a16="http://schemas.microsoft.com/office/drawing/2014/main" id="{07B217BD-98CE-4238-9175-8CD8950480EB}"/>
                            </a:ext>
                          </a:extLst>
                        </wps:cNvPr>
                        <wps:cNvSpPr/>
                        <wps:spPr>
                          <a:xfrm rot="3942950">
                            <a:off x="81502" y="371722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0" name="צורה חופשית: צורה 1739">
                          <a:extLst>
                            <a:ext uri="{FF2B5EF4-FFF2-40B4-BE49-F238E27FC236}">
                              <a16:creationId xmlns:a16="http://schemas.microsoft.com/office/drawing/2014/main" id="{615D3414-A4EC-4C4E-BCAB-FA6455CD0076}"/>
                            </a:ext>
                          </a:extLst>
                        </wps:cNvPr>
                        <wps:cNvSpPr/>
                        <wps:spPr>
                          <a:xfrm rot="3942950">
                            <a:off x="669898" y="606287"/>
                            <a:ext cx="67945" cy="63500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9" name="צורה חופשית: צורה 1748">
                          <a:extLst>
                            <a:ext uri="{FF2B5EF4-FFF2-40B4-BE49-F238E27FC236}">
                              <a16:creationId xmlns:a16="http://schemas.microsoft.com/office/drawing/2014/main" id="{BE8AA0E1-C810-4820-88D7-ABB8FD09068E}"/>
                            </a:ext>
                          </a:extLst>
                        </wps:cNvPr>
                        <wps:cNvSpPr/>
                        <wps:spPr>
                          <a:xfrm rot="17657050" flipH="1">
                            <a:off x="53672" y="176916"/>
                            <a:ext cx="157480" cy="147955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2" name="צורה חופשית: צורה 1751">
                          <a:extLst>
                            <a:ext uri="{FF2B5EF4-FFF2-40B4-BE49-F238E27FC236}">
                              <a16:creationId xmlns:a16="http://schemas.microsoft.com/office/drawing/2014/main" id="{AB29B719-9EB7-4936-AC64-18626B4C252B}"/>
                            </a:ext>
                          </a:extLst>
                        </wps:cNvPr>
                        <wps:cNvSpPr/>
                        <wps:spPr>
                          <a:xfrm>
                            <a:off x="942230" y="258417"/>
                            <a:ext cx="116840" cy="103505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6" name="צורה חופשית: צורה 1755">
                          <a:extLst>
                            <a:ext uri="{FF2B5EF4-FFF2-40B4-BE49-F238E27FC236}">
                              <a16:creationId xmlns:a16="http://schemas.microsoft.com/office/drawing/2014/main" id="{48A4089D-D60B-40A5-B480-8AC0C203D6B8}"/>
                            </a:ext>
                          </a:extLst>
                        </wps:cNvPr>
                        <wps:cNvSpPr/>
                        <wps:spPr>
                          <a:xfrm>
                            <a:off x="1125110" y="0"/>
                            <a:ext cx="228199" cy="202847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371" name="קבוצה 3371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rot="320591" flipH="1">
                          <a:off x="1447800" y="2857500"/>
                          <a:ext cx="624678" cy="1102945"/>
                          <a:chOff x="1425581" y="2613732"/>
                          <a:chExt cx="972072" cy="1716096"/>
                        </a:xfrm>
                      </wpg:grpSpPr>
                      <wps:wsp>
                        <wps:cNvPr id="3374" name="צורה חופשית: צורה 3374"/>
                        <wps:cNvSpPr/>
                        <wps:spPr>
                          <a:xfrm>
                            <a:off x="1452702" y="3469247"/>
                            <a:ext cx="944951" cy="860581"/>
                          </a:xfrm>
                          <a:custGeom>
                            <a:avLst/>
                            <a:gdLst>
                              <a:gd name="connsiteX0" fmla="*/ 499885 w 533400"/>
                              <a:gd name="connsiteY0" fmla="*/ 348139 h 485775"/>
                              <a:gd name="connsiteX1" fmla="*/ 372250 w 533400"/>
                              <a:gd name="connsiteY1" fmla="*/ 10954 h 485775"/>
                              <a:gd name="connsiteX2" fmla="*/ 145555 w 533400"/>
                              <a:gd name="connsiteY2" fmla="*/ 7144 h 485775"/>
                              <a:gd name="connsiteX3" fmla="*/ 19825 w 533400"/>
                              <a:gd name="connsiteY3" fmla="*/ 372904 h 485775"/>
                              <a:gd name="connsiteX4" fmla="*/ 9347 w 533400"/>
                              <a:gd name="connsiteY4" fmla="*/ 407194 h 485775"/>
                              <a:gd name="connsiteX5" fmla="*/ 30302 w 533400"/>
                              <a:gd name="connsiteY5" fmla="*/ 425291 h 485775"/>
                              <a:gd name="connsiteX6" fmla="*/ 266522 w 533400"/>
                              <a:gd name="connsiteY6" fmla="*/ 469106 h 485775"/>
                              <a:gd name="connsiteX7" fmla="*/ 480835 w 533400"/>
                              <a:gd name="connsiteY7" fmla="*/ 478631 h 485775"/>
                              <a:gd name="connsiteX8" fmla="*/ 526555 w 533400"/>
                              <a:gd name="connsiteY8" fmla="*/ 431006 h 485775"/>
                              <a:gd name="connsiteX9" fmla="*/ 499885 w 533400"/>
                              <a:gd name="connsiteY9" fmla="*/ 348139 h 4857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533400" h="485775">
                                <a:moveTo>
                                  <a:pt x="499885" y="348139"/>
                                </a:moveTo>
                                <a:cubicBezTo>
                                  <a:pt x="466547" y="218599"/>
                                  <a:pt x="372250" y="10954"/>
                                  <a:pt x="372250" y="10954"/>
                                </a:cubicBezTo>
                                <a:lnTo>
                                  <a:pt x="145555" y="7144"/>
                                </a:lnTo>
                                <a:cubicBezTo>
                                  <a:pt x="145555" y="7144"/>
                                  <a:pt x="24587" y="349091"/>
                                  <a:pt x="19825" y="372904"/>
                                </a:cubicBezTo>
                                <a:cubicBezTo>
                                  <a:pt x="16015" y="391001"/>
                                  <a:pt x="1727" y="395764"/>
                                  <a:pt x="9347" y="407194"/>
                                </a:cubicBezTo>
                                <a:cubicBezTo>
                                  <a:pt x="8395" y="416719"/>
                                  <a:pt x="12205" y="423386"/>
                                  <a:pt x="30302" y="425291"/>
                                </a:cubicBezTo>
                                <a:cubicBezTo>
                                  <a:pt x="56020" y="440531"/>
                                  <a:pt x="96977" y="440531"/>
                                  <a:pt x="266522" y="469106"/>
                                </a:cubicBezTo>
                                <a:cubicBezTo>
                                  <a:pt x="331292" y="492919"/>
                                  <a:pt x="452260" y="486251"/>
                                  <a:pt x="480835" y="478631"/>
                                </a:cubicBezTo>
                                <a:cubicBezTo>
                                  <a:pt x="508457" y="471011"/>
                                  <a:pt x="524650" y="458629"/>
                                  <a:pt x="526555" y="431006"/>
                                </a:cubicBezTo>
                                <a:cubicBezTo>
                                  <a:pt x="525602" y="424339"/>
                                  <a:pt x="515125" y="391954"/>
                                  <a:pt x="499885" y="3481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5" name="צורה חופשית: צורה 3375"/>
                        <wps:cNvSpPr/>
                        <wps:spPr>
                          <a:xfrm>
                            <a:off x="1509787" y="2613732"/>
                            <a:ext cx="843706" cy="928077"/>
                          </a:xfrm>
                          <a:custGeom>
                            <a:avLst/>
                            <a:gdLst>
                              <a:gd name="connsiteX0" fmla="*/ 408606 w 476250"/>
                              <a:gd name="connsiteY0" fmla="*/ 135731 h 523875"/>
                              <a:gd name="connsiteX1" fmla="*/ 239061 w 476250"/>
                              <a:gd name="connsiteY1" fmla="*/ 7144 h 523875"/>
                              <a:gd name="connsiteX2" fmla="*/ 31416 w 476250"/>
                              <a:gd name="connsiteY2" fmla="*/ 121444 h 523875"/>
                              <a:gd name="connsiteX3" fmla="*/ 7604 w 476250"/>
                              <a:gd name="connsiteY3" fmla="*/ 265271 h 523875"/>
                              <a:gd name="connsiteX4" fmla="*/ 211439 w 476250"/>
                              <a:gd name="connsiteY4" fmla="*/ 519589 h 523875"/>
                              <a:gd name="connsiteX5" fmla="*/ 411464 w 476250"/>
                              <a:gd name="connsiteY5" fmla="*/ 451961 h 523875"/>
                              <a:gd name="connsiteX6" fmla="*/ 470519 w 476250"/>
                              <a:gd name="connsiteY6" fmla="*/ 253841 h 523875"/>
                              <a:gd name="connsiteX7" fmla="*/ 408606 w 476250"/>
                              <a:gd name="connsiteY7" fmla="*/ 135731 h 523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0" h="523875">
                                <a:moveTo>
                                  <a:pt x="408606" y="135731"/>
                                </a:moveTo>
                                <a:cubicBezTo>
                                  <a:pt x="408606" y="135731"/>
                                  <a:pt x="249539" y="7144"/>
                                  <a:pt x="239061" y="7144"/>
                                </a:cubicBezTo>
                                <a:cubicBezTo>
                                  <a:pt x="229536" y="7144"/>
                                  <a:pt x="31416" y="121444"/>
                                  <a:pt x="31416" y="121444"/>
                                </a:cubicBezTo>
                                <a:lnTo>
                                  <a:pt x="7604" y="265271"/>
                                </a:lnTo>
                                <a:cubicBezTo>
                                  <a:pt x="7604" y="265271"/>
                                  <a:pt x="-12399" y="488156"/>
                                  <a:pt x="211439" y="519589"/>
                                </a:cubicBezTo>
                                <a:cubicBezTo>
                                  <a:pt x="285734" y="530066"/>
                                  <a:pt x="354314" y="511969"/>
                                  <a:pt x="411464" y="451961"/>
                                </a:cubicBezTo>
                                <a:cubicBezTo>
                                  <a:pt x="466709" y="394811"/>
                                  <a:pt x="476234" y="334804"/>
                                  <a:pt x="470519" y="253841"/>
                                </a:cubicBezTo>
                                <a:cubicBezTo>
                                  <a:pt x="463851" y="165259"/>
                                  <a:pt x="408606" y="135731"/>
                                  <a:pt x="408606" y="1357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4E7DC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6" name="צורה חופשית: צורה 3376"/>
                        <wps:cNvSpPr/>
                        <wps:spPr>
                          <a:xfrm>
                            <a:off x="1801254" y="3654244"/>
                            <a:ext cx="269987" cy="286860"/>
                          </a:xfrm>
                          <a:custGeom>
                            <a:avLst/>
                            <a:gdLst>
                              <a:gd name="connsiteX0" fmla="*/ 71679 w 152400"/>
                              <a:gd name="connsiteY0" fmla="*/ 38925 h 161925"/>
                              <a:gd name="connsiteX1" fmla="*/ 19291 w 152400"/>
                              <a:gd name="connsiteY1" fmla="*/ 17970 h 161925"/>
                              <a:gd name="connsiteX2" fmla="*/ 40246 w 152400"/>
                              <a:gd name="connsiteY2" fmla="*/ 102743 h 161925"/>
                              <a:gd name="connsiteX3" fmla="*/ 67869 w 152400"/>
                              <a:gd name="connsiteY3" fmla="*/ 158940 h 161925"/>
                              <a:gd name="connsiteX4" fmla="*/ 116446 w 152400"/>
                              <a:gd name="connsiteY4" fmla="*/ 95123 h 161925"/>
                              <a:gd name="connsiteX5" fmla="*/ 141211 w 152400"/>
                              <a:gd name="connsiteY5" fmla="*/ 24638 h 161925"/>
                              <a:gd name="connsiteX6" fmla="*/ 71679 w 152400"/>
                              <a:gd name="connsiteY6" fmla="*/ 38925 h 161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52400" h="161925">
                                <a:moveTo>
                                  <a:pt x="71679" y="38925"/>
                                </a:moveTo>
                                <a:cubicBezTo>
                                  <a:pt x="71679" y="38925"/>
                                  <a:pt x="49771" y="-15367"/>
                                  <a:pt x="19291" y="17970"/>
                                </a:cubicBezTo>
                                <a:cubicBezTo>
                                  <a:pt x="-7379" y="46545"/>
                                  <a:pt x="14529" y="71310"/>
                                  <a:pt x="40246" y="102743"/>
                                </a:cubicBezTo>
                                <a:cubicBezTo>
                                  <a:pt x="65964" y="133223"/>
                                  <a:pt x="67869" y="158940"/>
                                  <a:pt x="67869" y="158940"/>
                                </a:cubicBezTo>
                                <a:cubicBezTo>
                                  <a:pt x="67869" y="158940"/>
                                  <a:pt x="91681" y="119888"/>
                                  <a:pt x="116446" y="95123"/>
                                </a:cubicBezTo>
                                <a:cubicBezTo>
                                  <a:pt x="141211" y="70358"/>
                                  <a:pt x="161214" y="46545"/>
                                  <a:pt x="141211" y="24638"/>
                                </a:cubicBezTo>
                                <a:cubicBezTo>
                                  <a:pt x="113589" y="-9652"/>
                                  <a:pt x="71679" y="38925"/>
                                  <a:pt x="71679" y="389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7" name="צורה חופשית: צורה 3377"/>
                        <wps:cNvSpPr/>
                        <wps:spPr>
                          <a:xfrm>
                            <a:off x="1425581" y="2970893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79901 w 85725"/>
                              <a:gd name="connsiteY0" fmla="*/ 13181 h 95250"/>
                              <a:gd name="connsiteX1" fmla="*/ 65613 w 85725"/>
                              <a:gd name="connsiteY1" fmla="*/ 7466 h 95250"/>
                              <a:gd name="connsiteX2" fmla="*/ 49421 w 85725"/>
                              <a:gd name="connsiteY2" fmla="*/ 20801 h 95250"/>
                              <a:gd name="connsiteX3" fmla="*/ 38943 w 85725"/>
                              <a:gd name="connsiteY3" fmla="*/ 12228 h 95250"/>
                              <a:gd name="connsiteX4" fmla="*/ 10368 w 85725"/>
                              <a:gd name="connsiteY4" fmla="*/ 15086 h 95250"/>
                              <a:gd name="connsiteX5" fmla="*/ 10368 w 85725"/>
                              <a:gd name="connsiteY5" fmla="*/ 30326 h 95250"/>
                              <a:gd name="connsiteX6" fmla="*/ 20846 w 85725"/>
                              <a:gd name="connsiteY6" fmla="*/ 46518 h 95250"/>
                              <a:gd name="connsiteX7" fmla="*/ 22751 w 85725"/>
                              <a:gd name="connsiteY7" fmla="*/ 53186 h 95250"/>
                              <a:gd name="connsiteX8" fmla="*/ 47516 w 85725"/>
                              <a:gd name="connsiteY8" fmla="*/ 88428 h 95250"/>
                              <a:gd name="connsiteX9" fmla="*/ 48468 w 85725"/>
                              <a:gd name="connsiteY9" fmla="*/ 83666 h 95250"/>
                              <a:gd name="connsiteX10" fmla="*/ 50373 w 85725"/>
                              <a:gd name="connsiteY10" fmla="*/ 87476 h 95250"/>
                              <a:gd name="connsiteX11" fmla="*/ 66566 w 85725"/>
                              <a:gd name="connsiteY11" fmla="*/ 57948 h 95250"/>
                              <a:gd name="connsiteX12" fmla="*/ 79901 w 85725"/>
                              <a:gd name="connsiteY12" fmla="*/ 13181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79901" y="13181"/>
                                </a:moveTo>
                                <a:cubicBezTo>
                                  <a:pt x="74186" y="7466"/>
                                  <a:pt x="69423" y="6513"/>
                                  <a:pt x="65613" y="7466"/>
                                </a:cubicBezTo>
                                <a:cubicBezTo>
                                  <a:pt x="57993" y="7466"/>
                                  <a:pt x="52278" y="16038"/>
                                  <a:pt x="49421" y="20801"/>
                                </a:cubicBezTo>
                                <a:cubicBezTo>
                                  <a:pt x="47516" y="18896"/>
                                  <a:pt x="43706" y="15086"/>
                                  <a:pt x="38943" y="12228"/>
                                </a:cubicBezTo>
                                <a:cubicBezTo>
                                  <a:pt x="32276" y="6513"/>
                                  <a:pt x="22751" y="3656"/>
                                  <a:pt x="10368" y="15086"/>
                                </a:cubicBezTo>
                                <a:cubicBezTo>
                                  <a:pt x="5606" y="20801"/>
                                  <a:pt x="6558" y="24611"/>
                                  <a:pt x="10368" y="30326"/>
                                </a:cubicBezTo>
                                <a:cubicBezTo>
                                  <a:pt x="12273" y="36041"/>
                                  <a:pt x="16083" y="40803"/>
                                  <a:pt x="20846" y="46518"/>
                                </a:cubicBezTo>
                                <a:cubicBezTo>
                                  <a:pt x="21798" y="48423"/>
                                  <a:pt x="22751" y="51281"/>
                                  <a:pt x="22751" y="53186"/>
                                </a:cubicBezTo>
                                <a:cubicBezTo>
                                  <a:pt x="25608" y="73188"/>
                                  <a:pt x="47516" y="88428"/>
                                  <a:pt x="47516" y="88428"/>
                                </a:cubicBezTo>
                                <a:cubicBezTo>
                                  <a:pt x="47516" y="88428"/>
                                  <a:pt x="47516" y="86523"/>
                                  <a:pt x="48468" y="83666"/>
                                </a:cubicBezTo>
                                <a:cubicBezTo>
                                  <a:pt x="50373" y="86523"/>
                                  <a:pt x="50373" y="87476"/>
                                  <a:pt x="50373" y="87476"/>
                                </a:cubicBezTo>
                                <a:cubicBezTo>
                                  <a:pt x="50373" y="87476"/>
                                  <a:pt x="52278" y="74141"/>
                                  <a:pt x="66566" y="57948"/>
                                </a:cubicBezTo>
                                <a:cubicBezTo>
                                  <a:pt x="80853" y="41756"/>
                                  <a:pt x="93236" y="28421"/>
                                  <a:pt x="79901" y="131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8" name="צורה חופשית: צורה 3378"/>
                        <wps:cNvSpPr/>
                        <wps:spPr>
                          <a:xfrm>
                            <a:off x="2233222" y="2952075"/>
                            <a:ext cx="151867" cy="168741"/>
                          </a:xfrm>
                          <a:custGeom>
                            <a:avLst/>
                            <a:gdLst>
                              <a:gd name="connsiteX0" fmla="*/ 85972 w 85725"/>
                              <a:gd name="connsiteY0" fmla="*/ 28565 h 95250"/>
                              <a:gd name="connsiteX1" fmla="*/ 83114 w 85725"/>
                              <a:gd name="connsiteY1" fmla="*/ 10468 h 95250"/>
                              <a:gd name="connsiteX2" fmla="*/ 42157 w 85725"/>
                              <a:gd name="connsiteY2" fmla="*/ 29518 h 95250"/>
                              <a:gd name="connsiteX3" fmla="*/ 26917 w 85725"/>
                              <a:gd name="connsiteY3" fmla="*/ 20945 h 95250"/>
                              <a:gd name="connsiteX4" fmla="*/ 10725 w 85725"/>
                              <a:gd name="connsiteY4" fmla="*/ 27613 h 95250"/>
                              <a:gd name="connsiteX5" fmla="*/ 30727 w 85725"/>
                              <a:gd name="connsiteY5" fmla="*/ 68570 h 95250"/>
                              <a:gd name="connsiteX6" fmla="*/ 50729 w 85725"/>
                              <a:gd name="connsiteY6" fmla="*/ 94288 h 95250"/>
                              <a:gd name="connsiteX7" fmla="*/ 54539 w 85725"/>
                              <a:gd name="connsiteY7" fmla="*/ 89525 h 95250"/>
                              <a:gd name="connsiteX8" fmla="*/ 57397 w 85725"/>
                              <a:gd name="connsiteY8" fmla="*/ 95240 h 95250"/>
                              <a:gd name="connsiteX9" fmla="*/ 67875 w 85725"/>
                              <a:gd name="connsiteY9" fmla="*/ 70475 h 95250"/>
                              <a:gd name="connsiteX10" fmla="*/ 76447 w 85725"/>
                              <a:gd name="connsiteY10" fmla="*/ 56188 h 95250"/>
                              <a:gd name="connsiteX11" fmla="*/ 85972 w 85725"/>
                              <a:gd name="connsiteY11" fmla="*/ 28565 h 95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85725" h="95250">
                                <a:moveTo>
                                  <a:pt x="85972" y="28565"/>
                                </a:moveTo>
                                <a:cubicBezTo>
                                  <a:pt x="87877" y="20945"/>
                                  <a:pt x="86925" y="13325"/>
                                  <a:pt x="83114" y="10468"/>
                                </a:cubicBezTo>
                                <a:cubicBezTo>
                                  <a:pt x="67875" y="-962"/>
                                  <a:pt x="48825" y="19993"/>
                                  <a:pt x="42157" y="29518"/>
                                </a:cubicBezTo>
                                <a:cubicBezTo>
                                  <a:pt x="38347" y="25708"/>
                                  <a:pt x="32632" y="20945"/>
                                  <a:pt x="26917" y="20945"/>
                                </a:cubicBezTo>
                                <a:cubicBezTo>
                                  <a:pt x="22154" y="19040"/>
                                  <a:pt x="15487" y="19040"/>
                                  <a:pt x="10725" y="27613"/>
                                </a:cubicBezTo>
                                <a:cubicBezTo>
                                  <a:pt x="247" y="44758"/>
                                  <a:pt x="14535" y="55235"/>
                                  <a:pt x="30727" y="68570"/>
                                </a:cubicBezTo>
                                <a:cubicBezTo>
                                  <a:pt x="46920" y="81905"/>
                                  <a:pt x="50729" y="94288"/>
                                  <a:pt x="50729" y="94288"/>
                                </a:cubicBezTo>
                                <a:cubicBezTo>
                                  <a:pt x="50729" y="94288"/>
                                  <a:pt x="51682" y="92383"/>
                                  <a:pt x="54539" y="89525"/>
                                </a:cubicBezTo>
                                <a:cubicBezTo>
                                  <a:pt x="56445" y="93335"/>
                                  <a:pt x="57397" y="95240"/>
                                  <a:pt x="57397" y="95240"/>
                                </a:cubicBezTo>
                                <a:cubicBezTo>
                                  <a:pt x="57397" y="95240"/>
                                  <a:pt x="62160" y="82858"/>
                                  <a:pt x="67875" y="70475"/>
                                </a:cubicBezTo>
                                <a:cubicBezTo>
                                  <a:pt x="70732" y="66665"/>
                                  <a:pt x="73589" y="61903"/>
                                  <a:pt x="76447" y="56188"/>
                                </a:cubicBezTo>
                                <a:cubicBezTo>
                                  <a:pt x="82162" y="45710"/>
                                  <a:pt x="86925" y="36185"/>
                                  <a:pt x="85972" y="285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9" name="צורה חופשית: צורה 3379"/>
                        <wps:cNvSpPr/>
                        <wps:spPr>
                          <a:xfrm>
                            <a:off x="1589913" y="3091184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20479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0" name="צורה חופשית: צורה 3380"/>
                        <wps:cNvSpPr/>
                        <wps:spPr>
                          <a:xfrm>
                            <a:off x="2099511" y="3101306"/>
                            <a:ext cx="118119" cy="118119"/>
                          </a:xfrm>
                          <a:custGeom>
                            <a:avLst/>
                            <a:gdLst>
                              <a:gd name="connsiteX0" fmla="*/ 7144 w 66675"/>
                              <a:gd name="connsiteY0" fmla="*/ 35767 h 66675"/>
                              <a:gd name="connsiteX1" fmla="*/ 36671 w 66675"/>
                              <a:gd name="connsiteY1" fmla="*/ 7192 h 66675"/>
                              <a:gd name="connsiteX2" fmla="*/ 65246 w 66675"/>
                              <a:gd name="connsiteY2" fmla="*/ 36719 h 66675"/>
                              <a:gd name="connsiteX3" fmla="*/ 35719 w 66675"/>
                              <a:gd name="connsiteY3" fmla="*/ 65294 h 66675"/>
                              <a:gd name="connsiteX4" fmla="*/ 7144 w 66675"/>
                              <a:gd name="connsiteY4" fmla="*/ 35767 h 66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6675" h="66675">
                                <a:moveTo>
                                  <a:pt x="7144" y="35767"/>
                                </a:moveTo>
                                <a:cubicBezTo>
                                  <a:pt x="7144" y="19574"/>
                                  <a:pt x="20479" y="6239"/>
                                  <a:pt x="36671" y="7192"/>
                                </a:cubicBezTo>
                                <a:cubicBezTo>
                                  <a:pt x="52864" y="7192"/>
                                  <a:pt x="66199" y="20527"/>
                                  <a:pt x="65246" y="36719"/>
                                </a:cubicBezTo>
                                <a:cubicBezTo>
                                  <a:pt x="65246" y="52912"/>
                                  <a:pt x="51911" y="66247"/>
                                  <a:pt x="35719" y="65294"/>
                                </a:cubicBezTo>
                                <a:cubicBezTo>
                                  <a:pt x="19526" y="65294"/>
                                  <a:pt x="7144" y="51959"/>
                                  <a:pt x="7144" y="3576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3CDC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431" name="קבוצה 11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 flipH="1">
                          <a:off x="5362575" y="3114675"/>
                          <a:ext cx="607695" cy="590550"/>
                          <a:chOff x="545273" y="0"/>
                          <a:chExt cx="810255" cy="786599"/>
                        </a:xfrm>
                      </wpg:grpSpPr>
                      <pic:pic xmlns:pic="http://schemas.openxmlformats.org/drawingml/2006/picture">
                        <pic:nvPicPr>
                          <pic:cNvPr id="3432" name="גרפיקה 1103" descr="מסגרת תמונה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5273" y="0"/>
                            <a:ext cx="810255" cy="786599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3433" name="קבוצה 3433"/>
                        <wpg:cNvGrpSpPr/>
                        <wpg:grpSpPr>
                          <a:xfrm>
                            <a:off x="798001" y="264713"/>
                            <a:ext cx="304800" cy="257175"/>
                            <a:chOff x="798001" y="264713"/>
                            <a:chExt cx="304800" cy="257175"/>
                          </a:xfrm>
                        </wpg:grpSpPr>
                        <wps:wsp>
                          <wps:cNvPr id="3434" name="צורה חופשית: צורה 3434"/>
                          <wps:cNvSpPr/>
                          <wps:spPr>
                            <a:xfrm>
                              <a:off x="798001" y="270755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15716 w 276225"/>
                                <a:gd name="connsiteY0" fmla="*/ 111387 h 200025"/>
                                <a:gd name="connsiteX1" fmla="*/ 120491 w 276225"/>
                                <a:gd name="connsiteY1" fmla="*/ 89480 h 200025"/>
                                <a:gd name="connsiteX2" fmla="*/ 210979 w 276225"/>
                                <a:gd name="connsiteY2" fmla="*/ 7564 h 200025"/>
                                <a:gd name="connsiteX3" fmla="*/ 270034 w 276225"/>
                                <a:gd name="connsiteY3" fmla="*/ 89480 h 200025"/>
                                <a:gd name="connsiteX4" fmla="*/ 166211 w 276225"/>
                                <a:gd name="connsiteY4" fmla="*/ 196159 h 200025"/>
                                <a:gd name="connsiteX5" fmla="*/ 7144 w 276225"/>
                                <a:gd name="connsiteY5" fmla="*/ 110434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15716" y="111387"/>
                                  </a:moveTo>
                                  <a:cubicBezTo>
                                    <a:pt x="15716" y="111387"/>
                                    <a:pt x="55721" y="126627"/>
                                    <a:pt x="120491" y="89480"/>
                                  </a:cubicBezTo>
                                  <a:cubicBezTo>
                                    <a:pt x="148114" y="74239"/>
                                    <a:pt x="178594" y="12327"/>
                                    <a:pt x="210979" y="7564"/>
                                  </a:cubicBezTo>
                                  <a:cubicBezTo>
                                    <a:pt x="244316" y="2802"/>
                                    <a:pt x="279559" y="38997"/>
                                    <a:pt x="270034" y="89480"/>
                                  </a:cubicBezTo>
                                  <a:cubicBezTo>
                                    <a:pt x="260509" y="139962"/>
                                    <a:pt x="247174" y="196159"/>
                                    <a:pt x="166211" y="196159"/>
                                  </a:cubicBezTo>
                                  <a:cubicBezTo>
                                    <a:pt x="34766" y="196159"/>
                                    <a:pt x="7144" y="110434"/>
                                    <a:pt x="7144" y="110434"/>
                                  </a:cubicBezTo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5" name="צורה חופשית: צורה 3435"/>
                          <wps:cNvSpPr/>
                          <wps:spPr>
                            <a:xfrm>
                              <a:off x="1025702" y="319807"/>
                              <a:ext cx="9525" cy="9525"/>
                            </a:xfrm>
                            <a:custGeom>
                              <a:avLst/>
                              <a:gdLst>
                                <a:gd name="connsiteX0" fmla="*/ 2327 w 9525"/>
                                <a:gd name="connsiteY0" fmla="*/ 7090 h 9525"/>
                                <a:gd name="connsiteX1" fmla="*/ 10900 w 9525"/>
                                <a:gd name="connsiteY1" fmla="*/ 2327 h 9525"/>
                                <a:gd name="connsiteX2" fmla="*/ 15662 w 9525"/>
                                <a:gd name="connsiteY2" fmla="*/ 10900 h 9525"/>
                                <a:gd name="connsiteX3" fmla="*/ 7090 w 9525"/>
                                <a:gd name="connsiteY3" fmla="*/ 15662 h 9525"/>
                                <a:gd name="connsiteX4" fmla="*/ 2327 w 9525"/>
                                <a:gd name="connsiteY4" fmla="*/ 7090 h 95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9525" h="9525">
                                  <a:moveTo>
                                    <a:pt x="2327" y="7090"/>
                                  </a:moveTo>
                                  <a:cubicBezTo>
                                    <a:pt x="3280" y="3280"/>
                                    <a:pt x="7090" y="1375"/>
                                    <a:pt x="10900" y="2327"/>
                                  </a:cubicBezTo>
                                  <a:cubicBezTo>
                                    <a:pt x="14710" y="3280"/>
                                    <a:pt x="16615" y="7090"/>
                                    <a:pt x="15662" y="10900"/>
                                  </a:cubicBezTo>
                                  <a:cubicBezTo>
                                    <a:pt x="14710" y="14710"/>
                                    <a:pt x="10900" y="16615"/>
                                    <a:pt x="7090" y="15662"/>
                                  </a:cubicBezTo>
                                  <a:cubicBezTo>
                                    <a:pt x="3280" y="14710"/>
                                    <a:pt x="1375" y="10900"/>
                                    <a:pt x="2327" y="709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2779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36" name="צורה חופשית: צורה 3436"/>
                          <wps:cNvSpPr/>
                          <wps:spPr>
                            <a:xfrm>
                              <a:off x="798001" y="264713"/>
                              <a:ext cx="304800" cy="257175"/>
                            </a:xfrm>
                            <a:custGeom>
                              <a:avLst/>
                              <a:gdLst>
                                <a:gd name="connsiteX0" fmla="*/ 301466 w 304800"/>
                                <a:gd name="connsiteY0" fmla="*/ 89806 h 257175"/>
                                <a:gd name="connsiteX1" fmla="*/ 286226 w 304800"/>
                                <a:gd name="connsiteY1" fmla="*/ 71709 h 257175"/>
                                <a:gd name="connsiteX2" fmla="*/ 281464 w 304800"/>
                                <a:gd name="connsiteY2" fmla="*/ 51706 h 257175"/>
                                <a:gd name="connsiteX3" fmla="*/ 267176 w 304800"/>
                                <a:gd name="connsiteY3" fmla="*/ 29799 h 257175"/>
                                <a:gd name="connsiteX4" fmla="*/ 221456 w 304800"/>
                                <a:gd name="connsiteY4" fmla="*/ 7891 h 257175"/>
                                <a:gd name="connsiteX5" fmla="*/ 185261 w 304800"/>
                                <a:gd name="connsiteY5" fmla="*/ 11701 h 257175"/>
                                <a:gd name="connsiteX6" fmla="*/ 159544 w 304800"/>
                                <a:gd name="connsiteY6" fmla="*/ 28846 h 257175"/>
                                <a:gd name="connsiteX7" fmla="*/ 122396 w 304800"/>
                                <a:gd name="connsiteY7" fmla="*/ 73614 h 257175"/>
                                <a:gd name="connsiteX8" fmla="*/ 97631 w 304800"/>
                                <a:gd name="connsiteY8" fmla="*/ 100284 h 257175"/>
                                <a:gd name="connsiteX9" fmla="*/ 94774 w 304800"/>
                                <a:gd name="connsiteY9" fmla="*/ 100284 h 257175"/>
                                <a:gd name="connsiteX10" fmla="*/ 94774 w 304800"/>
                                <a:gd name="connsiteY10" fmla="*/ 97426 h 257175"/>
                                <a:gd name="connsiteX11" fmla="*/ 50959 w 304800"/>
                                <a:gd name="connsiteY11" fmla="*/ 112666 h 257175"/>
                                <a:gd name="connsiteX12" fmla="*/ 37624 w 304800"/>
                                <a:gd name="connsiteY12" fmla="*/ 112666 h 257175"/>
                                <a:gd name="connsiteX13" fmla="*/ 26194 w 304800"/>
                                <a:gd name="connsiteY13" fmla="*/ 114571 h 257175"/>
                                <a:gd name="connsiteX14" fmla="*/ 22384 w 304800"/>
                                <a:gd name="connsiteY14" fmla="*/ 112666 h 257175"/>
                                <a:gd name="connsiteX15" fmla="*/ 22384 w 304800"/>
                                <a:gd name="connsiteY15" fmla="*/ 115524 h 257175"/>
                                <a:gd name="connsiteX16" fmla="*/ 19526 w 304800"/>
                                <a:gd name="connsiteY16" fmla="*/ 111714 h 257175"/>
                                <a:gd name="connsiteX17" fmla="*/ 13811 w 304800"/>
                                <a:gd name="connsiteY17" fmla="*/ 114571 h 257175"/>
                                <a:gd name="connsiteX18" fmla="*/ 26194 w 304800"/>
                                <a:gd name="connsiteY18" fmla="*/ 118381 h 257175"/>
                                <a:gd name="connsiteX19" fmla="*/ 30956 w 304800"/>
                                <a:gd name="connsiteY19" fmla="*/ 121239 h 257175"/>
                                <a:gd name="connsiteX20" fmla="*/ 36671 w 304800"/>
                                <a:gd name="connsiteY20" fmla="*/ 120286 h 257175"/>
                                <a:gd name="connsiteX21" fmla="*/ 38576 w 304800"/>
                                <a:gd name="connsiteY21" fmla="*/ 118381 h 257175"/>
                                <a:gd name="connsiteX22" fmla="*/ 40481 w 304800"/>
                                <a:gd name="connsiteY22" fmla="*/ 122191 h 257175"/>
                                <a:gd name="connsiteX23" fmla="*/ 51911 w 304800"/>
                                <a:gd name="connsiteY23" fmla="*/ 122191 h 257175"/>
                                <a:gd name="connsiteX24" fmla="*/ 63341 w 304800"/>
                                <a:gd name="connsiteY24" fmla="*/ 122191 h 257175"/>
                                <a:gd name="connsiteX25" fmla="*/ 76676 w 304800"/>
                                <a:gd name="connsiteY25" fmla="*/ 116476 h 257175"/>
                                <a:gd name="connsiteX26" fmla="*/ 76676 w 304800"/>
                                <a:gd name="connsiteY26" fmla="*/ 119334 h 257175"/>
                                <a:gd name="connsiteX27" fmla="*/ 83344 w 304800"/>
                                <a:gd name="connsiteY27" fmla="*/ 114571 h 257175"/>
                                <a:gd name="connsiteX28" fmla="*/ 83344 w 304800"/>
                                <a:gd name="connsiteY28" fmla="*/ 109809 h 257175"/>
                                <a:gd name="connsiteX29" fmla="*/ 88106 w 304800"/>
                                <a:gd name="connsiteY29" fmla="*/ 113619 h 257175"/>
                                <a:gd name="connsiteX30" fmla="*/ 78581 w 304800"/>
                                <a:gd name="connsiteY30" fmla="*/ 122191 h 257175"/>
                                <a:gd name="connsiteX31" fmla="*/ 90011 w 304800"/>
                                <a:gd name="connsiteY31" fmla="*/ 117429 h 257175"/>
                                <a:gd name="connsiteX32" fmla="*/ 93821 w 304800"/>
                                <a:gd name="connsiteY32" fmla="*/ 114571 h 257175"/>
                                <a:gd name="connsiteX33" fmla="*/ 90964 w 304800"/>
                                <a:gd name="connsiteY33" fmla="*/ 118381 h 257175"/>
                                <a:gd name="connsiteX34" fmla="*/ 92869 w 304800"/>
                                <a:gd name="connsiteY34" fmla="*/ 120286 h 257175"/>
                                <a:gd name="connsiteX35" fmla="*/ 96679 w 304800"/>
                                <a:gd name="connsiteY35" fmla="*/ 118381 h 257175"/>
                                <a:gd name="connsiteX36" fmla="*/ 98584 w 304800"/>
                                <a:gd name="connsiteY36" fmla="*/ 116476 h 257175"/>
                                <a:gd name="connsiteX37" fmla="*/ 94774 w 304800"/>
                                <a:gd name="connsiteY37" fmla="*/ 114571 h 257175"/>
                                <a:gd name="connsiteX38" fmla="*/ 98584 w 304800"/>
                                <a:gd name="connsiteY38" fmla="*/ 111714 h 257175"/>
                                <a:gd name="connsiteX39" fmla="*/ 102394 w 304800"/>
                                <a:gd name="connsiteY39" fmla="*/ 108856 h 257175"/>
                                <a:gd name="connsiteX40" fmla="*/ 101441 w 304800"/>
                                <a:gd name="connsiteY40" fmla="*/ 114571 h 257175"/>
                                <a:gd name="connsiteX41" fmla="*/ 105251 w 304800"/>
                                <a:gd name="connsiteY41" fmla="*/ 110761 h 257175"/>
                                <a:gd name="connsiteX42" fmla="*/ 103346 w 304800"/>
                                <a:gd name="connsiteY42" fmla="*/ 109809 h 257175"/>
                                <a:gd name="connsiteX43" fmla="*/ 110966 w 304800"/>
                                <a:gd name="connsiteY43" fmla="*/ 108856 h 257175"/>
                                <a:gd name="connsiteX44" fmla="*/ 110014 w 304800"/>
                                <a:gd name="connsiteY44" fmla="*/ 98379 h 257175"/>
                                <a:gd name="connsiteX45" fmla="*/ 112871 w 304800"/>
                                <a:gd name="connsiteY45" fmla="*/ 100284 h 257175"/>
                                <a:gd name="connsiteX46" fmla="*/ 112871 w 304800"/>
                                <a:gd name="connsiteY46" fmla="*/ 103141 h 257175"/>
                                <a:gd name="connsiteX47" fmla="*/ 121444 w 304800"/>
                                <a:gd name="connsiteY47" fmla="*/ 100284 h 257175"/>
                                <a:gd name="connsiteX48" fmla="*/ 124301 w 304800"/>
                                <a:gd name="connsiteY48" fmla="*/ 99331 h 257175"/>
                                <a:gd name="connsiteX49" fmla="*/ 127159 w 304800"/>
                                <a:gd name="connsiteY49" fmla="*/ 91711 h 257175"/>
                                <a:gd name="connsiteX50" fmla="*/ 126206 w 304800"/>
                                <a:gd name="connsiteY50" fmla="*/ 93616 h 257175"/>
                                <a:gd name="connsiteX51" fmla="*/ 130016 w 304800"/>
                                <a:gd name="connsiteY51" fmla="*/ 91711 h 257175"/>
                                <a:gd name="connsiteX52" fmla="*/ 135731 w 304800"/>
                                <a:gd name="connsiteY52" fmla="*/ 86949 h 257175"/>
                                <a:gd name="connsiteX53" fmla="*/ 132874 w 304800"/>
                                <a:gd name="connsiteY53" fmla="*/ 88854 h 257175"/>
                                <a:gd name="connsiteX54" fmla="*/ 144304 w 304800"/>
                                <a:gd name="connsiteY54" fmla="*/ 80281 h 257175"/>
                                <a:gd name="connsiteX55" fmla="*/ 141446 w 304800"/>
                                <a:gd name="connsiteY55" fmla="*/ 75519 h 257175"/>
                                <a:gd name="connsiteX56" fmla="*/ 145256 w 304800"/>
                                <a:gd name="connsiteY56" fmla="*/ 79329 h 257175"/>
                                <a:gd name="connsiteX57" fmla="*/ 145256 w 304800"/>
                                <a:gd name="connsiteY57" fmla="*/ 72661 h 257175"/>
                                <a:gd name="connsiteX58" fmla="*/ 148114 w 304800"/>
                                <a:gd name="connsiteY58" fmla="*/ 72661 h 257175"/>
                                <a:gd name="connsiteX59" fmla="*/ 149066 w 304800"/>
                                <a:gd name="connsiteY59" fmla="*/ 65994 h 257175"/>
                                <a:gd name="connsiteX60" fmla="*/ 149066 w 304800"/>
                                <a:gd name="connsiteY60" fmla="*/ 68851 h 257175"/>
                                <a:gd name="connsiteX61" fmla="*/ 146209 w 304800"/>
                                <a:gd name="connsiteY61" fmla="*/ 57421 h 257175"/>
                                <a:gd name="connsiteX62" fmla="*/ 152876 w 304800"/>
                                <a:gd name="connsiteY62" fmla="*/ 65041 h 257175"/>
                                <a:gd name="connsiteX63" fmla="*/ 155734 w 304800"/>
                                <a:gd name="connsiteY63" fmla="*/ 65041 h 257175"/>
                                <a:gd name="connsiteX64" fmla="*/ 157639 w 304800"/>
                                <a:gd name="connsiteY64" fmla="*/ 61231 h 257175"/>
                                <a:gd name="connsiteX65" fmla="*/ 157639 w 304800"/>
                                <a:gd name="connsiteY65" fmla="*/ 56469 h 257175"/>
                                <a:gd name="connsiteX66" fmla="*/ 160496 w 304800"/>
                                <a:gd name="connsiteY66" fmla="*/ 58374 h 257175"/>
                                <a:gd name="connsiteX67" fmla="*/ 178594 w 304800"/>
                                <a:gd name="connsiteY67" fmla="*/ 38371 h 257175"/>
                                <a:gd name="connsiteX68" fmla="*/ 195739 w 304800"/>
                                <a:gd name="connsiteY68" fmla="*/ 26941 h 257175"/>
                                <a:gd name="connsiteX69" fmla="*/ 193834 w 304800"/>
                                <a:gd name="connsiteY69" fmla="*/ 24084 h 257175"/>
                                <a:gd name="connsiteX70" fmla="*/ 221456 w 304800"/>
                                <a:gd name="connsiteY70" fmla="*/ 23131 h 257175"/>
                                <a:gd name="connsiteX71" fmla="*/ 229076 w 304800"/>
                                <a:gd name="connsiteY71" fmla="*/ 27894 h 257175"/>
                                <a:gd name="connsiteX72" fmla="*/ 236696 w 304800"/>
                                <a:gd name="connsiteY72" fmla="*/ 28846 h 257175"/>
                                <a:gd name="connsiteX73" fmla="*/ 236696 w 304800"/>
                                <a:gd name="connsiteY73" fmla="*/ 31704 h 257175"/>
                                <a:gd name="connsiteX74" fmla="*/ 241459 w 304800"/>
                                <a:gd name="connsiteY74" fmla="*/ 32656 h 257175"/>
                                <a:gd name="connsiteX75" fmla="*/ 239554 w 304800"/>
                                <a:gd name="connsiteY75" fmla="*/ 32656 h 257175"/>
                                <a:gd name="connsiteX76" fmla="*/ 246221 w 304800"/>
                                <a:gd name="connsiteY76" fmla="*/ 32656 h 257175"/>
                                <a:gd name="connsiteX77" fmla="*/ 247174 w 304800"/>
                                <a:gd name="connsiteY77" fmla="*/ 34561 h 257175"/>
                                <a:gd name="connsiteX78" fmla="*/ 249079 w 304800"/>
                                <a:gd name="connsiteY78" fmla="*/ 34561 h 257175"/>
                                <a:gd name="connsiteX79" fmla="*/ 252889 w 304800"/>
                                <a:gd name="connsiteY79" fmla="*/ 38371 h 257175"/>
                                <a:gd name="connsiteX80" fmla="*/ 260509 w 304800"/>
                                <a:gd name="connsiteY80" fmla="*/ 45991 h 257175"/>
                                <a:gd name="connsiteX81" fmla="*/ 260509 w 304800"/>
                                <a:gd name="connsiteY81" fmla="*/ 48849 h 257175"/>
                                <a:gd name="connsiteX82" fmla="*/ 259556 w 304800"/>
                                <a:gd name="connsiteY82" fmla="*/ 47896 h 257175"/>
                                <a:gd name="connsiteX83" fmla="*/ 266224 w 304800"/>
                                <a:gd name="connsiteY83" fmla="*/ 65994 h 257175"/>
                                <a:gd name="connsiteX84" fmla="*/ 268129 w 304800"/>
                                <a:gd name="connsiteY84" fmla="*/ 69804 h 257175"/>
                                <a:gd name="connsiteX85" fmla="*/ 268129 w 304800"/>
                                <a:gd name="connsiteY85" fmla="*/ 83139 h 257175"/>
                                <a:gd name="connsiteX86" fmla="*/ 269081 w 304800"/>
                                <a:gd name="connsiteY86" fmla="*/ 103141 h 257175"/>
                                <a:gd name="connsiteX87" fmla="*/ 264319 w 304800"/>
                                <a:gd name="connsiteY87" fmla="*/ 114571 h 257175"/>
                                <a:gd name="connsiteX88" fmla="*/ 263366 w 304800"/>
                                <a:gd name="connsiteY88" fmla="*/ 116476 h 257175"/>
                                <a:gd name="connsiteX89" fmla="*/ 263366 w 304800"/>
                                <a:gd name="connsiteY89" fmla="*/ 115524 h 257175"/>
                                <a:gd name="connsiteX90" fmla="*/ 260509 w 304800"/>
                                <a:gd name="connsiteY90" fmla="*/ 117429 h 257175"/>
                                <a:gd name="connsiteX91" fmla="*/ 257651 w 304800"/>
                                <a:gd name="connsiteY91" fmla="*/ 133621 h 257175"/>
                                <a:gd name="connsiteX92" fmla="*/ 254794 w 304800"/>
                                <a:gd name="connsiteY92" fmla="*/ 137431 h 257175"/>
                                <a:gd name="connsiteX93" fmla="*/ 250031 w 304800"/>
                                <a:gd name="connsiteY93" fmla="*/ 145051 h 257175"/>
                                <a:gd name="connsiteX94" fmla="*/ 245269 w 304800"/>
                                <a:gd name="connsiteY94" fmla="*/ 157434 h 257175"/>
                                <a:gd name="connsiteX95" fmla="*/ 245269 w 304800"/>
                                <a:gd name="connsiteY95" fmla="*/ 156481 h 257175"/>
                                <a:gd name="connsiteX96" fmla="*/ 243364 w 304800"/>
                                <a:gd name="connsiteY96" fmla="*/ 163149 h 257175"/>
                                <a:gd name="connsiteX97" fmla="*/ 235744 w 304800"/>
                                <a:gd name="connsiteY97" fmla="*/ 172674 h 257175"/>
                                <a:gd name="connsiteX98" fmla="*/ 233839 w 304800"/>
                                <a:gd name="connsiteY98" fmla="*/ 169816 h 257175"/>
                                <a:gd name="connsiteX99" fmla="*/ 227171 w 304800"/>
                                <a:gd name="connsiteY99" fmla="*/ 182199 h 257175"/>
                                <a:gd name="connsiteX100" fmla="*/ 224314 w 304800"/>
                                <a:gd name="connsiteY100" fmla="*/ 176484 h 257175"/>
                                <a:gd name="connsiteX101" fmla="*/ 206216 w 304800"/>
                                <a:gd name="connsiteY101" fmla="*/ 187914 h 257175"/>
                                <a:gd name="connsiteX102" fmla="*/ 192881 w 304800"/>
                                <a:gd name="connsiteY102" fmla="*/ 193629 h 257175"/>
                                <a:gd name="connsiteX103" fmla="*/ 181451 w 304800"/>
                                <a:gd name="connsiteY103" fmla="*/ 197439 h 257175"/>
                                <a:gd name="connsiteX104" fmla="*/ 135731 w 304800"/>
                                <a:gd name="connsiteY104" fmla="*/ 196486 h 257175"/>
                                <a:gd name="connsiteX105" fmla="*/ 137636 w 304800"/>
                                <a:gd name="connsiteY105" fmla="*/ 193629 h 257175"/>
                                <a:gd name="connsiteX106" fmla="*/ 107156 w 304800"/>
                                <a:gd name="connsiteY106" fmla="*/ 190771 h 257175"/>
                                <a:gd name="connsiteX107" fmla="*/ 69056 w 304800"/>
                                <a:gd name="connsiteY107" fmla="*/ 177436 h 257175"/>
                                <a:gd name="connsiteX108" fmla="*/ 61436 w 304800"/>
                                <a:gd name="connsiteY108" fmla="*/ 170769 h 257175"/>
                                <a:gd name="connsiteX109" fmla="*/ 41434 w 304800"/>
                                <a:gd name="connsiteY109" fmla="*/ 149814 h 257175"/>
                                <a:gd name="connsiteX110" fmla="*/ 7144 w 304800"/>
                                <a:gd name="connsiteY110" fmla="*/ 113619 h 257175"/>
                                <a:gd name="connsiteX111" fmla="*/ 64294 w 304800"/>
                                <a:gd name="connsiteY111" fmla="*/ 186009 h 257175"/>
                                <a:gd name="connsiteX112" fmla="*/ 102394 w 304800"/>
                                <a:gd name="connsiteY112" fmla="*/ 202201 h 257175"/>
                                <a:gd name="connsiteX113" fmla="*/ 105251 w 304800"/>
                                <a:gd name="connsiteY113" fmla="*/ 203154 h 257175"/>
                                <a:gd name="connsiteX114" fmla="*/ 150019 w 304800"/>
                                <a:gd name="connsiteY114" fmla="*/ 211726 h 257175"/>
                                <a:gd name="connsiteX115" fmla="*/ 150019 w 304800"/>
                                <a:gd name="connsiteY115" fmla="*/ 211726 h 257175"/>
                                <a:gd name="connsiteX116" fmla="*/ 149066 w 304800"/>
                                <a:gd name="connsiteY116" fmla="*/ 211726 h 257175"/>
                                <a:gd name="connsiteX117" fmla="*/ 150019 w 304800"/>
                                <a:gd name="connsiteY117" fmla="*/ 212679 h 257175"/>
                                <a:gd name="connsiteX118" fmla="*/ 152876 w 304800"/>
                                <a:gd name="connsiteY118" fmla="*/ 212679 h 257175"/>
                                <a:gd name="connsiteX119" fmla="*/ 150019 w 304800"/>
                                <a:gd name="connsiteY119" fmla="*/ 212679 h 257175"/>
                                <a:gd name="connsiteX120" fmla="*/ 152876 w 304800"/>
                                <a:gd name="connsiteY120" fmla="*/ 214584 h 257175"/>
                                <a:gd name="connsiteX121" fmla="*/ 150971 w 304800"/>
                                <a:gd name="connsiteY121" fmla="*/ 214584 h 257175"/>
                                <a:gd name="connsiteX122" fmla="*/ 150019 w 304800"/>
                                <a:gd name="connsiteY122" fmla="*/ 215536 h 257175"/>
                                <a:gd name="connsiteX123" fmla="*/ 151924 w 304800"/>
                                <a:gd name="connsiteY123" fmla="*/ 215536 h 257175"/>
                                <a:gd name="connsiteX124" fmla="*/ 152876 w 304800"/>
                                <a:gd name="connsiteY124" fmla="*/ 215536 h 257175"/>
                                <a:gd name="connsiteX125" fmla="*/ 150971 w 304800"/>
                                <a:gd name="connsiteY125" fmla="*/ 215536 h 257175"/>
                                <a:gd name="connsiteX126" fmla="*/ 152876 w 304800"/>
                                <a:gd name="connsiteY126" fmla="*/ 215536 h 257175"/>
                                <a:gd name="connsiteX127" fmla="*/ 150971 w 304800"/>
                                <a:gd name="connsiteY127" fmla="*/ 215536 h 257175"/>
                                <a:gd name="connsiteX128" fmla="*/ 150971 w 304800"/>
                                <a:gd name="connsiteY128" fmla="*/ 215536 h 257175"/>
                                <a:gd name="connsiteX129" fmla="*/ 152876 w 304800"/>
                                <a:gd name="connsiteY129" fmla="*/ 215536 h 257175"/>
                                <a:gd name="connsiteX130" fmla="*/ 153829 w 304800"/>
                                <a:gd name="connsiteY130" fmla="*/ 215536 h 257175"/>
                                <a:gd name="connsiteX131" fmla="*/ 150971 w 304800"/>
                                <a:gd name="connsiteY131" fmla="*/ 215536 h 257175"/>
                                <a:gd name="connsiteX132" fmla="*/ 150971 w 304800"/>
                                <a:gd name="connsiteY132" fmla="*/ 215536 h 257175"/>
                                <a:gd name="connsiteX133" fmla="*/ 152876 w 304800"/>
                                <a:gd name="connsiteY133" fmla="*/ 216489 h 257175"/>
                                <a:gd name="connsiteX134" fmla="*/ 151924 w 304800"/>
                                <a:gd name="connsiteY134" fmla="*/ 216489 h 257175"/>
                                <a:gd name="connsiteX135" fmla="*/ 150971 w 304800"/>
                                <a:gd name="connsiteY135" fmla="*/ 217441 h 257175"/>
                                <a:gd name="connsiteX136" fmla="*/ 150971 w 304800"/>
                                <a:gd name="connsiteY136" fmla="*/ 218394 h 257175"/>
                                <a:gd name="connsiteX137" fmla="*/ 153829 w 304800"/>
                                <a:gd name="connsiteY137" fmla="*/ 218394 h 257175"/>
                                <a:gd name="connsiteX138" fmla="*/ 153829 w 304800"/>
                                <a:gd name="connsiteY138" fmla="*/ 219346 h 257175"/>
                                <a:gd name="connsiteX139" fmla="*/ 150971 w 304800"/>
                                <a:gd name="connsiteY139" fmla="*/ 221251 h 257175"/>
                                <a:gd name="connsiteX140" fmla="*/ 153829 w 304800"/>
                                <a:gd name="connsiteY140" fmla="*/ 222204 h 257175"/>
                                <a:gd name="connsiteX141" fmla="*/ 150971 w 304800"/>
                                <a:gd name="connsiteY141" fmla="*/ 222204 h 257175"/>
                                <a:gd name="connsiteX142" fmla="*/ 152876 w 304800"/>
                                <a:gd name="connsiteY142" fmla="*/ 223156 h 257175"/>
                                <a:gd name="connsiteX143" fmla="*/ 150019 w 304800"/>
                                <a:gd name="connsiteY143" fmla="*/ 224109 h 257175"/>
                                <a:gd name="connsiteX144" fmla="*/ 150971 w 304800"/>
                                <a:gd name="connsiteY144" fmla="*/ 226966 h 257175"/>
                                <a:gd name="connsiteX145" fmla="*/ 154781 w 304800"/>
                                <a:gd name="connsiteY145" fmla="*/ 227919 h 257175"/>
                                <a:gd name="connsiteX146" fmla="*/ 154781 w 304800"/>
                                <a:gd name="connsiteY146" fmla="*/ 227919 h 257175"/>
                                <a:gd name="connsiteX147" fmla="*/ 152876 w 304800"/>
                                <a:gd name="connsiteY147" fmla="*/ 227919 h 257175"/>
                                <a:gd name="connsiteX148" fmla="*/ 152876 w 304800"/>
                                <a:gd name="connsiteY148" fmla="*/ 227919 h 257175"/>
                                <a:gd name="connsiteX149" fmla="*/ 156686 w 304800"/>
                                <a:gd name="connsiteY149" fmla="*/ 227919 h 257175"/>
                                <a:gd name="connsiteX150" fmla="*/ 158591 w 304800"/>
                                <a:gd name="connsiteY150" fmla="*/ 228871 h 257175"/>
                                <a:gd name="connsiteX151" fmla="*/ 153829 w 304800"/>
                                <a:gd name="connsiteY151" fmla="*/ 229824 h 257175"/>
                                <a:gd name="connsiteX152" fmla="*/ 156686 w 304800"/>
                                <a:gd name="connsiteY152" fmla="*/ 229824 h 257175"/>
                                <a:gd name="connsiteX153" fmla="*/ 154781 w 304800"/>
                                <a:gd name="connsiteY153" fmla="*/ 230776 h 257175"/>
                                <a:gd name="connsiteX154" fmla="*/ 156686 w 304800"/>
                                <a:gd name="connsiteY154" fmla="*/ 231729 h 257175"/>
                                <a:gd name="connsiteX155" fmla="*/ 156686 w 304800"/>
                                <a:gd name="connsiteY155" fmla="*/ 231729 h 257175"/>
                                <a:gd name="connsiteX156" fmla="*/ 156686 w 304800"/>
                                <a:gd name="connsiteY156" fmla="*/ 232681 h 257175"/>
                                <a:gd name="connsiteX157" fmla="*/ 156686 w 304800"/>
                                <a:gd name="connsiteY157" fmla="*/ 236491 h 257175"/>
                                <a:gd name="connsiteX158" fmla="*/ 154781 w 304800"/>
                                <a:gd name="connsiteY158" fmla="*/ 236491 h 257175"/>
                                <a:gd name="connsiteX159" fmla="*/ 154781 w 304800"/>
                                <a:gd name="connsiteY159" fmla="*/ 237444 h 257175"/>
                                <a:gd name="connsiteX160" fmla="*/ 157639 w 304800"/>
                                <a:gd name="connsiteY160" fmla="*/ 238396 h 257175"/>
                                <a:gd name="connsiteX161" fmla="*/ 159544 w 304800"/>
                                <a:gd name="connsiteY161" fmla="*/ 242206 h 257175"/>
                                <a:gd name="connsiteX162" fmla="*/ 159544 w 304800"/>
                                <a:gd name="connsiteY162" fmla="*/ 243159 h 257175"/>
                                <a:gd name="connsiteX163" fmla="*/ 155734 w 304800"/>
                                <a:gd name="connsiteY163" fmla="*/ 246016 h 257175"/>
                                <a:gd name="connsiteX164" fmla="*/ 162401 w 304800"/>
                                <a:gd name="connsiteY164" fmla="*/ 249826 h 257175"/>
                                <a:gd name="connsiteX165" fmla="*/ 166211 w 304800"/>
                                <a:gd name="connsiteY165" fmla="*/ 239349 h 257175"/>
                                <a:gd name="connsiteX166" fmla="*/ 165259 w 304800"/>
                                <a:gd name="connsiteY166" fmla="*/ 239349 h 257175"/>
                                <a:gd name="connsiteX167" fmla="*/ 165259 w 304800"/>
                                <a:gd name="connsiteY167" fmla="*/ 236491 h 257175"/>
                                <a:gd name="connsiteX168" fmla="*/ 161449 w 304800"/>
                                <a:gd name="connsiteY168" fmla="*/ 223156 h 257175"/>
                                <a:gd name="connsiteX169" fmla="*/ 163354 w 304800"/>
                                <a:gd name="connsiteY169" fmla="*/ 222204 h 257175"/>
                                <a:gd name="connsiteX170" fmla="*/ 161449 w 304800"/>
                                <a:gd name="connsiteY170" fmla="*/ 222204 h 257175"/>
                                <a:gd name="connsiteX171" fmla="*/ 164306 w 304800"/>
                                <a:gd name="connsiteY171" fmla="*/ 221251 h 257175"/>
                                <a:gd name="connsiteX172" fmla="*/ 162401 w 304800"/>
                                <a:gd name="connsiteY172" fmla="*/ 218394 h 257175"/>
                                <a:gd name="connsiteX173" fmla="*/ 162401 w 304800"/>
                                <a:gd name="connsiteY173" fmla="*/ 218394 h 257175"/>
                                <a:gd name="connsiteX174" fmla="*/ 163354 w 304800"/>
                                <a:gd name="connsiteY174" fmla="*/ 210774 h 257175"/>
                                <a:gd name="connsiteX175" fmla="*/ 162401 w 304800"/>
                                <a:gd name="connsiteY175" fmla="*/ 207916 h 257175"/>
                                <a:gd name="connsiteX176" fmla="*/ 162401 w 304800"/>
                                <a:gd name="connsiteY176" fmla="*/ 206964 h 257175"/>
                                <a:gd name="connsiteX177" fmla="*/ 173831 w 304800"/>
                                <a:gd name="connsiteY177" fmla="*/ 206964 h 257175"/>
                                <a:gd name="connsiteX178" fmla="*/ 173831 w 304800"/>
                                <a:gd name="connsiteY178" fmla="*/ 206964 h 257175"/>
                                <a:gd name="connsiteX179" fmla="*/ 174784 w 304800"/>
                                <a:gd name="connsiteY179" fmla="*/ 207916 h 257175"/>
                                <a:gd name="connsiteX180" fmla="*/ 174784 w 304800"/>
                                <a:gd name="connsiteY180" fmla="*/ 208869 h 257175"/>
                                <a:gd name="connsiteX181" fmla="*/ 172879 w 304800"/>
                                <a:gd name="connsiteY181" fmla="*/ 208869 h 257175"/>
                                <a:gd name="connsiteX182" fmla="*/ 179546 w 304800"/>
                                <a:gd name="connsiteY182" fmla="*/ 209821 h 257175"/>
                                <a:gd name="connsiteX183" fmla="*/ 177641 w 304800"/>
                                <a:gd name="connsiteY183" fmla="*/ 209821 h 257175"/>
                                <a:gd name="connsiteX184" fmla="*/ 170974 w 304800"/>
                                <a:gd name="connsiteY184" fmla="*/ 208869 h 257175"/>
                                <a:gd name="connsiteX185" fmla="*/ 171926 w 304800"/>
                                <a:gd name="connsiteY185" fmla="*/ 208869 h 257175"/>
                                <a:gd name="connsiteX186" fmla="*/ 173831 w 304800"/>
                                <a:gd name="connsiteY186" fmla="*/ 208869 h 257175"/>
                                <a:gd name="connsiteX187" fmla="*/ 171926 w 304800"/>
                                <a:gd name="connsiteY187" fmla="*/ 208869 h 257175"/>
                                <a:gd name="connsiteX188" fmla="*/ 174784 w 304800"/>
                                <a:gd name="connsiteY188" fmla="*/ 210774 h 257175"/>
                                <a:gd name="connsiteX189" fmla="*/ 172879 w 304800"/>
                                <a:gd name="connsiteY189" fmla="*/ 211726 h 257175"/>
                                <a:gd name="connsiteX190" fmla="*/ 173831 w 304800"/>
                                <a:gd name="connsiteY190" fmla="*/ 212679 h 257175"/>
                                <a:gd name="connsiteX191" fmla="*/ 173831 w 304800"/>
                                <a:gd name="connsiteY191" fmla="*/ 212679 h 257175"/>
                                <a:gd name="connsiteX192" fmla="*/ 172879 w 304800"/>
                                <a:gd name="connsiteY192" fmla="*/ 212679 h 257175"/>
                                <a:gd name="connsiteX193" fmla="*/ 173831 w 304800"/>
                                <a:gd name="connsiteY193" fmla="*/ 213631 h 257175"/>
                                <a:gd name="connsiteX194" fmla="*/ 176689 w 304800"/>
                                <a:gd name="connsiteY194" fmla="*/ 213631 h 257175"/>
                                <a:gd name="connsiteX195" fmla="*/ 173831 w 304800"/>
                                <a:gd name="connsiteY195" fmla="*/ 214584 h 257175"/>
                                <a:gd name="connsiteX196" fmla="*/ 176689 w 304800"/>
                                <a:gd name="connsiteY196" fmla="*/ 216489 h 257175"/>
                                <a:gd name="connsiteX197" fmla="*/ 174784 w 304800"/>
                                <a:gd name="connsiteY197" fmla="*/ 217441 h 257175"/>
                                <a:gd name="connsiteX198" fmla="*/ 174784 w 304800"/>
                                <a:gd name="connsiteY198" fmla="*/ 218394 h 257175"/>
                                <a:gd name="connsiteX199" fmla="*/ 176689 w 304800"/>
                                <a:gd name="connsiteY199" fmla="*/ 218394 h 257175"/>
                                <a:gd name="connsiteX200" fmla="*/ 177641 w 304800"/>
                                <a:gd name="connsiteY200" fmla="*/ 218394 h 257175"/>
                                <a:gd name="connsiteX201" fmla="*/ 175736 w 304800"/>
                                <a:gd name="connsiteY201" fmla="*/ 218394 h 257175"/>
                                <a:gd name="connsiteX202" fmla="*/ 177641 w 304800"/>
                                <a:gd name="connsiteY202" fmla="*/ 218394 h 257175"/>
                                <a:gd name="connsiteX203" fmla="*/ 175736 w 304800"/>
                                <a:gd name="connsiteY203" fmla="*/ 218394 h 257175"/>
                                <a:gd name="connsiteX204" fmla="*/ 177641 w 304800"/>
                                <a:gd name="connsiteY204" fmla="*/ 219346 h 257175"/>
                                <a:gd name="connsiteX205" fmla="*/ 175736 w 304800"/>
                                <a:gd name="connsiteY205" fmla="*/ 220299 h 257175"/>
                                <a:gd name="connsiteX206" fmla="*/ 175736 w 304800"/>
                                <a:gd name="connsiteY206" fmla="*/ 220299 h 257175"/>
                                <a:gd name="connsiteX207" fmla="*/ 177641 w 304800"/>
                                <a:gd name="connsiteY207" fmla="*/ 221251 h 257175"/>
                                <a:gd name="connsiteX208" fmla="*/ 176689 w 304800"/>
                                <a:gd name="connsiteY208" fmla="*/ 221251 h 257175"/>
                                <a:gd name="connsiteX209" fmla="*/ 175736 w 304800"/>
                                <a:gd name="connsiteY209" fmla="*/ 222204 h 257175"/>
                                <a:gd name="connsiteX210" fmla="*/ 175736 w 304800"/>
                                <a:gd name="connsiteY210" fmla="*/ 223156 h 257175"/>
                                <a:gd name="connsiteX211" fmla="*/ 178594 w 304800"/>
                                <a:gd name="connsiteY211" fmla="*/ 223156 h 257175"/>
                                <a:gd name="connsiteX212" fmla="*/ 178594 w 304800"/>
                                <a:gd name="connsiteY212" fmla="*/ 224109 h 257175"/>
                                <a:gd name="connsiteX213" fmla="*/ 175736 w 304800"/>
                                <a:gd name="connsiteY213" fmla="*/ 226014 h 257175"/>
                                <a:gd name="connsiteX214" fmla="*/ 178594 w 304800"/>
                                <a:gd name="connsiteY214" fmla="*/ 226966 h 257175"/>
                                <a:gd name="connsiteX215" fmla="*/ 175736 w 304800"/>
                                <a:gd name="connsiteY215" fmla="*/ 226966 h 257175"/>
                                <a:gd name="connsiteX216" fmla="*/ 177641 w 304800"/>
                                <a:gd name="connsiteY216" fmla="*/ 227919 h 257175"/>
                                <a:gd name="connsiteX217" fmla="*/ 174784 w 304800"/>
                                <a:gd name="connsiteY217" fmla="*/ 228871 h 257175"/>
                                <a:gd name="connsiteX218" fmla="*/ 175736 w 304800"/>
                                <a:gd name="connsiteY218" fmla="*/ 231729 h 257175"/>
                                <a:gd name="connsiteX219" fmla="*/ 179546 w 304800"/>
                                <a:gd name="connsiteY219" fmla="*/ 232681 h 257175"/>
                                <a:gd name="connsiteX220" fmla="*/ 179546 w 304800"/>
                                <a:gd name="connsiteY220" fmla="*/ 232681 h 257175"/>
                                <a:gd name="connsiteX221" fmla="*/ 177641 w 304800"/>
                                <a:gd name="connsiteY221" fmla="*/ 232681 h 257175"/>
                                <a:gd name="connsiteX222" fmla="*/ 177641 w 304800"/>
                                <a:gd name="connsiteY222" fmla="*/ 232681 h 257175"/>
                                <a:gd name="connsiteX223" fmla="*/ 181451 w 304800"/>
                                <a:gd name="connsiteY223" fmla="*/ 232681 h 257175"/>
                                <a:gd name="connsiteX224" fmla="*/ 183356 w 304800"/>
                                <a:gd name="connsiteY224" fmla="*/ 233634 h 257175"/>
                                <a:gd name="connsiteX225" fmla="*/ 178594 w 304800"/>
                                <a:gd name="connsiteY225" fmla="*/ 234586 h 257175"/>
                                <a:gd name="connsiteX226" fmla="*/ 181451 w 304800"/>
                                <a:gd name="connsiteY226" fmla="*/ 234586 h 257175"/>
                                <a:gd name="connsiteX227" fmla="*/ 179546 w 304800"/>
                                <a:gd name="connsiteY227" fmla="*/ 235539 h 257175"/>
                                <a:gd name="connsiteX228" fmla="*/ 181451 w 304800"/>
                                <a:gd name="connsiteY228" fmla="*/ 236491 h 257175"/>
                                <a:gd name="connsiteX229" fmla="*/ 181451 w 304800"/>
                                <a:gd name="connsiteY229" fmla="*/ 236491 h 257175"/>
                                <a:gd name="connsiteX230" fmla="*/ 181451 w 304800"/>
                                <a:gd name="connsiteY230" fmla="*/ 237444 h 257175"/>
                                <a:gd name="connsiteX231" fmla="*/ 181451 w 304800"/>
                                <a:gd name="connsiteY231" fmla="*/ 241254 h 257175"/>
                                <a:gd name="connsiteX232" fmla="*/ 179546 w 304800"/>
                                <a:gd name="connsiteY232" fmla="*/ 241254 h 257175"/>
                                <a:gd name="connsiteX233" fmla="*/ 179546 w 304800"/>
                                <a:gd name="connsiteY233" fmla="*/ 242206 h 257175"/>
                                <a:gd name="connsiteX234" fmla="*/ 182404 w 304800"/>
                                <a:gd name="connsiteY234" fmla="*/ 243159 h 257175"/>
                                <a:gd name="connsiteX235" fmla="*/ 184309 w 304800"/>
                                <a:gd name="connsiteY235" fmla="*/ 246016 h 257175"/>
                                <a:gd name="connsiteX236" fmla="*/ 182404 w 304800"/>
                                <a:gd name="connsiteY236" fmla="*/ 246969 h 257175"/>
                                <a:gd name="connsiteX237" fmla="*/ 183356 w 304800"/>
                                <a:gd name="connsiteY237" fmla="*/ 247921 h 257175"/>
                                <a:gd name="connsiteX238" fmla="*/ 180499 w 304800"/>
                                <a:gd name="connsiteY238" fmla="*/ 250779 h 257175"/>
                                <a:gd name="connsiteX239" fmla="*/ 188119 w 304800"/>
                                <a:gd name="connsiteY239" fmla="*/ 252684 h 257175"/>
                                <a:gd name="connsiteX240" fmla="*/ 190024 w 304800"/>
                                <a:gd name="connsiteY240" fmla="*/ 243159 h 257175"/>
                                <a:gd name="connsiteX241" fmla="*/ 189071 w 304800"/>
                                <a:gd name="connsiteY241" fmla="*/ 243159 h 257175"/>
                                <a:gd name="connsiteX242" fmla="*/ 188119 w 304800"/>
                                <a:gd name="connsiteY242" fmla="*/ 241254 h 257175"/>
                                <a:gd name="connsiteX243" fmla="*/ 185261 w 304800"/>
                                <a:gd name="connsiteY243" fmla="*/ 227919 h 257175"/>
                                <a:gd name="connsiteX244" fmla="*/ 187166 w 304800"/>
                                <a:gd name="connsiteY244" fmla="*/ 226966 h 257175"/>
                                <a:gd name="connsiteX245" fmla="*/ 185261 w 304800"/>
                                <a:gd name="connsiteY245" fmla="*/ 226966 h 257175"/>
                                <a:gd name="connsiteX246" fmla="*/ 188119 w 304800"/>
                                <a:gd name="connsiteY246" fmla="*/ 226014 h 257175"/>
                                <a:gd name="connsiteX247" fmla="*/ 186214 w 304800"/>
                                <a:gd name="connsiteY247" fmla="*/ 223156 h 257175"/>
                                <a:gd name="connsiteX248" fmla="*/ 186214 w 304800"/>
                                <a:gd name="connsiteY248" fmla="*/ 223156 h 257175"/>
                                <a:gd name="connsiteX249" fmla="*/ 187166 w 304800"/>
                                <a:gd name="connsiteY249" fmla="*/ 215536 h 257175"/>
                                <a:gd name="connsiteX250" fmla="*/ 186214 w 304800"/>
                                <a:gd name="connsiteY250" fmla="*/ 212679 h 257175"/>
                                <a:gd name="connsiteX251" fmla="*/ 185261 w 304800"/>
                                <a:gd name="connsiteY251" fmla="*/ 210774 h 257175"/>
                                <a:gd name="connsiteX252" fmla="*/ 183356 w 304800"/>
                                <a:gd name="connsiteY252" fmla="*/ 205059 h 257175"/>
                                <a:gd name="connsiteX253" fmla="*/ 185261 w 304800"/>
                                <a:gd name="connsiteY253" fmla="*/ 204106 h 257175"/>
                                <a:gd name="connsiteX254" fmla="*/ 184309 w 304800"/>
                                <a:gd name="connsiteY254" fmla="*/ 203154 h 257175"/>
                                <a:gd name="connsiteX255" fmla="*/ 250031 w 304800"/>
                                <a:gd name="connsiteY255" fmla="*/ 170769 h 257175"/>
                                <a:gd name="connsiteX256" fmla="*/ 276701 w 304800"/>
                                <a:gd name="connsiteY256" fmla="*/ 123144 h 257175"/>
                                <a:gd name="connsiteX257" fmla="*/ 284321 w 304800"/>
                                <a:gd name="connsiteY257" fmla="*/ 107904 h 257175"/>
                                <a:gd name="connsiteX258" fmla="*/ 295751 w 304800"/>
                                <a:gd name="connsiteY258" fmla="*/ 92664 h 257175"/>
                                <a:gd name="connsiteX259" fmla="*/ 301466 w 304800"/>
                                <a:gd name="connsiteY259" fmla="*/ 89806 h 257175"/>
                                <a:gd name="connsiteX260" fmla="*/ 147161 w 304800"/>
                                <a:gd name="connsiteY260" fmla="*/ 227919 h 257175"/>
                                <a:gd name="connsiteX261" fmla="*/ 147161 w 304800"/>
                                <a:gd name="connsiteY261" fmla="*/ 227919 h 257175"/>
                                <a:gd name="connsiteX262" fmla="*/ 147161 w 304800"/>
                                <a:gd name="connsiteY262" fmla="*/ 227919 h 257175"/>
                                <a:gd name="connsiteX263" fmla="*/ 170974 w 304800"/>
                                <a:gd name="connsiteY263" fmla="*/ 235539 h 257175"/>
                                <a:gd name="connsiteX264" fmla="*/ 170974 w 304800"/>
                                <a:gd name="connsiteY264" fmla="*/ 235539 h 257175"/>
                                <a:gd name="connsiteX265" fmla="*/ 170974 w 304800"/>
                                <a:gd name="connsiteY265" fmla="*/ 235539 h 257175"/>
                                <a:gd name="connsiteX266" fmla="*/ 260509 w 304800"/>
                                <a:gd name="connsiteY266" fmla="*/ 118381 h 257175"/>
                                <a:gd name="connsiteX267" fmla="*/ 260509 w 304800"/>
                                <a:gd name="connsiteY267" fmla="*/ 118381 h 257175"/>
                                <a:gd name="connsiteX268" fmla="*/ 260509 w 304800"/>
                                <a:gd name="connsiteY268" fmla="*/ 118381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</a:cxnLst>
                              <a:rect l="l" t="t" r="r" b="b"/>
                              <a:pathLst>
                                <a:path w="304800" h="257175">
                                  <a:moveTo>
                                    <a:pt x="301466" y="89806"/>
                                  </a:moveTo>
                                  <a:cubicBezTo>
                                    <a:pt x="289084" y="83139"/>
                                    <a:pt x="285274" y="82186"/>
                                    <a:pt x="286226" y="71709"/>
                                  </a:cubicBezTo>
                                  <a:cubicBezTo>
                                    <a:pt x="283369" y="66946"/>
                                    <a:pt x="283369" y="56469"/>
                                    <a:pt x="281464" y="51706"/>
                                  </a:cubicBezTo>
                                  <a:cubicBezTo>
                                    <a:pt x="278606" y="43134"/>
                                    <a:pt x="274796" y="36466"/>
                                    <a:pt x="267176" y="29799"/>
                                  </a:cubicBezTo>
                                  <a:cubicBezTo>
                                    <a:pt x="255746" y="19321"/>
                                    <a:pt x="232886" y="8844"/>
                                    <a:pt x="221456" y="7891"/>
                                  </a:cubicBezTo>
                                  <a:cubicBezTo>
                                    <a:pt x="207169" y="5986"/>
                                    <a:pt x="195739" y="7891"/>
                                    <a:pt x="185261" y="11701"/>
                                  </a:cubicBezTo>
                                  <a:cubicBezTo>
                                    <a:pt x="177641" y="14559"/>
                                    <a:pt x="160496" y="28846"/>
                                    <a:pt x="159544" y="28846"/>
                                  </a:cubicBezTo>
                                  <a:cubicBezTo>
                                    <a:pt x="149066" y="45039"/>
                                    <a:pt x="134779" y="58374"/>
                                    <a:pt x="122396" y="73614"/>
                                  </a:cubicBezTo>
                                  <a:cubicBezTo>
                                    <a:pt x="119539" y="77424"/>
                                    <a:pt x="97631" y="100284"/>
                                    <a:pt x="97631" y="100284"/>
                                  </a:cubicBezTo>
                                  <a:cubicBezTo>
                                    <a:pt x="96679" y="99331"/>
                                    <a:pt x="95726" y="100284"/>
                                    <a:pt x="94774" y="100284"/>
                                  </a:cubicBezTo>
                                  <a:cubicBezTo>
                                    <a:pt x="94774" y="99331"/>
                                    <a:pt x="94774" y="98379"/>
                                    <a:pt x="94774" y="97426"/>
                                  </a:cubicBezTo>
                                  <a:cubicBezTo>
                                    <a:pt x="79534" y="104094"/>
                                    <a:pt x="65246" y="110761"/>
                                    <a:pt x="50959" y="112666"/>
                                  </a:cubicBezTo>
                                  <a:cubicBezTo>
                                    <a:pt x="41434" y="113619"/>
                                    <a:pt x="31909" y="120286"/>
                                    <a:pt x="37624" y="112666"/>
                                  </a:cubicBezTo>
                                  <a:cubicBezTo>
                                    <a:pt x="35719" y="112666"/>
                                    <a:pt x="26194" y="111714"/>
                                    <a:pt x="26194" y="114571"/>
                                  </a:cubicBezTo>
                                  <a:cubicBezTo>
                                    <a:pt x="28099" y="112666"/>
                                    <a:pt x="23336" y="112666"/>
                                    <a:pt x="22384" y="112666"/>
                                  </a:cubicBezTo>
                                  <a:cubicBezTo>
                                    <a:pt x="25241" y="113619"/>
                                    <a:pt x="17621" y="114571"/>
                                    <a:pt x="22384" y="115524"/>
                                  </a:cubicBezTo>
                                  <a:cubicBezTo>
                                    <a:pt x="19526" y="122191"/>
                                    <a:pt x="18574" y="110761"/>
                                    <a:pt x="19526" y="111714"/>
                                  </a:cubicBezTo>
                                  <a:cubicBezTo>
                                    <a:pt x="17621" y="112666"/>
                                    <a:pt x="15716" y="113619"/>
                                    <a:pt x="13811" y="114571"/>
                                  </a:cubicBezTo>
                                  <a:cubicBezTo>
                                    <a:pt x="14764" y="113619"/>
                                    <a:pt x="22384" y="119334"/>
                                    <a:pt x="26194" y="118381"/>
                                  </a:cubicBezTo>
                                  <a:cubicBezTo>
                                    <a:pt x="28099" y="115524"/>
                                    <a:pt x="31909" y="116476"/>
                                    <a:pt x="30956" y="121239"/>
                                  </a:cubicBezTo>
                                  <a:cubicBezTo>
                                    <a:pt x="31909" y="117429"/>
                                    <a:pt x="36671" y="120286"/>
                                    <a:pt x="36671" y="120286"/>
                                  </a:cubicBezTo>
                                  <a:cubicBezTo>
                                    <a:pt x="39529" y="122191"/>
                                    <a:pt x="35719" y="118381"/>
                                    <a:pt x="38576" y="118381"/>
                                  </a:cubicBezTo>
                                  <a:cubicBezTo>
                                    <a:pt x="39529" y="119334"/>
                                    <a:pt x="40481" y="121239"/>
                                    <a:pt x="40481" y="122191"/>
                                  </a:cubicBezTo>
                                  <a:cubicBezTo>
                                    <a:pt x="44291" y="121239"/>
                                    <a:pt x="48101" y="121239"/>
                                    <a:pt x="51911" y="122191"/>
                                  </a:cubicBezTo>
                                  <a:cubicBezTo>
                                    <a:pt x="60484" y="123144"/>
                                    <a:pt x="59531" y="114571"/>
                                    <a:pt x="63341" y="122191"/>
                                  </a:cubicBezTo>
                                  <a:cubicBezTo>
                                    <a:pt x="63341" y="118381"/>
                                    <a:pt x="73819" y="118381"/>
                                    <a:pt x="76676" y="116476"/>
                                  </a:cubicBezTo>
                                  <a:cubicBezTo>
                                    <a:pt x="75724" y="117429"/>
                                    <a:pt x="75724" y="118381"/>
                                    <a:pt x="76676" y="119334"/>
                                  </a:cubicBezTo>
                                  <a:cubicBezTo>
                                    <a:pt x="78581" y="116476"/>
                                    <a:pt x="80486" y="115524"/>
                                    <a:pt x="83344" y="114571"/>
                                  </a:cubicBezTo>
                                  <a:cubicBezTo>
                                    <a:pt x="83344" y="113619"/>
                                    <a:pt x="79534" y="110761"/>
                                    <a:pt x="83344" y="109809"/>
                                  </a:cubicBezTo>
                                  <a:cubicBezTo>
                                    <a:pt x="84296" y="111714"/>
                                    <a:pt x="85249" y="113619"/>
                                    <a:pt x="88106" y="113619"/>
                                  </a:cubicBezTo>
                                  <a:cubicBezTo>
                                    <a:pt x="88106" y="116476"/>
                                    <a:pt x="79534" y="122191"/>
                                    <a:pt x="78581" y="122191"/>
                                  </a:cubicBezTo>
                                  <a:cubicBezTo>
                                    <a:pt x="80486" y="122191"/>
                                    <a:pt x="93821" y="113619"/>
                                    <a:pt x="90011" y="117429"/>
                                  </a:cubicBezTo>
                                  <a:cubicBezTo>
                                    <a:pt x="91916" y="116476"/>
                                    <a:pt x="92869" y="116476"/>
                                    <a:pt x="93821" y="114571"/>
                                  </a:cubicBezTo>
                                  <a:cubicBezTo>
                                    <a:pt x="95726" y="117429"/>
                                    <a:pt x="90964" y="116476"/>
                                    <a:pt x="90964" y="118381"/>
                                  </a:cubicBezTo>
                                  <a:cubicBezTo>
                                    <a:pt x="91916" y="119334"/>
                                    <a:pt x="92869" y="119334"/>
                                    <a:pt x="92869" y="120286"/>
                                  </a:cubicBezTo>
                                  <a:cubicBezTo>
                                    <a:pt x="91916" y="120286"/>
                                    <a:pt x="98584" y="116476"/>
                                    <a:pt x="96679" y="118381"/>
                                  </a:cubicBezTo>
                                  <a:cubicBezTo>
                                    <a:pt x="97631" y="117429"/>
                                    <a:pt x="97631" y="117429"/>
                                    <a:pt x="98584" y="116476"/>
                                  </a:cubicBezTo>
                                  <a:cubicBezTo>
                                    <a:pt x="97631" y="114571"/>
                                    <a:pt x="96679" y="114571"/>
                                    <a:pt x="94774" y="114571"/>
                                  </a:cubicBezTo>
                                  <a:cubicBezTo>
                                    <a:pt x="94774" y="112666"/>
                                    <a:pt x="96679" y="111714"/>
                                    <a:pt x="98584" y="111714"/>
                                  </a:cubicBezTo>
                                  <a:cubicBezTo>
                                    <a:pt x="98584" y="108856"/>
                                    <a:pt x="95726" y="106951"/>
                                    <a:pt x="102394" y="108856"/>
                                  </a:cubicBezTo>
                                  <a:cubicBezTo>
                                    <a:pt x="101441" y="110761"/>
                                    <a:pt x="102394" y="113619"/>
                                    <a:pt x="101441" y="114571"/>
                                  </a:cubicBezTo>
                                  <a:cubicBezTo>
                                    <a:pt x="103346" y="113619"/>
                                    <a:pt x="104299" y="112666"/>
                                    <a:pt x="105251" y="110761"/>
                                  </a:cubicBezTo>
                                  <a:cubicBezTo>
                                    <a:pt x="104299" y="111714"/>
                                    <a:pt x="103346" y="110761"/>
                                    <a:pt x="103346" y="109809"/>
                                  </a:cubicBezTo>
                                  <a:cubicBezTo>
                                    <a:pt x="104299" y="103141"/>
                                    <a:pt x="107156" y="111714"/>
                                    <a:pt x="110966" y="108856"/>
                                  </a:cubicBezTo>
                                  <a:cubicBezTo>
                                    <a:pt x="110014" y="107904"/>
                                    <a:pt x="108109" y="99331"/>
                                    <a:pt x="110014" y="98379"/>
                                  </a:cubicBezTo>
                                  <a:cubicBezTo>
                                    <a:pt x="110966" y="101236"/>
                                    <a:pt x="112871" y="100284"/>
                                    <a:pt x="112871" y="100284"/>
                                  </a:cubicBezTo>
                                  <a:cubicBezTo>
                                    <a:pt x="112871" y="101236"/>
                                    <a:pt x="112871" y="102189"/>
                                    <a:pt x="112871" y="103141"/>
                                  </a:cubicBezTo>
                                  <a:cubicBezTo>
                                    <a:pt x="117634" y="104094"/>
                                    <a:pt x="120491" y="102189"/>
                                    <a:pt x="121444" y="100284"/>
                                  </a:cubicBezTo>
                                  <a:cubicBezTo>
                                    <a:pt x="121444" y="100284"/>
                                    <a:pt x="120491" y="92664"/>
                                    <a:pt x="124301" y="99331"/>
                                  </a:cubicBezTo>
                                  <a:cubicBezTo>
                                    <a:pt x="124301" y="97426"/>
                                    <a:pt x="126206" y="93616"/>
                                    <a:pt x="127159" y="91711"/>
                                  </a:cubicBezTo>
                                  <a:cubicBezTo>
                                    <a:pt x="127159" y="92664"/>
                                    <a:pt x="127159" y="93616"/>
                                    <a:pt x="126206" y="93616"/>
                                  </a:cubicBezTo>
                                  <a:cubicBezTo>
                                    <a:pt x="125254" y="94569"/>
                                    <a:pt x="132874" y="91711"/>
                                    <a:pt x="130016" y="91711"/>
                                  </a:cubicBezTo>
                                  <a:cubicBezTo>
                                    <a:pt x="130016" y="91711"/>
                                    <a:pt x="135731" y="86949"/>
                                    <a:pt x="135731" y="86949"/>
                                  </a:cubicBezTo>
                                  <a:cubicBezTo>
                                    <a:pt x="134779" y="86949"/>
                                    <a:pt x="132874" y="86949"/>
                                    <a:pt x="132874" y="88854"/>
                                  </a:cubicBezTo>
                                  <a:cubicBezTo>
                                    <a:pt x="129064" y="87901"/>
                                    <a:pt x="145256" y="79329"/>
                                    <a:pt x="144304" y="80281"/>
                                  </a:cubicBezTo>
                                  <a:cubicBezTo>
                                    <a:pt x="143351" y="79329"/>
                                    <a:pt x="142399" y="77424"/>
                                    <a:pt x="141446" y="75519"/>
                                  </a:cubicBezTo>
                                  <a:cubicBezTo>
                                    <a:pt x="143351" y="75519"/>
                                    <a:pt x="145256" y="77424"/>
                                    <a:pt x="145256" y="79329"/>
                                  </a:cubicBezTo>
                                  <a:cubicBezTo>
                                    <a:pt x="144304" y="76471"/>
                                    <a:pt x="147161" y="76471"/>
                                    <a:pt x="145256" y="72661"/>
                                  </a:cubicBezTo>
                                  <a:cubicBezTo>
                                    <a:pt x="146209" y="72661"/>
                                    <a:pt x="147161" y="72661"/>
                                    <a:pt x="148114" y="72661"/>
                                  </a:cubicBezTo>
                                  <a:cubicBezTo>
                                    <a:pt x="148114" y="71709"/>
                                    <a:pt x="144304" y="65994"/>
                                    <a:pt x="149066" y="65994"/>
                                  </a:cubicBezTo>
                                  <a:cubicBezTo>
                                    <a:pt x="149066" y="66946"/>
                                    <a:pt x="149066" y="67899"/>
                                    <a:pt x="149066" y="68851"/>
                                  </a:cubicBezTo>
                                  <a:cubicBezTo>
                                    <a:pt x="152876" y="65041"/>
                                    <a:pt x="145256" y="60279"/>
                                    <a:pt x="146209" y="57421"/>
                                  </a:cubicBezTo>
                                  <a:cubicBezTo>
                                    <a:pt x="149066" y="55516"/>
                                    <a:pt x="150971" y="65041"/>
                                    <a:pt x="152876" y="65041"/>
                                  </a:cubicBezTo>
                                  <a:cubicBezTo>
                                    <a:pt x="155734" y="65041"/>
                                    <a:pt x="146209" y="65041"/>
                                    <a:pt x="155734" y="65041"/>
                                  </a:cubicBezTo>
                                  <a:cubicBezTo>
                                    <a:pt x="155734" y="63136"/>
                                    <a:pt x="156686" y="62184"/>
                                    <a:pt x="157639" y="61231"/>
                                  </a:cubicBezTo>
                                  <a:cubicBezTo>
                                    <a:pt x="157639" y="61231"/>
                                    <a:pt x="153829" y="58374"/>
                                    <a:pt x="157639" y="56469"/>
                                  </a:cubicBezTo>
                                  <a:cubicBezTo>
                                    <a:pt x="158591" y="57421"/>
                                    <a:pt x="158591" y="58374"/>
                                    <a:pt x="160496" y="58374"/>
                                  </a:cubicBezTo>
                                  <a:cubicBezTo>
                                    <a:pt x="167164" y="56469"/>
                                    <a:pt x="169069" y="41229"/>
                                    <a:pt x="178594" y="38371"/>
                                  </a:cubicBezTo>
                                  <a:cubicBezTo>
                                    <a:pt x="181451" y="37419"/>
                                    <a:pt x="190024" y="29799"/>
                                    <a:pt x="195739" y="26941"/>
                                  </a:cubicBezTo>
                                  <a:cubicBezTo>
                                    <a:pt x="193834" y="25989"/>
                                    <a:pt x="193834" y="25036"/>
                                    <a:pt x="193834" y="24084"/>
                                  </a:cubicBezTo>
                                  <a:cubicBezTo>
                                    <a:pt x="194786" y="25036"/>
                                    <a:pt x="222409" y="27894"/>
                                    <a:pt x="221456" y="23131"/>
                                  </a:cubicBezTo>
                                  <a:cubicBezTo>
                                    <a:pt x="222409" y="31704"/>
                                    <a:pt x="225266" y="23131"/>
                                    <a:pt x="229076" y="27894"/>
                                  </a:cubicBezTo>
                                  <a:cubicBezTo>
                                    <a:pt x="232886" y="28846"/>
                                    <a:pt x="233839" y="29799"/>
                                    <a:pt x="236696" y="28846"/>
                                  </a:cubicBezTo>
                                  <a:cubicBezTo>
                                    <a:pt x="237649" y="29799"/>
                                    <a:pt x="239554" y="30751"/>
                                    <a:pt x="236696" y="31704"/>
                                  </a:cubicBezTo>
                                  <a:cubicBezTo>
                                    <a:pt x="238601" y="33609"/>
                                    <a:pt x="239554" y="27894"/>
                                    <a:pt x="241459" y="32656"/>
                                  </a:cubicBezTo>
                                  <a:cubicBezTo>
                                    <a:pt x="241459" y="32656"/>
                                    <a:pt x="238601" y="31704"/>
                                    <a:pt x="239554" y="32656"/>
                                  </a:cubicBezTo>
                                  <a:cubicBezTo>
                                    <a:pt x="243364" y="35514"/>
                                    <a:pt x="245269" y="34561"/>
                                    <a:pt x="246221" y="32656"/>
                                  </a:cubicBezTo>
                                  <a:cubicBezTo>
                                    <a:pt x="249079" y="33609"/>
                                    <a:pt x="249079" y="34561"/>
                                    <a:pt x="247174" y="34561"/>
                                  </a:cubicBezTo>
                                  <a:cubicBezTo>
                                    <a:pt x="248126" y="35514"/>
                                    <a:pt x="249079" y="35514"/>
                                    <a:pt x="249079" y="34561"/>
                                  </a:cubicBezTo>
                                  <a:cubicBezTo>
                                    <a:pt x="250031" y="37419"/>
                                    <a:pt x="249079" y="36466"/>
                                    <a:pt x="252889" y="38371"/>
                                  </a:cubicBezTo>
                                  <a:cubicBezTo>
                                    <a:pt x="247174" y="45991"/>
                                    <a:pt x="259556" y="41229"/>
                                    <a:pt x="260509" y="45991"/>
                                  </a:cubicBezTo>
                                  <a:cubicBezTo>
                                    <a:pt x="255746" y="46944"/>
                                    <a:pt x="260509" y="47896"/>
                                    <a:pt x="260509" y="48849"/>
                                  </a:cubicBezTo>
                                  <a:cubicBezTo>
                                    <a:pt x="259556" y="48849"/>
                                    <a:pt x="259556" y="47896"/>
                                    <a:pt x="259556" y="47896"/>
                                  </a:cubicBezTo>
                                  <a:cubicBezTo>
                                    <a:pt x="259556" y="47896"/>
                                    <a:pt x="268129" y="63136"/>
                                    <a:pt x="266224" y="65994"/>
                                  </a:cubicBezTo>
                                  <a:cubicBezTo>
                                    <a:pt x="270986" y="66946"/>
                                    <a:pt x="270034" y="71709"/>
                                    <a:pt x="268129" y="69804"/>
                                  </a:cubicBezTo>
                                  <a:cubicBezTo>
                                    <a:pt x="267176" y="69804"/>
                                    <a:pt x="270034" y="85996"/>
                                    <a:pt x="268129" y="83139"/>
                                  </a:cubicBezTo>
                                  <a:cubicBezTo>
                                    <a:pt x="265271" y="90759"/>
                                    <a:pt x="269081" y="98379"/>
                                    <a:pt x="269081" y="103141"/>
                                  </a:cubicBezTo>
                                  <a:cubicBezTo>
                                    <a:pt x="265271" y="103141"/>
                                    <a:pt x="263366" y="114571"/>
                                    <a:pt x="264319" y="114571"/>
                                  </a:cubicBezTo>
                                  <a:cubicBezTo>
                                    <a:pt x="263366" y="114571"/>
                                    <a:pt x="263366" y="115524"/>
                                    <a:pt x="263366" y="116476"/>
                                  </a:cubicBezTo>
                                  <a:cubicBezTo>
                                    <a:pt x="262414" y="116476"/>
                                    <a:pt x="262414" y="115524"/>
                                    <a:pt x="263366" y="115524"/>
                                  </a:cubicBezTo>
                                  <a:cubicBezTo>
                                    <a:pt x="261461" y="117429"/>
                                    <a:pt x="263366" y="117429"/>
                                    <a:pt x="260509" y="117429"/>
                                  </a:cubicBezTo>
                                  <a:cubicBezTo>
                                    <a:pt x="259556" y="120286"/>
                                    <a:pt x="257651" y="129811"/>
                                    <a:pt x="257651" y="133621"/>
                                  </a:cubicBezTo>
                                  <a:cubicBezTo>
                                    <a:pt x="258604" y="130764"/>
                                    <a:pt x="254794" y="136479"/>
                                    <a:pt x="254794" y="137431"/>
                                  </a:cubicBezTo>
                                  <a:cubicBezTo>
                                    <a:pt x="256699" y="138384"/>
                                    <a:pt x="251936" y="148861"/>
                                    <a:pt x="250031" y="145051"/>
                                  </a:cubicBezTo>
                                  <a:cubicBezTo>
                                    <a:pt x="250031" y="145051"/>
                                    <a:pt x="245269" y="157434"/>
                                    <a:pt x="245269" y="157434"/>
                                  </a:cubicBezTo>
                                  <a:cubicBezTo>
                                    <a:pt x="245269" y="157434"/>
                                    <a:pt x="245269" y="156481"/>
                                    <a:pt x="245269" y="156481"/>
                                  </a:cubicBezTo>
                                  <a:cubicBezTo>
                                    <a:pt x="248126" y="156481"/>
                                    <a:pt x="244316" y="163149"/>
                                    <a:pt x="243364" y="163149"/>
                                  </a:cubicBezTo>
                                  <a:cubicBezTo>
                                    <a:pt x="237649" y="164101"/>
                                    <a:pt x="236696" y="164101"/>
                                    <a:pt x="235744" y="172674"/>
                                  </a:cubicBezTo>
                                  <a:cubicBezTo>
                                    <a:pt x="234791" y="171721"/>
                                    <a:pt x="233839" y="170769"/>
                                    <a:pt x="233839" y="169816"/>
                                  </a:cubicBezTo>
                                  <a:cubicBezTo>
                                    <a:pt x="230029" y="173626"/>
                                    <a:pt x="231934" y="178389"/>
                                    <a:pt x="227171" y="182199"/>
                                  </a:cubicBezTo>
                                  <a:cubicBezTo>
                                    <a:pt x="227171" y="182199"/>
                                    <a:pt x="224314" y="177436"/>
                                    <a:pt x="224314" y="176484"/>
                                  </a:cubicBezTo>
                                  <a:cubicBezTo>
                                    <a:pt x="220504" y="183151"/>
                                    <a:pt x="211931" y="185056"/>
                                    <a:pt x="206216" y="187914"/>
                                  </a:cubicBezTo>
                                  <a:cubicBezTo>
                                    <a:pt x="200501" y="190771"/>
                                    <a:pt x="193834" y="193629"/>
                                    <a:pt x="192881" y="193629"/>
                                  </a:cubicBezTo>
                                  <a:cubicBezTo>
                                    <a:pt x="188119" y="198391"/>
                                    <a:pt x="185261" y="191724"/>
                                    <a:pt x="181451" y="197439"/>
                                  </a:cubicBezTo>
                                  <a:cubicBezTo>
                                    <a:pt x="180499" y="194581"/>
                                    <a:pt x="144304" y="196486"/>
                                    <a:pt x="135731" y="196486"/>
                                  </a:cubicBezTo>
                                  <a:cubicBezTo>
                                    <a:pt x="134779" y="193629"/>
                                    <a:pt x="138589" y="195534"/>
                                    <a:pt x="137636" y="193629"/>
                                  </a:cubicBezTo>
                                  <a:cubicBezTo>
                                    <a:pt x="137636" y="196486"/>
                                    <a:pt x="110014" y="186009"/>
                                    <a:pt x="107156" y="190771"/>
                                  </a:cubicBezTo>
                                  <a:cubicBezTo>
                                    <a:pt x="106204" y="187914"/>
                                    <a:pt x="75724" y="175531"/>
                                    <a:pt x="69056" y="177436"/>
                                  </a:cubicBezTo>
                                  <a:cubicBezTo>
                                    <a:pt x="66199" y="171721"/>
                                    <a:pt x="64294" y="174579"/>
                                    <a:pt x="61436" y="170769"/>
                                  </a:cubicBezTo>
                                  <a:cubicBezTo>
                                    <a:pt x="56674" y="166006"/>
                                    <a:pt x="48101" y="156481"/>
                                    <a:pt x="41434" y="149814"/>
                                  </a:cubicBezTo>
                                  <a:cubicBezTo>
                                    <a:pt x="31909" y="140289"/>
                                    <a:pt x="22384" y="118381"/>
                                    <a:pt x="7144" y="113619"/>
                                  </a:cubicBezTo>
                                  <a:cubicBezTo>
                                    <a:pt x="20479" y="146004"/>
                                    <a:pt x="34766" y="166006"/>
                                    <a:pt x="64294" y="186009"/>
                                  </a:cubicBezTo>
                                  <a:cubicBezTo>
                                    <a:pt x="76676" y="194581"/>
                                    <a:pt x="90011" y="199344"/>
                                    <a:pt x="102394" y="202201"/>
                                  </a:cubicBezTo>
                                  <a:cubicBezTo>
                                    <a:pt x="103346" y="202201"/>
                                    <a:pt x="109061" y="204106"/>
                                    <a:pt x="105251" y="203154"/>
                                  </a:cubicBezTo>
                                  <a:cubicBezTo>
                                    <a:pt x="122396" y="207916"/>
                                    <a:pt x="134779" y="207916"/>
                                    <a:pt x="150019" y="211726"/>
                                  </a:cubicBezTo>
                                  <a:cubicBezTo>
                                    <a:pt x="148114" y="211726"/>
                                    <a:pt x="149066" y="211726"/>
                                    <a:pt x="150019" y="211726"/>
                                  </a:cubicBezTo>
                                  <a:cubicBezTo>
                                    <a:pt x="148114" y="210774"/>
                                    <a:pt x="151924" y="212679"/>
                                    <a:pt x="149066" y="211726"/>
                                  </a:cubicBezTo>
                                  <a:cubicBezTo>
                                    <a:pt x="150019" y="211726"/>
                                    <a:pt x="150019" y="211726"/>
                                    <a:pt x="150019" y="212679"/>
                                  </a:cubicBezTo>
                                  <a:cubicBezTo>
                                    <a:pt x="151924" y="212679"/>
                                    <a:pt x="151924" y="212679"/>
                                    <a:pt x="152876" y="212679"/>
                                  </a:cubicBezTo>
                                  <a:cubicBezTo>
                                    <a:pt x="151924" y="212679"/>
                                    <a:pt x="150971" y="212679"/>
                                    <a:pt x="150019" y="212679"/>
                                  </a:cubicBezTo>
                                  <a:cubicBezTo>
                                    <a:pt x="150019" y="213631"/>
                                    <a:pt x="152876" y="214584"/>
                                    <a:pt x="152876" y="214584"/>
                                  </a:cubicBezTo>
                                  <a:cubicBezTo>
                                    <a:pt x="150971" y="214584"/>
                                    <a:pt x="150019" y="214584"/>
                                    <a:pt x="150971" y="214584"/>
                                  </a:cubicBezTo>
                                  <a:cubicBezTo>
                                    <a:pt x="151924" y="214584"/>
                                    <a:pt x="150971" y="215536"/>
                                    <a:pt x="150019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1924" y="215536"/>
                                  </a:cubicBezTo>
                                  <a:cubicBezTo>
                                    <a:pt x="150971" y="215536"/>
                                    <a:pt x="150971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0971" y="215536"/>
                                    <a:pt x="151924" y="215536"/>
                                    <a:pt x="152876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1924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5536"/>
                                    <a:pt x="152876" y="215536"/>
                                  </a:cubicBezTo>
                                  <a:cubicBezTo>
                                    <a:pt x="152876" y="215536"/>
                                    <a:pt x="150019" y="215536"/>
                                    <a:pt x="153829" y="215536"/>
                                  </a:cubicBezTo>
                                  <a:cubicBezTo>
                                    <a:pt x="152876" y="215536"/>
                                    <a:pt x="151924" y="214584"/>
                                    <a:pt x="150971" y="215536"/>
                                  </a:cubicBezTo>
                                  <a:cubicBezTo>
                                    <a:pt x="152876" y="215536"/>
                                    <a:pt x="152876" y="215536"/>
                                    <a:pt x="150971" y="215536"/>
                                  </a:cubicBezTo>
                                  <a:cubicBezTo>
                                    <a:pt x="151924" y="215536"/>
                                    <a:pt x="152876" y="216489"/>
                                    <a:pt x="152876" y="216489"/>
                                  </a:cubicBezTo>
                                  <a:cubicBezTo>
                                    <a:pt x="149066" y="215536"/>
                                    <a:pt x="151924" y="216489"/>
                                    <a:pt x="151924" y="216489"/>
                                  </a:cubicBezTo>
                                  <a:cubicBezTo>
                                    <a:pt x="153829" y="216489"/>
                                    <a:pt x="150971" y="217441"/>
                                    <a:pt x="150971" y="217441"/>
                                  </a:cubicBezTo>
                                  <a:cubicBezTo>
                                    <a:pt x="152876" y="217441"/>
                                    <a:pt x="151924" y="218394"/>
                                    <a:pt x="150971" y="218394"/>
                                  </a:cubicBezTo>
                                  <a:cubicBezTo>
                                    <a:pt x="151924" y="218394"/>
                                    <a:pt x="152876" y="218394"/>
                                    <a:pt x="153829" y="218394"/>
                                  </a:cubicBezTo>
                                  <a:cubicBezTo>
                                    <a:pt x="151924" y="217441"/>
                                    <a:pt x="150971" y="218394"/>
                                    <a:pt x="153829" y="219346"/>
                                  </a:cubicBezTo>
                                  <a:cubicBezTo>
                                    <a:pt x="150019" y="220299"/>
                                    <a:pt x="153829" y="220299"/>
                                    <a:pt x="150971" y="221251"/>
                                  </a:cubicBezTo>
                                  <a:cubicBezTo>
                                    <a:pt x="151924" y="221251"/>
                                    <a:pt x="153829" y="221251"/>
                                    <a:pt x="153829" y="222204"/>
                                  </a:cubicBezTo>
                                  <a:cubicBezTo>
                                    <a:pt x="152876" y="222204"/>
                                    <a:pt x="151924" y="222204"/>
                                    <a:pt x="150971" y="222204"/>
                                  </a:cubicBezTo>
                                  <a:cubicBezTo>
                                    <a:pt x="150971" y="222204"/>
                                    <a:pt x="152876" y="222204"/>
                                    <a:pt x="152876" y="223156"/>
                                  </a:cubicBezTo>
                                  <a:cubicBezTo>
                                    <a:pt x="152876" y="223156"/>
                                    <a:pt x="150971" y="223156"/>
                                    <a:pt x="150019" y="224109"/>
                                  </a:cubicBezTo>
                                  <a:cubicBezTo>
                                    <a:pt x="150019" y="224109"/>
                                    <a:pt x="154781" y="226966"/>
                                    <a:pt x="150971" y="226966"/>
                                  </a:cubicBezTo>
                                  <a:cubicBezTo>
                                    <a:pt x="151924" y="227919"/>
                                    <a:pt x="152876" y="228871"/>
                                    <a:pt x="154781" y="227919"/>
                                  </a:cubicBezTo>
                                  <a:cubicBezTo>
                                    <a:pt x="154781" y="227919"/>
                                    <a:pt x="154781" y="227919"/>
                                    <a:pt x="154781" y="227919"/>
                                  </a:cubicBezTo>
                                  <a:cubicBezTo>
                                    <a:pt x="153829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6686" y="227919"/>
                                    <a:pt x="152876" y="227919"/>
                                    <a:pt x="152876" y="227919"/>
                                  </a:cubicBezTo>
                                  <a:cubicBezTo>
                                    <a:pt x="153829" y="227919"/>
                                    <a:pt x="154781" y="227919"/>
                                    <a:pt x="156686" y="227919"/>
                                  </a:cubicBezTo>
                                  <a:cubicBezTo>
                                    <a:pt x="150971" y="226014"/>
                                    <a:pt x="158591" y="228871"/>
                                    <a:pt x="158591" y="228871"/>
                                  </a:cubicBezTo>
                                  <a:cubicBezTo>
                                    <a:pt x="156686" y="228871"/>
                                    <a:pt x="155734" y="228871"/>
                                    <a:pt x="153829" y="229824"/>
                                  </a:cubicBezTo>
                                  <a:cubicBezTo>
                                    <a:pt x="154781" y="229824"/>
                                    <a:pt x="155734" y="229824"/>
                                    <a:pt x="156686" y="229824"/>
                                  </a:cubicBezTo>
                                  <a:cubicBezTo>
                                    <a:pt x="155734" y="228871"/>
                                    <a:pt x="154781" y="230776"/>
                                    <a:pt x="154781" y="230776"/>
                                  </a:cubicBezTo>
                                  <a:cubicBezTo>
                                    <a:pt x="154781" y="231729"/>
                                    <a:pt x="155734" y="231729"/>
                                    <a:pt x="156686" y="231729"/>
                                  </a:cubicBezTo>
                                  <a:cubicBezTo>
                                    <a:pt x="153829" y="231729"/>
                                    <a:pt x="156686" y="231729"/>
                                    <a:pt x="156686" y="231729"/>
                                  </a:cubicBezTo>
                                  <a:cubicBezTo>
                                    <a:pt x="155734" y="231729"/>
                                    <a:pt x="155734" y="232681"/>
                                    <a:pt x="156686" y="232681"/>
                                  </a:cubicBezTo>
                                  <a:cubicBezTo>
                                    <a:pt x="156686" y="232681"/>
                                    <a:pt x="152876" y="234586"/>
                                    <a:pt x="156686" y="236491"/>
                                  </a:cubicBezTo>
                                  <a:cubicBezTo>
                                    <a:pt x="155734" y="236491"/>
                                    <a:pt x="154781" y="236491"/>
                                    <a:pt x="154781" y="236491"/>
                                  </a:cubicBezTo>
                                  <a:cubicBezTo>
                                    <a:pt x="156686" y="236491"/>
                                    <a:pt x="154781" y="237444"/>
                                    <a:pt x="154781" y="237444"/>
                                  </a:cubicBezTo>
                                  <a:cubicBezTo>
                                    <a:pt x="156686" y="237444"/>
                                    <a:pt x="154781" y="238396"/>
                                    <a:pt x="157639" y="238396"/>
                                  </a:cubicBezTo>
                                  <a:cubicBezTo>
                                    <a:pt x="153829" y="238396"/>
                                    <a:pt x="158591" y="241254"/>
                                    <a:pt x="159544" y="242206"/>
                                  </a:cubicBezTo>
                                  <a:cubicBezTo>
                                    <a:pt x="156686" y="242206"/>
                                    <a:pt x="158591" y="243159"/>
                                    <a:pt x="159544" y="243159"/>
                                  </a:cubicBezTo>
                                  <a:cubicBezTo>
                                    <a:pt x="157639" y="244111"/>
                                    <a:pt x="156686" y="246016"/>
                                    <a:pt x="155734" y="246016"/>
                                  </a:cubicBezTo>
                                  <a:cubicBezTo>
                                    <a:pt x="157639" y="246969"/>
                                    <a:pt x="158591" y="251731"/>
                                    <a:pt x="162401" y="249826"/>
                                  </a:cubicBezTo>
                                  <a:cubicBezTo>
                                    <a:pt x="165259" y="248874"/>
                                    <a:pt x="169069" y="240301"/>
                                    <a:pt x="166211" y="239349"/>
                                  </a:cubicBezTo>
                                  <a:cubicBezTo>
                                    <a:pt x="167164" y="239349"/>
                                    <a:pt x="167164" y="239349"/>
                                    <a:pt x="165259" y="239349"/>
                                  </a:cubicBezTo>
                                  <a:cubicBezTo>
                                    <a:pt x="166211" y="240301"/>
                                    <a:pt x="168116" y="236491"/>
                                    <a:pt x="165259" y="236491"/>
                                  </a:cubicBezTo>
                                  <a:cubicBezTo>
                                    <a:pt x="169069" y="235539"/>
                                    <a:pt x="168116" y="225061"/>
                                    <a:pt x="161449" y="223156"/>
                                  </a:cubicBezTo>
                                  <a:cubicBezTo>
                                    <a:pt x="163354" y="222204"/>
                                    <a:pt x="160496" y="223156"/>
                                    <a:pt x="163354" y="222204"/>
                                  </a:cubicBezTo>
                                  <a:cubicBezTo>
                                    <a:pt x="162401" y="222204"/>
                                    <a:pt x="162401" y="222204"/>
                                    <a:pt x="161449" y="222204"/>
                                  </a:cubicBezTo>
                                  <a:cubicBezTo>
                                    <a:pt x="161449" y="222204"/>
                                    <a:pt x="164306" y="221251"/>
                                    <a:pt x="164306" y="221251"/>
                                  </a:cubicBezTo>
                                  <a:cubicBezTo>
                                    <a:pt x="164306" y="221251"/>
                                    <a:pt x="162401" y="218394"/>
                                    <a:pt x="162401" y="218394"/>
                                  </a:cubicBezTo>
                                  <a:cubicBezTo>
                                    <a:pt x="163354" y="218394"/>
                                    <a:pt x="163354" y="218394"/>
                                    <a:pt x="162401" y="218394"/>
                                  </a:cubicBezTo>
                                  <a:cubicBezTo>
                                    <a:pt x="165259" y="218394"/>
                                    <a:pt x="165259" y="211726"/>
                                    <a:pt x="163354" y="210774"/>
                                  </a:cubicBezTo>
                                  <a:cubicBezTo>
                                    <a:pt x="164306" y="209821"/>
                                    <a:pt x="165259" y="208869"/>
                                    <a:pt x="162401" y="207916"/>
                                  </a:cubicBezTo>
                                  <a:cubicBezTo>
                                    <a:pt x="161449" y="208869"/>
                                    <a:pt x="166211" y="205059"/>
                                    <a:pt x="162401" y="206964"/>
                                  </a:cubicBezTo>
                                  <a:cubicBezTo>
                                    <a:pt x="168116" y="206964"/>
                                    <a:pt x="170021" y="206011"/>
                                    <a:pt x="173831" y="206964"/>
                                  </a:cubicBezTo>
                                  <a:cubicBezTo>
                                    <a:pt x="172879" y="206964"/>
                                    <a:pt x="172879" y="206964"/>
                                    <a:pt x="173831" y="206964"/>
                                  </a:cubicBezTo>
                                  <a:cubicBezTo>
                                    <a:pt x="173831" y="206964"/>
                                    <a:pt x="169069" y="207916"/>
                                    <a:pt x="174784" y="207916"/>
                                  </a:cubicBezTo>
                                  <a:cubicBezTo>
                                    <a:pt x="170974" y="208869"/>
                                    <a:pt x="171926" y="207916"/>
                                    <a:pt x="174784" y="208869"/>
                                  </a:cubicBezTo>
                                  <a:cubicBezTo>
                                    <a:pt x="174784" y="208869"/>
                                    <a:pt x="173831" y="208869"/>
                                    <a:pt x="172879" y="208869"/>
                                  </a:cubicBezTo>
                                  <a:cubicBezTo>
                                    <a:pt x="172879" y="208869"/>
                                    <a:pt x="180499" y="209821"/>
                                    <a:pt x="179546" y="209821"/>
                                  </a:cubicBezTo>
                                  <a:cubicBezTo>
                                    <a:pt x="177641" y="208869"/>
                                    <a:pt x="176689" y="208869"/>
                                    <a:pt x="177641" y="209821"/>
                                  </a:cubicBezTo>
                                  <a:cubicBezTo>
                                    <a:pt x="161449" y="209821"/>
                                    <a:pt x="179546" y="208869"/>
                                    <a:pt x="170974" y="208869"/>
                                  </a:cubicBezTo>
                                  <a:cubicBezTo>
                                    <a:pt x="171926" y="208869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2879" y="208869"/>
                                    <a:pt x="173831" y="209821"/>
                                    <a:pt x="173831" y="208869"/>
                                  </a:cubicBezTo>
                                  <a:cubicBezTo>
                                    <a:pt x="170974" y="207916"/>
                                    <a:pt x="171926" y="208869"/>
                                    <a:pt x="171926" y="208869"/>
                                  </a:cubicBezTo>
                                  <a:cubicBezTo>
                                    <a:pt x="171926" y="209821"/>
                                    <a:pt x="172879" y="210774"/>
                                    <a:pt x="174784" y="210774"/>
                                  </a:cubicBezTo>
                                  <a:cubicBezTo>
                                    <a:pt x="173831" y="210774"/>
                                    <a:pt x="172879" y="211726"/>
                                    <a:pt x="172879" y="211726"/>
                                  </a:cubicBezTo>
                                  <a:cubicBezTo>
                                    <a:pt x="172879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2679"/>
                                    <a:pt x="172879" y="212679"/>
                                    <a:pt x="173831" y="212679"/>
                                  </a:cubicBezTo>
                                  <a:cubicBezTo>
                                    <a:pt x="171926" y="211726"/>
                                    <a:pt x="175736" y="213631"/>
                                    <a:pt x="172879" y="212679"/>
                                  </a:cubicBezTo>
                                  <a:cubicBezTo>
                                    <a:pt x="173831" y="212679"/>
                                    <a:pt x="173831" y="212679"/>
                                    <a:pt x="173831" y="213631"/>
                                  </a:cubicBezTo>
                                  <a:cubicBezTo>
                                    <a:pt x="175736" y="213631"/>
                                    <a:pt x="175736" y="213631"/>
                                    <a:pt x="176689" y="213631"/>
                                  </a:cubicBezTo>
                                  <a:cubicBezTo>
                                    <a:pt x="175736" y="213631"/>
                                    <a:pt x="174784" y="213631"/>
                                    <a:pt x="173831" y="214584"/>
                                  </a:cubicBezTo>
                                  <a:cubicBezTo>
                                    <a:pt x="173831" y="215536"/>
                                    <a:pt x="176689" y="216489"/>
                                    <a:pt x="176689" y="216489"/>
                                  </a:cubicBezTo>
                                  <a:cubicBezTo>
                                    <a:pt x="174784" y="216489"/>
                                    <a:pt x="173831" y="216489"/>
                                    <a:pt x="174784" y="217441"/>
                                  </a:cubicBezTo>
                                  <a:cubicBezTo>
                                    <a:pt x="175736" y="217441"/>
                                    <a:pt x="174784" y="218394"/>
                                    <a:pt x="174784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6689" y="218394"/>
                                  </a:cubicBezTo>
                                  <a:cubicBezTo>
                                    <a:pt x="175736" y="218394"/>
                                    <a:pt x="175736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6689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6689" y="218394"/>
                                    <a:pt x="177641" y="218394"/>
                                  </a:cubicBezTo>
                                  <a:cubicBezTo>
                                    <a:pt x="176689" y="218394"/>
                                    <a:pt x="177641" y="218394"/>
                                    <a:pt x="175736" y="218394"/>
                                  </a:cubicBezTo>
                                  <a:cubicBezTo>
                                    <a:pt x="175736" y="218394"/>
                                    <a:pt x="177641" y="219346"/>
                                    <a:pt x="177641" y="219346"/>
                                  </a:cubicBezTo>
                                  <a:cubicBezTo>
                                    <a:pt x="179546" y="220299"/>
                                    <a:pt x="175736" y="219346"/>
                                    <a:pt x="175736" y="220299"/>
                                  </a:cubicBezTo>
                                  <a:cubicBezTo>
                                    <a:pt x="177641" y="220299"/>
                                    <a:pt x="177641" y="220299"/>
                                    <a:pt x="175736" y="220299"/>
                                  </a:cubicBezTo>
                                  <a:cubicBezTo>
                                    <a:pt x="176689" y="220299"/>
                                    <a:pt x="177641" y="220299"/>
                                    <a:pt x="177641" y="221251"/>
                                  </a:cubicBezTo>
                                  <a:cubicBezTo>
                                    <a:pt x="173831" y="221251"/>
                                    <a:pt x="176689" y="221251"/>
                                    <a:pt x="176689" y="221251"/>
                                  </a:cubicBezTo>
                                  <a:cubicBezTo>
                                    <a:pt x="178594" y="221251"/>
                                    <a:pt x="175736" y="222204"/>
                                    <a:pt x="175736" y="222204"/>
                                  </a:cubicBezTo>
                                  <a:cubicBezTo>
                                    <a:pt x="177641" y="222204"/>
                                    <a:pt x="176689" y="223156"/>
                                    <a:pt x="175736" y="223156"/>
                                  </a:cubicBezTo>
                                  <a:cubicBezTo>
                                    <a:pt x="176689" y="223156"/>
                                    <a:pt x="177641" y="223156"/>
                                    <a:pt x="178594" y="223156"/>
                                  </a:cubicBezTo>
                                  <a:cubicBezTo>
                                    <a:pt x="175736" y="223156"/>
                                    <a:pt x="175736" y="223156"/>
                                    <a:pt x="178594" y="224109"/>
                                  </a:cubicBezTo>
                                  <a:cubicBezTo>
                                    <a:pt x="174784" y="225061"/>
                                    <a:pt x="178594" y="225061"/>
                                    <a:pt x="175736" y="226014"/>
                                  </a:cubicBezTo>
                                  <a:cubicBezTo>
                                    <a:pt x="176689" y="226014"/>
                                    <a:pt x="178594" y="226014"/>
                                    <a:pt x="178594" y="226966"/>
                                  </a:cubicBezTo>
                                  <a:cubicBezTo>
                                    <a:pt x="177641" y="226966"/>
                                    <a:pt x="176689" y="226966"/>
                                    <a:pt x="175736" y="226966"/>
                                  </a:cubicBezTo>
                                  <a:cubicBezTo>
                                    <a:pt x="175736" y="226966"/>
                                    <a:pt x="177641" y="226966"/>
                                    <a:pt x="177641" y="227919"/>
                                  </a:cubicBezTo>
                                  <a:cubicBezTo>
                                    <a:pt x="177641" y="227919"/>
                                    <a:pt x="175736" y="227919"/>
                                    <a:pt x="174784" y="228871"/>
                                  </a:cubicBezTo>
                                  <a:cubicBezTo>
                                    <a:pt x="174784" y="228871"/>
                                    <a:pt x="179546" y="231729"/>
                                    <a:pt x="175736" y="231729"/>
                                  </a:cubicBezTo>
                                  <a:cubicBezTo>
                                    <a:pt x="176689" y="232681"/>
                                    <a:pt x="177641" y="233634"/>
                                    <a:pt x="179546" y="232681"/>
                                  </a:cubicBezTo>
                                  <a:cubicBezTo>
                                    <a:pt x="179546" y="232681"/>
                                    <a:pt x="179546" y="232681"/>
                                    <a:pt x="179546" y="232681"/>
                                  </a:cubicBezTo>
                                  <a:cubicBezTo>
                                    <a:pt x="178594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81451" y="232681"/>
                                    <a:pt x="177641" y="232681"/>
                                    <a:pt x="177641" y="232681"/>
                                  </a:cubicBezTo>
                                  <a:cubicBezTo>
                                    <a:pt x="178594" y="232681"/>
                                    <a:pt x="179546" y="232681"/>
                                    <a:pt x="181451" y="232681"/>
                                  </a:cubicBezTo>
                                  <a:cubicBezTo>
                                    <a:pt x="175736" y="230776"/>
                                    <a:pt x="183356" y="233634"/>
                                    <a:pt x="183356" y="233634"/>
                                  </a:cubicBezTo>
                                  <a:cubicBezTo>
                                    <a:pt x="181451" y="233634"/>
                                    <a:pt x="180499" y="233634"/>
                                    <a:pt x="178594" y="234586"/>
                                  </a:cubicBezTo>
                                  <a:cubicBezTo>
                                    <a:pt x="179546" y="234586"/>
                                    <a:pt x="180499" y="234586"/>
                                    <a:pt x="181451" y="234586"/>
                                  </a:cubicBezTo>
                                  <a:cubicBezTo>
                                    <a:pt x="180499" y="233634"/>
                                    <a:pt x="179546" y="235539"/>
                                    <a:pt x="179546" y="235539"/>
                                  </a:cubicBezTo>
                                  <a:cubicBezTo>
                                    <a:pt x="179546" y="236491"/>
                                    <a:pt x="180499" y="236491"/>
                                    <a:pt x="181451" y="236491"/>
                                  </a:cubicBezTo>
                                  <a:cubicBezTo>
                                    <a:pt x="178594" y="236491"/>
                                    <a:pt x="181451" y="236491"/>
                                    <a:pt x="181451" y="236491"/>
                                  </a:cubicBezTo>
                                  <a:cubicBezTo>
                                    <a:pt x="180499" y="236491"/>
                                    <a:pt x="180499" y="237444"/>
                                    <a:pt x="181451" y="237444"/>
                                  </a:cubicBezTo>
                                  <a:cubicBezTo>
                                    <a:pt x="181451" y="237444"/>
                                    <a:pt x="177641" y="239349"/>
                                    <a:pt x="181451" y="241254"/>
                                  </a:cubicBezTo>
                                  <a:cubicBezTo>
                                    <a:pt x="180499" y="241254"/>
                                    <a:pt x="179546" y="241254"/>
                                    <a:pt x="179546" y="241254"/>
                                  </a:cubicBezTo>
                                  <a:cubicBezTo>
                                    <a:pt x="181451" y="241254"/>
                                    <a:pt x="179546" y="242206"/>
                                    <a:pt x="179546" y="242206"/>
                                  </a:cubicBezTo>
                                  <a:cubicBezTo>
                                    <a:pt x="181451" y="242206"/>
                                    <a:pt x="179546" y="243159"/>
                                    <a:pt x="182404" y="243159"/>
                                  </a:cubicBezTo>
                                  <a:cubicBezTo>
                                    <a:pt x="178594" y="244111"/>
                                    <a:pt x="183356" y="246016"/>
                                    <a:pt x="184309" y="246016"/>
                                  </a:cubicBezTo>
                                  <a:cubicBezTo>
                                    <a:pt x="178594" y="246969"/>
                                    <a:pt x="186214" y="246969"/>
                                    <a:pt x="182404" y="246969"/>
                                  </a:cubicBezTo>
                                  <a:cubicBezTo>
                                    <a:pt x="182404" y="246969"/>
                                    <a:pt x="183356" y="246969"/>
                                    <a:pt x="183356" y="247921"/>
                                  </a:cubicBezTo>
                                  <a:cubicBezTo>
                                    <a:pt x="181451" y="248874"/>
                                    <a:pt x="181451" y="251731"/>
                                    <a:pt x="180499" y="250779"/>
                                  </a:cubicBezTo>
                                  <a:cubicBezTo>
                                    <a:pt x="183356" y="251731"/>
                                    <a:pt x="184309" y="255541"/>
                                    <a:pt x="188119" y="252684"/>
                                  </a:cubicBezTo>
                                  <a:cubicBezTo>
                                    <a:pt x="190024" y="250779"/>
                                    <a:pt x="191929" y="244111"/>
                                    <a:pt x="190024" y="243159"/>
                                  </a:cubicBezTo>
                                  <a:cubicBezTo>
                                    <a:pt x="190976" y="243159"/>
                                    <a:pt x="190976" y="243159"/>
                                    <a:pt x="189071" y="243159"/>
                                  </a:cubicBezTo>
                                  <a:cubicBezTo>
                                    <a:pt x="190024" y="244111"/>
                                    <a:pt x="190976" y="240301"/>
                                    <a:pt x="188119" y="241254"/>
                                  </a:cubicBezTo>
                                  <a:cubicBezTo>
                                    <a:pt x="191929" y="240301"/>
                                    <a:pt x="190976" y="228871"/>
                                    <a:pt x="185261" y="227919"/>
                                  </a:cubicBezTo>
                                  <a:cubicBezTo>
                                    <a:pt x="187166" y="226966"/>
                                    <a:pt x="184309" y="227919"/>
                                    <a:pt x="187166" y="226966"/>
                                  </a:cubicBezTo>
                                  <a:cubicBezTo>
                                    <a:pt x="186214" y="226966"/>
                                    <a:pt x="186214" y="226966"/>
                                    <a:pt x="185261" y="226966"/>
                                  </a:cubicBezTo>
                                  <a:cubicBezTo>
                                    <a:pt x="185261" y="226966"/>
                                    <a:pt x="188119" y="226014"/>
                                    <a:pt x="188119" y="226014"/>
                                  </a:cubicBezTo>
                                  <a:cubicBezTo>
                                    <a:pt x="188119" y="226014"/>
                                    <a:pt x="186214" y="223156"/>
                                    <a:pt x="186214" y="223156"/>
                                  </a:cubicBezTo>
                                  <a:cubicBezTo>
                                    <a:pt x="187166" y="223156"/>
                                    <a:pt x="187166" y="223156"/>
                                    <a:pt x="186214" y="223156"/>
                                  </a:cubicBezTo>
                                  <a:cubicBezTo>
                                    <a:pt x="189071" y="223156"/>
                                    <a:pt x="189071" y="216489"/>
                                    <a:pt x="187166" y="215536"/>
                                  </a:cubicBezTo>
                                  <a:cubicBezTo>
                                    <a:pt x="187166" y="214584"/>
                                    <a:pt x="189071" y="213631"/>
                                    <a:pt x="186214" y="212679"/>
                                  </a:cubicBezTo>
                                  <a:cubicBezTo>
                                    <a:pt x="187166" y="211726"/>
                                    <a:pt x="188119" y="209821"/>
                                    <a:pt x="185261" y="210774"/>
                                  </a:cubicBezTo>
                                  <a:cubicBezTo>
                                    <a:pt x="186214" y="209821"/>
                                    <a:pt x="188119" y="206011"/>
                                    <a:pt x="183356" y="205059"/>
                                  </a:cubicBezTo>
                                  <a:cubicBezTo>
                                    <a:pt x="184309" y="206011"/>
                                    <a:pt x="186214" y="204106"/>
                                    <a:pt x="185261" y="204106"/>
                                  </a:cubicBezTo>
                                  <a:cubicBezTo>
                                    <a:pt x="182404" y="203154"/>
                                    <a:pt x="185261" y="203154"/>
                                    <a:pt x="184309" y="203154"/>
                                  </a:cubicBezTo>
                                  <a:cubicBezTo>
                                    <a:pt x="209074" y="199344"/>
                                    <a:pt x="231934" y="188866"/>
                                    <a:pt x="250031" y="170769"/>
                                  </a:cubicBezTo>
                                  <a:cubicBezTo>
                                    <a:pt x="265271" y="155529"/>
                                    <a:pt x="269081" y="138384"/>
                                    <a:pt x="276701" y="123144"/>
                                  </a:cubicBezTo>
                                  <a:cubicBezTo>
                                    <a:pt x="277654" y="120286"/>
                                    <a:pt x="283369" y="111714"/>
                                    <a:pt x="284321" y="107904"/>
                                  </a:cubicBezTo>
                                  <a:cubicBezTo>
                                    <a:pt x="289084" y="93616"/>
                                    <a:pt x="284321" y="99331"/>
                                    <a:pt x="295751" y="92664"/>
                                  </a:cubicBezTo>
                                  <a:cubicBezTo>
                                    <a:pt x="292894" y="99331"/>
                                    <a:pt x="310991" y="95521"/>
                                    <a:pt x="301466" y="89806"/>
                                  </a:cubicBezTo>
                                  <a:close/>
                                  <a:moveTo>
                                    <a:pt x="147161" y="227919"/>
                                  </a:move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ubicBezTo>
                                    <a:pt x="147161" y="227919"/>
                                    <a:pt x="147161" y="227919"/>
                                    <a:pt x="147161" y="227919"/>
                                  </a:cubicBezTo>
                                  <a:close/>
                                  <a:moveTo>
                                    <a:pt x="170974" y="235539"/>
                                  </a:move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ubicBezTo>
                                    <a:pt x="170974" y="235539"/>
                                    <a:pt x="170974" y="235539"/>
                                    <a:pt x="170974" y="235539"/>
                                  </a:cubicBezTo>
                                  <a:close/>
                                  <a:moveTo>
                                    <a:pt x="260509" y="118381"/>
                                  </a:move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ubicBezTo>
                                    <a:pt x="260509" y="118381"/>
                                    <a:pt x="260509" y="118381"/>
                                    <a:pt x="260509" y="11838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tx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pic:pic xmlns:pic="http://schemas.openxmlformats.org/drawingml/2006/picture">
                      <pic:nvPicPr>
                        <pic:cNvPr id="65" name="גרפיקה 1765">
                          <a:extLst>
                            <a:ext uri="{FF2B5EF4-FFF2-40B4-BE49-F238E27FC236}">
                              <a16:creationId xmlns:a16="http://schemas.microsoft.com/office/drawing/2014/main" id="{C04745E3-7A91-4B2E-B053-CC74C1E6A197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4827306" y="3829050"/>
                          <a:ext cx="1720142" cy="32321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7" name="תמונה 6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962025" y="1790700"/>
                          <a:ext cx="1511300" cy="8610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צורה חופשית: צורה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20700000" flipH="1">
                          <a:off x="1343025" y="2705100"/>
                          <a:ext cx="185420" cy="151765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צורה חופשית: צורה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900000">
                          <a:off x="2143125" y="2743200"/>
                          <a:ext cx="155575" cy="149860"/>
                        </a:xfrm>
                        <a:custGeom>
                          <a:avLst/>
                          <a:gdLst>
                            <a:gd name="connsiteX0" fmla="*/ 54531 w 323850"/>
                            <a:gd name="connsiteY0" fmla="*/ 118045 h 266700"/>
                            <a:gd name="connsiteX1" fmla="*/ 32623 w 323850"/>
                            <a:gd name="connsiteY1" fmla="*/ 104710 h 266700"/>
                            <a:gd name="connsiteX2" fmla="*/ 9763 w 323850"/>
                            <a:gd name="connsiteY2" fmla="*/ 113282 h 266700"/>
                            <a:gd name="connsiteX3" fmla="*/ 8811 w 323850"/>
                            <a:gd name="connsiteY3" fmla="*/ 133285 h 266700"/>
                            <a:gd name="connsiteX4" fmla="*/ 20241 w 323850"/>
                            <a:gd name="connsiteY4" fmla="*/ 166622 h 266700"/>
                            <a:gd name="connsiteX5" fmla="*/ 35481 w 323850"/>
                            <a:gd name="connsiteY5" fmla="*/ 188530 h 266700"/>
                            <a:gd name="connsiteX6" fmla="*/ 50721 w 323850"/>
                            <a:gd name="connsiteY6" fmla="*/ 199007 h 266700"/>
                            <a:gd name="connsiteX7" fmla="*/ 52626 w 323850"/>
                            <a:gd name="connsiteY7" fmla="*/ 206627 h 266700"/>
                            <a:gd name="connsiteX8" fmla="*/ 65961 w 323850"/>
                            <a:gd name="connsiteY8" fmla="*/ 229487 h 266700"/>
                            <a:gd name="connsiteX9" fmla="*/ 105013 w 323850"/>
                            <a:gd name="connsiteY9" fmla="*/ 247585 h 266700"/>
                            <a:gd name="connsiteX10" fmla="*/ 157401 w 323850"/>
                            <a:gd name="connsiteY10" fmla="*/ 257110 h 266700"/>
                            <a:gd name="connsiteX11" fmla="*/ 206931 w 323850"/>
                            <a:gd name="connsiteY11" fmla="*/ 259015 h 266700"/>
                            <a:gd name="connsiteX12" fmla="*/ 292656 w 323850"/>
                            <a:gd name="connsiteY12" fmla="*/ 216152 h 266700"/>
                            <a:gd name="connsiteX13" fmla="*/ 325993 w 323850"/>
                            <a:gd name="connsiteY13" fmla="*/ 126617 h 266700"/>
                            <a:gd name="connsiteX14" fmla="*/ 311706 w 323850"/>
                            <a:gd name="connsiteY14" fmla="*/ 95185 h 266700"/>
                            <a:gd name="connsiteX15" fmla="*/ 279321 w 323850"/>
                            <a:gd name="connsiteY15" fmla="*/ 102805 h 266700"/>
                            <a:gd name="connsiteX16" fmla="*/ 246936 w 323850"/>
                            <a:gd name="connsiteY16" fmla="*/ 137095 h 266700"/>
                            <a:gd name="connsiteX17" fmla="*/ 246936 w 323850"/>
                            <a:gd name="connsiteY17" fmla="*/ 134237 h 266700"/>
                            <a:gd name="connsiteX18" fmla="*/ 277416 w 323850"/>
                            <a:gd name="connsiteY18" fmla="*/ 73277 h 266700"/>
                            <a:gd name="connsiteX19" fmla="*/ 286941 w 323850"/>
                            <a:gd name="connsiteY19" fmla="*/ 53275 h 266700"/>
                            <a:gd name="connsiteX20" fmla="*/ 275511 w 323850"/>
                            <a:gd name="connsiteY20" fmla="*/ 37082 h 266700"/>
                            <a:gd name="connsiteX21" fmla="*/ 266938 w 323850"/>
                            <a:gd name="connsiteY21" fmla="*/ 38987 h 266700"/>
                            <a:gd name="connsiteX22" fmla="*/ 200263 w 323850"/>
                            <a:gd name="connsiteY22" fmla="*/ 106615 h 266700"/>
                            <a:gd name="connsiteX23" fmla="*/ 202168 w 323850"/>
                            <a:gd name="connsiteY23" fmla="*/ 102805 h 266700"/>
                            <a:gd name="connsiteX24" fmla="*/ 212646 w 323850"/>
                            <a:gd name="connsiteY24" fmla="*/ 47560 h 266700"/>
                            <a:gd name="connsiteX25" fmla="*/ 211693 w 323850"/>
                            <a:gd name="connsiteY25" fmla="*/ 20890 h 266700"/>
                            <a:gd name="connsiteX26" fmla="*/ 183118 w 323850"/>
                            <a:gd name="connsiteY26" fmla="*/ 7555 h 266700"/>
                            <a:gd name="connsiteX27" fmla="*/ 155496 w 323850"/>
                            <a:gd name="connsiteY27" fmla="*/ 25652 h 266700"/>
                            <a:gd name="connsiteX28" fmla="*/ 133588 w 323850"/>
                            <a:gd name="connsiteY28" fmla="*/ 104710 h 266700"/>
                            <a:gd name="connsiteX29" fmla="*/ 135493 w 323850"/>
                            <a:gd name="connsiteY29" fmla="*/ 106615 h 266700"/>
                            <a:gd name="connsiteX30" fmla="*/ 129778 w 323850"/>
                            <a:gd name="connsiteY30" fmla="*/ 82802 h 266700"/>
                            <a:gd name="connsiteX31" fmla="*/ 120253 w 323850"/>
                            <a:gd name="connsiteY31" fmla="*/ 53275 h 266700"/>
                            <a:gd name="connsiteX32" fmla="*/ 66913 w 323850"/>
                            <a:gd name="connsiteY32" fmla="*/ 13270 h 266700"/>
                            <a:gd name="connsiteX33" fmla="*/ 43101 w 323850"/>
                            <a:gd name="connsiteY33" fmla="*/ 16127 h 266700"/>
                            <a:gd name="connsiteX34" fmla="*/ 31671 w 323850"/>
                            <a:gd name="connsiteY34" fmla="*/ 55180 h 266700"/>
                            <a:gd name="connsiteX35" fmla="*/ 51673 w 323850"/>
                            <a:gd name="connsiteY35" fmla="*/ 113282 h 266700"/>
                            <a:gd name="connsiteX36" fmla="*/ 54531 w 323850"/>
                            <a:gd name="connsiteY36" fmla="*/ 118045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323850" h="266700">
                              <a:moveTo>
                                <a:pt x="54531" y="118045"/>
                              </a:moveTo>
                              <a:cubicBezTo>
                                <a:pt x="47863" y="112330"/>
                                <a:pt x="41196" y="106615"/>
                                <a:pt x="32623" y="104710"/>
                              </a:cubicBezTo>
                              <a:cubicBezTo>
                                <a:pt x="24051" y="102805"/>
                                <a:pt x="13573" y="105662"/>
                                <a:pt x="9763" y="113282"/>
                              </a:cubicBezTo>
                              <a:cubicBezTo>
                                <a:pt x="5953" y="118997"/>
                                <a:pt x="6906" y="126617"/>
                                <a:pt x="8811" y="133285"/>
                              </a:cubicBezTo>
                              <a:cubicBezTo>
                                <a:pt x="10716" y="144715"/>
                                <a:pt x="14526" y="156145"/>
                                <a:pt x="20241" y="166622"/>
                              </a:cubicBezTo>
                              <a:cubicBezTo>
                                <a:pt x="24051" y="174242"/>
                                <a:pt x="28813" y="181862"/>
                                <a:pt x="35481" y="188530"/>
                              </a:cubicBezTo>
                              <a:cubicBezTo>
                                <a:pt x="40243" y="192340"/>
                                <a:pt x="45006" y="196150"/>
                                <a:pt x="50721" y="199007"/>
                              </a:cubicBezTo>
                              <a:lnTo>
                                <a:pt x="52626" y="206627"/>
                              </a:lnTo>
                              <a:cubicBezTo>
                                <a:pt x="56436" y="214247"/>
                                <a:pt x="60246" y="222820"/>
                                <a:pt x="65961" y="229487"/>
                              </a:cubicBezTo>
                              <a:cubicBezTo>
                                <a:pt x="75486" y="239965"/>
                                <a:pt x="90726" y="243775"/>
                                <a:pt x="105013" y="247585"/>
                              </a:cubicBezTo>
                              <a:cubicBezTo>
                                <a:pt x="122158" y="251395"/>
                                <a:pt x="139303" y="254252"/>
                                <a:pt x="157401" y="257110"/>
                              </a:cubicBezTo>
                              <a:cubicBezTo>
                                <a:pt x="173593" y="259015"/>
                                <a:pt x="190738" y="260920"/>
                                <a:pt x="206931" y="259015"/>
                              </a:cubicBezTo>
                              <a:cubicBezTo>
                                <a:pt x="239316" y="256157"/>
                                <a:pt x="270748" y="239965"/>
                                <a:pt x="292656" y="216152"/>
                              </a:cubicBezTo>
                              <a:cubicBezTo>
                                <a:pt x="314563" y="192340"/>
                                <a:pt x="326946" y="159002"/>
                                <a:pt x="325993" y="126617"/>
                              </a:cubicBezTo>
                              <a:cubicBezTo>
                                <a:pt x="325993" y="114235"/>
                                <a:pt x="322183" y="99947"/>
                                <a:pt x="311706" y="95185"/>
                              </a:cubicBezTo>
                              <a:cubicBezTo>
                                <a:pt x="301228" y="90422"/>
                                <a:pt x="288846" y="96137"/>
                                <a:pt x="279321" y="102805"/>
                              </a:cubicBezTo>
                              <a:cubicBezTo>
                                <a:pt x="266938" y="112330"/>
                                <a:pt x="255508" y="123760"/>
                                <a:pt x="246936" y="137095"/>
                              </a:cubicBezTo>
                              <a:lnTo>
                                <a:pt x="246936" y="134237"/>
                              </a:lnTo>
                              <a:cubicBezTo>
                                <a:pt x="254556" y="113282"/>
                                <a:pt x="265033" y="92327"/>
                                <a:pt x="277416" y="73277"/>
                              </a:cubicBezTo>
                              <a:cubicBezTo>
                                <a:pt x="281226" y="66610"/>
                                <a:pt x="285988" y="59942"/>
                                <a:pt x="286941" y="53275"/>
                              </a:cubicBezTo>
                              <a:cubicBezTo>
                                <a:pt x="287893" y="45655"/>
                                <a:pt x="283131" y="37082"/>
                                <a:pt x="275511" y="37082"/>
                              </a:cubicBezTo>
                              <a:cubicBezTo>
                                <a:pt x="272653" y="37082"/>
                                <a:pt x="269796" y="38035"/>
                                <a:pt x="266938" y="38987"/>
                              </a:cubicBezTo>
                              <a:cubicBezTo>
                                <a:pt x="236458" y="50417"/>
                                <a:pt x="211693" y="76135"/>
                                <a:pt x="200263" y="106615"/>
                              </a:cubicBezTo>
                              <a:lnTo>
                                <a:pt x="202168" y="102805"/>
                              </a:lnTo>
                              <a:cubicBezTo>
                                <a:pt x="205026" y="83755"/>
                                <a:pt x="209788" y="65657"/>
                                <a:pt x="212646" y="47560"/>
                              </a:cubicBezTo>
                              <a:cubicBezTo>
                                <a:pt x="214551" y="38987"/>
                                <a:pt x="215503" y="28510"/>
                                <a:pt x="211693" y="20890"/>
                              </a:cubicBezTo>
                              <a:cubicBezTo>
                                <a:pt x="206931" y="10412"/>
                                <a:pt x="193596" y="5650"/>
                                <a:pt x="183118" y="7555"/>
                              </a:cubicBezTo>
                              <a:cubicBezTo>
                                <a:pt x="172641" y="9460"/>
                                <a:pt x="162163" y="17080"/>
                                <a:pt x="155496" y="25652"/>
                              </a:cubicBezTo>
                              <a:cubicBezTo>
                                <a:pt x="138351" y="48512"/>
                                <a:pt x="135493" y="77087"/>
                                <a:pt x="133588" y="104710"/>
                              </a:cubicBezTo>
                              <a:lnTo>
                                <a:pt x="135493" y="106615"/>
                              </a:lnTo>
                              <a:cubicBezTo>
                                <a:pt x="133588" y="98995"/>
                                <a:pt x="131683" y="90422"/>
                                <a:pt x="129778" y="82802"/>
                              </a:cubicBezTo>
                              <a:cubicBezTo>
                                <a:pt x="126921" y="72325"/>
                                <a:pt x="125016" y="62800"/>
                                <a:pt x="120253" y="53275"/>
                              </a:cubicBezTo>
                              <a:cubicBezTo>
                                <a:pt x="109776" y="32320"/>
                                <a:pt x="89773" y="17080"/>
                                <a:pt x="66913" y="13270"/>
                              </a:cubicBezTo>
                              <a:cubicBezTo>
                                <a:pt x="58341" y="11365"/>
                                <a:pt x="49768" y="11365"/>
                                <a:pt x="43101" y="16127"/>
                              </a:cubicBezTo>
                              <a:cubicBezTo>
                                <a:pt x="30718" y="23747"/>
                                <a:pt x="29766" y="40892"/>
                                <a:pt x="31671" y="55180"/>
                              </a:cubicBezTo>
                              <a:cubicBezTo>
                                <a:pt x="34528" y="75182"/>
                                <a:pt x="41196" y="95185"/>
                                <a:pt x="51673" y="113282"/>
                              </a:cubicBezTo>
                              <a:lnTo>
                                <a:pt x="54531" y="11804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4E7DB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6" name="תמונה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 flipH="1">
                          <a:off x="1276350" y="2686050"/>
                          <a:ext cx="1052830" cy="163131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283EDDA6" id="קבוצה 9" o:spid="_x0000_s1026" style="position:absolute;left:0;text-align:left;margin-left:-14.25pt;margin-top:-363.4pt;width:515.55pt;height:372.55pt;z-index:251676672;mso-width-relative:margin" coordsize="65474,47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גרפיקה 1763" o:spid="_x0000_s1027" type="#_x0000_t75" style="position:absolute;width:35071;height:47313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">
                <v:imagedata r:id="rId9" o:title=""/>
              </v:shape>
              <v:group id="קבוצה 2789" o:spid="_x0000_s1028" style="position:absolute;left:9715;top:18288;width:15191;height:8568;flip:x" coordsize="13533,7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">
                <v:shape id="צורה חופשית: צורה 1730" o:spid="_x0000_s1029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  </v:shape>
                <v:shape id="צורה חופשית: צורה 1742" o:spid="_x0000_s1030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  </v:shape>
                <v:shape id="צורה חופשית: צורה 1720" o:spid="_x0000_s1031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  </v:shape>
                <v:shape id="צורה חופשית: צורה 1724" o:spid="_x0000_s1032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  </v:shape>
                <v:shape id="צורה חופשית: צורה 1727" o:spid="_x0000_s1033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  </v:shape>
                <v:shape id="צורה חופשית: צורה 1733" o:spid="_x0000_s1034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  </v:shape>
                <v:shape id="צורה חופשית: צורה 1736" o:spid="_x0000_s1035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צורה חופשית: צורה 1739" o:spid="_x0000_s1036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  <v:stroke joinstyle="miter"/>
  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  </v:shape>
                <v:shape id="צורה חופשית: צורה 1748" o:spid="_x0000_s1037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  </v:shape>
                <v:shape id="צורה חופשית: צורה 1751" o:spid="_x0000_s1038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  </v:shape>
                <v:shape id="צורה חופשית: צורה 1755" o:spid="_x0000_s1039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  </v:shape>
              </v:group>
              <v:group id="קבוצה 3371" o:spid="_x0000_s1040" style="position:absolute;left:14478;top:28575;width:6246;height:11029;rotation:-350171fd;flip:x" coordorigin="14255,26137" coordsize="9720,1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">
                <v:shape id="צורה חופשית: צורה 3374" o:spid="_x0000_s1041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  <v:stroke joinstyle="miter"/>
                  <v:path arrowok="t" o:connecttype="custom" o:connectlocs="885577,616750;659464,19406;257860,12656;35121,660623;16559,721370;53682,753430;472160,831051;851829,847925;932825,763554;885577,616750" o:connectangles="0,0,0,0,0,0,0,0,0,0"/>
                </v:shape>
                <v:shape id="צורה חופשית: צורה 3375" o:spid="_x0000_s1042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  <v:stroke joinstyle="miter"/>
                  <v:path arrowok="t" o:connecttype="custom" o:connectlocs="723871,240456;423511,12656;55655,215146;13471,469944;374577,920484;728934,800677;833553,449695;723871,240456" o:connectangles="0,0,0,0,0,0,0,0"/>
                </v:shape>
                <v:shape id="צורה חופשית: צורה 3376" o:spid="_x0000_s1043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" path="m71679,38925v,,-21908,-54292,-52388,-20955c-7379,46545,14529,71310,40246,102743v25718,30480,27623,56197,27623,56197c67869,158940,91681,119888,116446,95123,141211,70358,161214,46545,141211,24638,113589,-9652,71679,38925,71679,38925xe" stroked="f">
                  <v:stroke joinstyle="miter"/>
                  <v:path arrowok="t" o:connecttype="custom" o:connectlocs="126984,68958;34175,31835;71299,182015;120235,281572;206292,168516;250165,43648;126984,68958" o:connectangles="0,0,0,0,0,0,0"/>
                </v:shape>
                <v:shape id="צורה חופשית: צורה 3377" o:spid="_x0000_s1044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  <v:stroke joinstyle="miter"/>
  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  </v:shape>
                <v:shape id="צורה חופשית: צורה 3378" o:spid="_x0000_s1045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  <v:stroke joinstyle="miter"/>
  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  </v:shape>
                <v:shape id="צורה חופשית: צורה 3379" o:spid="_x0000_s1046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" path="m7144,35767c7144,19574,20479,6239,36671,7192v16193,,29528,13335,28575,29527c65246,52912,51911,66247,35719,65294,20479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  <v:shape id="צורה חופשית: צורה 3380" o:spid="_x0000_s1047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" path="m7144,35767c7144,19574,20479,6239,36671,7192v16193,,29528,13335,28575,29527c65246,52912,51911,66247,35719,65294,19526,65294,7144,51959,7144,35767xe" fillcolor="#f3cdc1" stroked="f">
                  <v:stroke joinstyle="miter"/>
                  <v:path arrowok="t" o:connecttype="custom" o:connectlocs="12656,63364;64965,12741;115587,65050;63278,115672;12656,63364" o:connectangles="0,0,0,0,0"/>
                </v:shape>
              </v:group>
              <v:group id="קבוצה 1128" o:spid="_x0000_s1048" style="position:absolute;left:53625;top:31146;width:6077;height:5906;flip:x" coordorigin="5452" coordsize="8102,7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">
                <v:shape id="גרפיקה 1103" o:spid="_x0000_s1049" type="#_x0000_t75" alt="מסגרת תמונה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">
                  <v:imagedata r:id="rId10" o:title="מסגרת תמונה"/>
                </v:shape>
                <v:group id="קבוצה 3433" o:spid="_x0000_s1050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hcYxgAAAN0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JPD3JjwBufgFAAD//wMAUEsBAi0AFAAGAAgAAAAhANvh9svuAAAAhQEAABMAAAAAAAAA&#10;AAAAAAAAAAAAAFtDb250ZW50X1R5cGVzXS54bWxQSwECLQAUAAYACAAAACEAWvQsW78AAAAVAQAA&#10;CwAAAAAAAAAAAAAAAAAfAQAAX3JlbHMvLnJlbHNQSwECLQAUAAYACAAAACEA2xoXGMYAAADdAAAA&#10;DwAAAAAAAAAAAAAAAAAHAgAAZHJzL2Rvd25yZXYueG1sUEsFBgAAAAADAAMAtwAAAPoCAAAAAA==&#10;">
                  <v:shape id="צורה חופשית: צורה 3434" o:spid="_x0000_s1051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" path="m15716,111387v,,40005,15240,104775,-21907c148114,74239,178594,12327,210979,7564v33337,-4762,68580,31433,59055,81916c260509,139962,247174,196159,166211,196159,34766,196159,7144,110434,7144,110434e" fillcolor="#f2ea14 [3206]" stroked="f">
                    <v:stroke joinstyle="miter"/>
                    <v:path arrowok="t" o:connecttype="custom" o:connectlocs="15716,111387;120491,89480;210979,7564;270034,89480;166211,196159;7144,110434" o:connectangles="0,0,0,0,0,0"/>
                  </v:shape>
                  <v:shape id="צורה חופשית: צורה 3435" o:spid="_x0000_s1052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" path="m2327,7090c3280,3280,7090,1375,10900,2327v3810,953,5715,4763,4762,8573c14710,14710,10900,16615,7090,15662,3280,14710,1375,10900,2327,7090xe" fillcolor="black [3213]" stroked="f" strokeweight=".07719mm">
                    <v:stroke joinstyle="miter"/>
                    <v:path arrowok="t" o:connecttype="custom" o:connectlocs="2327,7090;10900,2327;15662,10900;7090,15662;2327,7090" o:connectangles="0,0,0,0,0"/>
                  </v:shape>
                  <v:shape id="צורה חופשית: צורה 3436" o:spid="_x0000_s1053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  <v:stroke joinstyle="miter"/>
  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</v:group>
              <v:shape id="גרפיקה 1765" o:spid="_x0000_s1054" type="#_x0000_t75" style="position:absolute;left:48273;top:38290;width:17201;height:323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">
                <v:imagedata r:id="rId11" o:title=""/>
              </v:shape>
              <v:shape id="תמונה 67" o:spid="_x0000_s1055" type="#_x0000_t75" style="position:absolute;left:9620;top:17907;width:15113;height:861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">
                <v:imagedata r:id="rId12" o:title=""/>
              </v:shape>
              <v:shape id="צורה חופשית: צורה 4" o:spid="_x0000_s1056" style="position:absolute;left:13430;top:27051;width:1854;height:1517;rotation:15;flip:x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31222,67173;18678,59585;5590,64463;5045,75846;11589,94816;20315,107283;29040,113244;30131,117581;37766,130589;60125,140888;90120,146308;118478,147392;167560,123001;186647,72051;178467,54165;159925,58501;141383,78014;141383,76387;158834,41698;164288,30316;157744,21101;152835,22185;114660,60669;115751,58501;121750,27064;121205,11887;104844,4299;89029,14597;76486,59585;77576,60669;74304,47118;68851,30316;38311,7551;24677,9177;18133,31400;29585,64463;31222,67173" o:connectangles="0,0,0,0,0,0,0,0,0,0,0,0,0,0,0,0,0,0,0,0,0,0,0,0,0,0,0,0,0,0,0,0,0,0,0,0,0"/>
              </v:shape>
              <v:shape id="צורה חופשית: צורה 5" o:spid="_x0000_s1057" style="position:absolute;left:21431;top:27432;width:1556;height:1498;rotation:15;visibility:visible;mso-wrap-style:square;v-text-anchor:middle" coordsize="32385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  <v:stroke joinstyle="miter"/>
                <v:path arrowok="t" o:connecttype="custom" o:connectlocs="26196,66330;15672,58837;4690,63654;4233,74893;9724,93626;17045,105936;24366,111823;25281,116105;31687,128950;50447,139119;75614,144471;99408,145542;140590,121457;156604,71147;149741,53485;134184,57767;118626,77034;118626,75428;133268,41175;137844,29935;132353,20837;128235,21907;96205,59907;97120,57767;102153,26724;101696,11738;87968,4245;74699,14414;64175,58837;65090,59907;62344,46527;57769,29935;32144,7456;20705,9062;15215,31006;24823,63654;26196,66330" o:connectangles="0,0,0,0,0,0,0,0,0,0,0,0,0,0,0,0,0,0,0,0,0,0,0,0,0,0,0,0,0,0,0,0,0,0,0,0,0"/>
              </v:shape>
              <v:shape id="תמונה 66" o:spid="_x0000_s1058" type="#_x0000_t75" style="position:absolute;left:12763;top:26860;width:10528;height:16313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">
                <v:imagedata r:id="rId13" o:title="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C4D9E" w14:textId="27A6CBAF" w:rsidR="004E5BE9" w:rsidRDefault="004E5BE9" w:rsidP="002E2A06">
    <w:pPr>
      <w:pStyle w:val="a9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CCC38" w14:textId="77777777" w:rsidR="00865527" w:rsidRDefault="00865527" w:rsidP="002E2A06">
      <w:r>
        <w:separator/>
      </w:r>
    </w:p>
  </w:footnote>
  <w:footnote w:type="continuationSeparator" w:id="0">
    <w:p w14:paraId="1C24134B" w14:textId="77777777" w:rsidR="00865527" w:rsidRDefault="00865527" w:rsidP="002E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6950D" w14:textId="6EE60594" w:rsidR="00063DE3" w:rsidRDefault="005A32B5" w:rsidP="002E2A06">
    <w:pPr>
      <w:pStyle w:val="a7"/>
      <w:bidi/>
    </w:pPr>
    <w:r>
      <w:rPr>
        <w:noProof/>
      </w:rPr>
      <w:drawing>
        <wp:anchor distT="0" distB="0" distL="114300" distR="114300" simplePos="0" relativeHeight="251691008" behindDoc="0" locked="0" layoutInCell="1" allowOverlap="1" wp14:anchorId="69042123" wp14:editId="42FA2A5C">
          <wp:simplePos x="0" y="0"/>
          <wp:positionH relativeFrom="column">
            <wp:posOffset>4610567</wp:posOffset>
          </wp:positionH>
          <wp:positionV relativeFrom="paragraph">
            <wp:posOffset>4030261</wp:posOffset>
          </wp:positionV>
          <wp:extent cx="1790232" cy="323215"/>
          <wp:effectExtent l="0" t="0" r="635" b="635"/>
          <wp:wrapNone/>
          <wp:docPr id="54" name="גרפיקה 1765">
            <a:extLst xmlns:a="http://schemas.openxmlformats.org/drawingml/2006/main">
              <a:ext uri="{FF2B5EF4-FFF2-40B4-BE49-F238E27FC236}">
                <a16:creationId xmlns:a16="http://schemas.microsoft.com/office/drawing/2014/main" id="{C04745E3-7A91-4B2E-B053-CC74C1E6A19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גרפיקה 1765">
                    <a:extLst>
                      <a:ext uri="{FF2B5EF4-FFF2-40B4-BE49-F238E27FC236}">
                        <a16:creationId xmlns:a16="http://schemas.microsoft.com/office/drawing/2014/main" id="{C04745E3-7A91-4B2E-B053-CC74C1E6A19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792064" cy="32354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A2E19">
      <w:rPr>
        <w:noProof/>
      </w:rPr>
      <w:drawing>
        <wp:anchor distT="0" distB="0" distL="114300" distR="114300" simplePos="0" relativeHeight="251685888" behindDoc="0" locked="0" layoutInCell="1" allowOverlap="1" wp14:anchorId="0470B765" wp14:editId="1D323519">
          <wp:simplePos x="0" y="0"/>
          <wp:positionH relativeFrom="column">
            <wp:posOffset>-180975</wp:posOffset>
          </wp:positionH>
          <wp:positionV relativeFrom="paragraph">
            <wp:posOffset>-112395</wp:posOffset>
          </wp:positionV>
          <wp:extent cx="3507105" cy="4731385"/>
          <wp:effectExtent l="0" t="0" r="0" b="0"/>
          <wp:wrapNone/>
          <wp:docPr id="57" name="גרפיקה 1763">
            <a:extLst xmlns:a="http://schemas.openxmlformats.org/drawingml/2006/main">
              <a:ext uri="{FF2B5EF4-FFF2-40B4-BE49-F238E27FC236}">
                <a16:creationId xmlns:a16="http://schemas.microsoft.com/office/drawing/2014/main" id="{A21CD299-4070-4DAC-8343-06648EDF8F6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גרפיקה 1763">
                    <a:extLst>
                      <a:ext uri="{FF2B5EF4-FFF2-40B4-BE49-F238E27FC236}">
                        <a16:creationId xmlns:a16="http://schemas.microsoft.com/office/drawing/2014/main" id="{A21CD299-4070-4DAC-8343-06648EDF8F6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3507105" cy="47313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2E19">
      <w:rPr>
        <w:noProof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7DF85D77" wp14:editId="505D4BF8">
              <wp:simplePos x="0" y="0"/>
              <wp:positionH relativeFrom="column">
                <wp:posOffset>1263452</wp:posOffset>
              </wp:positionH>
              <wp:positionV relativeFrom="paragraph">
                <wp:posOffset>2754630</wp:posOffset>
              </wp:positionV>
              <wp:extent cx="624403" cy="1102765"/>
              <wp:effectExtent l="38100" t="0" r="23495" b="2540"/>
              <wp:wrapNone/>
              <wp:docPr id="42" name="קבוצה 42">
                <a:extLst xmlns:a="http://schemas.openxmlformats.org/drawingml/2006/main">
                  <a:ext uri="{FF2B5EF4-FFF2-40B4-BE49-F238E27FC236}">
                    <a16:creationId xmlns:a16="http://schemas.microsoft.com/office/drawing/2014/main" id="{89A38DA7-BF40-4A10-9421-9F3C7655435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320591" flipH="1">
                        <a:off x="0" y="0"/>
                        <a:ext cx="624403" cy="1102765"/>
                        <a:chOff x="1425581" y="2613732"/>
                        <a:chExt cx="972072" cy="1716096"/>
                      </a:xfrm>
                    </wpg:grpSpPr>
                    <wps:wsp>
                      <wps:cNvPr id="58" name="צורה חופשית: צורה 58">
                        <a:extLst>
                          <a:ext uri="{FF2B5EF4-FFF2-40B4-BE49-F238E27FC236}">
                            <a16:creationId xmlns:a16="http://schemas.microsoft.com/office/drawing/2014/main" id="{B165227D-EA36-4C73-B499-3A4628D2B56F}"/>
                          </a:ext>
                        </a:extLst>
                      </wps:cNvPr>
                      <wps:cNvSpPr/>
                      <wps:spPr>
                        <a:xfrm>
                          <a:off x="1452702" y="3469247"/>
                          <a:ext cx="944951" cy="860581"/>
                        </a:xfrm>
                        <a:custGeom>
                          <a:avLst/>
                          <a:gdLst>
                            <a:gd name="connsiteX0" fmla="*/ 499885 w 533400"/>
                            <a:gd name="connsiteY0" fmla="*/ 348139 h 485775"/>
                            <a:gd name="connsiteX1" fmla="*/ 372250 w 533400"/>
                            <a:gd name="connsiteY1" fmla="*/ 10954 h 485775"/>
                            <a:gd name="connsiteX2" fmla="*/ 145555 w 533400"/>
                            <a:gd name="connsiteY2" fmla="*/ 7144 h 485775"/>
                            <a:gd name="connsiteX3" fmla="*/ 19825 w 533400"/>
                            <a:gd name="connsiteY3" fmla="*/ 372904 h 485775"/>
                            <a:gd name="connsiteX4" fmla="*/ 9347 w 533400"/>
                            <a:gd name="connsiteY4" fmla="*/ 407194 h 485775"/>
                            <a:gd name="connsiteX5" fmla="*/ 30302 w 533400"/>
                            <a:gd name="connsiteY5" fmla="*/ 425291 h 485775"/>
                            <a:gd name="connsiteX6" fmla="*/ 266522 w 533400"/>
                            <a:gd name="connsiteY6" fmla="*/ 469106 h 485775"/>
                            <a:gd name="connsiteX7" fmla="*/ 480835 w 533400"/>
                            <a:gd name="connsiteY7" fmla="*/ 478631 h 485775"/>
                            <a:gd name="connsiteX8" fmla="*/ 526555 w 533400"/>
                            <a:gd name="connsiteY8" fmla="*/ 431006 h 485775"/>
                            <a:gd name="connsiteX9" fmla="*/ 499885 w 533400"/>
                            <a:gd name="connsiteY9" fmla="*/ 348139 h 4857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400" h="485775">
                              <a:moveTo>
                                <a:pt x="499885" y="348139"/>
                              </a:moveTo>
                              <a:cubicBezTo>
                                <a:pt x="466547" y="218599"/>
                                <a:pt x="372250" y="10954"/>
                                <a:pt x="372250" y="10954"/>
                              </a:cubicBezTo>
                              <a:lnTo>
                                <a:pt x="145555" y="7144"/>
                              </a:lnTo>
                              <a:cubicBezTo>
                                <a:pt x="145555" y="7144"/>
                                <a:pt x="24587" y="349091"/>
                                <a:pt x="19825" y="372904"/>
                              </a:cubicBezTo>
                              <a:cubicBezTo>
                                <a:pt x="16015" y="391001"/>
                                <a:pt x="1727" y="395764"/>
                                <a:pt x="9347" y="407194"/>
                              </a:cubicBezTo>
                              <a:cubicBezTo>
                                <a:pt x="8395" y="416719"/>
                                <a:pt x="12205" y="423386"/>
                                <a:pt x="30302" y="425291"/>
                              </a:cubicBezTo>
                              <a:cubicBezTo>
                                <a:pt x="56020" y="440531"/>
                                <a:pt x="96977" y="440531"/>
                                <a:pt x="266522" y="469106"/>
                              </a:cubicBezTo>
                              <a:cubicBezTo>
                                <a:pt x="331292" y="492919"/>
                                <a:pt x="452260" y="486251"/>
                                <a:pt x="480835" y="478631"/>
                              </a:cubicBezTo>
                              <a:cubicBezTo>
                                <a:pt x="508457" y="471011"/>
                                <a:pt x="524650" y="458629"/>
                                <a:pt x="526555" y="431006"/>
                              </a:cubicBezTo>
                              <a:cubicBezTo>
                                <a:pt x="525602" y="424339"/>
                                <a:pt x="515125" y="391954"/>
                                <a:pt x="499885" y="34813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צורה חופשית: צורה 59">
                        <a:extLst>
                          <a:ext uri="{FF2B5EF4-FFF2-40B4-BE49-F238E27FC236}">
                            <a16:creationId xmlns:a16="http://schemas.microsoft.com/office/drawing/2014/main" id="{8476D8A1-4DD5-4DAE-90EB-C8524CC30A45}"/>
                          </a:ext>
                        </a:extLst>
                      </wps:cNvPr>
                      <wps:cNvSpPr/>
                      <wps:spPr>
                        <a:xfrm>
                          <a:off x="1509787" y="2613732"/>
                          <a:ext cx="843706" cy="928077"/>
                        </a:xfrm>
                        <a:custGeom>
                          <a:avLst/>
                          <a:gdLst>
                            <a:gd name="connsiteX0" fmla="*/ 408606 w 476250"/>
                            <a:gd name="connsiteY0" fmla="*/ 135731 h 523875"/>
                            <a:gd name="connsiteX1" fmla="*/ 239061 w 476250"/>
                            <a:gd name="connsiteY1" fmla="*/ 7144 h 523875"/>
                            <a:gd name="connsiteX2" fmla="*/ 31416 w 476250"/>
                            <a:gd name="connsiteY2" fmla="*/ 121444 h 523875"/>
                            <a:gd name="connsiteX3" fmla="*/ 7604 w 476250"/>
                            <a:gd name="connsiteY3" fmla="*/ 265271 h 523875"/>
                            <a:gd name="connsiteX4" fmla="*/ 211439 w 476250"/>
                            <a:gd name="connsiteY4" fmla="*/ 519589 h 523875"/>
                            <a:gd name="connsiteX5" fmla="*/ 411464 w 476250"/>
                            <a:gd name="connsiteY5" fmla="*/ 451961 h 523875"/>
                            <a:gd name="connsiteX6" fmla="*/ 470519 w 476250"/>
                            <a:gd name="connsiteY6" fmla="*/ 253841 h 523875"/>
                            <a:gd name="connsiteX7" fmla="*/ 408606 w 476250"/>
                            <a:gd name="connsiteY7" fmla="*/ 135731 h 523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76250" h="523875">
                              <a:moveTo>
                                <a:pt x="408606" y="135731"/>
                              </a:moveTo>
                              <a:cubicBezTo>
                                <a:pt x="408606" y="135731"/>
                                <a:pt x="249539" y="7144"/>
                                <a:pt x="239061" y="7144"/>
                              </a:cubicBezTo>
                              <a:cubicBezTo>
                                <a:pt x="229536" y="7144"/>
                                <a:pt x="31416" y="121444"/>
                                <a:pt x="31416" y="121444"/>
                              </a:cubicBezTo>
                              <a:lnTo>
                                <a:pt x="7604" y="265271"/>
                              </a:lnTo>
                              <a:cubicBezTo>
                                <a:pt x="7604" y="265271"/>
                                <a:pt x="-12399" y="488156"/>
                                <a:pt x="211439" y="519589"/>
                              </a:cubicBezTo>
                              <a:cubicBezTo>
                                <a:pt x="285734" y="530066"/>
                                <a:pt x="354314" y="511969"/>
                                <a:pt x="411464" y="451961"/>
                              </a:cubicBezTo>
                              <a:cubicBezTo>
                                <a:pt x="466709" y="394811"/>
                                <a:pt x="476234" y="334804"/>
                                <a:pt x="470519" y="253841"/>
                              </a:cubicBezTo>
                              <a:cubicBezTo>
                                <a:pt x="463851" y="165259"/>
                                <a:pt x="408606" y="135731"/>
                                <a:pt x="408606" y="1357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4E7DC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צורה חופשית: צורה 60">
                        <a:extLst>
                          <a:ext uri="{FF2B5EF4-FFF2-40B4-BE49-F238E27FC236}">
                            <a16:creationId xmlns:a16="http://schemas.microsoft.com/office/drawing/2014/main" id="{E57190A4-333E-4247-A867-0A5E6F74838A}"/>
                          </a:ext>
                        </a:extLst>
                      </wps:cNvPr>
                      <wps:cNvSpPr/>
                      <wps:spPr>
                        <a:xfrm>
                          <a:off x="1801254" y="3654244"/>
                          <a:ext cx="269987" cy="286860"/>
                        </a:xfrm>
                        <a:custGeom>
                          <a:avLst/>
                          <a:gdLst>
                            <a:gd name="connsiteX0" fmla="*/ 71679 w 152400"/>
                            <a:gd name="connsiteY0" fmla="*/ 38925 h 161925"/>
                            <a:gd name="connsiteX1" fmla="*/ 19291 w 152400"/>
                            <a:gd name="connsiteY1" fmla="*/ 17970 h 161925"/>
                            <a:gd name="connsiteX2" fmla="*/ 40246 w 152400"/>
                            <a:gd name="connsiteY2" fmla="*/ 102743 h 161925"/>
                            <a:gd name="connsiteX3" fmla="*/ 67869 w 152400"/>
                            <a:gd name="connsiteY3" fmla="*/ 158940 h 161925"/>
                            <a:gd name="connsiteX4" fmla="*/ 116446 w 152400"/>
                            <a:gd name="connsiteY4" fmla="*/ 95123 h 161925"/>
                            <a:gd name="connsiteX5" fmla="*/ 141211 w 152400"/>
                            <a:gd name="connsiteY5" fmla="*/ 24638 h 161925"/>
                            <a:gd name="connsiteX6" fmla="*/ 71679 w 152400"/>
                            <a:gd name="connsiteY6" fmla="*/ 38925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52400" h="161925">
                              <a:moveTo>
                                <a:pt x="71679" y="38925"/>
                              </a:moveTo>
                              <a:cubicBezTo>
                                <a:pt x="71679" y="38925"/>
                                <a:pt x="49771" y="-15367"/>
                                <a:pt x="19291" y="17970"/>
                              </a:cubicBezTo>
                              <a:cubicBezTo>
                                <a:pt x="-7379" y="46545"/>
                                <a:pt x="14529" y="71310"/>
                                <a:pt x="40246" y="102743"/>
                              </a:cubicBezTo>
                              <a:cubicBezTo>
                                <a:pt x="65964" y="133223"/>
                                <a:pt x="67869" y="158940"/>
                                <a:pt x="67869" y="158940"/>
                              </a:cubicBezTo>
                              <a:cubicBezTo>
                                <a:pt x="67869" y="158940"/>
                                <a:pt x="91681" y="119888"/>
                                <a:pt x="116446" y="95123"/>
                              </a:cubicBezTo>
                              <a:cubicBezTo>
                                <a:pt x="141211" y="70358"/>
                                <a:pt x="161214" y="46545"/>
                                <a:pt x="141211" y="24638"/>
                              </a:cubicBezTo>
                              <a:cubicBezTo>
                                <a:pt x="113589" y="-9652"/>
                                <a:pt x="71679" y="38925"/>
                                <a:pt x="71679" y="389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צורה חופשית: צורה 61">
                        <a:extLst>
                          <a:ext uri="{FF2B5EF4-FFF2-40B4-BE49-F238E27FC236}">
                            <a16:creationId xmlns:a16="http://schemas.microsoft.com/office/drawing/2014/main" id="{F18C59AC-4679-4300-A028-F57B74A1471C}"/>
                          </a:ext>
                        </a:extLst>
                      </wps:cNvPr>
                      <wps:cNvSpPr/>
                      <wps:spPr>
                        <a:xfrm>
                          <a:off x="1425581" y="2970893"/>
                          <a:ext cx="151867" cy="168741"/>
                        </a:xfrm>
                        <a:custGeom>
                          <a:avLst/>
                          <a:gdLst>
                            <a:gd name="connsiteX0" fmla="*/ 79901 w 85725"/>
                            <a:gd name="connsiteY0" fmla="*/ 13181 h 95250"/>
                            <a:gd name="connsiteX1" fmla="*/ 65613 w 85725"/>
                            <a:gd name="connsiteY1" fmla="*/ 7466 h 95250"/>
                            <a:gd name="connsiteX2" fmla="*/ 49421 w 85725"/>
                            <a:gd name="connsiteY2" fmla="*/ 20801 h 95250"/>
                            <a:gd name="connsiteX3" fmla="*/ 38943 w 85725"/>
                            <a:gd name="connsiteY3" fmla="*/ 12228 h 95250"/>
                            <a:gd name="connsiteX4" fmla="*/ 10368 w 85725"/>
                            <a:gd name="connsiteY4" fmla="*/ 15086 h 95250"/>
                            <a:gd name="connsiteX5" fmla="*/ 10368 w 85725"/>
                            <a:gd name="connsiteY5" fmla="*/ 30326 h 95250"/>
                            <a:gd name="connsiteX6" fmla="*/ 20846 w 85725"/>
                            <a:gd name="connsiteY6" fmla="*/ 46518 h 95250"/>
                            <a:gd name="connsiteX7" fmla="*/ 22751 w 85725"/>
                            <a:gd name="connsiteY7" fmla="*/ 53186 h 95250"/>
                            <a:gd name="connsiteX8" fmla="*/ 47516 w 85725"/>
                            <a:gd name="connsiteY8" fmla="*/ 88428 h 95250"/>
                            <a:gd name="connsiteX9" fmla="*/ 48468 w 85725"/>
                            <a:gd name="connsiteY9" fmla="*/ 83666 h 95250"/>
                            <a:gd name="connsiteX10" fmla="*/ 50373 w 85725"/>
                            <a:gd name="connsiteY10" fmla="*/ 87476 h 95250"/>
                            <a:gd name="connsiteX11" fmla="*/ 66566 w 85725"/>
                            <a:gd name="connsiteY11" fmla="*/ 57948 h 95250"/>
                            <a:gd name="connsiteX12" fmla="*/ 79901 w 85725"/>
                            <a:gd name="connsiteY12" fmla="*/ 13181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79901" y="13181"/>
                              </a:moveTo>
                              <a:cubicBezTo>
                                <a:pt x="74186" y="7466"/>
                                <a:pt x="69423" y="6513"/>
                                <a:pt x="65613" y="7466"/>
                              </a:cubicBezTo>
                              <a:cubicBezTo>
                                <a:pt x="57993" y="7466"/>
                                <a:pt x="52278" y="16038"/>
                                <a:pt x="49421" y="20801"/>
                              </a:cubicBezTo>
                              <a:cubicBezTo>
                                <a:pt x="47516" y="18896"/>
                                <a:pt x="43706" y="15086"/>
                                <a:pt x="38943" y="12228"/>
                              </a:cubicBezTo>
                              <a:cubicBezTo>
                                <a:pt x="32276" y="6513"/>
                                <a:pt x="22751" y="3656"/>
                                <a:pt x="10368" y="15086"/>
                              </a:cubicBezTo>
                              <a:cubicBezTo>
                                <a:pt x="5606" y="20801"/>
                                <a:pt x="6558" y="24611"/>
                                <a:pt x="10368" y="30326"/>
                              </a:cubicBezTo>
                              <a:cubicBezTo>
                                <a:pt x="12273" y="36041"/>
                                <a:pt x="16083" y="40803"/>
                                <a:pt x="20846" y="46518"/>
                              </a:cubicBezTo>
                              <a:cubicBezTo>
                                <a:pt x="21798" y="48423"/>
                                <a:pt x="22751" y="51281"/>
                                <a:pt x="22751" y="53186"/>
                              </a:cubicBezTo>
                              <a:cubicBezTo>
                                <a:pt x="25608" y="73188"/>
                                <a:pt x="47516" y="88428"/>
                                <a:pt x="47516" y="88428"/>
                              </a:cubicBezTo>
                              <a:cubicBezTo>
                                <a:pt x="47516" y="88428"/>
                                <a:pt x="47516" y="86523"/>
                                <a:pt x="48468" y="83666"/>
                              </a:cubicBezTo>
                              <a:cubicBezTo>
                                <a:pt x="50373" y="86523"/>
                                <a:pt x="50373" y="87476"/>
                                <a:pt x="50373" y="87476"/>
                              </a:cubicBezTo>
                              <a:cubicBezTo>
                                <a:pt x="50373" y="87476"/>
                                <a:pt x="52278" y="74141"/>
                                <a:pt x="66566" y="57948"/>
                              </a:cubicBezTo>
                              <a:cubicBezTo>
                                <a:pt x="80853" y="41756"/>
                                <a:pt x="93236" y="28421"/>
                                <a:pt x="79901" y="1318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צורה חופשית: צורה 62">
                        <a:extLst>
                          <a:ext uri="{FF2B5EF4-FFF2-40B4-BE49-F238E27FC236}">
                            <a16:creationId xmlns:a16="http://schemas.microsoft.com/office/drawing/2014/main" id="{B63976AB-73DD-4F50-B74B-00BCC256E468}"/>
                          </a:ext>
                        </a:extLst>
                      </wps:cNvPr>
                      <wps:cNvSpPr/>
                      <wps:spPr>
                        <a:xfrm>
                          <a:off x="2233222" y="2952075"/>
                          <a:ext cx="151867" cy="168741"/>
                        </a:xfrm>
                        <a:custGeom>
                          <a:avLst/>
                          <a:gdLst>
                            <a:gd name="connsiteX0" fmla="*/ 85972 w 85725"/>
                            <a:gd name="connsiteY0" fmla="*/ 28565 h 95250"/>
                            <a:gd name="connsiteX1" fmla="*/ 83114 w 85725"/>
                            <a:gd name="connsiteY1" fmla="*/ 10468 h 95250"/>
                            <a:gd name="connsiteX2" fmla="*/ 42157 w 85725"/>
                            <a:gd name="connsiteY2" fmla="*/ 29518 h 95250"/>
                            <a:gd name="connsiteX3" fmla="*/ 26917 w 85725"/>
                            <a:gd name="connsiteY3" fmla="*/ 20945 h 95250"/>
                            <a:gd name="connsiteX4" fmla="*/ 10725 w 85725"/>
                            <a:gd name="connsiteY4" fmla="*/ 27613 h 95250"/>
                            <a:gd name="connsiteX5" fmla="*/ 30727 w 85725"/>
                            <a:gd name="connsiteY5" fmla="*/ 68570 h 95250"/>
                            <a:gd name="connsiteX6" fmla="*/ 50729 w 85725"/>
                            <a:gd name="connsiteY6" fmla="*/ 94288 h 95250"/>
                            <a:gd name="connsiteX7" fmla="*/ 54539 w 85725"/>
                            <a:gd name="connsiteY7" fmla="*/ 89525 h 95250"/>
                            <a:gd name="connsiteX8" fmla="*/ 57397 w 85725"/>
                            <a:gd name="connsiteY8" fmla="*/ 95240 h 95250"/>
                            <a:gd name="connsiteX9" fmla="*/ 67875 w 85725"/>
                            <a:gd name="connsiteY9" fmla="*/ 70475 h 95250"/>
                            <a:gd name="connsiteX10" fmla="*/ 76447 w 85725"/>
                            <a:gd name="connsiteY10" fmla="*/ 56188 h 95250"/>
                            <a:gd name="connsiteX11" fmla="*/ 85972 w 85725"/>
                            <a:gd name="connsiteY11" fmla="*/ 28565 h 952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85725" h="95250">
                              <a:moveTo>
                                <a:pt x="85972" y="28565"/>
                              </a:moveTo>
                              <a:cubicBezTo>
                                <a:pt x="87877" y="20945"/>
                                <a:pt x="86925" y="13325"/>
                                <a:pt x="83114" y="10468"/>
                              </a:cubicBezTo>
                              <a:cubicBezTo>
                                <a:pt x="67875" y="-962"/>
                                <a:pt x="48825" y="19993"/>
                                <a:pt x="42157" y="29518"/>
                              </a:cubicBezTo>
                              <a:cubicBezTo>
                                <a:pt x="38347" y="25708"/>
                                <a:pt x="32632" y="20945"/>
                                <a:pt x="26917" y="20945"/>
                              </a:cubicBezTo>
                              <a:cubicBezTo>
                                <a:pt x="22154" y="19040"/>
                                <a:pt x="15487" y="19040"/>
                                <a:pt x="10725" y="27613"/>
                              </a:cubicBezTo>
                              <a:cubicBezTo>
                                <a:pt x="247" y="44758"/>
                                <a:pt x="14535" y="55235"/>
                                <a:pt x="30727" y="68570"/>
                              </a:cubicBezTo>
                              <a:cubicBezTo>
                                <a:pt x="46920" y="81905"/>
                                <a:pt x="50729" y="94288"/>
                                <a:pt x="50729" y="94288"/>
                              </a:cubicBezTo>
                              <a:cubicBezTo>
                                <a:pt x="50729" y="94288"/>
                                <a:pt x="51682" y="92383"/>
                                <a:pt x="54539" y="89525"/>
                              </a:cubicBezTo>
                              <a:cubicBezTo>
                                <a:pt x="56445" y="93335"/>
                                <a:pt x="57397" y="95240"/>
                                <a:pt x="57397" y="95240"/>
                              </a:cubicBezTo>
                              <a:cubicBezTo>
                                <a:pt x="57397" y="95240"/>
                                <a:pt x="62160" y="82858"/>
                                <a:pt x="67875" y="70475"/>
                              </a:cubicBezTo>
                              <a:cubicBezTo>
                                <a:pt x="70732" y="66665"/>
                                <a:pt x="73589" y="61903"/>
                                <a:pt x="76447" y="56188"/>
                              </a:cubicBezTo>
                              <a:cubicBezTo>
                                <a:pt x="82162" y="45710"/>
                                <a:pt x="86925" y="36185"/>
                                <a:pt x="85972" y="2856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צורה חופשית: צורה 63">
                        <a:extLst>
                          <a:ext uri="{FF2B5EF4-FFF2-40B4-BE49-F238E27FC236}">
                            <a16:creationId xmlns:a16="http://schemas.microsoft.com/office/drawing/2014/main" id="{99342176-9FD1-471B-A67B-1F85B6F16857}"/>
                          </a:ext>
                        </a:extLst>
                      </wps:cNvPr>
                      <wps:cNvSpPr/>
                      <wps:spPr>
                        <a:xfrm>
                          <a:off x="1589913" y="3091184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20479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4" name="צורה חופשית: צורה 64">
                        <a:extLst>
                          <a:ext uri="{FF2B5EF4-FFF2-40B4-BE49-F238E27FC236}">
                            <a16:creationId xmlns:a16="http://schemas.microsoft.com/office/drawing/2014/main" id="{76F334AE-B204-4846-B6AF-4EEEE1E8EDEC}"/>
                          </a:ext>
                        </a:extLst>
                      </wps:cNvPr>
                      <wps:cNvSpPr/>
                      <wps:spPr>
                        <a:xfrm>
                          <a:off x="2099511" y="3101306"/>
                          <a:ext cx="118119" cy="118119"/>
                        </a:xfrm>
                        <a:custGeom>
                          <a:avLst/>
                          <a:gdLst>
                            <a:gd name="connsiteX0" fmla="*/ 7144 w 66675"/>
                            <a:gd name="connsiteY0" fmla="*/ 35767 h 66675"/>
                            <a:gd name="connsiteX1" fmla="*/ 36671 w 66675"/>
                            <a:gd name="connsiteY1" fmla="*/ 7192 h 66675"/>
                            <a:gd name="connsiteX2" fmla="*/ 65246 w 66675"/>
                            <a:gd name="connsiteY2" fmla="*/ 36719 h 66675"/>
                            <a:gd name="connsiteX3" fmla="*/ 35719 w 66675"/>
                            <a:gd name="connsiteY3" fmla="*/ 65294 h 66675"/>
                            <a:gd name="connsiteX4" fmla="*/ 7144 w 66675"/>
                            <a:gd name="connsiteY4" fmla="*/ 35767 h 66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6675" h="66675">
                              <a:moveTo>
                                <a:pt x="7144" y="35767"/>
                              </a:moveTo>
                              <a:cubicBezTo>
                                <a:pt x="7144" y="19574"/>
                                <a:pt x="20479" y="6239"/>
                                <a:pt x="36671" y="7192"/>
                              </a:cubicBezTo>
                              <a:cubicBezTo>
                                <a:pt x="52864" y="7192"/>
                                <a:pt x="66199" y="20527"/>
                                <a:pt x="65246" y="36719"/>
                              </a:cubicBezTo>
                              <a:cubicBezTo>
                                <a:pt x="65246" y="52912"/>
                                <a:pt x="51911" y="66247"/>
                                <a:pt x="35719" y="65294"/>
                              </a:cubicBezTo>
                              <a:cubicBezTo>
                                <a:pt x="19526" y="65294"/>
                                <a:pt x="7144" y="51959"/>
                                <a:pt x="7144" y="3576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3CDC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092D5BB" id="קבוצה 42" o:spid="_x0000_s1026" style="position:absolute;left:0;text-align:left;margin-left:99.5pt;margin-top:216.9pt;width:49.15pt;height:86.85pt;rotation:-350171fd;flip:x;z-index:251688960" coordorigin="14255,26137" coordsize="9720,17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">
              <v:shape id="צורה חופשית: צורה 58" o:spid="_x0000_s1027" style="position:absolute;left:14527;top:34692;width:9449;height:8606;visibility:visible;mso-wrap-style:square;v-text-anchor:middle" coordsize="53340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" path="m499885,348139c466547,218599,372250,10954,372250,10954l145555,7144v,,-120968,341947,-125730,365760c16015,391001,1727,395764,9347,407194v-952,9525,2858,16192,20955,18097c56020,440531,96977,440531,266522,469106v64770,23813,185738,17145,214313,9525c508457,471011,524650,458629,526555,431006v-953,-6667,-11430,-39052,-26670,-82867xe" fillcolor="#db1a5e [3204]" stroked="f">
                <v:stroke joinstyle="miter"/>
                <v:path arrowok="t" o:connecttype="custom" o:connectlocs="885577,616750;659464,19406;257860,12656;35121,660623;16559,721370;53682,753430;472160,831051;851829,847925;932825,763554;885577,616750" o:connectangles="0,0,0,0,0,0,0,0,0,0"/>
              </v:shape>
              <v:shape id="צורה חופשית: צורה 59" o:spid="_x0000_s1028" style="position:absolute;left:15097;top:26137;width:8437;height:9281;visibility:visible;mso-wrap-style:square;v-text-anchor:middle" coordsize="476250,523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" path="m408606,135731v,,-159067,-128587,-169545,-128587c229536,7144,31416,121444,31416,121444l7604,265271v,,-20003,222885,203835,254318c285734,530066,354314,511969,411464,451961v55245,-57150,64770,-117157,59055,-198120c463851,165259,408606,135731,408606,135731xe" fillcolor="#f4e7dc" stroked="f">
                <v:stroke joinstyle="miter"/>
                <v:path arrowok="t" o:connecttype="custom" o:connectlocs="723871,240456;423511,12656;55655,215146;13471,469944;374577,920484;728934,800677;833553,449695;723871,240456" o:connectangles="0,0,0,0,0,0,0,0"/>
              </v:shape>
              <v:shape id="צורה חופשית: צורה 60" o:spid="_x0000_s1029" style="position:absolute;left:18012;top:36542;width:2700;height:2869;visibility:visible;mso-wrap-style:square;v-text-anchor:middle" coordsize="15240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" path="m71679,38925v,,-21908,-54292,-52388,-20955c-7379,46545,14529,71310,40246,102743v25718,30480,27623,56197,27623,56197c67869,158940,91681,119888,116446,95123,141211,70358,161214,46545,141211,24638,113589,-9652,71679,38925,71679,38925xe" stroked="f">
                <v:stroke joinstyle="miter"/>
                <v:path arrowok="t" o:connecttype="custom" o:connectlocs="126984,68958;34175,31835;71299,182015;120235,281572;206292,168516;250165,43648;126984,68958" o:connectangles="0,0,0,0,0,0,0"/>
              </v:shape>
              <v:shape id="צורה חופשית: צורה 61" o:spid="_x0000_s1030" style="position:absolute;left:14255;top:29708;width:1519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" path="m79901,13181c74186,7466,69423,6513,65613,7466v-7620,,-13335,8572,-16192,13335c47516,18896,43706,15086,38943,12228,32276,6513,22751,3656,10368,15086v-4762,5715,-3810,9525,,15240c12273,36041,16083,40803,20846,46518v952,1905,1905,4763,1905,6668c25608,73188,47516,88428,47516,88428v,,,-1905,952,-4762c50373,86523,50373,87476,50373,87476v,,1905,-13335,16193,-29528c80853,41756,93236,28421,79901,13181xe" fillcolor="#8e0334 [3205]" stroked="f">
                <v:stroke joinstyle="miter"/>
                <v:path arrowok="t" o:connecttype="custom" o:connectlocs="141549,23351;116237,13226;87552,36850;68990,21663;18368,26726;18368,53724;36930,82409;40305,94222;84177,156655;85864,148219;89239,154969;117926,102658;141549,23351" o:connectangles="0,0,0,0,0,0,0,0,0,0,0,0,0"/>
              </v:shape>
              <v:shape id="צורה חופשית: צורה 62" o:spid="_x0000_s1031" style="position:absolute;left:22332;top:29520;width:1518;height:1688;visibility:visible;mso-wrap-style:square;v-text-anchor:middle" coordsize="85725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" path="m85972,28565v1905,-7620,953,-15240,-2858,-18097c67875,-962,48825,19993,42157,29518,38347,25708,32632,20945,26917,20945,22154,19040,15487,19040,10725,27613,247,44758,14535,55235,30727,68570,46920,81905,50729,94288,50729,94288v,,953,-1905,3810,-4763c56445,93335,57397,95240,57397,95240v,,4763,-12382,10478,-24765c70732,66665,73589,61903,76447,56188,82162,45710,86925,36185,85972,28565xe" fillcolor="#8e0334 [3205]" stroked="f">
                <v:stroke joinstyle="miter"/>
                <v:path arrowok="t" o:connecttype="custom" o:connectlocs="152305,50605;147241,18545;74684,52293;47685,37105;19000,48918;54435,121476;89869,167037;96619,158599;101682,168723;120245,124851;135430,99540;152305,50605" o:connectangles="0,0,0,0,0,0,0,0,0,0,0,0"/>
              </v:shape>
              <v:shape id="צורה חופשית: צורה 63" o:spid="_x0000_s1032" style="position:absolute;left:15899;top:30911;width:1181;height:1182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" path="m7144,35767c7144,19574,20479,6239,36671,7192v16193,,29528,13335,28575,29527c65246,52912,51911,66247,35719,65294,20479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  <v:shape id="צורה חופשית: צורה 64" o:spid="_x0000_s1033" style="position:absolute;left:20995;top:31013;width:1181;height:1181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" path="m7144,35767c7144,19574,20479,6239,36671,7192v16193,,29528,13335,28575,29527c65246,52912,51911,66247,35719,65294,19526,65294,7144,51959,7144,35767xe" fillcolor="#f3cdc1" stroked="f">
                <v:stroke joinstyle="miter"/>
                <v:path arrowok="t" o:connecttype="custom" o:connectlocs="12656,63364;64965,12741;115587,65050;63278,115672;12656,63364" o:connectangles="0,0,0,0,0"/>
              </v:shape>
            </v:group>
          </w:pict>
        </mc:Fallback>
      </mc:AlternateContent>
    </w:r>
    <w:r w:rsidR="00CA2E19">
      <w:rPr>
        <w:noProof/>
      </w:rPr>
      <mc:AlternateContent>
        <mc:Choice Requires="wpg">
          <w:drawing>
            <wp:anchor distT="0" distB="0" distL="114300" distR="114300" simplePos="0" relativeHeight="251689984" behindDoc="0" locked="0" layoutInCell="1" allowOverlap="1" wp14:anchorId="54E055C3" wp14:editId="0970FB26">
              <wp:simplePos x="0" y="0"/>
              <wp:positionH relativeFrom="column">
                <wp:posOffset>5185410</wp:posOffset>
              </wp:positionH>
              <wp:positionV relativeFrom="paragraph">
                <wp:posOffset>3326130</wp:posOffset>
              </wp:positionV>
              <wp:extent cx="607695" cy="590550"/>
              <wp:effectExtent l="0" t="0" r="1905" b="0"/>
              <wp:wrapNone/>
              <wp:docPr id="1291" name="קבוצה 112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607695" cy="590550"/>
                        <a:chOff x="545273" y="0"/>
                        <a:chExt cx="810255" cy="786599"/>
                      </a:xfrm>
                    </wpg:grpSpPr>
                    <pic:pic xmlns:pic="http://schemas.openxmlformats.org/drawingml/2006/picture">
                      <pic:nvPicPr>
                        <pic:cNvPr id="1292" name="גרפיקה 1103" descr="מסגרת תמונה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45273" y="0"/>
                          <a:ext cx="810255" cy="786599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293" name="קבוצה 1293"/>
                      <wpg:cNvGrpSpPr/>
                      <wpg:grpSpPr>
                        <a:xfrm>
                          <a:off x="798001" y="264713"/>
                          <a:ext cx="304800" cy="257175"/>
                          <a:chOff x="798001" y="264713"/>
                          <a:chExt cx="304800" cy="257175"/>
                        </a:xfrm>
                      </wpg:grpSpPr>
                      <wps:wsp>
                        <wps:cNvPr id="1294" name="צורה חופשית: צורה 1294" descr="גוזל"/>
                        <wps:cNvSpPr/>
                        <wps:spPr>
                          <a:xfrm>
                            <a:off x="798001" y="270755"/>
                            <a:ext cx="276225" cy="200025"/>
                          </a:xfrm>
                          <a:custGeom>
                            <a:avLst/>
                            <a:gdLst>
                              <a:gd name="connsiteX0" fmla="*/ 15716 w 276225"/>
                              <a:gd name="connsiteY0" fmla="*/ 111387 h 200025"/>
                              <a:gd name="connsiteX1" fmla="*/ 120491 w 276225"/>
                              <a:gd name="connsiteY1" fmla="*/ 89480 h 200025"/>
                              <a:gd name="connsiteX2" fmla="*/ 210979 w 276225"/>
                              <a:gd name="connsiteY2" fmla="*/ 7564 h 200025"/>
                              <a:gd name="connsiteX3" fmla="*/ 270034 w 276225"/>
                              <a:gd name="connsiteY3" fmla="*/ 89480 h 200025"/>
                              <a:gd name="connsiteX4" fmla="*/ 166211 w 276225"/>
                              <a:gd name="connsiteY4" fmla="*/ 196159 h 200025"/>
                              <a:gd name="connsiteX5" fmla="*/ 7144 w 276225"/>
                              <a:gd name="connsiteY5" fmla="*/ 110434 h 200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76225" h="200025">
                                <a:moveTo>
                                  <a:pt x="15716" y="111387"/>
                                </a:moveTo>
                                <a:cubicBezTo>
                                  <a:pt x="15716" y="111387"/>
                                  <a:pt x="55721" y="126627"/>
                                  <a:pt x="120491" y="89480"/>
                                </a:cubicBezTo>
                                <a:cubicBezTo>
                                  <a:pt x="148114" y="74239"/>
                                  <a:pt x="178594" y="12327"/>
                                  <a:pt x="210979" y="7564"/>
                                </a:cubicBezTo>
                                <a:cubicBezTo>
                                  <a:pt x="244316" y="2802"/>
                                  <a:pt x="279559" y="38997"/>
                                  <a:pt x="270034" y="89480"/>
                                </a:cubicBezTo>
                                <a:cubicBezTo>
                                  <a:pt x="260509" y="139962"/>
                                  <a:pt x="247174" y="196159"/>
                                  <a:pt x="166211" y="196159"/>
                                </a:cubicBezTo>
                                <a:cubicBezTo>
                                  <a:pt x="34766" y="196159"/>
                                  <a:pt x="7144" y="110434"/>
                                  <a:pt x="7144" y="110434"/>
                                </a:cubicBezTo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5" name="צורה חופשית: צורה 1295" descr="עין של גוזל"/>
                        <wps:cNvSpPr/>
                        <wps:spPr>
                          <a:xfrm>
                            <a:off x="1025702" y="319807"/>
                            <a:ext cx="9525" cy="9525"/>
                          </a:xfrm>
                          <a:custGeom>
                            <a:avLst/>
                            <a:gdLst>
                              <a:gd name="connsiteX0" fmla="*/ 2327 w 9525"/>
                              <a:gd name="connsiteY0" fmla="*/ 7090 h 9525"/>
                              <a:gd name="connsiteX1" fmla="*/ 10900 w 9525"/>
                              <a:gd name="connsiteY1" fmla="*/ 2327 h 9525"/>
                              <a:gd name="connsiteX2" fmla="*/ 15662 w 9525"/>
                              <a:gd name="connsiteY2" fmla="*/ 10900 h 9525"/>
                              <a:gd name="connsiteX3" fmla="*/ 7090 w 9525"/>
                              <a:gd name="connsiteY3" fmla="*/ 15662 h 9525"/>
                              <a:gd name="connsiteX4" fmla="*/ 2327 w 9525"/>
                              <a:gd name="connsiteY4" fmla="*/ 7090 h 95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9525" h="9525">
                                <a:moveTo>
                                  <a:pt x="2327" y="7090"/>
                                </a:moveTo>
                                <a:cubicBezTo>
                                  <a:pt x="3280" y="3280"/>
                                  <a:pt x="7090" y="1375"/>
                                  <a:pt x="10900" y="2327"/>
                                </a:cubicBezTo>
                                <a:cubicBezTo>
                                  <a:pt x="14710" y="3280"/>
                                  <a:pt x="16615" y="7090"/>
                                  <a:pt x="15662" y="10900"/>
                                </a:cubicBezTo>
                                <a:cubicBezTo>
                                  <a:pt x="14710" y="14710"/>
                                  <a:pt x="10900" y="16615"/>
                                  <a:pt x="7090" y="15662"/>
                                </a:cubicBezTo>
                                <a:cubicBezTo>
                                  <a:pt x="3280" y="14710"/>
                                  <a:pt x="1375" y="10900"/>
                                  <a:pt x="2327" y="70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2779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" name="צורה חופשית: צורה 1296" descr="גוזל"/>
                        <wps:cNvSpPr/>
                        <wps:spPr>
                          <a:xfrm>
                            <a:off x="798001" y="264713"/>
                            <a:ext cx="304800" cy="257175"/>
                          </a:xfrm>
                          <a:custGeom>
                            <a:avLst/>
                            <a:gdLst>
                              <a:gd name="connsiteX0" fmla="*/ 301466 w 304800"/>
                              <a:gd name="connsiteY0" fmla="*/ 89806 h 257175"/>
                              <a:gd name="connsiteX1" fmla="*/ 286226 w 304800"/>
                              <a:gd name="connsiteY1" fmla="*/ 71709 h 257175"/>
                              <a:gd name="connsiteX2" fmla="*/ 281464 w 304800"/>
                              <a:gd name="connsiteY2" fmla="*/ 51706 h 257175"/>
                              <a:gd name="connsiteX3" fmla="*/ 267176 w 304800"/>
                              <a:gd name="connsiteY3" fmla="*/ 29799 h 257175"/>
                              <a:gd name="connsiteX4" fmla="*/ 221456 w 304800"/>
                              <a:gd name="connsiteY4" fmla="*/ 7891 h 257175"/>
                              <a:gd name="connsiteX5" fmla="*/ 185261 w 304800"/>
                              <a:gd name="connsiteY5" fmla="*/ 11701 h 257175"/>
                              <a:gd name="connsiteX6" fmla="*/ 159544 w 304800"/>
                              <a:gd name="connsiteY6" fmla="*/ 28846 h 257175"/>
                              <a:gd name="connsiteX7" fmla="*/ 122396 w 304800"/>
                              <a:gd name="connsiteY7" fmla="*/ 73614 h 257175"/>
                              <a:gd name="connsiteX8" fmla="*/ 97631 w 304800"/>
                              <a:gd name="connsiteY8" fmla="*/ 100284 h 257175"/>
                              <a:gd name="connsiteX9" fmla="*/ 94774 w 304800"/>
                              <a:gd name="connsiteY9" fmla="*/ 100284 h 257175"/>
                              <a:gd name="connsiteX10" fmla="*/ 94774 w 304800"/>
                              <a:gd name="connsiteY10" fmla="*/ 97426 h 257175"/>
                              <a:gd name="connsiteX11" fmla="*/ 50959 w 304800"/>
                              <a:gd name="connsiteY11" fmla="*/ 112666 h 257175"/>
                              <a:gd name="connsiteX12" fmla="*/ 37624 w 304800"/>
                              <a:gd name="connsiteY12" fmla="*/ 112666 h 257175"/>
                              <a:gd name="connsiteX13" fmla="*/ 26194 w 304800"/>
                              <a:gd name="connsiteY13" fmla="*/ 114571 h 257175"/>
                              <a:gd name="connsiteX14" fmla="*/ 22384 w 304800"/>
                              <a:gd name="connsiteY14" fmla="*/ 112666 h 257175"/>
                              <a:gd name="connsiteX15" fmla="*/ 22384 w 304800"/>
                              <a:gd name="connsiteY15" fmla="*/ 115524 h 257175"/>
                              <a:gd name="connsiteX16" fmla="*/ 19526 w 304800"/>
                              <a:gd name="connsiteY16" fmla="*/ 111714 h 257175"/>
                              <a:gd name="connsiteX17" fmla="*/ 13811 w 304800"/>
                              <a:gd name="connsiteY17" fmla="*/ 114571 h 257175"/>
                              <a:gd name="connsiteX18" fmla="*/ 26194 w 304800"/>
                              <a:gd name="connsiteY18" fmla="*/ 118381 h 257175"/>
                              <a:gd name="connsiteX19" fmla="*/ 30956 w 304800"/>
                              <a:gd name="connsiteY19" fmla="*/ 121239 h 257175"/>
                              <a:gd name="connsiteX20" fmla="*/ 36671 w 304800"/>
                              <a:gd name="connsiteY20" fmla="*/ 120286 h 257175"/>
                              <a:gd name="connsiteX21" fmla="*/ 38576 w 304800"/>
                              <a:gd name="connsiteY21" fmla="*/ 118381 h 257175"/>
                              <a:gd name="connsiteX22" fmla="*/ 40481 w 304800"/>
                              <a:gd name="connsiteY22" fmla="*/ 122191 h 257175"/>
                              <a:gd name="connsiteX23" fmla="*/ 51911 w 304800"/>
                              <a:gd name="connsiteY23" fmla="*/ 122191 h 257175"/>
                              <a:gd name="connsiteX24" fmla="*/ 63341 w 304800"/>
                              <a:gd name="connsiteY24" fmla="*/ 122191 h 257175"/>
                              <a:gd name="connsiteX25" fmla="*/ 76676 w 304800"/>
                              <a:gd name="connsiteY25" fmla="*/ 116476 h 257175"/>
                              <a:gd name="connsiteX26" fmla="*/ 76676 w 304800"/>
                              <a:gd name="connsiteY26" fmla="*/ 119334 h 257175"/>
                              <a:gd name="connsiteX27" fmla="*/ 83344 w 304800"/>
                              <a:gd name="connsiteY27" fmla="*/ 114571 h 257175"/>
                              <a:gd name="connsiteX28" fmla="*/ 83344 w 304800"/>
                              <a:gd name="connsiteY28" fmla="*/ 109809 h 257175"/>
                              <a:gd name="connsiteX29" fmla="*/ 88106 w 304800"/>
                              <a:gd name="connsiteY29" fmla="*/ 113619 h 257175"/>
                              <a:gd name="connsiteX30" fmla="*/ 78581 w 304800"/>
                              <a:gd name="connsiteY30" fmla="*/ 122191 h 257175"/>
                              <a:gd name="connsiteX31" fmla="*/ 90011 w 304800"/>
                              <a:gd name="connsiteY31" fmla="*/ 117429 h 257175"/>
                              <a:gd name="connsiteX32" fmla="*/ 93821 w 304800"/>
                              <a:gd name="connsiteY32" fmla="*/ 114571 h 257175"/>
                              <a:gd name="connsiteX33" fmla="*/ 90964 w 304800"/>
                              <a:gd name="connsiteY33" fmla="*/ 118381 h 257175"/>
                              <a:gd name="connsiteX34" fmla="*/ 92869 w 304800"/>
                              <a:gd name="connsiteY34" fmla="*/ 120286 h 257175"/>
                              <a:gd name="connsiteX35" fmla="*/ 96679 w 304800"/>
                              <a:gd name="connsiteY35" fmla="*/ 118381 h 257175"/>
                              <a:gd name="connsiteX36" fmla="*/ 98584 w 304800"/>
                              <a:gd name="connsiteY36" fmla="*/ 116476 h 257175"/>
                              <a:gd name="connsiteX37" fmla="*/ 94774 w 304800"/>
                              <a:gd name="connsiteY37" fmla="*/ 114571 h 257175"/>
                              <a:gd name="connsiteX38" fmla="*/ 98584 w 304800"/>
                              <a:gd name="connsiteY38" fmla="*/ 111714 h 257175"/>
                              <a:gd name="connsiteX39" fmla="*/ 102394 w 304800"/>
                              <a:gd name="connsiteY39" fmla="*/ 108856 h 257175"/>
                              <a:gd name="connsiteX40" fmla="*/ 101441 w 304800"/>
                              <a:gd name="connsiteY40" fmla="*/ 114571 h 257175"/>
                              <a:gd name="connsiteX41" fmla="*/ 105251 w 304800"/>
                              <a:gd name="connsiteY41" fmla="*/ 110761 h 257175"/>
                              <a:gd name="connsiteX42" fmla="*/ 103346 w 304800"/>
                              <a:gd name="connsiteY42" fmla="*/ 109809 h 257175"/>
                              <a:gd name="connsiteX43" fmla="*/ 110966 w 304800"/>
                              <a:gd name="connsiteY43" fmla="*/ 108856 h 257175"/>
                              <a:gd name="connsiteX44" fmla="*/ 110014 w 304800"/>
                              <a:gd name="connsiteY44" fmla="*/ 98379 h 257175"/>
                              <a:gd name="connsiteX45" fmla="*/ 112871 w 304800"/>
                              <a:gd name="connsiteY45" fmla="*/ 100284 h 257175"/>
                              <a:gd name="connsiteX46" fmla="*/ 112871 w 304800"/>
                              <a:gd name="connsiteY46" fmla="*/ 103141 h 257175"/>
                              <a:gd name="connsiteX47" fmla="*/ 121444 w 304800"/>
                              <a:gd name="connsiteY47" fmla="*/ 100284 h 257175"/>
                              <a:gd name="connsiteX48" fmla="*/ 124301 w 304800"/>
                              <a:gd name="connsiteY48" fmla="*/ 99331 h 257175"/>
                              <a:gd name="connsiteX49" fmla="*/ 127159 w 304800"/>
                              <a:gd name="connsiteY49" fmla="*/ 91711 h 257175"/>
                              <a:gd name="connsiteX50" fmla="*/ 126206 w 304800"/>
                              <a:gd name="connsiteY50" fmla="*/ 93616 h 257175"/>
                              <a:gd name="connsiteX51" fmla="*/ 130016 w 304800"/>
                              <a:gd name="connsiteY51" fmla="*/ 91711 h 257175"/>
                              <a:gd name="connsiteX52" fmla="*/ 135731 w 304800"/>
                              <a:gd name="connsiteY52" fmla="*/ 86949 h 257175"/>
                              <a:gd name="connsiteX53" fmla="*/ 132874 w 304800"/>
                              <a:gd name="connsiteY53" fmla="*/ 88854 h 257175"/>
                              <a:gd name="connsiteX54" fmla="*/ 144304 w 304800"/>
                              <a:gd name="connsiteY54" fmla="*/ 80281 h 257175"/>
                              <a:gd name="connsiteX55" fmla="*/ 141446 w 304800"/>
                              <a:gd name="connsiteY55" fmla="*/ 75519 h 257175"/>
                              <a:gd name="connsiteX56" fmla="*/ 145256 w 304800"/>
                              <a:gd name="connsiteY56" fmla="*/ 79329 h 257175"/>
                              <a:gd name="connsiteX57" fmla="*/ 145256 w 304800"/>
                              <a:gd name="connsiteY57" fmla="*/ 72661 h 257175"/>
                              <a:gd name="connsiteX58" fmla="*/ 148114 w 304800"/>
                              <a:gd name="connsiteY58" fmla="*/ 72661 h 257175"/>
                              <a:gd name="connsiteX59" fmla="*/ 149066 w 304800"/>
                              <a:gd name="connsiteY59" fmla="*/ 65994 h 257175"/>
                              <a:gd name="connsiteX60" fmla="*/ 149066 w 304800"/>
                              <a:gd name="connsiteY60" fmla="*/ 68851 h 257175"/>
                              <a:gd name="connsiteX61" fmla="*/ 146209 w 304800"/>
                              <a:gd name="connsiteY61" fmla="*/ 57421 h 257175"/>
                              <a:gd name="connsiteX62" fmla="*/ 152876 w 304800"/>
                              <a:gd name="connsiteY62" fmla="*/ 65041 h 257175"/>
                              <a:gd name="connsiteX63" fmla="*/ 155734 w 304800"/>
                              <a:gd name="connsiteY63" fmla="*/ 65041 h 257175"/>
                              <a:gd name="connsiteX64" fmla="*/ 157639 w 304800"/>
                              <a:gd name="connsiteY64" fmla="*/ 61231 h 257175"/>
                              <a:gd name="connsiteX65" fmla="*/ 157639 w 304800"/>
                              <a:gd name="connsiteY65" fmla="*/ 56469 h 257175"/>
                              <a:gd name="connsiteX66" fmla="*/ 160496 w 304800"/>
                              <a:gd name="connsiteY66" fmla="*/ 58374 h 257175"/>
                              <a:gd name="connsiteX67" fmla="*/ 178594 w 304800"/>
                              <a:gd name="connsiteY67" fmla="*/ 38371 h 257175"/>
                              <a:gd name="connsiteX68" fmla="*/ 195739 w 304800"/>
                              <a:gd name="connsiteY68" fmla="*/ 26941 h 257175"/>
                              <a:gd name="connsiteX69" fmla="*/ 193834 w 304800"/>
                              <a:gd name="connsiteY69" fmla="*/ 24084 h 257175"/>
                              <a:gd name="connsiteX70" fmla="*/ 221456 w 304800"/>
                              <a:gd name="connsiteY70" fmla="*/ 23131 h 257175"/>
                              <a:gd name="connsiteX71" fmla="*/ 229076 w 304800"/>
                              <a:gd name="connsiteY71" fmla="*/ 27894 h 257175"/>
                              <a:gd name="connsiteX72" fmla="*/ 236696 w 304800"/>
                              <a:gd name="connsiteY72" fmla="*/ 28846 h 257175"/>
                              <a:gd name="connsiteX73" fmla="*/ 236696 w 304800"/>
                              <a:gd name="connsiteY73" fmla="*/ 31704 h 257175"/>
                              <a:gd name="connsiteX74" fmla="*/ 241459 w 304800"/>
                              <a:gd name="connsiteY74" fmla="*/ 32656 h 257175"/>
                              <a:gd name="connsiteX75" fmla="*/ 239554 w 304800"/>
                              <a:gd name="connsiteY75" fmla="*/ 32656 h 257175"/>
                              <a:gd name="connsiteX76" fmla="*/ 246221 w 304800"/>
                              <a:gd name="connsiteY76" fmla="*/ 32656 h 257175"/>
                              <a:gd name="connsiteX77" fmla="*/ 247174 w 304800"/>
                              <a:gd name="connsiteY77" fmla="*/ 34561 h 257175"/>
                              <a:gd name="connsiteX78" fmla="*/ 249079 w 304800"/>
                              <a:gd name="connsiteY78" fmla="*/ 34561 h 257175"/>
                              <a:gd name="connsiteX79" fmla="*/ 252889 w 304800"/>
                              <a:gd name="connsiteY79" fmla="*/ 38371 h 257175"/>
                              <a:gd name="connsiteX80" fmla="*/ 260509 w 304800"/>
                              <a:gd name="connsiteY80" fmla="*/ 45991 h 257175"/>
                              <a:gd name="connsiteX81" fmla="*/ 260509 w 304800"/>
                              <a:gd name="connsiteY81" fmla="*/ 48849 h 257175"/>
                              <a:gd name="connsiteX82" fmla="*/ 259556 w 304800"/>
                              <a:gd name="connsiteY82" fmla="*/ 47896 h 257175"/>
                              <a:gd name="connsiteX83" fmla="*/ 266224 w 304800"/>
                              <a:gd name="connsiteY83" fmla="*/ 65994 h 257175"/>
                              <a:gd name="connsiteX84" fmla="*/ 268129 w 304800"/>
                              <a:gd name="connsiteY84" fmla="*/ 69804 h 257175"/>
                              <a:gd name="connsiteX85" fmla="*/ 268129 w 304800"/>
                              <a:gd name="connsiteY85" fmla="*/ 83139 h 257175"/>
                              <a:gd name="connsiteX86" fmla="*/ 269081 w 304800"/>
                              <a:gd name="connsiteY86" fmla="*/ 103141 h 257175"/>
                              <a:gd name="connsiteX87" fmla="*/ 264319 w 304800"/>
                              <a:gd name="connsiteY87" fmla="*/ 114571 h 257175"/>
                              <a:gd name="connsiteX88" fmla="*/ 263366 w 304800"/>
                              <a:gd name="connsiteY88" fmla="*/ 116476 h 257175"/>
                              <a:gd name="connsiteX89" fmla="*/ 263366 w 304800"/>
                              <a:gd name="connsiteY89" fmla="*/ 115524 h 257175"/>
                              <a:gd name="connsiteX90" fmla="*/ 260509 w 304800"/>
                              <a:gd name="connsiteY90" fmla="*/ 117429 h 257175"/>
                              <a:gd name="connsiteX91" fmla="*/ 257651 w 304800"/>
                              <a:gd name="connsiteY91" fmla="*/ 133621 h 257175"/>
                              <a:gd name="connsiteX92" fmla="*/ 254794 w 304800"/>
                              <a:gd name="connsiteY92" fmla="*/ 137431 h 257175"/>
                              <a:gd name="connsiteX93" fmla="*/ 250031 w 304800"/>
                              <a:gd name="connsiteY93" fmla="*/ 145051 h 257175"/>
                              <a:gd name="connsiteX94" fmla="*/ 245269 w 304800"/>
                              <a:gd name="connsiteY94" fmla="*/ 157434 h 257175"/>
                              <a:gd name="connsiteX95" fmla="*/ 245269 w 304800"/>
                              <a:gd name="connsiteY95" fmla="*/ 156481 h 257175"/>
                              <a:gd name="connsiteX96" fmla="*/ 243364 w 304800"/>
                              <a:gd name="connsiteY96" fmla="*/ 163149 h 257175"/>
                              <a:gd name="connsiteX97" fmla="*/ 235744 w 304800"/>
                              <a:gd name="connsiteY97" fmla="*/ 172674 h 257175"/>
                              <a:gd name="connsiteX98" fmla="*/ 233839 w 304800"/>
                              <a:gd name="connsiteY98" fmla="*/ 169816 h 257175"/>
                              <a:gd name="connsiteX99" fmla="*/ 227171 w 304800"/>
                              <a:gd name="connsiteY99" fmla="*/ 182199 h 257175"/>
                              <a:gd name="connsiteX100" fmla="*/ 224314 w 304800"/>
                              <a:gd name="connsiteY100" fmla="*/ 176484 h 257175"/>
                              <a:gd name="connsiteX101" fmla="*/ 206216 w 304800"/>
                              <a:gd name="connsiteY101" fmla="*/ 187914 h 257175"/>
                              <a:gd name="connsiteX102" fmla="*/ 192881 w 304800"/>
                              <a:gd name="connsiteY102" fmla="*/ 193629 h 257175"/>
                              <a:gd name="connsiteX103" fmla="*/ 181451 w 304800"/>
                              <a:gd name="connsiteY103" fmla="*/ 197439 h 257175"/>
                              <a:gd name="connsiteX104" fmla="*/ 135731 w 304800"/>
                              <a:gd name="connsiteY104" fmla="*/ 196486 h 257175"/>
                              <a:gd name="connsiteX105" fmla="*/ 137636 w 304800"/>
                              <a:gd name="connsiteY105" fmla="*/ 193629 h 257175"/>
                              <a:gd name="connsiteX106" fmla="*/ 107156 w 304800"/>
                              <a:gd name="connsiteY106" fmla="*/ 190771 h 257175"/>
                              <a:gd name="connsiteX107" fmla="*/ 69056 w 304800"/>
                              <a:gd name="connsiteY107" fmla="*/ 177436 h 257175"/>
                              <a:gd name="connsiteX108" fmla="*/ 61436 w 304800"/>
                              <a:gd name="connsiteY108" fmla="*/ 170769 h 257175"/>
                              <a:gd name="connsiteX109" fmla="*/ 41434 w 304800"/>
                              <a:gd name="connsiteY109" fmla="*/ 149814 h 257175"/>
                              <a:gd name="connsiteX110" fmla="*/ 7144 w 304800"/>
                              <a:gd name="connsiteY110" fmla="*/ 113619 h 257175"/>
                              <a:gd name="connsiteX111" fmla="*/ 64294 w 304800"/>
                              <a:gd name="connsiteY111" fmla="*/ 186009 h 257175"/>
                              <a:gd name="connsiteX112" fmla="*/ 102394 w 304800"/>
                              <a:gd name="connsiteY112" fmla="*/ 202201 h 257175"/>
                              <a:gd name="connsiteX113" fmla="*/ 105251 w 304800"/>
                              <a:gd name="connsiteY113" fmla="*/ 203154 h 257175"/>
                              <a:gd name="connsiteX114" fmla="*/ 150019 w 304800"/>
                              <a:gd name="connsiteY114" fmla="*/ 211726 h 257175"/>
                              <a:gd name="connsiteX115" fmla="*/ 150019 w 304800"/>
                              <a:gd name="connsiteY115" fmla="*/ 211726 h 257175"/>
                              <a:gd name="connsiteX116" fmla="*/ 149066 w 304800"/>
                              <a:gd name="connsiteY116" fmla="*/ 211726 h 257175"/>
                              <a:gd name="connsiteX117" fmla="*/ 150019 w 304800"/>
                              <a:gd name="connsiteY117" fmla="*/ 212679 h 257175"/>
                              <a:gd name="connsiteX118" fmla="*/ 152876 w 304800"/>
                              <a:gd name="connsiteY118" fmla="*/ 212679 h 257175"/>
                              <a:gd name="connsiteX119" fmla="*/ 150019 w 304800"/>
                              <a:gd name="connsiteY119" fmla="*/ 212679 h 257175"/>
                              <a:gd name="connsiteX120" fmla="*/ 152876 w 304800"/>
                              <a:gd name="connsiteY120" fmla="*/ 214584 h 257175"/>
                              <a:gd name="connsiteX121" fmla="*/ 150971 w 304800"/>
                              <a:gd name="connsiteY121" fmla="*/ 214584 h 257175"/>
                              <a:gd name="connsiteX122" fmla="*/ 150019 w 304800"/>
                              <a:gd name="connsiteY122" fmla="*/ 215536 h 257175"/>
                              <a:gd name="connsiteX123" fmla="*/ 151924 w 304800"/>
                              <a:gd name="connsiteY123" fmla="*/ 215536 h 257175"/>
                              <a:gd name="connsiteX124" fmla="*/ 152876 w 304800"/>
                              <a:gd name="connsiteY124" fmla="*/ 215536 h 257175"/>
                              <a:gd name="connsiteX125" fmla="*/ 150971 w 304800"/>
                              <a:gd name="connsiteY125" fmla="*/ 215536 h 257175"/>
                              <a:gd name="connsiteX126" fmla="*/ 152876 w 304800"/>
                              <a:gd name="connsiteY126" fmla="*/ 215536 h 257175"/>
                              <a:gd name="connsiteX127" fmla="*/ 150971 w 304800"/>
                              <a:gd name="connsiteY127" fmla="*/ 215536 h 257175"/>
                              <a:gd name="connsiteX128" fmla="*/ 150971 w 304800"/>
                              <a:gd name="connsiteY128" fmla="*/ 215536 h 257175"/>
                              <a:gd name="connsiteX129" fmla="*/ 152876 w 304800"/>
                              <a:gd name="connsiteY129" fmla="*/ 215536 h 257175"/>
                              <a:gd name="connsiteX130" fmla="*/ 153829 w 304800"/>
                              <a:gd name="connsiteY130" fmla="*/ 215536 h 257175"/>
                              <a:gd name="connsiteX131" fmla="*/ 150971 w 304800"/>
                              <a:gd name="connsiteY131" fmla="*/ 215536 h 257175"/>
                              <a:gd name="connsiteX132" fmla="*/ 150971 w 304800"/>
                              <a:gd name="connsiteY132" fmla="*/ 215536 h 257175"/>
                              <a:gd name="connsiteX133" fmla="*/ 152876 w 304800"/>
                              <a:gd name="connsiteY133" fmla="*/ 216489 h 257175"/>
                              <a:gd name="connsiteX134" fmla="*/ 151924 w 304800"/>
                              <a:gd name="connsiteY134" fmla="*/ 216489 h 257175"/>
                              <a:gd name="connsiteX135" fmla="*/ 150971 w 304800"/>
                              <a:gd name="connsiteY135" fmla="*/ 217441 h 257175"/>
                              <a:gd name="connsiteX136" fmla="*/ 150971 w 304800"/>
                              <a:gd name="connsiteY136" fmla="*/ 218394 h 257175"/>
                              <a:gd name="connsiteX137" fmla="*/ 153829 w 304800"/>
                              <a:gd name="connsiteY137" fmla="*/ 218394 h 257175"/>
                              <a:gd name="connsiteX138" fmla="*/ 153829 w 304800"/>
                              <a:gd name="connsiteY138" fmla="*/ 219346 h 257175"/>
                              <a:gd name="connsiteX139" fmla="*/ 150971 w 304800"/>
                              <a:gd name="connsiteY139" fmla="*/ 221251 h 257175"/>
                              <a:gd name="connsiteX140" fmla="*/ 153829 w 304800"/>
                              <a:gd name="connsiteY140" fmla="*/ 222204 h 257175"/>
                              <a:gd name="connsiteX141" fmla="*/ 150971 w 304800"/>
                              <a:gd name="connsiteY141" fmla="*/ 222204 h 257175"/>
                              <a:gd name="connsiteX142" fmla="*/ 152876 w 304800"/>
                              <a:gd name="connsiteY142" fmla="*/ 223156 h 257175"/>
                              <a:gd name="connsiteX143" fmla="*/ 150019 w 304800"/>
                              <a:gd name="connsiteY143" fmla="*/ 224109 h 257175"/>
                              <a:gd name="connsiteX144" fmla="*/ 150971 w 304800"/>
                              <a:gd name="connsiteY144" fmla="*/ 226966 h 257175"/>
                              <a:gd name="connsiteX145" fmla="*/ 154781 w 304800"/>
                              <a:gd name="connsiteY145" fmla="*/ 227919 h 257175"/>
                              <a:gd name="connsiteX146" fmla="*/ 154781 w 304800"/>
                              <a:gd name="connsiteY146" fmla="*/ 227919 h 257175"/>
                              <a:gd name="connsiteX147" fmla="*/ 152876 w 304800"/>
                              <a:gd name="connsiteY147" fmla="*/ 227919 h 257175"/>
                              <a:gd name="connsiteX148" fmla="*/ 152876 w 304800"/>
                              <a:gd name="connsiteY148" fmla="*/ 227919 h 257175"/>
                              <a:gd name="connsiteX149" fmla="*/ 156686 w 304800"/>
                              <a:gd name="connsiteY149" fmla="*/ 227919 h 257175"/>
                              <a:gd name="connsiteX150" fmla="*/ 158591 w 304800"/>
                              <a:gd name="connsiteY150" fmla="*/ 228871 h 257175"/>
                              <a:gd name="connsiteX151" fmla="*/ 153829 w 304800"/>
                              <a:gd name="connsiteY151" fmla="*/ 229824 h 257175"/>
                              <a:gd name="connsiteX152" fmla="*/ 156686 w 304800"/>
                              <a:gd name="connsiteY152" fmla="*/ 229824 h 257175"/>
                              <a:gd name="connsiteX153" fmla="*/ 154781 w 304800"/>
                              <a:gd name="connsiteY153" fmla="*/ 230776 h 257175"/>
                              <a:gd name="connsiteX154" fmla="*/ 156686 w 304800"/>
                              <a:gd name="connsiteY154" fmla="*/ 231729 h 257175"/>
                              <a:gd name="connsiteX155" fmla="*/ 156686 w 304800"/>
                              <a:gd name="connsiteY155" fmla="*/ 231729 h 257175"/>
                              <a:gd name="connsiteX156" fmla="*/ 156686 w 304800"/>
                              <a:gd name="connsiteY156" fmla="*/ 232681 h 257175"/>
                              <a:gd name="connsiteX157" fmla="*/ 156686 w 304800"/>
                              <a:gd name="connsiteY157" fmla="*/ 236491 h 257175"/>
                              <a:gd name="connsiteX158" fmla="*/ 154781 w 304800"/>
                              <a:gd name="connsiteY158" fmla="*/ 236491 h 257175"/>
                              <a:gd name="connsiteX159" fmla="*/ 154781 w 304800"/>
                              <a:gd name="connsiteY159" fmla="*/ 237444 h 257175"/>
                              <a:gd name="connsiteX160" fmla="*/ 157639 w 304800"/>
                              <a:gd name="connsiteY160" fmla="*/ 238396 h 257175"/>
                              <a:gd name="connsiteX161" fmla="*/ 159544 w 304800"/>
                              <a:gd name="connsiteY161" fmla="*/ 242206 h 257175"/>
                              <a:gd name="connsiteX162" fmla="*/ 159544 w 304800"/>
                              <a:gd name="connsiteY162" fmla="*/ 243159 h 257175"/>
                              <a:gd name="connsiteX163" fmla="*/ 155734 w 304800"/>
                              <a:gd name="connsiteY163" fmla="*/ 246016 h 257175"/>
                              <a:gd name="connsiteX164" fmla="*/ 162401 w 304800"/>
                              <a:gd name="connsiteY164" fmla="*/ 249826 h 257175"/>
                              <a:gd name="connsiteX165" fmla="*/ 166211 w 304800"/>
                              <a:gd name="connsiteY165" fmla="*/ 239349 h 257175"/>
                              <a:gd name="connsiteX166" fmla="*/ 165259 w 304800"/>
                              <a:gd name="connsiteY166" fmla="*/ 239349 h 257175"/>
                              <a:gd name="connsiteX167" fmla="*/ 165259 w 304800"/>
                              <a:gd name="connsiteY167" fmla="*/ 236491 h 257175"/>
                              <a:gd name="connsiteX168" fmla="*/ 161449 w 304800"/>
                              <a:gd name="connsiteY168" fmla="*/ 223156 h 257175"/>
                              <a:gd name="connsiteX169" fmla="*/ 163354 w 304800"/>
                              <a:gd name="connsiteY169" fmla="*/ 222204 h 257175"/>
                              <a:gd name="connsiteX170" fmla="*/ 161449 w 304800"/>
                              <a:gd name="connsiteY170" fmla="*/ 222204 h 257175"/>
                              <a:gd name="connsiteX171" fmla="*/ 164306 w 304800"/>
                              <a:gd name="connsiteY171" fmla="*/ 221251 h 257175"/>
                              <a:gd name="connsiteX172" fmla="*/ 162401 w 304800"/>
                              <a:gd name="connsiteY172" fmla="*/ 218394 h 257175"/>
                              <a:gd name="connsiteX173" fmla="*/ 162401 w 304800"/>
                              <a:gd name="connsiteY173" fmla="*/ 218394 h 257175"/>
                              <a:gd name="connsiteX174" fmla="*/ 163354 w 304800"/>
                              <a:gd name="connsiteY174" fmla="*/ 210774 h 257175"/>
                              <a:gd name="connsiteX175" fmla="*/ 162401 w 304800"/>
                              <a:gd name="connsiteY175" fmla="*/ 207916 h 257175"/>
                              <a:gd name="connsiteX176" fmla="*/ 162401 w 304800"/>
                              <a:gd name="connsiteY176" fmla="*/ 206964 h 257175"/>
                              <a:gd name="connsiteX177" fmla="*/ 173831 w 304800"/>
                              <a:gd name="connsiteY177" fmla="*/ 206964 h 257175"/>
                              <a:gd name="connsiteX178" fmla="*/ 173831 w 304800"/>
                              <a:gd name="connsiteY178" fmla="*/ 206964 h 257175"/>
                              <a:gd name="connsiteX179" fmla="*/ 174784 w 304800"/>
                              <a:gd name="connsiteY179" fmla="*/ 207916 h 257175"/>
                              <a:gd name="connsiteX180" fmla="*/ 174784 w 304800"/>
                              <a:gd name="connsiteY180" fmla="*/ 208869 h 257175"/>
                              <a:gd name="connsiteX181" fmla="*/ 172879 w 304800"/>
                              <a:gd name="connsiteY181" fmla="*/ 208869 h 257175"/>
                              <a:gd name="connsiteX182" fmla="*/ 179546 w 304800"/>
                              <a:gd name="connsiteY182" fmla="*/ 209821 h 257175"/>
                              <a:gd name="connsiteX183" fmla="*/ 177641 w 304800"/>
                              <a:gd name="connsiteY183" fmla="*/ 209821 h 257175"/>
                              <a:gd name="connsiteX184" fmla="*/ 170974 w 304800"/>
                              <a:gd name="connsiteY184" fmla="*/ 208869 h 257175"/>
                              <a:gd name="connsiteX185" fmla="*/ 171926 w 304800"/>
                              <a:gd name="connsiteY185" fmla="*/ 208869 h 257175"/>
                              <a:gd name="connsiteX186" fmla="*/ 173831 w 304800"/>
                              <a:gd name="connsiteY186" fmla="*/ 208869 h 257175"/>
                              <a:gd name="connsiteX187" fmla="*/ 171926 w 304800"/>
                              <a:gd name="connsiteY187" fmla="*/ 208869 h 257175"/>
                              <a:gd name="connsiteX188" fmla="*/ 174784 w 304800"/>
                              <a:gd name="connsiteY188" fmla="*/ 210774 h 257175"/>
                              <a:gd name="connsiteX189" fmla="*/ 172879 w 304800"/>
                              <a:gd name="connsiteY189" fmla="*/ 211726 h 257175"/>
                              <a:gd name="connsiteX190" fmla="*/ 173831 w 304800"/>
                              <a:gd name="connsiteY190" fmla="*/ 212679 h 257175"/>
                              <a:gd name="connsiteX191" fmla="*/ 173831 w 304800"/>
                              <a:gd name="connsiteY191" fmla="*/ 212679 h 257175"/>
                              <a:gd name="connsiteX192" fmla="*/ 172879 w 304800"/>
                              <a:gd name="connsiteY192" fmla="*/ 212679 h 257175"/>
                              <a:gd name="connsiteX193" fmla="*/ 173831 w 304800"/>
                              <a:gd name="connsiteY193" fmla="*/ 213631 h 257175"/>
                              <a:gd name="connsiteX194" fmla="*/ 176689 w 304800"/>
                              <a:gd name="connsiteY194" fmla="*/ 213631 h 257175"/>
                              <a:gd name="connsiteX195" fmla="*/ 173831 w 304800"/>
                              <a:gd name="connsiteY195" fmla="*/ 214584 h 257175"/>
                              <a:gd name="connsiteX196" fmla="*/ 176689 w 304800"/>
                              <a:gd name="connsiteY196" fmla="*/ 216489 h 257175"/>
                              <a:gd name="connsiteX197" fmla="*/ 174784 w 304800"/>
                              <a:gd name="connsiteY197" fmla="*/ 217441 h 257175"/>
                              <a:gd name="connsiteX198" fmla="*/ 174784 w 304800"/>
                              <a:gd name="connsiteY198" fmla="*/ 218394 h 257175"/>
                              <a:gd name="connsiteX199" fmla="*/ 176689 w 304800"/>
                              <a:gd name="connsiteY199" fmla="*/ 218394 h 257175"/>
                              <a:gd name="connsiteX200" fmla="*/ 177641 w 304800"/>
                              <a:gd name="connsiteY200" fmla="*/ 218394 h 257175"/>
                              <a:gd name="connsiteX201" fmla="*/ 175736 w 304800"/>
                              <a:gd name="connsiteY201" fmla="*/ 218394 h 257175"/>
                              <a:gd name="connsiteX202" fmla="*/ 177641 w 304800"/>
                              <a:gd name="connsiteY202" fmla="*/ 218394 h 257175"/>
                              <a:gd name="connsiteX203" fmla="*/ 175736 w 304800"/>
                              <a:gd name="connsiteY203" fmla="*/ 218394 h 257175"/>
                              <a:gd name="connsiteX204" fmla="*/ 177641 w 304800"/>
                              <a:gd name="connsiteY204" fmla="*/ 219346 h 257175"/>
                              <a:gd name="connsiteX205" fmla="*/ 175736 w 304800"/>
                              <a:gd name="connsiteY205" fmla="*/ 220299 h 257175"/>
                              <a:gd name="connsiteX206" fmla="*/ 175736 w 304800"/>
                              <a:gd name="connsiteY206" fmla="*/ 220299 h 257175"/>
                              <a:gd name="connsiteX207" fmla="*/ 177641 w 304800"/>
                              <a:gd name="connsiteY207" fmla="*/ 221251 h 257175"/>
                              <a:gd name="connsiteX208" fmla="*/ 176689 w 304800"/>
                              <a:gd name="connsiteY208" fmla="*/ 221251 h 257175"/>
                              <a:gd name="connsiteX209" fmla="*/ 175736 w 304800"/>
                              <a:gd name="connsiteY209" fmla="*/ 222204 h 257175"/>
                              <a:gd name="connsiteX210" fmla="*/ 175736 w 304800"/>
                              <a:gd name="connsiteY210" fmla="*/ 223156 h 257175"/>
                              <a:gd name="connsiteX211" fmla="*/ 178594 w 304800"/>
                              <a:gd name="connsiteY211" fmla="*/ 223156 h 257175"/>
                              <a:gd name="connsiteX212" fmla="*/ 178594 w 304800"/>
                              <a:gd name="connsiteY212" fmla="*/ 224109 h 257175"/>
                              <a:gd name="connsiteX213" fmla="*/ 175736 w 304800"/>
                              <a:gd name="connsiteY213" fmla="*/ 226014 h 257175"/>
                              <a:gd name="connsiteX214" fmla="*/ 178594 w 304800"/>
                              <a:gd name="connsiteY214" fmla="*/ 226966 h 257175"/>
                              <a:gd name="connsiteX215" fmla="*/ 175736 w 304800"/>
                              <a:gd name="connsiteY215" fmla="*/ 226966 h 257175"/>
                              <a:gd name="connsiteX216" fmla="*/ 177641 w 304800"/>
                              <a:gd name="connsiteY216" fmla="*/ 227919 h 257175"/>
                              <a:gd name="connsiteX217" fmla="*/ 174784 w 304800"/>
                              <a:gd name="connsiteY217" fmla="*/ 228871 h 257175"/>
                              <a:gd name="connsiteX218" fmla="*/ 175736 w 304800"/>
                              <a:gd name="connsiteY218" fmla="*/ 231729 h 257175"/>
                              <a:gd name="connsiteX219" fmla="*/ 179546 w 304800"/>
                              <a:gd name="connsiteY219" fmla="*/ 232681 h 257175"/>
                              <a:gd name="connsiteX220" fmla="*/ 179546 w 304800"/>
                              <a:gd name="connsiteY220" fmla="*/ 232681 h 257175"/>
                              <a:gd name="connsiteX221" fmla="*/ 177641 w 304800"/>
                              <a:gd name="connsiteY221" fmla="*/ 232681 h 257175"/>
                              <a:gd name="connsiteX222" fmla="*/ 177641 w 304800"/>
                              <a:gd name="connsiteY222" fmla="*/ 232681 h 257175"/>
                              <a:gd name="connsiteX223" fmla="*/ 181451 w 304800"/>
                              <a:gd name="connsiteY223" fmla="*/ 232681 h 257175"/>
                              <a:gd name="connsiteX224" fmla="*/ 183356 w 304800"/>
                              <a:gd name="connsiteY224" fmla="*/ 233634 h 257175"/>
                              <a:gd name="connsiteX225" fmla="*/ 178594 w 304800"/>
                              <a:gd name="connsiteY225" fmla="*/ 234586 h 257175"/>
                              <a:gd name="connsiteX226" fmla="*/ 181451 w 304800"/>
                              <a:gd name="connsiteY226" fmla="*/ 234586 h 257175"/>
                              <a:gd name="connsiteX227" fmla="*/ 179546 w 304800"/>
                              <a:gd name="connsiteY227" fmla="*/ 235539 h 257175"/>
                              <a:gd name="connsiteX228" fmla="*/ 181451 w 304800"/>
                              <a:gd name="connsiteY228" fmla="*/ 236491 h 257175"/>
                              <a:gd name="connsiteX229" fmla="*/ 181451 w 304800"/>
                              <a:gd name="connsiteY229" fmla="*/ 236491 h 257175"/>
                              <a:gd name="connsiteX230" fmla="*/ 181451 w 304800"/>
                              <a:gd name="connsiteY230" fmla="*/ 237444 h 257175"/>
                              <a:gd name="connsiteX231" fmla="*/ 181451 w 304800"/>
                              <a:gd name="connsiteY231" fmla="*/ 241254 h 257175"/>
                              <a:gd name="connsiteX232" fmla="*/ 179546 w 304800"/>
                              <a:gd name="connsiteY232" fmla="*/ 241254 h 257175"/>
                              <a:gd name="connsiteX233" fmla="*/ 179546 w 304800"/>
                              <a:gd name="connsiteY233" fmla="*/ 242206 h 257175"/>
                              <a:gd name="connsiteX234" fmla="*/ 182404 w 304800"/>
                              <a:gd name="connsiteY234" fmla="*/ 243159 h 257175"/>
                              <a:gd name="connsiteX235" fmla="*/ 184309 w 304800"/>
                              <a:gd name="connsiteY235" fmla="*/ 246016 h 257175"/>
                              <a:gd name="connsiteX236" fmla="*/ 182404 w 304800"/>
                              <a:gd name="connsiteY236" fmla="*/ 246969 h 257175"/>
                              <a:gd name="connsiteX237" fmla="*/ 183356 w 304800"/>
                              <a:gd name="connsiteY237" fmla="*/ 247921 h 257175"/>
                              <a:gd name="connsiteX238" fmla="*/ 180499 w 304800"/>
                              <a:gd name="connsiteY238" fmla="*/ 250779 h 257175"/>
                              <a:gd name="connsiteX239" fmla="*/ 188119 w 304800"/>
                              <a:gd name="connsiteY239" fmla="*/ 252684 h 257175"/>
                              <a:gd name="connsiteX240" fmla="*/ 190024 w 304800"/>
                              <a:gd name="connsiteY240" fmla="*/ 243159 h 257175"/>
                              <a:gd name="connsiteX241" fmla="*/ 189071 w 304800"/>
                              <a:gd name="connsiteY241" fmla="*/ 243159 h 257175"/>
                              <a:gd name="connsiteX242" fmla="*/ 188119 w 304800"/>
                              <a:gd name="connsiteY242" fmla="*/ 241254 h 257175"/>
                              <a:gd name="connsiteX243" fmla="*/ 185261 w 304800"/>
                              <a:gd name="connsiteY243" fmla="*/ 227919 h 257175"/>
                              <a:gd name="connsiteX244" fmla="*/ 187166 w 304800"/>
                              <a:gd name="connsiteY244" fmla="*/ 226966 h 257175"/>
                              <a:gd name="connsiteX245" fmla="*/ 185261 w 304800"/>
                              <a:gd name="connsiteY245" fmla="*/ 226966 h 257175"/>
                              <a:gd name="connsiteX246" fmla="*/ 188119 w 304800"/>
                              <a:gd name="connsiteY246" fmla="*/ 226014 h 257175"/>
                              <a:gd name="connsiteX247" fmla="*/ 186214 w 304800"/>
                              <a:gd name="connsiteY247" fmla="*/ 223156 h 257175"/>
                              <a:gd name="connsiteX248" fmla="*/ 186214 w 304800"/>
                              <a:gd name="connsiteY248" fmla="*/ 223156 h 257175"/>
                              <a:gd name="connsiteX249" fmla="*/ 187166 w 304800"/>
                              <a:gd name="connsiteY249" fmla="*/ 215536 h 257175"/>
                              <a:gd name="connsiteX250" fmla="*/ 186214 w 304800"/>
                              <a:gd name="connsiteY250" fmla="*/ 212679 h 257175"/>
                              <a:gd name="connsiteX251" fmla="*/ 185261 w 304800"/>
                              <a:gd name="connsiteY251" fmla="*/ 210774 h 257175"/>
                              <a:gd name="connsiteX252" fmla="*/ 183356 w 304800"/>
                              <a:gd name="connsiteY252" fmla="*/ 205059 h 257175"/>
                              <a:gd name="connsiteX253" fmla="*/ 185261 w 304800"/>
                              <a:gd name="connsiteY253" fmla="*/ 204106 h 257175"/>
                              <a:gd name="connsiteX254" fmla="*/ 184309 w 304800"/>
                              <a:gd name="connsiteY254" fmla="*/ 203154 h 257175"/>
                              <a:gd name="connsiteX255" fmla="*/ 250031 w 304800"/>
                              <a:gd name="connsiteY255" fmla="*/ 170769 h 257175"/>
                              <a:gd name="connsiteX256" fmla="*/ 276701 w 304800"/>
                              <a:gd name="connsiteY256" fmla="*/ 123144 h 257175"/>
                              <a:gd name="connsiteX257" fmla="*/ 284321 w 304800"/>
                              <a:gd name="connsiteY257" fmla="*/ 107904 h 257175"/>
                              <a:gd name="connsiteX258" fmla="*/ 295751 w 304800"/>
                              <a:gd name="connsiteY258" fmla="*/ 92664 h 257175"/>
                              <a:gd name="connsiteX259" fmla="*/ 301466 w 304800"/>
                              <a:gd name="connsiteY259" fmla="*/ 89806 h 257175"/>
                              <a:gd name="connsiteX260" fmla="*/ 147161 w 304800"/>
                              <a:gd name="connsiteY260" fmla="*/ 227919 h 257175"/>
                              <a:gd name="connsiteX261" fmla="*/ 147161 w 304800"/>
                              <a:gd name="connsiteY261" fmla="*/ 227919 h 257175"/>
                              <a:gd name="connsiteX262" fmla="*/ 147161 w 304800"/>
                              <a:gd name="connsiteY262" fmla="*/ 227919 h 257175"/>
                              <a:gd name="connsiteX263" fmla="*/ 170974 w 304800"/>
                              <a:gd name="connsiteY263" fmla="*/ 235539 h 257175"/>
                              <a:gd name="connsiteX264" fmla="*/ 170974 w 304800"/>
                              <a:gd name="connsiteY264" fmla="*/ 235539 h 257175"/>
                              <a:gd name="connsiteX265" fmla="*/ 170974 w 304800"/>
                              <a:gd name="connsiteY265" fmla="*/ 235539 h 257175"/>
                              <a:gd name="connsiteX266" fmla="*/ 260509 w 304800"/>
                              <a:gd name="connsiteY266" fmla="*/ 118381 h 257175"/>
                              <a:gd name="connsiteX267" fmla="*/ 260509 w 304800"/>
                              <a:gd name="connsiteY267" fmla="*/ 118381 h 257175"/>
                              <a:gd name="connsiteX268" fmla="*/ 260509 w 304800"/>
                              <a:gd name="connsiteY268" fmla="*/ 11838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</a:cxnLst>
                            <a:rect l="l" t="t" r="r" b="b"/>
                            <a:pathLst>
                              <a:path w="304800" h="257175">
                                <a:moveTo>
                                  <a:pt x="301466" y="89806"/>
                                </a:moveTo>
                                <a:cubicBezTo>
                                  <a:pt x="289084" y="83139"/>
                                  <a:pt x="285274" y="82186"/>
                                  <a:pt x="286226" y="71709"/>
                                </a:cubicBezTo>
                                <a:cubicBezTo>
                                  <a:pt x="283369" y="66946"/>
                                  <a:pt x="283369" y="56469"/>
                                  <a:pt x="281464" y="51706"/>
                                </a:cubicBezTo>
                                <a:cubicBezTo>
                                  <a:pt x="278606" y="43134"/>
                                  <a:pt x="274796" y="36466"/>
                                  <a:pt x="267176" y="29799"/>
                                </a:cubicBezTo>
                                <a:cubicBezTo>
                                  <a:pt x="255746" y="19321"/>
                                  <a:pt x="232886" y="8844"/>
                                  <a:pt x="221456" y="7891"/>
                                </a:cubicBezTo>
                                <a:cubicBezTo>
                                  <a:pt x="207169" y="5986"/>
                                  <a:pt x="195739" y="7891"/>
                                  <a:pt x="185261" y="11701"/>
                                </a:cubicBezTo>
                                <a:cubicBezTo>
                                  <a:pt x="177641" y="14559"/>
                                  <a:pt x="160496" y="28846"/>
                                  <a:pt x="159544" y="28846"/>
                                </a:cubicBezTo>
                                <a:cubicBezTo>
                                  <a:pt x="149066" y="45039"/>
                                  <a:pt x="134779" y="58374"/>
                                  <a:pt x="122396" y="73614"/>
                                </a:cubicBezTo>
                                <a:cubicBezTo>
                                  <a:pt x="119539" y="77424"/>
                                  <a:pt x="97631" y="100284"/>
                                  <a:pt x="97631" y="100284"/>
                                </a:cubicBezTo>
                                <a:cubicBezTo>
                                  <a:pt x="96679" y="99331"/>
                                  <a:pt x="95726" y="100284"/>
                                  <a:pt x="94774" y="100284"/>
                                </a:cubicBezTo>
                                <a:cubicBezTo>
                                  <a:pt x="94774" y="99331"/>
                                  <a:pt x="94774" y="98379"/>
                                  <a:pt x="94774" y="97426"/>
                                </a:cubicBezTo>
                                <a:cubicBezTo>
                                  <a:pt x="79534" y="104094"/>
                                  <a:pt x="65246" y="110761"/>
                                  <a:pt x="50959" y="112666"/>
                                </a:cubicBezTo>
                                <a:cubicBezTo>
                                  <a:pt x="41434" y="113619"/>
                                  <a:pt x="31909" y="120286"/>
                                  <a:pt x="37624" y="112666"/>
                                </a:cubicBezTo>
                                <a:cubicBezTo>
                                  <a:pt x="35719" y="112666"/>
                                  <a:pt x="26194" y="111714"/>
                                  <a:pt x="26194" y="114571"/>
                                </a:cubicBezTo>
                                <a:cubicBezTo>
                                  <a:pt x="28099" y="112666"/>
                                  <a:pt x="23336" y="112666"/>
                                  <a:pt x="22384" y="112666"/>
                                </a:cubicBezTo>
                                <a:cubicBezTo>
                                  <a:pt x="25241" y="113619"/>
                                  <a:pt x="17621" y="114571"/>
                                  <a:pt x="22384" y="115524"/>
                                </a:cubicBezTo>
                                <a:cubicBezTo>
                                  <a:pt x="19526" y="122191"/>
                                  <a:pt x="18574" y="110761"/>
                                  <a:pt x="19526" y="111714"/>
                                </a:cubicBezTo>
                                <a:cubicBezTo>
                                  <a:pt x="17621" y="112666"/>
                                  <a:pt x="15716" y="113619"/>
                                  <a:pt x="13811" y="114571"/>
                                </a:cubicBezTo>
                                <a:cubicBezTo>
                                  <a:pt x="14764" y="113619"/>
                                  <a:pt x="22384" y="119334"/>
                                  <a:pt x="26194" y="118381"/>
                                </a:cubicBezTo>
                                <a:cubicBezTo>
                                  <a:pt x="28099" y="115524"/>
                                  <a:pt x="31909" y="116476"/>
                                  <a:pt x="30956" y="121239"/>
                                </a:cubicBezTo>
                                <a:cubicBezTo>
                                  <a:pt x="31909" y="117429"/>
                                  <a:pt x="36671" y="120286"/>
                                  <a:pt x="36671" y="120286"/>
                                </a:cubicBezTo>
                                <a:cubicBezTo>
                                  <a:pt x="39529" y="122191"/>
                                  <a:pt x="35719" y="118381"/>
                                  <a:pt x="38576" y="118381"/>
                                </a:cubicBezTo>
                                <a:cubicBezTo>
                                  <a:pt x="39529" y="119334"/>
                                  <a:pt x="40481" y="121239"/>
                                  <a:pt x="40481" y="122191"/>
                                </a:cubicBezTo>
                                <a:cubicBezTo>
                                  <a:pt x="44291" y="121239"/>
                                  <a:pt x="48101" y="121239"/>
                                  <a:pt x="51911" y="122191"/>
                                </a:cubicBezTo>
                                <a:cubicBezTo>
                                  <a:pt x="60484" y="123144"/>
                                  <a:pt x="59531" y="114571"/>
                                  <a:pt x="63341" y="122191"/>
                                </a:cubicBezTo>
                                <a:cubicBezTo>
                                  <a:pt x="63341" y="118381"/>
                                  <a:pt x="73819" y="118381"/>
                                  <a:pt x="76676" y="116476"/>
                                </a:cubicBezTo>
                                <a:cubicBezTo>
                                  <a:pt x="75724" y="117429"/>
                                  <a:pt x="75724" y="118381"/>
                                  <a:pt x="76676" y="119334"/>
                                </a:cubicBezTo>
                                <a:cubicBezTo>
                                  <a:pt x="78581" y="116476"/>
                                  <a:pt x="80486" y="115524"/>
                                  <a:pt x="83344" y="114571"/>
                                </a:cubicBezTo>
                                <a:cubicBezTo>
                                  <a:pt x="83344" y="113619"/>
                                  <a:pt x="79534" y="110761"/>
                                  <a:pt x="83344" y="109809"/>
                                </a:cubicBezTo>
                                <a:cubicBezTo>
                                  <a:pt x="84296" y="111714"/>
                                  <a:pt x="85249" y="113619"/>
                                  <a:pt x="88106" y="113619"/>
                                </a:cubicBezTo>
                                <a:cubicBezTo>
                                  <a:pt x="88106" y="116476"/>
                                  <a:pt x="79534" y="122191"/>
                                  <a:pt x="78581" y="122191"/>
                                </a:cubicBezTo>
                                <a:cubicBezTo>
                                  <a:pt x="80486" y="122191"/>
                                  <a:pt x="93821" y="113619"/>
                                  <a:pt x="90011" y="117429"/>
                                </a:cubicBezTo>
                                <a:cubicBezTo>
                                  <a:pt x="91916" y="116476"/>
                                  <a:pt x="92869" y="116476"/>
                                  <a:pt x="93821" y="114571"/>
                                </a:cubicBezTo>
                                <a:cubicBezTo>
                                  <a:pt x="95726" y="117429"/>
                                  <a:pt x="90964" y="116476"/>
                                  <a:pt x="90964" y="118381"/>
                                </a:cubicBezTo>
                                <a:cubicBezTo>
                                  <a:pt x="91916" y="119334"/>
                                  <a:pt x="92869" y="119334"/>
                                  <a:pt x="92869" y="120286"/>
                                </a:cubicBezTo>
                                <a:cubicBezTo>
                                  <a:pt x="91916" y="120286"/>
                                  <a:pt x="98584" y="116476"/>
                                  <a:pt x="96679" y="118381"/>
                                </a:cubicBezTo>
                                <a:cubicBezTo>
                                  <a:pt x="97631" y="117429"/>
                                  <a:pt x="97631" y="117429"/>
                                  <a:pt x="98584" y="116476"/>
                                </a:cubicBezTo>
                                <a:cubicBezTo>
                                  <a:pt x="97631" y="114571"/>
                                  <a:pt x="96679" y="114571"/>
                                  <a:pt x="94774" y="114571"/>
                                </a:cubicBezTo>
                                <a:cubicBezTo>
                                  <a:pt x="94774" y="112666"/>
                                  <a:pt x="96679" y="111714"/>
                                  <a:pt x="98584" y="111714"/>
                                </a:cubicBezTo>
                                <a:cubicBezTo>
                                  <a:pt x="98584" y="108856"/>
                                  <a:pt x="95726" y="106951"/>
                                  <a:pt x="102394" y="108856"/>
                                </a:cubicBezTo>
                                <a:cubicBezTo>
                                  <a:pt x="101441" y="110761"/>
                                  <a:pt x="102394" y="113619"/>
                                  <a:pt x="101441" y="114571"/>
                                </a:cubicBezTo>
                                <a:cubicBezTo>
                                  <a:pt x="103346" y="113619"/>
                                  <a:pt x="104299" y="112666"/>
                                  <a:pt x="105251" y="110761"/>
                                </a:cubicBezTo>
                                <a:cubicBezTo>
                                  <a:pt x="104299" y="111714"/>
                                  <a:pt x="103346" y="110761"/>
                                  <a:pt x="103346" y="109809"/>
                                </a:cubicBezTo>
                                <a:cubicBezTo>
                                  <a:pt x="104299" y="103141"/>
                                  <a:pt x="107156" y="111714"/>
                                  <a:pt x="110966" y="108856"/>
                                </a:cubicBezTo>
                                <a:cubicBezTo>
                                  <a:pt x="110014" y="107904"/>
                                  <a:pt x="108109" y="99331"/>
                                  <a:pt x="110014" y="98379"/>
                                </a:cubicBezTo>
                                <a:cubicBezTo>
                                  <a:pt x="110966" y="101236"/>
                                  <a:pt x="112871" y="100284"/>
                                  <a:pt x="112871" y="100284"/>
                                </a:cubicBezTo>
                                <a:cubicBezTo>
                                  <a:pt x="112871" y="101236"/>
                                  <a:pt x="112871" y="102189"/>
                                  <a:pt x="112871" y="103141"/>
                                </a:cubicBezTo>
                                <a:cubicBezTo>
                                  <a:pt x="117634" y="104094"/>
                                  <a:pt x="120491" y="102189"/>
                                  <a:pt x="121444" y="100284"/>
                                </a:cubicBezTo>
                                <a:cubicBezTo>
                                  <a:pt x="121444" y="100284"/>
                                  <a:pt x="120491" y="92664"/>
                                  <a:pt x="124301" y="99331"/>
                                </a:cubicBezTo>
                                <a:cubicBezTo>
                                  <a:pt x="124301" y="97426"/>
                                  <a:pt x="126206" y="93616"/>
                                  <a:pt x="127159" y="91711"/>
                                </a:cubicBezTo>
                                <a:cubicBezTo>
                                  <a:pt x="127159" y="92664"/>
                                  <a:pt x="127159" y="93616"/>
                                  <a:pt x="126206" y="93616"/>
                                </a:cubicBezTo>
                                <a:cubicBezTo>
                                  <a:pt x="125254" y="94569"/>
                                  <a:pt x="132874" y="91711"/>
                                  <a:pt x="130016" y="91711"/>
                                </a:cubicBezTo>
                                <a:cubicBezTo>
                                  <a:pt x="130016" y="91711"/>
                                  <a:pt x="135731" y="86949"/>
                                  <a:pt x="135731" y="86949"/>
                                </a:cubicBezTo>
                                <a:cubicBezTo>
                                  <a:pt x="134779" y="86949"/>
                                  <a:pt x="132874" y="86949"/>
                                  <a:pt x="132874" y="88854"/>
                                </a:cubicBezTo>
                                <a:cubicBezTo>
                                  <a:pt x="129064" y="87901"/>
                                  <a:pt x="145256" y="79329"/>
                                  <a:pt x="144304" y="80281"/>
                                </a:cubicBezTo>
                                <a:cubicBezTo>
                                  <a:pt x="143351" y="79329"/>
                                  <a:pt x="142399" y="77424"/>
                                  <a:pt x="141446" y="75519"/>
                                </a:cubicBezTo>
                                <a:cubicBezTo>
                                  <a:pt x="143351" y="75519"/>
                                  <a:pt x="145256" y="77424"/>
                                  <a:pt x="145256" y="79329"/>
                                </a:cubicBezTo>
                                <a:cubicBezTo>
                                  <a:pt x="144304" y="76471"/>
                                  <a:pt x="147161" y="76471"/>
                                  <a:pt x="145256" y="72661"/>
                                </a:cubicBezTo>
                                <a:cubicBezTo>
                                  <a:pt x="146209" y="72661"/>
                                  <a:pt x="147161" y="72661"/>
                                  <a:pt x="148114" y="72661"/>
                                </a:cubicBezTo>
                                <a:cubicBezTo>
                                  <a:pt x="148114" y="71709"/>
                                  <a:pt x="144304" y="65994"/>
                                  <a:pt x="149066" y="65994"/>
                                </a:cubicBezTo>
                                <a:cubicBezTo>
                                  <a:pt x="149066" y="66946"/>
                                  <a:pt x="149066" y="67899"/>
                                  <a:pt x="149066" y="68851"/>
                                </a:cubicBezTo>
                                <a:cubicBezTo>
                                  <a:pt x="152876" y="65041"/>
                                  <a:pt x="145256" y="60279"/>
                                  <a:pt x="146209" y="57421"/>
                                </a:cubicBezTo>
                                <a:cubicBezTo>
                                  <a:pt x="149066" y="55516"/>
                                  <a:pt x="150971" y="65041"/>
                                  <a:pt x="152876" y="65041"/>
                                </a:cubicBezTo>
                                <a:cubicBezTo>
                                  <a:pt x="155734" y="65041"/>
                                  <a:pt x="146209" y="65041"/>
                                  <a:pt x="155734" y="65041"/>
                                </a:cubicBezTo>
                                <a:cubicBezTo>
                                  <a:pt x="155734" y="63136"/>
                                  <a:pt x="156686" y="62184"/>
                                  <a:pt x="157639" y="61231"/>
                                </a:cubicBezTo>
                                <a:cubicBezTo>
                                  <a:pt x="157639" y="61231"/>
                                  <a:pt x="153829" y="58374"/>
                                  <a:pt x="157639" y="56469"/>
                                </a:cubicBezTo>
                                <a:cubicBezTo>
                                  <a:pt x="158591" y="57421"/>
                                  <a:pt x="158591" y="58374"/>
                                  <a:pt x="160496" y="58374"/>
                                </a:cubicBezTo>
                                <a:cubicBezTo>
                                  <a:pt x="167164" y="56469"/>
                                  <a:pt x="169069" y="41229"/>
                                  <a:pt x="178594" y="38371"/>
                                </a:cubicBezTo>
                                <a:cubicBezTo>
                                  <a:pt x="181451" y="37419"/>
                                  <a:pt x="190024" y="29799"/>
                                  <a:pt x="195739" y="26941"/>
                                </a:cubicBezTo>
                                <a:cubicBezTo>
                                  <a:pt x="193834" y="25989"/>
                                  <a:pt x="193834" y="25036"/>
                                  <a:pt x="193834" y="24084"/>
                                </a:cubicBezTo>
                                <a:cubicBezTo>
                                  <a:pt x="194786" y="25036"/>
                                  <a:pt x="222409" y="27894"/>
                                  <a:pt x="221456" y="23131"/>
                                </a:cubicBezTo>
                                <a:cubicBezTo>
                                  <a:pt x="222409" y="31704"/>
                                  <a:pt x="225266" y="23131"/>
                                  <a:pt x="229076" y="27894"/>
                                </a:cubicBezTo>
                                <a:cubicBezTo>
                                  <a:pt x="232886" y="28846"/>
                                  <a:pt x="233839" y="29799"/>
                                  <a:pt x="236696" y="28846"/>
                                </a:cubicBezTo>
                                <a:cubicBezTo>
                                  <a:pt x="237649" y="29799"/>
                                  <a:pt x="239554" y="30751"/>
                                  <a:pt x="236696" y="31704"/>
                                </a:cubicBezTo>
                                <a:cubicBezTo>
                                  <a:pt x="238601" y="33609"/>
                                  <a:pt x="239554" y="27894"/>
                                  <a:pt x="241459" y="32656"/>
                                </a:cubicBezTo>
                                <a:cubicBezTo>
                                  <a:pt x="241459" y="32656"/>
                                  <a:pt x="238601" y="31704"/>
                                  <a:pt x="239554" y="32656"/>
                                </a:cubicBezTo>
                                <a:cubicBezTo>
                                  <a:pt x="243364" y="35514"/>
                                  <a:pt x="245269" y="34561"/>
                                  <a:pt x="246221" y="32656"/>
                                </a:cubicBezTo>
                                <a:cubicBezTo>
                                  <a:pt x="249079" y="33609"/>
                                  <a:pt x="249079" y="34561"/>
                                  <a:pt x="247174" y="34561"/>
                                </a:cubicBezTo>
                                <a:cubicBezTo>
                                  <a:pt x="248126" y="35514"/>
                                  <a:pt x="249079" y="35514"/>
                                  <a:pt x="249079" y="34561"/>
                                </a:cubicBezTo>
                                <a:cubicBezTo>
                                  <a:pt x="250031" y="37419"/>
                                  <a:pt x="249079" y="36466"/>
                                  <a:pt x="252889" y="38371"/>
                                </a:cubicBezTo>
                                <a:cubicBezTo>
                                  <a:pt x="247174" y="45991"/>
                                  <a:pt x="259556" y="41229"/>
                                  <a:pt x="260509" y="45991"/>
                                </a:cubicBezTo>
                                <a:cubicBezTo>
                                  <a:pt x="255746" y="46944"/>
                                  <a:pt x="260509" y="47896"/>
                                  <a:pt x="260509" y="48849"/>
                                </a:cubicBezTo>
                                <a:cubicBezTo>
                                  <a:pt x="259556" y="48849"/>
                                  <a:pt x="259556" y="47896"/>
                                  <a:pt x="259556" y="47896"/>
                                </a:cubicBezTo>
                                <a:cubicBezTo>
                                  <a:pt x="259556" y="47896"/>
                                  <a:pt x="268129" y="63136"/>
                                  <a:pt x="266224" y="65994"/>
                                </a:cubicBezTo>
                                <a:cubicBezTo>
                                  <a:pt x="270986" y="66946"/>
                                  <a:pt x="270034" y="71709"/>
                                  <a:pt x="268129" y="69804"/>
                                </a:cubicBezTo>
                                <a:cubicBezTo>
                                  <a:pt x="267176" y="69804"/>
                                  <a:pt x="270034" y="85996"/>
                                  <a:pt x="268129" y="83139"/>
                                </a:cubicBezTo>
                                <a:cubicBezTo>
                                  <a:pt x="265271" y="90759"/>
                                  <a:pt x="269081" y="98379"/>
                                  <a:pt x="269081" y="103141"/>
                                </a:cubicBezTo>
                                <a:cubicBezTo>
                                  <a:pt x="265271" y="103141"/>
                                  <a:pt x="263366" y="114571"/>
                                  <a:pt x="264319" y="114571"/>
                                </a:cubicBezTo>
                                <a:cubicBezTo>
                                  <a:pt x="263366" y="114571"/>
                                  <a:pt x="263366" y="115524"/>
                                  <a:pt x="263366" y="116476"/>
                                </a:cubicBezTo>
                                <a:cubicBezTo>
                                  <a:pt x="262414" y="116476"/>
                                  <a:pt x="262414" y="115524"/>
                                  <a:pt x="263366" y="115524"/>
                                </a:cubicBezTo>
                                <a:cubicBezTo>
                                  <a:pt x="261461" y="117429"/>
                                  <a:pt x="263366" y="117429"/>
                                  <a:pt x="260509" y="117429"/>
                                </a:cubicBezTo>
                                <a:cubicBezTo>
                                  <a:pt x="259556" y="120286"/>
                                  <a:pt x="257651" y="129811"/>
                                  <a:pt x="257651" y="133621"/>
                                </a:cubicBezTo>
                                <a:cubicBezTo>
                                  <a:pt x="258604" y="130764"/>
                                  <a:pt x="254794" y="136479"/>
                                  <a:pt x="254794" y="137431"/>
                                </a:cubicBezTo>
                                <a:cubicBezTo>
                                  <a:pt x="256699" y="138384"/>
                                  <a:pt x="251936" y="148861"/>
                                  <a:pt x="250031" y="145051"/>
                                </a:cubicBezTo>
                                <a:cubicBezTo>
                                  <a:pt x="250031" y="145051"/>
                                  <a:pt x="245269" y="157434"/>
                                  <a:pt x="245269" y="157434"/>
                                </a:cubicBezTo>
                                <a:cubicBezTo>
                                  <a:pt x="245269" y="157434"/>
                                  <a:pt x="245269" y="156481"/>
                                  <a:pt x="245269" y="156481"/>
                                </a:cubicBezTo>
                                <a:cubicBezTo>
                                  <a:pt x="248126" y="156481"/>
                                  <a:pt x="244316" y="163149"/>
                                  <a:pt x="243364" y="163149"/>
                                </a:cubicBezTo>
                                <a:cubicBezTo>
                                  <a:pt x="237649" y="164101"/>
                                  <a:pt x="236696" y="164101"/>
                                  <a:pt x="235744" y="172674"/>
                                </a:cubicBezTo>
                                <a:cubicBezTo>
                                  <a:pt x="234791" y="171721"/>
                                  <a:pt x="233839" y="170769"/>
                                  <a:pt x="233839" y="169816"/>
                                </a:cubicBezTo>
                                <a:cubicBezTo>
                                  <a:pt x="230029" y="173626"/>
                                  <a:pt x="231934" y="178389"/>
                                  <a:pt x="227171" y="182199"/>
                                </a:cubicBezTo>
                                <a:cubicBezTo>
                                  <a:pt x="227171" y="182199"/>
                                  <a:pt x="224314" y="177436"/>
                                  <a:pt x="224314" y="176484"/>
                                </a:cubicBezTo>
                                <a:cubicBezTo>
                                  <a:pt x="220504" y="183151"/>
                                  <a:pt x="211931" y="185056"/>
                                  <a:pt x="206216" y="187914"/>
                                </a:cubicBezTo>
                                <a:cubicBezTo>
                                  <a:pt x="200501" y="190771"/>
                                  <a:pt x="193834" y="193629"/>
                                  <a:pt x="192881" y="193629"/>
                                </a:cubicBezTo>
                                <a:cubicBezTo>
                                  <a:pt x="188119" y="198391"/>
                                  <a:pt x="185261" y="191724"/>
                                  <a:pt x="181451" y="197439"/>
                                </a:cubicBezTo>
                                <a:cubicBezTo>
                                  <a:pt x="180499" y="194581"/>
                                  <a:pt x="144304" y="196486"/>
                                  <a:pt x="135731" y="196486"/>
                                </a:cubicBezTo>
                                <a:cubicBezTo>
                                  <a:pt x="134779" y="193629"/>
                                  <a:pt x="138589" y="195534"/>
                                  <a:pt x="137636" y="193629"/>
                                </a:cubicBezTo>
                                <a:cubicBezTo>
                                  <a:pt x="137636" y="196486"/>
                                  <a:pt x="110014" y="186009"/>
                                  <a:pt x="107156" y="190771"/>
                                </a:cubicBezTo>
                                <a:cubicBezTo>
                                  <a:pt x="106204" y="187914"/>
                                  <a:pt x="75724" y="175531"/>
                                  <a:pt x="69056" y="177436"/>
                                </a:cubicBezTo>
                                <a:cubicBezTo>
                                  <a:pt x="66199" y="171721"/>
                                  <a:pt x="64294" y="174579"/>
                                  <a:pt x="61436" y="170769"/>
                                </a:cubicBezTo>
                                <a:cubicBezTo>
                                  <a:pt x="56674" y="166006"/>
                                  <a:pt x="48101" y="156481"/>
                                  <a:pt x="41434" y="149814"/>
                                </a:cubicBezTo>
                                <a:cubicBezTo>
                                  <a:pt x="31909" y="140289"/>
                                  <a:pt x="22384" y="118381"/>
                                  <a:pt x="7144" y="113619"/>
                                </a:cubicBezTo>
                                <a:cubicBezTo>
                                  <a:pt x="20479" y="146004"/>
                                  <a:pt x="34766" y="166006"/>
                                  <a:pt x="64294" y="186009"/>
                                </a:cubicBezTo>
                                <a:cubicBezTo>
                                  <a:pt x="76676" y="194581"/>
                                  <a:pt x="90011" y="199344"/>
                                  <a:pt x="102394" y="202201"/>
                                </a:cubicBezTo>
                                <a:cubicBezTo>
                                  <a:pt x="103346" y="202201"/>
                                  <a:pt x="109061" y="204106"/>
                                  <a:pt x="105251" y="203154"/>
                                </a:cubicBezTo>
                                <a:cubicBezTo>
                                  <a:pt x="122396" y="207916"/>
                                  <a:pt x="134779" y="207916"/>
                                  <a:pt x="150019" y="211726"/>
                                </a:cubicBezTo>
                                <a:cubicBezTo>
                                  <a:pt x="148114" y="211726"/>
                                  <a:pt x="149066" y="211726"/>
                                  <a:pt x="150019" y="211726"/>
                                </a:cubicBezTo>
                                <a:cubicBezTo>
                                  <a:pt x="148114" y="210774"/>
                                  <a:pt x="151924" y="212679"/>
                                  <a:pt x="149066" y="211726"/>
                                </a:cubicBezTo>
                                <a:cubicBezTo>
                                  <a:pt x="150019" y="211726"/>
                                  <a:pt x="150019" y="211726"/>
                                  <a:pt x="150019" y="212679"/>
                                </a:cubicBezTo>
                                <a:cubicBezTo>
                                  <a:pt x="151924" y="212679"/>
                                  <a:pt x="151924" y="212679"/>
                                  <a:pt x="152876" y="212679"/>
                                </a:cubicBezTo>
                                <a:cubicBezTo>
                                  <a:pt x="151924" y="212679"/>
                                  <a:pt x="150971" y="212679"/>
                                  <a:pt x="150019" y="212679"/>
                                </a:cubicBezTo>
                                <a:cubicBezTo>
                                  <a:pt x="150019" y="213631"/>
                                  <a:pt x="152876" y="214584"/>
                                  <a:pt x="152876" y="214584"/>
                                </a:cubicBezTo>
                                <a:cubicBezTo>
                                  <a:pt x="150971" y="214584"/>
                                  <a:pt x="150019" y="214584"/>
                                  <a:pt x="150971" y="214584"/>
                                </a:cubicBezTo>
                                <a:cubicBezTo>
                                  <a:pt x="151924" y="214584"/>
                                  <a:pt x="150971" y="215536"/>
                                  <a:pt x="150019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1924" y="215536"/>
                                </a:cubicBezTo>
                                <a:cubicBezTo>
                                  <a:pt x="150971" y="215536"/>
                                  <a:pt x="150971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0971" y="215536"/>
                                  <a:pt x="151924" y="215536"/>
                                  <a:pt x="152876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1924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5536"/>
                                  <a:pt x="152876" y="215536"/>
                                </a:cubicBezTo>
                                <a:cubicBezTo>
                                  <a:pt x="152876" y="215536"/>
                                  <a:pt x="150019" y="215536"/>
                                  <a:pt x="153829" y="215536"/>
                                </a:cubicBezTo>
                                <a:cubicBezTo>
                                  <a:pt x="152876" y="215536"/>
                                  <a:pt x="151924" y="214584"/>
                                  <a:pt x="150971" y="215536"/>
                                </a:cubicBezTo>
                                <a:cubicBezTo>
                                  <a:pt x="152876" y="215536"/>
                                  <a:pt x="152876" y="215536"/>
                                  <a:pt x="150971" y="215536"/>
                                </a:cubicBezTo>
                                <a:cubicBezTo>
                                  <a:pt x="151924" y="215536"/>
                                  <a:pt x="152876" y="216489"/>
                                  <a:pt x="152876" y="216489"/>
                                </a:cubicBezTo>
                                <a:cubicBezTo>
                                  <a:pt x="149066" y="215536"/>
                                  <a:pt x="151924" y="216489"/>
                                  <a:pt x="151924" y="216489"/>
                                </a:cubicBezTo>
                                <a:cubicBezTo>
                                  <a:pt x="153829" y="216489"/>
                                  <a:pt x="150971" y="217441"/>
                                  <a:pt x="150971" y="217441"/>
                                </a:cubicBezTo>
                                <a:cubicBezTo>
                                  <a:pt x="152876" y="217441"/>
                                  <a:pt x="151924" y="218394"/>
                                  <a:pt x="150971" y="218394"/>
                                </a:cubicBezTo>
                                <a:cubicBezTo>
                                  <a:pt x="151924" y="218394"/>
                                  <a:pt x="152876" y="218394"/>
                                  <a:pt x="153829" y="218394"/>
                                </a:cubicBezTo>
                                <a:cubicBezTo>
                                  <a:pt x="151924" y="217441"/>
                                  <a:pt x="150971" y="218394"/>
                                  <a:pt x="153829" y="219346"/>
                                </a:cubicBezTo>
                                <a:cubicBezTo>
                                  <a:pt x="150019" y="220299"/>
                                  <a:pt x="153829" y="220299"/>
                                  <a:pt x="150971" y="221251"/>
                                </a:cubicBezTo>
                                <a:cubicBezTo>
                                  <a:pt x="151924" y="221251"/>
                                  <a:pt x="153829" y="221251"/>
                                  <a:pt x="153829" y="222204"/>
                                </a:cubicBezTo>
                                <a:cubicBezTo>
                                  <a:pt x="152876" y="222204"/>
                                  <a:pt x="151924" y="222204"/>
                                  <a:pt x="150971" y="222204"/>
                                </a:cubicBezTo>
                                <a:cubicBezTo>
                                  <a:pt x="150971" y="222204"/>
                                  <a:pt x="152876" y="222204"/>
                                  <a:pt x="152876" y="223156"/>
                                </a:cubicBezTo>
                                <a:cubicBezTo>
                                  <a:pt x="152876" y="223156"/>
                                  <a:pt x="150971" y="223156"/>
                                  <a:pt x="150019" y="224109"/>
                                </a:cubicBezTo>
                                <a:cubicBezTo>
                                  <a:pt x="150019" y="224109"/>
                                  <a:pt x="154781" y="226966"/>
                                  <a:pt x="150971" y="226966"/>
                                </a:cubicBezTo>
                                <a:cubicBezTo>
                                  <a:pt x="151924" y="227919"/>
                                  <a:pt x="152876" y="228871"/>
                                  <a:pt x="154781" y="227919"/>
                                </a:cubicBezTo>
                                <a:cubicBezTo>
                                  <a:pt x="154781" y="227919"/>
                                  <a:pt x="154781" y="227919"/>
                                  <a:pt x="154781" y="227919"/>
                                </a:cubicBezTo>
                                <a:cubicBezTo>
                                  <a:pt x="153829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6686" y="227919"/>
                                  <a:pt x="152876" y="227919"/>
                                  <a:pt x="152876" y="227919"/>
                                </a:cubicBezTo>
                                <a:cubicBezTo>
                                  <a:pt x="153829" y="227919"/>
                                  <a:pt x="154781" y="227919"/>
                                  <a:pt x="156686" y="227919"/>
                                </a:cubicBezTo>
                                <a:cubicBezTo>
                                  <a:pt x="150971" y="226014"/>
                                  <a:pt x="158591" y="228871"/>
                                  <a:pt x="158591" y="228871"/>
                                </a:cubicBezTo>
                                <a:cubicBezTo>
                                  <a:pt x="156686" y="228871"/>
                                  <a:pt x="155734" y="228871"/>
                                  <a:pt x="153829" y="229824"/>
                                </a:cubicBezTo>
                                <a:cubicBezTo>
                                  <a:pt x="154781" y="229824"/>
                                  <a:pt x="155734" y="229824"/>
                                  <a:pt x="156686" y="229824"/>
                                </a:cubicBezTo>
                                <a:cubicBezTo>
                                  <a:pt x="155734" y="228871"/>
                                  <a:pt x="154781" y="230776"/>
                                  <a:pt x="154781" y="230776"/>
                                </a:cubicBezTo>
                                <a:cubicBezTo>
                                  <a:pt x="154781" y="231729"/>
                                  <a:pt x="155734" y="231729"/>
                                  <a:pt x="156686" y="231729"/>
                                </a:cubicBezTo>
                                <a:cubicBezTo>
                                  <a:pt x="153829" y="231729"/>
                                  <a:pt x="156686" y="231729"/>
                                  <a:pt x="156686" y="231729"/>
                                </a:cubicBezTo>
                                <a:cubicBezTo>
                                  <a:pt x="155734" y="231729"/>
                                  <a:pt x="155734" y="232681"/>
                                  <a:pt x="156686" y="232681"/>
                                </a:cubicBezTo>
                                <a:cubicBezTo>
                                  <a:pt x="156686" y="232681"/>
                                  <a:pt x="152876" y="234586"/>
                                  <a:pt x="156686" y="236491"/>
                                </a:cubicBezTo>
                                <a:cubicBezTo>
                                  <a:pt x="155734" y="236491"/>
                                  <a:pt x="154781" y="236491"/>
                                  <a:pt x="154781" y="236491"/>
                                </a:cubicBezTo>
                                <a:cubicBezTo>
                                  <a:pt x="156686" y="236491"/>
                                  <a:pt x="154781" y="237444"/>
                                  <a:pt x="154781" y="237444"/>
                                </a:cubicBezTo>
                                <a:cubicBezTo>
                                  <a:pt x="156686" y="237444"/>
                                  <a:pt x="154781" y="238396"/>
                                  <a:pt x="157639" y="238396"/>
                                </a:cubicBezTo>
                                <a:cubicBezTo>
                                  <a:pt x="153829" y="238396"/>
                                  <a:pt x="158591" y="241254"/>
                                  <a:pt x="159544" y="242206"/>
                                </a:cubicBezTo>
                                <a:cubicBezTo>
                                  <a:pt x="156686" y="242206"/>
                                  <a:pt x="158591" y="243159"/>
                                  <a:pt x="159544" y="243159"/>
                                </a:cubicBezTo>
                                <a:cubicBezTo>
                                  <a:pt x="157639" y="244111"/>
                                  <a:pt x="156686" y="246016"/>
                                  <a:pt x="155734" y="246016"/>
                                </a:cubicBezTo>
                                <a:cubicBezTo>
                                  <a:pt x="157639" y="246969"/>
                                  <a:pt x="158591" y="251731"/>
                                  <a:pt x="162401" y="249826"/>
                                </a:cubicBezTo>
                                <a:cubicBezTo>
                                  <a:pt x="165259" y="248874"/>
                                  <a:pt x="169069" y="240301"/>
                                  <a:pt x="166211" y="239349"/>
                                </a:cubicBezTo>
                                <a:cubicBezTo>
                                  <a:pt x="167164" y="239349"/>
                                  <a:pt x="167164" y="239349"/>
                                  <a:pt x="165259" y="239349"/>
                                </a:cubicBezTo>
                                <a:cubicBezTo>
                                  <a:pt x="166211" y="240301"/>
                                  <a:pt x="168116" y="236491"/>
                                  <a:pt x="165259" y="236491"/>
                                </a:cubicBezTo>
                                <a:cubicBezTo>
                                  <a:pt x="169069" y="235539"/>
                                  <a:pt x="168116" y="225061"/>
                                  <a:pt x="161449" y="223156"/>
                                </a:cubicBezTo>
                                <a:cubicBezTo>
                                  <a:pt x="163354" y="222204"/>
                                  <a:pt x="160496" y="223156"/>
                                  <a:pt x="163354" y="222204"/>
                                </a:cubicBezTo>
                                <a:cubicBezTo>
                                  <a:pt x="162401" y="222204"/>
                                  <a:pt x="162401" y="222204"/>
                                  <a:pt x="161449" y="222204"/>
                                </a:cubicBezTo>
                                <a:cubicBezTo>
                                  <a:pt x="161449" y="222204"/>
                                  <a:pt x="164306" y="221251"/>
                                  <a:pt x="164306" y="221251"/>
                                </a:cubicBezTo>
                                <a:cubicBezTo>
                                  <a:pt x="164306" y="221251"/>
                                  <a:pt x="162401" y="218394"/>
                                  <a:pt x="162401" y="218394"/>
                                </a:cubicBezTo>
                                <a:cubicBezTo>
                                  <a:pt x="163354" y="218394"/>
                                  <a:pt x="163354" y="218394"/>
                                  <a:pt x="162401" y="218394"/>
                                </a:cubicBezTo>
                                <a:cubicBezTo>
                                  <a:pt x="165259" y="218394"/>
                                  <a:pt x="165259" y="211726"/>
                                  <a:pt x="163354" y="210774"/>
                                </a:cubicBezTo>
                                <a:cubicBezTo>
                                  <a:pt x="164306" y="209821"/>
                                  <a:pt x="165259" y="208869"/>
                                  <a:pt x="162401" y="207916"/>
                                </a:cubicBezTo>
                                <a:cubicBezTo>
                                  <a:pt x="161449" y="208869"/>
                                  <a:pt x="166211" y="205059"/>
                                  <a:pt x="162401" y="206964"/>
                                </a:cubicBezTo>
                                <a:cubicBezTo>
                                  <a:pt x="168116" y="206964"/>
                                  <a:pt x="170021" y="206011"/>
                                  <a:pt x="173831" y="206964"/>
                                </a:cubicBezTo>
                                <a:cubicBezTo>
                                  <a:pt x="172879" y="206964"/>
                                  <a:pt x="172879" y="206964"/>
                                  <a:pt x="173831" y="206964"/>
                                </a:cubicBezTo>
                                <a:cubicBezTo>
                                  <a:pt x="173831" y="206964"/>
                                  <a:pt x="169069" y="207916"/>
                                  <a:pt x="174784" y="207916"/>
                                </a:cubicBezTo>
                                <a:cubicBezTo>
                                  <a:pt x="170974" y="208869"/>
                                  <a:pt x="171926" y="207916"/>
                                  <a:pt x="174784" y="208869"/>
                                </a:cubicBezTo>
                                <a:cubicBezTo>
                                  <a:pt x="174784" y="208869"/>
                                  <a:pt x="173831" y="208869"/>
                                  <a:pt x="172879" y="208869"/>
                                </a:cubicBezTo>
                                <a:cubicBezTo>
                                  <a:pt x="172879" y="208869"/>
                                  <a:pt x="180499" y="209821"/>
                                  <a:pt x="179546" y="209821"/>
                                </a:cubicBezTo>
                                <a:cubicBezTo>
                                  <a:pt x="177641" y="208869"/>
                                  <a:pt x="176689" y="208869"/>
                                  <a:pt x="177641" y="209821"/>
                                </a:cubicBezTo>
                                <a:cubicBezTo>
                                  <a:pt x="161449" y="209821"/>
                                  <a:pt x="179546" y="208869"/>
                                  <a:pt x="170974" y="208869"/>
                                </a:cubicBezTo>
                                <a:cubicBezTo>
                                  <a:pt x="171926" y="208869"/>
                                  <a:pt x="171926" y="208869"/>
                                  <a:pt x="171926" y="208869"/>
                                </a:cubicBezTo>
                                <a:cubicBezTo>
                                  <a:pt x="172879" y="208869"/>
                                  <a:pt x="173831" y="209821"/>
                                  <a:pt x="173831" y="208869"/>
                                </a:cubicBezTo>
                                <a:cubicBezTo>
                                  <a:pt x="170974" y="207916"/>
                                  <a:pt x="171926" y="208869"/>
                                  <a:pt x="171926" y="208869"/>
                                </a:cubicBezTo>
                                <a:cubicBezTo>
                                  <a:pt x="171926" y="209821"/>
                                  <a:pt x="172879" y="210774"/>
                                  <a:pt x="174784" y="210774"/>
                                </a:cubicBezTo>
                                <a:cubicBezTo>
                                  <a:pt x="173831" y="210774"/>
                                  <a:pt x="172879" y="211726"/>
                                  <a:pt x="172879" y="211726"/>
                                </a:cubicBezTo>
                                <a:cubicBezTo>
                                  <a:pt x="172879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2679"/>
                                  <a:pt x="172879" y="212679"/>
                                  <a:pt x="173831" y="212679"/>
                                </a:cubicBezTo>
                                <a:cubicBezTo>
                                  <a:pt x="171926" y="211726"/>
                                  <a:pt x="175736" y="213631"/>
                                  <a:pt x="172879" y="212679"/>
                                </a:cubicBezTo>
                                <a:cubicBezTo>
                                  <a:pt x="173831" y="212679"/>
                                  <a:pt x="173831" y="212679"/>
                                  <a:pt x="173831" y="213631"/>
                                </a:cubicBezTo>
                                <a:cubicBezTo>
                                  <a:pt x="175736" y="213631"/>
                                  <a:pt x="175736" y="213631"/>
                                  <a:pt x="176689" y="213631"/>
                                </a:cubicBezTo>
                                <a:cubicBezTo>
                                  <a:pt x="175736" y="213631"/>
                                  <a:pt x="174784" y="213631"/>
                                  <a:pt x="173831" y="214584"/>
                                </a:cubicBezTo>
                                <a:cubicBezTo>
                                  <a:pt x="173831" y="215536"/>
                                  <a:pt x="176689" y="216489"/>
                                  <a:pt x="176689" y="216489"/>
                                </a:cubicBezTo>
                                <a:cubicBezTo>
                                  <a:pt x="174784" y="216489"/>
                                  <a:pt x="173831" y="216489"/>
                                  <a:pt x="174784" y="217441"/>
                                </a:cubicBezTo>
                                <a:cubicBezTo>
                                  <a:pt x="175736" y="217441"/>
                                  <a:pt x="174784" y="218394"/>
                                  <a:pt x="174784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6689" y="218394"/>
                                </a:cubicBezTo>
                                <a:cubicBezTo>
                                  <a:pt x="175736" y="218394"/>
                                  <a:pt x="175736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6689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6689" y="218394"/>
                                  <a:pt x="177641" y="218394"/>
                                </a:cubicBezTo>
                                <a:cubicBezTo>
                                  <a:pt x="176689" y="218394"/>
                                  <a:pt x="177641" y="218394"/>
                                  <a:pt x="175736" y="218394"/>
                                </a:cubicBezTo>
                                <a:cubicBezTo>
                                  <a:pt x="175736" y="218394"/>
                                  <a:pt x="177641" y="219346"/>
                                  <a:pt x="177641" y="219346"/>
                                </a:cubicBezTo>
                                <a:cubicBezTo>
                                  <a:pt x="179546" y="220299"/>
                                  <a:pt x="175736" y="219346"/>
                                  <a:pt x="175736" y="220299"/>
                                </a:cubicBezTo>
                                <a:cubicBezTo>
                                  <a:pt x="177641" y="220299"/>
                                  <a:pt x="177641" y="220299"/>
                                  <a:pt x="175736" y="220299"/>
                                </a:cubicBezTo>
                                <a:cubicBezTo>
                                  <a:pt x="176689" y="220299"/>
                                  <a:pt x="177641" y="220299"/>
                                  <a:pt x="177641" y="221251"/>
                                </a:cubicBezTo>
                                <a:cubicBezTo>
                                  <a:pt x="173831" y="221251"/>
                                  <a:pt x="176689" y="221251"/>
                                  <a:pt x="176689" y="221251"/>
                                </a:cubicBezTo>
                                <a:cubicBezTo>
                                  <a:pt x="178594" y="221251"/>
                                  <a:pt x="175736" y="222204"/>
                                  <a:pt x="175736" y="222204"/>
                                </a:cubicBezTo>
                                <a:cubicBezTo>
                                  <a:pt x="177641" y="222204"/>
                                  <a:pt x="176689" y="223156"/>
                                  <a:pt x="175736" y="223156"/>
                                </a:cubicBezTo>
                                <a:cubicBezTo>
                                  <a:pt x="176689" y="223156"/>
                                  <a:pt x="177641" y="223156"/>
                                  <a:pt x="178594" y="223156"/>
                                </a:cubicBezTo>
                                <a:cubicBezTo>
                                  <a:pt x="175736" y="223156"/>
                                  <a:pt x="175736" y="223156"/>
                                  <a:pt x="178594" y="224109"/>
                                </a:cubicBezTo>
                                <a:cubicBezTo>
                                  <a:pt x="174784" y="225061"/>
                                  <a:pt x="178594" y="225061"/>
                                  <a:pt x="175736" y="226014"/>
                                </a:cubicBezTo>
                                <a:cubicBezTo>
                                  <a:pt x="176689" y="226014"/>
                                  <a:pt x="178594" y="226014"/>
                                  <a:pt x="178594" y="226966"/>
                                </a:cubicBezTo>
                                <a:cubicBezTo>
                                  <a:pt x="177641" y="226966"/>
                                  <a:pt x="176689" y="226966"/>
                                  <a:pt x="175736" y="226966"/>
                                </a:cubicBezTo>
                                <a:cubicBezTo>
                                  <a:pt x="175736" y="226966"/>
                                  <a:pt x="177641" y="226966"/>
                                  <a:pt x="177641" y="227919"/>
                                </a:cubicBezTo>
                                <a:cubicBezTo>
                                  <a:pt x="177641" y="227919"/>
                                  <a:pt x="175736" y="227919"/>
                                  <a:pt x="174784" y="228871"/>
                                </a:cubicBezTo>
                                <a:cubicBezTo>
                                  <a:pt x="174784" y="228871"/>
                                  <a:pt x="179546" y="231729"/>
                                  <a:pt x="175736" y="231729"/>
                                </a:cubicBezTo>
                                <a:cubicBezTo>
                                  <a:pt x="176689" y="232681"/>
                                  <a:pt x="177641" y="233634"/>
                                  <a:pt x="179546" y="232681"/>
                                </a:cubicBezTo>
                                <a:cubicBezTo>
                                  <a:pt x="179546" y="232681"/>
                                  <a:pt x="179546" y="232681"/>
                                  <a:pt x="179546" y="232681"/>
                                </a:cubicBezTo>
                                <a:cubicBezTo>
                                  <a:pt x="178594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81451" y="232681"/>
                                  <a:pt x="177641" y="232681"/>
                                  <a:pt x="177641" y="232681"/>
                                </a:cubicBezTo>
                                <a:cubicBezTo>
                                  <a:pt x="178594" y="232681"/>
                                  <a:pt x="179546" y="232681"/>
                                  <a:pt x="181451" y="232681"/>
                                </a:cubicBezTo>
                                <a:cubicBezTo>
                                  <a:pt x="175736" y="230776"/>
                                  <a:pt x="183356" y="233634"/>
                                  <a:pt x="183356" y="233634"/>
                                </a:cubicBezTo>
                                <a:cubicBezTo>
                                  <a:pt x="181451" y="233634"/>
                                  <a:pt x="180499" y="233634"/>
                                  <a:pt x="178594" y="234586"/>
                                </a:cubicBezTo>
                                <a:cubicBezTo>
                                  <a:pt x="179546" y="234586"/>
                                  <a:pt x="180499" y="234586"/>
                                  <a:pt x="181451" y="234586"/>
                                </a:cubicBezTo>
                                <a:cubicBezTo>
                                  <a:pt x="180499" y="233634"/>
                                  <a:pt x="179546" y="235539"/>
                                  <a:pt x="179546" y="235539"/>
                                </a:cubicBezTo>
                                <a:cubicBezTo>
                                  <a:pt x="179546" y="236491"/>
                                  <a:pt x="180499" y="236491"/>
                                  <a:pt x="181451" y="236491"/>
                                </a:cubicBezTo>
                                <a:cubicBezTo>
                                  <a:pt x="178594" y="236491"/>
                                  <a:pt x="181451" y="236491"/>
                                  <a:pt x="181451" y="236491"/>
                                </a:cubicBezTo>
                                <a:cubicBezTo>
                                  <a:pt x="180499" y="236491"/>
                                  <a:pt x="180499" y="237444"/>
                                  <a:pt x="181451" y="237444"/>
                                </a:cubicBezTo>
                                <a:cubicBezTo>
                                  <a:pt x="181451" y="237444"/>
                                  <a:pt x="177641" y="239349"/>
                                  <a:pt x="181451" y="241254"/>
                                </a:cubicBezTo>
                                <a:cubicBezTo>
                                  <a:pt x="180499" y="241254"/>
                                  <a:pt x="179546" y="241254"/>
                                  <a:pt x="179546" y="241254"/>
                                </a:cubicBezTo>
                                <a:cubicBezTo>
                                  <a:pt x="181451" y="241254"/>
                                  <a:pt x="179546" y="242206"/>
                                  <a:pt x="179546" y="242206"/>
                                </a:cubicBezTo>
                                <a:cubicBezTo>
                                  <a:pt x="181451" y="242206"/>
                                  <a:pt x="179546" y="243159"/>
                                  <a:pt x="182404" y="243159"/>
                                </a:cubicBezTo>
                                <a:cubicBezTo>
                                  <a:pt x="178594" y="244111"/>
                                  <a:pt x="183356" y="246016"/>
                                  <a:pt x="184309" y="246016"/>
                                </a:cubicBezTo>
                                <a:cubicBezTo>
                                  <a:pt x="178594" y="246969"/>
                                  <a:pt x="186214" y="246969"/>
                                  <a:pt x="182404" y="246969"/>
                                </a:cubicBezTo>
                                <a:cubicBezTo>
                                  <a:pt x="182404" y="246969"/>
                                  <a:pt x="183356" y="246969"/>
                                  <a:pt x="183356" y="247921"/>
                                </a:cubicBezTo>
                                <a:cubicBezTo>
                                  <a:pt x="181451" y="248874"/>
                                  <a:pt x="181451" y="251731"/>
                                  <a:pt x="180499" y="250779"/>
                                </a:cubicBezTo>
                                <a:cubicBezTo>
                                  <a:pt x="183356" y="251731"/>
                                  <a:pt x="184309" y="255541"/>
                                  <a:pt x="188119" y="252684"/>
                                </a:cubicBezTo>
                                <a:cubicBezTo>
                                  <a:pt x="190024" y="250779"/>
                                  <a:pt x="191929" y="244111"/>
                                  <a:pt x="190024" y="243159"/>
                                </a:cubicBezTo>
                                <a:cubicBezTo>
                                  <a:pt x="190976" y="243159"/>
                                  <a:pt x="190976" y="243159"/>
                                  <a:pt x="189071" y="243159"/>
                                </a:cubicBezTo>
                                <a:cubicBezTo>
                                  <a:pt x="190024" y="244111"/>
                                  <a:pt x="190976" y="240301"/>
                                  <a:pt x="188119" y="241254"/>
                                </a:cubicBezTo>
                                <a:cubicBezTo>
                                  <a:pt x="191929" y="240301"/>
                                  <a:pt x="190976" y="228871"/>
                                  <a:pt x="185261" y="227919"/>
                                </a:cubicBezTo>
                                <a:cubicBezTo>
                                  <a:pt x="187166" y="226966"/>
                                  <a:pt x="184309" y="227919"/>
                                  <a:pt x="187166" y="226966"/>
                                </a:cubicBezTo>
                                <a:cubicBezTo>
                                  <a:pt x="186214" y="226966"/>
                                  <a:pt x="186214" y="226966"/>
                                  <a:pt x="185261" y="226966"/>
                                </a:cubicBezTo>
                                <a:cubicBezTo>
                                  <a:pt x="185261" y="226966"/>
                                  <a:pt x="188119" y="226014"/>
                                  <a:pt x="188119" y="226014"/>
                                </a:cubicBezTo>
                                <a:cubicBezTo>
                                  <a:pt x="188119" y="226014"/>
                                  <a:pt x="186214" y="223156"/>
                                  <a:pt x="186214" y="223156"/>
                                </a:cubicBezTo>
                                <a:cubicBezTo>
                                  <a:pt x="187166" y="223156"/>
                                  <a:pt x="187166" y="223156"/>
                                  <a:pt x="186214" y="223156"/>
                                </a:cubicBezTo>
                                <a:cubicBezTo>
                                  <a:pt x="189071" y="223156"/>
                                  <a:pt x="189071" y="216489"/>
                                  <a:pt x="187166" y="215536"/>
                                </a:cubicBezTo>
                                <a:cubicBezTo>
                                  <a:pt x="187166" y="214584"/>
                                  <a:pt x="189071" y="213631"/>
                                  <a:pt x="186214" y="212679"/>
                                </a:cubicBezTo>
                                <a:cubicBezTo>
                                  <a:pt x="187166" y="211726"/>
                                  <a:pt x="188119" y="209821"/>
                                  <a:pt x="185261" y="210774"/>
                                </a:cubicBezTo>
                                <a:cubicBezTo>
                                  <a:pt x="186214" y="209821"/>
                                  <a:pt x="188119" y="206011"/>
                                  <a:pt x="183356" y="205059"/>
                                </a:cubicBezTo>
                                <a:cubicBezTo>
                                  <a:pt x="184309" y="206011"/>
                                  <a:pt x="186214" y="204106"/>
                                  <a:pt x="185261" y="204106"/>
                                </a:cubicBezTo>
                                <a:cubicBezTo>
                                  <a:pt x="182404" y="203154"/>
                                  <a:pt x="185261" y="203154"/>
                                  <a:pt x="184309" y="203154"/>
                                </a:cubicBezTo>
                                <a:cubicBezTo>
                                  <a:pt x="209074" y="199344"/>
                                  <a:pt x="231934" y="188866"/>
                                  <a:pt x="250031" y="170769"/>
                                </a:cubicBezTo>
                                <a:cubicBezTo>
                                  <a:pt x="265271" y="155529"/>
                                  <a:pt x="269081" y="138384"/>
                                  <a:pt x="276701" y="123144"/>
                                </a:cubicBezTo>
                                <a:cubicBezTo>
                                  <a:pt x="277654" y="120286"/>
                                  <a:pt x="283369" y="111714"/>
                                  <a:pt x="284321" y="107904"/>
                                </a:cubicBezTo>
                                <a:cubicBezTo>
                                  <a:pt x="289084" y="93616"/>
                                  <a:pt x="284321" y="99331"/>
                                  <a:pt x="295751" y="92664"/>
                                </a:cubicBezTo>
                                <a:cubicBezTo>
                                  <a:pt x="292894" y="99331"/>
                                  <a:pt x="310991" y="95521"/>
                                  <a:pt x="301466" y="89806"/>
                                </a:cubicBezTo>
                                <a:close/>
                                <a:moveTo>
                                  <a:pt x="147161" y="227919"/>
                                </a:move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ubicBezTo>
                                  <a:pt x="147161" y="227919"/>
                                  <a:pt x="147161" y="227919"/>
                                  <a:pt x="147161" y="227919"/>
                                </a:cubicBezTo>
                                <a:close/>
                                <a:moveTo>
                                  <a:pt x="170974" y="235539"/>
                                </a:move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ubicBezTo>
                                  <a:pt x="170974" y="235539"/>
                                  <a:pt x="170974" y="235539"/>
                                  <a:pt x="170974" y="235539"/>
                                </a:cubicBezTo>
                                <a:close/>
                                <a:moveTo>
                                  <a:pt x="260509" y="118381"/>
                                </a:move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ubicBezTo>
                                  <a:pt x="260509" y="118381"/>
                                  <a:pt x="260509" y="118381"/>
                                  <a:pt x="260509" y="11838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42E201F4" id="קבוצה 1128" o:spid="_x0000_s1026" style="position:absolute;left:0;text-align:left;margin-left:408.3pt;margin-top:261.9pt;width:47.85pt;height:46.5pt;flip:x;z-index:251689984" coordorigin="5452" coordsize="8102,7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גרפיקה 1103" o:spid="_x0000_s1027" type="#_x0000_t75" alt="מסגרת תמונה" style="position:absolute;left:5452;width:8103;height: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">
                <v:imagedata r:id="rId7" o:title="מסגרת תמונה"/>
              </v:shape>
              <v:group id="קבוצה 1293" o:spid="_x0000_s1028" style="position:absolute;left:7980;top:2647;width:3048;height:2571" coordorigin="7980,2647" coordsize="3048,2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gxy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">
                <v:shape id="צורה חופשית: צורה 1294" o:spid="_x0000_s1029" alt="גוזל" style="position:absolute;left:7980;top:2707;width:2762;height:2000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" path="m15716,111387v,,40005,15240,104775,-21907c148114,74239,178594,12327,210979,7564v33337,-4762,68580,31433,59055,81916c260509,139962,247174,196159,166211,196159,34766,196159,7144,110434,7144,110434e" fillcolor="#f2ea14 [3206]" stroked="f">
                  <v:stroke joinstyle="miter"/>
                  <v:path arrowok="t" o:connecttype="custom" o:connectlocs="15716,111387;120491,89480;210979,7564;270034,89480;166211,196159;7144,110434" o:connectangles="0,0,0,0,0,0"/>
                </v:shape>
                <v:shape id="צורה חופשית: צורה 1295" o:spid="_x0000_s1030" alt="עין של גוזל" style="position:absolute;left:10257;top:3198;width:95;height:95;visibility:visible;mso-wrap-style:square;v-text-anchor:middle" coordsize="9525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" path="m2327,7090c3280,3280,7090,1375,10900,2327v3810,953,5715,4763,4762,8573c14710,14710,10900,16615,7090,15662,3280,14710,1375,10900,2327,7090xe" fillcolor="black [3213]" stroked="f" strokeweight=".07719mm">
                  <v:stroke joinstyle="miter"/>
                  <v:path arrowok="t" o:connecttype="custom" o:connectlocs="2327,7090;10900,2327;15662,10900;7090,15662;2327,7090" o:connectangles="0,0,0,0,0"/>
                </v:shape>
                <v:shape id="צורה חופשית: צורה 1296" o:spid="_x0000_s1031" alt="גוזל" style="position:absolute;left:7980;top:2647;width:3048;height:2571;visibility:visible;mso-wrap-style:square;v-text-anchor:middle" coordsize="304800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" path="m301466,89806c289084,83139,285274,82186,286226,71709v-2857,-4763,-2857,-15240,-4762,-20003c278606,43134,274796,36466,267176,29799,255746,19321,232886,8844,221456,7891v-14287,-1905,-25717,,-36195,3810c177641,14559,160496,28846,159544,28846,149066,45039,134779,58374,122396,73614v-2857,3810,-24765,26670,-24765,26670c96679,99331,95726,100284,94774,100284v,-953,,-1905,,-2858c79534,104094,65246,110761,50959,112666v-9525,953,-19050,7620,-13335,c35719,112666,26194,111714,26194,114571v1905,-1905,-2858,-1905,-3810,-1905c25241,113619,17621,114571,22384,115524v-2858,6667,-3810,-4763,-2858,-3810c17621,112666,15716,113619,13811,114571v953,-952,8573,4763,12383,3810c28099,115524,31909,116476,30956,121239v953,-3810,5715,-953,5715,-953c39529,122191,35719,118381,38576,118381v953,953,1905,2858,1905,3810c44291,121239,48101,121239,51911,122191v8573,953,7620,-7620,11430,c63341,118381,73819,118381,76676,116476v-952,953,-952,1905,,2858c78581,116476,80486,115524,83344,114571v,-952,-3810,-3810,,-4762c84296,111714,85249,113619,88106,113619v,2857,-8572,8572,-9525,8572c80486,122191,93821,113619,90011,117429v1905,-953,2858,-953,3810,-2858c95726,117429,90964,116476,90964,118381v952,953,1905,953,1905,1905c91916,120286,98584,116476,96679,118381v952,-952,952,-952,1905,-1905c97631,114571,96679,114571,94774,114571v,-1905,1905,-2857,3810,-2857c98584,108856,95726,106951,102394,108856v-953,1905,,4763,-953,5715c103346,113619,104299,112666,105251,110761v-952,953,-1905,,-1905,-952c104299,103141,107156,111714,110966,108856v-952,-952,-2857,-9525,-952,-10477c110966,101236,112871,100284,112871,100284v,952,,1905,,2857c117634,104094,120491,102189,121444,100284v,,-953,-7620,2857,-953c124301,97426,126206,93616,127159,91711v,953,,1905,-953,1905c125254,94569,132874,91711,130016,91711v,,5715,-4762,5715,-4762c134779,86949,132874,86949,132874,88854v-3810,-953,12382,-9525,11430,-8573c143351,79329,142399,77424,141446,75519v1905,,3810,1905,3810,3810c144304,76471,147161,76471,145256,72661v953,,1905,,2858,c148114,71709,144304,65994,149066,65994v,952,,1905,,2857c152876,65041,145256,60279,146209,57421v2857,-1905,4762,7620,6667,7620c155734,65041,146209,65041,155734,65041v,-1905,952,-2857,1905,-3810c157639,61231,153829,58374,157639,56469v952,952,952,1905,2857,1905c167164,56469,169069,41229,178594,38371v2857,-952,11430,-8572,17145,-11430c193834,25989,193834,25036,193834,24084v952,952,28575,3810,27622,-953c222409,31704,225266,23131,229076,27894v3810,952,4763,1905,7620,952c237649,29799,239554,30751,236696,31704v1905,1905,2858,-3810,4763,952c241459,32656,238601,31704,239554,32656v3810,2858,5715,1905,6667,c249079,33609,249079,34561,247174,34561v952,953,1905,953,1905,c250031,37419,249079,36466,252889,38371v-5715,7620,6667,2858,7620,7620c255746,46944,260509,47896,260509,48849v-953,,-953,-953,-953,-953c259556,47896,268129,63136,266224,65994v4762,952,3810,5715,1905,3810c267176,69804,270034,85996,268129,83139v-2858,7620,952,15240,952,20002c265271,103141,263366,114571,264319,114571v-953,,-953,953,-953,1905c262414,116476,262414,115524,263366,115524v-1905,1905,,1905,-2857,1905c259556,120286,257651,129811,257651,133621v953,-2857,-2857,2858,-2857,3810c256699,138384,251936,148861,250031,145051v,,-4762,12383,-4762,12383c245269,157434,245269,156481,245269,156481v2857,,-953,6668,-1905,6668c237649,164101,236696,164101,235744,172674v-953,-953,-1905,-1905,-1905,-2858c230029,173626,231934,178389,227171,182199v,,-2857,-4763,-2857,-5715c220504,183151,211931,185056,206216,187914v-5715,2857,-12382,5715,-13335,5715c188119,198391,185261,191724,181451,197439v-952,-2858,-37147,-953,-45720,-953c134779,193629,138589,195534,137636,193629v,2857,-27622,-7620,-30480,-2858c106204,187914,75724,175531,69056,177436v-2857,-5715,-4762,-2857,-7620,-6667c56674,166006,48101,156481,41434,149814,31909,140289,22384,118381,7144,113619v13335,32385,27622,52387,57150,72390c76676,194581,90011,199344,102394,202201v952,,6667,1905,2857,953c122396,207916,134779,207916,150019,211726v-1905,,-953,,,c148114,210774,151924,212679,149066,211726v953,,953,,953,953c151924,212679,151924,212679,152876,212679v-952,,-1905,,-2857,c150019,213631,152876,214584,152876,214584v-1905,,-2857,,-1905,c151924,214584,150971,215536,150019,215536v952,,952,,1905,c150971,215536,150971,215536,152876,215536v-952,,-952,,-1905,c150971,215536,151924,215536,152876,215536v-952,,,,-1905,c151924,215536,151924,215536,150971,215536v953,,1905,,1905,c152876,215536,150019,215536,153829,215536v-953,,-1905,-952,-2858,c152876,215536,152876,215536,150971,215536v953,,1905,953,1905,953c149066,215536,151924,216489,151924,216489v1905,,-953,952,-953,952c152876,217441,151924,218394,150971,218394v953,,1905,,2858,c151924,217441,150971,218394,153829,219346v-3810,953,,953,-2858,1905c151924,221251,153829,221251,153829,222204v-953,,-1905,,-2858,c150971,222204,152876,222204,152876,223156v,,-1905,,-2857,953c150019,224109,154781,226966,150971,226966v953,953,1905,1905,3810,953c154781,227919,154781,227919,154781,227919v-952,,-1905,,-1905,c156686,227919,152876,227919,152876,227919v953,,1905,,3810,c150971,226014,158591,228871,158591,228871v-1905,,-2857,,-4762,953c154781,229824,155734,229824,156686,229824v-952,-953,-1905,952,-1905,952c154781,231729,155734,231729,156686,231729v-2857,,,,,c155734,231729,155734,232681,156686,232681v,,-3810,1905,,3810c155734,236491,154781,236491,154781,236491v1905,,,953,,953c156686,237444,154781,238396,157639,238396v-3810,,952,2858,1905,3810c156686,242206,158591,243159,159544,243159v-1905,952,-2858,2857,-3810,2857c157639,246969,158591,251731,162401,249826v2858,-952,6668,-9525,3810,-10477c167164,239349,167164,239349,165259,239349v952,952,2857,-2858,,-2858c169069,235539,168116,225061,161449,223156v1905,-952,-953,,1905,-952c162401,222204,162401,222204,161449,222204v,,2857,-953,2857,-953c164306,221251,162401,218394,162401,218394v953,,953,,,c165259,218394,165259,211726,163354,210774v952,-953,1905,-1905,-953,-2858c161449,208869,166211,205059,162401,206964v5715,,7620,-953,11430,c172879,206964,172879,206964,173831,206964v,,-4762,952,953,952c170974,208869,171926,207916,174784,208869v,,-953,,-1905,c172879,208869,180499,209821,179546,209821v-1905,-952,-2857,-952,-1905,c161449,209821,179546,208869,170974,208869v952,,952,,952,c172879,208869,173831,209821,173831,208869v-2857,-953,-1905,,-1905,c171926,209821,172879,210774,174784,210774v-953,,-1905,952,-1905,952c172879,212679,172879,212679,173831,212679v-1905,,-952,,,c171926,211726,175736,213631,172879,212679v952,,952,,952,952c175736,213631,175736,213631,176689,213631v-953,,-1905,,-2858,953c173831,215536,176689,216489,176689,216489v-1905,,-2858,,-1905,952c175736,217441,174784,218394,174784,218394v952,,952,,1905,c175736,218394,175736,218394,177641,218394v-952,,-952,,-1905,c175736,218394,176689,218394,177641,218394v-952,,,,-1905,c175736,218394,177641,219346,177641,219346v1905,953,-1905,,-1905,953c177641,220299,177641,220299,175736,220299v953,,1905,,1905,952c173831,221251,176689,221251,176689,221251v1905,,-953,953,-953,953c177641,222204,176689,223156,175736,223156v953,,1905,,2858,c175736,223156,175736,223156,178594,224109v-3810,952,,952,-2858,1905c176689,226014,178594,226014,178594,226966v-953,,-1905,,-2858,c175736,226966,177641,226966,177641,227919v,,-1905,,-2857,952c174784,228871,179546,231729,175736,231729v953,952,1905,1905,3810,952c179546,232681,179546,232681,179546,232681v-952,,-1905,,-1905,c181451,232681,177641,232681,177641,232681v953,,1905,,3810,c175736,230776,183356,233634,183356,233634v-1905,,-2857,,-4762,952c179546,234586,180499,234586,181451,234586v-952,-952,-1905,953,-1905,953c179546,236491,180499,236491,181451,236491v-2857,,,,,c180499,236491,180499,237444,181451,237444v,,-3810,1905,,3810c180499,241254,179546,241254,179546,241254v1905,,,952,,952c181451,242206,179546,243159,182404,243159v-3810,952,952,2857,1905,2857c178594,246969,186214,246969,182404,246969v,,952,,952,952c181451,248874,181451,251731,180499,250779v2857,952,3810,4762,7620,1905c190024,250779,191929,244111,190024,243159v952,,952,,-953,c190024,244111,190976,240301,188119,241254v3810,-953,2857,-12383,-2858,-13335c187166,226966,184309,227919,187166,226966v-952,,-952,,-1905,c185261,226966,188119,226014,188119,226014v,,-1905,-2858,-1905,-2858c187166,223156,187166,223156,186214,223156v2857,,2857,-6667,952,-7620c187166,214584,189071,213631,186214,212679v952,-953,1905,-2858,-953,-1905c186214,209821,188119,206011,183356,205059v953,952,2858,-953,1905,-953c182404,203154,185261,203154,184309,203154v24765,-3810,47625,-14288,65722,-32385c265271,155529,269081,138384,276701,123144v953,-2858,6668,-11430,7620,-15240c289084,93616,284321,99331,295751,92664v-2857,6667,15240,2857,5715,-2858xm147161,227919v,,,,,c147161,227919,147161,227919,147161,227919xm170974,235539v,,,,,c170974,235539,170974,235539,170974,235539xm260509,118381v,,,,,c260509,118381,260509,118381,260509,118381xe" fillcolor="black [3213]" stroked="f">
                  <v:stroke joinstyle="miter"/>
                  <v:path arrowok="t" o:connecttype="custom" o:connectlocs="301466,89806;286226,71709;281464,51706;267176,29799;221456,7891;185261,11701;159544,28846;122396,73614;97631,100284;94774,100284;94774,97426;50959,112666;37624,112666;26194,114571;22384,112666;22384,115524;19526,111714;13811,114571;26194,118381;30956,121239;36671,120286;38576,118381;40481,122191;51911,122191;63341,122191;76676,116476;76676,119334;83344,114571;83344,109809;88106,113619;78581,122191;90011,117429;93821,114571;90964,118381;92869,120286;96679,118381;98584,116476;94774,114571;98584,111714;102394,108856;101441,114571;105251,110761;103346,109809;110966,108856;110014,98379;112871,100284;112871,103141;121444,100284;124301,99331;127159,91711;126206,93616;130016,91711;135731,86949;132874,88854;144304,80281;141446,75519;145256,79329;145256,72661;148114,72661;149066,65994;149066,68851;146209,57421;152876,65041;155734,65041;157639,61231;157639,56469;160496,58374;178594,38371;195739,26941;193834,24084;221456,23131;229076,27894;236696,28846;236696,31704;241459,32656;239554,32656;246221,32656;247174,34561;249079,34561;252889,38371;260509,45991;260509,48849;259556,47896;266224,65994;268129,69804;268129,83139;269081,103141;264319,114571;263366,116476;263366,115524;260509,117429;257651,133621;254794,137431;250031,145051;245269,157434;245269,156481;243364,163149;235744,172674;233839,169816;227171,182199;224314,176484;206216,187914;192881,193629;181451,197439;135731,196486;137636,193629;107156,190771;69056,177436;61436,170769;41434,149814;7144,113619;64294,186009;102394,202201;105251,203154;150019,211726;150019,211726;149066,211726;150019,212679;152876,212679;150019,212679;152876,214584;150971,214584;150019,215536;151924,215536;152876,215536;150971,215536;152876,215536;150971,215536;150971,215536;152876,215536;153829,215536;150971,215536;150971,215536;152876,216489;151924,216489;150971,217441;150971,218394;153829,218394;153829,219346;150971,221251;153829,222204;150971,222204;152876,223156;150019,224109;150971,226966;154781,227919;154781,227919;152876,227919;152876,227919;156686,227919;158591,228871;153829,229824;156686,229824;154781,230776;156686,231729;156686,231729;156686,232681;156686,236491;154781,236491;154781,237444;157639,238396;159544,242206;159544,243159;155734,246016;162401,249826;166211,239349;165259,239349;165259,236491;161449,223156;163354,222204;161449,222204;164306,221251;162401,218394;162401,218394;163354,210774;162401,207916;162401,206964;173831,206964;173831,206964;174784,207916;174784,208869;172879,208869;179546,209821;177641,209821;170974,208869;171926,208869;173831,208869;171926,208869;174784,210774;172879,211726;173831,212679;173831,212679;172879,212679;173831,213631;176689,213631;173831,214584;176689,216489;174784,217441;174784,218394;176689,218394;177641,218394;175736,218394;177641,218394;175736,218394;177641,219346;175736,220299;175736,220299;177641,221251;176689,221251;175736,222204;175736,223156;178594,223156;178594,224109;175736,226014;178594,226966;175736,226966;177641,227919;174784,228871;175736,231729;179546,232681;179546,232681;177641,232681;177641,232681;181451,232681;183356,233634;178594,234586;181451,234586;179546,235539;181451,236491;181451,236491;181451,237444;181451,241254;179546,241254;179546,242206;182404,243159;184309,246016;182404,246969;183356,247921;180499,250779;188119,252684;190024,243159;189071,243159;188119,241254;185261,227919;187166,226966;185261,226966;188119,226014;186214,223156;186214,223156;187166,215536;186214,212679;185261,210774;183356,205059;185261,204106;184309,203154;250031,170769;276701,123144;284321,107904;295751,92664;301466,89806;147161,227919;147161,227919;147161,227919;170974,235539;170974,235539;170974,235539;260509,118381;260509,118381;260509,11838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CA2E19">
      <w:rPr>
        <w:noProof/>
      </w:rPr>
      <mc:AlternateContent>
        <mc:Choice Requires="wpg">
          <w:drawing>
            <wp:anchor distT="0" distB="0" distL="114300" distR="114300" simplePos="0" relativeHeight="251696128" behindDoc="0" locked="0" layoutInCell="1" allowOverlap="1" wp14:anchorId="28A203C5" wp14:editId="17F897F5">
              <wp:simplePos x="0" y="0"/>
              <wp:positionH relativeFrom="column">
                <wp:posOffset>787825</wp:posOffset>
              </wp:positionH>
              <wp:positionV relativeFrom="paragraph">
                <wp:posOffset>1659255</wp:posOffset>
              </wp:positionV>
              <wp:extent cx="1519130" cy="856872"/>
              <wp:effectExtent l="19050" t="0" r="5080" b="635"/>
              <wp:wrapNone/>
              <wp:docPr id="2793" name="קבוצה 279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519130" cy="856872"/>
                        <a:chOff x="0" y="0"/>
                        <a:chExt cx="1353309" cy="763711"/>
                      </a:xfrm>
                    </wpg:grpSpPr>
                    <wps:wsp>
                      <wps:cNvPr id="2794" name="צורה חופשית: צורה 1730"/>
                      <wps:cNvSpPr/>
                      <wps:spPr>
                        <a:xfrm rot="3942950">
                          <a:off x="1248355" y="349857"/>
                          <a:ext cx="99060" cy="9271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5" name="צורה חופשית: צורה 1742"/>
                      <wps:cNvSpPr/>
                      <wps:spPr>
                        <a:xfrm rot="10242950">
                          <a:off x="747423" y="711641"/>
                          <a:ext cx="55880" cy="5207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6" name="צורה חופשית: צורה 1720"/>
                      <wps:cNvSpPr/>
                      <wps:spPr>
                        <a:xfrm>
                          <a:off x="0" y="540688"/>
                          <a:ext cx="227965" cy="20256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7" name="צורה חופשית: צורה 1724"/>
                      <wps:cNvSpPr/>
                      <wps:spPr>
                        <a:xfrm>
                          <a:off x="349858" y="79513"/>
                          <a:ext cx="468630" cy="40513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8" name="צורה חופשית: צורה 1727"/>
                      <wps:cNvSpPr/>
                      <wps:spPr>
                        <a:xfrm rot="3942950">
                          <a:off x="952170" y="494968"/>
                          <a:ext cx="202565" cy="18986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99" name="צורה חופשית: צורה 1733"/>
                      <wps:cNvSpPr/>
                      <wps:spPr>
                        <a:xfrm flipH="1">
                          <a:off x="365760" y="648031"/>
                          <a:ext cx="111760" cy="96520"/>
                        </a:xfrm>
                        <a:custGeom>
                          <a:avLst/>
                          <a:gdLst>
                            <a:gd name="connsiteX0" fmla="*/ 217714 w 352425"/>
                            <a:gd name="connsiteY0" fmla="*/ 51906 h 304800"/>
                            <a:gd name="connsiteX1" fmla="*/ 283436 w 352425"/>
                            <a:gd name="connsiteY1" fmla="*/ 45239 h 304800"/>
                            <a:gd name="connsiteX2" fmla="*/ 277721 w 352425"/>
                            <a:gd name="connsiteY2" fmla="*/ 103341 h 304800"/>
                            <a:gd name="connsiteX3" fmla="*/ 310106 w 352425"/>
                            <a:gd name="connsiteY3" fmla="*/ 121439 h 304800"/>
                            <a:gd name="connsiteX4" fmla="*/ 347254 w 352425"/>
                            <a:gd name="connsiteY4" fmla="*/ 193829 h 304800"/>
                            <a:gd name="connsiteX5" fmla="*/ 312964 w 352425"/>
                            <a:gd name="connsiteY5" fmla="*/ 233834 h 304800"/>
                            <a:gd name="connsiteX6" fmla="*/ 267244 w 352425"/>
                            <a:gd name="connsiteY6" fmla="*/ 228119 h 304800"/>
                            <a:gd name="connsiteX7" fmla="*/ 256766 w 352425"/>
                            <a:gd name="connsiteY7" fmla="*/ 268124 h 304800"/>
                            <a:gd name="connsiteX8" fmla="*/ 185329 w 352425"/>
                            <a:gd name="connsiteY8" fmla="*/ 288126 h 304800"/>
                            <a:gd name="connsiteX9" fmla="*/ 142466 w 352425"/>
                            <a:gd name="connsiteY9" fmla="*/ 210021 h 304800"/>
                            <a:gd name="connsiteX10" fmla="*/ 70076 w 352425"/>
                            <a:gd name="connsiteY10" fmla="*/ 225261 h 304800"/>
                            <a:gd name="connsiteX11" fmla="*/ 10069 w 352425"/>
                            <a:gd name="connsiteY11" fmla="*/ 172874 h 304800"/>
                            <a:gd name="connsiteX12" fmla="*/ 95794 w 352425"/>
                            <a:gd name="connsiteY12" fmla="*/ 111914 h 304800"/>
                            <a:gd name="connsiteX13" fmla="*/ 104366 w 352425"/>
                            <a:gd name="connsiteY13" fmla="*/ 33809 h 304800"/>
                            <a:gd name="connsiteX14" fmla="*/ 174851 w 352425"/>
                            <a:gd name="connsiteY14" fmla="*/ 14759 h 304800"/>
                            <a:gd name="connsiteX15" fmla="*/ 217714 w 352425"/>
                            <a:gd name="connsiteY15" fmla="*/ 51906 h 304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52425" h="304800">
                              <a:moveTo>
                                <a:pt x="217714" y="51906"/>
                              </a:moveTo>
                              <a:cubicBezTo>
                                <a:pt x="217714" y="51906"/>
                                <a:pt x="252004" y="19521"/>
                                <a:pt x="283436" y="45239"/>
                              </a:cubicBezTo>
                              <a:cubicBezTo>
                                <a:pt x="299629" y="58574"/>
                                <a:pt x="295819" y="90959"/>
                                <a:pt x="277721" y="103341"/>
                              </a:cubicBezTo>
                              <a:cubicBezTo>
                                <a:pt x="259624" y="115724"/>
                                <a:pt x="271054" y="93816"/>
                                <a:pt x="310106" y="121439"/>
                              </a:cubicBezTo>
                              <a:cubicBezTo>
                                <a:pt x="349159" y="149061"/>
                                <a:pt x="362494" y="166206"/>
                                <a:pt x="347254" y="193829"/>
                              </a:cubicBezTo>
                              <a:cubicBezTo>
                                <a:pt x="332014" y="221451"/>
                                <a:pt x="338681" y="232881"/>
                                <a:pt x="312964" y="233834"/>
                              </a:cubicBezTo>
                              <a:cubicBezTo>
                                <a:pt x="286294" y="234786"/>
                                <a:pt x="267244" y="228119"/>
                                <a:pt x="267244" y="228119"/>
                              </a:cubicBezTo>
                              <a:cubicBezTo>
                                <a:pt x="267244" y="228119"/>
                                <a:pt x="272959" y="229071"/>
                                <a:pt x="256766" y="268124"/>
                              </a:cubicBezTo>
                              <a:cubicBezTo>
                                <a:pt x="240574" y="307176"/>
                                <a:pt x="198664" y="300509"/>
                                <a:pt x="185329" y="288126"/>
                              </a:cubicBezTo>
                              <a:cubicBezTo>
                                <a:pt x="171994" y="275744"/>
                                <a:pt x="146276" y="222404"/>
                                <a:pt x="142466" y="210021"/>
                              </a:cubicBezTo>
                              <a:cubicBezTo>
                                <a:pt x="138656" y="197639"/>
                                <a:pt x="103414" y="235739"/>
                                <a:pt x="70076" y="225261"/>
                              </a:cubicBezTo>
                              <a:cubicBezTo>
                                <a:pt x="36739" y="214784"/>
                                <a:pt x="-4219" y="210974"/>
                                <a:pt x="10069" y="172874"/>
                              </a:cubicBezTo>
                              <a:cubicBezTo>
                                <a:pt x="25309" y="134774"/>
                                <a:pt x="95794" y="111914"/>
                                <a:pt x="95794" y="111914"/>
                              </a:cubicBezTo>
                              <a:cubicBezTo>
                                <a:pt x="95794" y="111914"/>
                                <a:pt x="89126" y="46191"/>
                                <a:pt x="104366" y="33809"/>
                              </a:cubicBezTo>
                              <a:cubicBezTo>
                                <a:pt x="119606" y="21426"/>
                                <a:pt x="150086" y="-6196"/>
                                <a:pt x="174851" y="14759"/>
                              </a:cubicBezTo>
                              <a:cubicBezTo>
                                <a:pt x="199616" y="35714"/>
                                <a:pt x="217714" y="51906"/>
                                <a:pt x="217714" y="5190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0" name="צורה חופשית: צורה 1736"/>
                      <wps:cNvSpPr/>
                      <wps:spPr>
                        <a:xfrm rot="3942950">
                          <a:off x="81502" y="371722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1" name="צורה חופשית: צורה 1739"/>
                      <wps:cNvSpPr/>
                      <wps:spPr>
                        <a:xfrm rot="3942950">
                          <a:off x="669898" y="606287"/>
                          <a:ext cx="67945" cy="63500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2" name="צורה חופשית: צורה 1748"/>
                      <wps:cNvSpPr/>
                      <wps:spPr>
                        <a:xfrm rot="17657050" flipH="1">
                          <a:off x="53672" y="176916"/>
                          <a:ext cx="157480" cy="147955"/>
                        </a:xfrm>
                        <a:custGeom>
                          <a:avLst/>
                          <a:gdLst>
                            <a:gd name="connsiteX0" fmla="*/ 153976 w 152400"/>
                            <a:gd name="connsiteY0" fmla="*/ 64713 h 142875"/>
                            <a:gd name="connsiteX1" fmla="*/ 153023 w 152400"/>
                            <a:gd name="connsiteY1" fmla="*/ 54235 h 142875"/>
                            <a:gd name="connsiteX2" fmla="*/ 118733 w 152400"/>
                            <a:gd name="connsiteY2" fmla="*/ 31375 h 142875"/>
                            <a:gd name="connsiteX3" fmla="*/ 104446 w 152400"/>
                            <a:gd name="connsiteY3" fmla="*/ 32328 h 142875"/>
                            <a:gd name="connsiteX4" fmla="*/ 102541 w 152400"/>
                            <a:gd name="connsiteY4" fmla="*/ 17088 h 142875"/>
                            <a:gd name="connsiteX5" fmla="*/ 90158 w 152400"/>
                            <a:gd name="connsiteY5" fmla="*/ 7563 h 142875"/>
                            <a:gd name="connsiteX6" fmla="*/ 63488 w 152400"/>
                            <a:gd name="connsiteY6" fmla="*/ 25660 h 142875"/>
                            <a:gd name="connsiteX7" fmla="*/ 39676 w 152400"/>
                            <a:gd name="connsiteY7" fmla="*/ 20898 h 142875"/>
                            <a:gd name="connsiteX8" fmla="*/ 13006 w 152400"/>
                            <a:gd name="connsiteY8" fmla="*/ 45663 h 142875"/>
                            <a:gd name="connsiteX9" fmla="*/ 13006 w 152400"/>
                            <a:gd name="connsiteY9" fmla="*/ 46615 h 142875"/>
                            <a:gd name="connsiteX10" fmla="*/ 27293 w 152400"/>
                            <a:gd name="connsiteY10" fmla="*/ 80905 h 142875"/>
                            <a:gd name="connsiteX11" fmla="*/ 7291 w 152400"/>
                            <a:gd name="connsiteY11" fmla="*/ 126625 h 142875"/>
                            <a:gd name="connsiteX12" fmla="*/ 13958 w 152400"/>
                            <a:gd name="connsiteY12" fmla="*/ 138055 h 142875"/>
                            <a:gd name="connsiteX13" fmla="*/ 22531 w 152400"/>
                            <a:gd name="connsiteY13" fmla="*/ 139960 h 142875"/>
                            <a:gd name="connsiteX14" fmla="*/ 39676 w 152400"/>
                            <a:gd name="connsiteY14" fmla="*/ 137103 h 142875"/>
                            <a:gd name="connsiteX15" fmla="*/ 47296 w 152400"/>
                            <a:gd name="connsiteY15" fmla="*/ 135198 h 142875"/>
                            <a:gd name="connsiteX16" fmla="*/ 67298 w 152400"/>
                            <a:gd name="connsiteY16" fmla="*/ 117100 h 142875"/>
                            <a:gd name="connsiteX17" fmla="*/ 71108 w 152400"/>
                            <a:gd name="connsiteY17" fmla="*/ 111385 h 142875"/>
                            <a:gd name="connsiteX18" fmla="*/ 107303 w 152400"/>
                            <a:gd name="connsiteY18" fmla="*/ 133293 h 142875"/>
                            <a:gd name="connsiteX19" fmla="*/ 127306 w 152400"/>
                            <a:gd name="connsiteY19" fmla="*/ 126625 h 142875"/>
                            <a:gd name="connsiteX20" fmla="*/ 134926 w 152400"/>
                            <a:gd name="connsiteY20" fmla="*/ 105670 h 142875"/>
                            <a:gd name="connsiteX21" fmla="*/ 131116 w 152400"/>
                            <a:gd name="connsiteY21" fmla="*/ 88525 h 142875"/>
                            <a:gd name="connsiteX22" fmla="*/ 148261 w 152400"/>
                            <a:gd name="connsiteY22" fmla="*/ 80905 h 142875"/>
                            <a:gd name="connsiteX23" fmla="*/ 153976 w 152400"/>
                            <a:gd name="connsiteY23" fmla="*/ 64713 h 142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52400" h="142875">
                              <a:moveTo>
                                <a:pt x="153976" y="64713"/>
                              </a:moveTo>
                              <a:cubicBezTo>
                                <a:pt x="153976" y="61855"/>
                                <a:pt x="153023" y="58998"/>
                                <a:pt x="153023" y="54235"/>
                              </a:cubicBezTo>
                              <a:cubicBezTo>
                                <a:pt x="153023" y="37090"/>
                                <a:pt x="141593" y="33280"/>
                                <a:pt x="118733" y="31375"/>
                              </a:cubicBezTo>
                              <a:cubicBezTo>
                                <a:pt x="112066" y="30423"/>
                                <a:pt x="107303" y="31375"/>
                                <a:pt x="104446" y="32328"/>
                              </a:cubicBezTo>
                              <a:cubicBezTo>
                                <a:pt x="105398" y="27565"/>
                                <a:pt x="105398" y="21850"/>
                                <a:pt x="102541" y="17088"/>
                              </a:cubicBezTo>
                              <a:cubicBezTo>
                                <a:pt x="99683" y="11373"/>
                                <a:pt x="94921" y="8515"/>
                                <a:pt x="90158" y="7563"/>
                              </a:cubicBezTo>
                              <a:cubicBezTo>
                                <a:pt x="74918" y="4705"/>
                                <a:pt x="66346" y="17088"/>
                                <a:pt x="63488" y="25660"/>
                              </a:cubicBezTo>
                              <a:cubicBezTo>
                                <a:pt x="59678" y="24708"/>
                                <a:pt x="50153" y="22803"/>
                                <a:pt x="39676" y="20898"/>
                              </a:cubicBezTo>
                              <a:cubicBezTo>
                                <a:pt x="23483" y="18040"/>
                                <a:pt x="16816" y="35185"/>
                                <a:pt x="13006" y="45663"/>
                              </a:cubicBezTo>
                              <a:lnTo>
                                <a:pt x="13006" y="46615"/>
                              </a:lnTo>
                              <a:cubicBezTo>
                                <a:pt x="10148" y="55188"/>
                                <a:pt x="22531" y="74238"/>
                                <a:pt x="27293" y="80905"/>
                              </a:cubicBezTo>
                              <a:cubicBezTo>
                                <a:pt x="22531" y="86620"/>
                                <a:pt x="5386" y="108528"/>
                                <a:pt x="7291" y="126625"/>
                              </a:cubicBezTo>
                              <a:cubicBezTo>
                                <a:pt x="8243" y="132340"/>
                                <a:pt x="10148" y="136150"/>
                                <a:pt x="13958" y="138055"/>
                              </a:cubicBezTo>
                              <a:cubicBezTo>
                                <a:pt x="16816" y="139960"/>
                                <a:pt x="19673" y="139960"/>
                                <a:pt x="22531" y="139960"/>
                              </a:cubicBezTo>
                              <a:cubicBezTo>
                                <a:pt x="27293" y="139960"/>
                                <a:pt x="33008" y="138055"/>
                                <a:pt x="39676" y="137103"/>
                              </a:cubicBezTo>
                              <a:cubicBezTo>
                                <a:pt x="42533" y="136150"/>
                                <a:pt x="44438" y="136150"/>
                                <a:pt x="47296" y="135198"/>
                              </a:cubicBezTo>
                              <a:cubicBezTo>
                                <a:pt x="57773" y="133293"/>
                                <a:pt x="63488" y="123768"/>
                                <a:pt x="67298" y="117100"/>
                              </a:cubicBezTo>
                              <a:cubicBezTo>
                                <a:pt x="68251" y="115195"/>
                                <a:pt x="70156" y="112338"/>
                                <a:pt x="71108" y="111385"/>
                              </a:cubicBezTo>
                              <a:cubicBezTo>
                                <a:pt x="75871" y="116148"/>
                                <a:pt x="98731" y="131388"/>
                                <a:pt x="107303" y="133293"/>
                              </a:cubicBezTo>
                              <a:cubicBezTo>
                                <a:pt x="112066" y="134245"/>
                                <a:pt x="120638" y="132340"/>
                                <a:pt x="127306" y="126625"/>
                              </a:cubicBezTo>
                              <a:cubicBezTo>
                                <a:pt x="131116" y="122815"/>
                                <a:pt x="135878" y="116148"/>
                                <a:pt x="134926" y="105670"/>
                              </a:cubicBezTo>
                              <a:cubicBezTo>
                                <a:pt x="133973" y="96145"/>
                                <a:pt x="132068" y="91383"/>
                                <a:pt x="131116" y="88525"/>
                              </a:cubicBezTo>
                              <a:cubicBezTo>
                                <a:pt x="134926" y="87573"/>
                                <a:pt x="141593" y="84715"/>
                                <a:pt x="148261" y="80905"/>
                              </a:cubicBezTo>
                              <a:cubicBezTo>
                                <a:pt x="155881" y="76143"/>
                                <a:pt x="154928" y="72333"/>
                                <a:pt x="153976" y="6471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3" name="צורה חופשית: צורה 1751"/>
                      <wps:cNvSpPr/>
                      <wps:spPr>
                        <a:xfrm>
                          <a:off x="942230" y="258417"/>
                          <a:ext cx="116840" cy="103505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04" name="צורה חופשית: צורה 1755"/>
                      <wps:cNvSpPr/>
                      <wps:spPr>
                        <a:xfrm>
                          <a:off x="1125110" y="0"/>
                          <a:ext cx="228199" cy="202847"/>
                        </a:xfrm>
                        <a:custGeom>
                          <a:avLst/>
                          <a:gdLst>
                            <a:gd name="connsiteX0" fmla="*/ 155772 w 171450"/>
                            <a:gd name="connsiteY0" fmla="*/ 70082 h 152400"/>
                            <a:gd name="connsiteX1" fmla="*/ 143390 w 171450"/>
                            <a:gd name="connsiteY1" fmla="*/ 61509 h 152400"/>
                            <a:gd name="connsiteX2" fmla="*/ 151010 w 171450"/>
                            <a:gd name="connsiteY2" fmla="*/ 48174 h 152400"/>
                            <a:gd name="connsiteX3" fmla="*/ 147200 w 171450"/>
                            <a:gd name="connsiteY3" fmla="*/ 32934 h 152400"/>
                            <a:gd name="connsiteX4" fmla="*/ 114815 w 171450"/>
                            <a:gd name="connsiteY4" fmla="*/ 31029 h 152400"/>
                            <a:gd name="connsiteX5" fmla="*/ 98622 w 171450"/>
                            <a:gd name="connsiteY5" fmla="*/ 12932 h 152400"/>
                            <a:gd name="connsiteX6" fmla="*/ 63380 w 171450"/>
                            <a:gd name="connsiteY6" fmla="*/ 16742 h 152400"/>
                            <a:gd name="connsiteX7" fmla="*/ 62427 w 171450"/>
                            <a:gd name="connsiteY7" fmla="*/ 17694 h 152400"/>
                            <a:gd name="connsiteX8" fmla="*/ 52902 w 171450"/>
                            <a:gd name="connsiteY8" fmla="*/ 53889 h 152400"/>
                            <a:gd name="connsiteX9" fmla="*/ 10040 w 171450"/>
                            <a:gd name="connsiteY9" fmla="*/ 77702 h 152400"/>
                            <a:gd name="connsiteX10" fmla="*/ 8135 w 171450"/>
                            <a:gd name="connsiteY10" fmla="*/ 91037 h 152400"/>
                            <a:gd name="connsiteX11" fmla="*/ 29090 w 171450"/>
                            <a:gd name="connsiteY11" fmla="*/ 106277 h 152400"/>
                            <a:gd name="connsiteX12" fmla="*/ 35757 w 171450"/>
                            <a:gd name="connsiteY12" fmla="*/ 109134 h 152400"/>
                            <a:gd name="connsiteX13" fmla="*/ 62427 w 171450"/>
                            <a:gd name="connsiteY13" fmla="*/ 107229 h 152400"/>
                            <a:gd name="connsiteX14" fmla="*/ 68142 w 171450"/>
                            <a:gd name="connsiteY14" fmla="*/ 105324 h 152400"/>
                            <a:gd name="connsiteX15" fmla="*/ 83382 w 171450"/>
                            <a:gd name="connsiteY15" fmla="*/ 144377 h 152400"/>
                            <a:gd name="connsiteX16" fmla="*/ 100527 w 171450"/>
                            <a:gd name="connsiteY16" fmla="*/ 151044 h 152400"/>
                            <a:gd name="connsiteX17" fmla="*/ 102432 w 171450"/>
                            <a:gd name="connsiteY17" fmla="*/ 151044 h 152400"/>
                            <a:gd name="connsiteX18" fmla="*/ 120530 w 171450"/>
                            <a:gd name="connsiteY18" fmla="*/ 138662 h 152400"/>
                            <a:gd name="connsiteX19" fmla="*/ 128150 w 171450"/>
                            <a:gd name="connsiteY19" fmla="*/ 123422 h 152400"/>
                            <a:gd name="connsiteX20" fmla="*/ 146247 w 171450"/>
                            <a:gd name="connsiteY20" fmla="*/ 127232 h 152400"/>
                            <a:gd name="connsiteX21" fmla="*/ 161487 w 171450"/>
                            <a:gd name="connsiteY21" fmla="*/ 118659 h 152400"/>
                            <a:gd name="connsiteX22" fmla="*/ 166250 w 171450"/>
                            <a:gd name="connsiteY22" fmla="*/ 110087 h 152400"/>
                            <a:gd name="connsiteX23" fmla="*/ 155772 w 171450"/>
                            <a:gd name="connsiteY23" fmla="*/ 70082 h 1524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171450" h="152400">
                              <a:moveTo>
                                <a:pt x="155772" y="70082"/>
                              </a:moveTo>
                              <a:cubicBezTo>
                                <a:pt x="151010" y="66272"/>
                                <a:pt x="147200" y="63414"/>
                                <a:pt x="143390" y="61509"/>
                              </a:cubicBezTo>
                              <a:cubicBezTo>
                                <a:pt x="147200" y="58652"/>
                                <a:pt x="150057" y="53889"/>
                                <a:pt x="151010" y="48174"/>
                              </a:cubicBezTo>
                              <a:cubicBezTo>
                                <a:pt x="151962" y="42459"/>
                                <a:pt x="151010" y="36744"/>
                                <a:pt x="147200" y="32934"/>
                              </a:cubicBezTo>
                              <a:cubicBezTo>
                                <a:pt x="136722" y="21504"/>
                                <a:pt x="122435" y="26267"/>
                                <a:pt x="114815" y="31029"/>
                              </a:cubicBezTo>
                              <a:cubicBezTo>
                                <a:pt x="111957" y="28172"/>
                                <a:pt x="106242" y="21504"/>
                                <a:pt x="98622" y="12932"/>
                              </a:cubicBezTo>
                              <a:cubicBezTo>
                                <a:pt x="87192" y="549"/>
                                <a:pt x="71952" y="11027"/>
                                <a:pt x="63380" y="16742"/>
                              </a:cubicBezTo>
                              <a:lnTo>
                                <a:pt x="62427" y="17694"/>
                              </a:lnTo>
                              <a:cubicBezTo>
                                <a:pt x="54807" y="22457"/>
                                <a:pt x="52902" y="45317"/>
                                <a:pt x="52902" y="53889"/>
                              </a:cubicBezTo>
                              <a:cubicBezTo>
                                <a:pt x="45282" y="55794"/>
                                <a:pt x="18612" y="62462"/>
                                <a:pt x="10040" y="77702"/>
                              </a:cubicBezTo>
                              <a:cubicBezTo>
                                <a:pt x="7182" y="82464"/>
                                <a:pt x="6230" y="87227"/>
                                <a:pt x="8135" y="91037"/>
                              </a:cubicBezTo>
                              <a:cubicBezTo>
                                <a:pt x="10992" y="98657"/>
                                <a:pt x="19565" y="102467"/>
                                <a:pt x="29090" y="106277"/>
                              </a:cubicBezTo>
                              <a:cubicBezTo>
                                <a:pt x="30995" y="107229"/>
                                <a:pt x="33852" y="108182"/>
                                <a:pt x="35757" y="109134"/>
                              </a:cubicBezTo>
                              <a:cubicBezTo>
                                <a:pt x="45282" y="113897"/>
                                <a:pt x="55760" y="109134"/>
                                <a:pt x="62427" y="107229"/>
                              </a:cubicBezTo>
                              <a:cubicBezTo>
                                <a:pt x="64332" y="106277"/>
                                <a:pt x="67190" y="105324"/>
                                <a:pt x="68142" y="105324"/>
                              </a:cubicBezTo>
                              <a:cubicBezTo>
                                <a:pt x="70047" y="111992"/>
                                <a:pt x="77667" y="137709"/>
                                <a:pt x="83382" y="144377"/>
                              </a:cubicBezTo>
                              <a:cubicBezTo>
                                <a:pt x="86240" y="148187"/>
                                <a:pt x="92907" y="151044"/>
                                <a:pt x="100527" y="151044"/>
                              </a:cubicBezTo>
                              <a:cubicBezTo>
                                <a:pt x="101480" y="151044"/>
                                <a:pt x="102432" y="151044"/>
                                <a:pt x="102432" y="151044"/>
                              </a:cubicBezTo>
                              <a:cubicBezTo>
                                <a:pt x="108147" y="150092"/>
                                <a:pt x="115767" y="148187"/>
                                <a:pt x="120530" y="138662"/>
                              </a:cubicBezTo>
                              <a:cubicBezTo>
                                <a:pt x="125292" y="131042"/>
                                <a:pt x="127197" y="126279"/>
                                <a:pt x="128150" y="123422"/>
                              </a:cubicBezTo>
                              <a:cubicBezTo>
                                <a:pt x="131960" y="125327"/>
                                <a:pt x="138627" y="127232"/>
                                <a:pt x="146247" y="127232"/>
                              </a:cubicBezTo>
                              <a:cubicBezTo>
                                <a:pt x="155772" y="128184"/>
                                <a:pt x="158630" y="124374"/>
                                <a:pt x="161487" y="118659"/>
                              </a:cubicBezTo>
                              <a:cubicBezTo>
                                <a:pt x="162440" y="116754"/>
                                <a:pt x="164345" y="112944"/>
                                <a:pt x="166250" y="110087"/>
                              </a:cubicBezTo>
                              <a:cubicBezTo>
                                <a:pt x="178632" y="95799"/>
                                <a:pt x="171965" y="85322"/>
                                <a:pt x="155772" y="700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7DD8A7C7" id="קבוצה 2793" o:spid="_x0000_s1026" style="position:absolute;left:0;text-align:left;margin-left:62.05pt;margin-top:130.65pt;width:119.6pt;height:67.45pt;flip:x;z-index:251696128" coordsize="13533,7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">
              <v:shape id="צורה חופשית: צורה 1730" o:spid="_x0000_s1027" style="position:absolute;left:12483;top:3498;width:991;height:927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100084,41992;99465,35192;77176,20359;67890,20977;66652,11088;58603,4908;41267,16650;25789,13560;8454,29630;8454,30248;17740,52498;4739,82166;9073,89582;14645,90818;25789,88965;30742,87728;43744,75985;46220,72276;69747,86492;82749,82166;87702,68568;85225,57443;96370,52498;100084,41992" o:connectangles="0,0,0,0,0,0,0,0,0,0,0,0,0,0,0,0,0,0,0,0,0,0,0,0"/>
              </v:shape>
              <v:shape id="צורה חופשית: צורה 1742" o:spid="_x0000_s1028" style="position:absolute;left:7474;top:7116;width:559;height:521;rotation:1118803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56458,23584;56108,19766;43535,11434;38297,11782;37598,6228;33058,2756;23279,9352;14548,7616;4769,16642;4769,16989;10007,29485;2673,46148;5118,50313;8261,51008;14548,49966;17342,49272;24676,42676;26073,40594;39344,48578;46679,46148;49473,38511;48076,32262;54362,29485;56458,23584" o:connectangles="0,0,0,0,0,0,0,0,0,0,0,0,0,0,0,0,0,0,0,0,0,0,0,0"/>
              </v:shape>
              <v:shape id="צורה חופשית: צורה 1720" o:spid="_x0000_s1029" style="position:absolute;top:5406;width:2279;height:2026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119,93151;190656,81756;200787,64031;195721,43775;152661,41243;131131,17189;84272,22253;83005,23518;70340,71627;13349,103279;10817,121003;38679,141260;47544,145057;83005,142525;90604,139993;110867,191901;133664,200763;136197,200763;160260,184305;170392,164048;194454,169113;214718,157718;221051,146324;207119,93151" o:connectangles="0,0,0,0,0,0,0,0,0,0,0,0,0,0,0,0,0,0,0,0,0,0,0,0"/>
              </v:shape>
              <v:shape id="צורה חופשית: צורה 1724" o:spid="_x0000_s1030" style="position:absolute;left:3498;top:795;width:4686;height:4051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289501,68992;376893,60130;369294,137357;412357,161413;461754,257631;416158,310804;355362,303208;341429,356381;246437,382967;189441,279153;93182,299409;13389,229778;127380,148752;138779,44938;232505,19617;289501,68992" o:connectangles="0,0,0,0,0,0,0,0,0,0,0,0,0,0,0,0"/>
              </v:shape>
              <v:shape id="צורה חופשית: צורה 1727" o:spid="_x0000_s1031" style="position:absolute;left:9521;top:4950;width:2025;height:1898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204660,85996;203393,72072;157816,41694;138826,42960;136294,22708;119835,10050;84386,34099;52736,27771;17287,60681;17287,61946;36277,107514;9691,168271;18553,183460;29947,185991;52736,182195;62864,179663;89450,155613;94514,148018;142624,177132;169211,168271;179339,140424;174275,117640;197064,107514;204660,85996" o:connectangles="0,0,0,0,0,0,0,0,0,0,0,0,0,0,0,0,0,0,0,0,0,0,0,0"/>
              </v:shape>
              <v:shape id="צורה חופשית: צורה 1733" o:spid="_x0000_s1032" style="position:absolute;left:3657;top:6480;width:1118;height:965;flip:x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<v:stroke joinstyle="miter"/>
                <v:path arrowok="t" o:connecttype="custom" o:connectlocs="69041,16437;89882,14326;88070,32725;98340,38456;110120,61379;99246,74047;84748,72238;81425,84906;58771,91240;45178,66507;22222,71333;3193,54743;30378,35439;33096,10706;55448,4674;69041,16437" o:connectangles="0,0,0,0,0,0,0,0,0,0,0,0,0,0,0,0"/>
              </v:shape>
              <v:shape id="צורה חופשית: צורה 1736" o:spid="_x0000_s1033" style="position:absolute;left:815;top:3716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צורה חופשית: צורה 1739" o:spid="_x0000_s1034" style="position:absolute;left:6699;top:6062;width:680;height:635;rotation:4306753fd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f2f2f2 [3052]" stroked="f">
                <v:stroke joinstyle="miter"/>
                <v:path arrowok="t" o:connecttype="custom" o:connectlocs="68648,28761;68223,24104;52935,13944;46566,14368;45716,7595;40195,3361;28305,11404;17689,9288;5799,20295;5799,20718;12168,35958;3251,56278;6223,61358;10045,62204;17689,60935;21086,60088;30004,52044;31702,49504;47839,59241;56757,56278;60155,46964;58456,39344;66100,35958;68648,28761" o:connectangles="0,0,0,0,0,0,0,0,0,0,0,0,0,0,0,0,0,0,0,0,0,0,0,0"/>
              </v:shape>
              <v:shape id="צורה חופשית: צורה 1748" o:spid="_x0000_s1035" style="position:absolute;left:536;top:1769;width:1575;height:1479;rotation:4306753fd;flip:x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<v:stroke joinstyle="miter"/>
                <v:path arrowok="t" o:connecttype="custom" o:connectlocs="159109,67014;158124,56163;122691,32491;107928,33477;105959,17696;93163,7832;65604,26572;40999,21641;13440,47287;13440,48272;28203,83782;7534,131127;14423,142964;23282,144936;40999,141978;48873,140005;69541,121264;73478,115345;110880,138032;131550,131127;139424,109427;135487,91673;153203,83782;159109,67014" o:connectangles="0,0,0,0,0,0,0,0,0,0,0,0,0,0,0,0,0,0,0,0,0,0,0,0"/>
              </v:shape>
              <v:shape id="צורה חופשית: צורה 1751" o:spid="_x0000_s1036" style="position:absolute;left:9422;top:2584;width:1168;height:1035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BpwxgAAAN0AAAAPAAAAZHJzL2Rvd25yZXYueG1sRI9Ba8JA&#10;FITvBf/D8oReitlUqc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MMgac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106156,47597;97718,41775;102911,32718;100314,22368;78244,21074;67209,8783;43192,11371;42543,12017;36052,36600;6842,52773;5544,61829;19824,72180;24368,74120;42543,72826;46438,71533;56823,98056;68507,102584;69806,102584;82139,94175;87332,83824;99665,86412;110050,80589;113296,74767;106156,47597" o:connectangles="0,0,0,0,0,0,0,0,0,0,0,0,0,0,0,0,0,0,0,0,0,0,0,0"/>
              </v:shape>
              <v:shape id="צורה חופשית: צורה 1755" o:spid="_x0000_s1037" style="position:absolute;left:11251;width:2282;height:2028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<v:stroke joinstyle="miter"/>
                <v:path arrowok="t" o:connecttype="custom" o:connectlocs="207332,93280;190851,81870;200993,64120;195922,43836;152818,41300;131265,17213;84358,22284;83090,23551;70412,71727;13363,103423;10828,121172;38719,141457;47592,145259;83090,142724;90697,140188;110981,192168;133801,201042;136336,201042;160425,184561;170567,164277;194654,169348;214938,157937;221278,146528;207332,93280" o:connectangles="0,0,0,0,0,0,0,0,0,0,0,0,0,0,0,0,0,0,0,0,0,0,0,0"/>
              </v:shape>
            </v:group>
          </w:pict>
        </mc:Fallback>
      </mc:AlternateContent>
    </w:r>
    <w:r w:rsidR="00CA2E19">
      <w:rPr>
        <w:noProof/>
      </w:rPr>
      <w:drawing>
        <wp:anchor distT="0" distB="0" distL="114300" distR="114300" simplePos="0" relativeHeight="251697152" behindDoc="0" locked="0" layoutInCell="1" allowOverlap="1" wp14:anchorId="42DD02E5" wp14:editId="36EA5690">
          <wp:simplePos x="0" y="0"/>
          <wp:positionH relativeFrom="column">
            <wp:posOffset>776605</wp:posOffset>
          </wp:positionH>
          <wp:positionV relativeFrom="paragraph">
            <wp:posOffset>1640205</wp:posOffset>
          </wp:positionV>
          <wp:extent cx="1511300" cy="861060"/>
          <wp:effectExtent l="0" t="0" r="0" b="0"/>
          <wp:wrapNone/>
          <wp:docPr id="56" name="תמונה 5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6" name="תמונה 5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511300" cy="861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2E19">
      <w:rPr>
        <w:noProof/>
      </w:rPr>
      <mc:AlternateContent>
        <mc:Choice Requires="wps">
          <w:drawing>
            <wp:anchor distT="0" distB="0" distL="114300" distR="114300" simplePos="0" relativeHeight="251698176" behindDoc="0" locked="0" layoutInCell="1" allowOverlap="1" wp14:anchorId="2F443F8E" wp14:editId="5707B3DE">
              <wp:simplePos x="0" y="0"/>
              <wp:positionH relativeFrom="column">
                <wp:posOffset>1168973</wp:posOffset>
              </wp:positionH>
              <wp:positionV relativeFrom="paragraph">
                <wp:posOffset>2602230</wp:posOffset>
              </wp:positionV>
              <wp:extent cx="185482" cy="152171"/>
              <wp:effectExtent l="19050" t="19050" r="5080" b="19685"/>
              <wp:wrapNone/>
              <wp:docPr id="5" name="צורה חופשית: צורה 4">
                <a:extLst xmlns:a="http://schemas.openxmlformats.org/drawingml/2006/main">
                  <a:ext uri="{FF2B5EF4-FFF2-40B4-BE49-F238E27FC236}">
                    <a16:creationId xmlns:a16="http://schemas.microsoft.com/office/drawing/2014/main" id="{9EA767F0-296C-4A56-8CE0-773D1A7647B5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0700000" flipH="1">
                        <a:off x="0" y="0"/>
                        <a:ext cx="185482" cy="152171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BAD126" id="צורה חופשית: צורה 4" o:spid="_x0000_s1026" style="position:absolute;left:0;text-align:left;margin-left:92.05pt;margin-top:204.9pt;width:14.6pt;height:12pt;rotation:15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31232,67353;18685,59744;5592,64635;5046,76048;11593,95070;20321,107570;29050,113547;30141,117895;37779,130938;60145,141265;90150,146699;118518,147786;167616,123330;186709,72244;178527,54310;159978,58657;141430,78222;141430,76592;158887,41810;164343,30397;157796,21158;152886,22245;114699,60831;115790,58657;121791,27136;121245,11919;104879,4311;89059,14636;76511,59744;77602,60831;74329,47244;68874,30397;38324,7571;24686,9202;18139,31484;29595,64635;31232,67353" o:connectangles="0,0,0,0,0,0,0,0,0,0,0,0,0,0,0,0,0,0,0,0,0,0,0,0,0,0,0,0,0,0,0,0,0,0,0,0,0"/>
            </v:shape>
          </w:pict>
        </mc:Fallback>
      </mc:AlternateContent>
    </w:r>
    <w:r w:rsidR="00CA2E19">
      <w:rPr>
        <w:noProof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1A918255" wp14:editId="5D8C3885">
              <wp:simplePos x="0" y="0"/>
              <wp:positionH relativeFrom="column">
                <wp:posOffset>1970382</wp:posOffset>
              </wp:positionH>
              <wp:positionV relativeFrom="paragraph">
                <wp:posOffset>2640330</wp:posOffset>
              </wp:positionV>
              <wp:extent cx="155598" cy="150252"/>
              <wp:effectExtent l="0" t="19050" r="15875" b="2540"/>
              <wp:wrapNone/>
              <wp:docPr id="6" name="צורה חופשית: צורה 5">
                <a:extLst xmlns:a="http://schemas.openxmlformats.org/drawingml/2006/main">
                  <a:ext uri="{FF2B5EF4-FFF2-40B4-BE49-F238E27FC236}">
                    <a16:creationId xmlns:a16="http://schemas.microsoft.com/office/drawing/2014/main" id="{3BCA34F1-9208-4751-8DF6-C41A8746680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900000">
                        <a:off x="0" y="0"/>
                        <a:ext cx="155598" cy="150252"/>
                      </a:xfrm>
                      <a:custGeom>
                        <a:avLst/>
                        <a:gdLst>
                          <a:gd name="connsiteX0" fmla="*/ 54531 w 323850"/>
                          <a:gd name="connsiteY0" fmla="*/ 118045 h 266700"/>
                          <a:gd name="connsiteX1" fmla="*/ 32623 w 323850"/>
                          <a:gd name="connsiteY1" fmla="*/ 104710 h 266700"/>
                          <a:gd name="connsiteX2" fmla="*/ 9763 w 323850"/>
                          <a:gd name="connsiteY2" fmla="*/ 113282 h 266700"/>
                          <a:gd name="connsiteX3" fmla="*/ 8811 w 323850"/>
                          <a:gd name="connsiteY3" fmla="*/ 133285 h 266700"/>
                          <a:gd name="connsiteX4" fmla="*/ 20241 w 323850"/>
                          <a:gd name="connsiteY4" fmla="*/ 166622 h 266700"/>
                          <a:gd name="connsiteX5" fmla="*/ 35481 w 323850"/>
                          <a:gd name="connsiteY5" fmla="*/ 188530 h 266700"/>
                          <a:gd name="connsiteX6" fmla="*/ 50721 w 323850"/>
                          <a:gd name="connsiteY6" fmla="*/ 199007 h 266700"/>
                          <a:gd name="connsiteX7" fmla="*/ 52626 w 323850"/>
                          <a:gd name="connsiteY7" fmla="*/ 206627 h 266700"/>
                          <a:gd name="connsiteX8" fmla="*/ 65961 w 323850"/>
                          <a:gd name="connsiteY8" fmla="*/ 229487 h 266700"/>
                          <a:gd name="connsiteX9" fmla="*/ 105013 w 323850"/>
                          <a:gd name="connsiteY9" fmla="*/ 247585 h 266700"/>
                          <a:gd name="connsiteX10" fmla="*/ 157401 w 323850"/>
                          <a:gd name="connsiteY10" fmla="*/ 257110 h 266700"/>
                          <a:gd name="connsiteX11" fmla="*/ 206931 w 323850"/>
                          <a:gd name="connsiteY11" fmla="*/ 259015 h 266700"/>
                          <a:gd name="connsiteX12" fmla="*/ 292656 w 323850"/>
                          <a:gd name="connsiteY12" fmla="*/ 216152 h 266700"/>
                          <a:gd name="connsiteX13" fmla="*/ 325993 w 323850"/>
                          <a:gd name="connsiteY13" fmla="*/ 126617 h 266700"/>
                          <a:gd name="connsiteX14" fmla="*/ 311706 w 323850"/>
                          <a:gd name="connsiteY14" fmla="*/ 95185 h 266700"/>
                          <a:gd name="connsiteX15" fmla="*/ 279321 w 323850"/>
                          <a:gd name="connsiteY15" fmla="*/ 102805 h 266700"/>
                          <a:gd name="connsiteX16" fmla="*/ 246936 w 323850"/>
                          <a:gd name="connsiteY16" fmla="*/ 137095 h 266700"/>
                          <a:gd name="connsiteX17" fmla="*/ 246936 w 323850"/>
                          <a:gd name="connsiteY17" fmla="*/ 134237 h 266700"/>
                          <a:gd name="connsiteX18" fmla="*/ 277416 w 323850"/>
                          <a:gd name="connsiteY18" fmla="*/ 73277 h 266700"/>
                          <a:gd name="connsiteX19" fmla="*/ 286941 w 323850"/>
                          <a:gd name="connsiteY19" fmla="*/ 53275 h 266700"/>
                          <a:gd name="connsiteX20" fmla="*/ 275511 w 323850"/>
                          <a:gd name="connsiteY20" fmla="*/ 37082 h 266700"/>
                          <a:gd name="connsiteX21" fmla="*/ 266938 w 323850"/>
                          <a:gd name="connsiteY21" fmla="*/ 38987 h 266700"/>
                          <a:gd name="connsiteX22" fmla="*/ 200263 w 323850"/>
                          <a:gd name="connsiteY22" fmla="*/ 106615 h 266700"/>
                          <a:gd name="connsiteX23" fmla="*/ 202168 w 323850"/>
                          <a:gd name="connsiteY23" fmla="*/ 102805 h 266700"/>
                          <a:gd name="connsiteX24" fmla="*/ 212646 w 323850"/>
                          <a:gd name="connsiteY24" fmla="*/ 47560 h 266700"/>
                          <a:gd name="connsiteX25" fmla="*/ 211693 w 323850"/>
                          <a:gd name="connsiteY25" fmla="*/ 20890 h 266700"/>
                          <a:gd name="connsiteX26" fmla="*/ 183118 w 323850"/>
                          <a:gd name="connsiteY26" fmla="*/ 7555 h 266700"/>
                          <a:gd name="connsiteX27" fmla="*/ 155496 w 323850"/>
                          <a:gd name="connsiteY27" fmla="*/ 25652 h 266700"/>
                          <a:gd name="connsiteX28" fmla="*/ 133588 w 323850"/>
                          <a:gd name="connsiteY28" fmla="*/ 104710 h 266700"/>
                          <a:gd name="connsiteX29" fmla="*/ 135493 w 323850"/>
                          <a:gd name="connsiteY29" fmla="*/ 106615 h 266700"/>
                          <a:gd name="connsiteX30" fmla="*/ 129778 w 323850"/>
                          <a:gd name="connsiteY30" fmla="*/ 82802 h 266700"/>
                          <a:gd name="connsiteX31" fmla="*/ 120253 w 323850"/>
                          <a:gd name="connsiteY31" fmla="*/ 53275 h 266700"/>
                          <a:gd name="connsiteX32" fmla="*/ 66913 w 323850"/>
                          <a:gd name="connsiteY32" fmla="*/ 13270 h 266700"/>
                          <a:gd name="connsiteX33" fmla="*/ 43101 w 323850"/>
                          <a:gd name="connsiteY33" fmla="*/ 16127 h 266700"/>
                          <a:gd name="connsiteX34" fmla="*/ 31671 w 323850"/>
                          <a:gd name="connsiteY34" fmla="*/ 55180 h 266700"/>
                          <a:gd name="connsiteX35" fmla="*/ 51673 w 323850"/>
                          <a:gd name="connsiteY35" fmla="*/ 113282 h 266700"/>
                          <a:gd name="connsiteX36" fmla="*/ 54531 w 323850"/>
                          <a:gd name="connsiteY36" fmla="*/ 118045 h 2667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</a:cxnLst>
                        <a:rect l="l" t="t" r="r" b="b"/>
                        <a:pathLst>
                          <a:path w="323850" h="266700">
                            <a:moveTo>
                              <a:pt x="54531" y="118045"/>
                            </a:moveTo>
                            <a:cubicBezTo>
                              <a:pt x="47863" y="112330"/>
                              <a:pt x="41196" y="106615"/>
                              <a:pt x="32623" y="104710"/>
                            </a:cubicBezTo>
                            <a:cubicBezTo>
                              <a:pt x="24051" y="102805"/>
                              <a:pt x="13573" y="105662"/>
                              <a:pt x="9763" y="113282"/>
                            </a:cubicBezTo>
                            <a:cubicBezTo>
                              <a:pt x="5953" y="118997"/>
                              <a:pt x="6906" y="126617"/>
                              <a:pt x="8811" y="133285"/>
                            </a:cubicBezTo>
                            <a:cubicBezTo>
                              <a:pt x="10716" y="144715"/>
                              <a:pt x="14526" y="156145"/>
                              <a:pt x="20241" y="166622"/>
                            </a:cubicBezTo>
                            <a:cubicBezTo>
                              <a:pt x="24051" y="174242"/>
                              <a:pt x="28813" y="181862"/>
                              <a:pt x="35481" y="188530"/>
                            </a:cubicBezTo>
                            <a:cubicBezTo>
                              <a:pt x="40243" y="192340"/>
                              <a:pt x="45006" y="196150"/>
                              <a:pt x="50721" y="199007"/>
                            </a:cubicBezTo>
                            <a:lnTo>
                              <a:pt x="52626" y="206627"/>
                            </a:lnTo>
                            <a:cubicBezTo>
                              <a:pt x="56436" y="214247"/>
                              <a:pt x="60246" y="222820"/>
                              <a:pt x="65961" y="229487"/>
                            </a:cubicBezTo>
                            <a:cubicBezTo>
                              <a:pt x="75486" y="239965"/>
                              <a:pt x="90726" y="243775"/>
                              <a:pt x="105013" y="247585"/>
                            </a:cubicBezTo>
                            <a:cubicBezTo>
                              <a:pt x="122158" y="251395"/>
                              <a:pt x="139303" y="254252"/>
                              <a:pt x="157401" y="257110"/>
                            </a:cubicBezTo>
                            <a:cubicBezTo>
                              <a:pt x="173593" y="259015"/>
                              <a:pt x="190738" y="260920"/>
                              <a:pt x="206931" y="259015"/>
                            </a:cubicBezTo>
                            <a:cubicBezTo>
                              <a:pt x="239316" y="256157"/>
                              <a:pt x="270748" y="239965"/>
                              <a:pt x="292656" y="216152"/>
                            </a:cubicBezTo>
                            <a:cubicBezTo>
                              <a:pt x="314563" y="192340"/>
                              <a:pt x="326946" y="159002"/>
                              <a:pt x="325993" y="126617"/>
                            </a:cubicBezTo>
                            <a:cubicBezTo>
                              <a:pt x="325993" y="114235"/>
                              <a:pt x="322183" y="99947"/>
                              <a:pt x="311706" y="95185"/>
                            </a:cubicBezTo>
                            <a:cubicBezTo>
                              <a:pt x="301228" y="90422"/>
                              <a:pt x="288846" y="96137"/>
                              <a:pt x="279321" y="102805"/>
                            </a:cubicBezTo>
                            <a:cubicBezTo>
                              <a:pt x="266938" y="112330"/>
                              <a:pt x="255508" y="123760"/>
                              <a:pt x="246936" y="137095"/>
                            </a:cubicBezTo>
                            <a:lnTo>
                              <a:pt x="246936" y="134237"/>
                            </a:lnTo>
                            <a:cubicBezTo>
                              <a:pt x="254556" y="113282"/>
                              <a:pt x="265033" y="92327"/>
                              <a:pt x="277416" y="73277"/>
                            </a:cubicBezTo>
                            <a:cubicBezTo>
                              <a:pt x="281226" y="66610"/>
                              <a:pt x="285988" y="59942"/>
                              <a:pt x="286941" y="53275"/>
                            </a:cubicBezTo>
                            <a:cubicBezTo>
                              <a:pt x="287893" y="45655"/>
                              <a:pt x="283131" y="37082"/>
                              <a:pt x="275511" y="37082"/>
                            </a:cubicBezTo>
                            <a:cubicBezTo>
                              <a:pt x="272653" y="37082"/>
                              <a:pt x="269796" y="38035"/>
                              <a:pt x="266938" y="38987"/>
                            </a:cubicBezTo>
                            <a:cubicBezTo>
                              <a:pt x="236458" y="50417"/>
                              <a:pt x="211693" y="76135"/>
                              <a:pt x="200263" y="106615"/>
                            </a:cubicBezTo>
                            <a:lnTo>
                              <a:pt x="202168" y="102805"/>
                            </a:lnTo>
                            <a:cubicBezTo>
                              <a:pt x="205026" y="83755"/>
                              <a:pt x="209788" y="65657"/>
                              <a:pt x="212646" y="47560"/>
                            </a:cubicBezTo>
                            <a:cubicBezTo>
                              <a:pt x="214551" y="38987"/>
                              <a:pt x="215503" y="28510"/>
                              <a:pt x="211693" y="20890"/>
                            </a:cubicBezTo>
                            <a:cubicBezTo>
                              <a:pt x="206931" y="10412"/>
                              <a:pt x="193596" y="5650"/>
                              <a:pt x="183118" y="7555"/>
                            </a:cubicBezTo>
                            <a:cubicBezTo>
                              <a:pt x="172641" y="9460"/>
                              <a:pt x="162163" y="17080"/>
                              <a:pt x="155496" y="25652"/>
                            </a:cubicBezTo>
                            <a:cubicBezTo>
                              <a:pt x="138351" y="48512"/>
                              <a:pt x="135493" y="77087"/>
                              <a:pt x="133588" y="104710"/>
                            </a:cubicBezTo>
                            <a:lnTo>
                              <a:pt x="135493" y="106615"/>
                            </a:lnTo>
                            <a:cubicBezTo>
                              <a:pt x="133588" y="98995"/>
                              <a:pt x="131683" y="90422"/>
                              <a:pt x="129778" y="82802"/>
                            </a:cubicBezTo>
                            <a:cubicBezTo>
                              <a:pt x="126921" y="72325"/>
                              <a:pt x="125016" y="62800"/>
                              <a:pt x="120253" y="53275"/>
                            </a:cubicBezTo>
                            <a:cubicBezTo>
                              <a:pt x="109776" y="32320"/>
                              <a:pt x="89773" y="17080"/>
                              <a:pt x="66913" y="13270"/>
                            </a:cubicBezTo>
                            <a:cubicBezTo>
                              <a:pt x="58341" y="11365"/>
                              <a:pt x="49768" y="11365"/>
                              <a:pt x="43101" y="16127"/>
                            </a:cubicBezTo>
                            <a:cubicBezTo>
                              <a:pt x="30718" y="23747"/>
                              <a:pt x="29766" y="40892"/>
                              <a:pt x="31671" y="55180"/>
                            </a:cubicBezTo>
                            <a:cubicBezTo>
                              <a:pt x="34528" y="75182"/>
                              <a:pt x="41196" y="95185"/>
                              <a:pt x="51673" y="113282"/>
                            </a:cubicBezTo>
                            <a:lnTo>
                              <a:pt x="54531" y="118045"/>
                            </a:lnTo>
                            <a:close/>
                          </a:path>
                        </a:pathLst>
                      </a:custGeom>
                      <a:solidFill>
                        <a:srgbClr val="F4E7DB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FC4F918" id="צורה חופשית: צורה 5" o:spid="_x0000_s1026" style="position:absolute;left:0;text-align:left;margin-left:155.15pt;margin-top:207.9pt;width:12.25pt;height:11.85pt;rotation:15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3850,26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" path="m54531,118045c47863,112330,41196,106615,32623,104710v-8572,-1905,-19050,952,-22860,8572c5953,118997,6906,126617,8811,133285v1905,11430,5715,22860,11430,33337c24051,174242,28813,181862,35481,188530v4762,3810,9525,7620,15240,10477l52626,206627v3810,7620,7620,16193,13335,22860c75486,239965,90726,243775,105013,247585v17145,3810,34290,6667,52388,9525c173593,259015,190738,260920,206931,259015v32385,-2858,63817,-19050,85725,-42863c314563,192340,326946,159002,325993,126617v,-12382,-3810,-26670,-14287,-31432c301228,90422,288846,96137,279321,102805v-12383,9525,-23813,20955,-32385,34290l246936,134237v7620,-20955,18097,-41910,30480,-60960c281226,66610,285988,59942,286941,53275v952,-7620,-3810,-16193,-11430,-16193c272653,37082,269796,38035,266938,38987v-30480,11430,-55245,37148,-66675,67628l202168,102805v2858,-19050,7620,-37148,10478,-55245c214551,38987,215503,28510,211693,20890,206931,10412,193596,5650,183118,7555v-10477,1905,-20955,9525,-27622,18097c138351,48512,135493,77087,133588,104710r1905,1905c133588,98995,131683,90422,129778,82802,126921,72325,125016,62800,120253,53275,109776,32320,89773,17080,66913,13270,58341,11365,49768,11365,43101,16127,30718,23747,29766,40892,31671,55180v2857,20002,9525,40005,20002,58102l54531,118045xe" fillcolor="#f4e7db" stroked="f">
              <v:stroke joinstyle="miter"/>
              <v:path arrowok="t" o:connecttype="custom" o:connectlocs="26200,66504;15674,58991;4691,63820;4233,75089;9725,93871;17047,106213;24370,112115;25285,116408;31692,129287;50455,139483;75625,144849;99423,145922;140610,121775;156628,71333;149763,53625;134203,57918;118644,77236;118644,75626;133288,41282;137865,30014;132373,20891;128254,21964;96219,60064;97134,57918;102169,26794;101711,11769;87981,4256;74710,14452;64184,58991;65099,60064;62354,46649;57777,30014;32149,7476;20708,9086;15217,31087;24827,63820;26200,66504" o:connectangles="0,0,0,0,0,0,0,0,0,0,0,0,0,0,0,0,0,0,0,0,0,0,0,0,0,0,0,0,0,0,0,0,0,0,0,0,0"/>
            </v:shape>
          </w:pict>
        </mc:Fallback>
      </mc:AlternateContent>
    </w:r>
    <w:r w:rsidR="00CA2E19">
      <w:rPr>
        <w:noProof/>
      </w:rPr>
      <w:drawing>
        <wp:anchor distT="0" distB="0" distL="114300" distR="114300" simplePos="0" relativeHeight="251703296" behindDoc="0" locked="0" layoutInCell="1" allowOverlap="1" wp14:anchorId="017EF97E" wp14:editId="67611D3B">
          <wp:simplePos x="0" y="0"/>
          <wp:positionH relativeFrom="column">
            <wp:posOffset>1092200</wp:posOffset>
          </wp:positionH>
          <wp:positionV relativeFrom="paragraph">
            <wp:posOffset>2583180</wp:posOffset>
          </wp:positionV>
          <wp:extent cx="1052830" cy="1631315"/>
          <wp:effectExtent l="0" t="0" r="0" b="6985"/>
          <wp:wrapNone/>
          <wp:docPr id="55" name="תמונה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תמונה 5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9"/>
                  <a:stretch>
                    <a:fillRect/>
                  </a:stretch>
                </pic:blipFill>
                <pic:spPr>
                  <a:xfrm flipH="1">
                    <a:off x="0" y="0"/>
                    <a:ext cx="1052830" cy="163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D15CF" w14:textId="56D3A0DF" w:rsidR="004E5BE9" w:rsidRDefault="00CA2E19" w:rsidP="002E2A06">
    <w:pPr>
      <w:pStyle w:val="a7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0FCF665A" wp14:editId="46DE5531">
              <wp:simplePos x="0" y="0"/>
              <wp:positionH relativeFrom="column">
                <wp:posOffset>95250</wp:posOffset>
              </wp:positionH>
              <wp:positionV relativeFrom="paragraph">
                <wp:posOffset>802005</wp:posOffset>
              </wp:positionV>
              <wp:extent cx="7198458" cy="8650605"/>
              <wp:effectExtent l="0" t="0" r="2540" b="0"/>
              <wp:wrapNone/>
              <wp:docPr id="10" name="קבוצה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7198458" cy="8650605"/>
                        <a:chOff x="0" y="0"/>
                        <a:chExt cx="7198458" cy="8650605"/>
                      </a:xfrm>
                    </wpg:grpSpPr>
                    <pic:pic xmlns:pic="http://schemas.openxmlformats.org/drawingml/2006/picture">
                      <pic:nvPicPr>
                        <pic:cNvPr id="2808" name="גרפיקה 112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7275" y="0"/>
                          <a:ext cx="1924685" cy="1705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09" name="גרפיקה 113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14900" y="1314450"/>
                          <a:ext cx="2035810" cy="179895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810" name="קבוצה 28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6381750" y="2371725"/>
                          <a:ext cx="816708" cy="694201"/>
                          <a:chOff x="1532602" y="1960227"/>
                          <a:chExt cx="674965" cy="573720"/>
                        </a:xfrm>
                      </wpg:grpSpPr>
                      <wps:wsp>
                        <wps:cNvPr id="2811" name="צורה חופשית: צורה 2811"/>
                        <wps:cNvSpPr/>
                        <wps:spPr>
                          <a:xfrm>
                            <a:off x="1574886" y="1961191"/>
                            <a:ext cx="624342" cy="539972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2" name="צורה חופשית: צורה 2812"/>
                        <wps:cNvSpPr/>
                        <wps:spPr>
                          <a:xfrm>
                            <a:off x="1532602" y="1960227"/>
                            <a:ext cx="674965" cy="573720"/>
                          </a:xfrm>
                          <a:custGeom>
                            <a:avLst/>
                            <a:gdLst>
                              <a:gd name="connsiteX0" fmla="*/ 355759 w 381000"/>
                              <a:gd name="connsiteY0" fmla="*/ 147161 h 323850"/>
                              <a:gd name="connsiteX1" fmla="*/ 360521 w 381000"/>
                              <a:gd name="connsiteY1" fmla="*/ 146209 h 323850"/>
                              <a:gd name="connsiteX2" fmla="*/ 352901 w 381000"/>
                              <a:gd name="connsiteY2" fmla="*/ 140494 h 323850"/>
                              <a:gd name="connsiteX3" fmla="*/ 352901 w 381000"/>
                              <a:gd name="connsiteY3" fmla="*/ 139541 h 323850"/>
                              <a:gd name="connsiteX4" fmla="*/ 348139 w 381000"/>
                              <a:gd name="connsiteY4" fmla="*/ 134779 h 323850"/>
                              <a:gd name="connsiteX5" fmla="*/ 348139 w 381000"/>
                              <a:gd name="connsiteY5" fmla="*/ 135731 h 323850"/>
                              <a:gd name="connsiteX6" fmla="*/ 341471 w 381000"/>
                              <a:gd name="connsiteY6" fmla="*/ 130969 h 323850"/>
                              <a:gd name="connsiteX7" fmla="*/ 340519 w 381000"/>
                              <a:gd name="connsiteY7" fmla="*/ 128111 h 323850"/>
                              <a:gd name="connsiteX8" fmla="*/ 332899 w 381000"/>
                              <a:gd name="connsiteY8" fmla="*/ 126206 h 323850"/>
                              <a:gd name="connsiteX9" fmla="*/ 333851 w 381000"/>
                              <a:gd name="connsiteY9" fmla="*/ 126206 h 323850"/>
                              <a:gd name="connsiteX10" fmla="*/ 327184 w 381000"/>
                              <a:gd name="connsiteY10" fmla="*/ 125254 h 323850"/>
                              <a:gd name="connsiteX11" fmla="*/ 323374 w 381000"/>
                              <a:gd name="connsiteY11" fmla="*/ 124301 h 323850"/>
                              <a:gd name="connsiteX12" fmla="*/ 311944 w 381000"/>
                              <a:gd name="connsiteY12" fmla="*/ 125254 h 323850"/>
                              <a:gd name="connsiteX13" fmla="*/ 315754 w 381000"/>
                              <a:gd name="connsiteY13" fmla="*/ 122396 h 323850"/>
                              <a:gd name="connsiteX14" fmla="*/ 308134 w 381000"/>
                              <a:gd name="connsiteY14" fmla="*/ 121444 h 323850"/>
                              <a:gd name="connsiteX15" fmla="*/ 304324 w 381000"/>
                              <a:gd name="connsiteY15" fmla="*/ 121444 h 323850"/>
                              <a:gd name="connsiteX16" fmla="*/ 302419 w 381000"/>
                              <a:gd name="connsiteY16" fmla="*/ 121444 h 323850"/>
                              <a:gd name="connsiteX17" fmla="*/ 301466 w 381000"/>
                              <a:gd name="connsiteY17" fmla="*/ 121444 h 323850"/>
                              <a:gd name="connsiteX18" fmla="*/ 301466 w 381000"/>
                              <a:gd name="connsiteY18" fmla="*/ 120491 h 323850"/>
                              <a:gd name="connsiteX19" fmla="*/ 313849 w 381000"/>
                              <a:gd name="connsiteY19" fmla="*/ 98584 h 323850"/>
                              <a:gd name="connsiteX20" fmla="*/ 314801 w 381000"/>
                              <a:gd name="connsiteY20" fmla="*/ 99536 h 323850"/>
                              <a:gd name="connsiteX21" fmla="*/ 318611 w 381000"/>
                              <a:gd name="connsiteY21" fmla="*/ 88106 h 323850"/>
                              <a:gd name="connsiteX22" fmla="*/ 317659 w 381000"/>
                              <a:gd name="connsiteY22" fmla="*/ 78581 h 323850"/>
                              <a:gd name="connsiteX23" fmla="*/ 315754 w 381000"/>
                              <a:gd name="connsiteY23" fmla="*/ 77629 h 323850"/>
                              <a:gd name="connsiteX24" fmla="*/ 319564 w 381000"/>
                              <a:gd name="connsiteY24" fmla="*/ 74771 h 323850"/>
                              <a:gd name="connsiteX25" fmla="*/ 314801 w 381000"/>
                              <a:gd name="connsiteY25" fmla="*/ 68104 h 323850"/>
                              <a:gd name="connsiteX26" fmla="*/ 316706 w 381000"/>
                              <a:gd name="connsiteY26" fmla="*/ 68104 h 323850"/>
                              <a:gd name="connsiteX27" fmla="*/ 310039 w 381000"/>
                              <a:gd name="connsiteY27" fmla="*/ 59531 h 323850"/>
                              <a:gd name="connsiteX28" fmla="*/ 311944 w 381000"/>
                              <a:gd name="connsiteY28" fmla="*/ 59531 h 323850"/>
                              <a:gd name="connsiteX29" fmla="*/ 295751 w 381000"/>
                              <a:gd name="connsiteY29" fmla="*/ 36671 h 323850"/>
                              <a:gd name="connsiteX30" fmla="*/ 270034 w 381000"/>
                              <a:gd name="connsiteY30" fmla="*/ 30004 h 323850"/>
                              <a:gd name="connsiteX31" fmla="*/ 267176 w 381000"/>
                              <a:gd name="connsiteY31" fmla="*/ 26194 h 323850"/>
                              <a:gd name="connsiteX32" fmla="*/ 243364 w 381000"/>
                              <a:gd name="connsiteY32" fmla="*/ 30004 h 323850"/>
                              <a:gd name="connsiteX33" fmla="*/ 226219 w 381000"/>
                              <a:gd name="connsiteY33" fmla="*/ 44291 h 323850"/>
                              <a:gd name="connsiteX34" fmla="*/ 223361 w 381000"/>
                              <a:gd name="connsiteY34" fmla="*/ 55721 h 323850"/>
                              <a:gd name="connsiteX35" fmla="*/ 225266 w 381000"/>
                              <a:gd name="connsiteY35" fmla="*/ 60484 h 323850"/>
                              <a:gd name="connsiteX36" fmla="*/ 248126 w 381000"/>
                              <a:gd name="connsiteY36" fmla="*/ 42386 h 323850"/>
                              <a:gd name="connsiteX37" fmla="*/ 275749 w 381000"/>
                              <a:gd name="connsiteY37" fmla="*/ 47149 h 323850"/>
                              <a:gd name="connsiteX38" fmla="*/ 292894 w 381000"/>
                              <a:gd name="connsiteY38" fmla="*/ 56674 h 323850"/>
                              <a:gd name="connsiteX39" fmla="*/ 301466 w 381000"/>
                              <a:gd name="connsiteY39" fmla="*/ 81439 h 323850"/>
                              <a:gd name="connsiteX40" fmla="*/ 299561 w 381000"/>
                              <a:gd name="connsiteY40" fmla="*/ 88106 h 323850"/>
                              <a:gd name="connsiteX41" fmla="*/ 298609 w 381000"/>
                              <a:gd name="connsiteY41" fmla="*/ 90011 h 323850"/>
                              <a:gd name="connsiteX42" fmla="*/ 298609 w 381000"/>
                              <a:gd name="connsiteY42" fmla="*/ 90964 h 323850"/>
                              <a:gd name="connsiteX43" fmla="*/ 298609 w 381000"/>
                              <a:gd name="connsiteY43" fmla="*/ 90964 h 323850"/>
                              <a:gd name="connsiteX44" fmla="*/ 297656 w 381000"/>
                              <a:gd name="connsiteY44" fmla="*/ 91916 h 323850"/>
                              <a:gd name="connsiteX45" fmla="*/ 291941 w 381000"/>
                              <a:gd name="connsiteY45" fmla="*/ 100489 h 323850"/>
                              <a:gd name="connsiteX46" fmla="*/ 253841 w 381000"/>
                              <a:gd name="connsiteY46" fmla="*/ 139541 h 323850"/>
                              <a:gd name="connsiteX47" fmla="*/ 285274 w 381000"/>
                              <a:gd name="connsiteY47" fmla="*/ 142399 h 323850"/>
                              <a:gd name="connsiteX48" fmla="*/ 292894 w 381000"/>
                              <a:gd name="connsiteY48" fmla="*/ 140494 h 323850"/>
                              <a:gd name="connsiteX49" fmla="*/ 292894 w 381000"/>
                              <a:gd name="connsiteY49" fmla="*/ 141446 h 323850"/>
                              <a:gd name="connsiteX50" fmla="*/ 300514 w 381000"/>
                              <a:gd name="connsiteY50" fmla="*/ 140494 h 323850"/>
                              <a:gd name="connsiteX51" fmla="*/ 296704 w 381000"/>
                              <a:gd name="connsiteY51" fmla="*/ 142399 h 323850"/>
                              <a:gd name="connsiteX52" fmla="*/ 307181 w 381000"/>
                              <a:gd name="connsiteY52" fmla="*/ 144304 h 323850"/>
                              <a:gd name="connsiteX53" fmla="*/ 317659 w 381000"/>
                              <a:gd name="connsiteY53" fmla="*/ 146209 h 323850"/>
                              <a:gd name="connsiteX54" fmla="*/ 318611 w 381000"/>
                              <a:gd name="connsiteY54" fmla="*/ 146209 h 323850"/>
                              <a:gd name="connsiteX55" fmla="*/ 320516 w 381000"/>
                              <a:gd name="connsiteY55" fmla="*/ 147161 h 323850"/>
                              <a:gd name="connsiteX56" fmla="*/ 321469 w 381000"/>
                              <a:gd name="connsiteY56" fmla="*/ 147161 h 323850"/>
                              <a:gd name="connsiteX57" fmla="*/ 323374 w 381000"/>
                              <a:gd name="connsiteY57" fmla="*/ 148114 h 323850"/>
                              <a:gd name="connsiteX58" fmla="*/ 327184 w 381000"/>
                              <a:gd name="connsiteY58" fmla="*/ 149066 h 323850"/>
                              <a:gd name="connsiteX59" fmla="*/ 338614 w 381000"/>
                              <a:gd name="connsiteY59" fmla="*/ 157639 h 323850"/>
                              <a:gd name="connsiteX60" fmla="*/ 344329 w 381000"/>
                              <a:gd name="connsiteY60" fmla="*/ 159544 h 323850"/>
                              <a:gd name="connsiteX61" fmla="*/ 343376 w 381000"/>
                              <a:gd name="connsiteY61" fmla="*/ 160496 h 323850"/>
                              <a:gd name="connsiteX62" fmla="*/ 349091 w 381000"/>
                              <a:gd name="connsiteY62" fmla="*/ 172879 h 323850"/>
                              <a:gd name="connsiteX63" fmla="*/ 349091 w 381000"/>
                              <a:gd name="connsiteY63" fmla="*/ 210026 h 323850"/>
                              <a:gd name="connsiteX64" fmla="*/ 325279 w 381000"/>
                              <a:gd name="connsiteY64" fmla="*/ 234791 h 323850"/>
                              <a:gd name="connsiteX65" fmla="*/ 309086 w 381000"/>
                              <a:gd name="connsiteY65" fmla="*/ 238601 h 323850"/>
                              <a:gd name="connsiteX66" fmla="*/ 307181 w 381000"/>
                              <a:gd name="connsiteY66" fmla="*/ 238601 h 323850"/>
                              <a:gd name="connsiteX67" fmla="*/ 306229 w 381000"/>
                              <a:gd name="connsiteY67" fmla="*/ 238601 h 323850"/>
                              <a:gd name="connsiteX68" fmla="*/ 305276 w 381000"/>
                              <a:gd name="connsiteY68" fmla="*/ 238601 h 323850"/>
                              <a:gd name="connsiteX69" fmla="*/ 304324 w 381000"/>
                              <a:gd name="connsiteY69" fmla="*/ 238601 h 323850"/>
                              <a:gd name="connsiteX70" fmla="*/ 303371 w 381000"/>
                              <a:gd name="connsiteY70" fmla="*/ 238601 h 323850"/>
                              <a:gd name="connsiteX71" fmla="*/ 291941 w 381000"/>
                              <a:gd name="connsiteY71" fmla="*/ 236696 h 323850"/>
                              <a:gd name="connsiteX72" fmla="*/ 269081 w 381000"/>
                              <a:gd name="connsiteY72" fmla="*/ 231934 h 323850"/>
                              <a:gd name="connsiteX73" fmla="*/ 267176 w 381000"/>
                              <a:gd name="connsiteY73" fmla="*/ 261461 h 323850"/>
                              <a:gd name="connsiteX74" fmla="*/ 267176 w 381000"/>
                              <a:gd name="connsiteY74" fmla="*/ 267176 h 323850"/>
                              <a:gd name="connsiteX75" fmla="*/ 267176 w 381000"/>
                              <a:gd name="connsiteY75" fmla="*/ 269081 h 323850"/>
                              <a:gd name="connsiteX76" fmla="*/ 267176 w 381000"/>
                              <a:gd name="connsiteY76" fmla="*/ 270034 h 323850"/>
                              <a:gd name="connsiteX77" fmla="*/ 267176 w 381000"/>
                              <a:gd name="connsiteY77" fmla="*/ 271939 h 323850"/>
                              <a:gd name="connsiteX78" fmla="*/ 266224 w 381000"/>
                              <a:gd name="connsiteY78" fmla="*/ 277654 h 323850"/>
                              <a:gd name="connsiteX79" fmla="*/ 256699 w 381000"/>
                              <a:gd name="connsiteY79" fmla="*/ 293846 h 323850"/>
                              <a:gd name="connsiteX80" fmla="*/ 246221 w 381000"/>
                              <a:gd name="connsiteY80" fmla="*/ 303371 h 323850"/>
                              <a:gd name="connsiteX81" fmla="*/ 246221 w 381000"/>
                              <a:gd name="connsiteY81" fmla="*/ 301466 h 323850"/>
                              <a:gd name="connsiteX82" fmla="*/ 235744 w 381000"/>
                              <a:gd name="connsiteY82" fmla="*/ 297656 h 323850"/>
                              <a:gd name="connsiteX83" fmla="*/ 233839 w 381000"/>
                              <a:gd name="connsiteY83" fmla="*/ 300514 h 323850"/>
                              <a:gd name="connsiteX84" fmla="*/ 228124 w 381000"/>
                              <a:gd name="connsiteY84" fmla="*/ 295751 h 323850"/>
                              <a:gd name="connsiteX85" fmla="*/ 227171 w 381000"/>
                              <a:gd name="connsiteY85" fmla="*/ 296704 h 323850"/>
                              <a:gd name="connsiteX86" fmla="*/ 221456 w 381000"/>
                              <a:gd name="connsiteY86" fmla="*/ 289084 h 323850"/>
                              <a:gd name="connsiteX87" fmla="*/ 188119 w 381000"/>
                              <a:gd name="connsiteY87" fmla="*/ 262414 h 323850"/>
                              <a:gd name="connsiteX88" fmla="*/ 186214 w 381000"/>
                              <a:gd name="connsiteY88" fmla="*/ 263366 h 323850"/>
                              <a:gd name="connsiteX89" fmla="*/ 182404 w 381000"/>
                              <a:gd name="connsiteY89" fmla="*/ 256699 h 323850"/>
                              <a:gd name="connsiteX90" fmla="*/ 185261 w 381000"/>
                              <a:gd name="connsiteY90" fmla="*/ 257651 h 323850"/>
                              <a:gd name="connsiteX91" fmla="*/ 177641 w 381000"/>
                              <a:gd name="connsiteY91" fmla="*/ 241459 h 323850"/>
                              <a:gd name="connsiteX92" fmla="*/ 174784 w 381000"/>
                              <a:gd name="connsiteY92" fmla="*/ 233839 h 323850"/>
                              <a:gd name="connsiteX93" fmla="*/ 171926 w 381000"/>
                              <a:gd name="connsiteY93" fmla="*/ 225266 h 323850"/>
                              <a:gd name="connsiteX94" fmla="*/ 170021 w 381000"/>
                              <a:gd name="connsiteY94" fmla="*/ 218599 h 323850"/>
                              <a:gd name="connsiteX95" fmla="*/ 170974 w 381000"/>
                              <a:gd name="connsiteY95" fmla="*/ 208121 h 323850"/>
                              <a:gd name="connsiteX96" fmla="*/ 168116 w 381000"/>
                              <a:gd name="connsiteY96" fmla="*/ 193834 h 323850"/>
                              <a:gd name="connsiteX97" fmla="*/ 170021 w 381000"/>
                              <a:gd name="connsiteY97" fmla="*/ 192881 h 323850"/>
                              <a:gd name="connsiteX98" fmla="*/ 170021 w 381000"/>
                              <a:gd name="connsiteY98" fmla="*/ 193834 h 323850"/>
                              <a:gd name="connsiteX99" fmla="*/ 170974 w 381000"/>
                              <a:gd name="connsiteY99" fmla="*/ 191929 h 323850"/>
                              <a:gd name="connsiteX100" fmla="*/ 171926 w 381000"/>
                              <a:gd name="connsiteY100" fmla="*/ 193834 h 323850"/>
                              <a:gd name="connsiteX101" fmla="*/ 170021 w 381000"/>
                              <a:gd name="connsiteY101" fmla="*/ 195739 h 323850"/>
                              <a:gd name="connsiteX102" fmla="*/ 171926 w 381000"/>
                              <a:gd name="connsiteY102" fmla="*/ 192881 h 323850"/>
                              <a:gd name="connsiteX103" fmla="*/ 172879 w 381000"/>
                              <a:gd name="connsiteY103" fmla="*/ 194786 h 323850"/>
                              <a:gd name="connsiteX104" fmla="*/ 171926 w 381000"/>
                              <a:gd name="connsiteY104" fmla="*/ 194786 h 323850"/>
                              <a:gd name="connsiteX105" fmla="*/ 171926 w 381000"/>
                              <a:gd name="connsiteY105" fmla="*/ 196691 h 323850"/>
                              <a:gd name="connsiteX106" fmla="*/ 173831 w 381000"/>
                              <a:gd name="connsiteY106" fmla="*/ 194786 h 323850"/>
                              <a:gd name="connsiteX107" fmla="*/ 174784 w 381000"/>
                              <a:gd name="connsiteY107" fmla="*/ 196691 h 323850"/>
                              <a:gd name="connsiteX108" fmla="*/ 176689 w 381000"/>
                              <a:gd name="connsiteY108" fmla="*/ 194786 h 323850"/>
                              <a:gd name="connsiteX109" fmla="*/ 175736 w 381000"/>
                              <a:gd name="connsiteY109" fmla="*/ 191929 h 323850"/>
                              <a:gd name="connsiteX110" fmla="*/ 176689 w 381000"/>
                              <a:gd name="connsiteY110" fmla="*/ 191929 h 323850"/>
                              <a:gd name="connsiteX111" fmla="*/ 175736 w 381000"/>
                              <a:gd name="connsiteY111" fmla="*/ 191929 h 323850"/>
                              <a:gd name="connsiteX112" fmla="*/ 176689 w 381000"/>
                              <a:gd name="connsiteY112" fmla="*/ 190024 h 323850"/>
                              <a:gd name="connsiteX113" fmla="*/ 176689 w 381000"/>
                              <a:gd name="connsiteY113" fmla="*/ 192881 h 323850"/>
                              <a:gd name="connsiteX114" fmla="*/ 179546 w 381000"/>
                              <a:gd name="connsiteY114" fmla="*/ 190976 h 323850"/>
                              <a:gd name="connsiteX115" fmla="*/ 179546 w 381000"/>
                              <a:gd name="connsiteY115" fmla="*/ 196691 h 323850"/>
                              <a:gd name="connsiteX116" fmla="*/ 181451 w 381000"/>
                              <a:gd name="connsiteY116" fmla="*/ 194786 h 323850"/>
                              <a:gd name="connsiteX117" fmla="*/ 182404 w 381000"/>
                              <a:gd name="connsiteY117" fmla="*/ 196691 h 323850"/>
                              <a:gd name="connsiteX118" fmla="*/ 187166 w 381000"/>
                              <a:gd name="connsiteY118" fmla="*/ 192881 h 323850"/>
                              <a:gd name="connsiteX119" fmla="*/ 188119 w 381000"/>
                              <a:gd name="connsiteY119" fmla="*/ 196691 h 323850"/>
                              <a:gd name="connsiteX120" fmla="*/ 189071 w 381000"/>
                              <a:gd name="connsiteY120" fmla="*/ 194786 h 323850"/>
                              <a:gd name="connsiteX121" fmla="*/ 188119 w 381000"/>
                              <a:gd name="connsiteY121" fmla="*/ 194786 h 323850"/>
                              <a:gd name="connsiteX122" fmla="*/ 189071 w 381000"/>
                              <a:gd name="connsiteY122" fmla="*/ 192881 h 323850"/>
                              <a:gd name="connsiteX123" fmla="*/ 197644 w 381000"/>
                              <a:gd name="connsiteY123" fmla="*/ 196691 h 323850"/>
                              <a:gd name="connsiteX124" fmla="*/ 199549 w 381000"/>
                              <a:gd name="connsiteY124" fmla="*/ 193834 h 323850"/>
                              <a:gd name="connsiteX125" fmla="*/ 202406 w 381000"/>
                              <a:gd name="connsiteY125" fmla="*/ 194786 h 323850"/>
                              <a:gd name="connsiteX126" fmla="*/ 201454 w 381000"/>
                              <a:gd name="connsiteY126" fmla="*/ 191929 h 323850"/>
                              <a:gd name="connsiteX127" fmla="*/ 205264 w 381000"/>
                              <a:gd name="connsiteY127" fmla="*/ 190024 h 323850"/>
                              <a:gd name="connsiteX128" fmla="*/ 205264 w 381000"/>
                              <a:gd name="connsiteY128" fmla="*/ 192881 h 323850"/>
                              <a:gd name="connsiteX129" fmla="*/ 210026 w 381000"/>
                              <a:gd name="connsiteY129" fmla="*/ 191929 h 323850"/>
                              <a:gd name="connsiteX130" fmla="*/ 209074 w 381000"/>
                              <a:gd name="connsiteY130" fmla="*/ 187166 h 323850"/>
                              <a:gd name="connsiteX131" fmla="*/ 212884 w 381000"/>
                              <a:gd name="connsiteY131" fmla="*/ 189071 h 323850"/>
                              <a:gd name="connsiteX132" fmla="*/ 213836 w 381000"/>
                              <a:gd name="connsiteY132" fmla="*/ 188119 h 323850"/>
                              <a:gd name="connsiteX133" fmla="*/ 213836 w 381000"/>
                              <a:gd name="connsiteY133" fmla="*/ 190024 h 323850"/>
                              <a:gd name="connsiteX134" fmla="*/ 215741 w 381000"/>
                              <a:gd name="connsiteY134" fmla="*/ 186214 h 323850"/>
                              <a:gd name="connsiteX135" fmla="*/ 221456 w 381000"/>
                              <a:gd name="connsiteY135" fmla="*/ 185261 h 323850"/>
                              <a:gd name="connsiteX136" fmla="*/ 221456 w 381000"/>
                              <a:gd name="connsiteY136" fmla="*/ 181451 h 323850"/>
                              <a:gd name="connsiteX137" fmla="*/ 222409 w 381000"/>
                              <a:gd name="connsiteY137" fmla="*/ 182404 h 323850"/>
                              <a:gd name="connsiteX138" fmla="*/ 220504 w 381000"/>
                              <a:gd name="connsiteY138" fmla="*/ 178594 h 323850"/>
                              <a:gd name="connsiteX139" fmla="*/ 222409 w 381000"/>
                              <a:gd name="connsiteY139" fmla="*/ 180499 h 323850"/>
                              <a:gd name="connsiteX140" fmla="*/ 226219 w 381000"/>
                              <a:gd name="connsiteY140" fmla="*/ 180499 h 323850"/>
                              <a:gd name="connsiteX141" fmla="*/ 225266 w 381000"/>
                              <a:gd name="connsiteY141" fmla="*/ 178594 h 323850"/>
                              <a:gd name="connsiteX142" fmla="*/ 225266 w 381000"/>
                              <a:gd name="connsiteY142" fmla="*/ 177641 h 323850"/>
                              <a:gd name="connsiteX143" fmla="*/ 224314 w 381000"/>
                              <a:gd name="connsiteY143" fmla="*/ 174784 h 323850"/>
                              <a:gd name="connsiteX144" fmla="*/ 227171 w 381000"/>
                              <a:gd name="connsiteY144" fmla="*/ 176689 h 323850"/>
                              <a:gd name="connsiteX145" fmla="*/ 228124 w 381000"/>
                              <a:gd name="connsiteY145" fmla="*/ 174784 h 323850"/>
                              <a:gd name="connsiteX146" fmla="*/ 227171 w 381000"/>
                              <a:gd name="connsiteY146" fmla="*/ 174784 h 323850"/>
                              <a:gd name="connsiteX147" fmla="*/ 228124 w 381000"/>
                              <a:gd name="connsiteY147" fmla="*/ 174784 h 323850"/>
                              <a:gd name="connsiteX148" fmla="*/ 228124 w 381000"/>
                              <a:gd name="connsiteY148" fmla="*/ 173831 h 323850"/>
                              <a:gd name="connsiteX149" fmla="*/ 228124 w 381000"/>
                              <a:gd name="connsiteY149" fmla="*/ 173831 h 323850"/>
                              <a:gd name="connsiteX150" fmla="*/ 228124 w 381000"/>
                              <a:gd name="connsiteY150" fmla="*/ 174784 h 323850"/>
                              <a:gd name="connsiteX151" fmla="*/ 229076 w 381000"/>
                              <a:gd name="connsiteY151" fmla="*/ 173831 h 323850"/>
                              <a:gd name="connsiteX152" fmla="*/ 229076 w 381000"/>
                              <a:gd name="connsiteY152" fmla="*/ 173831 h 323850"/>
                              <a:gd name="connsiteX153" fmla="*/ 230029 w 381000"/>
                              <a:gd name="connsiteY153" fmla="*/ 173831 h 323850"/>
                              <a:gd name="connsiteX154" fmla="*/ 231934 w 381000"/>
                              <a:gd name="connsiteY154" fmla="*/ 174784 h 323850"/>
                              <a:gd name="connsiteX155" fmla="*/ 230029 w 381000"/>
                              <a:gd name="connsiteY155" fmla="*/ 170974 h 323850"/>
                              <a:gd name="connsiteX156" fmla="*/ 230981 w 381000"/>
                              <a:gd name="connsiteY156" fmla="*/ 163354 h 323850"/>
                              <a:gd name="connsiteX157" fmla="*/ 231934 w 381000"/>
                              <a:gd name="connsiteY157" fmla="*/ 164306 h 323850"/>
                              <a:gd name="connsiteX158" fmla="*/ 231934 w 381000"/>
                              <a:gd name="connsiteY158" fmla="*/ 162401 h 323850"/>
                              <a:gd name="connsiteX159" fmla="*/ 233839 w 381000"/>
                              <a:gd name="connsiteY159" fmla="*/ 160496 h 323850"/>
                              <a:gd name="connsiteX160" fmla="*/ 231934 w 381000"/>
                              <a:gd name="connsiteY160" fmla="*/ 160496 h 323850"/>
                              <a:gd name="connsiteX161" fmla="*/ 232886 w 381000"/>
                              <a:gd name="connsiteY161" fmla="*/ 153829 h 323850"/>
                              <a:gd name="connsiteX162" fmla="*/ 234791 w 381000"/>
                              <a:gd name="connsiteY162" fmla="*/ 154781 h 323850"/>
                              <a:gd name="connsiteX163" fmla="*/ 230029 w 381000"/>
                              <a:gd name="connsiteY163" fmla="*/ 150019 h 323850"/>
                              <a:gd name="connsiteX164" fmla="*/ 232886 w 381000"/>
                              <a:gd name="connsiteY164" fmla="*/ 150019 h 323850"/>
                              <a:gd name="connsiteX165" fmla="*/ 230981 w 381000"/>
                              <a:gd name="connsiteY165" fmla="*/ 148114 h 323850"/>
                              <a:gd name="connsiteX166" fmla="*/ 227171 w 381000"/>
                              <a:gd name="connsiteY166" fmla="*/ 147161 h 323850"/>
                              <a:gd name="connsiteX167" fmla="*/ 227171 w 381000"/>
                              <a:gd name="connsiteY167" fmla="*/ 147161 h 323850"/>
                              <a:gd name="connsiteX168" fmla="*/ 225266 w 381000"/>
                              <a:gd name="connsiteY168" fmla="*/ 145256 h 323850"/>
                              <a:gd name="connsiteX169" fmla="*/ 227171 w 381000"/>
                              <a:gd name="connsiteY169" fmla="*/ 145256 h 323850"/>
                              <a:gd name="connsiteX170" fmla="*/ 229076 w 381000"/>
                              <a:gd name="connsiteY170" fmla="*/ 141446 h 323850"/>
                              <a:gd name="connsiteX171" fmla="*/ 227171 w 381000"/>
                              <a:gd name="connsiteY171" fmla="*/ 141446 h 323850"/>
                              <a:gd name="connsiteX172" fmla="*/ 228124 w 381000"/>
                              <a:gd name="connsiteY172" fmla="*/ 139541 h 323850"/>
                              <a:gd name="connsiteX173" fmla="*/ 220504 w 381000"/>
                              <a:gd name="connsiteY173" fmla="*/ 139541 h 323850"/>
                              <a:gd name="connsiteX174" fmla="*/ 224314 w 381000"/>
                              <a:gd name="connsiteY174" fmla="*/ 137636 h 323850"/>
                              <a:gd name="connsiteX175" fmla="*/ 216694 w 381000"/>
                              <a:gd name="connsiteY175" fmla="*/ 137636 h 323850"/>
                              <a:gd name="connsiteX176" fmla="*/ 214789 w 381000"/>
                              <a:gd name="connsiteY176" fmla="*/ 136684 h 323850"/>
                              <a:gd name="connsiteX177" fmla="*/ 215741 w 381000"/>
                              <a:gd name="connsiteY177" fmla="*/ 136684 h 323850"/>
                              <a:gd name="connsiteX178" fmla="*/ 216694 w 381000"/>
                              <a:gd name="connsiteY178" fmla="*/ 134779 h 323850"/>
                              <a:gd name="connsiteX179" fmla="*/ 220504 w 381000"/>
                              <a:gd name="connsiteY179" fmla="*/ 131921 h 323850"/>
                              <a:gd name="connsiteX180" fmla="*/ 217646 w 381000"/>
                              <a:gd name="connsiteY180" fmla="*/ 128111 h 323850"/>
                              <a:gd name="connsiteX181" fmla="*/ 216694 w 381000"/>
                              <a:gd name="connsiteY181" fmla="*/ 130016 h 323850"/>
                              <a:gd name="connsiteX182" fmla="*/ 214789 w 381000"/>
                              <a:gd name="connsiteY182" fmla="*/ 127159 h 323850"/>
                              <a:gd name="connsiteX183" fmla="*/ 213836 w 381000"/>
                              <a:gd name="connsiteY183" fmla="*/ 128111 h 323850"/>
                              <a:gd name="connsiteX184" fmla="*/ 213836 w 381000"/>
                              <a:gd name="connsiteY184" fmla="*/ 128111 h 323850"/>
                              <a:gd name="connsiteX185" fmla="*/ 210979 w 381000"/>
                              <a:gd name="connsiteY185" fmla="*/ 127159 h 323850"/>
                              <a:gd name="connsiteX186" fmla="*/ 210979 w 381000"/>
                              <a:gd name="connsiteY186" fmla="*/ 126206 h 323850"/>
                              <a:gd name="connsiteX187" fmla="*/ 213836 w 381000"/>
                              <a:gd name="connsiteY187" fmla="*/ 124301 h 323850"/>
                              <a:gd name="connsiteX188" fmla="*/ 212884 w 381000"/>
                              <a:gd name="connsiteY188" fmla="*/ 124301 h 323850"/>
                              <a:gd name="connsiteX189" fmla="*/ 215741 w 381000"/>
                              <a:gd name="connsiteY189" fmla="*/ 122396 h 323850"/>
                              <a:gd name="connsiteX190" fmla="*/ 211931 w 381000"/>
                              <a:gd name="connsiteY190" fmla="*/ 121444 h 323850"/>
                              <a:gd name="connsiteX191" fmla="*/ 212884 w 381000"/>
                              <a:gd name="connsiteY191" fmla="*/ 121444 h 323850"/>
                              <a:gd name="connsiteX192" fmla="*/ 210979 w 381000"/>
                              <a:gd name="connsiteY192" fmla="*/ 122396 h 323850"/>
                              <a:gd name="connsiteX193" fmla="*/ 213836 w 381000"/>
                              <a:gd name="connsiteY193" fmla="*/ 117634 h 323850"/>
                              <a:gd name="connsiteX194" fmla="*/ 208121 w 381000"/>
                              <a:gd name="connsiteY194" fmla="*/ 112871 h 323850"/>
                              <a:gd name="connsiteX195" fmla="*/ 202406 w 381000"/>
                              <a:gd name="connsiteY195" fmla="*/ 113824 h 323850"/>
                              <a:gd name="connsiteX196" fmla="*/ 201454 w 381000"/>
                              <a:gd name="connsiteY196" fmla="*/ 110966 h 323850"/>
                              <a:gd name="connsiteX197" fmla="*/ 202406 w 381000"/>
                              <a:gd name="connsiteY197" fmla="*/ 107156 h 323850"/>
                              <a:gd name="connsiteX198" fmla="*/ 199549 w 381000"/>
                              <a:gd name="connsiteY198" fmla="*/ 109061 h 323850"/>
                              <a:gd name="connsiteX199" fmla="*/ 192881 w 381000"/>
                              <a:gd name="connsiteY199" fmla="*/ 108109 h 323850"/>
                              <a:gd name="connsiteX200" fmla="*/ 193834 w 381000"/>
                              <a:gd name="connsiteY200" fmla="*/ 104299 h 323850"/>
                              <a:gd name="connsiteX201" fmla="*/ 189071 w 381000"/>
                              <a:gd name="connsiteY201" fmla="*/ 107156 h 323850"/>
                              <a:gd name="connsiteX202" fmla="*/ 190024 w 381000"/>
                              <a:gd name="connsiteY202" fmla="*/ 111919 h 323850"/>
                              <a:gd name="connsiteX203" fmla="*/ 189071 w 381000"/>
                              <a:gd name="connsiteY203" fmla="*/ 112871 h 323850"/>
                              <a:gd name="connsiteX204" fmla="*/ 186214 w 381000"/>
                              <a:gd name="connsiteY204" fmla="*/ 107156 h 323850"/>
                              <a:gd name="connsiteX205" fmla="*/ 188119 w 381000"/>
                              <a:gd name="connsiteY205" fmla="*/ 103346 h 323850"/>
                              <a:gd name="connsiteX206" fmla="*/ 193834 w 381000"/>
                              <a:gd name="connsiteY206" fmla="*/ 101441 h 323850"/>
                              <a:gd name="connsiteX207" fmla="*/ 192881 w 381000"/>
                              <a:gd name="connsiteY207" fmla="*/ 97631 h 323850"/>
                              <a:gd name="connsiteX208" fmla="*/ 188119 w 381000"/>
                              <a:gd name="connsiteY208" fmla="*/ 100489 h 323850"/>
                              <a:gd name="connsiteX209" fmla="*/ 188119 w 381000"/>
                              <a:gd name="connsiteY209" fmla="*/ 103346 h 323850"/>
                              <a:gd name="connsiteX210" fmla="*/ 184309 w 381000"/>
                              <a:gd name="connsiteY210" fmla="*/ 101441 h 323850"/>
                              <a:gd name="connsiteX211" fmla="*/ 185261 w 381000"/>
                              <a:gd name="connsiteY211" fmla="*/ 100489 h 323850"/>
                              <a:gd name="connsiteX212" fmla="*/ 182404 w 381000"/>
                              <a:gd name="connsiteY212" fmla="*/ 102394 h 323850"/>
                              <a:gd name="connsiteX213" fmla="*/ 184309 w 381000"/>
                              <a:gd name="connsiteY213" fmla="*/ 98584 h 323850"/>
                              <a:gd name="connsiteX214" fmla="*/ 181451 w 381000"/>
                              <a:gd name="connsiteY214" fmla="*/ 96679 h 323850"/>
                              <a:gd name="connsiteX215" fmla="*/ 178594 w 381000"/>
                              <a:gd name="connsiteY215" fmla="*/ 99536 h 323850"/>
                              <a:gd name="connsiteX216" fmla="*/ 178594 w 381000"/>
                              <a:gd name="connsiteY216" fmla="*/ 97631 h 323850"/>
                              <a:gd name="connsiteX217" fmla="*/ 177641 w 381000"/>
                              <a:gd name="connsiteY217" fmla="*/ 99536 h 323850"/>
                              <a:gd name="connsiteX218" fmla="*/ 180499 w 381000"/>
                              <a:gd name="connsiteY218" fmla="*/ 102394 h 323850"/>
                              <a:gd name="connsiteX219" fmla="*/ 177641 w 381000"/>
                              <a:gd name="connsiteY219" fmla="*/ 105251 h 323850"/>
                              <a:gd name="connsiteX220" fmla="*/ 179546 w 381000"/>
                              <a:gd name="connsiteY220" fmla="*/ 107156 h 323850"/>
                              <a:gd name="connsiteX221" fmla="*/ 178594 w 381000"/>
                              <a:gd name="connsiteY221" fmla="*/ 110014 h 323850"/>
                              <a:gd name="connsiteX222" fmla="*/ 175736 w 381000"/>
                              <a:gd name="connsiteY222" fmla="*/ 106204 h 323850"/>
                              <a:gd name="connsiteX223" fmla="*/ 177641 w 381000"/>
                              <a:gd name="connsiteY223" fmla="*/ 106204 h 323850"/>
                              <a:gd name="connsiteX224" fmla="*/ 175736 w 381000"/>
                              <a:gd name="connsiteY224" fmla="*/ 99536 h 323850"/>
                              <a:gd name="connsiteX225" fmla="*/ 173831 w 381000"/>
                              <a:gd name="connsiteY225" fmla="*/ 103346 h 323850"/>
                              <a:gd name="connsiteX226" fmla="*/ 175736 w 381000"/>
                              <a:gd name="connsiteY226" fmla="*/ 106204 h 323850"/>
                              <a:gd name="connsiteX227" fmla="*/ 170021 w 381000"/>
                              <a:gd name="connsiteY227" fmla="*/ 105251 h 323850"/>
                              <a:gd name="connsiteX228" fmla="*/ 173831 w 381000"/>
                              <a:gd name="connsiteY228" fmla="*/ 114776 h 323850"/>
                              <a:gd name="connsiteX229" fmla="*/ 172879 w 381000"/>
                              <a:gd name="connsiteY229" fmla="*/ 116681 h 323850"/>
                              <a:gd name="connsiteX230" fmla="*/ 170021 w 381000"/>
                              <a:gd name="connsiteY230" fmla="*/ 112871 h 323850"/>
                              <a:gd name="connsiteX231" fmla="*/ 169069 w 381000"/>
                              <a:gd name="connsiteY231" fmla="*/ 112871 h 323850"/>
                              <a:gd name="connsiteX232" fmla="*/ 168116 w 381000"/>
                              <a:gd name="connsiteY232" fmla="*/ 109061 h 323850"/>
                              <a:gd name="connsiteX233" fmla="*/ 162401 w 381000"/>
                              <a:gd name="connsiteY233" fmla="*/ 106204 h 323850"/>
                              <a:gd name="connsiteX234" fmla="*/ 163354 w 381000"/>
                              <a:gd name="connsiteY234" fmla="*/ 110014 h 323850"/>
                              <a:gd name="connsiteX235" fmla="*/ 160496 w 381000"/>
                              <a:gd name="connsiteY235" fmla="*/ 108109 h 323850"/>
                              <a:gd name="connsiteX236" fmla="*/ 162401 w 381000"/>
                              <a:gd name="connsiteY236" fmla="*/ 111919 h 323850"/>
                              <a:gd name="connsiteX237" fmla="*/ 158591 w 381000"/>
                              <a:gd name="connsiteY237" fmla="*/ 110966 h 323850"/>
                              <a:gd name="connsiteX238" fmla="*/ 157639 w 381000"/>
                              <a:gd name="connsiteY238" fmla="*/ 108109 h 323850"/>
                              <a:gd name="connsiteX239" fmla="*/ 156686 w 381000"/>
                              <a:gd name="connsiteY239" fmla="*/ 109061 h 323850"/>
                              <a:gd name="connsiteX240" fmla="*/ 159544 w 381000"/>
                              <a:gd name="connsiteY240" fmla="*/ 114776 h 323850"/>
                              <a:gd name="connsiteX241" fmla="*/ 157639 w 381000"/>
                              <a:gd name="connsiteY241" fmla="*/ 114776 h 323850"/>
                              <a:gd name="connsiteX242" fmla="*/ 157639 w 381000"/>
                              <a:gd name="connsiteY242" fmla="*/ 112871 h 323850"/>
                              <a:gd name="connsiteX243" fmla="*/ 153829 w 381000"/>
                              <a:gd name="connsiteY243" fmla="*/ 111919 h 323850"/>
                              <a:gd name="connsiteX244" fmla="*/ 154781 w 381000"/>
                              <a:gd name="connsiteY244" fmla="*/ 113824 h 323850"/>
                              <a:gd name="connsiteX245" fmla="*/ 152876 w 381000"/>
                              <a:gd name="connsiteY245" fmla="*/ 111919 h 323850"/>
                              <a:gd name="connsiteX246" fmla="*/ 152876 w 381000"/>
                              <a:gd name="connsiteY246" fmla="*/ 114776 h 323850"/>
                              <a:gd name="connsiteX247" fmla="*/ 151924 w 381000"/>
                              <a:gd name="connsiteY247" fmla="*/ 113824 h 323850"/>
                              <a:gd name="connsiteX248" fmla="*/ 150971 w 381000"/>
                              <a:gd name="connsiteY248" fmla="*/ 116681 h 323850"/>
                              <a:gd name="connsiteX249" fmla="*/ 153829 w 381000"/>
                              <a:gd name="connsiteY249" fmla="*/ 116681 h 323850"/>
                              <a:gd name="connsiteX250" fmla="*/ 154781 w 381000"/>
                              <a:gd name="connsiteY250" fmla="*/ 119539 h 323850"/>
                              <a:gd name="connsiteX251" fmla="*/ 152876 w 381000"/>
                              <a:gd name="connsiteY251" fmla="*/ 121444 h 323850"/>
                              <a:gd name="connsiteX252" fmla="*/ 150019 w 381000"/>
                              <a:gd name="connsiteY252" fmla="*/ 120491 h 323850"/>
                              <a:gd name="connsiteX253" fmla="*/ 151924 w 381000"/>
                              <a:gd name="connsiteY253" fmla="*/ 122396 h 323850"/>
                              <a:gd name="connsiteX254" fmla="*/ 150019 w 381000"/>
                              <a:gd name="connsiteY254" fmla="*/ 124301 h 323850"/>
                              <a:gd name="connsiteX255" fmla="*/ 146209 w 381000"/>
                              <a:gd name="connsiteY255" fmla="*/ 122396 h 323850"/>
                              <a:gd name="connsiteX256" fmla="*/ 150971 w 381000"/>
                              <a:gd name="connsiteY256" fmla="*/ 127159 h 323850"/>
                              <a:gd name="connsiteX257" fmla="*/ 145256 w 381000"/>
                              <a:gd name="connsiteY257" fmla="*/ 123349 h 323850"/>
                              <a:gd name="connsiteX258" fmla="*/ 145256 w 381000"/>
                              <a:gd name="connsiteY258" fmla="*/ 126206 h 323850"/>
                              <a:gd name="connsiteX259" fmla="*/ 148114 w 381000"/>
                              <a:gd name="connsiteY259" fmla="*/ 129064 h 323850"/>
                              <a:gd name="connsiteX260" fmla="*/ 145256 w 381000"/>
                              <a:gd name="connsiteY260" fmla="*/ 128111 h 323850"/>
                              <a:gd name="connsiteX261" fmla="*/ 149066 w 381000"/>
                              <a:gd name="connsiteY261" fmla="*/ 130969 h 323850"/>
                              <a:gd name="connsiteX262" fmla="*/ 148114 w 381000"/>
                              <a:gd name="connsiteY262" fmla="*/ 133826 h 323850"/>
                              <a:gd name="connsiteX263" fmla="*/ 146209 w 381000"/>
                              <a:gd name="connsiteY263" fmla="*/ 130969 h 323850"/>
                              <a:gd name="connsiteX264" fmla="*/ 150019 w 381000"/>
                              <a:gd name="connsiteY264" fmla="*/ 136684 h 323850"/>
                              <a:gd name="connsiteX265" fmla="*/ 155734 w 381000"/>
                              <a:gd name="connsiteY265" fmla="*/ 140494 h 323850"/>
                              <a:gd name="connsiteX266" fmla="*/ 151924 w 381000"/>
                              <a:gd name="connsiteY266" fmla="*/ 138589 h 323850"/>
                              <a:gd name="connsiteX267" fmla="*/ 151924 w 381000"/>
                              <a:gd name="connsiteY267" fmla="*/ 139541 h 323850"/>
                              <a:gd name="connsiteX268" fmla="*/ 144304 w 381000"/>
                              <a:gd name="connsiteY268" fmla="*/ 133826 h 323850"/>
                              <a:gd name="connsiteX269" fmla="*/ 145256 w 381000"/>
                              <a:gd name="connsiteY269" fmla="*/ 135731 h 323850"/>
                              <a:gd name="connsiteX270" fmla="*/ 141446 w 381000"/>
                              <a:gd name="connsiteY270" fmla="*/ 133826 h 323850"/>
                              <a:gd name="connsiteX271" fmla="*/ 141446 w 381000"/>
                              <a:gd name="connsiteY271" fmla="*/ 136684 h 323850"/>
                              <a:gd name="connsiteX272" fmla="*/ 142399 w 381000"/>
                              <a:gd name="connsiteY272" fmla="*/ 136684 h 323850"/>
                              <a:gd name="connsiteX273" fmla="*/ 144304 w 381000"/>
                              <a:gd name="connsiteY273" fmla="*/ 140494 h 323850"/>
                              <a:gd name="connsiteX274" fmla="*/ 140494 w 381000"/>
                              <a:gd name="connsiteY274" fmla="*/ 138589 h 323850"/>
                              <a:gd name="connsiteX275" fmla="*/ 141446 w 381000"/>
                              <a:gd name="connsiteY275" fmla="*/ 140494 h 323850"/>
                              <a:gd name="connsiteX276" fmla="*/ 140494 w 381000"/>
                              <a:gd name="connsiteY276" fmla="*/ 139541 h 323850"/>
                              <a:gd name="connsiteX277" fmla="*/ 142399 w 381000"/>
                              <a:gd name="connsiteY277" fmla="*/ 153829 h 323850"/>
                              <a:gd name="connsiteX278" fmla="*/ 137636 w 381000"/>
                              <a:gd name="connsiteY278" fmla="*/ 157639 h 323850"/>
                              <a:gd name="connsiteX279" fmla="*/ 140494 w 381000"/>
                              <a:gd name="connsiteY279" fmla="*/ 158591 h 323850"/>
                              <a:gd name="connsiteX280" fmla="*/ 137636 w 381000"/>
                              <a:gd name="connsiteY280" fmla="*/ 159544 h 323850"/>
                              <a:gd name="connsiteX281" fmla="*/ 140494 w 381000"/>
                              <a:gd name="connsiteY281" fmla="*/ 163354 h 323850"/>
                              <a:gd name="connsiteX282" fmla="*/ 138589 w 381000"/>
                              <a:gd name="connsiteY282" fmla="*/ 164306 h 323850"/>
                              <a:gd name="connsiteX283" fmla="*/ 140494 w 381000"/>
                              <a:gd name="connsiteY283" fmla="*/ 166211 h 323850"/>
                              <a:gd name="connsiteX284" fmla="*/ 138589 w 381000"/>
                              <a:gd name="connsiteY284" fmla="*/ 167164 h 323850"/>
                              <a:gd name="connsiteX285" fmla="*/ 140494 w 381000"/>
                              <a:gd name="connsiteY285" fmla="*/ 167164 h 323850"/>
                              <a:gd name="connsiteX286" fmla="*/ 138589 w 381000"/>
                              <a:gd name="connsiteY286" fmla="*/ 170021 h 323850"/>
                              <a:gd name="connsiteX287" fmla="*/ 140494 w 381000"/>
                              <a:gd name="connsiteY287" fmla="*/ 170021 h 323850"/>
                              <a:gd name="connsiteX288" fmla="*/ 142399 w 381000"/>
                              <a:gd name="connsiteY288" fmla="*/ 176689 h 323850"/>
                              <a:gd name="connsiteX289" fmla="*/ 145256 w 381000"/>
                              <a:gd name="connsiteY289" fmla="*/ 173831 h 323850"/>
                              <a:gd name="connsiteX290" fmla="*/ 147161 w 381000"/>
                              <a:gd name="connsiteY290" fmla="*/ 174784 h 323850"/>
                              <a:gd name="connsiteX291" fmla="*/ 144304 w 381000"/>
                              <a:gd name="connsiteY291" fmla="*/ 175736 h 323850"/>
                              <a:gd name="connsiteX292" fmla="*/ 149066 w 381000"/>
                              <a:gd name="connsiteY292" fmla="*/ 185261 h 323850"/>
                              <a:gd name="connsiteX293" fmla="*/ 150971 w 381000"/>
                              <a:gd name="connsiteY293" fmla="*/ 184309 h 323850"/>
                              <a:gd name="connsiteX294" fmla="*/ 155734 w 381000"/>
                              <a:gd name="connsiteY294" fmla="*/ 190024 h 323850"/>
                              <a:gd name="connsiteX295" fmla="*/ 159544 w 381000"/>
                              <a:gd name="connsiteY295" fmla="*/ 186214 h 323850"/>
                              <a:gd name="connsiteX296" fmla="*/ 158591 w 381000"/>
                              <a:gd name="connsiteY296" fmla="*/ 191929 h 323850"/>
                              <a:gd name="connsiteX297" fmla="*/ 161449 w 381000"/>
                              <a:gd name="connsiteY297" fmla="*/ 191929 h 323850"/>
                              <a:gd name="connsiteX298" fmla="*/ 161449 w 381000"/>
                              <a:gd name="connsiteY298" fmla="*/ 191929 h 323850"/>
                              <a:gd name="connsiteX299" fmla="*/ 164306 w 381000"/>
                              <a:gd name="connsiteY299" fmla="*/ 191929 h 323850"/>
                              <a:gd name="connsiteX300" fmla="*/ 153829 w 381000"/>
                              <a:gd name="connsiteY300" fmla="*/ 198596 h 323850"/>
                              <a:gd name="connsiteX301" fmla="*/ 154781 w 381000"/>
                              <a:gd name="connsiteY301" fmla="*/ 196691 h 323850"/>
                              <a:gd name="connsiteX302" fmla="*/ 117634 w 381000"/>
                              <a:gd name="connsiteY302" fmla="*/ 211931 h 323850"/>
                              <a:gd name="connsiteX303" fmla="*/ 93821 w 381000"/>
                              <a:gd name="connsiteY303" fmla="*/ 216694 h 323850"/>
                              <a:gd name="connsiteX304" fmla="*/ 67151 w 381000"/>
                              <a:gd name="connsiteY304" fmla="*/ 210979 h 323850"/>
                              <a:gd name="connsiteX305" fmla="*/ 64294 w 381000"/>
                              <a:gd name="connsiteY305" fmla="*/ 212884 h 323850"/>
                              <a:gd name="connsiteX306" fmla="*/ 64294 w 381000"/>
                              <a:gd name="connsiteY306" fmla="*/ 210026 h 323850"/>
                              <a:gd name="connsiteX307" fmla="*/ 57626 w 381000"/>
                              <a:gd name="connsiteY307" fmla="*/ 207169 h 323850"/>
                              <a:gd name="connsiteX308" fmla="*/ 51911 w 381000"/>
                              <a:gd name="connsiteY308" fmla="*/ 201454 h 323850"/>
                              <a:gd name="connsiteX309" fmla="*/ 49054 w 381000"/>
                              <a:gd name="connsiteY309" fmla="*/ 202406 h 323850"/>
                              <a:gd name="connsiteX310" fmla="*/ 44291 w 381000"/>
                              <a:gd name="connsiteY310" fmla="*/ 193834 h 323850"/>
                              <a:gd name="connsiteX311" fmla="*/ 40481 w 381000"/>
                              <a:gd name="connsiteY311" fmla="*/ 184309 h 323850"/>
                              <a:gd name="connsiteX312" fmla="*/ 34766 w 381000"/>
                              <a:gd name="connsiteY312" fmla="*/ 179546 h 323850"/>
                              <a:gd name="connsiteX313" fmla="*/ 36671 w 381000"/>
                              <a:gd name="connsiteY313" fmla="*/ 177641 h 323850"/>
                              <a:gd name="connsiteX314" fmla="*/ 35719 w 381000"/>
                              <a:gd name="connsiteY314" fmla="*/ 172879 h 323850"/>
                              <a:gd name="connsiteX315" fmla="*/ 35719 w 381000"/>
                              <a:gd name="connsiteY315" fmla="*/ 170021 h 323850"/>
                              <a:gd name="connsiteX316" fmla="*/ 36671 w 381000"/>
                              <a:gd name="connsiteY316" fmla="*/ 167164 h 323850"/>
                              <a:gd name="connsiteX317" fmla="*/ 34766 w 381000"/>
                              <a:gd name="connsiteY317" fmla="*/ 164306 h 323850"/>
                              <a:gd name="connsiteX318" fmla="*/ 34766 w 381000"/>
                              <a:gd name="connsiteY318" fmla="*/ 161449 h 323850"/>
                              <a:gd name="connsiteX319" fmla="*/ 38576 w 381000"/>
                              <a:gd name="connsiteY319" fmla="*/ 155734 h 323850"/>
                              <a:gd name="connsiteX320" fmla="*/ 39529 w 381000"/>
                              <a:gd name="connsiteY320" fmla="*/ 149066 h 323850"/>
                              <a:gd name="connsiteX321" fmla="*/ 41434 w 381000"/>
                              <a:gd name="connsiteY321" fmla="*/ 152876 h 323850"/>
                              <a:gd name="connsiteX322" fmla="*/ 55721 w 381000"/>
                              <a:gd name="connsiteY322" fmla="*/ 145256 h 323850"/>
                              <a:gd name="connsiteX323" fmla="*/ 75724 w 381000"/>
                              <a:gd name="connsiteY323" fmla="*/ 137636 h 323850"/>
                              <a:gd name="connsiteX324" fmla="*/ 77629 w 381000"/>
                              <a:gd name="connsiteY324" fmla="*/ 139541 h 323850"/>
                              <a:gd name="connsiteX325" fmla="*/ 88106 w 381000"/>
                              <a:gd name="connsiteY325" fmla="*/ 136684 h 323850"/>
                              <a:gd name="connsiteX326" fmla="*/ 102394 w 381000"/>
                              <a:gd name="connsiteY326" fmla="*/ 133826 h 323850"/>
                              <a:gd name="connsiteX327" fmla="*/ 130969 w 381000"/>
                              <a:gd name="connsiteY327" fmla="*/ 124301 h 323850"/>
                              <a:gd name="connsiteX328" fmla="*/ 137636 w 381000"/>
                              <a:gd name="connsiteY328" fmla="*/ 123349 h 323850"/>
                              <a:gd name="connsiteX329" fmla="*/ 141446 w 381000"/>
                              <a:gd name="connsiteY329" fmla="*/ 121444 h 323850"/>
                              <a:gd name="connsiteX330" fmla="*/ 134779 w 381000"/>
                              <a:gd name="connsiteY330" fmla="*/ 114776 h 323850"/>
                              <a:gd name="connsiteX331" fmla="*/ 124301 w 381000"/>
                              <a:gd name="connsiteY331" fmla="*/ 106204 h 323850"/>
                              <a:gd name="connsiteX332" fmla="*/ 115729 w 381000"/>
                              <a:gd name="connsiteY332" fmla="*/ 100489 h 323850"/>
                              <a:gd name="connsiteX333" fmla="*/ 114776 w 381000"/>
                              <a:gd name="connsiteY333" fmla="*/ 95726 h 323850"/>
                              <a:gd name="connsiteX334" fmla="*/ 112871 w 381000"/>
                              <a:gd name="connsiteY334" fmla="*/ 91916 h 323850"/>
                              <a:gd name="connsiteX335" fmla="*/ 114776 w 381000"/>
                              <a:gd name="connsiteY335" fmla="*/ 89059 h 323850"/>
                              <a:gd name="connsiteX336" fmla="*/ 113824 w 381000"/>
                              <a:gd name="connsiteY336" fmla="*/ 85249 h 323850"/>
                              <a:gd name="connsiteX337" fmla="*/ 110966 w 381000"/>
                              <a:gd name="connsiteY337" fmla="*/ 78581 h 323850"/>
                              <a:gd name="connsiteX338" fmla="*/ 112871 w 381000"/>
                              <a:gd name="connsiteY338" fmla="*/ 78581 h 323850"/>
                              <a:gd name="connsiteX339" fmla="*/ 111919 w 381000"/>
                              <a:gd name="connsiteY339" fmla="*/ 64294 h 323850"/>
                              <a:gd name="connsiteX340" fmla="*/ 109061 w 381000"/>
                              <a:gd name="connsiteY340" fmla="*/ 58579 h 323850"/>
                              <a:gd name="connsiteX341" fmla="*/ 111919 w 381000"/>
                              <a:gd name="connsiteY341" fmla="*/ 55721 h 323850"/>
                              <a:gd name="connsiteX342" fmla="*/ 112871 w 381000"/>
                              <a:gd name="connsiteY342" fmla="*/ 58579 h 323850"/>
                              <a:gd name="connsiteX343" fmla="*/ 132874 w 381000"/>
                              <a:gd name="connsiteY343" fmla="*/ 31909 h 323850"/>
                              <a:gd name="connsiteX344" fmla="*/ 149066 w 381000"/>
                              <a:gd name="connsiteY344" fmla="*/ 25241 h 323850"/>
                              <a:gd name="connsiteX345" fmla="*/ 161449 w 381000"/>
                              <a:gd name="connsiteY345" fmla="*/ 18574 h 323850"/>
                              <a:gd name="connsiteX346" fmla="*/ 161449 w 381000"/>
                              <a:gd name="connsiteY346" fmla="*/ 20479 h 323850"/>
                              <a:gd name="connsiteX347" fmla="*/ 178594 w 381000"/>
                              <a:gd name="connsiteY347" fmla="*/ 23336 h 323850"/>
                              <a:gd name="connsiteX348" fmla="*/ 186214 w 381000"/>
                              <a:gd name="connsiteY348" fmla="*/ 23336 h 323850"/>
                              <a:gd name="connsiteX349" fmla="*/ 185261 w 381000"/>
                              <a:gd name="connsiteY349" fmla="*/ 25241 h 323850"/>
                              <a:gd name="connsiteX350" fmla="*/ 193834 w 381000"/>
                              <a:gd name="connsiteY350" fmla="*/ 24289 h 323850"/>
                              <a:gd name="connsiteX351" fmla="*/ 196691 w 381000"/>
                              <a:gd name="connsiteY351" fmla="*/ 30004 h 323850"/>
                              <a:gd name="connsiteX352" fmla="*/ 188119 w 381000"/>
                              <a:gd name="connsiteY352" fmla="*/ 29051 h 323850"/>
                              <a:gd name="connsiteX353" fmla="*/ 195739 w 381000"/>
                              <a:gd name="connsiteY353" fmla="*/ 36671 h 323850"/>
                              <a:gd name="connsiteX354" fmla="*/ 201454 w 381000"/>
                              <a:gd name="connsiteY354" fmla="*/ 41434 h 323850"/>
                              <a:gd name="connsiteX355" fmla="*/ 199549 w 381000"/>
                              <a:gd name="connsiteY355" fmla="*/ 42386 h 323850"/>
                              <a:gd name="connsiteX356" fmla="*/ 202406 w 381000"/>
                              <a:gd name="connsiteY356" fmla="*/ 47149 h 323850"/>
                              <a:gd name="connsiteX357" fmla="*/ 202406 w 381000"/>
                              <a:gd name="connsiteY357" fmla="*/ 45244 h 323850"/>
                              <a:gd name="connsiteX358" fmla="*/ 208121 w 381000"/>
                              <a:gd name="connsiteY358" fmla="*/ 47149 h 323850"/>
                              <a:gd name="connsiteX359" fmla="*/ 206216 w 381000"/>
                              <a:gd name="connsiteY359" fmla="*/ 44291 h 323850"/>
                              <a:gd name="connsiteX360" fmla="*/ 208121 w 381000"/>
                              <a:gd name="connsiteY360" fmla="*/ 50959 h 323850"/>
                              <a:gd name="connsiteX361" fmla="*/ 203359 w 381000"/>
                              <a:gd name="connsiteY361" fmla="*/ 50959 h 323850"/>
                              <a:gd name="connsiteX362" fmla="*/ 209074 w 381000"/>
                              <a:gd name="connsiteY362" fmla="*/ 58579 h 323850"/>
                              <a:gd name="connsiteX363" fmla="*/ 210026 w 381000"/>
                              <a:gd name="connsiteY363" fmla="*/ 54769 h 323850"/>
                              <a:gd name="connsiteX364" fmla="*/ 208121 w 381000"/>
                              <a:gd name="connsiteY364" fmla="*/ 51911 h 323850"/>
                              <a:gd name="connsiteX365" fmla="*/ 210026 w 381000"/>
                              <a:gd name="connsiteY365" fmla="*/ 51911 h 323850"/>
                              <a:gd name="connsiteX366" fmla="*/ 205264 w 381000"/>
                              <a:gd name="connsiteY366" fmla="*/ 37624 h 323850"/>
                              <a:gd name="connsiteX367" fmla="*/ 204311 w 381000"/>
                              <a:gd name="connsiteY367" fmla="*/ 40481 h 323850"/>
                              <a:gd name="connsiteX368" fmla="*/ 199549 w 381000"/>
                              <a:gd name="connsiteY368" fmla="*/ 31909 h 323850"/>
                              <a:gd name="connsiteX369" fmla="*/ 202406 w 381000"/>
                              <a:gd name="connsiteY369" fmla="*/ 30956 h 323850"/>
                              <a:gd name="connsiteX370" fmla="*/ 200501 w 381000"/>
                              <a:gd name="connsiteY370" fmla="*/ 29051 h 323850"/>
                              <a:gd name="connsiteX371" fmla="*/ 204311 w 381000"/>
                              <a:gd name="connsiteY371" fmla="*/ 28099 h 323850"/>
                              <a:gd name="connsiteX372" fmla="*/ 194786 w 381000"/>
                              <a:gd name="connsiteY372" fmla="*/ 21431 h 323850"/>
                              <a:gd name="connsiteX373" fmla="*/ 195739 w 381000"/>
                              <a:gd name="connsiteY373" fmla="*/ 21431 h 323850"/>
                              <a:gd name="connsiteX374" fmla="*/ 192881 w 381000"/>
                              <a:gd name="connsiteY374" fmla="*/ 21431 h 323850"/>
                              <a:gd name="connsiteX375" fmla="*/ 192881 w 381000"/>
                              <a:gd name="connsiteY375" fmla="*/ 14764 h 323850"/>
                              <a:gd name="connsiteX376" fmla="*/ 181451 w 381000"/>
                              <a:gd name="connsiteY376" fmla="*/ 10001 h 323850"/>
                              <a:gd name="connsiteX377" fmla="*/ 170974 w 381000"/>
                              <a:gd name="connsiteY377" fmla="*/ 7144 h 323850"/>
                              <a:gd name="connsiteX378" fmla="*/ 156686 w 381000"/>
                              <a:gd name="connsiteY378" fmla="*/ 11906 h 323850"/>
                              <a:gd name="connsiteX379" fmla="*/ 151924 w 381000"/>
                              <a:gd name="connsiteY379" fmla="*/ 10954 h 323850"/>
                              <a:gd name="connsiteX380" fmla="*/ 150019 w 381000"/>
                              <a:gd name="connsiteY380" fmla="*/ 7144 h 323850"/>
                              <a:gd name="connsiteX381" fmla="*/ 146209 w 381000"/>
                              <a:gd name="connsiteY381" fmla="*/ 10954 h 323850"/>
                              <a:gd name="connsiteX382" fmla="*/ 128111 w 381000"/>
                              <a:gd name="connsiteY382" fmla="*/ 18574 h 323850"/>
                              <a:gd name="connsiteX383" fmla="*/ 127159 w 381000"/>
                              <a:gd name="connsiteY383" fmla="*/ 14764 h 323850"/>
                              <a:gd name="connsiteX384" fmla="*/ 117634 w 381000"/>
                              <a:gd name="connsiteY384" fmla="*/ 25241 h 323850"/>
                              <a:gd name="connsiteX385" fmla="*/ 121444 w 381000"/>
                              <a:gd name="connsiteY385" fmla="*/ 28099 h 323850"/>
                              <a:gd name="connsiteX386" fmla="*/ 119539 w 381000"/>
                              <a:gd name="connsiteY386" fmla="*/ 30956 h 323850"/>
                              <a:gd name="connsiteX387" fmla="*/ 111919 w 381000"/>
                              <a:gd name="connsiteY387" fmla="*/ 30004 h 323850"/>
                              <a:gd name="connsiteX388" fmla="*/ 113824 w 381000"/>
                              <a:gd name="connsiteY388" fmla="*/ 23336 h 323850"/>
                              <a:gd name="connsiteX389" fmla="*/ 124301 w 381000"/>
                              <a:gd name="connsiteY389" fmla="*/ 13811 h 323850"/>
                              <a:gd name="connsiteX390" fmla="*/ 119539 w 381000"/>
                              <a:gd name="connsiteY390" fmla="*/ 11906 h 323850"/>
                              <a:gd name="connsiteX391" fmla="*/ 110966 w 381000"/>
                              <a:gd name="connsiteY391" fmla="*/ 21431 h 323850"/>
                              <a:gd name="connsiteX392" fmla="*/ 112871 w 381000"/>
                              <a:gd name="connsiteY392" fmla="*/ 24289 h 323850"/>
                              <a:gd name="connsiteX393" fmla="*/ 105251 w 381000"/>
                              <a:gd name="connsiteY393" fmla="*/ 30004 h 323850"/>
                              <a:gd name="connsiteX394" fmla="*/ 106204 w 381000"/>
                              <a:gd name="connsiteY394" fmla="*/ 27146 h 323850"/>
                              <a:gd name="connsiteX395" fmla="*/ 100489 w 381000"/>
                              <a:gd name="connsiteY395" fmla="*/ 34766 h 323850"/>
                              <a:gd name="connsiteX396" fmla="*/ 103346 w 381000"/>
                              <a:gd name="connsiteY396" fmla="*/ 26194 h 323850"/>
                              <a:gd name="connsiteX397" fmla="*/ 98584 w 381000"/>
                              <a:gd name="connsiteY397" fmla="*/ 26194 h 323850"/>
                              <a:gd name="connsiteX398" fmla="*/ 95726 w 381000"/>
                              <a:gd name="connsiteY398" fmla="*/ 35719 h 323850"/>
                              <a:gd name="connsiteX399" fmla="*/ 94774 w 381000"/>
                              <a:gd name="connsiteY399" fmla="*/ 33814 h 323850"/>
                              <a:gd name="connsiteX400" fmla="*/ 92869 w 381000"/>
                              <a:gd name="connsiteY400" fmla="*/ 38576 h 323850"/>
                              <a:gd name="connsiteX401" fmla="*/ 98584 w 381000"/>
                              <a:gd name="connsiteY401" fmla="*/ 36671 h 323850"/>
                              <a:gd name="connsiteX402" fmla="*/ 95726 w 381000"/>
                              <a:gd name="connsiteY402" fmla="*/ 44291 h 323850"/>
                              <a:gd name="connsiteX403" fmla="*/ 98584 w 381000"/>
                              <a:gd name="connsiteY403" fmla="*/ 43339 h 323850"/>
                              <a:gd name="connsiteX404" fmla="*/ 98584 w 381000"/>
                              <a:gd name="connsiteY404" fmla="*/ 50006 h 323850"/>
                              <a:gd name="connsiteX405" fmla="*/ 92869 w 381000"/>
                              <a:gd name="connsiteY405" fmla="*/ 51911 h 323850"/>
                              <a:gd name="connsiteX406" fmla="*/ 94774 w 381000"/>
                              <a:gd name="connsiteY406" fmla="*/ 48101 h 323850"/>
                              <a:gd name="connsiteX407" fmla="*/ 89059 w 381000"/>
                              <a:gd name="connsiteY407" fmla="*/ 43339 h 323850"/>
                              <a:gd name="connsiteX408" fmla="*/ 89059 w 381000"/>
                              <a:gd name="connsiteY408" fmla="*/ 51911 h 323850"/>
                              <a:gd name="connsiteX409" fmla="*/ 91916 w 381000"/>
                              <a:gd name="connsiteY409" fmla="*/ 52864 h 323850"/>
                              <a:gd name="connsiteX410" fmla="*/ 85249 w 381000"/>
                              <a:gd name="connsiteY410" fmla="*/ 64294 h 323850"/>
                              <a:gd name="connsiteX411" fmla="*/ 94774 w 381000"/>
                              <a:gd name="connsiteY411" fmla="*/ 70009 h 323850"/>
                              <a:gd name="connsiteX412" fmla="*/ 95726 w 381000"/>
                              <a:gd name="connsiteY412" fmla="*/ 75724 h 323850"/>
                              <a:gd name="connsiteX413" fmla="*/ 90964 w 381000"/>
                              <a:gd name="connsiteY413" fmla="*/ 75724 h 323850"/>
                              <a:gd name="connsiteX414" fmla="*/ 90964 w 381000"/>
                              <a:gd name="connsiteY414" fmla="*/ 78581 h 323850"/>
                              <a:gd name="connsiteX415" fmla="*/ 87154 w 381000"/>
                              <a:gd name="connsiteY415" fmla="*/ 74771 h 323850"/>
                              <a:gd name="connsiteX416" fmla="*/ 83344 w 381000"/>
                              <a:gd name="connsiteY416" fmla="*/ 85249 h 323850"/>
                              <a:gd name="connsiteX417" fmla="*/ 88106 w 381000"/>
                              <a:gd name="connsiteY417" fmla="*/ 88106 h 323850"/>
                              <a:gd name="connsiteX418" fmla="*/ 86201 w 381000"/>
                              <a:gd name="connsiteY418" fmla="*/ 91916 h 323850"/>
                              <a:gd name="connsiteX419" fmla="*/ 91916 w 381000"/>
                              <a:gd name="connsiteY419" fmla="*/ 92869 h 323850"/>
                              <a:gd name="connsiteX420" fmla="*/ 91916 w 381000"/>
                              <a:gd name="connsiteY420" fmla="*/ 100489 h 323850"/>
                              <a:gd name="connsiteX421" fmla="*/ 88106 w 381000"/>
                              <a:gd name="connsiteY421" fmla="*/ 97631 h 323850"/>
                              <a:gd name="connsiteX422" fmla="*/ 90011 w 381000"/>
                              <a:gd name="connsiteY422" fmla="*/ 102394 h 323850"/>
                              <a:gd name="connsiteX423" fmla="*/ 90964 w 381000"/>
                              <a:gd name="connsiteY423" fmla="*/ 102394 h 323850"/>
                              <a:gd name="connsiteX424" fmla="*/ 90011 w 381000"/>
                              <a:gd name="connsiteY424" fmla="*/ 102394 h 323850"/>
                              <a:gd name="connsiteX425" fmla="*/ 92869 w 381000"/>
                              <a:gd name="connsiteY425" fmla="*/ 102394 h 323850"/>
                              <a:gd name="connsiteX426" fmla="*/ 90011 w 381000"/>
                              <a:gd name="connsiteY426" fmla="*/ 102394 h 323850"/>
                              <a:gd name="connsiteX427" fmla="*/ 92869 w 381000"/>
                              <a:gd name="connsiteY427" fmla="*/ 103346 h 323850"/>
                              <a:gd name="connsiteX428" fmla="*/ 90964 w 381000"/>
                              <a:gd name="connsiteY428" fmla="*/ 103346 h 323850"/>
                              <a:gd name="connsiteX429" fmla="*/ 93821 w 381000"/>
                              <a:gd name="connsiteY429" fmla="*/ 104299 h 323850"/>
                              <a:gd name="connsiteX430" fmla="*/ 95726 w 381000"/>
                              <a:gd name="connsiteY430" fmla="*/ 104299 h 323850"/>
                              <a:gd name="connsiteX431" fmla="*/ 100489 w 381000"/>
                              <a:gd name="connsiteY431" fmla="*/ 106204 h 323850"/>
                              <a:gd name="connsiteX432" fmla="*/ 99536 w 381000"/>
                              <a:gd name="connsiteY432" fmla="*/ 106204 h 323850"/>
                              <a:gd name="connsiteX433" fmla="*/ 101441 w 381000"/>
                              <a:gd name="connsiteY433" fmla="*/ 107156 h 323850"/>
                              <a:gd name="connsiteX434" fmla="*/ 94774 w 381000"/>
                              <a:gd name="connsiteY434" fmla="*/ 106204 h 323850"/>
                              <a:gd name="connsiteX435" fmla="*/ 98584 w 381000"/>
                              <a:gd name="connsiteY435" fmla="*/ 108109 h 323850"/>
                              <a:gd name="connsiteX436" fmla="*/ 95726 w 381000"/>
                              <a:gd name="connsiteY436" fmla="*/ 108109 h 323850"/>
                              <a:gd name="connsiteX437" fmla="*/ 90964 w 381000"/>
                              <a:gd name="connsiteY437" fmla="*/ 105251 h 323850"/>
                              <a:gd name="connsiteX438" fmla="*/ 97631 w 381000"/>
                              <a:gd name="connsiteY438" fmla="*/ 110966 h 323850"/>
                              <a:gd name="connsiteX439" fmla="*/ 90011 w 381000"/>
                              <a:gd name="connsiteY439" fmla="*/ 105251 h 323850"/>
                              <a:gd name="connsiteX440" fmla="*/ 90964 w 381000"/>
                              <a:gd name="connsiteY440" fmla="*/ 107156 h 323850"/>
                              <a:gd name="connsiteX441" fmla="*/ 93821 w 381000"/>
                              <a:gd name="connsiteY441" fmla="*/ 110966 h 323850"/>
                              <a:gd name="connsiteX442" fmla="*/ 90964 w 381000"/>
                              <a:gd name="connsiteY442" fmla="*/ 108109 h 323850"/>
                              <a:gd name="connsiteX443" fmla="*/ 92869 w 381000"/>
                              <a:gd name="connsiteY443" fmla="*/ 111919 h 323850"/>
                              <a:gd name="connsiteX444" fmla="*/ 89059 w 381000"/>
                              <a:gd name="connsiteY444" fmla="*/ 112871 h 323850"/>
                              <a:gd name="connsiteX445" fmla="*/ 90011 w 381000"/>
                              <a:gd name="connsiteY445" fmla="*/ 110014 h 323850"/>
                              <a:gd name="connsiteX446" fmla="*/ 89059 w 381000"/>
                              <a:gd name="connsiteY446" fmla="*/ 110966 h 323850"/>
                              <a:gd name="connsiteX447" fmla="*/ 88106 w 381000"/>
                              <a:gd name="connsiteY447" fmla="*/ 112871 h 323850"/>
                              <a:gd name="connsiteX448" fmla="*/ 85249 w 381000"/>
                              <a:gd name="connsiteY448" fmla="*/ 116681 h 323850"/>
                              <a:gd name="connsiteX449" fmla="*/ 84296 w 381000"/>
                              <a:gd name="connsiteY449" fmla="*/ 123349 h 323850"/>
                              <a:gd name="connsiteX450" fmla="*/ 83344 w 381000"/>
                              <a:gd name="connsiteY450" fmla="*/ 119539 h 323850"/>
                              <a:gd name="connsiteX451" fmla="*/ 81439 w 381000"/>
                              <a:gd name="connsiteY451" fmla="*/ 120491 h 323850"/>
                              <a:gd name="connsiteX452" fmla="*/ 83344 w 381000"/>
                              <a:gd name="connsiteY452" fmla="*/ 110014 h 323850"/>
                              <a:gd name="connsiteX453" fmla="*/ 81439 w 381000"/>
                              <a:gd name="connsiteY453" fmla="*/ 111919 h 323850"/>
                              <a:gd name="connsiteX454" fmla="*/ 81439 w 381000"/>
                              <a:gd name="connsiteY454" fmla="*/ 108109 h 323850"/>
                              <a:gd name="connsiteX455" fmla="*/ 75724 w 381000"/>
                              <a:gd name="connsiteY455" fmla="*/ 110966 h 323850"/>
                              <a:gd name="connsiteX456" fmla="*/ 77629 w 381000"/>
                              <a:gd name="connsiteY456" fmla="*/ 111919 h 323850"/>
                              <a:gd name="connsiteX457" fmla="*/ 70009 w 381000"/>
                              <a:gd name="connsiteY457" fmla="*/ 116681 h 323850"/>
                              <a:gd name="connsiteX458" fmla="*/ 69056 w 381000"/>
                              <a:gd name="connsiteY458" fmla="*/ 111919 h 323850"/>
                              <a:gd name="connsiteX459" fmla="*/ 66199 w 381000"/>
                              <a:gd name="connsiteY459" fmla="*/ 113824 h 323850"/>
                              <a:gd name="connsiteX460" fmla="*/ 66199 w 381000"/>
                              <a:gd name="connsiteY460" fmla="*/ 111919 h 323850"/>
                              <a:gd name="connsiteX461" fmla="*/ 48101 w 381000"/>
                              <a:gd name="connsiteY461" fmla="*/ 117634 h 323850"/>
                              <a:gd name="connsiteX462" fmla="*/ 32861 w 381000"/>
                              <a:gd name="connsiteY462" fmla="*/ 130969 h 323850"/>
                              <a:gd name="connsiteX463" fmla="*/ 27146 w 381000"/>
                              <a:gd name="connsiteY463" fmla="*/ 131921 h 323850"/>
                              <a:gd name="connsiteX464" fmla="*/ 19526 w 381000"/>
                              <a:gd name="connsiteY464" fmla="*/ 136684 h 323850"/>
                              <a:gd name="connsiteX465" fmla="*/ 20479 w 381000"/>
                              <a:gd name="connsiteY465" fmla="*/ 139541 h 323850"/>
                              <a:gd name="connsiteX466" fmla="*/ 16669 w 381000"/>
                              <a:gd name="connsiteY466" fmla="*/ 141446 h 323850"/>
                              <a:gd name="connsiteX467" fmla="*/ 12859 w 381000"/>
                              <a:gd name="connsiteY467" fmla="*/ 148114 h 323850"/>
                              <a:gd name="connsiteX468" fmla="*/ 12859 w 381000"/>
                              <a:gd name="connsiteY468" fmla="*/ 155734 h 323850"/>
                              <a:gd name="connsiteX469" fmla="*/ 10954 w 381000"/>
                              <a:gd name="connsiteY469" fmla="*/ 156686 h 323850"/>
                              <a:gd name="connsiteX470" fmla="*/ 10001 w 381000"/>
                              <a:gd name="connsiteY470" fmla="*/ 163354 h 323850"/>
                              <a:gd name="connsiteX471" fmla="*/ 8096 w 381000"/>
                              <a:gd name="connsiteY471" fmla="*/ 165259 h 323850"/>
                              <a:gd name="connsiteX472" fmla="*/ 10001 w 381000"/>
                              <a:gd name="connsiteY472" fmla="*/ 166211 h 323850"/>
                              <a:gd name="connsiteX473" fmla="*/ 10001 w 381000"/>
                              <a:gd name="connsiteY473" fmla="*/ 171926 h 323850"/>
                              <a:gd name="connsiteX474" fmla="*/ 7144 w 381000"/>
                              <a:gd name="connsiteY474" fmla="*/ 174784 h 323850"/>
                              <a:gd name="connsiteX475" fmla="*/ 9049 w 381000"/>
                              <a:gd name="connsiteY475" fmla="*/ 175736 h 323850"/>
                              <a:gd name="connsiteX476" fmla="*/ 9049 w 381000"/>
                              <a:gd name="connsiteY476" fmla="*/ 184309 h 323850"/>
                              <a:gd name="connsiteX477" fmla="*/ 12859 w 381000"/>
                              <a:gd name="connsiteY477" fmla="*/ 193834 h 323850"/>
                              <a:gd name="connsiteX478" fmla="*/ 15716 w 381000"/>
                              <a:gd name="connsiteY478" fmla="*/ 190024 h 323850"/>
                              <a:gd name="connsiteX479" fmla="*/ 17621 w 381000"/>
                              <a:gd name="connsiteY479" fmla="*/ 192881 h 323850"/>
                              <a:gd name="connsiteX480" fmla="*/ 14764 w 381000"/>
                              <a:gd name="connsiteY480" fmla="*/ 193834 h 323850"/>
                              <a:gd name="connsiteX481" fmla="*/ 18574 w 381000"/>
                              <a:gd name="connsiteY481" fmla="*/ 207169 h 323850"/>
                              <a:gd name="connsiteX482" fmla="*/ 23336 w 381000"/>
                              <a:gd name="connsiteY482" fmla="*/ 213836 h 323850"/>
                              <a:gd name="connsiteX483" fmla="*/ 28099 w 381000"/>
                              <a:gd name="connsiteY483" fmla="*/ 220504 h 323850"/>
                              <a:gd name="connsiteX484" fmla="*/ 30956 w 381000"/>
                              <a:gd name="connsiteY484" fmla="*/ 220504 h 323850"/>
                              <a:gd name="connsiteX485" fmla="*/ 47149 w 381000"/>
                              <a:gd name="connsiteY485" fmla="*/ 233839 h 323850"/>
                              <a:gd name="connsiteX486" fmla="*/ 52864 w 381000"/>
                              <a:gd name="connsiteY486" fmla="*/ 230981 h 323850"/>
                              <a:gd name="connsiteX487" fmla="*/ 55721 w 381000"/>
                              <a:gd name="connsiteY487" fmla="*/ 237649 h 323850"/>
                              <a:gd name="connsiteX488" fmla="*/ 62389 w 381000"/>
                              <a:gd name="connsiteY488" fmla="*/ 238601 h 323850"/>
                              <a:gd name="connsiteX489" fmla="*/ 62389 w 381000"/>
                              <a:gd name="connsiteY489" fmla="*/ 238601 h 323850"/>
                              <a:gd name="connsiteX490" fmla="*/ 70961 w 381000"/>
                              <a:gd name="connsiteY490" fmla="*/ 239554 h 323850"/>
                              <a:gd name="connsiteX491" fmla="*/ 70961 w 381000"/>
                              <a:gd name="connsiteY491" fmla="*/ 239554 h 323850"/>
                              <a:gd name="connsiteX492" fmla="*/ 77629 w 381000"/>
                              <a:gd name="connsiteY492" fmla="*/ 242411 h 323850"/>
                              <a:gd name="connsiteX493" fmla="*/ 85249 w 381000"/>
                              <a:gd name="connsiteY493" fmla="*/ 240506 h 323850"/>
                              <a:gd name="connsiteX494" fmla="*/ 85249 w 381000"/>
                              <a:gd name="connsiteY494" fmla="*/ 241459 h 323850"/>
                              <a:gd name="connsiteX495" fmla="*/ 85249 w 381000"/>
                              <a:gd name="connsiteY495" fmla="*/ 239554 h 323850"/>
                              <a:gd name="connsiteX496" fmla="*/ 89059 w 381000"/>
                              <a:gd name="connsiteY496" fmla="*/ 240506 h 323850"/>
                              <a:gd name="connsiteX497" fmla="*/ 86201 w 381000"/>
                              <a:gd name="connsiteY497" fmla="*/ 242411 h 323850"/>
                              <a:gd name="connsiteX498" fmla="*/ 90011 w 381000"/>
                              <a:gd name="connsiteY498" fmla="*/ 239554 h 323850"/>
                              <a:gd name="connsiteX499" fmla="*/ 94774 w 381000"/>
                              <a:gd name="connsiteY499" fmla="*/ 241459 h 323850"/>
                              <a:gd name="connsiteX500" fmla="*/ 91916 w 381000"/>
                              <a:gd name="connsiteY500" fmla="*/ 241459 h 323850"/>
                              <a:gd name="connsiteX501" fmla="*/ 93821 w 381000"/>
                              <a:gd name="connsiteY501" fmla="*/ 243364 h 323850"/>
                              <a:gd name="connsiteX502" fmla="*/ 96679 w 381000"/>
                              <a:gd name="connsiteY502" fmla="*/ 241459 h 323850"/>
                              <a:gd name="connsiteX503" fmla="*/ 103346 w 381000"/>
                              <a:gd name="connsiteY503" fmla="*/ 243364 h 323850"/>
                              <a:gd name="connsiteX504" fmla="*/ 108109 w 381000"/>
                              <a:gd name="connsiteY504" fmla="*/ 240506 h 323850"/>
                              <a:gd name="connsiteX505" fmla="*/ 103346 w 381000"/>
                              <a:gd name="connsiteY505" fmla="*/ 238601 h 323850"/>
                              <a:gd name="connsiteX506" fmla="*/ 108109 w 381000"/>
                              <a:gd name="connsiteY506" fmla="*/ 237649 h 323850"/>
                              <a:gd name="connsiteX507" fmla="*/ 107156 w 381000"/>
                              <a:gd name="connsiteY507" fmla="*/ 238601 h 323850"/>
                              <a:gd name="connsiteX508" fmla="*/ 110014 w 381000"/>
                              <a:gd name="connsiteY508" fmla="*/ 235744 h 323850"/>
                              <a:gd name="connsiteX509" fmla="*/ 113824 w 381000"/>
                              <a:gd name="connsiteY509" fmla="*/ 238601 h 323850"/>
                              <a:gd name="connsiteX510" fmla="*/ 119539 w 381000"/>
                              <a:gd name="connsiteY510" fmla="*/ 235744 h 323850"/>
                              <a:gd name="connsiteX511" fmla="*/ 123349 w 381000"/>
                              <a:gd name="connsiteY511" fmla="*/ 240506 h 323850"/>
                              <a:gd name="connsiteX512" fmla="*/ 127159 w 381000"/>
                              <a:gd name="connsiteY512" fmla="*/ 237649 h 323850"/>
                              <a:gd name="connsiteX513" fmla="*/ 130016 w 381000"/>
                              <a:gd name="connsiteY513" fmla="*/ 238601 h 323850"/>
                              <a:gd name="connsiteX514" fmla="*/ 133826 w 381000"/>
                              <a:gd name="connsiteY514" fmla="*/ 236696 h 323850"/>
                              <a:gd name="connsiteX515" fmla="*/ 134779 w 381000"/>
                              <a:gd name="connsiteY515" fmla="*/ 233839 h 323850"/>
                              <a:gd name="connsiteX516" fmla="*/ 138589 w 381000"/>
                              <a:gd name="connsiteY516" fmla="*/ 230981 h 323850"/>
                              <a:gd name="connsiteX517" fmla="*/ 139541 w 381000"/>
                              <a:gd name="connsiteY517" fmla="*/ 234791 h 323850"/>
                              <a:gd name="connsiteX518" fmla="*/ 140494 w 381000"/>
                              <a:gd name="connsiteY518" fmla="*/ 232886 h 323850"/>
                              <a:gd name="connsiteX519" fmla="*/ 138589 w 381000"/>
                              <a:gd name="connsiteY519" fmla="*/ 233839 h 323850"/>
                              <a:gd name="connsiteX520" fmla="*/ 140494 w 381000"/>
                              <a:gd name="connsiteY520" fmla="*/ 230981 h 323850"/>
                              <a:gd name="connsiteX521" fmla="*/ 143351 w 381000"/>
                              <a:gd name="connsiteY521" fmla="*/ 232886 h 323850"/>
                              <a:gd name="connsiteX522" fmla="*/ 146209 w 381000"/>
                              <a:gd name="connsiteY522" fmla="*/ 231934 h 323850"/>
                              <a:gd name="connsiteX523" fmla="*/ 145256 w 381000"/>
                              <a:gd name="connsiteY523" fmla="*/ 236696 h 323850"/>
                              <a:gd name="connsiteX524" fmla="*/ 147161 w 381000"/>
                              <a:gd name="connsiteY524" fmla="*/ 236696 h 323850"/>
                              <a:gd name="connsiteX525" fmla="*/ 146209 w 381000"/>
                              <a:gd name="connsiteY525" fmla="*/ 240506 h 323850"/>
                              <a:gd name="connsiteX526" fmla="*/ 149066 w 381000"/>
                              <a:gd name="connsiteY526" fmla="*/ 238601 h 323850"/>
                              <a:gd name="connsiteX527" fmla="*/ 152876 w 381000"/>
                              <a:gd name="connsiteY527" fmla="*/ 247174 h 323850"/>
                              <a:gd name="connsiteX528" fmla="*/ 149066 w 381000"/>
                              <a:gd name="connsiteY528" fmla="*/ 246221 h 323850"/>
                              <a:gd name="connsiteX529" fmla="*/ 153829 w 381000"/>
                              <a:gd name="connsiteY529" fmla="*/ 259556 h 323850"/>
                              <a:gd name="connsiteX530" fmla="*/ 159544 w 381000"/>
                              <a:gd name="connsiteY530" fmla="*/ 259556 h 323850"/>
                              <a:gd name="connsiteX531" fmla="*/ 159544 w 381000"/>
                              <a:gd name="connsiteY531" fmla="*/ 268129 h 323850"/>
                              <a:gd name="connsiteX532" fmla="*/ 163354 w 381000"/>
                              <a:gd name="connsiteY532" fmla="*/ 271939 h 323850"/>
                              <a:gd name="connsiteX533" fmla="*/ 160496 w 381000"/>
                              <a:gd name="connsiteY533" fmla="*/ 270986 h 323850"/>
                              <a:gd name="connsiteX534" fmla="*/ 168116 w 381000"/>
                              <a:gd name="connsiteY534" fmla="*/ 278606 h 323850"/>
                              <a:gd name="connsiteX535" fmla="*/ 174784 w 381000"/>
                              <a:gd name="connsiteY535" fmla="*/ 290989 h 323850"/>
                              <a:gd name="connsiteX536" fmla="*/ 182404 w 381000"/>
                              <a:gd name="connsiteY536" fmla="*/ 293846 h 323850"/>
                              <a:gd name="connsiteX537" fmla="*/ 182404 w 381000"/>
                              <a:gd name="connsiteY537" fmla="*/ 295751 h 323850"/>
                              <a:gd name="connsiteX538" fmla="*/ 189071 w 381000"/>
                              <a:gd name="connsiteY538" fmla="*/ 295751 h 323850"/>
                              <a:gd name="connsiteX539" fmla="*/ 187166 w 381000"/>
                              <a:gd name="connsiteY539" fmla="*/ 297656 h 323850"/>
                              <a:gd name="connsiteX540" fmla="*/ 190976 w 381000"/>
                              <a:gd name="connsiteY540" fmla="*/ 303371 h 323850"/>
                              <a:gd name="connsiteX541" fmla="*/ 193834 w 381000"/>
                              <a:gd name="connsiteY541" fmla="*/ 303371 h 323850"/>
                              <a:gd name="connsiteX542" fmla="*/ 196691 w 381000"/>
                              <a:gd name="connsiteY542" fmla="*/ 304324 h 323850"/>
                              <a:gd name="connsiteX543" fmla="*/ 202406 w 381000"/>
                              <a:gd name="connsiteY543" fmla="*/ 306229 h 323850"/>
                              <a:gd name="connsiteX544" fmla="*/ 200501 w 381000"/>
                              <a:gd name="connsiteY544" fmla="*/ 309086 h 323850"/>
                              <a:gd name="connsiteX545" fmla="*/ 206216 w 381000"/>
                              <a:gd name="connsiteY545" fmla="*/ 312896 h 323850"/>
                              <a:gd name="connsiteX546" fmla="*/ 206216 w 381000"/>
                              <a:gd name="connsiteY546" fmla="*/ 311944 h 323850"/>
                              <a:gd name="connsiteX547" fmla="*/ 206216 w 381000"/>
                              <a:gd name="connsiteY547" fmla="*/ 312896 h 323850"/>
                              <a:gd name="connsiteX548" fmla="*/ 209074 w 381000"/>
                              <a:gd name="connsiteY548" fmla="*/ 313849 h 323850"/>
                              <a:gd name="connsiteX549" fmla="*/ 209074 w 381000"/>
                              <a:gd name="connsiteY549" fmla="*/ 313849 h 323850"/>
                              <a:gd name="connsiteX550" fmla="*/ 206216 w 381000"/>
                              <a:gd name="connsiteY550" fmla="*/ 312896 h 323850"/>
                              <a:gd name="connsiteX551" fmla="*/ 208121 w 381000"/>
                              <a:gd name="connsiteY551" fmla="*/ 314801 h 323850"/>
                              <a:gd name="connsiteX552" fmla="*/ 209074 w 381000"/>
                              <a:gd name="connsiteY552" fmla="*/ 314801 h 323850"/>
                              <a:gd name="connsiteX553" fmla="*/ 210979 w 381000"/>
                              <a:gd name="connsiteY553" fmla="*/ 316706 h 323850"/>
                              <a:gd name="connsiteX554" fmla="*/ 210026 w 381000"/>
                              <a:gd name="connsiteY554" fmla="*/ 315754 h 323850"/>
                              <a:gd name="connsiteX555" fmla="*/ 217646 w 381000"/>
                              <a:gd name="connsiteY555" fmla="*/ 315754 h 323850"/>
                              <a:gd name="connsiteX556" fmla="*/ 230981 w 381000"/>
                              <a:gd name="connsiteY556" fmla="*/ 320516 h 323850"/>
                              <a:gd name="connsiteX557" fmla="*/ 240506 w 381000"/>
                              <a:gd name="connsiteY557" fmla="*/ 320516 h 323850"/>
                              <a:gd name="connsiteX558" fmla="*/ 240506 w 381000"/>
                              <a:gd name="connsiteY558" fmla="*/ 320516 h 323850"/>
                              <a:gd name="connsiteX559" fmla="*/ 246221 w 381000"/>
                              <a:gd name="connsiteY559" fmla="*/ 319564 h 323850"/>
                              <a:gd name="connsiteX560" fmla="*/ 252889 w 381000"/>
                              <a:gd name="connsiteY560" fmla="*/ 320516 h 323850"/>
                              <a:gd name="connsiteX561" fmla="*/ 251936 w 381000"/>
                              <a:gd name="connsiteY561" fmla="*/ 318611 h 323850"/>
                              <a:gd name="connsiteX562" fmla="*/ 262414 w 381000"/>
                              <a:gd name="connsiteY562" fmla="*/ 315754 h 323850"/>
                              <a:gd name="connsiteX563" fmla="*/ 267176 w 381000"/>
                              <a:gd name="connsiteY563" fmla="*/ 311944 h 323850"/>
                              <a:gd name="connsiteX564" fmla="*/ 271939 w 381000"/>
                              <a:gd name="connsiteY564" fmla="*/ 309086 h 323850"/>
                              <a:gd name="connsiteX565" fmla="*/ 270986 w 381000"/>
                              <a:gd name="connsiteY565" fmla="*/ 311944 h 323850"/>
                              <a:gd name="connsiteX566" fmla="*/ 278606 w 381000"/>
                              <a:gd name="connsiteY566" fmla="*/ 296704 h 323850"/>
                              <a:gd name="connsiteX567" fmla="*/ 279559 w 381000"/>
                              <a:gd name="connsiteY567" fmla="*/ 299561 h 323850"/>
                              <a:gd name="connsiteX568" fmla="*/ 282416 w 381000"/>
                              <a:gd name="connsiteY568" fmla="*/ 289084 h 323850"/>
                              <a:gd name="connsiteX569" fmla="*/ 282416 w 381000"/>
                              <a:gd name="connsiteY569" fmla="*/ 290989 h 323850"/>
                              <a:gd name="connsiteX570" fmla="*/ 281464 w 381000"/>
                              <a:gd name="connsiteY570" fmla="*/ 285274 h 323850"/>
                              <a:gd name="connsiteX571" fmla="*/ 281464 w 381000"/>
                              <a:gd name="connsiteY571" fmla="*/ 285274 h 323850"/>
                              <a:gd name="connsiteX572" fmla="*/ 282416 w 381000"/>
                              <a:gd name="connsiteY572" fmla="*/ 277654 h 323850"/>
                              <a:gd name="connsiteX573" fmla="*/ 284321 w 381000"/>
                              <a:gd name="connsiteY573" fmla="*/ 279559 h 323850"/>
                              <a:gd name="connsiteX574" fmla="*/ 289084 w 381000"/>
                              <a:gd name="connsiteY574" fmla="*/ 271939 h 323850"/>
                              <a:gd name="connsiteX575" fmla="*/ 287179 w 381000"/>
                              <a:gd name="connsiteY575" fmla="*/ 270034 h 323850"/>
                              <a:gd name="connsiteX576" fmla="*/ 289084 w 381000"/>
                              <a:gd name="connsiteY576" fmla="*/ 268129 h 323850"/>
                              <a:gd name="connsiteX577" fmla="*/ 283369 w 381000"/>
                              <a:gd name="connsiteY577" fmla="*/ 256699 h 323850"/>
                              <a:gd name="connsiteX578" fmla="*/ 287179 w 381000"/>
                              <a:gd name="connsiteY578" fmla="*/ 260509 h 323850"/>
                              <a:gd name="connsiteX579" fmla="*/ 286226 w 381000"/>
                              <a:gd name="connsiteY579" fmla="*/ 253841 h 323850"/>
                              <a:gd name="connsiteX580" fmla="*/ 289084 w 381000"/>
                              <a:gd name="connsiteY580" fmla="*/ 250031 h 323850"/>
                              <a:gd name="connsiteX581" fmla="*/ 299561 w 381000"/>
                              <a:gd name="connsiteY581" fmla="*/ 250984 h 323850"/>
                              <a:gd name="connsiteX582" fmla="*/ 297656 w 381000"/>
                              <a:gd name="connsiteY582" fmla="*/ 251936 h 323850"/>
                              <a:gd name="connsiteX583" fmla="*/ 301466 w 381000"/>
                              <a:gd name="connsiteY583" fmla="*/ 254794 h 323850"/>
                              <a:gd name="connsiteX584" fmla="*/ 300514 w 381000"/>
                              <a:gd name="connsiteY584" fmla="*/ 259556 h 323850"/>
                              <a:gd name="connsiteX585" fmla="*/ 306229 w 381000"/>
                              <a:gd name="connsiteY585" fmla="*/ 259556 h 323850"/>
                              <a:gd name="connsiteX586" fmla="*/ 314801 w 381000"/>
                              <a:gd name="connsiteY586" fmla="*/ 260509 h 323850"/>
                              <a:gd name="connsiteX587" fmla="*/ 320516 w 381000"/>
                              <a:gd name="connsiteY587" fmla="*/ 254794 h 323850"/>
                              <a:gd name="connsiteX588" fmla="*/ 326231 w 381000"/>
                              <a:gd name="connsiteY588" fmla="*/ 257651 h 323850"/>
                              <a:gd name="connsiteX589" fmla="*/ 341471 w 381000"/>
                              <a:gd name="connsiteY589" fmla="*/ 250984 h 323850"/>
                              <a:gd name="connsiteX590" fmla="*/ 341471 w 381000"/>
                              <a:gd name="connsiteY590" fmla="*/ 251936 h 323850"/>
                              <a:gd name="connsiteX591" fmla="*/ 352901 w 381000"/>
                              <a:gd name="connsiteY591" fmla="*/ 239554 h 323850"/>
                              <a:gd name="connsiteX592" fmla="*/ 353854 w 381000"/>
                              <a:gd name="connsiteY592" fmla="*/ 241459 h 323850"/>
                              <a:gd name="connsiteX593" fmla="*/ 356711 w 381000"/>
                              <a:gd name="connsiteY593" fmla="*/ 234791 h 323850"/>
                              <a:gd name="connsiteX594" fmla="*/ 357664 w 381000"/>
                              <a:gd name="connsiteY594" fmla="*/ 236696 h 323850"/>
                              <a:gd name="connsiteX595" fmla="*/ 363379 w 381000"/>
                              <a:gd name="connsiteY595" fmla="*/ 227171 h 323850"/>
                              <a:gd name="connsiteX596" fmla="*/ 364331 w 381000"/>
                              <a:gd name="connsiteY596" fmla="*/ 229076 h 323850"/>
                              <a:gd name="connsiteX597" fmla="*/ 367189 w 381000"/>
                              <a:gd name="connsiteY597" fmla="*/ 217646 h 323850"/>
                              <a:gd name="connsiteX598" fmla="*/ 369094 w 381000"/>
                              <a:gd name="connsiteY598" fmla="*/ 220504 h 323850"/>
                              <a:gd name="connsiteX599" fmla="*/ 370046 w 381000"/>
                              <a:gd name="connsiteY599" fmla="*/ 212884 h 323850"/>
                              <a:gd name="connsiteX600" fmla="*/ 371951 w 381000"/>
                              <a:gd name="connsiteY600" fmla="*/ 210979 h 323850"/>
                              <a:gd name="connsiteX601" fmla="*/ 371951 w 381000"/>
                              <a:gd name="connsiteY601" fmla="*/ 202406 h 323850"/>
                              <a:gd name="connsiteX602" fmla="*/ 374809 w 381000"/>
                              <a:gd name="connsiteY602" fmla="*/ 198596 h 323850"/>
                              <a:gd name="connsiteX603" fmla="*/ 355759 w 381000"/>
                              <a:gd name="connsiteY603" fmla="*/ 147161 h 323850"/>
                              <a:gd name="connsiteX604" fmla="*/ 229076 w 381000"/>
                              <a:gd name="connsiteY604" fmla="*/ 171926 h 323850"/>
                              <a:gd name="connsiteX605" fmla="*/ 229076 w 381000"/>
                              <a:gd name="connsiteY605" fmla="*/ 171926 h 323850"/>
                              <a:gd name="connsiteX606" fmla="*/ 229076 w 381000"/>
                              <a:gd name="connsiteY606" fmla="*/ 171926 h 323850"/>
                              <a:gd name="connsiteX607" fmla="*/ 94774 w 381000"/>
                              <a:gd name="connsiteY607" fmla="*/ 102394 h 323850"/>
                              <a:gd name="connsiteX608" fmla="*/ 92869 w 381000"/>
                              <a:gd name="connsiteY608" fmla="*/ 102394 h 323850"/>
                              <a:gd name="connsiteX609" fmla="*/ 90964 w 381000"/>
                              <a:gd name="connsiteY609" fmla="*/ 103346 h 323850"/>
                              <a:gd name="connsiteX610" fmla="*/ 91916 w 381000"/>
                              <a:gd name="connsiteY610" fmla="*/ 102394 h 323850"/>
                              <a:gd name="connsiteX611" fmla="*/ 94774 w 381000"/>
                              <a:gd name="connsiteY611" fmla="*/ 101441 h 323850"/>
                              <a:gd name="connsiteX612" fmla="*/ 94774 w 381000"/>
                              <a:gd name="connsiteY612" fmla="*/ 102394 h 323850"/>
                              <a:gd name="connsiteX613" fmla="*/ 202406 w 381000"/>
                              <a:gd name="connsiteY613" fmla="*/ 126206 h 323850"/>
                              <a:gd name="connsiteX614" fmla="*/ 203359 w 381000"/>
                              <a:gd name="connsiteY614" fmla="*/ 126206 h 323850"/>
                              <a:gd name="connsiteX615" fmla="*/ 202406 w 381000"/>
                              <a:gd name="connsiteY615" fmla="*/ 126206 h 323850"/>
                              <a:gd name="connsiteX616" fmla="*/ 202406 w 381000"/>
                              <a:gd name="connsiteY616" fmla="*/ 126206 h 323850"/>
                              <a:gd name="connsiteX617" fmla="*/ 204311 w 381000"/>
                              <a:gd name="connsiteY617" fmla="*/ 125254 h 323850"/>
                              <a:gd name="connsiteX618" fmla="*/ 204311 w 381000"/>
                              <a:gd name="connsiteY618" fmla="*/ 125254 h 323850"/>
                              <a:gd name="connsiteX619" fmla="*/ 204311 w 381000"/>
                              <a:gd name="connsiteY619" fmla="*/ 125254 h 323850"/>
                              <a:gd name="connsiteX620" fmla="*/ 204311 w 381000"/>
                              <a:gd name="connsiteY620" fmla="*/ 125254 h 323850"/>
                              <a:gd name="connsiteX621" fmla="*/ 214789 w 381000"/>
                              <a:gd name="connsiteY621" fmla="*/ 129064 h 323850"/>
                              <a:gd name="connsiteX622" fmla="*/ 214789 w 381000"/>
                              <a:gd name="connsiteY622" fmla="*/ 129064 h 323850"/>
                              <a:gd name="connsiteX623" fmla="*/ 214789 w 381000"/>
                              <a:gd name="connsiteY623" fmla="*/ 129064 h 323850"/>
                              <a:gd name="connsiteX624" fmla="*/ 214789 w 381000"/>
                              <a:gd name="connsiteY624" fmla="*/ 129064 h 323850"/>
                              <a:gd name="connsiteX625" fmla="*/ 214789 w 381000"/>
                              <a:gd name="connsiteY625" fmla="*/ 129064 h 323850"/>
                              <a:gd name="connsiteX626" fmla="*/ 214789 w 381000"/>
                              <a:gd name="connsiteY626" fmla="*/ 129064 h 323850"/>
                              <a:gd name="connsiteX627" fmla="*/ 214789 w 381000"/>
                              <a:gd name="connsiteY627" fmla="*/ 129064 h 323850"/>
                              <a:gd name="connsiteX628" fmla="*/ 210026 w 381000"/>
                              <a:gd name="connsiteY628" fmla="*/ 123349 h 323850"/>
                              <a:gd name="connsiteX629" fmla="*/ 210026 w 381000"/>
                              <a:gd name="connsiteY629" fmla="*/ 125254 h 323850"/>
                              <a:gd name="connsiteX630" fmla="*/ 209074 w 381000"/>
                              <a:gd name="connsiteY630" fmla="*/ 125254 h 323850"/>
                              <a:gd name="connsiteX631" fmla="*/ 210026 w 381000"/>
                              <a:gd name="connsiteY631" fmla="*/ 123349 h 323850"/>
                              <a:gd name="connsiteX632" fmla="*/ 208121 w 381000"/>
                              <a:gd name="connsiteY632" fmla="*/ 124301 h 323850"/>
                              <a:gd name="connsiteX633" fmla="*/ 210026 w 381000"/>
                              <a:gd name="connsiteY633" fmla="*/ 123349 h 323850"/>
                              <a:gd name="connsiteX634" fmla="*/ 183356 w 381000"/>
                              <a:gd name="connsiteY634" fmla="*/ 126206 h 323850"/>
                              <a:gd name="connsiteX635" fmla="*/ 182404 w 381000"/>
                              <a:gd name="connsiteY635" fmla="*/ 121444 h 323850"/>
                              <a:gd name="connsiteX636" fmla="*/ 183356 w 381000"/>
                              <a:gd name="connsiteY636" fmla="*/ 122396 h 323850"/>
                              <a:gd name="connsiteX637" fmla="*/ 184309 w 381000"/>
                              <a:gd name="connsiteY637" fmla="*/ 125254 h 323850"/>
                              <a:gd name="connsiteX638" fmla="*/ 191929 w 381000"/>
                              <a:gd name="connsiteY638" fmla="*/ 121444 h 323850"/>
                              <a:gd name="connsiteX639" fmla="*/ 195739 w 381000"/>
                              <a:gd name="connsiteY639" fmla="*/ 123349 h 323850"/>
                              <a:gd name="connsiteX640" fmla="*/ 199549 w 381000"/>
                              <a:gd name="connsiteY640" fmla="*/ 121444 h 323850"/>
                              <a:gd name="connsiteX641" fmla="*/ 198596 w 381000"/>
                              <a:gd name="connsiteY641" fmla="*/ 123349 h 323850"/>
                              <a:gd name="connsiteX642" fmla="*/ 201454 w 381000"/>
                              <a:gd name="connsiteY642" fmla="*/ 126206 h 323850"/>
                              <a:gd name="connsiteX643" fmla="*/ 199549 w 381000"/>
                              <a:gd name="connsiteY643" fmla="*/ 127159 h 323850"/>
                              <a:gd name="connsiteX644" fmla="*/ 199549 w 381000"/>
                              <a:gd name="connsiteY644" fmla="*/ 125254 h 323850"/>
                              <a:gd name="connsiteX645" fmla="*/ 196691 w 381000"/>
                              <a:gd name="connsiteY645" fmla="*/ 128111 h 323850"/>
                              <a:gd name="connsiteX646" fmla="*/ 196691 w 381000"/>
                              <a:gd name="connsiteY646" fmla="*/ 125254 h 323850"/>
                              <a:gd name="connsiteX647" fmla="*/ 194786 w 381000"/>
                              <a:gd name="connsiteY647" fmla="*/ 127159 h 323850"/>
                              <a:gd name="connsiteX648" fmla="*/ 193834 w 381000"/>
                              <a:gd name="connsiteY648" fmla="*/ 125254 h 323850"/>
                              <a:gd name="connsiteX649" fmla="*/ 191929 w 381000"/>
                              <a:gd name="connsiteY649" fmla="*/ 128111 h 323850"/>
                              <a:gd name="connsiteX650" fmla="*/ 190024 w 381000"/>
                              <a:gd name="connsiteY650" fmla="*/ 126206 h 323850"/>
                              <a:gd name="connsiteX651" fmla="*/ 180499 w 381000"/>
                              <a:gd name="connsiteY651" fmla="*/ 130969 h 323850"/>
                              <a:gd name="connsiteX652" fmla="*/ 183356 w 381000"/>
                              <a:gd name="connsiteY652" fmla="*/ 126206 h 323850"/>
                              <a:gd name="connsiteX653" fmla="*/ 188119 w 381000"/>
                              <a:gd name="connsiteY653" fmla="*/ 151924 h 323850"/>
                              <a:gd name="connsiteX654" fmla="*/ 188119 w 381000"/>
                              <a:gd name="connsiteY654" fmla="*/ 151924 h 323850"/>
                              <a:gd name="connsiteX655" fmla="*/ 188119 w 381000"/>
                              <a:gd name="connsiteY655" fmla="*/ 151924 h 323850"/>
                              <a:gd name="connsiteX656" fmla="*/ 188119 w 381000"/>
                              <a:gd name="connsiteY656" fmla="*/ 151924 h 323850"/>
                              <a:gd name="connsiteX657" fmla="*/ 188119 w 381000"/>
                              <a:gd name="connsiteY657" fmla="*/ 151924 h 323850"/>
                              <a:gd name="connsiteX658" fmla="*/ 188119 w 381000"/>
                              <a:gd name="connsiteY658" fmla="*/ 151924 h 323850"/>
                              <a:gd name="connsiteX659" fmla="*/ 188119 w 381000"/>
                              <a:gd name="connsiteY659" fmla="*/ 151924 h 323850"/>
                              <a:gd name="connsiteX660" fmla="*/ 188119 w 381000"/>
                              <a:gd name="connsiteY660" fmla="*/ 151924 h 323850"/>
                              <a:gd name="connsiteX661" fmla="*/ 188119 w 381000"/>
                              <a:gd name="connsiteY661" fmla="*/ 152876 h 323850"/>
                              <a:gd name="connsiteX662" fmla="*/ 188119 w 381000"/>
                              <a:gd name="connsiteY662" fmla="*/ 152876 h 323850"/>
                              <a:gd name="connsiteX663" fmla="*/ 188119 w 381000"/>
                              <a:gd name="connsiteY663" fmla="*/ 152876 h 323850"/>
                              <a:gd name="connsiteX664" fmla="*/ 188119 w 381000"/>
                              <a:gd name="connsiteY664" fmla="*/ 152876 h 323850"/>
                              <a:gd name="connsiteX665" fmla="*/ 188119 w 381000"/>
                              <a:gd name="connsiteY665" fmla="*/ 152876 h 323850"/>
                              <a:gd name="connsiteX666" fmla="*/ 188119 w 381000"/>
                              <a:gd name="connsiteY666" fmla="*/ 151924 h 323850"/>
                              <a:gd name="connsiteX667" fmla="*/ 183356 w 381000"/>
                              <a:gd name="connsiteY667" fmla="*/ 150019 h 323850"/>
                              <a:gd name="connsiteX668" fmla="*/ 185261 w 381000"/>
                              <a:gd name="connsiteY668" fmla="*/ 150019 h 323850"/>
                              <a:gd name="connsiteX669" fmla="*/ 183356 w 381000"/>
                              <a:gd name="connsiteY669" fmla="*/ 150019 h 323850"/>
                              <a:gd name="connsiteX670" fmla="*/ 183356 w 381000"/>
                              <a:gd name="connsiteY670" fmla="*/ 150019 h 323850"/>
                              <a:gd name="connsiteX671" fmla="*/ 188119 w 381000"/>
                              <a:gd name="connsiteY671" fmla="*/ 146209 h 323850"/>
                              <a:gd name="connsiteX672" fmla="*/ 188119 w 381000"/>
                              <a:gd name="connsiteY672" fmla="*/ 146209 h 323850"/>
                              <a:gd name="connsiteX673" fmla="*/ 188119 w 381000"/>
                              <a:gd name="connsiteY673" fmla="*/ 146209 h 323850"/>
                              <a:gd name="connsiteX674" fmla="*/ 188119 w 381000"/>
                              <a:gd name="connsiteY674" fmla="*/ 146209 h 323850"/>
                              <a:gd name="connsiteX675" fmla="*/ 188119 w 381000"/>
                              <a:gd name="connsiteY675" fmla="*/ 146209 h 323850"/>
                              <a:gd name="connsiteX676" fmla="*/ 188119 w 381000"/>
                              <a:gd name="connsiteY676" fmla="*/ 146209 h 323850"/>
                              <a:gd name="connsiteX677" fmla="*/ 188119 w 381000"/>
                              <a:gd name="connsiteY677" fmla="*/ 148114 h 323850"/>
                              <a:gd name="connsiteX678" fmla="*/ 188119 w 381000"/>
                              <a:gd name="connsiteY678" fmla="*/ 148114 h 323850"/>
                              <a:gd name="connsiteX679" fmla="*/ 188119 w 381000"/>
                              <a:gd name="connsiteY679" fmla="*/ 148114 h 323850"/>
                              <a:gd name="connsiteX680" fmla="*/ 188119 w 381000"/>
                              <a:gd name="connsiteY680" fmla="*/ 148114 h 323850"/>
                              <a:gd name="connsiteX681" fmla="*/ 188119 w 381000"/>
                              <a:gd name="connsiteY681" fmla="*/ 149066 h 323850"/>
                              <a:gd name="connsiteX682" fmla="*/ 188119 w 381000"/>
                              <a:gd name="connsiteY682" fmla="*/ 149066 h 323850"/>
                              <a:gd name="connsiteX683" fmla="*/ 188119 w 381000"/>
                              <a:gd name="connsiteY683" fmla="*/ 148114 h 323850"/>
                              <a:gd name="connsiteX684" fmla="*/ 188119 w 381000"/>
                              <a:gd name="connsiteY684" fmla="*/ 149066 h 323850"/>
                              <a:gd name="connsiteX685" fmla="*/ 188119 w 381000"/>
                              <a:gd name="connsiteY685" fmla="*/ 149066 h 323850"/>
                              <a:gd name="connsiteX686" fmla="*/ 188119 w 381000"/>
                              <a:gd name="connsiteY686" fmla="*/ 147161 h 323850"/>
                              <a:gd name="connsiteX687" fmla="*/ 188119 w 381000"/>
                              <a:gd name="connsiteY687" fmla="*/ 146209 h 323850"/>
                              <a:gd name="connsiteX688" fmla="*/ 188119 w 381000"/>
                              <a:gd name="connsiteY688" fmla="*/ 150019 h 323850"/>
                              <a:gd name="connsiteX689" fmla="*/ 188119 w 381000"/>
                              <a:gd name="connsiteY689" fmla="*/ 150019 h 323850"/>
                              <a:gd name="connsiteX690" fmla="*/ 188119 w 381000"/>
                              <a:gd name="connsiteY690" fmla="*/ 150019 h 323850"/>
                              <a:gd name="connsiteX691" fmla="*/ 188119 w 381000"/>
                              <a:gd name="connsiteY691" fmla="*/ 150019 h 323850"/>
                              <a:gd name="connsiteX692" fmla="*/ 188119 w 381000"/>
                              <a:gd name="connsiteY692" fmla="*/ 150019 h 323850"/>
                              <a:gd name="connsiteX693" fmla="*/ 176689 w 381000"/>
                              <a:gd name="connsiteY693" fmla="*/ 130969 h 323850"/>
                              <a:gd name="connsiteX694" fmla="*/ 180499 w 381000"/>
                              <a:gd name="connsiteY694" fmla="*/ 128111 h 323850"/>
                              <a:gd name="connsiteX695" fmla="*/ 181451 w 381000"/>
                              <a:gd name="connsiteY695" fmla="*/ 129064 h 323850"/>
                              <a:gd name="connsiteX696" fmla="*/ 177641 w 381000"/>
                              <a:gd name="connsiteY696" fmla="*/ 133826 h 323850"/>
                              <a:gd name="connsiteX697" fmla="*/ 175736 w 381000"/>
                              <a:gd name="connsiteY697" fmla="*/ 132874 h 323850"/>
                              <a:gd name="connsiteX698" fmla="*/ 174784 w 381000"/>
                              <a:gd name="connsiteY698" fmla="*/ 129064 h 323850"/>
                              <a:gd name="connsiteX699" fmla="*/ 176689 w 381000"/>
                              <a:gd name="connsiteY699" fmla="*/ 130969 h 323850"/>
                              <a:gd name="connsiteX700" fmla="*/ 170974 w 381000"/>
                              <a:gd name="connsiteY700" fmla="*/ 144304 h 323850"/>
                              <a:gd name="connsiteX701" fmla="*/ 170974 w 381000"/>
                              <a:gd name="connsiteY701" fmla="*/ 144304 h 323850"/>
                              <a:gd name="connsiteX702" fmla="*/ 170974 w 381000"/>
                              <a:gd name="connsiteY702" fmla="*/ 144304 h 323850"/>
                              <a:gd name="connsiteX703" fmla="*/ 170974 w 381000"/>
                              <a:gd name="connsiteY703" fmla="*/ 144304 h 323850"/>
                              <a:gd name="connsiteX704" fmla="*/ 164306 w 381000"/>
                              <a:gd name="connsiteY704" fmla="*/ 155734 h 323850"/>
                              <a:gd name="connsiteX705" fmla="*/ 168116 w 381000"/>
                              <a:gd name="connsiteY705" fmla="*/ 156686 h 323850"/>
                              <a:gd name="connsiteX706" fmla="*/ 168116 w 381000"/>
                              <a:gd name="connsiteY706" fmla="*/ 147161 h 323850"/>
                              <a:gd name="connsiteX707" fmla="*/ 170021 w 381000"/>
                              <a:gd name="connsiteY707" fmla="*/ 148114 h 323850"/>
                              <a:gd name="connsiteX708" fmla="*/ 170021 w 381000"/>
                              <a:gd name="connsiteY708" fmla="*/ 148114 h 323850"/>
                              <a:gd name="connsiteX709" fmla="*/ 178594 w 381000"/>
                              <a:gd name="connsiteY709" fmla="*/ 153829 h 323850"/>
                              <a:gd name="connsiteX710" fmla="*/ 176689 w 381000"/>
                              <a:gd name="connsiteY710" fmla="*/ 153829 h 323850"/>
                              <a:gd name="connsiteX711" fmla="*/ 178594 w 381000"/>
                              <a:gd name="connsiteY711" fmla="*/ 156686 h 323850"/>
                              <a:gd name="connsiteX712" fmla="*/ 182404 w 381000"/>
                              <a:gd name="connsiteY712" fmla="*/ 157639 h 323850"/>
                              <a:gd name="connsiteX713" fmla="*/ 185261 w 381000"/>
                              <a:gd name="connsiteY713" fmla="*/ 156686 h 323850"/>
                              <a:gd name="connsiteX714" fmla="*/ 184309 w 381000"/>
                              <a:gd name="connsiteY714" fmla="*/ 157639 h 323850"/>
                              <a:gd name="connsiteX715" fmla="*/ 184309 w 381000"/>
                              <a:gd name="connsiteY715" fmla="*/ 158591 h 323850"/>
                              <a:gd name="connsiteX716" fmla="*/ 185261 w 381000"/>
                              <a:gd name="connsiteY716" fmla="*/ 159544 h 323850"/>
                              <a:gd name="connsiteX717" fmla="*/ 186214 w 381000"/>
                              <a:gd name="connsiteY717" fmla="*/ 159544 h 323850"/>
                              <a:gd name="connsiteX718" fmla="*/ 185261 w 381000"/>
                              <a:gd name="connsiteY718" fmla="*/ 160496 h 323850"/>
                              <a:gd name="connsiteX719" fmla="*/ 192881 w 381000"/>
                              <a:gd name="connsiteY719" fmla="*/ 159544 h 323850"/>
                              <a:gd name="connsiteX720" fmla="*/ 194786 w 381000"/>
                              <a:gd name="connsiteY720" fmla="*/ 151924 h 323850"/>
                              <a:gd name="connsiteX721" fmla="*/ 194786 w 381000"/>
                              <a:gd name="connsiteY721" fmla="*/ 151924 h 323850"/>
                              <a:gd name="connsiteX722" fmla="*/ 195739 w 381000"/>
                              <a:gd name="connsiteY722" fmla="*/ 151924 h 323850"/>
                              <a:gd name="connsiteX723" fmla="*/ 197644 w 381000"/>
                              <a:gd name="connsiteY723" fmla="*/ 152876 h 323850"/>
                              <a:gd name="connsiteX724" fmla="*/ 197644 w 381000"/>
                              <a:gd name="connsiteY724" fmla="*/ 150019 h 323850"/>
                              <a:gd name="connsiteX725" fmla="*/ 197644 w 381000"/>
                              <a:gd name="connsiteY725" fmla="*/ 150019 h 323850"/>
                              <a:gd name="connsiteX726" fmla="*/ 197644 w 381000"/>
                              <a:gd name="connsiteY726" fmla="*/ 149066 h 323850"/>
                              <a:gd name="connsiteX727" fmla="*/ 197644 w 381000"/>
                              <a:gd name="connsiteY727" fmla="*/ 149066 h 323850"/>
                              <a:gd name="connsiteX728" fmla="*/ 197644 w 381000"/>
                              <a:gd name="connsiteY728" fmla="*/ 149066 h 323850"/>
                              <a:gd name="connsiteX729" fmla="*/ 197644 w 381000"/>
                              <a:gd name="connsiteY729" fmla="*/ 148114 h 323850"/>
                              <a:gd name="connsiteX730" fmla="*/ 197644 w 381000"/>
                              <a:gd name="connsiteY730" fmla="*/ 148114 h 323850"/>
                              <a:gd name="connsiteX731" fmla="*/ 197644 w 381000"/>
                              <a:gd name="connsiteY731" fmla="*/ 148114 h 323850"/>
                              <a:gd name="connsiteX732" fmla="*/ 199549 w 381000"/>
                              <a:gd name="connsiteY732" fmla="*/ 147161 h 323850"/>
                              <a:gd name="connsiteX733" fmla="*/ 202406 w 381000"/>
                              <a:gd name="connsiteY733" fmla="*/ 147161 h 323850"/>
                              <a:gd name="connsiteX734" fmla="*/ 205264 w 381000"/>
                              <a:gd name="connsiteY734" fmla="*/ 148114 h 323850"/>
                              <a:gd name="connsiteX735" fmla="*/ 208121 w 381000"/>
                              <a:gd name="connsiteY735" fmla="*/ 155734 h 323850"/>
                              <a:gd name="connsiteX736" fmla="*/ 213836 w 381000"/>
                              <a:gd name="connsiteY736" fmla="*/ 160496 h 323850"/>
                              <a:gd name="connsiteX737" fmla="*/ 212884 w 381000"/>
                              <a:gd name="connsiteY737" fmla="*/ 160496 h 323850"/>
                              <a:gd name="connsiteX738" fmla="*/ 210026 w 381000"/>
                              <a:gd name="connsiteY738" fmla="*/ 162401 h 323850"/>
                              <a:gd name="connsiteX739" fmla="*/ 212884 w 381000"/>
                              <a:gd name="connsiteY739" fmla="*/ 163354 h 323850"/>
                              <a:gd name="connsiteX740" fmla="*/ 210026 w 381000"/>
                              <a:gd name="connsiteY740" fmla="*/ 164306 h 323850"/>
                              <a:gd name="connsiteX741" fmla="*/ 210979 w 381000"/>
                              <a:gd name="connsiteY741" fmla="*/ 164306 h 323850"/>
                              <a:gd name="connsiteX742" fmla="*/ 206216 w 381000"/>
                              <a:gd name="connsiteY742" fmla="*/ 164306 h 323850"/>
                              <a:gd name="connsiteX743" fmla="*/ 202406 w 381000"/>
                              <a:gd name="connsiteY743" fmla="*/ 170974 h 323850"/>
                              <a:gd name="connsiteX744" fmla="*/ 203359 w 381000"/>
                              <a:gd name="connsiteY744" fmla="*/ 172879 h 323850"/>
                              <a:gd name="connsiteX745" fmla="*/ 201454 w 381000"/>
                              <a:gd name="connsiteY745" fmla="*/ 172879 h 323850"/>
                              <a:gd name="connsiteX746" fmla="*/ 201454 w 381000"/>
                              <a:gd name="connsiteY746" fmla="*/ 170974 h 323850"/>
                              <a:gd name="connsiteX747" fmla="*/ 197644 w 381000"/>
                              <a:gd name="connsiteY747" fmla="*/ 170974 h 323850"/>
                              <a:gd name="connsiteX748" fmla="*/ 194786 w 381000"/>
                              <a:gd name="connsiteY748" fmla="*/ 171926 h 323850"/>
                              <a:gd name="connsiteX749" fmla="*/ 193834 w 381000"/>
                              <a:gd name="connsiteY749" fmla="*/ 170021 h 323850"/>
                              <a:gd name="connsiteX750" fmla="*/ 190976 w 381000"/>
                              <a:gd name="connsiteY750" fmla="*/ 171926 h 323850"/>
                              <a:gd name="connsiteX751" fmla="*/ 190976 w 381000"/>
                              <a:gd name="connsiteY751" fmla="*/ 170974 h 323850"/>
                              <a:gd name="connsiteX752" fmla="*/ 179546 w 381000"/>
                              <a:gd name="connsiteY752" fmla="*/ 170974 h 323850"/>
                              <a:gd name="connsiteX753" fmla="*/ 174784 w 381000"/>
                              <a:gd name="connsiteY753" fmla="*/ 167164 h 323850"/>
                              <a:gd name="connsiteX754" fmla="*/ 172879 w 381000"/>
                              <a:gd name="connsiteY754" fmla="*/ 169069 h 323850"/>
                              <a:gd name="connsiteX755" fmla="*/ 173831 w 381000"/>
                              <a:gd name="connsiteY755" fmla="*/ 167164 h 323850"/>
                              <a:gd name="connsiteX756" fmla="*/ 171926 w 381000"/>
                              <a:gd name="connsiteY756" fmla="*/ 165259 h 323850"/>
                              <a:gd name="connsiteX757" fmla="*/ 170021 w 381000"/>
                              <a:gd name="connsiteY757" fmla="*/ 167164 h 323850"/>
                              <a:gd name="connsiteX758" fmla="*/ 169069 w 381000"/>
                              <a:gd name="connsiteY758" fmla="*/ 164306 h 323850"/>
                              <a:gd name="connsiteX759" fmla="*/ 165259 w 381000"/>
                              <a:gd name="connsiteY759" fmla="*/ 165259 h 323850"/>
                              <a:gd name="connsiteX760" fmla="*/ 167164 w 381000"/>
                              <a:gd name="connsiteY760" fmla="*/ 164306 h 323850"/>
                              <a:gd name="connsiteX761" fmla="*/ 167164 w 381000"/>
                              <a:gd name="connsiteY761" fmla="*/ 162401 h 323850"/>
                              <a:gd name="connsiteX762" fmla="*/ 165259 w 381000"/>
                              <a:gd name="connsiteY762" fmla="*/ 161449 h 323850"/>
                              <a:gd name="connsiteX763" fmla="*/ 166211 w 381000"/>
                              <a:gd name="connsiteY763" fmla="*/ 159544 h 323850"/>
                              <a:gd name="connsiteX764" fmla="*/ 164306 w 381000"/>
                              <a:gd name="connsiteY764" fmla="*/ 155734 h 323850"/>
                              <a:gd name="connsiteX765" fmla="*/ 213836 w 381000"/>
                              <a:gd name="connsiteY765" fmla="*/ 312896 h 323850"/>
                              <a:gd name="connsiteX766" fmla="*/ 215741 w 381000"/>
                              <a:gd name="connsiteY766" fmla="*/ 312896 h 323850"/>
                              <a:gd name="connsiteX767" fmla="*/ 213836 w 381000"/>
                              <a:gd name="connsiteY767" fmla="*/ 312896 h 323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</a:cxnLst>
                            <a:rect l="l" t="t" r="r" b="b"/>
                            <a:pathLst>
                              <a:path w="381000" h="323850">
                                <a:moveTo>
                                  <a:pt x="355759" y="147161"/>
                                </a:moveTo>
                                <a:cubicBezTo>
                                  <a:pt x="356711" y="142399"/>
                                  <a:pt x="360521" y="149066"/>
                                  <a:pt x="360521" y="146209"/>
                                </a:cubicBezTo>
                                <a:cubicBezTo>
                                  <a:pt x="358616" y="148114"/>
                                  <a:pt x="357664" y="144304"/>
                                  <a:pt x="352901" y="140494"/>
                                </a:cubicBezTo>
                                <a:lnTo>
                                  <a:pt x="352901" y="139541"/>
                                </a:lnTo>
                                <a:cubicBezTo>
                                  <a:pt x="350996" y="138589"/>
                                  <a:pt x="350996" y="135731"/>
                                  <a:pt x="348139" y="134779"/>
                                </a:cubicBezTo>
                                <a:lnTo>
                                  <a:pt x="348139" y="135731"/>
                                </a:lnTo>
                                <a:cubicBezTo>
                                  <a:pt x="344329" y="135731"/>
                                  <a:pt x="345281" y="129064"/>
                                  <a:pt x="341471" y="130969"/>
                                </a:cubicBezTo>
                                <a:lnTo>
                                  <a:pt x="340519" y="128111"/>
                                </a:lnTo>
                                <a:cubicBezTo>
                                  <a:pt x="336709" y="130016"/>
                                  <a:pt x="336709" y="125254"/>
                                  <a:pt x="332899" y="126206"/>
                                </a:cubicBezTo>
                                <a:lnTo>
                                  <a:pt x="333851" y="126206"/>
                                </a:lnTo>
                                <a:cubicBezTo>
                                  <a:pt x="331946" y="125254"/>
                                  <a:pt x="329089" y="125254"/>
                                  <a:pt x="327184" y="125254"/>
                                </a:cubicBezTo>
                                <a:cubicBezTo>
                                  <a:pt x="325279" y="125254"/>
                                  <a:pt x="323374" y="125254"/>
                                  <a:pt x="323374" y="124301"/>
                                </a:cubicBezTo>
                                <a:cubicBezTo>
                                  <a:pt x="319564" y="123349"/>
                                  <a:pt x="315754" y="123349"/>
                                  <a:pt x="311944" y="125254"/>
                                </a:cubicBezTo>
                                <a:cubicBezTo>
                                  <a:pt x="312896" y="124301"/>
                                  <a:pt x="314801" y="123349"/>
                                  <a:pt x="315754" y="122396"/>
                                </a:cubicBezTo>
                                <a:cubicBezTo>
                                  <a:pt x="312896" y="122396"/>
                                  <a:pt x="310991" y="121444"/>
                                  <a:pt x="308134" y="121444"/>
                                </a:cubicBezTo>
                                <a:lnTo>
                                  <a:pt x="304324" y="121444"/>
                                </a:lnTo>
                                <a:lnTo>
                                  <a:pt x="302419" y="121444"/>
                                </a:lnTo>
                                <a:lnTo>
                                  <a:pt x="301466" y="121444"/>
                                </a:lnTo>
                                <a:cubicBezTo>
                                  <a:pt x="301466" y="121444"/>
                                  <a:pt x="301466" y="121444"/>
                                  <a:pt x="301466" y="120491"/>
                                </a:cubicBezTo>
                                <a:cubicBezTo>
                                  <a:pt x="307181" y="114776"/>
                                  <a:pt x="311944" y="107156"/>
                                  <a:pt x="313849" y="98584"/>
                                </a:cubicBezTo>
                                <a:cubicBezTo>
                                  <a:pt x="314801" y="98584"/>
                                  <a:pt x="314801" y="99536"/>
                                  <a:pt x="314801" y="99536"/>
                                </a:cubicBezTo>
                                <a:cubicBezTo>
                                  <a:pt x="314801" y="95726"/>
                                  <a:pt x="316706" y="91916"/>
                                  <a:pt x="318611" y="88106"/>
                                </a:cubicBezTo>
                                <a:cubicBezTo>
                                  <a:pt x="319564" y="84296"/>
                                  <a:pt x="320516" y="80486"/>
                                  <a:pt x="317659" y="78581"/>
                                </a:cubicBezTo>
                                <a:lnTo>
                                  <a:pt x="315754" y="77629"/>
                                </a:lnTo>
                                <a:cubicBezTo>
                                  <a:pt x="316706" y="75724"/>
                                  <a:pt x="318611" y="75724"/>
                                  <a:pt x="319564" y="74771"/>
                                </a:cubicBezTo>
                                <a:cubicBezTo>
                                  <a:pt x="316706" y="73819"/>
                                  <a:pt x="316706" y="68104"/>
                                  <a:pt x="314801" y="68104"/>
                                </a:cubicBezTo>
                                <a:cubicBezTo>
                                  <a:pt x="315754" y="67151"/>
                                  <a:pt x="315754" y="68104"/>
                                  <a:pt x="316706" y="68104"/>
                                </a:cubicBezTo>
                                <a:cubicBezTo>
                                  <a:pt x="315754" y="64294"/>
                                  <a:pt x="310991" y="62389"/>
                                  <a:pt x="310039" y="59531"/>
                                </a:cubicBezTo>
                                <a:lnTo>
                                  <a:pt x="311944" y="59531"/>
                                </a:lnTo>
                                <a:cubicBezTo>
                                  <a:pt x="310039" y="50959"/>
                                  <a:pt x="304324" y="42386"/>
                                  <a:pt x="295751" y="36671"/>
                                </a:cubicBezTo>
                                <a:cubicBezTo>
                                  <a:pt x="288131" y="30004"/>
                                  <a:pt x="277654" y="28099"/>
                                  <a:pt x="270034" y="30004"/>
                                </a:cubicBezTo>
                                <a:cubicBezTo>
                                  <a:pt x="266224" y="30004"/>
                                  <a:pt x="269081" y="26194"/>
                                  <a:pt x="267176" y="26194"/>
                                </a:cubicBezTo>
                                <a:cubicBezTo>
                                  <a:pt x="259556" y="28099"/>
                                  <a:pt x="250984" y="28099"/>
                                  <a:pt x="243364" y="30004"/>
                                </a:cubicBezTo>
                                <a:cubicBezTo>
                                  <a:pt x="235744" y="31909"/>
                                  <a:pt x="228124" y="36671"/>
                                  <a:pt x="226219" y="44291"/>
                                </a:cubicBezTo>
                                <a:cubicBezTo>
                                  <a:pt x="223361" y="48101"/>
                                  <a:pt x="222409" y="52864"/>
                                  <a:pt x="223361" y="55721"/>
                                </a:cubicBezTo>
                                <a:cubicBezTo>
                                  <a:pt x="224314" y="58579"/>
                                  <a:pt x="225266" y="60484"/>
                                  <a:pt x="225266" y="60484"/>
                                </a:cubicBezTo>
                                <a:cubicBezTo>
                                  <a:pt x="230981" y="50959"/>
                                  <a:pt x="239554" y="44291"/>
                                  <a:pt x="248126" y="42386"/>
                                </a:cubicBezTo>
                                <a:cubicBezTo>
                                  <a:pt x="257651" y="40481"/>
                                  <a:pt x="267176" y="42386"/>
                                  <a:pt x="275749" y="47149"/>
                                </a:cubicBezTo>
                                <a:cubicBezTo>
                                  <a:pt x="281464" y="48101"/>
                                  <a:pt x="290036" y="51911"/>
                                  <a:pt x="292894" y="56674"/>
                                </a:cubicBezTo>
                                <a:cubicBezTo>
                                  <a:pt x="300514" y="63341"/>
                                  <a:pt x="303371" y="73819"/>
                                  <a:pt x="301466" y="81439"/>
                                </a:cubicBezTo>
                                <a:cubicBezTo>
                                  <a:pt x="301466" y="83344"/>
                                  <a:pt x="300514" y="85249"/>
                                  <a:pt x="299561" y="88106"/>
                                </a:cubicBezTo>
                                <a:lnTo>
                                  <a:pt x="298609" y="90011"/>
                                </a:lnTo>
                                <a:lnTo>
                                  <a:pt x="298609" y="90964"/>
                                </a:lnTo>
                                <a:cubicBezTo>
                                  <a:pt x="298609" y="90964"/>
                                  <a:pt x="298609" y="90964"/>
                                  <a:pt x="298609" y="90964"/>
                                </a:cubicBezTo>
                                <a:lnTo>
                                  <a:pt x="297656" y="91916"/>
                                </a:lnTo>
                                <a:lnTo>
                                  <a:pt x="291941" y="100489"/>
                                </a:lnTo>
                                <a:cubicBezTo>
                                  <a:pt x="280511" y="112871"/>
                                  <a:pt x="265271" y="128111"/>
                                  <a:pt x="253841" y="139541"/>
                                </a:cubicBezTo>
                                <a:cubicBezTo>
                                  <a:pt x="264319" y="140494"/>
                                  <a:pt x="273844" y="141446"/>
                                  <a:pt x="285274" y="142399"/>
                                </a:cubicBezTo>
                                <a:cubicBezTo>
                                  <a:pt x="282416" y="141446"/>
                                  <a:pt x="289084" y="140494"/>
                                  <a:pt x="292894" y="140494"/>
                                </a:cubicBezTo>
                                <a:lnTo>
                                  <a:pt x="292894" y="141446"/>
                                </a:lnTo>
                                <a:lnTo>
                                  <a:pt x="300514" y="140494"/>
                                </a:lnTo>
                                <a:cubicBezTo>
                                  <a:pt x="306229" y="140494"/>
                                  <a:pt x="301466" y="143351"/>
                                  <a:pt x="296704" y="142399"/>
                                </a:cubicBezTo>
                                <a:cubicBezTo>
                                  <a:pt x="300514" y="142399"/>
                                  <a:pt x="304324" y="143351"/>
                                  <a:pt x="307181" y="144304"/>
                                </a:cubicBezTo>
                                <a:cubicBezTo>
                                  <a:pt x="310991" y="145256"/>
                                  <a:pt x="313849" y="145256"/>
                                  <a:pt x="317659" y="146209"/>
                                </a:cubicBezTo>
                                <a:lnTo>
                                  <a:pt x="318611" y="146209"/>
                                </a:lnTo>
                                <a:cubicBezTo>
                                  <a:pt x="318611" y="146209"/>
                                  <a:pt x="320516" y="147161"/>
                                  <a:pt x="320516" y="147161"/>
                                </a:cubicBezTo>
                                <a:lnTo>
                                  <a:pt x="321469" y="147161"/>
                                </a:lnTo>
                                <a:lnTo>
                                  <a:pt x="323374" y="148114"/>
                                </a:lnTo>
                                <a:cubicBezTo>
                                  <a:pt x="324326" y="148114"/>
                                  <a:pt x="325279" y="149066"/>
                                  <a:pt x="327184" y="149066"/>
                                </a:cubicBezTo>
                                <a:cubicBezTo>
                                  <a:pt x="330994" y="150971"/>
                                  <a:pt x="335756" y="153829"/>
                                  <a:pt x="338614" y="157639"/>
                                </a:cubicBezTo>
                                <a:cubicBezTo>
                                  <a:pt x="341471" y="155734"/>
                                  <a:pt x="342424" y="161449"/>
                                  <a:pt x="344329" y="159544"/>
                                </a:cubicBezTo>
                                <a:cubicBezTo>
                                  <a:pt x="344329" y="160496"/>
                                  <a:pt x="343376" y="160496"/>
                                  <a:pt x="343376" y="160496"/>
                                </a:cubicBezTo>
                                <a:cubicBezTo>
                                  <a:pt x="349091" y="164306"/>
                                  <a:pt x="349091" y="165259"/>
                                  <a:pt x="349091" y="172879"/>
                                </a:cubicBezTo>
                                <a:cubicBezTo>
                                  <a:pt x="352901" y="185261"/>
                                  <a:pt x="353854" y="198596"/>
                                  <a:pt x="349091" y="210026"/>
                                </a:cubicBezTo>
                                <a:cubicBezTo>
                                  <a:pt x="345281" y="221456"/>
                                  <a:pt x="336709" y="230981"/>
                                  <a:pt x="325279" y="234791"/>
                                </a:cubicBezTo>
                                <a:cubicBezTo>
                                  <a:pt x="320516" y="236696"/>
                                  <a:pt x="314801" y="237649"/>
                                  <a:pt x="309086" y="238601"/>
                                </a:cubicBezTo>
                                <a:lnTo>
                                  <a:pt x="307181" y="238601"/>
                                </a:lnTo>
                                <a:lnTo>
                                  <a:pt x="306229" y="238601"/>
                                </a:lnTo>
                                <a:cubicBezTo>
                                  <a:pt x="306229" y="238601"/>
                                  <a:pt x="306229" y="238601"/>
                                  <a:pt x="305276" y="238601"/>
                                </a:cubicBezTo>
                                <a:lnTo>
                                  <a:pt x="304324" y="238601"/>
                                </a:lnTo>
                                <a:lnTo>
                                  <a:pt x="303371" y="238601"/>
                                </a:lnTo>
                                <a:lnTo>
                                  <a:pt x="291941" y="236696"/>
                                </a:lnTo>
                                <a:cubicBezTo>
                                  <a:pt x="284321" y="235744"/>
                                  <a:pt x="276701" y="233839"/>
                                  <a:pt x="269081" y="231934"/>
                                </a:cubicBezTo>
                                <a:cubicBezTo>
                                  <a:pt x="268129" y="241459"/>
                                  <a:pt x="268129" y="251936"/>
                                  <a:pt x="267176" y="261461"/>
                                </a:cubicBezTo>
                                <a:lnTo>
                                  <a:pt x="267176" y="267176"/>
                                </a:lnTo>
                                <a:lnTo>
                                  <a:pt x="267176" y="269081"/>
                                </a:lnTo>
                                <a:lnTo>
                                  <a:pt x="267176" y="270034"/>
                                </a:lnTo>
                                <a:lnTo>
                                  <a:pt x="267176" y="271939"/>
                                </a:lnTo>
                                <a:cubicBezTo>
                                  <a:pt x="267176" y="273844"/>
                                  <a:pt x="266224" y="276701"/>
                                  <a:pt x="266224" y="277654"/>
                                </a:cubicBezTo>
                                <a:cubicBezTo>
                                  <a:pt x="264319" y="285274"/>
                                  <a:pt x="260509" y="290989"/>
                                  <a:pt x="256699" y="293846"/>
                                </a:cubicBezTo>
                                <a:cubicBezTo>
                                  <a:pt x="256699" y="299561"/>
                                  <a:pt x="250984" y="299561"/>
                                  <a:pt x="246221" y="303371"/>
                                </a:cubicBezTo>
                                <a:lnTo>
                                  <a:pt x="246221" y="301466"/>
                                </a:lnTo>
                                <a:cubicBezTo>
                                  <a:pt x="241459" y="303371"/>
                                  <a:pt x="240506" y="300514"/>
                                  <a:pt x="235744" y="297656"/>
                                </a:cubicBezTo>
                                <a:cubicBezTo>
                                  <a:pt x="234791" y="299561"/>
                                  <a:pt x="233839" y="297656"/>
                                  <a:pt x="233839" y="300514"/>
                                </a:cubicBezTo>
                                <a:cubicBezTo>
                                  <a:pt x="230981" y="302419"/>
                                  <a:pt x="230981" y="295751"/>
                                  <a:pt x="228124" y="295751"/>
                                </a:cubicBezTo>
                                <a:cubicBezTo>
                                  <a:pt x="228124" y="294799"/>
                                  <a:pt x="227171" y="297656"/>
                                  <a:pt x="227171" y="296704"/>
                                </a:cubicBezTo>
                                <a:cubicBezTo>
                                  <a:pt x="218599" y="296704"/>
                                  <a:pt x="229076" y="295751"/>
                                  <a:pt x="221456" y="289084"/>
                                </a:cubicBezTo>
                                <a:cubicBezTo>
                                  <a:pt x="209074" y="283369"/>
                                  <a:pt x="195739" y="274796"/>
                                  <a:pt x="188119" y="262414"/>
                                </a:cubicBezTo>
                                <a:cubicBezTo>
                                  <a:pt x="189071" y="263366"/>
                                  <a:pt x="187166" y="264319"/>
                                  <a:pt x="186214" y="263366"/>
                                </a:cubicBezTo>
                                <a:cubicBezTo>
                                  <a:pt x="189071" y="259556"/>
                                  <a:pt x="182404" y="260509"/>
                                  <a:pt x="182404" y="256699"/>
                                </a:cubicBezTo>
                                <a:cubicBezTo>
                                  <a:pt x="183356" y="256699"/>
                                  <a:pt x="184309" y="257651"/>
                                  <a:pt x="185261" y="257651"/>
                                </a:cubicBezTo>
                                <a:cubicBezTo>
                                  <a:pt x="183356" y="250984"/>
                                  <a:pt x="178594" y="248126"/>
                                  <a:pt x="177641" y="241459"/>
                                </a:cubicBezTo>
                                <a:cubicBezTo>
                                  <a:pt x="175736" y="239554"/>
                                  <a:pt x="174784" y="236696"/>
                                  <a:pt x="174784" y="233839"/>
                                </a:cubicBezTo>
                                <a:cubicBezTo>
                                  <a:pt x="171926" y="231934"/>
                                  <a:pt x="171926" y="228124"/>
                                  <a:pt x="171926" y="225266"/>
                                </a:cubicBezTo>
                                <a:cubicBezTo>
                                  <a:pt x="171926" y="222409"/>
                                  <a:pt x="170974" y="219551"/>
                                  <a:pt x="170021" y="218599"/>
                                </a:cubicBezTo>
                                <a:cubicBezTo>
                                  <a:pt x="171926" y="219551"/>
                                  <a:pt x="170974" y="211931"/>
                                  <a:pt x="170974" y="208121"/>
                                </a:cubicBezTo>
                                <a:cubicBezTo>
                                  <a:pt x="168116" y="206216"/>
                                  <a:pt x="168116" y="200501"/>
                                  <a:pt x="168116" y="193834"/>
                                </a:cubicBezTo>
                                <a:cubicBezTo>
                                  <a:pt x="169069" y="193834"/>
                                  <a:pt x="169069" y="193834"/>
                                  <a:pt x="170021" y="192881"/>
                                </a:cubicBezTo>
                                <a:cubicBezTo>
                                  <a:pt x="170021" y="192881"/>
                                  <a:pt x="170021" y="192881"/>
                                  <a:pt x="170021" y="193834"/>
                                </a:cubicBezTo>
                                <a:lnTo>
                                  <a:pt x="170974" y="191929"/>
                                </a:lnTo>
                                <a:lnTo>
                                  <a:pt x="171926" y="193834"/>
                                </a:lnTo>
                                <a:cubicBezTo>
                                  <a:pt x="170974" y="194786"/>
                                  <a:pt x="170974" y="195739"/>
                                  <a:pt x="170021" y="195739"/>
                                </a:cubicBezTo>
                                <a:cubicBezTo>
                                  <a:pt x="170974" y="197644"/>
                                  <a:pt x="170974" y="193834"/>
                                  <a:pt x="171926" y="192881"/>
                                </a:cubicBezTo>
                                <a:cubicBezTo>
                                  <a:pt x="172879" y="191929"/>
                                  <a:pt x="172879" y="193834"/>
                                  <a:pt x="172879" y="194786"/>
                                </a:cubicBezTo>
                                <a:cubicBezTo>
                                  <a:pt x="171926" y="195739"/>
                                  <a:pt x="171926" y="193834"/>
                                  <a:pt x="171926" y="194786"/>
                                </a:cubicBezTo>
                                <a:cubicBezTo>
                                  <a:pt x="170974" y="196691"/>
                                  <a:pt x="171926" y="195739"/>
                                  <a:pt x="171926" y="196691"/>
                                </a:cubicBezTo>
                                <a:cubicBezTo>
                                  <a:pt x="171926" y="196691"/>
                                  <a:pt x="172879" y="194786"/>
                                  <a:pt x="173831" y="194786"/>
                                </a:cubicBezTo>
                                <a:cubicBezTo>
                                  <a:pt x="174784" y="194786"/>
                                  <a:pt x="175736" y="194786"/>
                                  <a:pt x="174784" y="196691"/>
                                </a:cubicBezTo>
                                <a:cubicBezTo>
                                  <a:pt x="175736" y="195739"/>
                                  <a:pt x="175736" y="195739"/>
                                  <a:pt x="176689" y="194786"/>
                                </a:cubicBezTo>
                                <a:cubicBezTo>
                                  <a:pt x="176689" y="193834"/>
                                  <a:pt x="175736" y="193834"/>
                                  <a:pt x="175736" y="191929"/>
                                </a:cubicBezTo>
                                <a:cubicBezTo>
                                  <a:pt x="176689" y="191929"/>
                                  <a:pt x="177641" y="190976"/>
                                  <a:pt x="176689" y="191929"/>
                                </a:cubicBezTo>
                                <a:lnTo>
                                  <a:pt x="175736" y="191929"/>
                                </a:lnTo>
                                <a:cubicBezTo>
                                  <a:pt x="176689" y="191929"/>
                                  <a:pt x="177641" y="192881"/>
                                  <a:pt x="176689" y="190024"/>
                                </a:cubicBezTo>
                                <a:lnTo>
                                  <a:pt x="176689" y="192881"/>
                                </a:lnTo>
                                <a:cubicBezTo>
                                  <a:pt x="177641" y="190976"/>
                                  <a:pt x="178594" y="191929"/>
                                  <a:pt x="179546" y="190976"/>
                                </a:cubicBezTo>
                                <a:cubicBezTo>
                                  <a:pt x="179546" y="192881"/>
                                  <a:pt x="177641" y="195739"/>
                                  <a:pt x="179546" y="196691"/>
                                </a:cubicBezTo>
                                <a:lnTo>
                                  <a:pt x="181451" y="194786"/>
                                </a:lnTo>
                                <a:cubicBezTo>
                                  <a:pt x="182404" y="194786"/>
                                  <a:pt x="182404" y="194786"/>
                                  <a:pt x="182404" y="196691"/>
                                </a:cubicBezTo>
                                <a:cubicBezTo>
                                  <a:pt x="184309" y="198596"/>
                                  <a:pt x="185261" y="190024"/>
                                  <a:pt x="187166" y="192881"/>
                                </a:cubicBezTo>
                                <a:cubicBezTo>
                                  <a:pt x="186214" y="195739"/>
                                  <a:pt x="187166" y="195739"/>
                                  <a:pt x="188119" y="196691"/>
                                </a:cubicBezTo>
                                <a:cubicBezTo>
                                  <a:pt x="188119" y="196691"/>
                                  <a:pt x="188119" y="195739"/>
                                  <a:pt x="189071" y="194786"/>
                                </a:cubicBezTo>
                                <a:cubicBezTo>
                                  <a:pt x="189071" y="193834"/>
                                  <a:pt x="188119" y="196691"/>
                                  <a:pt x="188119" y="194786"/>
                                </a:cubicBezTo>
                                <a:cubicBezTo>
                                  <a:pt x="188119" y="192881"/>
                                  <a:pt x="189071" y="193834"/>
                                  <a:pt x="189071" y="192881"/>
                                </a:cubicBezTo>
                                <a:cubicBezTo>
                                  <a:pt x="190976" y="199549"/>
                                  <a:pt x="194786" y="193834"/>
                                  <a:pt x="197644" y="196691"/>
                                </a:cubicBezTo>
                                <a:cubicBezTo>
                                  <a:pt x="196691" y="193834"/>
                                  <a:pt x="198596" y="195739"/>
                                  <a:pt x="199549" y="193834"/>
                                </a:cubicBezTo>
                                <a:cubicBezTo>
                                  <a:pt x="199549" y="197644"/>
                                  <a:pt x="201454" y="192881"/>
                                  <a:pt x="202406" y="194786"/>
                                </a:cubicBezTo>
                                <a:lnTo>
                                  <a:pt x="201454" y="191929"/>
                                </a:lnTo>
                                <a:cubicBezTo>
                                  <a:pt x="203359" y="193834"/>
                                  <a:pt x="202406" y="186214"/>
                                  <a:pt x="205264" y="190024"/>
                                </a:cubicBezTo>
                                <a:cubicBezTo>
                                  <a:pt x="206216" y="190976"/>
                                  <a:pt x="205264" y="192881"/>
                                  <a:pt x="205264" y="192881"/>
                                </a:cubicBezTo>
                                <a:cubicBezTo>
                                  <a:pt x="208121" y="195739"/>
                                  <a:pt x="208121" y="189071"/>
                                  <a:pt x="210026" y="191929"/>
                                </a:cubicBezTo>
                                <a:cubicBezTo>
                                  <a:pt x="210026" y="190976"/>
                                  <a:pt x="208121" y="189071"/>
                                  <a:pt x="209074" y="187166"/>
                                </a:cubicBezTo>
                                <a:cubicBezTo>
                                  <a:pt x="210026" y="188119"/>
                                  <a:pt x="212884" y="189071"/>
                                  <a:pt x="212884" y="189071"/>
                                </a:cubicBezTo>
                                <a:cubicBezTo>
                                  <a:pt x="212884" y="188119"/>
                                  <a:pt x="212884" y="187166"/>
                                  <a:pt x="213836" y="188119"/>
                                </a:cubicBezTo>
                                <a:cubicBezTo>
                                  <a:pt x="213836" y="189071"/>
                                  <a:pt x="213836" y="189071"/>
                                  <a:pt x="213836" y="190024"/>
                                </a:cubicBezTo>
                                <a:cubicBezTo>
                                  <a:pt x="215741" y="190024"/>
                                  <a:pt x="215741" y="188119"/>
                                  <a:pt x="215741" y="186214"/>
                                </a:cubicBezTo>
                                <a:cubicBezTo>
                                  <a:pt x="217646" y="188119"/>
                                  <a:pt x="219551" y="185261"/>
                                  <a:pt x="221456" y="185261"/>
                                </a:cubicBezTo>
                                <a:cubicBezTo>
                                  <a:pt x="219551" y="182404"/>
                                  <a:pt x="224314" y="184309"/>
                                  <a:pt x="221456" y="181451"/>
                                </a:cubicBezTo>
                                <a:cubicBezTo>
                                  <a:pt x="221456" y="181451"/>
                                  <a:pt x="222409" y="182404"/>
                                  <a:pt x="222409" y="182404"/>
                                </a:cubicBezTo>
                                <a:cubicBezTo>
                                  <a:pt x="221456" y="181451"/>
                                  <a:pt x="220504" y="178594"/>
                                  <a:pt x="220504" y="178594"/>
                                </a:cubicBezTo>
                                <a:lnTo>
                                  <a:pt x="222409" y="180499"/>
                                </a:lnTo>
                                <a:cubicBezTo>
                                  <a:pt x="225266" y="183356"/>
                                  <a:pt x="224314" y="179546"/>
                                  <a:pt x="226219" y="180499"/>
                                </a:cubicBezTo>
                                <a:cubicBezTo>
                                  <a:pt x="224314" y="179546"/>
                                  <a:pt x="227171" y="179546"/>
                                  <a:pt x="225266" y="178594"/>
                                </a:cubicBezTo>
                                <a:cubicBezTo>
                                  <a:pt x="225266" y="178594"/>
                                  <a:pt x="225266" y="177641"/>
                                  <a:pt x="225266" y="177641"/>
                                </a:cubicBezTo>
                                <a:cubicBezTo>
                                  <a:pt x="225266" y="175736"/>
                                  <a:pt x="224314" y="176689"/>
                                  <a:pt x="224314" y="174784"/>
                                </a:cubicBezTo>
                                <a:cubicBezTo>
                                  <a:pt x="224314" y="173831"/>
                                  <a:pt x="227171" y="175736"/>
                                  <a:pt x="227171" y="176689"/>
                                </a:cubicBezTo>
                                <a:cubicBezTo>
                                  <a:pt x="229076" y="176689"/>
                                  <a:pt x="229076" y="175736"/>
                                  <a:pt x="228124" y="174784"/>
                                </a:cubicBezTo>
                                <a:cubicBezTo>
                                  <a:pt x="228124" y="174784"/>
                                  <a:pt x="228124" y="174784"/>
                                  <a:pt x="227171" y="174784"/>
                                </a:cubicBezTo>
                                <a:cubicBezTo>
                                  <a:pt x="227171" y="174784"/>
                                  <a:pt x="228124" y="174784"/>
                                  <a:pt x="228124" y="174784"/>
                                </a:cubicBezTo>
                                <a:cubicBezTo>
                                  <a:pt x="228124" y="174784"/>
                                  <a:pt x="228124" y="173831"/>
                                  <a:pt x="228124" y="173831"/>
                                </a:cubicBezTo>
                                <a:cubicBezTo>
                                  <a:pt x="228124" y="173831"/>
                                  <a:pt x="228124" y="173831"/>
                                  <a:pt x="228124" y="173831"/>
                                </a:cubicBezTo>
                                <a:cubicBezTo>
                                  <a:pt x="228124" y="173831"/>
                                  <a:pt x="228124" y="174784"/>
                                  <a:pt x="228124" y="174784"/>
                                </a:cubicBezTo>
                                <a:cubicBezTo>
                                  <a:pt x="228124" y="174784"/>
                                  <a:pt x="229076" y="174784"/>
                                  <a:pt x="229076" y="173831"/>
                                </a:cubicBezTo>
                                <a:cubicBezTo>
                                  <a:pt x="229076" y="173831"/>
                                  <a:pt x="229076" y="173831"/>
                                  <a:pt x="229076" y="173831"/>
                                </a:cubicBezTo>
                                <a:cubicBezTo>
                                  <a:pt x="229076" y="173831"/>
                                  <a:pt x="229076" y="173831"/>
                                  <a:pt x="230029" y="173831"/>
                                </a:cubicBezTo>
                                <a:lnTo>
                                  <a:pt x="231934" y="174784"/>
                                </a:lnTo>
                                <a:cubicBezTo>
                                  <a:pt x="231934" y="173831"/>
                                  <a:pt x="230981" y="171926"/>
                                  <a:pt x="230029" y="170974"/>
                                </a:cubicBezTo>
                                <a:cubicBezTo>
                                  <a:pt x="232886" y="169069"/>
                                  <a:pt x="231934" y="164306"/>
                                  <a:pt x="230981" y="163354"/>
                                </a:cubicBezTo>
                                <a:cubicBezTo>
                                  <a:pt x="230981" y="164306"/>
                                  <a:pt x="232886" y="164306"/>
                                  <a:pt x="231934" y="164306"/>
                                </a:cubicBezTo>
                                <a:cubicBezTo>
                                  <a:pt x="231934" y="163354"/>
                                  <a:pt x="230029" y="162401"/>
                                  <a:pt x="231934" y="162401"/>
                                </a:cubicBezTo>
                                <a:cubicBezTo>
                                  <a:pt x="230981" y="161449"/>
                                  <a:pt x="233839" y="162401"/>
                                  <a:pt x="233839" y="160496"/>
                                </a:cubicBezTo>
                                <a:cubicBezTo>
                                  <a:pt x="233839" y="160496"/>
                                  <a:pt x="231934" y="159544"/>
                                  <a:pt x="231934" y="160496"/>
                                </a:cubicBezTo>
                                <a:cubicBezTo>
                                  <a:pt x="235744" y="158591"/>
                                  <a:pt x="230981" y="155734"/>
                                  <a:pt x="232886" y="153829"/>
                                </a:cubicBezTo>
                                <a:cubicBezTo>
                                  <a:pt x="232886" y="153829"/>
                                  <a:pt x="233839" y="154781"/>
                                  <a:pt x="234791" y="154781"/>
                                </a:cubicBezTo>
                                <a:cubicBezTo>
                                  <a:pt x="233839" y="152876"/>
                                  <a:pt x="232886" y="150971"/>
                                  <a:pt x="230029" y="150019"/>
                                </a:cubicBezTo>
                                <a:cubicBezTo>
                                  <a:pt x="230981" y="150019"/>
                                  <a:pt x="231934" y="150019"/>
                                  <a:pt x="232886" y="150019"/>
                                </a:cubicBezTo>
                                <a:cubicBezTo>
                                  <a:pt x="232886" y="149066"/>
                                  <a:pt x="231934" y="148114"/>
                                  <a:pt x="230981" y="148114"/>
                                </a:cubicBezTo>
                                <a:cubicBezTo>
                                  <a:pt x="229076" y="149066"/>
                                  <a:pt x="227171" y="148114"/>
                                  <a:pt x="227171" y="147161"/>
                                </a:cubicBezTo>
                                <a:lnTo>
                                  <a:pt x="227171" y="147161"/>
                                </a:lnTo>
                                <a:cubicBezTo>
                                  <a:pt x="227171" y="146209"/>
                                  <a:pt x="225266" y="146209"/>
                                  <a:pt x="225266" y="145256"/>
                                </a:cubicBezTo>
                                <a:cubicBezTo>
                                  <a:pt x="226219" y="144304"/>
                                  <a:pt x="226219" y="145256"/>
                                  <a:pt x="227171" y="145256"/>
                                </a:cubicBezTo>
                                <a:cubicBezTo>
                                  <a:pt x="230981" y="144304"/>
                                  <a:pt x="228124" y="142399"/>
                                  <a:pt x="229076" y="141446"/>
                                </a:cubicBezTo>
                                <a:cubicBezTo>
                                  <a:pt x="228124" y="141446"/>
                                  <a:pt x="227171" y="141446"/>
                                  <a:pt x="227171" y="141446"/>
                                </a:cubicBezTo>
                                <a:cubicBezTo>
                                  <a:pt x="226219" y="140494"/>
                                  <a:pt x="229076" y="140494"/>
                                  <a:pt x="228124" y="139541"/>
                                </a:cubicBezTo>
                                <a:cubicBezTo>
                                  <a:pt x="226219" y="139541"/>
                                  <a:pt x="223361" y="139541"/>
                                  <a:pt x="220504" y="139541"/>
                                </a:cubicBezTo>
                                <a:cubicBezTo>
                                  <a:pt x="221456" y="139541"/>
                                  <a:pt x="223361" y="137636"/>
                                  <a:pt x="224314" y="137636"/>
                                </a:cubicBezTo>
                                <a:cubicBezTo>
                                  <a:pt x="223361" y="135731"/>
                                  <a:pt x="218599" y="137636"/>
                                  <a:pt x="216694" y="137636"/>
                                </a:cubicBezTo>
                                <a:cubicBezTo>
                                  <a:pt x="216694" y="136684"/>
                                  <a:pt x="214789" y="136684"/>
                                  <a:pt x="214789" y="136684"/>
                                </a:cubicBezTo>
                                <a:cubicBezTo>
                                  <a:pt x="215741" y="135731"/>
                                  <a:pt x="214789" y="136684"/>
                                  <a:pt x="215741" y="136684"/>
                                </a:cubicBezTo>
                                <a:lnTo>
                                  <a:pt x="216694" y="134779"/>
                                </a:lnTo>
                                <a:cubicBezTo>
                                  <a:pt x="217646" y="135731"/>
                                  <a:pt x="219551" y="132874"/>
                                  <a:pt x="220504" y="131921"/>
                                </a:cubicBezTo>
                                <a:cubicBezTo>
                                  <a:pt x="218599" y="131921"/>
                                  <a:pt x="218599" y="129064"/>
                                  <a:pt x="217646" y="128111"/>
                                </a:cubicBezTo>
                                <a:cubicBezTo>
                                  <a:pt x="217646" y="129064"/>
                                  <a:pt x="216694" y="129064"/>
                                  <a:pt x="216694" y="130016"/>
                                </a:cubicBezTo>
                                <a:cubicBezTo>
                                  <a:pt x="215741" y="129064"/>
                                  <a:pt x="216694" y="127159"/>
                                  <a:pt x="214789" y="127159"/>
                                </a:cubicBezTo>
                                <a:lnTo>
                                  <a:pt x="213836" y="128111"/>
                                </a:lnTo>
                                <a:cubicBezTo>
                                  <a:pt x="213836" y="128111"/>
                                  <a:pt x="213836" y="128111"/>
                                  <a:pt x="213836" y="128111"/>
                                </a:cubicBezTo>
                                <a:cubicBezTo>
                                  <a:pt x="212884" y="128111"/>
                                  <a:pt x="211931" y="128111"/>
                                  <a:pt x="210979" y="127159"/>
                                </a:cubicBezTo>
                                <a:cubicBezTo>
                                  <a:pt x="210979" y="127159"/>
                                  <a:pt x="210979" y="127159"/>
                                  <a:pt x="210979" y="126206"/>
                                </a:cubicBezTo>
                                <a:cubicBezTo>
                                  <a:pt x="211931" y="126206"/>
                                  <a:pt x="212884" y="125254"/>
                                  <a:pt x="213836" y="124301"/>
                                </a:cubicBezTo>
                                <a:cubicBezTo>
                                  <a:pt x="213836" y="124301"/>
                                  <a:pt x="212884" y="124301"/>
                                  <a:pt x="212884" y="124301"/>
                                </a:cubicBezTo>
                                <a:lnTo>
                                  <a:pt x="215741" y="122396"/>
                                </a:lnTo>
                                <a:cubicBezTo>
                                  <a:pt x="211931" y="125254"/>
                                  <a:pt x="212884" y="121444"/>
                                  <a:pt x="211931" y="121444"/>
                                </a:cubicBezTo>
                                <a:lnTo>
                                  <a:pt x="212884" y="121444"/>
                                </a:lnTo>
                                <a:cubicBezTo>
                                  <a:pt x="212884" y="119539"/>
                                  <a:pt x="211931" y="123349"/>
                                  <a:pt x="210979" y="122396"/>
                                </a:cubicBezTo>
                                <a:cubicBezTo>
                                  <a:pt x="210979" y="121444"/>
                                  <a:pt x="213836" y="119539"/>
                                  <a:pt x="213836" y="117634"/>
                                </a:cubicBezTo>
                                <a:cubicBezTo>
                                  <a:pt x="211931" y="116681"/>
                                  <a:pt x="208121" y="116681"/>
                                  <a:pt x="208121" y="112871"/>
                                </a:cubicBezTo>
                                <a:cubicBezTo>
                                  <a:pt x="206216" y="112871"/>
                                  <a:pt x="204311" y="112871"/>
                                  <a:pt x="202406" y="113824"/>
                                </a:cubicBezTo>
                                <a:cubicBezTo>
                                  <a:pt x="201454" y="112871"/>
                                  <a:pt x="204311" y="110014"/>
                                  <a:pt x="201454" y="110966"/>
                                </a:cubicBezTo>
                                <a:cubicBezTo>
                                  <a:pt x="202406" y="110014"/>
                                  <a:pt x="202406" y="108109"/>
                                  <a:pt x="202406" y="107156"/>
                                </a:cubicBezTo>
                                <a:cubicBezTo>
                                  <a:pt x="201454" y="108109"/>
                                  <a:pt x="199549" y="106204"/>
                                  <a:pt x="199549" y="109061"/>
                                </a:cubicBezTo>
                                <a:cubicBezTo>
                                  <a:pt x="197644" y="108109"/>
                                  <a:pt x="194786" y="107156"/>
                                  <a:pt x="192881" y="108109"/>
                                </a:cubicBezTo>
                                <a:cubicBezTo>
                                  <a:pt x="193834" y="108109"/>
                                  <a:pt x="193834" y="105251"/>
                                  <a:pt x="193834" y="104299"/>
                                </a:cubicBezTo>
                                <a:cubicBezTo>
                                  <a:pt x="192881" y="106204"/>
                                  <a:pt x="190976" y="108109"/>
                                  <a:pt x="189071" y="107156"/>
                                </a:cubicBezTo>
                                <a:cubicBezTo>
                                  <a:pt x="189071" y="109061"/>
                                  <a:pt x="190024" y="109061"/>
                                  <a:pt x="190024" y="111919"/>
                                </a:cubicBezTo>
                                <a:cubicBezTo>
                                  <a:pt x="190024" y="111919"/>
                                  <a:pt x="189071" y="113824"/>
                                  <a:pt x="189071" y="112871"/>
                                </a:cubicBezTo>
                                <a:cubicBezTo>
                                  <a:pt x="188119" y="110014"/>
                                  <a:pt x="188119" y="107156"/>
                                  <a:pt x="186214" y="107156"/>
                                </a:cubicBezTo>
                                <a:cubicBezTo>
                                  <a:pt x="186214" y="103346"/>
                                  <a:pt x="189071" y="107156"/>
                                  <a:pt x="188119" y="103346"/>
                                </a:cubicBezTo>
                                <a:cubicBezTo>
                                  <a:pt x="188119" y="100489"/>
                                  <a:pt x="192881" y="99536"/>
                                  <a:pt x="193834" y="101441"/>
                                </a:cubicBezTo>
                                <a:cubicBezTo>
                                  <a:pt x="195739" y="98584"/>
                                  <a:pt x="191929" y="101441"/>
                                  <a:pt x="192881" y="97631"/>
                                </a:cubicBezTo>
                                <a:cubicBezTo>
                                  <a:pt x="190976" y="97631"/>
                                  <a:pt x="190024" y="99536"/>
                                  <a:pt x="188119" y="100489"/>
                                </a:cubicBezTo>
                                <a:cubicBezTo>
                                  <a:pt x="188119" y="102394"/>
                                  <a:pt x="189071" y="102394"/>
                                  <a:pt x="188119" y="103346"/>
                                </a:cubicBezTo>
                                <a:cubicBezTo>
                                  <a:pt x="186214" y="107156"/>
                                  <a:pt x="185261" y="101441"/>
                                  <a:pt x="184309" y="101441"/>
                                </a:cubicBezTo>
                                <a:cubicBezTo>
                                  <a:pt x="184309" y="101441"/>
                                  <a:pt x="185261" y="100489"/>
                                  <a:pt x="185261" y="100489"/>
                                </a:cubicBezTo>
                                <a:cubicBezTo>
                                  <a:pt x="183356" y="99536"/>
                                  <a:pt x="183356" y="102394"/>
                                  <a:pt x="182404" y="102394"/>
                                </a:cubicBezTo>
                                <a:cubicBezTo>
                                  <a:pt x="180499" y="98584"/>
                                  <a:pt x="184309" y="101441"/>
                                  <a:pt x="184309" y="98584"/>
                                </a:cubicBezTo>
                                <a:lnTo>
                                  <a:pt x="181451" y="96679"/>
                                </a:lnTo>
                                <a:cubicBezTo>
                                  <a:pt x="178594" y="96679"/>
                                  <a:pt x="181451" y="100489"/>
                                  <a:pt x="178594" y="99536"/>
                                </a:cubicBezTo>
                                <a:lnTo>
                                  <a:pt x="178594" y="97631"/>
                                </a:lnTo>
                                <a:cubicBezTo>
                                  <a:pt x="178594" y="98584"/>
                                  <a:pt x="177641" y="98584"/>
                                  <a:pt x="177641" y="99536"/>
                                </a:cubicBezTo>
                                <a:cubicBezTo>
                                  <a:pt x="178594" y="101441"/>
                                  <a:pt x="179546" y="103346"/>
                                  <a:pt x="180499" y="102394"/>
                                </a:cubicBezTo>
                                <a:cubicBezTo>
                                  <a:pt x="181451" y="107156"/>
                                  <a:pt x="179546" y="103346"/>
                                  <a:pt x="177641" y="105251"/>
                                </a:cubicBezTo>
                                <a:cubicBezTo>
                                  <a:pt x="177641" y="108109"/>
                                  <a:pt x="178594" y="104299"/>
                                  <a:pt x="179546" y="107156"/>
                                </a:cubicBezTo>
                                <a:cubicBezTo>
                                  <a:pt x="180499" y="109061"/>
                                  <a:pt x="179546" y="110014"/>
                                  <a:pt x="178594" y="110014"/>
                                </a:cubicBezTo>
                                <a:cubicBezTo>
                                  <a:pt x="177641" y="110966"/>
                                  <a:pt x="176689" y="108109"/>
                                  <a:pt x="175736" y="106204"/>
                                </a:cubicBezTo>
                                <a:cubicBezTo>
                                  <a:pt x="175736" y="105251"/>
                                  <a:pt x="176689" y="105251"/>
                                  <a:pt x="177641" y="106204"/>
                                </a:cubicBezTo>
                                <a:cubicBezTo>
                                  <a:pt x="178594" y="103346"/>
                                  <a:pt x="174784" y="101441"/>
                                  <a:pt x="175736" y="99536"/>
                                </a:cubicBezTo>
                                <a:cubicBezTo>
                                  <a:pt x="172879" y="98584"/>
                                  <a:pt x="175736" y="102394"/>
                                  <a:pt x="173831" y="103346"/>
                                </a:cubicBezTo>
                                <a:cubicBezTo>
                                  <a:pt x="174784" y="101441"/>
                                  <a:pt x="174784" y="105251"/>
                                  <a:pt x="175736" y="106204"/>
                                </a:cubicBezTo>
                                <a:cubicBezTo>
                                  <a:pt x="176689" y="112871"/>
                                  <a:pt x="171926" y="102394"/>
                                  <a:pt x="170021" y="105251"/>
                                </a:cubicBezTo>
                                <a:cubicBezTo>
                                  <a:pt x="172879" y="109061"/>
                                  <a:pt x="170021" y="111919"/>
                                  <a:pt x="173831" y="114776"/>
                                </a:cubicBezTo>
                                <a:cubicBezTo>
                                  <a:pt x="173831" y="115729"/>
                                  <a:pt x="173831" y="116681"/>
                                  <a:pt x="172879" y="116681"/>
                                </a:cubicBezTo>
                                <a:cubicBezTo>
                                  <a:pt x="171926" y="113824"/>
                                  <a:pt x="170974" y="115729"/>
                                  <a:pt x="170021" y="112871"/>
                                </a:cubicBezTo>
                                <a:lnTo>
                                  <a:pt x="169069" y="112871"/>
                                </a:lnTo>
                                <a:lnTo>
                                  <a:pt x="168116" y="109061"/>
                                </a:lnTo>
                                <a:cubicBezTo>
                                  <a:pt x="166211" y="108109"/>
                                  <a:pt x="164306" y="107156"/>
                                  <a:pt x="162401" y="106204"/>
                                </a:cubicBezTo>
                                <a:cubicBezTo>
                                  <a:pt x="162401" y="108109"/>
                                  <a:pt x="164306" y="108109"/>
                                  <a:pt x="163354" y="110014"/>
                                </a:cubicBezTo>
                                <a:cubicBezTo>
                                  <a:pt x="163354" y="108109"/>
                                  <a:pt x="161449" y="108109"/>
                                  <a:pt x="160496" y="108109"/>
                                </a:cubicBezTo>
                                <a:cubicBezTo>
                                  <a:pt x="162401" y="108109"/>
                                  <a:pt x="163354" y="110966"/>
                                  <a:pt x="162401" y="111919"/>
                                </a:cubicBezTo>
                                <a:cubicBezTo>
                                  <a:pt x="161449" y="112871"/>
                                  <a:pt x="158591" y="110966"/>
                                  <a:pt x="158591" y="110966"/>
                                </a:cubicBezTo>
                                <a:lnTo>
                                  <a:pt x="157639" y="108109"/>
                                </a:lnTo>
                                <a:cubicBezTo>
                                  <a:pt x="158591" y="110014"/>
                                  <a:pt x="156686" y="107156"/>
                                  <a:pt x="156686" y="109061"/>
                                </a:cubicBezTo>
                                <a:cubicBezTo>
                                  <a:pt x="157639" y="110014"/>
                                  <a:pt x="158591" y="112871"/>
                                  <a:pt x="159544" y="114776"/>
                                </a:cubicBezTo>
                                <a:cubicBezTo>
                                  <a:pt x="159544" y="115729"/>
                                  <a:pt x="157639" y="114776"/>
                                  <a:pt x="157639" y="114776"/>
                                </a:cubicBezTo>
                                <a:lnTo>
                                  <a:pt x="157639" y="112871"/>
                                </a:lnTo>
                                <a:cubicBezTo>
                                  <a:pt x="156686" y="114776"/>
                                  <a:pt x="154781" y="110014"/>
                                  <a:pt x="153829" y="111919"/>
                                </a:cubicBezTo>
                                <a:lnTo>
                                  <a:pt x="154781" y="113824"/>
                                </a:lnTo>
                                <a:cubicBezTo>
                                  <a:pt x="153829" y="113824"/>
                                  <a:pt x="153829" y="112871"/>
                                  <a:pt x="152876" y="111919"/>
                                </a:cubicBezTo>
                                <a:cubicBezTo>
                                  <a:pt x="153829" y="112871"/>
                                  <a:pt x="152876" y="113824"/>
                                  <a:pt x="152876" y="114776"/>
                                </a:cubicBezTo>
                                <a:lnTo>
                                  <a:pt x="151924" y="113824"/>
                                </a:lnTo>
                                <a:cubicBezTo>
                                  <a:pt x="151924" y="114776"/>
                                  <a:pt x="153829" y="117634"/>
                                  <a:pt x="150971" y="116681"/>
                                </a:cubicBezTo>
                                <a:cubicBezTo>
                                  <a:pt x="153829" y="118586"/>
                                  <a:pt x="151924" y="115729"/>
                                  <a:pt x="153829" y="116681"/>
                                </a:cubicBezTo>
                                <a:cubicBezTo>
                                  <a:pt x="156686" y="117634"/>
                                  <a:pt x="154781" y="119539"/>
                                  <a:pt x="154781" y="119539"/>
                                </a:cubicBezTo>
                                <a:cubicBezTo>
                                  <a:pt x="151924" y="116681"/>
                                  <a:pt x="152876" y="120491"/>
                                  <a:pt x="152876" y="121444"/>
                                </a:cubicBezTo>
                                <a:cubicBezTo>
                                  <a:pt x="151924" y="120491"/>
                                  <a:pt x="150971" y="120491"/>
                                  <a:pt x="150019" y="120491"/>
                                </a:cubicBezTo>
                                <a:lnTo>
                                  <a:pt x="151924" y="122396"/>
                                </a:lnTo>
                                <a:cubicBezTo>
                                  <a:pt x="148114" y="119539"/>
                                  <a:pt x="151924" y="124301"/>
                                  <a:pt x="150019" y="124301"/>
                                </a:cubicBezTo>
                                <a:cubicBezTo>
                                  <a:pt x="149066" y="123349"/>
                                  <a:pt x="147161" y="121444"/>
                                  <a:pt x="146209" y="122396"/>
                                </a:cubicBezTo>
                                <a:cubicBezTo>
                                  <a:pt x="150019" y="124301"/>
                                  <a:pt x="149066" y="126206"/>
                                  <a:pt x="150971" y="127159"/>
                                </a:cubicBezTo>
                                <a:cubicBezTo>
                                  <a:pt x="149066" y="128111"/>
                                  <a:pt x="147161" y="124301"/>
                                  <a:pt x="145256" y="123349"/>
                                </a:cubicBezTo>
                                <a:cubicBezTo>
                                  <a:pt x="147161" y="125254"/>
                                  <a:pt x="142399" y="124301"/>
                                  <a:pt x="145256" y="126206"/>
                                </a:cubicBezTo>
                                <a:cubicBezTo>
                                  <a:pt x="147161" y="126206"/>
                                  <a:pt x="147161" y="128111"/>
                                  <a:pt x="148114" y="129064"/>
                                </a:cubicBezTo>
                                <a:cubicBezTo>
                                  <a:pt x="147161" y="130016"/>
                                  <a:pt x="147161" y="128111"/>
                                  <a:pt x="145256" y="128111"/>
                                </a:cubicBezTo>
                                <a:cubicBezTo>
                                  <a:pt x="145256" y="129064"/>
                                  <a:pt x="147161" y="130969"/>
                                  <a:pt x="149066" y="130969"/>
                                </a:cubicBezTo>
                                <a:cubicBezTo>
                                  <a:pt x="148114" y="130969"/>
                                  <a:pt x="150019" y="133826"/>
                                  <a:pt x="148114" y="133826"/>
                                </a:cubicBezTo>
                                <a:cubicBezTo>
                                  <a:pt x="146209" y="132874"/>
                                  <a:pt x="148114" y="131921"/>
                                  <a:pt x="146209" y="130969"/>
                                </a:cubicBezTo>
                                <a:cubicBezTo>
                                  <a:pt x="145256" y="132874"/>
                                  <a:pt x="150019" y="134779"/>
                                  <a:pt x="150019" y="136684"/>
                                </a:cubicBezTo>
                                <a:cubicBezTo>
                                  <a:pt x="151924" y="136684"/>
                                  <a:pt x="154781" y="139541"/>
                                  <a:pt x="155734" y="140494"/>
                                </a:cubicBezTo>
                                <a:cubicBezTo>
                                  <a:pt x="153829" y="141446"/>
                                  <a:pt x="154781" y="139541"/>
                                  <a:pt x="151924" y="138589"/>
                                </a:cubicBezTo>
                                <a:lnTo>
                                  <a:pt x="151924" y="139541"/>
                                </a:lnTo>
                                <a:cubicBezTo>
                                  <a:pt x="148114" y="138589"/>
                                  <a:pt x="147161" y="134779"/>
                                  <a:pt x="144304" y="133826"/>
                                </a:cubicBezTo>
                                <a:lnTo>
                                  <a:pt x="145256" y="135731"/>
                                </a:lnTo>
                                <a:cubicBezTo>
                                  <a:pt x="144304" y="134779"/>
                                  <a:pt x="142399" y="133826"/>
                                  <a:pt x="141446" y="133826"/>
                                </a:cubicBezTo>
                                <a:cubicBezTo>
                                  <a:pt x="143351" y="135731"/>
                                  <a:pt x="141446" y="135731"/>
                                  <a:pt x="141446" y="136684"/>
                                </a:cubicBezTo>
                                <a:cubicBezTo>
                                  <a:pt x="143351" y="137636"/>
                                  <a:pt x="141446" y="135731"/>
                                  <a:pt x="142399" y="136684"/>
                                </a:cubicBezTo>
                                <a:cubicBezTo>
                                  <a:pt x="142399" y="137636"/>
                                  <a:pt x="146209" y="139541"/>
                                  <a:pt x="144304" y="140494"/>
                                </a:cubicBezTo>
                                <a:cubicBezTo>
                                  <a:pt x="143351" y="138589"/>
                                  <a:pt x="141446" y="139541"/>
                                  <a:pt x="140494" y="138589"/>
                                </a:cubicBezTo>
                                <a:cubicBezTo>
                                  <a:pt x="139541" y="138589"/>
                                  <a:pt x="143351" y="139541"/>
                                  <a:pt x="141446" y="140494"/>
                                </a:cubicBezTo>
                                <a:lnTo>
                                  <a:pt x="140494" y="139541"/>
                                </a:lnTo>
                                <a:cubicBezTo>
                                  <a:pt x="138589" y="143351"/>
                                  <a:pt x="136684" y="149066"/>
                                  <a:pt x="142399" y="153829"/>
                                </a:cubicBezTo>
                                <a:cubicBezTo>
                                  <a:pt x="139541" y="153829"/>
                                  <a:pt x="139541" y="155734"/>
                                  <a:pt x="137636" y="157639"/>
                                </a:cubicBezTo>
                                <a:cubicBezTo>
                                  <a:pt x="138589" y="156686"/>
                                  <a:pt x="140494" y="157639"/>
                                  <a:pt x="140494" y="158591"/>
                                </a:cubicBezTo>
                                <a:lnTo>
                                  <a:pt x="137636" y="159544"/>
                                </a:lnTo>
                                <a:cubicBezTo>
                                  <a:pt x="135731" y="160496"/>
                                  <a:pt x="138589" y="162401"/>
                                  <a:pt x="140494" y="163354"/>
                                </a:cubicBezTo>
                                <a:cubicBezTo>
                                  <a:pt x="139541" y="163354"/>
                                  <a:pt x="139541" y="163354"/>
                                  <a:pt x="138589" y="164306"/>
                                </a:cubicBezTo>
                                <a:cubicBezTo>
                                  <a:pt x="136684" y="166211"/>
                                  <a:pt x="140494" y="165259"/>
                                  <a:pt x="140494" y="166211"/>
                                </a:cubicBezTo>
                                <a:lnTo>
                                  <a:pt x="138589" y="167164"/>
                                </a:lnTo>
                                <a:lnTo>
                                  <a:pt x="140494" y="167164"/>
                                </a:lnTo>
                                <a:cubicBezTo>
                                  <a:pt x="141446" y="168116"/>
                                  <a:pt x="141446" y="170021"/>
                                  <a:pt x="138589" y="170021"/>
                                </a:cubicBezTo>
                                <a:cubicBezTo>
                                  <a:pt x="139541" y="170021"/>
                                  <a:pt x="139541" y="170974"/>
                                  <a:pt x="140494" y="170021"/>
                                </a:cubicBezTo>
                                <a:cubicBezTo>
                                  <a:pt x="138589" y="171926"/>
                                  <a:pt x="140494" y="174784"/>
                                  <a:pt x="142399" y="176689"/>
                                </a:cubicBezTo>
                                <a:cubicBezTo>
                                  <a:pt x="142399" y="175736"/>
                                  <a:pt x="143351" y="174784"/>
                                  <a:pt x="145256" y="173831"/>
                                </a:cubicBezTo>
                                <a:cubicBezTo>
                                  <a:pt x="148114" y="172879"/>
                                  <a:pt x="145256" y="174784"/>
                                  <a:pt x="147161" y="174784"/>
                                </a:cubicBezTo>
                                <a:cubicBezTo>
                                  <a:pt x="146209" y="175736"/>
                                  <a:pt x="145256" y="176689"/>
                                  <a:pt x="144304" y="175736"/>
                                </a:cubicBezTo>
                                <a:cubicBezTo>
                                  <a:pt x="142399" y="180499"/>
                                  <a:pt x="147161" y="182404"/>
                                  <a:pt x="149066" y="185261"/>
                                </a:cubicBezTo>
                                <a:cubicBezTo>
                                  <a:pt x="150019" y="185261"/>
                                  <a:pt x="150019" y="185261"/>
                                  <a:pt x="150971" y="184309"/>
                                </a:cubicBezTo>
                                <a:cubicBezTo>
                                  <a:pt x="150019" y="188119"/>
                                  <a:pt x="154781" y="187166"/>
                                  <a:pt x="155734" y="190024"/>
                                </a:cubicBezTo>
                                <a:cubicBezTo>
                                  <a:pt x="155734" y="188119"/>
                                  <a:pt x="158591" y="186214"/>
                                  <a:pt x="159544" y="186214"/>
                                </a:cubicBezTo>
                                <a:cubicBezTo>
                                  <a:pt x="162401" y="184309"/>
                                  <a:pt x="157639" y="190024"/>
                                  <a:pt x="158591" y="191929"/>
                                </a:cubicBezTo>
                                <a:cubicBezTo>
                                  <a:pt x="159544" y="190976"/>
                                  <a:pt x="160496" y="190976"/>
                                  <a:pt x="161449" y="191929"/>
                                </a:cubicBezTo>
                                <a:lnTo>
                                  <a:pt x="161449" y="191929"/>
                                </a:lnTo>
                                <a:cubicBezTo>
                                  <a:pt x="162401" y="190976"/>
                                  <a:pt x="163354" y="190976"/>
                                  <a:pt x="164306" y="191929"/>
                                </a:cubicBezTo>
                                <a:cubicBezTo>
                                  <a:pt x="160496" y="192881"/>
                                  <a:pt x="156686" y="195739"/>
                                  <a:pt x="153829" y="198596"/>
                                </a:cubicBezTo>
                                <a:lnTo>
                                  <a:pt x="154781" y="196691"/>
                                </a:lnTo>
                                <a:cubicBezTo>
                                  <a:pt x="139541" y="205264"/>
                                  <a:pt x="123349" y="210979"/>
                                  <a:pt x="117634" y="211931"/>
                                </a:cubicBezTo>
                                <a:cubicBezTo>
                                  <a:pt x="110014" y="213836"/>
                                  <a:pt x="101441" y="214789"/>
                                  <a:pt x="93821" y="216694"/>
                                </a:cubicBezTo>
                                <a:cubicBezTo>
                                  <a:pt x="84296" y="217646"/>
                                  <a:pt x="75724" y="210979"/>
                                  <a:pt x="67151" y="210979"/>
                                </a:cubicBezTo>
                                <a:cubicBezTo>
                                  <a:pt x="65246" y="210979"/>
                                  <a:pt x="66199" y="212884"/>
                                  <a:pt x="64294" y="212884"/>
                                </a:cubicBezTo>
                                <a:cubicBezTo>
                                  <a:pt x="62389" y="211931"/>
                                  <a:pt x="65246" y="210979"/>
                                  <a:pt x="64294" y="210026"/>
                                </a:cubicBezTo>
                                <a:cubicBezTo>
                                  <a:pt x="62389" y="210026"/>
                                  <a:pt x="59531" y="209074"/>
                                  <a:pt x="57626" y="207169"/>
                                </a:cubicBezTo>
                                <a:cubicBezTo>
                                  <a:pt x="55721" y="205264"/>
                                  <a:pt x="53816" y="203359"/>
                                  <a:pt x="51911" y="201454"/>
                                </a:cubicBezTo>
                                <a:cubicBezTo>
                                  <a:pt x="50959" y="201454"/>
                                  <a:pt x="50006" y="200501"/>
                                  <a:pt x="49054" y="202406"/>
                                </a:cubicBezTo>
                                <a:cubicBezTo>
                                  <a:pt x="48101" y="199549"/>
                                  <a:pt x="46196" y="196691"/>
                                  <a:pt x="44291" y="193834"/>
                                </a:cubicBezTo>
                                <a:cubicBezTo>
                                  <a:pt x="42386" y="190976"/>
                                  <a:pt x="40481" y="188119"/>
                                  <a:pt x="40481" y="184309"/>
                                </a:cubicBezTo>
                                <a:cubicBezTo>
                                  <a:pt x="36671" y="188119"/>
                                  <a:pt x="36671" y="181451"/>
                                  <a:pt x="34766" y="179546"/>
                                </a:cubicBezTo>
                                <a:cubicBezTo>
                                  <a:pt x="34766" y="178594"/>
                                  <a:pt x="35719" y="177641"/>
                                  <a:pt x="36671" y="177641"/>
                                </a:cubicBezTo>
                                <a:cubicBezTo>
                                  <a:pt x="35719" y="175736"/>
                                  <a:pt x="35719" y="173831"/>
                                  <a:pt x="35719" y="172879"/>
                                </a:cubicBezTo>
                                <a:cubicBezTo>
                                  <a:pt x="35719" y="171926"/>
                                  <a:pt x="35719" y="170974"/>
                                  <a:pt x="35719" y="170021"/>
                                </a:cubicBezTo>
                                <a:cubicBezTo>
                                  <a:pt x="35719" y="169069"/>
                                  <a:pt x="36671" y="168116"/>
                                  <a:pt x="36671" y="167164"/>
                                </a:cubicBezTo>
                                <a:cubicBezTo>
                                  <a:pt x="36671" y="166211"/>
                                  <a:pt x="35719" y="165259"/>
                                  <a:pt x="34766" y="164306"/>
                                </a:cubicBezTo>
                                <a:cubicBezTo>
                                  <a:pt x="34766" y="163354"/>
                                  <a:pt x="33814" y="162401"/>
                                  <a:pt x="34766" y="161449"/>
                                </a:cubicBezTo>
                                <a:cubicBezTo>
                                  <a:pt x="37624" y="161449"/>
                                  <a:pt x="36671" y="157639"/>
                                  <a:pt x="38576" y="155734"/>
                                </a:cubicBezTo>
                                <a:cubicBezTo>
                                  <a:pt x="35719" y="154781"/>
                                  <a:pt x="36671" y="150019"/>
                                  <a:pt x="39529" y="149066"/>
                                </a:cubicBezTo>
                                <a:cubicBezTo>
                                  <a:pt x="40481" y="150019"/>
                                  <a:pt x="40481" y="150971"/>
                                  <a:pt x="41434" y="152876"/>
                                </a:cubicBezTo>
                                <a:cubicBezTo>
                                  <a:pt x="44291" y="149066"/>
                                  <a:pt x="49054" y="147161"/>
                                  <a:pt x="55721" y="145256"/>
                                </a:cubicBezTo>
                                <a:cubicBezTo>
                                  <a:pt x="62389" y="143351"/>
                                  <a:pt x="69056" y="141446"/>
                                  <a:pt x="75724" y="137636"/>
                                </a:cubicBezTo>
                                <a:lnTo>
                                  <a:pt x="77629" y="139541"/>
                                </a:lnTo>
                                <a:cubicBezTo>
                                  <a:pt x="81439" y="138589"/>
                                  <a:pt x="84296" y="137636"/>
                                  <a:pt x="88106" y="136684"/>
                                </a:cubicBezTo>
                                <a:cubicBezTo>
                                  <a:pt x="92869" y="135731"/>
                                  <a:pt x="97631" y="134779"/>
                                  <a:pt x="102394" y="133826"/>
                                </a:cubicBezTo>
                                <a:cubicBezTo>
                                  <a:pt x="113824" y="130969"/>
                                  <a:pt x="124301" y="128111"/>
                                  <a:pt x="130969" y="124301"/>
                                </a:cubicBezTo>
                                <a:cubicBezTo>
                                  <a:pt x="132874" y="124301"/>
                                  <a:pt x="135731" y="124301"/>
                                  <a:pt x="137636" y="123349"/>
                                </a:cubicBezTo>
                                <a:cubicBezTo>
                                  <a:pt x="138589" y="122396"/>
                                  <a:pt x="139541" y="122396"/>
                                  <a:pt x="141446" y="121444"/>
                                </a:cubicBezTo>
                                <a:cubicBezTo>
                                  <a:pt x="139541" y="118586"/>
                                  <a:pt x="137636" y="116681"/>
                                  <a:pt x="134779" y="114776"/>
                                </a:cubicBezTo>
                                <a:cubicBezTo>
                                  <a:pt x="130016" y="110966"/>
                                  <a:pt x="127159" y="109061"/>
                                  <a:pt x="124301" y="106204"/>
                                </a:cubicBezTo>
                                <a:cubicBezTo>
                                  <a:pt x="121444" y="104299"/>
                                  <a:pt x="119539" y="102394"/>
                                  <a:pt x="115729" y="100489"/>
                                </a:cubicBezTo>
                                <a:cubicBezTo>
                                  <a:pt x="113824" y="98584"/>
                                  <a:pt x="114776" y="96679"/>
                                  <a:pt x="114776" y="95726"/>
                                </a:cubicBezTo>
                                <a:cubicBezTo>
                                  <a:pt x="113824" y="94774"/>
                                  <a:pt x="113824" y="93821"/>
                                  <a:pt x="112871" y="91916"/>
                                </a:cubicBezTo>
                                <a:cubicBezTo>
                                  <a:pt x="114776" y="90011"/>
                                  <a:pt x="114776" y="90011"/>
                                  <a:pt x="114776" y="89059"/>
                                </a:cubicBezTo>
                                <a:cubicBezTo>
                                  <a:pt x="114776" y="88106"/>
                                  <a:pt x="114776" y="86201"/>
                                  <a:pt x="113824" y="85249"/>
                                </a:cubicBezTo>
                                <a:cubicBezTo>
                                  <a:pt x="113824" y="82391"/>
                                  <a:pt x="112871" y="80486"/>
                                  <a:pt x="110966" y="78581"/>
                                </a:cubicBezTo>
                                <a:lnTo>
                                  <a:pt x="112871" y="78581"/>
                                </a:lnTo>
                                <a:cubicBezTo>
                                  <a:pt x="110014" y="74771"/>
                                  <a:pt x="108109" y="68104"/>
                                  <a:pt x="111919" y="64294"/>
                                </a:cubicBezTo>
                                <a:cubicBezTo>
                                  <a:pt x="110966" y="62389"/>
                                  <a:pt x="111919" y="57626"/>
                                  <a:pt x="109061" y="58579"/>
                                </a:cubicBezTo>
                                <a:cubicBezTo>
                                  <a:pt x="109061" y="56674"/>
                                  <a:pt x="112871" y="58579"/>
                                  <a:pt x="111919" y="55721"/>
                                </a:cubicBezTo>
                                <a:lnTo>
                                  <a:pt x="112871" y="58579"/>
                                </a:lnTo>
                                <a:cubicBezTo>
                                  <a:pt x="117634" y="49054"/>
                                  <a:pt x="123349" y="40481"/>
                                  <a:pt x="132874" y="31909"/>
                                </a:cubicBezTo>
                                <a:cubicBezTo>
                                  <a:pt x="137636" y="32861"/>
                                  <a:pt x="142399" y="25241"/>
                                  <a:pt x="149066" y="25241"/>
                                </a:cubicBezTo>
                                <a:cubicBezTo>
                                  <a:pt x="151924" y="22384"/>
                                  <a:pt x="158591" y="23336"/>
                                  <a:pt x="161449" y="18574"/>
                                </a:cubicBezTo>
                                <a:lnTo>
                                  <a:pt x="161449" y="20479"/>
                                </a:lnTo>
                                <a:cubicBezTo>
                                  <a:pt x="166211" y="20479"/>
                                  <a:pt x="173831" y="20479"/>
                                  <a:pt x="178594" y="23336"/>
                                </a:cubicBezTo>
                                <a:cubicBezTo>
                                  <a:pt x="181451" y="25241"/>
                                  <a:pt x="182404" y="22384"/>
                                  <a:pt x="186214" y="23336"/>
                                </a:cubicBezTo>
                                <a:lnTo>
                                  <a:pt x="185261" y="25241"/>
                                </a:lnTo>
                                <a:cubicBezTo>
                                  <a:pt x="188119" y="26194"/>
                                  <a:pt x="190976" y="24289"/>
                                  <a:pt x="193834" y="24289"/>
                                </a:cubicBezTo>
                                <a:cubicBezTo>
                                  <a:pt x="194786" y="27146"/>
                                  <a:pt x="195739" y="27146"/>
                                  <a:pt x="196691" y="30004"/>
                                </a:cubicBezTo>
                                <a:cubicBezTo>
                                  <a:pt x="193834" y="28099"/>
                                  <a:pt x="190976" y="28099"/>
                                  <a:pt x="188119" y="29051"/>
                                </a:cubicBezTo>
                                <a:cubicBezTo>
                                  <a:pt x="190024" y="31909"/>
                                  <a:pt x="196691" y="31909"/>
                                  <a:pt x="195739" y="36671"/>
                                </a:cubicBezTo>
                                <a:cubicBezTo>
                                  <a:pt x="196691" y="39529"/>
                                  <a:pt x="198596" y="42386"/>
                                  <a:pt x="201454" y="41434"/>
                                </a:cubicBezTo>
                                <a:cubicBezTo>
                                  <a:pt x="200501" y="41434"/>
                                  <a:pt x="200501" y="44291"/>
                                  <a:pt x="199549" y="42386"/>
                                </a:cubicBezTo>
                                <a:cubicBezTo>
                                  <a:pt x="200501" y="44291"/>
                                  <a:pt x="201454" y="46196"/>
                                  <a:pt x="202406" y="47149"/>
                                </a:cubicBezTo>
                                <a:cubicBezTo>
                                  <a:pt x="202406" y="46196"/>
                                  <a:pt x="202406" y="46196"/>
                                  <a:pt x="202406" y="45244"/>
                                </a:cubicBezTo>
                                <a:cubicBezTo>
                                  <a:pt x="204311" y="46196"/>
                                  <a:pt x="205264" y="49054"/>
                                  <a:pt x="208121" y="47149"/>
                                </a:cubicBezTo>
                                <a:cubicBezTo>
                                  <a:pt x="207169" y="46196"/>
                                  <a:pt x="206216" y="46196"/>
                                  <a:pt x="206216" y="44291"/>
                                </a:cubicBezTo>
                                <a:cubicBezTo>
                                  <a:pt x="208121" y="44291"/>
                                  <a:pt x="210026" y="49054"/>
                                  <a:pt x="208121" y="50959"/>
                                </a:cubicBezTo>
                                <a:cubicBezTo>
                                  <a:pt x="206216" y="52864"/>
                                  <a:pt x="204311" y="48101"/>
                                  <a:pt x="203359" y="50959"/>
                                </a:cubicBezTo>
                                <a:cubicBezTo>
                                  <a:pt x="205264" y="52864"/>
                                  <a:pt x="207169" y="55721"/>
                                  <a:pt x="209074" y="58579"/>
                                </a:cubicBezTo>
                                <a:cubicBezTo>
                                  <a:pt x="207169" y="56674"/>
                                  <a:pt x="208121" y="53816"/>
                                  <a:pt x="210026" y="54769"/>
                                </a:cubicBezTo>
                                <a:lnTo>
                                  <a:pt x="208121" y="51911"/>
                                </a:lnTo>
                                <a:lnTo>
                                  <a:pt x="210026" y="51911"/>
                                </a:lnTo>
                                <a:cubicBezTo>
                                  <a:pt x="208121" y="47149"/>
                                  <a:pt x="209074" y="42386"/>
                                  <a:pt x="205264" y="37624"/>
                                </a:cubicBezTo>
                                <a:lnTo>
                                  <a:pt x="204311" y="40481"/>
                                </a:lnTo>
                                <a:cubicBezTo>
                                  <a:pt x="203359" y="37624"/>
                                  <a:pt x="198596" y="35719"/>
                                  <a:pt x="199549" y="31909"/>
                                </a:cubicBezTo>
                                <a:cubicBezTo>
                                  <a:pt x="200501" y="32861"/>
                                  <a:pt x="201454" y="30956"/>
                                  <a:pt x="202406" y="30956"/>
                                </a:cubicBezTo>
                                <a:cubicBezTo>
                                  <a:pt x="201454" y="30956"/>
                                  <a:pt x="200501" y="30004"/>
                                  <a:pt x="200501" y="29051"/>
                                </a:cubicBezTo>
                                <a:cubicBezTo>
                                  <a:pt x="201454" y="29051"/>
                                  <a:pt x="203359" y="28099"/>
                                  <a:pt x="204311" y="28099"/>
                                </a:cubicBezTo>
                                <a:cubicBezTo>
                                  <a:pt x="199549" y="29051"/>
                                  <a:pt x="196691" y="21431"/>
                                  <a:pt x="194786" y="21431"/>
                                </a:cubicBezTo>
                                <a:lnTo>
                                  <a:pt x="195739" y="21431"/>
                                </a:lnTo>
                                <a:cubicBezTo>
                                  <a:pt x="192881" y="16669"/>
                                  <a:pt x="194786" y="23336"/>
                                  <a:pt x="192881" y="21431"/>
                                </a:cubicBezTo>
                                <a:cubicBezTo>
                                  <a:pt x="190976" y="19526"/>
                                  <a:pt x="194786" y="17621"/>
                                  <a:pt x="192881" y="14764"/>
                                </a:cubicBezTo>
                                <a:cubicBezTo>
                                  <a:pt x="189071" y="10954"/>
                                  <a:pt x="185261" y="10954"/>
                                  <a:pt x="181451" y="10001"/>
                                </a:cubicBezTo>
                                <a:cubicBezTo>
                                  <a:pt x="177641" y="9049"/>
                                  <a:pt x="173831" y="8096"/>
                                  <a:pt x="170974" y="7144"/>
                                </a:cubicBezTo>
                                <a:cubicBezTo>
                                  <a:pt x="166211" y="7144"/>
                                  <a:pt x="160496" y="9049"/>
                                  <a:pt x="156686" y="11906"/>
                                </a:cubicBezTo>
                                <a:cubicBezTo>
                                  <a:pt x="152876" y="12859"/>
                                  <a:pt x="155734" y="8096"/>
                                  <a:pt x="151924" y="10954"/>
                                </a:cubicBezTo>
                                <a:cubicBezTo>
                                  <a:pt x="151924" y="10001"/>
                                  <a:pt x="150971" y="8096"/>
                                  <a:pt x="150019" y="7144"/>
                                </a:cubicBezTo>
                                <a:cubicBezTo>
                                  <a:pt x="150019" y="9049"/>
                                  <a:pt x="142399" y="9049"/>
                                  <a:pt x="146209" y="10954"/>
                                </a:cubicBezTo>
                                <a:cubicBezTo>
                                  <a:pt x="140494" y="11906"/>
                                  <a:pt x="133826" y="14764"/>
                                  <a:pt x="128111" y="18574"/>
                                </a:cubicBezTo>
                                <a:cubicBezTo>
                                  <a:pt x="130016" y="17621"/>
                                  <a:pt x="129064" y="14764"/>
                                  <a:pt x="127159" y="14764"/>
                                </a:cubicBezTo>
                                <a:cubicBezTo>
                                  <a:pt x="125254" y="18574"/>
                                  <a:pt x="122396" y="22384"/>
                                  <a:pt x="117634" y="25241"/>
                                </a:cubicBezTo>
                                <a:cubicBezTo>
                                  <a:pt x="119539" y="27146"/>
                                  <a:pt x="120491" y="26194"/>
                                  <a:pt x="121444" y="28099"/>
                                </a:cubicBezTo>
                                <a:cubicBezTo>
                                  <a:pt x="121444" y="29051"/>
                                  <a:pt x="120491" y="30956"/>
                                  <a:pt x="119539" y="30956"/>
                                </a:cubicBezTo>
                                <a:cubicBezTo>
                                  <a:pt x="118586" y="30004"/>
                                  <a:pt x="115729" y="26194"/>
                                  <a:pt x="111919" y="30004"/>
                                </a:cubicBezTo>
                                <a:cubicBezTo>
                                  <a:pt x="110014" y="26194"/>
                                  <a:pt x="118586" y="24289"/>
                                  <a:pt x="113824" y="23336"/>
                                </a:cubicBezTo>
                                <a:cubicBezTo>
                                  <a:pt x="113824" y="19526"/>
                                  <a:pt x="121444" y="13811"/>
                                  <a:pt x="124301" y="13811"/>
                                </a:cubicBezTo>
                                <a:cubicBezTo>
                                  <a:pt x="126206" y="9049"/>
                                  <a:pt x="120491" y="15716"/>
                                  <a:pt x="119539" y="11906"/>
                                </a:cubicBezTo>
                                <a:cubicBezTo>
                                  <a:pt x="115729" y="14764"/>
                                  <a:pt x="115729" y="16669"/>
                                  <a:pt x="110966" y="21431"/>
                                </a:cubicBezTo>
                                <a:cubicBezTo>
                                  <a:pt x="111919" y="22384"/>
                                  <a:pt x="113824" y="21431"/>
                                  <a:pt x="112871" y="24289"/>
                                </a:cubicBezTo>
                                <a:cubicBezTo>
                                  <a:pt x="111919" y="31909"/>
                                  <a:pt x="106204" y="29051"/>
                                  <a:pt x="105251" y="30004"/>
                                </a:cubicBezTo>
                                <a:cubicBezTo>
                                  <a:pt x="105251" y="29051"/>
                                  <a:pt x="106204" y="28099"/>
                                  <a:pt x="106204" y="27146"/>
                                </a:cubicBezTo>
                                <a:cubicBezTo>
                                  <a:pt x="102394" y="29051"/>
                                  <a:pt x="103346" y="31909"/>
                                  <a:pt x="100489" y="34766"/>
                                </a:cubicBezTo>
                                <a:cubicBezTo>
                                  <a:pt x="96679" y="32861"/>
                                  <a:pt x="104299" y="29051"/>
                                  <a:pt x="103346" y="26194"/>
                                </a:cubicBezTo>
                                <a:cubicBezTo>
                                  <a:pt x="101441" y="26194"/>
                                  <a:pt x="100489" y="26194"/>
                                  <a:pt x="98584" y="26194"/>
                                </a:cubicBezTo>
                                <a:cubicBezTo>
                                  <a:pt x="94774" y="31909"/>
                                  <a:pt x="101441" y="30004"/>
                                  <a:pt x="95726" y="35719"/>
                                </a:cubicBezTo>
                                <a:lnTo>
                                  <a:pt x="94774" y="33814"/>
                                </a:lnTo>
                                <a:lnTo>
                                  <a:pt x="92869" y="38576"/>
                                </a:lnTo>
                                <a:cubicBezTo>
                                  <a:pt x="93821" y="39529"/>
                                  <a:pt x="96679" y="39529"/>
                                  <a:pt x="98584" y="36671"/>
                                </a:cubicBezTo>
                                <a:cubicBezTo>
                                  <a:pt x="101441" y="40481"/>
                                  <a:pt x="97631" y="39529"/>
                                  <a:pt x="95726" y="44291"/>
                                </a:cubicBezTo>
                                <a:cubicBezTo>
                                  <a:pt x="96679" y="47149"/>
                                  <a:pt x="96679" y="42386"/>
                                  <a:pt x="98584" y="43339"/>
                                </a:cubicBezTo>
                                <a:cubicBezTo>
                                  <a:pt x="100489" y="44291"/>
                                  <a:pt x="98584" y="47149"/>
                                  <a:pt x="98584" y="50006"/>
                                </a:cubicBezTo>
                                <a:cubicBezTo>
                                  <a:pt x="96679" y="53816"/>
                                  <a:pt x="94774" y="50959"/>
                                  <a:pt x="92869" y="51911"/>
                                </a:cubicBezTo>
                                <a:cubicBezTo>
                                  <a:pt x="92869" y="50959"/>
                                  <a:pt x="93821" y="47149"/>
                                  <a:pt x="94774" y="48101"/>
                                </a:cubicBezTo>
                                <a:cubicBezTo>
                                  <a:pt x="94774" y="41434"/>
                                  <a:pt x="89059" y="48101"/>
                                  <a:pt x="89059" y="43339"/>
                                </a:cubicBezTo>
                                <a:cubicBezTo>
                                  <a:pt x="86201" y="48101"/>
                                  <a:pt x="89059" y="49054"/>
                                  <a:pt x="89059" y="51911"/>
                                </a:cubicBezTo>
                                <a:cubicBezTo>
                                  <a:pt x="90011" y="50959"/>
                                  <a:pt x="90964" y="53816"/>
                                  <a:pt x="91916" y="52864"/>
                                </a:cubicBezTo>
                                <a:cubicBezTo>
                                  <a:pt x="95726" y="62389"/>
                                  <a:pt x="85249" y="55721"/>
                                  <a:pt x="85249" y="64294"/>
                                </a:cubicBezTo>
                                <a:cubicBezTo>
                                  <a:pt x="89059" y="63341"/>
                                  <a:pt x="90011" y="74771"/>
                                  <a:pt x="94774" y="70009"/>
                                </a:cubicBezTo>
                                <a:cubicBezTo>
                                  <a:pt x="95726" y="71914"/>
                                  <a:pt x="96679" y="73819"/>
                                  <a:pt x="95726" y="75724"/>
                                </a:cubicBezTo>
                                <a:cubicBezTo>
                                  <a:pt x="92869" y="73819"/>
                                  <a:pt x="93821" y="78581"/>
                                  <a:pt x="90964" y="75724"/>
                                </a:cubicBezTo>
                                <a:lnTo>
                                  <a:pt x="90964" y="78581"/>
                                </a:lnTo>
                                <a:cubicBezTo>
                                  <a:pt x="90011" y="77629"/>
                                  <a:pt x="88106" y="75724"/>
                                  <a:pt x="87154" y="74771"/>
                                </a:cubicBezTo>
                                <a:cubicBezTo>
                                  <a:pt x="86201" y="77629"/>
                                  <a:pt x="85249" y="83344"/>
                                  <a:pt x="83344" y="85249"/>
                                </a:cubicBezTo>
                                <a:cubicBezTo>
                                  <a:pt x="86201" y="89059"/>
                                  <a:pt x="86201" y="83344"/>
                                  <a:pt x="88106" y="88106"/>
                                </a:cubicBezTo>
                                <a:cubicBezTo>
                                  <a:pt x="86201" y="86201"/>
                                  <a:pt x="85249" y="90011"/>
                                  <a:pt x="86201" y="91916"/>
                                </a:cubicBezTo>
                                <a:cubicBezTo>
                                  <a:pt x="86201" y="87154"/>
                                  <a:pt x="90011" y="90964"/>
                                  <a:pt x="91916" y="92869"/>
                                </a:cubicBezTo>
                                <a:cubicBezTo>
                                  <a:pt x="93821" y="96679"/>
                                  <a:pt x="91916" y="100489"/>
                                  <a:pt x="91916" y="100489"/>
                                </a:cubicBezTo>
                                <a:lnTo>
                                  <a:pt x="88106" y="97631"/>
                                </a:lnTo>
                                <a:cubicBezTo>
                                  <a:pt x="90964" y="99536"/>
                                  <a:pt x="88106" y="99536"/>
                                  <a:pt x="90011" y="102394"/>
                                </a:cubicBezTo>
                                <a:cubicBezTo>
                                  <a:pt x="90011" y="102394"/>
                                  <a:pt x="90964" y="102394"/>
                                  <a:pt x="90964" y="102394"/>
                                </a:cubicBezTo>
                                <a:cubicBezTo>
                                  <a:pt x="90011" y="102394"/>
                                  <a:pt x="90011" y="102394"/>
                                  <a:pt x="90011" y="102394"/>
                                </a:cubicBezTo>
                                <a:lnTo>
                                  <a:pt x="92869" y="102394"/>
                                </a:lnTo>
                                <a:cubicBezTo>
                                  <a:pt x="92869" y="102394"/>
                                  <a:pt x="90964" y="102394"/>
                                  <a:pt x="90011" y="102394"/>
                                </a:cubicBezTo>
                                <a:cubicBezTo>
                                  <a:pt x="91916" y="102394"/>
                                  <a:pt x="91916" y="102394"/>
                                  <a:pt x="92869" y="103346"/>
                                </a:cubicBezTo>
                                <a:lnTo>
                                  <a:pt x="90964" y="103346"/>
                                </a:lnTo>
                                <a:cubicBezTo>
                                  <a:pt x="91916" y="103346"/>
                                  <a:pt x="97631" y="105251"/>
                                  <a:pt x="93821" y="104299"/>
                                </a:cubicBezTo>
                                <a:cubicBezTo>
                                  <a:pt x="98584" y="105251"/>
                                  <a:pt x="93821" y="104299"/>
                                  <a:pt x="95726" y="104299"/>
                                </a:cubicBezTo>
                                <a:cubicBezTo>
                                  <a:pt x="98584" y="104299"/>
                                  <a:pt x="99536" y="106204"/>
                                  <a:pt x="100489" y="106204"/>
                                </a:cubicBezTo>
                                <a:cubicBezTo>
                                  <a:pt x="96679" y="105251"/>
                                  <a:pt x="97631" y="106204"/>
                                  <a:pt x="99536" y="106204"/>
                                </a:cubicBezTo>
                                <a:cubicBezTo>
                                  <a:pt x="100489" y="106204"/>
                                  <a:pt x="101441" y="107156"/>
                                  <a:pt x="101441" y="107156"/>
                                </a:cubicBezTo>
                                <a:cubicBezTo>
                                  <a:pt x="97631" y="107156"/>
                                  <a:pt x="95726" y="106204"/>
                                  <a:pt x="94774" y="106204"/>
                                </a:cubicBezTo>
                                <a:lnTo>
                                  <a:pt x="98584" y="108109"/>
                                </a:lnTo>
                                <a:cubicBezTo>
                                  <a:pt x="90964" y="104299"/>
                                  <a:pt x="98584" y="109061"/>
                                  <a:pt x="95726" y="108109"/>
                                </a:cubicBezTo>
                                <a:cubicBezTo>
                                  <a:pt x="93821" y="107156"/>
                                  <a:pt x="91916" y="105251"/>
                                  <a:pt x="90964" y="105251"/>
                                </a:cubicBezTo>
                                <a:cubicBezTo>
                                  <a:pt x="95726" y="108109"/>
                                  <a:pt x="95726" y="109061"/>
                                  <a:pt x="97631" y="110966"/>
                                </a:cubicBezTo>
                                <a:cubicBezTo>
                                  <a:pt x="94774" y="110014"/>
                                  <a:pt x="92869" y="107156"/>
                                  <a:pt x="90011" y="105251"/>
                                </a:cubicBezTo>
                                <a:cubicBezTo>
                                  <a:pt x="91916" y="108109"/>
                                  <a:pt x="88106" y="103346"/>
                                  <a:pt x="90964" y="107156"/>
                                </a:cubicBezTo>
                                <a:cubicBezTo>
                                  <a:pt x="92869" y="108109"/>
                                  <a:pt x="92869" y="109061"/>
                                  <a:pt x="93821" y="110966"/>
                                </a:cubicBezTo>
                                <a:cubicBezTo>
                                  <a:pt x="91916" y="110966"/>
                                  <a:pt x="92869" y="109061"/>
                                  <a:pt x="90964" y="108109"/>
                                </a:cubicBezTo>
                                <a:cubicBezTo>
                                  <a:pt x="90964" y="109061"/>
                                  <a:pt x="90964" y="110966"/>
                                  <a:pt x="92869" y="111919"/>
                                </a:cubicBezTo>
                                <a:cubicBezTo>
                                  <a:pt x="91916" y="110966"/>
                                  <a:pt x="91916" y="114776"/>
                                  <a:pt x="89059" y="112871"/>
                                </a:cubicBezTo>
                                <a:cubicBezTo>
                                  <a:pt x="88106" y="110966"/>
                                  <a:pt x="91916" y="110966"/>
                                  <a:pt x="90011" y="110014"/>
                                </a:cubicBezTo>
                                <a:cubicBezTo>
                                  <a:pt x="89059" y="110014"/>
                                  <a:pt x="89059" y="110014"/>
                                  <a:pt x="89059" y="110966"/>
                                </a:cubicBezTo>
                                <a:cubicBezTo>
                                  <a:pt x="88106" y="111919"/>
                                  <a:pt x="88106" y="111919"/>
                                  <a:pt x="88106" y="112871"/>
                                </a:cubicBezTo>
                                <a:cubicBezTo>
                                  <a:pt x="88106" y="114776"/>
                                  <a:pt x="87154" y="116681"/>
                                  <a:pt x="85249" y="116681"/>
                                </a:cubicBezTo>
                                <a:cubicBezTo>
                                  <a:pt x="88106" y="117634"/>
                                  <a:pt x="86201" y="121444"/>
                                  <a:pt x="84296" y="123349"/>
                                </a:cubicBezTo>
                                <a:cubicBezTo>
                                  <a:pt x="78581" y="123349"/>
                                  <a:pt x="86201" y="121444"/>
                                  <a:pt x="83344" y="119539"/>
                                </a:cubicBezTo>
                                <a:lnTo>
                                  <a:pt x="81439" y="120491"/>
                                </a:lnTo>
                                <a:cubicBezTo>
                                  <a:pt x="77629" y="117634"/>
                                  <a:pt x="87154" y="112871"/>
                                  <a:pt x="83344" y="110014"/>
                                </a:cubicBezTo>
                                <a:lnTo>
                                  <a:pt x="81439" y="111919"/>
                                </a:lnTo>
                                <a:cubicBezTo>
                                  <a:pt x="81439" y="110966"/>
                                  <a:pt x="82391" y="108109"/>
                                  <a:pt x="81439" y="108109"/>
                                </a:cubicBezTo>
                                <a:cubicBezTo>
                                  <a:pt x="81439" y="110966"/>
                                  <a:pt x="75724" y="110014"/>
                                  <a:pt x="75724" y="110966"/>
                                </a:cubicBezTo>
                                <a:cubicBezTo>
                                  <a:pt x="75724" y="112871"/>
                                  <a:pt x="77629" y="110014"/>
                                  <a:pt x="77629" y="111919"/>
                                </a:cubicBezTo>
                                <a:cubicBezTo>
                                  <a:pt x="74771" y="112871"/>
                                  <a:pt x="74771" y="116681"/>
                                  <a:pt x="70009" y="116681"/>
                                </a:cubicBezTo>
                                <a:cubicBezTo>
                                  <a:pt x="71914" y="114776"/>
                                  <a:pt x="68104" y="113824"/>
                                  <a:pt x="69056" y="111919"/>
                                </a:cubicBezTo>
                                <a:cubicBezTo>
                                  <a:pt x="67151" y="111919"/>
                                  <a:pt x="69056" y="114776"/>
                                  <a:pt x="66199" y="113824"/>
                                </a:cubicBezTo>
                                <a:lnTo>
                                  <a:pt x="66199" y="111919"/>
                                </a:lnTo>
                                <a:cubicBezTo>
                                  <a:pt x="60484" y="112871"/>
                                  <a:pt x="53816" y="114776"/>
                                  <a:pt x="48101" y="117634"/>
                                </a:cubicBezTo>
                                <a:cubicBezTo>
                                  <a:pt x="42386" y="120491"/>
                                  <a:pt x="36671" y="125254"/>
                                  <a:pt x="32861" y="130969"/>
                                </a:cubicBezTo>
                                <a:cubicBezTo>
                                  <a:pt x="30956" y="130969"/>
                                  <a:pt x="30004" y="130969"/>
                                  <a:pt x="27146" y="131921"/>
                                </a:cubicBezTo>
                                <a:cubicBezTo>
                                  <a:pt x="25241" y="132874"/>
                                  <a:pt x="22384" y="134779"/>
                                  <a:pt x="19526" y="136684"/>
                                </a:cubicBezTo>
                                <a:cubicBezTo>
                                  <a:pt x="22384" y="134779"/>
                                  <a:pt x="21431" y="137636"/>
                                  <a:pt x="20479" y="139541"/>
                                </a:cubicBezTo>
                                <a:cubicBezTo>
                                  <a:pt x="19526" y="139541"/>
                                  <a:pt x="17621" y="140494"/>
                                  <a:pt x="16669" y="141446"/>
                                </a:cubicBezTo>
                                <a:cubicBezTo>
                                  <a:pt x="14764" y="143351"/>
                                  <a:pt x="12859" y="145256"/>
                                  <a:pt x="12859" y="148114"/>
                                </a:cubicBezTo>
                                <a:cubicBezTo>
                                  <a:pt x="12859" y="150971"/>
                                  <a:pt x="12859" y="153829"/>
                                  <a:pt x="12859" y="155734"/>
                                </a:cubicBezTo>
                                <a:cubicBezTo>
                                  <a:pt x="11906" y="156686"/>
                                  <a:pt x="10954" y="156686"/>
                                  <a:pt x="10954" y="156686"/>
                                </a:cubicBezTo>
                                <a:cubicBezTo>
                                  <a:pt x="6191" y="161449"/>
                                  <a:pt x="10001" y="161449"/>
                                  <a:pt x="10001" y="163354"/>
                                </a:cubicBezTo>
                                <a:lnTo>
                                  <a:pt x="8096" y="165259"/>
                                </a:lnTo>
                                <a:lnTo>
                                  <a:pt x="10001" y="166211"/>
                                </a:lnTo>
                                <a:cubicBezTo>
                                  <a:pt x="10954" y="168116"/>
                                  <a:pt x="10954" y="170021"/>
                                  <a:pt x="10001" y="171926"/>
                                </a:cubicBezTo>
                                <a:cubicBezTo>
                                  <a:pt x="10001" y="173831"/>
                                  <a:pt x="9049" y="174784"/>
                                  <a:pt x="7144" y="174784"/>
                                </a:cubicBezTo>
                                <a:cubicBezTo>
                                  <a:pt x="8096" y="175736"/>
                                  <a:pt x="9049" y="177641"/>
                                  <a:pt x="9049" y="175736"/>
                                </a:cubicBezTo>
                                <a:cubicBezTo>
                                  <a:pt x="8096" y="177641"/>
                                  <a:pt x="8096" y="180499"/>
                                  <a:pt x="9049" y="184309"/>
                                </a:cubicBezTo>
                                <a:cubicBezTo>
                                  <a:pt x="10001" y="187166"/>
                                  <a:pt x="10954" y="190976"/>
                                  <a:pt x="12859" y="193834"/>
                                </a:cubicBezTo>
                                <a:cubicBezTo>
                                  <a:pt x="12859" y="190976"/>
                                  <a:pt x="13811" y="190976"/>
                                  <a:pt x="15716" y="190024"/>
                                </a:cubicBezTo>
                                <a:cubicBezTo>
                                  <a:pt x="19526" y="190024"/>
                                  <a:pt x="15716" y="190976"/>
                                  <a:pt x="17621" y="192881"/>
                                </a:cubicBezTo>
                                <a:cubicBezTo>
                                  <a:pt x="16669" y="192881"/>
                                  <a:pt x="15716" y="195739"/>
                                  <a:pt x="14764" y="193834"/>
                                </a:cubicBezTo>
                                <a:cubicBezTo>
                                  <a:pt x="13811" y="197644"/>
                                  <a:pt x="15716" y="202406"/>
                                  <a:pt x="18574" y="207169"/>
                                </a:cubicBezTo>
                                <a:cubicBezTo>
                                  <a:pt x="19526" y="209074"/>
                                  <a:pt x="21431" y="211931"/>
                                  <a:pt x="23336" y="213836"/>
                                </a:cubicBezTo>
                                <a:cubicBezTo>
                                  <a:pt x="25241" y="215741"/>
                                  <a:pt x="26194" y="218599"/>
                                  <a:pt x="28099" y="220504"/>
                                </a:cubicBezTo>
                                <a:cubicBezTo>
                                  <a:pt x="30004" y="221456"/>
                                  <a:pt x="30004" y="220504"/>
                                  <a:pt x="30956" y="220504"/>
                                </a:cubicBezTo>
                                <a:cubicBezTo>
                                  <a:pt x="32861" y="228124"/>
                                  <a:pt x="41434" y="230029"/>
                                  <a:pt x="47149" y="233839"/>
                                </a:cubicBezTo>
                                <a:cubicBezTo>
                                  <a:pt x="46196" y="231934"/>
                                  <a:pt x="50006" y="230029"/>
                                  <a:pt x="52864" y="230981"/>
                                </a:cubicBezTo>
                                <a:cubicBezTo>
                                  <a:pt x="57626" y="230029"/>
                                  <a:pt x="52864" y="234791"/>
                                  <a:pt x="55721" y="237649"/>
                                </a:cubicBezTo>
                                <a:cubicBezTo>
                                  <a:pt x="57626" y="236696"/>
                                  <a:pt x="61436" y="237649"/>
                                  <a:pt x="62389" y="238601"/>
                                </a:cubicBezTo>
                                <a:lnTo>
                                  <a:pt x="62389" y="238601"/>
                                </a:lnTo>
                                <a:cubicBezTo>
                                  <a:pt x="65246" y="237649"/>
                                  <a:pt x="68104" y="237649"/>
                                  <a:pt x="70961" y="239554"/>
                                </a:cubicBezTo>
                                <a:lnTo>
                                  <a:pt x="70961" y="239554"/>
                                </a:lnTo>
                                <a:cubicBezTo>
                                  <a:pt x="72866" y="240506"/>
                                  <a:pt x="74771" y="242411"/>
                                  <a:pt x="77629" y="242411"/>
                                </a:cubicBezTo>
                                <a:cubicBezTo>
                                  <a:pt x="78581" y="239554"/>
                                  <a:pt x="84296" y="242411"/>
                                  <a:pt x="85249" y="240506"/>
                                </a:cubicBezTo>
                                <a:cubicBezTo>
                                  <a:pt x="85249" y="240506"/>
                                  <a:pt x="85249" y="240506"/>
                                  <a:pt x="85249" y="241459"/>
                                </a:cubicBezTo>
                                <a:lnTo>
                                  <a:pt x="85249" y="239554"/>
                                </a:lnTo>
                                <a:lnTo>
                                  <a:pt x="89059" y="240506"/>
                                </a:lnTo>
                                <a:cubicBezTo>
                                  <a:pt x="88106" y="241459"/>
                                  <a:pt x="88106" y="242411"/>
                                  <a:pt x="86201" y="242411"/>
                                </a:cubicBezTo>
                                <a:cubicBezTo>
                                  <a:pt x="90964" y="244316"/>
                                  <a:pt x="88106" y="240506"/>
                                  <a:pt x="90011" y="239554"/>
                                </a:cubicBezTo>
                                <a:cubicBezTo>
                                  <a:pt x="92869" y="237649"/>
                                  <a:pt x="92869" y="240506"/>
                                  <a:pt x="94774" y="241459"/>
                                </a:cubicBezTo>
                                <a:cubicBezTo>
                                  <a:pt x="93821" y="242411"/>
                                  <a:pt x="92869" y="241459"/>
                                  <a:pt x="91916" y="241459"/>
                                </a:cubicBezTo>
                                <a:cubicBezTo>
                                  <a:pt x="90011" y="243364"/>
                                  <a:pt x="93821" y="242411"/>
                                  <a:pt x="93821" y="243364"/>
                                </a:cubicBezTo>
                                <a:cubicBezTo>
                                  <a:pt x="94774" y="243364"/>
                                  <a:pt x="94774" y="240506"/>
                                  <a:pt x="96679" y="241459"/>
                                </a:cubicBezTo>
                                <a:cubicBezTo>
                                  <a:pt x="98584" y="241459"/>
                                  <a:pt x="103346" y="240506"/>
                                  <a:pt x="103346" y="243364"/>
                                </a:cubicBezTo>
                                <a:cubicBezTo>
                                  <a:pt x="105251" y="242411"/>
                                  <a:pt x="107156" y="241459"/>
                                  <a:pt x="108109" y="240506"/>
                                </a:cubicBezTo>
                                <a:cubicBezTo>
                                  <a:pt x="106204" y="240506"/>
                                  <a:pt x="103346" y="240506"/>
                                  <a:pt x="103346" y="238601"/>
                                </a:cubicBezTo>
                                <a:cubicBezTo>
                                  <a:pt x="104299" y="238601"/>
                                  <a:pt x="107156" y="236696"/>
                                  <a:pt x="108109" y="237649"/>
                                </a:cubicBezTo>
                                <a:lnTo>
                                  <a:pt x="107156" y="238601"/>
                                </a:lnTo>
                                <a:cubicBezTo>
                                  <a:pt x="108109" y="237649"/>
                                  <a:pt x="112871" y="237649"/>
                                  <a:pt x="110014" y="235744"/>
                                </a:cubicBezTo>
                                <a:lnTo>
                                  <a:pt x="113824" y="238601"/>
                                </a:lnTo>
                                <a:cubicBezTo>
                                  <a:pt x="114776" y="236696"/>
                                  <a:pt x="117634" y="235744"/>
                                  <a:pt x="119539" y="235744"/>
                                </a:cubicBezTo>
                                <a:cubicBezTo>
                                  <a:pt x="120491" y="237649"/>
                                  <a:pt x="118586" y="241459"/>
                                  <a:pt x="123349" y="240506"/>
                                </a:cubicBezTo>
                                <a:cubicBezTo>
                                  <a:pt x="124301" y="239554"/>
                                  <a:pt x="125254" y="238601"/>
                                  <a:pt x="127159" y="237649"/>
                                </a:cubicBezTo>
                                <a:cubicBezTo>
                                  <a:pt x="129064" y="236696"/>
                                  <a:pt x="130016" y="237649"/>
                                  <a:pt x="130016" y="238601"/>
                                </a:cubicBezTo>
                                <a:cubicBezTo>
                                  <a:pt x="131921" y="238601"/>
                                  <a:pt x="132874" y="237649"/>
                                  <a:pt x="133826" y="236696"/>
                                </a:cubicBezTo>
                                <a:cubicBezTo>
                                  <a:pt x="134779" y="235744"/>
                                  <a:pt x="134779" y="234791"/>
                                  <a:pt x="134779" y="233839"/>
                                </a:cubicBezTo>
                                <a:cubicBezTo>
                                  <a:pt x="135731" y="231934"/>
                                  <a:pt x="136684" y="230029"/>
                                  <a:pt x="138589" y="230981"/>
                                </a:cubicBezTo>
                                <a:cubicBezTo>
                                  <a:pt x="136684" y="234791"/>
                                  <a:pt x="138589" y="233839"/>
                                  <a:pt x="139541" y="234791"/>
                                </a:cubicBezTo>
                                <a:cubicBezTo>
                                  <a:pt x="139541" y="233839"/>
                                  <a:pt x="139541" y="232886"/>
                                  <a:pt x="140494" y="232886"/>
                                </a:cubicBezTo>
                                <a:cubicBezTo>
                                  <a:pt x="140494" y="231934"/>
                                  <a:pt x="139541" y="235744"/>
                                  <a:pt x="138589" y="233839"/>
                                </a:cubicBezTo>
                                <a:cubicBezTo>
                                  <a:pt x="138589" y="231934"/>
                                  <a:pt x="139541" y="231934"/>
                                  <a:pt x="140494" y="230981"/>
                                </a:cubicBezTo>
                                <a:cubicBezTo>
                                  <a:pt x="141446" y="232886"/>
                                  <a:pt x="141446" y="233839"/>
                                  <a:pt x="143351" y="232886"/>
                                </a:cubicBezTo>
                                <a:cubicBezTo>
                                  <a:pt x="144304" y="232886"/>
                                  <a:pt x="146209" y="230981"/>
                                  <a:pt x="146209" y="231934"/>
                                </a:cubicBezTo>
                                <a:cubicBezTo>
                                  <a:pt x="146209" y="232886"/>
                                  <a:pt x="146209" y="234791"/>
                                  <a:pt x="145256" y="236696"/>
                                </a:cubicBezTo>
                                <a:cubicBezTo>
                                  <a:pt x="148114" y="232886"/>
                                  <a:pt x="146209" y="237649"/>
                                  <a:pt x="147161" y="236696"/>
                                </a:cubicBezTo>
                                <a:cubicBezTo>
                                  <a:pt x="144304" y="238601"/>
                                  <a:pt x="148114" y="238601"/>
                                  <a:pt x="146209" y="240506"/>
                                </a:cubicBezTo>
                                <a:cubicBezTo>
                                  <a:pt x="147161" y="239554"/>
                                  <a:pt x="148114" y="238601"/>
                                  <a:pt x="149066" y="238601"/>
                                </a:cubicBezTo>
                                <a:cubicBezTo>
                                  <a:pt x="147161" y="241459"/>
                                  <a:pt x="155734" y="242411"/>
                                  <a:pt x="152876" y="247174"/>
                                </a:cubicBezTo>
                                <a:cubicBezTo>
                                  <a:pt x="152876" y="250031"/>
                                  <a:pt x="150019" y="247174"/>
                                  <a:pt x="149066" y="246221"/>
                                </a:cubicBezTo>
                                <a:cubicBezTo>
                                  <a:pt x="147161" y="251936"/>
                                  <a:pt x="155734" y="254794"/>
                                  <a:pt x="153829" y="259556"/>
                                </a:cubicBezTo>
                                <a:cubicBezTo>
                                  <a:pt x="154781" y="259556"/>
                                  <a:pt x="156686" y="257651"/>
                                  <a:pt x="159544" y="259556"/>
                                </a:cubicBezTo>
                                <a:cubicBezTo>
                                  <a:pt x="159544" y="262414"/>
                                  <a:pt x="160496" y="268129"/>
                                  <a:pt x="159544" y="268129"/>
                                </a:cubicBezTo>
                                <a:cubicBezTo>
                                  <a:pt x="161449" y="270034"/>
                                  <a:pt x="162401" y="270034"/>
                                  <a:pt x="163354" y="271939"/>
                                </a:cubicBezTo>
                                <a:cubicBezTo>
                                  <a:pt x="162401" y="271939"/>
                                  <a:pt x="161449" y="270986"/>
                                  <a:pt x="160496" y="270986"/>
                                </a:cubicBezTo>
                                <a:cubicBezTo>
                                  <a:pt x="162401" y="274796"/>
                                  <a:pt x="165259" y="276701"/>
                                  <a:pt x="168116" y="278606"/>
                                </a:cubicBezTo>
                                <a:cubicBezTo>
                                  <a:pt x="167164" y="282416"/>
                                  <a:pt x="172879" y="286226"/>
                                  <a:pt x="174784" y="290989"/>
                                </a:cubicBezTo>
                                <a:cubicBezTo>
                                  <a:pt x="178594" y="290036"/>
                                  <a:pt x="179546" y="296704"/>
                                  <a:pt x="182404" y="293846"/>
                                </a:cubicBezTo>
                                <a:cubicBezTo>
                                  <a:pt x="182404" y="293846"/>
                                  <a:pt x="182404" y="294799"/>
                                  <a:pt x="182404" y="295751"/>
                                </a:cubicBezTo>
                                <a:cubicBezTo>
                                  <a:pt x="184309" y="295751"/>
                                  <a:pt x="187166" y="294799"/>
                                  <a:pt x="189071" y="295751"/>
                                </a:cubicBezTo>
                                <a:lnTo>
                                  <a:pt x="187166" y="297656"/>
                                </a:lnTo>
                                <a:cubicBezTo>
                                  <a:pt x="184309" y="300514"/>
                                  <a:pt x="190976" y="302419"/>
                                  <a:pt x="190976" y="303371"/>
                                </a:cubicBezTo>
                                <a:cubicBezTo>
                                  <a:pt x="190976" y="300514"/>
                                  <a:pt x="192881" y="305276"/>
                                  <a:pt x="193834" y="303371"/>
                                </a:cubicBezTo>
                                <a:cubicBezTo>
                                  <a:pt x="194786" y="303371"/>
                                  <a:pt x="195739" y="304324"/>
                                  <a:pt x="196691" y="304324"/>
                                </a:cubicBezTo>
                                <a:cubicBezTo>
                                  <a:pt x="200501" y="306229"/>
                                  <a:pt x="197644" y="303371"/>
                                  <a:pt x="202406" y="306229"/>
                                </a:cubicBezTo>
                                <a:cubicBezTo>
                                  <a:pt x="204311" y="307181"/>
                                  <a:pt x="201454" y="309086"/>
                                  <a:pt x="200501" y="309086"/>
                                </a:cubicBezTo>
                                <a:cubicBezTo>
                                  <a:pt x="201454" y="311944"/>
                                  <a:pt x="204311" y="311944"/>
                                  <a:pt x="206216" y="312896"/>
                                </a:cubicBezTo>
                                <a:cubicBezTo>
                                  <a:pt x="205264" y="312896"/>
                                  <a:pt x="205264" y="311944"/>
                                  <a:pt x="206216" y="311944"/>
                                </a:cubicBezTo>
                                <a:cubicBezTo>
                                  <a:pt x="206216" y="311944"/>
                                  <a:pt x="206216" y="312896"/>
                                  <a:pt x="206216" y="312896"/>
                                </a:cubicBezTo>
                                <a:cubicBezTo>
                                  <a:pt x="207169" y="312896"/>
                                  <a:pt x="208121" y="313849"/>
                                  <a:pt x="209074" y="313849"/>
                                </a:cubicBezTo>
                                <a:cubicBezTo>
                                  <a:pt x="209074" y="313849"/>
                                  <a:pt x="209074" y="313849"/>
                                  <a:pt x="209074" y="313849"/>
                                </a:cubicBezTo>
                                <a:cubicBezTo>
                                  <a:pt x="208121" y="313849"/>
                                  <a:pt x="207169" y="312896"/>
                                  <a:pt x="206216" y="312896"/>
                                </a:cubicBezTo>
                                <a:cubicBezTo>
                                  <a:pt x="206216" y="313849"/>
                                  <a:pt x="207169" y="313849"/>
                                  <a:pt x="208121" y="314801"/>
                                </a:cubicBezTo>
                                <a:cubicBezTo>
                                  <a:pt x="208121" y="314801"/>
                                  <a:pt x="208121" y="314801"/>
                                  <a:pt x="209074" y="314801"/>
                                </a:cubicBezTo>
                                <a:cubicBezTo>
                                  <a:pt x="210026" y="314801"/>
                                  <a:pt x="210026" y="315754"/>
                                  <a:pt x="210979" y="316706"/>
                                </a:cubicBezTo>
                                <a:lnTo>
                                  <a:pt x="210026" y="315754"/>
                                </a:lnTo>
                                <a:cubicBezTo>
                                  <a:pt x="211931" y="316706"/>
                                  <a:pt x="216694" y="316706"/>
                                  <a:pt x="217646" y="315754"/>
                                </a:cubicBezTo>
                                <a:cubicBezTo>
                                  <a:pt x="220504" y="318611"/>
                                  <a:pt x="226219" y="319564"/>
                                  <a:pt x="230981" y="320516"/>
                                </a:cubicBezTo>
                                <a:cubicBezTo>
                                  <a:pt x="234791" y="321469"/>
                                  <a:pt x="238601" y="320516"/>
                                  <a:pt x="240506" y="320516"/>
                                </a:cubicBezTo>
                                <a:cubicBezTo>
                                  <a:pt x="239554" y="320516"/>
                                  <a:pt x="239554" y="321469"/>
                                  <a:pt x="240506" y="320516"/>
                                </a:cubicBezTo>
                                <a:cubicBezTo>
                                  <a:pt x="243364" y="320516"/>
                                  <a:pt x="246221" y="318611"/>
                                  <a:pt x="246221" y="319564"/>
                                </a:cubicBezTo>
                                <a:cubicBezTo>
                                  <a:pt x="249079" y="318611"/>
                                  <a:pt x="248126" y="321469"/>
                                  <a:pt x="252889" y="320516"/>
                                </a:cubicBezTo>
                                <a:cubicBezTo>
                                  <a:pt x="252889" y="320516"/>
                                  <a:pt x="252889" y="318611"/>
                                  <a:pt x="251936" y="318611"/>
                                </a:cubicBezTo>
                                <a:cubicBezTo>
                                  <a:pt x="255746" y="319564"/>
                                  <a:pt x="259556" y="317659"/>
                                  <a:pt x="262414" y="315754"/>
                                </a:cubicBezTo>
                                <a:cubicBezTo>
                                  <a:pt x="264319" y="314801"/>
                                  <a:pt x="266224" y="312896"/>
                                  <a:pt x="267176" y="311944"/>
                                </a:cubicBezTo>
                                <a:cubicBezTo>
                                  <a:pt x="269081" y="310991"/>
                                  <a:pt x="270034" y="310039"/>
                                  <a:pt x="271939" y="309086"/>
                                </a:cubicBezTo>
                                <a:cubicBezTo>
                                  <a:pt x="271939" y="310039"/>
                                  <a:pt x="271939" y="310991"/>
                                  <a:pt x="270986" y="311944"/>
                                </a:cubicBezTo>
                                <a:cubicBezTo>
                                  <a:pt x="275749" y="307181"/>
                                  <a:pt x="278606" y="302419"/>
                                  <a:pt x="278606" y="296704"/>
                                </a:cubicBezTo>
                                <a:cubicBezTo>
                                  <a:pt x="279559" y="297656"/>
                                  <a:pt x="279559" y="297656"/>
                                  <a:pt x="279559" y="299561"/>
                                </a:cubicBezTo>
                                <a:cubicBezTo>
                                  <a:pt x="282416" y="296704"/>
                                  <a:pt x="283369" y="291941"/>
                                  <a:pt x="282416" y="289084"/>
                                </a:cubicBezTo>
                                <a:cubicBezTo>
                                  <a:pt x="280511" y="290989"/>
                                  <a:pt x="283369" y="290036"/>
                                  <a:pt x="282416" y="290989"/>
                                </a:cubicBezTo>
                                <a:cubicBezTo>
                                  <a:pt x="279559" y="292894"/>
                                  <a:pt x="279559" y="287179"/>
                                  <a:pt x="281464" y="285274"/>
                                </a:cubicBezTo>
                                <a:lnTo>
                                  <a:pt x="281464" y="285274"/>
                                </a:lnTo>
                                <a:cubicBezTo>
                                  <a:pt x="282416" y="281464"/>
                                  <a:pt x="281464" y="281464"/>
                                  <a:pt x="282416" y="277654"/>
                                </a:cubicBezTo>
                                <a:cubicBezTo>
                                  <a:pt x="284321" y="275749"/>
                                  <a:pt x="282416" y="279559"/>
                                  <a:pt x="284321" y="279559"/>
                                </a:cubicBezTo>
                                <a:cubicBezTo>
                                  <a:pt x="288131" y="279559"/>
                                  <a:pt x="288131" y="271939"/>
                                  <a:pt x="289084" y="271939"/>
                                </a:cubicBezTo>
                                <a:cubicBezTo>
                                  <a:pt x="288131" y="270986"/>
                                  <a:pt x="288131" y="270034"/>
                                  <a:pt x="287179" y="270034"/>
                                </a:cubicBezTo>
                                <a:cubicBezTo>
                                  <a:pt x="286226" y="267176"/>
                                  <a:pt x="289084" y="270034"/>
                                  <a:pt x="289084" y="268129"/>
                                </a:cubicBezTo>
                                <a:cubicBezTo>
                                  <a:pt x="287179" y="265271"/>
                                  <a:pt x="285274" y="261461"/>
                                  <a:pt x="283369" y="256699"/>
                                </a:cubicBezTo>
                                <a:cubicBezTo>
                                  <a:pt x="284321" y="258604"/>
                                  <a:pt x="286226" y="257651"/>
                                  <a:pt x="287179" y="260509"/>
                                </a:cubicBezTo>
                                <a:cubicBezTo>
                                  <a:pt x="287179" y="258604"/>
                                  <a:pt x="286226" y="255746"/>
                                  <a:pt x="286226" y="253841"/>
                                </a:cubicBezTo>
                                <a:cubicBezTo>
                                  <a:pt x="287179" y="252889"/>
                                  <a:pt x="288131" y="250984"/>
                                  <a:pt x="289084" y="250031"/>
                                </a:cubicBezTo>
                                <a:cubicBezTo>
                                  <a:pt x="290989" y="250984"/>
                                  <a:pt x="296704" y="250031"/>
                                  <a:pt x="299561" y="250984"/>
                                </a:cubicBezTo>
                                <a:cubicBezTo>
                                  <a:pt x="300514" y="252889"/>
                                  <a:pt x="297656" y="250984"/>
                                  <a:pt x="297656" y="251936"/>
                                </a:cubicBezTo>
                                <a:lnTo>
                                  <a:pt x="301466" y="254794"/>
                                </a:lnTo>
                                <a:cubicBezTo>
                                  <a:pt x="297656" y="254794"/>
                                  <a:pt x="302419" y="258604"/>
                                  <a:pt x="300514" y="259556"/>
                                </a:cubicBezTo>
                                <a:cubicBezTo>
                                  <a:pt x="301466" y="259556"/>
                                  <a:pt x="303371" y="259556"/>
                                  <a:pt x="306229" y="259556"/>
                                </a:cubicBezTo>
                                <a:cubicBezTo>
                                  <a:pt x="309086" y="259556"/>
                                  <a:pt x="311944" y="260509"/>
                                  <a:pt x="314801" y="260509"/>
                                </a:cubicBezTo>
                                <a:cubicBezTo>
                                  <a:pt x="310991" y="256699"/>
                                  <a:pt x="320516" y="257651"/>
                                  <a:pt x="320516" y="254794"/>
                                </a:cubicBezTo>
                                <a:cubicBezTo>
                                  <a:pt x="325279" y="252889"/>
                                  <a:pt x="323374" y="256699"/>
                                  <a:pt x="326231" y="257651"/>
                                </a:cubicBezTo>
                                <a:cubicBezTo>
                                  <a:pt x="330994" y="254794"/>
                                  <a:pt x="336709" y="253841"/>
                                  <a:pt x="341471" y="250984"/>
                                </a:cubicBezTo>
                                <a:cubicBezTo>
                                  <a:pt x="341471" y="250984"/>
                                  <a:pt x="341471" y="250984"/>
                                  <a:pt x="341471" y="251936"/>
                                </a:cubicBezTo>
                                <a:cubicBezTo>
                                  <a:pt x="345281" y="249079"/>
                                  <a:pt x="351949" y="245269"/>
                                  <a:pt x="352901" y="239554"/>
                                </a:cubicBezTo>
                                <a:cubicBezTo>
                                  <a:pt x="352901" y="240506"/>
                                  <a:pt x="353854" y="240506"/>
                                  <a:pt x="353854" y="241459"/>
                                </a:cubicBezTo>
                                <a:cubicBezTo>
                                  <a:pt x="358616" y="238601"/>
                                  <a:pt x="350996" y="237649"/>
                                  <a:pt x="356711" y="234791"/>
                                </a:cubicBezTo>
                                <a:lnTo>
                                  <a:pt x="357664" y="236696"/>
                                </a:lnTo>
                                <a:cubicBezTo>
                                  <a:pt x="358616" y="232886"/>
                                  <a:pt x="363379" y="231934"/>
                                  <a:pt x="363379" y="227171"/>
                                </a:cubicBezTo>
                                <a:cubicBezTo>
                                  <a:pt x="364331" y="227171"/>
                                  <a:pt x="364331" y="228124"/>
                                  <a:pt x="364331" y="229076"/>
                                </a:cubicBezTo>
                                <a:cubicBezTo>
                                  <a:pt x="366236" y="225266"/>
                                  <a:pt x="368141" y="221456"/>
                                  <a:pt x="367189" y="217646"/>
                                </a:cubicBezTo>
                                <a:cubicBezTo>
                                  <a:pt x="368141" y="217646"/>
                                  <a:pt x="369094" y="218599"/>
                                  <a:pt x="369094" y="220504"/>
                                </a:cubicBezTo>
                                <a:cubicBezTo>
                                  <a:pt x="371951" y="217646"/>
                                  <a:pt x="367189" y="215741"/>
                                  <a:pt x="370046" y="212884"/>
                                </a:cubicBezTo>
                                <a:cubicBezTo>
                                  <a:pt x="370046" y="211931"/>
                                  <a:pt x="371951" y="210979"/>
                                  <a:pt x="371951" y="210979"/>
                                </a:cubicBezTo>
                                <a:cubicBezTo>
                                  <a:pt x="370999" y="209074"/>
                                  <a:pt x="371951" y="204311"/>
                                  <a:pt x="371951" y="202406"/>
                                </a:cubicBezTo>
                                <a:cubicBezTo>
                                  <a:pt x="372904" y="202406"/>
                                  <a:pt x="373856" y="200501"/>
                                  <a:pt x="374809" y="198596"/>
                                </a:cubicBezTo>
                                <a:cubicBezTo>
                                  <a:pt x="376714" y="180499"/>
                                  <a:pt x="370046" y="158591"/>
                                  <a:pt x="355759" y="147161"/>
                                </a:cubicBezTo>
                                <a:close/>
                                <a:moveTo>
                                  <a:pt x="229076" y="171926"/>
                                </a:moveTo>
                                <a:cubicBezTo>
                                  <a:pt x="229076" y="171926"/>
                                  <a:pt x="229076" y="171926"/>
                                  <a:pt x="229076" y="171926"/>
                                </a:cubicBezTo>
                                <a:cubicBezTo>
                                  <a:pt x="229076" y="171926"/>
                                  <a:pt x="229076" y="171926"/>
                                  <a:pt x="229076" y="171926"/>
                                </a:cubicBezTo>
                                <a:close/>
                                <a:moveTo>
                                  <a:pt x="94774" y="102394"/>
                                </a:moveTo>
                                <a:cubicBezTo>
                                  <a:pt x="93821" y="102394"/>
                                  <a:pt x="92869" y="102394"/>
                                  <a:pt x="92869" y="102394"/>
                                </a:cubicBezTo>
                                <a:cubicBezTo>
                                  <a:pt x="93821" y="102394"/>
                                  <a:pt x="91916" y="103346"/>
                                  <a:pt x="90964" y="103346"/>
                                </a:cubicBezTo>
                                <a:cubicBezTo>
                                  <a:pt x="90964" y="103346"/>
                                  <a:pt x="91916" y="102394"/>
                                  <a:pt x="91916" y="102394"/>
                                </a:cubicBezTo>
                                <a:cubicBezTo>
                                  <a:pt x="92869" y="102394"/>
                                  <a:pt x="93821" y="101441"/>
                                  <a:pt x="94774" y="101441"/>
                                </a:cubicBezTo>
                                <a:cubicBezTo>
                                  <a:pt x="95726" y="101441"/>
                                  <a:pt x="93821" y="102394"/>
                                  <a:pt x="94774" y="102394"/>
                                </a:cubicBezTo>
                                <a:close/>
                                <a:moveTo>
                                  <a:pt x="202406" y="126206"/>
                                </a:moveTo>
                                <a:cubicBezTo>
                                  <a:pt x="202406" y="126206"/>
                                  <a:pt x="203359" y="126206"/>
                                  <a:pt x="203359" y="126206"/>
                                </a:cubicBezTo>
                                <a:cubicBezTo>
                                  <a:pt x="203359" y="127159"/>
                                  <a:pt x="203359" y="127159"/>
                                  <a:pt x="202406" y="126206"/>
                                </a:cubicBezTo>
                                <a:lnTo>
                                  <a:pt x="202406" y="126206"/>
                                </a:lnTo>
                                <a:close/>
                                <a:moveTo>
                                  <a:pt x="204311" y="125254"/>
                                </a:moveTo>
                                <a:cubicBezTo>
                                  <a:pt x="204311" y="125254"/>
                                  <a:pt x="205264" y="125254"/>
                                  <a:pt x="204311" y="125254"/>
                                </a:cubicBezTo>
                                <a:cubicBezTo>
                                  <a:pt x="205264" y="125254"/>
                                  <a:pt x="204311" y="126206"/>
                                  <a:pt x="204311" y="125254"/>
                                </a:cubicBezTo>
                                <a:cubicBezTo>
                                  <a:pt x="204311" y="126206"/>
                                  <a:pt x="204311" y="126206"/>
                                  <a:pt x="204311" y="125254"/>
                                </a:cubicBezTo>
                                <a:close/>
                                <a:moveTo>
                                  <a:pt x="214789" y="129064"/>
                                </a:moveTo>
                                <a:cubicBezTo>
                                  <a:pt x="214789" y="129064"/>
                                  <a:pt x="214789" y="129064"/>
                                  <a:pt x="214789" y="129064"/>
                                </a:cubicBezTo>
                                <a:cubicBezTo>
                                  <a:pt x="214789" y="129064"/>
                                  <a:pt x="214789" y="129064"/>
                                  <a:pt x="214789" y="129064"/>
                                </a:cubicBezTo>
                                <a:cubicBezTo>
                                  <a:pt x="213836" y="130016"/>
                                  <a:pt x="213836" y="130016"/>
                                  <a:pt x="214789" y="129064"/>
                                </a:cubicBezTo>
                                <a:cubicBezTo>
                                  <a:pt x="213836" y="129064"/>
                                  <a:pt x="214789" y="129064"/>
                                  <a:pt x="214789" y="129064"/>
                                </a:cubicBezTo>
                                <a:lnTo>
                                  <a:pt x="214789" y="129064"/>
                                </a:lnTo>
                                <a:lnTo>
                                  <a:pt x="214789" y="129064"/>
                                </a:lnTo>
                                <a:close/>
                                <a:moveTo>
                                  <a:pt x="210026" y="123349"/>
                                </a:moveTo>
                                <a:cubicBezTo>
                                  <a:pt x="210026" y="124301"/>
                                  <a:pt x="210026" y="124301"/>
                                  <a:pt x="210026" y="125254"/>
                                </a:cubicBezTo>
                                <a:cubicBezTo>
                                  <a:pt x="210026" y="125254"/>
                                  <a:pt x="210026" y="125254"/>
                                  <a:pt x="209074" y="125254"/>
                                </a:cubicBezTo>
                                <a:cubicBezTo>
                                  <a:pt x="210026" y="125254"/>
                                  <a:pt x="210026" y="124301"/>
                                  <a:pt x="210026" y="123349"/>
                                </a:cubicBezTo>
                                <a:cubicBezTo>
                                  <a:pt x="209074" y="124301"/>
                                  <a:pt x="209074" y="124301"/>
                                  <a:pt x="208121" y="124301"/>
                                </a:cubicBezTo>
                                <a:cubicBezTo>
                                  <a:pt x="209074" y="124301"/>
                                  <a:pt x="210026" y="123349"/>
                                  <a:pt x="210026" y="123349"/>
                                </a:cubicBezTo>
                                <a:close/>
                                <a:moveTo>
                                  <a:pt x="183356" y="126206"/>
                                </a:moveTo>
                                <a:cubicBezTo>
                                  <a:pt x="183356" y="124301"/>
                                  <a:pt x="184309" y="123349"/>
                                  <a:pt x="182404" y="121444"/>
                                </a:cubicBezTo>
                                <a:cubicBezTo>
                                  <a:pt x="182404" y="120491"/>
                                  <a:pt x="184309" y="124301"/>
                                  <a:pt x="183356" y="122396"/>
                                </a:cubicBezTo>
                                <a:lnTo>
                                  <a:pt x="184309" y="125254"/>
                                </a:lnTo>
                                <a:cubicBezTo>
                                  <a:pt x="187166" y="124301"/>
                                  <a:pt x="189071" y="123349"/>
                                  <a:pt x="191929" y="121444"/>
                                </a:cubicBezTo>
                                <a:cubicBezTo>
                                  <a:pt x="192881" y="124301"/>
                                  <a:pt x="194786" y="121444"/>
                                  <a:pt x="195739" y="123349"/>
                                </a:cubicBezTo>
                                <a:cubicBezTo>
                                  <a:pt x="196691" y="121444"/>
                                  <a:pt x="197644" y="125254"/>
                                  <a:pt x="199549" y="121444"/>
                                </a:cubicBezTo>
                                <a:lnTo>
                                  <a:pt x="198596" y="123349"/>
                                </a:lnTo>
                                <a:cubicBezTo>
                                  <a:pt x="199549" y="124301"/>
                                  <a:pt x="200501" y="124301"/>
                                  <a:pt x="201454" y="126206"/>
                                </a:cubicBezTo>
                                <a:cubicBezTo>
                                  <a:pt x="200501" y="126206"/>
                                  <a:pt x="200501" y="125254"/>
                                  <a:pt x="199549" y="127159"/>
                                </a:cubicBezTo>
                                <a:cubicBezTo>
                                  <a:pt x="199549" y="126206"/>
                                  <a:pt x="199549" y="126206"/>
                                  <a:pt x="199549" y="125254"/>
                                </a:cubicBezTo>
                                <a:cubicBezTo>
                                  <a:pt x="198596" y="126206"/>
                                  <a:pt x="196691" y="126206"/>
                                  <a:pt x="196691" y="128111"/>
                                </a:cubicBezTo>
                                <a:cubicBezTo>
                                  <a:pt x="196691" y="127159"/>
                                  <a:pt x="196691" y="126206"/>
                                  <a:pt x="196691" y="125254"/>
                                </a:cubicBezTo>
                                <a:cubicBezTo>
                                  <a:pt x="195739" y="124301"/>
                                  <a:pt x="195739" y="128111"/>
                                  <a:pt x="194786" y="127159"/>
                                </a:cubicBezTo>
                                <a:cubicBezTo>
                                  <a:pt x="194786" y="127159"/>
                                  <a:pt x="193834" y="126206"/>
                                  <a:pt x="193834" y="125254"/>
                                </a:cubicBezTo>
                                <a:cubicBezTo>
                                  <a:pt x="193834" y="127159"/>
                                  <a:pt x="191929" y="127159"/>
                                  <a:pt x="191929" y="128111"/>
                                </a:cubicBezTo>
                                <a:cubicBezTo>
                                  <a:pt x="191929" y="127159"/>
                                  <a:pt x="190976" y="127159"/>
                                  <a:pt x="190024" y="126206"/>
                                </a:cubicBezTo>
                                <a:cubicBezTo>
                                  <a:pt x="187166" y="127159"/>
                                  <a:pt x="183356" y="129064"/>
                                  <a:pt x="180499" y="130969"/>
                                </a:cubicBezTo>
                                <a:cubicBezTo>
                                  <a:pt x="180499" y="128111"/>
                                  <a:pt x="181451" y="125254"/>
                                  <a:pt x="183356" y="126206"/>
                                </a:cubicBezTo>
                                <a:close/>
                                <a:moveTo>
                                  <a:pt x="188119" y="151924"/>
                                </a:move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cubicBezTo>
                                  <a:pt x="188119" y="152876"/>
                                  <a:pt x="188119" y="152876"/>
                                  <a:pt x="188119" y="152876"/>
                                </a:cubicBez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cubicBezTo>
                                  <a:pt x="188119" y="155734"/>
                                  <a:pt x="188119" y="153829"/>
                                  <a:pt x="188119" y="151924"/>
                                </a:cubicBezTo>
                                <a:close/>
                                <a:moveTo>
                                  <a:pt x="183356" y="150019"/>
                                </a:moveTo>
                                <a:lnTo>
                                  <a:pt x="185261" y="150019"/>
                                </a:lnTo>
                                <a:cubicBezTo>
                                  <a:pt x="184309" y="150019"/>
                                  <a:pt x="184309" y="150019"/>
                                  <a:pt x="183356" y="150019"/>
                                </a:cubicBezTo>
                                <a:lnTo>
                                  <a:pt x="183356" y="150019"/>
                                </a:lnTo>
                                <a:close/>
                                <a:moveTo>
                                  <a:pt x="188119" y="146209"/>
                                </a:moveTo>
                                <a:lnTo>
                                  <a:pt x="188119" y="146209"/>
                                </a:lnTo>
                                <a:lnTo>
                                  <a:pt x="188119" y="146209"/>
                                </a:lnTo>
                                <a:cubicBezTo>
                                  <a:pt x="188119" y="146209"/>
                                  <a:pt x="188119" y="146209"/>
                                  <a:pt x="188119" y="146209"/>
                                </a:cubicBezTo>
                                <a:cubicBezTo>
                                  <a:pt x="188119" y="146209"/>
                                  <a:pt x="188119" y="146209"/>
                                  <a:pt x="188119" y="146209"/>
                                </a:cubicBezTo>
                                <a:close/>
                                <a:moveTo>
                                  <a:pt x="188119" y="146209"/>
                                </a:moveTo>
                                <a:lnTo>
                                  <a:pt x="188119" y="148114"/>
                                </a:lnTo>
                                <a:cubicBezTo>
                                  <a:pt x="188119" y="148114"/>
                                  <a:pt x="188119" y="148114"/>
                                  <a:pt x="188119" y="148114"/>
                                </a:cubicBezTo>
                                <a:lnTo>
                                  <a:pt x="188119" y="148114"/>
                                </a:lnTo>
                                <a:lnTo>
                                  <a:pt x="188119" y="148114"/>
                                </a:lnTo>
                                <a:lnTo>
                                  <a:pt x="188119" y="149066"/>
                                </a:lnTo>
                                <a:cubicBezTo>
                                  <a:pt x="188119" y="149066"/>
                                  <a:pt x="188119" y="149066"/>
                                  <a:pt x="188119" y="149066"/>
                                </a:cubicBezTo>
                                <a:cubicBezTo>
                                  <a:pt x="188119" y="149066"/>
                                  <a:pt x="188119" y="148114"/>
                                  <a:pt x="188119" y="148114"/>
                                </a:cubicBezTo>
                                <a:lnTo>
                                  <a:pt x="188119" y="149066"/>
                                </a:lnTo>
                                <a:cubicBezTo>
                                  <a:pt x="188119" y="149066"/>
                                  <a:pt x="188119" y="149066"/>
                                  <a:pt x="188119" y="149066"/>
                                </a:cubicBezTo>
                                <a:cubicBezTo>
                                  <a:pt x="188119" y="148114"/>
                                  <a:pt x="188119" y="148114"/>
                                  <a:pt x="188119" y="147161"/>
                                </a:cubicBezTo>
                                <a:cubicBezTo>
                                  <a:pt x="188119" y="147161"/>
                                  <a:pt x="188119" y="146209"/>
                                  <a:pt x="188119" y="146209"/>
                                </a:cubicBezTo>
                                <a:close/>
                                <a:moveTo>
                                  <a:pt x="188119" y="150019"/>
                                </a:moveTo>
                                <a:lnTo>
                                  <a:pt x="188119" y="150019"/>
                                </a:lnTo>
                                <a:cubicBezTo>
                                  <a:pt x="188119" y="150019"/>
                                  <a:pt x="188119" y="150019"/>
                                  <a:pt x="188119" y="150019"/>
                                </a:cubicBezTo>
                                <a:cubicBezTo>
                                  <a:pt x="188119" y="150019"/>
                                  <a:pt x="188119" y="150019"/>
                                  <a:pt x="188119" y="150019"/>
                                </a:cubicBezTo>
                                <a:lnTo>
                                  <a:pt x="188119" y="150019"/>
                                </a:lnTo>
                                <a:close/>
                                <a:moveTo>
                                  <a:pt x="176689" y="130969"/>
                                </a:moveTo>
                                <a:cubicBezTo>
                                  <a:pt x="178594" y="130016"/>
                                  <a:pt x="181451" y="131921"/>
                                  <a:pt x="180499" y="128111"/>
                                </a:cubicBezTo>
                                <a:lnTo>
                                  <a:pt x="181451" y="129064"/>
                                </a:lnTo>
                                <a:cubicBezTo>
                                  <a:pt x="179546" y="130016"/>
                                  <a:pt x="177641" y="131921"/>
                                  <a:pt x="177641" y="133826"/>
                                </a:cubicBezTo>
                                <a:cubicBezTo>
                                  <a:pt x="176689" y="133826"/>
                                  <a:pt x="176689" y="133826"/>
                                  <a:pt x="175736" y="132874"/>
                                </a:cubicBezTo>
                                <a:cubicBezTo>
                                  <a:pt x="175736" y="131921"/>
                                  <a:pt x="175736" y="130969"/>
                                  <a:pt x="174784" y="129064"/>
                                </a:cubicBezTo>
                                <a:cubicBezTo>
                                  <a:pt x="173831" y="130016"/>
                                  <a:pt x="175736" y="130969"/>
                                  <a:pt x="176689" y="130969"/>
                                </a:cubicBezTo>
                                <a:close/>
                                <a:moveTo>
                                  <a:pt x="170974" y="144304"/>
                                </a:moveTo>
                                <a:cubicBezTo>
                                  <a:pt x="170974" y="144304"/>
                                  <a:pt x="170021" y="144304"/>
                                  <a:pt x="170974" y="144304"/>
                                </a:cubicBezTo>
                                <a:cubicBezTo>
                                  <a:pt x="170021" y="144304"/>
                                  <a:pt x="170021" y="144304"/>
                                  <a:pt x="170974" y="144304"/>
                                </a:cubicBezTo>
                                <a:cubicBezTo>
                                  <a:pt x="170021" y="144304"/>
                                  <a:pt x="170021" y="144304"/>
                                  <a:pt x="170974" y="144304"/>
                                </a:cubicBezTo>
                                <a:close/>
                                <a:moveTo>
                                  <a:pt x="164306" y="155734"/>
                                </a:moveTo>
                                <a:lnTo>
                                  <a:pt x="168116" y="156686"/>
                                </a:lnTo>
                                <a:cubicBezTo>
                                  <a:pt x="166211" y="153829"/>
                                  <a:pt x="170974" y="151924"/>
                                  <a:pt x="168116" y="147161"/>
                                </a:cubicBezTo>
                                <a:lnTo>
                                  <a:pt x="170021" y="148114"/>
                                </a:lnTo>
                                <a:cubicBezTo>
                                  <a:pt x="170021" y="148114"/>
                                  <a:pt x="170021" y="148114"/>
                                  <a:pt x="170021" y="148114"/>
                                </a:cubicBezTo>
                                <a:cubicBezTo>
                                  <a:pt x="172879" y="150971"/>
                                  <a:pt x="174784" y="152876"/>
                                  <a:pt x="178594" y="153829"/>
                                </a:cubicBezTo>
                                <a:cubicBezTo>
                                  <a:pt x="177641" y="153829"/>
                                  <a:pt x="177641" y="153829"/>
                                  <a:pt x="176689" y="153829"/>
                                </a:cubicBezTo>
                                <a:cubicBezTo>
                                  <a:pt x="178594" y="153829"/>
                                  <a:pt x="178594" y="155734"/>
                                  <a:pt x="178594" y="156686"/>
                                </a:cubicBezTo>
                                <a:cubicBezTo>
                                  <a:pt x="178594" y="157639"/>
                                  <a:pt x="179546" y="158591"/>
                                  <a:pt x="182404" y="157639"/>
                                </a:cubicBezTo>
                                <a:lnTo>
                                  <a:pt x="185261" y="156686"/>
                                </a:lnTo>
                                <a:cubicBezTo>
                                  <a:pt x="185261" y="156686"/>
                                  <a:pt x="184309" y="157639"/>
                                  <a:pt x="184309" y="157639"/>
                                </a:cubicBezTo>
                                <a:lnTo>
                                  <a:pt x="184309" y="158591"/>
                                </a:lnTo>
                                <a:cubicBezTo>
                                  <a:pt x="184309" y="158591"/>
                                  <a:pt x="185261" y="158591"/>
                                  <a:pt x="185261" y="159544"/>
                                </a:cubicBezTo>
                                <a:cubicBezTo>
                                  <a:pt x="185261" y="159544"/>
                                  <a:pt x="186214" y="159544"/>
                                  <a:pt x="186214" y="159544"/>
                                </a:cubicBezTo>
                                <a:cubicBezTo>
                                  <a:pt x="186214" y="159544"/>
                                  <a:pt x="186214" y="160496"/>
                                  <a:pt x="185261" y="160496"/>
                                </a:cubicBezTo>
                                <a:cubicBezTo>
                                  <a:pt x="187166" y="161449"/>
                                  <a:pt x="190024" y="161449"/>
                                  <a:pt x="192881" y="159544"/>
                                </a:cubicBezTo>
                                <a:cubicBezTo>
                                  <a:pt x="195739" y="157639"/>
                                  <a:pt x="196691" y="154781"/>
                                  <a:pt x="194786" y="151924"/>
                                </a:cubicBezTo>
                                <a:cubicBezTo>
                                  <a:pt x="194786" y="151924"/>
                                  <a:pt x="194786" y="151924"/>
                                  <a:pt x="194786" y="151924"/>
                                </a:cubicBezTo>
                                <a:lnTo>
                                  <a:pt x="195739" y="151924"/>
                                </a:lnTo>
                                <a:cubicBezTo>
                                  <a:pt x="196691" y="151924"/>
                                  <a:pt x="197644" y="152876"/>
                                  <a:pt x="197644" y="152876"/>
                                </a:cubicBezTo>
                                <a:cubicBezTo>
                                  <a:pt x="197644" y="151924"/>
                                  <a:pt x="197644" y="150971"/>
                                  <a:pt x="197644" y="150019"/>
                                </a:cubicBezTo>
                                <a:lnTo>
                                  <a:pt x="197644" y="150019"/>
                                </a:lnTo>
                                <a:cubicBezTo>
                                  <a:pt x="197644" y="150019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8114"/>
                                </a:cubicBezTo>
                                <a:cubicBezTo>
                                  <a:pt x="197644" y="148114"/>
                                  <a:pt x="197644" y="148114"/>
                                  <a:pt x="197644" y="148114"/>
                                </a:cubicBezTo>
                                <a:cubicBezTo>
                                  <a:pt x="197644" y="148114"/>
                                  <a:pt x="197644" y="148114"/>
                                  <a:pt x="197644" y="148114"/>
                                </a:cubicBezTo>
                                <a:cubicBezTo>
                                  <a:pt x="198596" y="148114"/>
                                  <a:pt x="198596" y="147161"/>
                                  <a:pt x="199549" y="147161"/>
                                </a:cubicBezTo>
                                <a:cubicBezTo>
                                  <a:pt x="201454" y="146209"/>
                                  <a:pt x="202406" y="146209"/>
                                  <a:pt x="202406" y="147161"/>
                                </a:cubicBezTo>
                                <a:cubicBezTo>
                                  <a:pt x="202406" y="147161"/>
                                  <a:pt x="203359" y="146209"/>
                                  <a:pt x="205264" y="148114"/>
                                </a:cubicBezTo>
                                <a:cubicBezTo>
                                  <a:pt x="207169" y="149066"/>
                                  <a:pt x="208121" y="151924"/>
                                  <a:pt x="208121" y="155734"/>
                                </a:cubicBezTo>
                                <a:cubicBezTo>
                                  <a:pt x="212884" y="156686"/>
                                  <a:pt x="210979" y="158591"/>
                                  <a:pt x="213836" y="160496"/>
                                </a:cubicBezTo>
                                <a:lnTo>
                                  <a:pt x="212884" y="160496"/>
                                </a:lnTo>
                                <a:cubicBezTo>
                                  <a:pt x="214789" y="162401"/>
                                  <a:pt x="211931" y="162401"/>
                                  <a:pt x="210026" y="162401"/>
                                </a:cubicBezTo>
                                <a:cubicBezTo>
                                  <a:pt x="211931" y="163354"/>
                                  <a:pt x="210026" y="163354"/>
                                  <a:pt x="212884" y="163354"/>
                                </a:cubicBezTo>
                                <a:cubicBezTo>
                                  <a:pt x="214789" y="164306"/>
                                  <a:pt x="209074" y="163354"/>
                                  <a:pt x="210026" y="164306"/>
                                </a:cubicBezTo>
                                <a:cubicBezTo>
                                  <a:pt x="209074" y="164306"/>
                                  <a:pt x="211931" y="165259"/>
                                  <a:pt x="210979" y="164306"/>
                                </a:cubicBezTo>
                                <a:cubicBezTo>
                                  <a:pt x="212884" y="167164"/>
                                  <a:pt x="210026" y="163354"/>
                                  <a:pt x="206216" y="164306"/>
                                </a:cubicBezTo>
                                <a:cubicBezTo>
                                  <a:pt x="206216" y="167164"/>
                                  <a:pt x="206216" y="170974"/>
                                  <a:pt x="202406" y="170974"/>
                                </a:cubicBezTo>
                                <a:cubicBezTo>
                                  <a:pt x="202406" y="170974"/>
                                  <a:pt x="203359" y="172879"/>
                                  <a:pt x="203359" y="172879"/>
                                </a:cubicBezTo>
                                <a:cubicBezTo>
                                  <a:pt x="200501" y="169069"/>
                                  <a:pt x="203359" y="174784"/>
                                  <a:pt x="201454" y="172879"/>
                                </a:cubicBezTo>
                                <a:cubicBezTo>
                                  <a:pt x="201454" y="171926"/>
                                  <a:pt x="201454" y="171926"/>
                                  <a:pt x="201454" y="170974"/>
                                </a:cubicBezTo>
                                <a:cubicBezTo>
                                  <a:pt x="199549" y="170021"/>
                                  <a:pt x="199549" y="172879"/>
                                  <a:pt x="197644" y="170974"/>
                                </a:cubicBezTo>
                                <a:cubicBezTo>
                                  <a:pt x="197644" y="172879"/>
                                  <a:pt x="194786" y="170021"/>
                                  <a:pt x="194786" y="171926"/>
                                </a:cubicBezTo>
                                <a:cubicBezTo>
                                  <a:pt x="194786" y="170021"/>
                                  <a:pt x="193834" y="170974"/>
                                  <a:pt x="193834" y="170021"/>
                                </a:cubicBezTo>
                                <a:cubicBezTo>
                                  <a:pt x="193834" y="175736"/>
                                  <a:pt x="191929" y="168116"/>
                                  <a:pt x="190976" y="171926"/>
                                </a:cubicBezTo>
                                <a:lnTo>
                                  <a:pt x="190976" y="170974"/>
                                </a:lnTo>
                                <a:cubicBezTo>
                                  <a:pt x="187166" y="170974"/>
                                  <a:pt x="183356" y="170021"/>
                                  <a:pt x="179546" y="170974"/>
                                </a:cubicBezTo>
                                <a:cubicBezTo>
                                  <a:pt x="176689" y="170974"/>
                                  <a:pt x="176689" y="165259"/>
                                  <a:pt x="174784" y="167164"/>
                                </a:cubicBezTo>
                                <a:cubicBezTo>
                                  <a:pt x="173831" y="167164"/>
                                  <a:pt x="173831" y="169069"/>
                                  <a:pt x="172879" y="169069"/>
                                </a:cubicBezTo>
                                <a:cubicBezTo>
                                  <a:pt x="172879" y="169069"/>
                                  <a:pt x="173831" y="168116"/>
                                  <a:pt x="173831" y="167164"/>
                                </a:cubicBezTo>
                                <a:cubicBezTo>
                                  <a:pt x="171926" y="168116"/>
                                  <a:pt x="172879" y="165259"/>
                                  <a:pt x="171926" y="165259"/>
                                </a:cubicBezTo>
                                <a:cubicBezTo>
                                  <a:pt x="170974" y="166211"/>
                                  <a:pt x="170974" y="166211"/>
                                  <a:pt x="170021" y="167164"/>
                                </a:cubicBezTo>
                                <a:cubicBezTo>
                                  <a:pt x="171926" y="164306"/>
                                  <a:pt x="167164" y="166211"/>
                                  <a:pt x="169069" y="164306"/>
                                </a:cubicBezTo>
                                <a:cubicBezTo>
                                  <a:pt x="165259" y="167164"/>
                                  <a:pt x="166211" y="165259"/>
                                  <a:pt x="165259" y="165259"/>
                                </a:cubicBezTo>
                                <a:cubicBezTo>
                                  <a:pt x="165259" y="165259"/>
                                  <a:pt x="166211" y="164306"/>
                                  <a:pt x="167164" y="164306"/>
                                </a:cubicBezTo>
                                <a:cubicBezTo>
                                  <a:pt x="166211" y="164306"/>
                                  <a:pt x="166211" y="163354"/>
                                  <a:pt x="167164" y="162401"/>
                                </a:cubicBezTo>
                                <a:cubicBezTo>
                                  <a:pt x="166211" y="162401"/>
                                  <a:pt x="164306" y="162401"/>
                                  <a:pt x="165259" y="161449"/>
                                </a:cubicBezTo>
                                <a:cubicBezTo>
                                  <a:pt x="168116" y="160496"/>
                                  <a:pt x="165259" y="160496"/>
                                  <a:pt x="166211" y="159544"/>
                                </a:cubicBezTo>
                                <a:cubicBezTo>
                                  <a:pt x="165259" y="157639"/>
                                  <a:pt x="162401" y="156686"/>
                                  <a:pt x="164306" y="155734"/>
                                </a:cubicBezTo>
                                <a:close/>
                                <a:moveTo>
                                  <a:pt x="213836" y="312896"/>
                                </a:moveTo>
                                <a:cubicBezTo>
                                  <a:pt x="214789" y="312896"/>
                                  <a:pt x="214789" y="312896"/>
                                  <a:pt x="215741" y="312896"/>
                                </a:cubicBezTo>
                                <a:cubicBezTo>
                                  <a:pt x="214789" y="312896"/>
                                  <a:pt x="213836" y="312896"/>
                                  <a:pt x="213836" y="31289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2813" name="קבוצה 281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6467475" y="219075"/>
                          <a:ext cx="390062" cy="367518"/>
                          <a:chOff x="1608826" y="173898"/>
                          <a:chExt cx="322365" cy="303734"/>
                        </a:xfrm>
                      </wpg:grpSpPr>
                      <wps:wsp>
                        <wps:cNvPr id="2814" name="צורה חופשית: צורה 2814"/>
                        <wps:cNvSpPr/>
                        <wps:spPr>
                          <a:xfrm>
                            <a:off x="1608826" y="187268"/>
                            <a:ext cx="303733" cy="269986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5" name="צורה חופשית: צורה 2815"/>
                        <wps:cNvSpPr/>
                        <wps:spPr>
                          <a:xfrm>
                            <a:off x="1610584" y="173898"/>
                            <a:ext cx="320607" cy="303734"/>
                          </a:xfrm>
                          <a:custGeom>
                            <a:avLst/>
                            <a:gdLst>
                              <a:gd name="connsiteX0" fmla="*/ 113824 w 180975"/>
                              <a:gd name="connsiteY0" fmla="*/ 35719 h 171450"/>
                              <a:gd name="connsiteX1" fmla="*/ 117634 w 180975"/>
                              <a:gd name="connsiteY1" fmla="*/ 31909 h 171450"/>
                              <a:gd name="connsiteX2" fmla="*/ 123349 w 180975"/>
                              <a:gd name="connsiteY2" fmla="*/ 30004 h 171450"/>
                              <a:gd name="connsiteX3" fmla="*/ 134779 w 180975"/>
                              <a:gd name="connsiteY3" fmla="*/ 29051 h 171450"/>
                              <a:gd name="connsiteX4" fmla="*/ 135731 w 180975"/>
                              <a:gd name="connsiteY4" fmla="*/ 30956 h 171450"/>
                              <a:gd name="connsiteX5" fmla="*/ 152876 w 180975"/>
                              <a:gd name="connsiteY5" fmla="*/ 47149 h 171450"/>
                              <a:gd name="connsiteX6" fmla="*/ 151924 w 180975"/>
                              <a:gd name="connsiteY6" fmla="*/ 47149 h 171450"/>
                              <a:gd name="connsiteX7" fmla="*/ 154781 w 180975"/>
                              <a:gd name="connsiteY7" fmla="*/ 50959 h 171450"/>
                              <a:gd name="connsiteX8" fmla="*/ 153829 w 180975"/>
                              <a:gd name="connsiteY8" fmla="*/ 50959 h 171450"/>
                              <a:gd name="connsiteX9" fmla="*/ 155734 w 180975"/>
                              <a:gd name="connsiteY9" fmla="*/ 54769 h 171450"/>
                              <a:gd name="connsiteX10" fmla="*/ 153829 w 180975"/>
                              <a:gd name="connsiteY10" fmla="*/ 55721 h 171450"/>
                              <a:gd name="connsiteX11" fmla="*/ 154781 w 180975"/>
                              <a:gd name="connsiteY11" fmla="*/ 56674 h 171450"/>
                              <a:gd name="connsiteX12" fmla="*/ 152876 w 180975"/>
                              <a:gd name="connsiteY12" fmla="*/ 66199 h 171450"/>
                              <a:gd name="connsiteX13" fmla="*/ 151924 w 180975"/>
                              <a:gd name="connsiteY13" fmla="*/ 65246 h 171450"/>
                              <a:gd name="connsiteX14" fmla="*/ 149066 w 180975"/>
                              <a:gd name="connsiteY14" fmla="*/ 70961 h 171450"/>
                              <a:gd name="connsiteX15" fmla="*/ 145256 w 180975"/>
                              <a:gd name="connsiteY15" fmla="*/ 74771 h 171450"/>
                              <a:gd name="connsiteX16" fmla="*/ 151924 w 180975"/>
                              <a:gd name="connsiteY16" fmla="*/ 76676 h 171450"/>
                              <a:gd name="connsiteX17" fmla="*/ 150019 w 180975"/>
                              <a:gd name="connsiteY17" fmla="*/ 77629 h 171450"/>
                              <a:gd name="connsiteX18" fmla="*/ 155734 w 180975"/>
                              <a:gd name="connsiteY18" fmla="*/ 77629 h 171450"/>
                              <a:gd name="connsiteX19" fmla="*/ 160496 w 180975"/>
                              <a:gd name="connsiteY19" fmla="*/ 79534 h 171450"/>
                              <a:gd name="connsiteX20" fmla="*/ 160496 w 180975"/>
                              <a:gd name="connsiteY20" fmla="*/ 79534 h 171450"/>
                              <a:gd name="connsiteX21" fmla="*/ 164306 w 180975"/>
                              <a:gd name="connsiteY21" fmla="*/ 80486 h 171450"/>
                              <a:gd name="connsiteX22" fmla="*/ 164306 w 180975"/>
                              <a:gd name="connsiteY22" fmla="*/ 82391 h 171450"/>
                              <a:gd name="connsiteX23" fmla="*/ 167164 w 180975"/>
                              <a:gd name="connsiteY23" fmla="*/ 84296 h 171450"/>
                              <a:gd name="connsiteX24" fmla="*/ 167164 w 180975"/>
                              <a:gd name="connsiteY24" fmla="*/ 84296 h 171450"/>
                              <a:gd name="connsiteX25" fmla="*/ 169069 w 180975"/>
                              <a:gd name="connsiteY25" fmla="*/ 87154 h 171450"/>
                              <a:gd name="connsiteX26" fmla="*/ 169069 w 180975"/>
                              <a:gd name="connsiteY26" fmla="*/ 87154 h 171450"/>
                              <a:gd name="connsiteX27" fmla="*/ 172879 w 180975"/>
                              <a:gd name="connsiteY27" fmla="*/ 90011 h 171450"/>
                              <a:gd name="connsiteX28" fmla="*/ 170021 w 180975"/>
                              <a:gd name="connsiteY28" fmla="*/ 90011 h 171450"/>
                              <a:gd name="connsiteX29" fmla="*/ 175736 w 180975"/>
                              <a:gd name="connsiteY29" fmla="*/ 114776 h 171450"/>
                              <a:gd name="connsiteX30" fmla="*/ 173831 w 180975"/>
                              <a:gd name="connsiteY30" fmla="*/ 115729 h 171450"/>
                              <a:gd name="connsiteX31" fmla="*/ 173831 w 180975"/>
                              <a:gd name="connsiteY31" fmla="*/ 119539 h 171450"/>
                              <a:gd name="connsiteX32" fmla="*/ 172879 w 180975"/>
                              <a:gd name="connsiteY32" fmla="*/ 120491 h 171450"/>
                              <a:gd name="connsiteX33" fmla="*/ 171926 w 180975"/>
                              <a:gd name="connsiteY33" fmla="*/ 124301 h 171450"/>
                              <a:gd name="connsiteX34" fmla="*/ 170974 w 180975"/>
                              <a:gd name="connsiteY34" fmla="*/ 123349 h 171450"/>
                              <a:gd name="connsiteX35" fmla="*/ 169069 w 180975"/>
                              <a:gd name="connsiteY35" fmla="*/ 128111 h 171450"/>
                              <a:gd name="connsiteX36" fmla="*/ 169069 w 180975"/>
                              <a:gd name="connsiteY36" fmla="*/ 127159 h 171450"/>
                              <a:gd name="connsiteX37" fmla="*/ 166211 w 180975"/>
                              <a:gd name="connsiteY37" fmla="*/ 130969 h 171450"/>
                              <a:gd name="connsiteX38" fmla="*/ 166211 w 180975"/>
                              <a:gd name="connsiteY38" fmla="*/ 130016 h 171450"/>
                              <a:gd name="connsiteX39" fmla="*/ 164306 w 180975"/>
                              <a:gd name="connsiteY39" fmla="*/ 132874 h 171450"/>
                              <a:gd name="connsiteX40" fmla="*/ 164306 w 180975"/>
                              <a:gd name="connsiteY40" fmla="*/ 131921 h 171450"/>
                              <a:gd name="connsiteX41" fmla="*/ 161449 w 180975"/>
                              <a:gd name="connsiteY41" fmla="*/ 134779 h 171450"/>
                              <a:gd name="connsiteX42" fmla="*/ 157639 w 180975"/>
                              <a:gd name="connsiteY42" fmla="*/ 136684 h 171450"/>
                              <a:gd name="connsiteX43" fmla="*/ 157639 w 180975"/>
                              <a:gd name="connsiteY43" fmla="*/ 136684 h 171450"/>
                              <a:gd name="connsiteX44" fmla="*/ 150019 w 180975"/>
                              <a:gd name="connsiteY44" fmla="*/ 138589 h 171450"/>
                              <a:gd name="connsiteX45" fmla="*/ 148114 w 180975"/>
                              <a:gd name="connsiteY45" fmla="*/ 136684 h 171450"/>
                              <a:gd name="connsiteX46" fmla="*/ 145256 w 180975"/>
                              <a:gd name="connsiteY46" fmla="*/ 139541 h 171450"/>
                              <a:gd name="connsiteX47" fmla="*/ 138589 w 180975"/>
                              <a:gd name="connsiteY47" fmla="*/ 138589 h 171450"/>
                              <a:gd name="connsiteX48" fmla="*/ 139541 w 180975"/>
                              <a:gd name="connsiteY48" fmla="*/ 136684 h 171450"/>
                              <a:gd name="connsiteX49" fmla="*/ 137636 w 180975"/>
                              <a:gd name="connsiteY49" fmla="*/ 134779 h 171450"/>
                              <a:gd name="connsiteX50" fmla="*/ 138589 w 180975"/>
                              <a:gd name="connsiteY50" fmla="*/ 134779 h 171450"/>
                              <a:gd name="connsiteX51" fmla="*/ 133826 w 180975"/>
                              <a:gd name="connsiteY51" fmla="*/ 133826 h 171450"/>
                              <a:gd name="connsiteX52" fmla="*/ 132874 w 180975"/>
                              <a:gd name="connsiteY52" fmla="*/ 135731 h 171450"/>
                              <a:gd name="connsiteX53" fmla="*/ 132874 w 180975"/>
                              <a:gd name="connsiteY53" fmla="*/ 137636 h 171450"/>
                              <a:gd name="connsiteX54" fmla="*/ 132874 w 180975"/>
                              <a:gd name="connsiteY54" fmla="*/ 139541 h 171450"/>
                              <a:gd name="connsiteX55" fmla="*/ 130969 w 180975"/>
                              <a:gd name="connsiteY55" fmla="*/ 137636 h 171450"/>
                              <a:gd name="connsiteX56" fmla="*/ 132874 w 180975"/>
                              <a:gd name="connsiteY56" fmla="*/ 143351 h 171450"/>
                              <a:gd name="connsiteX57" fmla="*/ 131921 w 180975"/>
                              <a:gd name="connsiteY57" fmla="*/ 144304 h 171450"/>
                              <a:gd name="connsiteX58" fmla="*/ 132874 w 180975"/>
                              <a:gd name="connsiteY58" fmla="*/ 145256 h 171450"/>
                              <a:gd name="connsiteX59" fmla="*/ 130016 w 180975"/>
                              <a:gd name="connsiteY59" fmla="*/ 148114 h 171450"/>
                              <a:gd name="connsiteX60" fmla="*/ 129064 w 180975"/>
                              <a:gd name="connsiteY60" fmla="*/ 147161 h 171450"/>
                              <a:gd name="connsiteX61" fmla="*/ 128111 w 180975"/>
                              <a:gd name="connsiteY61" fmla="*/ 150971 h 171450"/>
                              <a:gd name="connsiteX62" fmla="*/ 128111 w 180975"/>
                              <a:gd name="connsiteY62" fmla="*/ 150971 h 171450"/>
                              <a:gd name="connsiteX63" fmla="*/ 128111 w 180975"/>
                              <a:gd name="connsiteY63" fmla="*/ 153829 h 171450"/>
                              <a:gd name="connsiteX64" fmla="*/ 128111 w 180975"/>
                              <a:gd name="connsiteY64" fmla="*/ 152876 h 171450"/>
                              <a:gd name="connsiteX65" fmla="*/ 126206 w 180975"/>
                              <a:gd name="connsiteY65" fmla="*/ 157639 h 171450"/>
                              <a:gd name="connsiteX66" fmla="*/ 126206 w 180975"/>
                              <a:gd name="connsiteY66" fmla="*/ 155734 h 171450"/>
                              <a:gd name="connsiteX67" fmla="*/ 121444 w 180975"/>
                              <a:gd name="connsiteY67" fmla="*/ 163354 h 171450"/>
                              <a:gd name="connsiteX68" fmla="*/ 122396 w 180975"/>
                              <a:gd name="connsiteY68" fmla="*/ 161449 h 171450"/>
                              <a:gd name="connsiteX69" fmla="*/ 117634 w 180975"/>
                              <a:gd name="connsiteY69" fmla="*/ 164306 h 171450"/>
                              <a:gd name="connsiteX70" fmla="*/ 111919 w 180975"/>
                              <a:gd name="connsiteY70" fmla="*/ 165259 h 171450"/>
                              <a:gd name="connsiteX71" fmla="*/ 111919 w 180975"/>
                              <a:gd name="connsiteY71" fmla="*/ 166211 h 171450"/>
                              <a:gd name="connsiteX72" fmla="*/ 109061 w 180975"/>
                              <a:gd name="connsiteY72" fmla="*/ 165259 h 171450"/>
                              <a:gd name="connsiteX73" fmla="*/ 106204 w 180975"/>
                              <a:gd name="connsiteY73" fmla="*/ 165259 h 171450"/>
                              <a:gd name="connsiteX74" fmla="*/ 107156 w 180975"/>
                              <a:gd name="connsiteY74" fmla="*/ 165259 h 171450"/>
                              <a:gd name="connsiteX75" fmla="*/ 101441 w 180975"/>
                              <a:gd name="connsiteY75" fmla="*/ 165259 h 171450"/>
                              <a:gd name="connsiteX76" fmla="*/ 95726 w 180975"/>
                              <a:gd name="connsiteY76" fmla="*/ 162401 h 171450"/>
                              <a:gd name="connsiteX77" fmla="*/ 91916 w 180975"/>
                              <a:gd name="connsiteY77" fmla="*/ 162401 h 171450"/>
                              <a:gd name="connsiteX78" fmla="*/ 92869 w 180975"/>
                              <a:gd name="connsiteY78" fmla="*/ 161449 h 171450"/>
                              <a:gd name="connsiteX79" fmla="*/ 90964 w 180975"/>
                              <a:gd name="connsiteY79" fmla="*/ 159544 h 171450"/>
                              <a:gd name="connsiteX80" fmla="*/ 94774 w 180975"/>
                              <a:gd name="connsiteY80" fmla="*/ 162401 h 171450"/>
                              <a:gd name="connsiteX81" fmla="*/ 91916 w 180975"/>
                              <a:gd name="connsiteY81" fmla="*/ 161449 h 171450"/>
                              <a:gd name="connsiteX82" fmla="*/ 88106 w 180975"/>
                              <a:gd name="connsiteY82" fmla="*/ 158591 h 171450"/>
                              <a:gd name="connsiteX83" fmla="*/ 89059 w 180975"/>
                              <a:gd name="connsiteY83" fmla="*/ 157639 h 171450"/>
                              <a:gd name="connsiteX84" fmla="*/ 86201 w 180975"/>
                              <a:gd name="connsiteY84" fmla="*/ 156686 h 171450"/>
                              <a:gd name="connsiteX85" fmla="*/ 85249 w 180975"/>
                              <a:gd name="connsiteY85" fmla="*/ 155734 h 171450"/>
                              <a:gd name="connsiteX86" fmla="*/ 83344 w 180975"/>
                              <a:gd name="connsiteY86" fmla="*/ 155734 h 171450"/>
                              <a:gd name="connsiteX87" fmla="*/ 82391 w 180975"/>
                              <a:gd name="connsiteY87" fmla="*/ 152876 h 171450"/>
                              <a:gd name="connsiteX88" fmla="*/ 83344 w 180975"/>
                              <a:gd name="connsiteY88" fmla="*/ 151924 h 171450"/>
                              <a:gd name="connsiteX89" fmla="*/ 80486 w 180975"/>
                              <a:gd name="connsiteY89" fmla="*/ 151924 h 171450"/>
                              <a:gd name="connsiteX90" fmla="*/ 80486 w 180975"/>
                              <a:gd name="connsiteY90" fmla="*/ 150971 h 171450"/>
                              <a:gd name="connsiteX91" fmla="*/ 76676 w 180975"/>
                              <a:gd name="connsiteY91" fmla="*/ 149066 h 171450"/>
                              <a:gd name="connsiteX92" fmla="*/ 74771 w 180975"/>
                              <a:gd name="connsiteY92" fmla="*/ 143351 h 171450"/>
                              <a:gd name="connsiteX93" fmla="*/ 71914 w 180975"/>
                              <a:gd name="connsiteY93" fmla="*/ 139541 h 171450"/>
                              <a:gd name="connsiteX94" fmla="*/ 72866 w 180975"/>
                              <a:gd name="connsiteY94" fmla="*/ 140494 h 171450"/>
                              <a:gd name="connsiteX95" fmla="*/ 71914 w 180975"/>
                              <a:gd name="connsiteY95" fmla="*/ 138589 h 171450"/>
                              <a:gd name="connsiteX96" fmla="*/ 71914 w 180975"/>
                              <a:gd name="connsiteY96" fmla="*/ 134779 h 171450"/>
                              <a:gd name="connsiteX97" fmla="*/ 69056 w 180975"/>
                              <a:gd name="connsiteY97" fmla="*/ 134779 h 171450"/>
                              <a:gd name="connsiteX98" fmla="*/ 68104 w 180975"/>
                              <a:gd name="connsiteY98" fmla="*/ 128111 h 171450"/>
                              <a:gd name="connsiteX99" fmla="*/ 70009 w 180975"/>
                              <a:gd name="connsiteY99" fmla="*/ 129064 h 171450"/>
                              <a:gd name="connsiteX100" fmla="*/ 69056 w 180975"/>
                              <a:gd name="connsiteY100" fmla="*/ 125254 h 171450"/>
                              <a:gd name="connsiteX101" fmla="*/ 67151 w 180975"/>
                              <a:gd name="connsiteY101" fmla="*/ 126206 h 171450"/>
                              <a:gd name="connsiteX102" fmla="*/ 68104 w 180975"/>
                              <a:gd name="connsiteY102" fmla="*/ 124301 h 171450"/>
                              <a:gd name="connsiteX103" fmla="*/ 67151 w 180975"/>
                              <a:gd name="connsiteY103" fmla="*/ 124301 h 171450"/>
                              <a:gd name="connsiteX104" fmla="*/ 68104 w 180975"/>
                              <a:gd name="connsiteY104" fmla="*/ 122396 h 171450"/>
                              <a:gd name="connsiteX105" fmla="*/ 65246 w 180975"/>
                              <a:gd name="connsiteY105" fmla="*/ 121444 h 171450"/>
                              <a:gd name="connsiteX106" fmla="*/ 64294 w 180975"/>
                              <a:gd name="connsiteY106" fmla="*/ 122396 h 171450"/>
                              <a:gd name="connsiteX107" fmla="*/ 65246 w 180975"/>
                              <a:gd name="connsiteY107" fmla="*/ 122396 h 171450"/>
                              <a:gd name="connsiteX108" fmla="*/ 64294 w 180975"/>
                              <a:gd name="connsiteY108" fmla="*/ 123349 h 171450"/>
                              <a:gd name="connsiteX109" fmla="*/ 64294 w 180975"/>
                              <a:gd name="connsiteY109" fmla="*/ 121444 h 171450"/>
                              <a:gd name="connsiteX110" fmla="*/ 62389 w 180975"/>
                              <a:gd name="connsiteY110" fmla="*/ 122396 h 171450"/>
                              <a:gd name="connsiteX111" fmla="*/ 59531 w 180975"/>
                              <a:gd name="connsiteY111" fmla="*/ 124301 h 171450"/>
                              <a:gd name="connsiteX112" fmla="*/ 58579 w 180975"/>
                              <a:gd name="connsiteY112" fmla="*/ 123349 h 171450"/>
                              <a:gd name="connsiteX113" fmla="*/ 56674 w 180975"/>
                              <a:gd name="connsiteY113" fmla="*/ 124301 h 171450"/>
                              <a:gd name="connsiteX114" fmla="*/ 54769 w 180975"/>
                              <a:gd name="connsiteY114" fmla="*/ 121444 h 171450"/>
                              <a:gd name="connsiteX115" fmla="*/ 51911 w 180975"/>
                              <a:gd name="connsiteY115" fmla="*/ 122396 h 171450"/>
                              <a:gd name="connsiteX116" fmla="*/ 50959 w 180975"/>
                              <a:gd name="connsiteY116" fmla="*/ 120491 h 171450"/>
                              <a:gd name="connsiteX117" fmla="*/ 49054 w 180975"/>
                              <a:gd name="connsiteY117" fmla="*/ 121444 h 171450"/>
                              <a:gd name="connsiteX118" fmla="*/ 50006 w 180975"/>
                              <a:gd name="connsiteY118" fmla="*/ 121444 h 171450"/>
                              <a:gd name="connsiteX119" fmla="*/ 48101 w 180975"/>
                              <a:gd name="connsiteY119" fmla="*/ 121444 h 171450"/>
                              <a:gd name="connsiteX120" fmla="*/ 50006 w 180975"/>
                              <a:gd name="connsiteY120" fmla="*/ 122396 h 171450"/>
                              <a:gd name="connsiteX121" fmla="*/ 48101 w 180975"/>
                              <a:gd name="connsiteY121" fmla="*/ 123349 h 171450"/>
                              <a:gd name="connsiteX122" fmla="*/ 45244 w 180975"/>
                              <a:gd name="connsiteY122" fmla="*/ 122396 h 171450"/>
                              <a:gd name="connsiteX123" fmla="*/ 43339 w 180975"/>
                              <a:gd name="connsiteY123" fmla="*/ 123349 h 171450"/>
                              <a:gd name="connsiteX124" fmla="*/ 42386 w 180975"/>
                              <a:gd name="connsiteY124" fmla="*/ 122396 h 171450"/>
                              <a:gd name="connsiteX125" fmla="*/ 44291 w 180975"/>
                              <a:gd name="connsiteY125" fmla="*/ 122396 h 171450"/>
                              <a:gd name="connsiteX126" fmla="*/ 42386 w 180975"/>
                              <a:gd name="connsiteY126" fmla="*/ 121444 h 171450"/>
                              <a:gd name="connsiteX127" fmla="*/ 40481 w 180975"/>
                              <a:gd name="connsiteY127" fmla="*/ 122396 h 171450"/>
                              <a:gd name="connsiteX128" fmla="*/ 41434 w 180975"/>
                              <a:gd name="connsiteY128" fmla="*/ 121444 h 171450"/>
                              <a:gd name="connsiteX129" fmla="*/ 39529 w 180975"/>
                              <a:gd name="connsiteY129" fmla="*/ 120491 h 171450"/>
                              <a:gd name="connsiteX130" fmla="*/ 39529 w 180975"/>
                              <a:gd name="connsiteY130" fmla="*/ 121444 h 171450"/>
                              <a:gd name="connsiteX131" fmla="*/ 39529 w 180975"/>
                              <a:gd name="connsiteY131" fmla="*/ 120491 h 171450"/>
                              <a:gd name="connsiteX132" fmla="*/ 35719 w 180975"/>
                              <a:gd name="connsiteY132" fmla="*/ 121444 h 171450"/>
                              <a:gd name="connsiteX133" fmla="*/ 32861 w 180975"/>
                              <a:gd name="connsiteY133" fmla="*/ 119539 h 171450"/>
                              <a:gd name="connsiteX134" fmla="*/ 32861 w 180975"/>
                              <a:gd name="connsiteY134" fmla="*/ 119539 h 171450"/>
                              <a:gd name="connsiteX135" fmla="*/ 29051 w 180975"/>
                              <a:gd name="connsiteY135" fmla="*/ 118586 h 171450"/>
                              <a:gd name="connsiteX136" fmla="*/ 29051 w 180975"/>
                              <a:gd name="connsiteY136" fmla="*/ 118586 h 171450"/>
                              <a:gd name="connsiteX137" fmla="*/ 26194 w 180975"/>
                              <a:gd name="connsiteY137" fmla="*/ 117634 h 171450"/>
                              <a:gd name="connsiteX138" fmla="*/ 25241 w 180975"/>
                              <a:gd name="connsiteY138" fmla="*/ 113824 h 171450"/>
                              <a:gd name="connsiteX139" fmla="*/ 22384 w 180975"/>
                              <a:gd name="connsiteY139" fmla="*/ 114776 h 171450"/>
                              <a:gd name="connsiteX140" fmla="*/ 15716 w 180975"/>
                              <a:gd name="connsiteY140" fmla="*/ 107156 h 171450"/>
                              <a:gd name="connsiteX141" fmla="*/ 13811 w 180975"/>
                              <a:gd name="connsiteY141" fmla="*/ 107156 h 171450"/>
                              <a:gd name="connsiteX142" fmla="*/ 9049 w 180975"/>
                              <a:gd name="connsiteY142" fmla="*/ 93821 h 171450"/>
                              <a:gd name="connsiteX143" fmla="*/ 10954 w 180975"/>
                              <a:gd name="connsiteY143" fmla="*/ 93821 h 171450"/>
                              <a:gd name="connsiteX144" fmla="*/ 10001 w 180975"/>
                              <a:gd name="connsiteY144" fmla="*/ 91916 h 171450"/>
                              <a:gd name="connsiteX145" fmla="*/ 8096 w 180975"/>
                              <a:gd name="connsiteY145" fmla="*/ 93821 h 171450"/>
                              <a:gd name="connsiteX146" fmla="*/ 7144 w 180975"/>
                              <a:gd name="connsiteY146" fmla="*/ 89059 h 171450"/>
                              <a:gd name="connsiteX147" fmla="*/ 8096 w 180975"/>
                              <a:gd name="connsiteY147" fmla="*/ 85249 h 171450"/>
                              <a:gd name="connsiteX148" fmla="*/ 7144 w 180975"/>
                              <a:gd name="connsiteY148" fmla="*/ 84296 h 171450"/>
                              <a:gd name="connsiteX149" fmla="*/ 9049 w 180975"/>
                              <a:gd name="connsiteY149" fmla="*/ 80486 h 171450"/>
                              <a:gd name="connsiteX150" fmla="*/ 8096 w 180975"/>
                              <a:gd name="connsiteY150" fmla="*/ 80486 h 171450"/>
                              <a:gd name="connsiteX151" fmla="*/ 9049 w 180975"/>
                              <a:gd name="connsiteY151" fmla="*/ 79534 h 171450"/>
                              <a:gd name="connsiteX152" fmla="*/ 9049 w 180975"/>
                              <a:gd name="connsiteY152" fmla="*/ 76676 h 171450"/>
                              <a:gd name="connsiteX153" fmla="*/ 10001 w 180975"/>
                              <a:gd name="connsiteY153" fmla="*/ 76676 h 171450"/>
                              <a:gd name="connsiteX154" fmla="*/ 12859 w 180975"/>
                              <a:gd name="connsiteY154" fmla="*/ 70009 h 171450"/>
                              <a:gd name="connsiteX155" fmla="*/ 14764 w 180975"/>
                              <a:gd name="connsiteY155" fmla="*/ 70009 h 171450"/>
                              <a:gd name="connsiteX156" fmla="*/ 14764 w 180975"/>
                              <a:gd name="connsiteY156" fmla="*/ 68104 h 171450"/>
                              <a:gd name="connsiteX157" fmla="*/ 21431 w 180975"/>
                              <a:gd name="connsiteY157" fmla="*/ 66199 h 171450"/>
                              <a:gd name="connsiteX158" fmla="*/ 37624 w 180975"/>
                              <a:gd name="connsiteY158" fmla="*/ 59531 h 171450"/>
                              <a:gd name="connsiteX159" fmla="*/ 37624 w 180975"/>
                              <a:gd name="connsiteY159" fmla="*/ 60484 h 171450"/>
                              <a:gd name="connsiteX160" fmla="*/ 39529 w 180975"/>
                              <a:gd name="connsiteY160" fmla="*/ 59531 h 171450"/>
                              <a:gd name="connsiteX161" fmla="*/ 39529 w 180975"/>
                              <a:gd name="connsiteY161" fmla="*/ 61436 h 171450"/>
                              <a:gd name="connsiteX162" fmla="*/ 43339 w 180975"/>
                              <a:gd name="connsiteY162" fmla="*/ 59531 h 171450"/>
                              <a:gd name="connsiteX163" fmla="*/ 42386 w 180975"/>
                              <a:gd name="connsiteY163" fmla="*/ 58579 h 171450"/>
                              <a:gd name="connsiteX164" fmla="*/ 45244 w 180975"/>
                              <a:gd name="connsiteY164" fmla="*/ 57626 h 171450"/>
                              <a:gd name="connsiteX165" fmla="*/ 45244 w 180975"/>
                              <a:gd name="connsiteY165" fmla="*/ 59531 h 171450"/>
                              <a:gd name="connsiteX166" fmla="*/ 46196 w 180975"/>
                              <a:gd name="connsiteY166" fmla="*/ 58579 h 171450"/>
                              <a:gd name="connsiteX167" fmla="*/ 44291 w 180975"/>
                              <a:gd name="connsiteY167" fmla="*/ 63341 h 171450"/>
                              <a:gd name="connsiteX168" fmla="*/ 45244 w 180975"/>
                              <a:gd name="connsiteY168" fmla="*/ 63341 h 171450"/>
                              <a:gd name="connsiteX169" fmla="*/ 45244 w 180975"/>
                              <a:gd name="connsiteY169" fmla="*/ 65246 h 171450"/>
                              <a:gd name="connsiteX170" fmla="*/ 46196 w 180975"/>
                              <a:gd name="connsiteY170" fmla="*/ 61436 h 171450"/>
                              <a:gd name="connsiteX171" fmla="*/ 48101 w 180975"/>
                              <a:gd name="connsiteY171" fmla="*/ 58579 h 171450"/>
                              <a:gd name="connsiteX172" fmla="*/ 48101 w 180975"/>
                              <a:gd name="connsiteY172" fmla="*/ 59531 h 171450"/>
                              <a:gd name="connsiteX173" fmla="*/ 50006 w 180975"/>
                              <a:gd name="connsiteY173" fmla="*/ 59531 h 171450"/>
                              <a:gd name="connsiteX174" fmla="*/ 49054 w 180975"/>
                              <a:gd name="connsiteY174" fmla="*/ 57626 h 171450"/>
                              <a:gd name="connsiteX175" fmla="*/ 50006 w 180975"/>
                              <a:gd name="connsiteY175" fmla="*/ 58579 h 171450"/>
                              <a:gd name="connsiteX176" fmla="*/ 49054 w 180975"/>
                              <a:gd name="connsiteY176" fmla="*/ 56674 h 171450"/>
                              <a:gd name="connsiteX177" fmla="*/ 49054 w 180975"/>
                              <a:gd name="connsiteY177" fmla="*/ 55721 h 171450"/>
                              <a:gd name="connsiteX178" fmla="*/ 52864 w 180975"/>
                              <a:gd name="connsiteY178" fmla="*/ 59531 h 171450"/>
                              <a:gd name="connsiteX179" fmla="*/ 50006 w 180975"/>
                              <a:gd name="connsiteY179" fmla="*/ 56674 h 171450"/>
                              <a:gd name="connsiteX180" fmla="*/ 52864 w 180975"/>
                              <a:gd name="connsiteY180" fmla="*/ 58579 h 171450"/>
                              <a:gd name="connsiteX181" fmla="*/ 53816 w 180975"/>
                              <a:gd name="connsiteY181" fmla="*/ 58579 h 171450"/>
                              <a:gd name="connsiteX182" fmla="*/ 51911 w 180975"/>
                              <a:gd name="connsiteY182" fmla="*/ 57626 h 171450"/>
                              <a:gd name="connsiteX183" fmla="*/ 54769 w 180975"/>
                              <a:gd name="connsiteY183" fmla="*/ 58579 h 171450"/>
                              <a:gd name="connsiteX184" fmla="*/ 53816 w 180975"/>
                              <a:gd name="connsiteY184" fmla="*/ 57626 h 171450"/>
                              <a:gd name="connsiteX185" fmla="*/ 54769 w 180975"/>
                              <a:gd name="connsiteY185" fmla="*/ 57626 h 171450"/>
                              <a:gd name="connsiteX186" fmla="*/ 52864 w 180975"/>
                              <a:gd name="connsiteY186" fmla="*/ 56674 h 171450"/>
                              <a:gd name="connsiteX187" fmla="*/ 51911 w 180975"/>
                              <a:gd name="connsiteY187" fmla="*/ 56674 h 171450"/>
                              <a:gd name="connsiteX188" fmla="*/ 50959 w 180975"/>
                              <a:gd name="connsiteY188" fmla="*/ 55721 h 171450"/>
                              <a:gd name="connsiteX189" fmla="*/ 51911 w 180975"/>
                              <a:gd name="connsiteY189" fmla="*/ 55721 h 171450"/>
                              <a:gd name="connsiteX190" fmla="*/ 50959 w 180975"/>
                              <a:gd name="connsiteY190" fmla="*/ 54769 h 171450"/>
                              <a:gd name="connsiteX191" fmla="*/ 51911 w 180975"/>
                              <a:gd name="connsiteY191" fmla="*/ 54769 h 171450"/>
                              <a:gd name="connsiteX192" fmla="*/ 50959 w 180975"/>
                              <a:gd name="connsiteY192" fmla="*/ 54769 h 171450"/>
                              <a:gd name="connsiteX193" fmla="*/ 52864 w 180975"/>
                              <a:gd name="connsiteY193" fmla="*/ 54769 h 171450"/>
                              <a:gd name="connsiteX194" fmla="*/ 53816 w 180975"/>
                              <a:gd name="connsiteY194" fmla="*/ 54769 h 171450"/>
                              <a:gd name="connsiteX195" fmla="*/ 53816 w 180975"/>
                              <a:gd name="connsiteY195" fmla="*/ 53816 h 171450"/>
                              <a:gd name="connsiteX196" fmla="*/ 50959 w 180975"/>
                              <a:gd name="connsiteY196" fmla="*/ 53816 h 171450"/>
                              <a:gd name="connsiteX197" fmla="*/ 50959 w 180975"/>
                              <a:gd name="connsiteY197" fmla="*/ 53816 h 171450"/>
                              <a:gd name="connsiteX198" fmla="*/ 50959 w 180975"/>
                              <a:gd name="connsiteY198" fmla="*/ 52864 h 171450"/>
                              <a:gd name="connsiteX199" fmla="*/ 52864 w 180975"/>
                              <a:gd name="connsiteY199" fmla="*/ 53816 h 171450"/>
                              <a:gd name="connsiteX200" fmla="*/ 53816 w 180975"/>
                              <a:gd name="connsiteY200" fmla="*/ 52864 h 171450"/>
                              <a:gd name="connsiteX201" fmla="*/ 53816 w 180975"/>
                              <a:gd name="connsiteY201" fmla="*/ 50006 h 171450"/>
                              <a:gd name="connsiteX202" fmla="*/ 50959 w 180975"/>
                              <a:gd name="connsiteY202" fmla="*/ 49054 h 171450"/>
                              <a:gd name="connsiteX203" fmla="*/ 51911 w 180975"/>
                              <a:gd name="connsiteY203" fmla="*/ 47149 h 171450"/>
                              <a:gd name="connsiteX204" fmla="*/ 50006 w 180975"/>
                              <a:gd name="connsiteY204" fmla="*/ 45244 h 171450"/>
                              <a:gd name="connsiteX205" fmla="*/ 52864 w 180975"/>
                              <a:gd name="connsiteY205" fmla="*/ 40481 h 171450"/>
                              <a:gd name="connsiteX206" fmla="*/ 54769 w 180975"/>
                              <a:gd name="connsiteY206" fmla="*/ 42386 h 171450"/>
                              <a:gd name="connsiteX207" fmla="*/ 54769 w 180975"/>
                              <a:gd name="connsiteY207" fmla="*/ 41434 h 171450"/>
                              <a:gd name="connsiteX208" fmla="*/ 57626 w 180975"/>
                              <a:gd name="connsiteY208" fmla="*/ 41434 h 171450"/>
                              <a:gd name="connsiteX209" fmla="*/ 57626 w 180975"/>
                              <a:gd name="connsiteY209" fmla="*/ 38576 h 171450"/>
                              <a:gd name="connsiteX210" fmla="*/ 52864 w 180975"/>
                              <a:gd name="connsiteY210" fmla="*/ 34766 h 171450"/>
                              <a:gd name="connsiteX211" fmla="*/ 56674 w 180975"/>
                              <a:gd name="connsiteY211" fmla="*/ 30004 h 171450"/>
                              <a:gd name="connsiteX212" fmla="*/ 54769 w 180975"/>
                              <a:gd name="connsiteY212" fmla="*/ 30004 h 171450"/>
                              <a:gd name="connsiteX213" fmla="*/ 55721 w 180975"/>
                              <a:gd name="connsiteY213" fmla="*/ 25241 h 171450"/>
                              <a:gd name="connsiteX214" fmla="*/ 58579 w 180975"/>
                              <a:gd name="connsiteY214" fmla="*/ 28099 h 171450"/>
                              <a:gd name="connsiteX215" fmla="*/ 57626 w 180975"/>
                              <a:gd name="connsiteY215" fmla="*/ 30004 h 171450"/>
                              <a:gd name="connsiteX216" fmla="*/ 60484 w 180975"/>
                              <a:gd name="connsiteY216" fmla="*/ 29051 h 171450"/>
                              <a:gd name="connsiteX217" fmla="*/ 61436 w 180975"/>
                              <a:gd name="connsiteY217" fmla="*/ 26194 h 171450"/>
                              <a:gd name="connsiteX218" fmla="*/ 59531 w 180975"/>
                              <a:gd name="connsiteY218" fmla="*/ 26194 h 171450"/>
                              <a:gd name="connsiteX219" fmla="*/ 61436 w 180975"/>
                              <a:gd name="connsiteY219" fmla="*/ 22384 h 171450"/>
                              <a:gd name="connsiteX220" fmla="*/ 58579 w 180975"/>
                              <a:gd name="connsiteY220" fmla="*/ 22384 h 171450"/>
                              <a:gd name="connsiteX221" fmla="*/ 59531 w 180975"/>
                              <a:gd name="connsiteY221" fmla="*/ 20479 h 171450"/>
                              <a:gd name="connsiteX222" fmla="*/ 59531 w 180975"/>
                              <a:gd name="connsiteY222" fmla="*/ 21431 h 171450"/>
                              <a:gd name="connsiteX223" fmla="*/ 61436 w 180975"/>
                              <a:gd name="connsiteY223" fmla="*/ 17621 h 171450"/>
                              <a:gd name="connsiteX224" fmla="*/ 63341 w 180975"/>
                              <a:gd name="connsiteY224" fmla="*/ 17621 h 171450"/>
                              <a:gd name="connsiteX225" fmla="*/ 61436 w 180975"/>
                              <a:gd name="connsiteY225" fmla="*/ 21431 h 171450"/>
                              <a:gd name="connsiteX226" fmla="*/ 64294 w 180975"/>
                              <a:gd name="connsiteY226" fmla="*/ 17621 h 171450"/>
                              <a:gd name="connsiteX227" fmla="*/ 63341 w 180975"/>
                              <a:gd name="connsiteY227" fmla="*/ 18574 h 171450"/>
                              <a:gd name="connsiteX228" fmla="*/ 67151 w 180975"/>
                              <a:gd name="connsiteY228" fmla="*/ 16669 h 171450"/>
                              <a:gd name="connsiteX229" fmla="*/ 66199 w 180975"/>
                              <a:gd name="connsiteY229" fmla="*/ 14764 h 171450"/>
                              <a:gd name="connsiteX230" fmla="*/ 70961 w 180975"/>
                              <a:gd name="connsiteY230" fmla="*/ 10954 h 171450"/>
                              <a:gd name="connsiteX231" fmla="*/ 72866 w 180975"/>
                              <a:gd name="connsiteY231" fmla="*/ 11906 h 171450"/>
                              <a:gd name="connsiteX232" fmla="*/ 67151 w 180975"/>
                              <a:gd name="connsiteY232" fmla="*/ 15716 h 171450"/>
                              <a:gd name="connsiteX233" fmla="*/ 65246 w 180975"/>
                              <a:gd name="connsiteY233" fmla="*/ 18574 h 171450"/>
                              <a:gd name="connsiteX234" fmla="*/ 69056 w 180975"/>
                              <a:gd name="connsiteY234" fmla="*/ 19526 h 171450"/>
                              <a:gd name="connsiteX235" fmla="*/ 70009 w 180975"/>
                              <a:gd name="connsiteY235" fmla="*/ 18574 h 171450"/>
                              <a:gd name="connsiteX236" fmla="*/ 68104 w 180975"/>
                              <a:gd name="connsiteY236" fmla="*/ 16669 h 171450"/>
                              <a:gd name="connsiteX237" fmla="*/ 72866 w 180975"/>
                              <a:gd name="connsiteY237" fmla="*/ 11906 h 171450"/>
                              <a:gd name="connsiteX238" fmla="*/ 72866 w 180975"/>
                              <a:gd name="connsiteY238" fmla="*/ 13811 h 171450"/>
                              <a:gd name="connsiteX239" fmla="*/ 81439 w 180975"/>
                              <a:gd name="connsiteY239" fmla="*/ 10954 h 171450"/>
                              <a:gd name="connsiteX240" fmla="*/ 83344 w 180975"/>
                              <a:gd name="connsiteY240" fmla="*/ 9049 h 171450"/>
                              <a:gd name="connsiteX241" fmla="*/ 80486 w 180975"/>
                              <a:gd name="connsiteY241" fmla="*/ 7144 h 171450"/>
                              <a:gd name="connsiteX242" fmla="*/ 81439 w 180975"/>
                              <a:gd name="connsiteY242" fmla="*/ 8096 h 171450"/>
                              <a:gd name="connsiteX243" fmla="*/ 85249 w 180975"/>
                              <a:gd name="connsiteY243" fmla="*/ 8096 h 171450"/>
                              <a:gd name="connsiteX244" fmla="*/ 84296 w 180975"/>
                              <a:gd name="connsiteY244" fmla="*/ 11906 h 171450"/>
                              <a:gd name="connsiteX245" fmla="*/ 86201 w 180975"/>
                              <a:gd name="connsiteY245" fmla="*/ 12859 h 171450"/>
                              <a:gd name="connsiteX246" fmla="*/ 92869 w 180975"/>
                              <a:gd name="connsiteY246" fmla="*/ 11906 h 171450"/>
                              <a:gd name="connsiteX247" fmla="*/ 102394 w 180975"/>
                              <a:gd name="connsiteY247" fmla="*/ 15716 h 171450"/>
                              <a:gd name="connsiteX248" fmla="*/ 102394 w 180975"/>
                              <a:gd name="connsiteY248" fmla="*/ 18574 h 171450"/>
                              <a:gd name="connsiteX249" fmla="*/ 104299 w 180975"/>
                              <a:gd name="connsiteY249" fmla="*/ 18574 h 171450"/>
                              <a:gd name="connsiteX250" fmla="*/ 104299 w 180975"/>
                              <a:gd name="connsiteY250" fmla="*/ 18574 h 171450"/>
                              <a:gd name="connsiteX251" fmla="*/ 108109 w 180975"/>
                              <a:gd name="connsiteY251" fmla="*/ 22384 h 171450"/>
                              <a:gd name="connsiteX252" fmla="*/ 106204 w 180975"/>
                              <a:gd name="connsiteY252" fmla="*/ 22384 h 171450"/>
                              <a:gd name="connsiteX253" fmla="*/ 107156 w 180975"/>
                              <a:gd name="connsiteY253" fmla="*/ 23336 h 171450"/>
                              <a:gd name="connsiteX254" fmla="*/ 105251 w 180975"/>
                              <a:gd name="connsiteY254" fmla="*/ 24289 h 171450"/>
                              <a:gd name="connsiteX255" fmla="*/ 107156 w 180975"/>
                              <a:gd name="connsiteY255" fmla="*/ 28099 h 171450"/>
                              <a:gd name="connsiteX256" fmla="*/ 108109 w 180975"/>
                              <a:gd name="connsiteY256" fmla="*/ 27146 h 171450"/>
                              <a:gd name="connsiteX257" fmla="*/ 109061 w 180975"/>
                              <a:gd name="connsiteY257" fmla="*/ 33814 h 171450"/>
                              <a:gd name="connsiteX258" fmla="*/ 108109 w 180975"/>
                              <a:gd name="connsiteY258" fmla="*/ 33814 h 171450"/>
                              <a:gd name="connsiteX259" fmla="*/ 109061 w 180975"/>
                              <a:gd name="connsiteY259" fmla="*/ 35719 h 171450"/>
                              <a:gd name="connsiteX260" fmla="*/ 108109 w 180975"/>
                              <a:gd name="connsiteY260" fmla="*/ 37624 h 171450"/>
                              <a:gd name="connsiteX261" fmla="*/ 105251 w 180975"/>
                              <a:gd name="connsiteY261" fmla="*/ 33814 h 171450"/>
                              <a:gd name="connsiteX262" fmla="*/ 107156 w 180975"/>
                              <a:gd name="connsiteY262" fmla="*/ 33814 h 171450"/>
                              <a:gd name="connsiteX263" fmla="*/ 106204 w 180975"/>
                              <a:gd name="connsiteY263" fmla="*/ 30956 h 171450"/>
                              <a:gd name="connsiteX264" fmla="*/ 107156 w 180975"/>
                              <a:gd name="connsiteY264" fmla="*/ 32861 h 171450"/>
                              <a:gd name="connsiteX265" fmla="*/ 104299 w 180975"/>
                              <a:gd name="connsiteY265" fmla="*/ 31909 h 171450"/>
                              <a:gd name="connsiteX266" fmla="*/ 104299 w 180975"/>
                              <a:gd name="connsiteY266" fmla="*/ 32861 h 171450"/>
                              <a:gd name="connsiteX267" fmla="*/ 103346 w 180975"/>
                              <a:gd name="connsiteY267" fmla="*/ 30004 h 171450"/>
                              <a:gd name="connsiteX268" fmla="*/ 104299 w 180975"/>
                              <a:gd name="connsiteY268" fmla="*/ 30004 h 171450"/>
                              <a:gd name="connsiteX269" fmla="*/ 102394 w 180975"/>
                              <a:gd name="connsiteY269" fmla="*/ 27146 h 171450"/>
                              <a:gd name="connsiteX270" fmla="*/ 99536 w 180975"/>
                              <a:gd name="connsiteY270" fmla="*/ 23336 h 171450"/>
                              <a:gd name="connsiteX271" fmla="*/ 103346 w 180975"/>
                              <a:gd name="connsiteY271" fmla="*/ 24289 h 171450"/>
                              <a:gd name="connsiteX272" fmla="*/ 102394 w 180975"/>
                              <a:gd name="connsiteY272" fmla="*/ 21431 h 171450"/>
                              <a:gd name="connsiteX273" fmla="*/ 98584 w 180975"/>
                              <a:gd name="connsiteY273" fmla="*/ 21431 h 171450"/>
                              <a:gd name="connsiteX274" fmla="*/ 99536 w 180975"/>
                              <a:gd name="connsiteY274" fmla="*/ 20479 h 171450"/>
                              <a:gd name="connsiteX275" fmla="*/ 95726 w 180975"/>
                              <a:gd name="connsiteY275" fmla="*/ 20479 h 171450"/>
                              <a:gd name="connsiteX276" fmla="*/ 85249 w 180975"/>
                              <a:gd name="connsiteY276" fmla="*/ 21431 h 171450"/>
                              <a:gd name="connsiteX277" fmla="*/ 85249 w 180975"/>
                              <a:gd name="connsiteY277" fmla="*/ 20479 h 171450"/>
                              <a:gd name="connsiteX278" fmla="*/ 79534 w 180975"/>
                              <a:gd name="connsiteY278" fmla="*/ 22384 h 171450"/>
                              <a:gd name="connsiteX279" fmla="*/ 71914 w 180975"/>
                              <a:gd name="connsiteY279" fmla="*/ 24289 h 171450"/>
                              <a:gd name="connsiteX280" fmla="*/ 61436 w 180975"/>
                              <a:gd name="connsiteY280" fmla="*/ 35719 h 171450"/>
                              <a:gd name="connsiteX281" fmla="*/ 60484 w 180975"/>
                              <a:gd name="connsiteY281" fmla="*/ 33814 h 171450"/>
                              <a:gd name="connsiteX282" fmla="*/ 59531 w 180975"/>
                              <a:gd name="connsiteY282" fmla="*/ 34766 h 171450"/>
                              <a:gd name="connsiteX283" fmla="*/ 60484 w 180975"/>
                              <a:gd name="connsiteY283" fmla="*/ 37624 h 171450"/>
                              <a:gd name="connsiteX284" fmla="*/ 60484 w 180975"/>
                              <a:gd name="connsiteY284" fmla="*/ 44291 h 171450"/>
                              <a:gd name="connsiteX285" fmla="*/ 59531 w 180975"/>
                              <a:gd name="connsiteY285" fmla="*/ 44291 h 171450"/>
                              <a:gd name="connsiteX286" fmla="*/ 60484 w 180975"/>
                              <a:gd name="connsiteY286" fmla="*/ 47149 h 171450"/>
                              <a:gd name="connsiteX287" fmla="*/ 60484 w 180975"/>
                              <a:gd name="connsiteY287" fmla="*/ 49054 h 171450"/>
                              <a:gd name="connsiteX288" fmla="*/ 61436 w 180975"/>
                              <a:gd name="connsiteY288" fmla="*/ 51911 h 171450"/>
                              <a:gd name="connsiteX289" fmla="*/ 61436 w 180975"/>
                              <a:gd name="connsiteY289" fmla="*/ 53816 h 171450"/>
                              <a:gd name="connsiteX290" fmla="*/ 70009 w 180975"/>
                              <a:gd name="connsiteY290" fmla="*/ 61436 h 171450"/>
                              <a:gd name="connsiteX291" fmla="*/ 71914 w 180975"/>
                              <a:gd name="connsiteY291" fmla="*/ 64294 h 171450"/>
                              <a:gd name="connsiteX292" fmla="*/ 70009 w 180975"/>
                              <a:gd name="connsiteY292" fmla="*/ 65246 h 171450"/>
                              <a:gd name="connsiteX293" fmla="*/ 67151 w 180975"/>
                              <a:gd name="connsiteY293" fmla="*/ 65246 h 171450"/>
                              <a:gd name="connsiteX294" fmla="*/ 53816 w 180975"/>
                              <a:gd name="connsiteY294" fmla="*/ 68104 h 171450"/>
                              <a:gd name="connsiteX295" fmla="*/ 46196 w 180975"/>
                              <a:gd name="connsiteY295" fmla="*/ 69056 h 171450"/>
                              <a:gd name="connsiteX296" fmla="*/ 41434 w 180975"/>
                              <a:gd name="connsiteY296" fmla="*/ 70009 h 171450"/>
                              <a:gd name="connsiteX297" fmla="*/ 40481 w 180975"/>
                              <a:gd name="connsiteY297" fmla="*/ 69056 h 171450"/>
                              <a:gd name="connsiteX298" fmla="*/ 23336 w 180975"/>
                              <a:gd name="connsiteY298" fmla="*/ 74771 h 171450"/>
                              <a:gd name="connsiteX299" fmla="*/ 22384 w 180975"/>
                              <a:gd name="connsiteY299" fmla="*/ 72866 h 171450"/>
                              <a:gd name="connsiteX300" fmla="*/ 21431 w 180975"/>
                              <a:gd name="connsiteY300" fmla="*/ 75724 h 171450"/>
                              <a:gd name="connsiteX301" fmla="*/ 19526 w 180975"/>
                              <a:gd name="connsiteY301" fmla="*/ 77629 h 171450"/>
                              <a:gd name="connsiteX302" fmla="*/ 19526 w 180975"/>
                              <a:gd name="connsiteY302" fmla="*/ 80486 h 171450"/>
                              <a:gd name="connsiteX303" fmla="*/ 18574 w 180975"/>
                              <a:gd name="connsiteY303" fmla="*/ 83344 h 171450"/>
                              <a:gd name="connsiteX304" fmla="*/ 19526 w 180975"/>
                              <a:gd name="connsiteY304" fmla="*/ 86201 h 171450"/>
                              <a:gd name="connsiteX305" fmla="*/ 19526 w 180975"/>
                              <a:gd name="connsiteY305" fmla="*/ 85249 h 171450"/>
                              <a:gd name="connsiteX306" fmla="*/ 18574 w 180975"/>
                              <a:gd name="connsiteY306" fmla="*/ 86201 h 171450"/>
                              <a:gd name="connsiteX307" fmla="*/ 20479 w 180975"/>
                              <a:gd name="connsiteY307" fmla="*/ 89059 h 171450"/>
                              <a:gd name="connsiteX308" fmla="*/ 21431 w 180975"/>
                              <a:gd name="connsiteY308" fmla="*/ 93821 h 171450"/>
                              <a:gd name="connsiteX309" fmla="*/ 23336 w 180975"/>
                              <a:gd name="connsiteY309" fmla="*/ 97631 h 171450"/>
                              <a:gd name="connsiteX310" fmla="*/ 24289 w 180975"/>
                              <a:gd name="connsiteY310" fmla="*/ 97631 h 171450"/>
                              <a:gd name="connsiteX311" fmla="*/ 29051 w 180975"/>
                              <a:gd name="connsiteY311" fmla="*/ 102394 h 171450"/>
                              <a:gd name="connsiteX312" fmla="*/ 29051 w 180975"/>
                              <a:gd name="connsiteY312" fmla="*/ 103346 h 171450"/>
                              <a:gd name="connsiteX313" fmla="*/ 30004 w 180975"/>
                              <a:gd name="connsiteY313" fmla="*/ 102394 h 171450"/>
                              <a:gd name="connsiteX314" fmla="*/ 41434 w 180975"/>
                              <a:gd name="connsiteY314" fmla="*/ 107156 h 171450"/>
                              <a:gd name="connsiteX315" fmla="*/ 52864 w 180975"/>
                              <a:gd name="connsiteY315" fmla="*/ 106204 h 171450"/>
                              <a:gd name="connsiteX316" fmla="*/ 55721 w 180975"/>
                              <a:gd name="connsiteY316" fmla="*/ 106204 h 171450"/>
                              <a:gd name="connsiteX317" fmla="*/ 57626 w 180975"/>
                              <a:gd name="connsiteY317" fmla="*/ 106204 h 171450"/>
                              <a:gd name="connsiteX318" fmla="*/ 60484 w 180975"/>
                              <a:gd name="connsiteY318" fmla="*/ 105251 h 171450"/>
                              <a:gd name="connsiteX319" fmla="*/ 71914 w 180975"/>
                              <a:gd name="connsiteY319" fmla="*/ 101441 h 171450"/>
                              <a:gd name="connsiteX320" fmla="*/ 71914 w 180975"/>
                              <a:gd name="connsiteY320" fmla="*/ 102394 h 171450"/>
                              <a:gd name="connsiteX321" fmla="*/ 78581 w 180975"/>
                              <a:gd name="connsiteY321" fmla="*/ 99536 h 171450"/>
                              <a:gd name="connsiteX322" fmla="*/ 78581 w 180975"/>
                              <a:gd name="connsiteY322" fmla="*/ 107156 h 171450"/>
                              <a:gd name="connsiteX323" fmla="*/ 77629 w 180975"/>
                              <a:gd name="connsiteY323" fmla="*/ 111919 h 171450"/>
                              <a:gd name="connsiteX324" fmla="*/ 77629 w 180975"/>
                              <a:gd name="connsiteY324" fmla="*/ 119539 h 171450"/>
                              <a:gd name="connsiteX325" fmla="*/ 77629 w 180975"/>
                              <a:gd name="connsiteY325" fmla="*/ 122396 h 171450"/>
                              <a:gd name="connsiteX326" fmla="*/ 78581 w 180975"/>
                              <a:gd name="connsiteY326" fmla="*/ 124301 h 171450"/>
                              <a:gd name="connsiteX327" fmla="*/ 78581 w 180975"/>
                              <a:gd name="connsiteY327" fmla="*/ 123349 h 171450"/>
                              <a:gd name="connsiteX328" fmla="*/ 81439 w 180975"/>
                              <a:gd name="connsiteY328" fmla="*/ 130969 h 171450"/>
                              <a:gd name="connsiteX329" fmla="*/ 80486 w 180975"/>
                              <a:gd name="connsiteY329" fmla="*/ 130016 h 171450"/>
                              <a:gd name="connsiteX330" fmla="*/ 81439 w 180975"/>
                              <a:gd name="connsiteY330" fmla="*/ 132874 h 171450"/>
                              <a:gd name="connsiteX331" fmla="*/ 82391 w 180975"/>
                              <a:gd name="connsiteY331" fmla="*/ 132874 h 171450"/>
                              <a:gd name="connsiteX332" fmla="*/ 95726 w 180975"/>
                              <a:gd name="connsiteY332" fmla="*/ 147161 h 171450"/>
                              <a:gd name="connsiteX333" fmla="*/ 97631 w 180975"/>
                              <a:gd name="connsiteY333" fmla="*/ 150971 h 171450"/>
                              <a:gd name="connsiteX334" fmla="*/ 97631 w 180975"/>
                              <a:gd name="connsiteY334" fmla="*/ 150971 h 171450"/>
                              <a:gd name="connsiteX335" fmla="*/ 99536 w 180975"/>
                              <a:gd name="connsiteY335" fmla="*/ 153829 h 171450"/>
                              <a:gd name="connsiteX336" fmla="*/ 100489 w 180975"/>
                              <a:gd name="connsiteY336" fmla="*/ 152876 h 171450"/>
                              <a:gd name="connsiteX337" fmla="*/ 105251 w 180975"/>
                              <a:gd name="connsiteY337" fmla="*/ 155734 h 171450"/>
                              <a:gd name="connsiteX338" fmla="*/ 105251 w 180975"/>
                              <a:gd name="connsiteY338" fmla="*/ 156686 h 171450"/>
                              <a:gd name="connsiteX339" fmla="*/ 109061 w 180975"/>
                              <a:gd name="connsiteY339" fmla="*/ 154781 h 171450"/>
                              <a:gd name="connsiteX340" fmla="*/ 110966 w 180975"/>
                              <a:gd name="connsiteY340" fmla="*/ 151924 h 171450"/>
                              <a:gd name="connsiteX341" fmla="*/ 113824 w 180975"/>
                              <a:gd name="connsiteY341" fmla="*/ 150019 h 171450"/>
                              <a:gd name="connsiteX342" fmla="*/ 115729 w 180975"/>
                              <a:gd name="connsiteY342" fmla="*/ 146209 h 171450"/>
                              <a:gd name="connsiteX343" fmla="*/ 117634 w 180975"/>
                              <a:gd name="connsiteY343" fmla="*/ 141446 h 171450"/>
                              <a:gd name="connsiteX344" fmla="*/ 120491 w 180975"/>
                              <a:gd name="connsiteY344" fmla="*/ 130016 h 171450"/>
                              <a:gd name="connsiteX345" fmla="*/ 121444 w 180975"/>
                              <a:gd name="connsiteY345" fmla="*/ 124301 h 171450"/>
                              <a:gd name="connsiteX346" fmla="*/ 127159 w 180975"/>
                              <a:gd name="connsiteY346" fmla="*/ 126206 h 171450"/>
                              <a:gd name="connsiteX347" fmla="*/ 138589 w 180975"/>
                              <a:gd name="connsiteY347" fmla="*/ 129064 h 171450"/>
                              <a:gd name="connsiteX348" fmla="*/ 143351 w 180975"/>
                              <a:gd name="connsiteY348" fmla="*/ 129064 h 171450"/>
                              <a:gd name="connsiteX349" fmla="*/ 147161 w 180975"/>
                              <a:gd name="connsiteY349" fmla="*/ 128111 h 171450"/>
                              <a:gd name="connsiteX350" fmla="*/ 161449 w 180975"/>
                              <a:gd name="connsiteY350" fmla="*/ 101441 h 171450"/>
                              <a:gd name="connsiteX351" fmla="*/ 159544 w 180975"/>
                              <a:gd name="connsiteY351" fmla="*/ 95726 h 171450"/>
                              <a:gd name="connsiteX352" fmla="*/ 160496 w 180975"/>
                              <a:gd name="connsiteY352" fmla="*/ 95726 h 171450"/>
                              <a:gd name="connsiteX353" fmla="*/ 157639 w 180975"/>
                              <a:gd name="connsiteY353" fmla="*/ 94774 h 171450"/>
                              <a:gd name="connsiteX354" fmla="*/ 152876 w 180975"/>
                              <a:gd name="connsiteY354" fmla="*/ 90011 h 171450"/>
                              <a:gd name="connsiteX355" fmla="*/ 148114 w 180975"/>
                              <a:gd name="connsiteY355" fmla="*/ 88106 h 171450"/>
                              <a:gd name="connsiteX356" fmla="*/ 138589 w 180975"/>
                              <a:gd name="connsiteY356" fmla="*/ 85249 h 171450"/>
                              <a:gd name="connsiteX357" fmla="*/ 140494 w 180975"/>
                              <a:gd name="connsiteY357" fmla="*/ 84296 h 171450"/>
                              <a:gd name="connsiteX358" fmla="*/ 136684 w 180975"/>
                              <a:gd name="connsiteY358" fmla="*/ 84296 h 171450"/>
                              <a:gd name="connsiteX359" fmla="*/ 136684 w 180975"/>
                              <a:gd name="connsiteY359" fmla="*/ 84296 h 171450"/>
                              <a:gd name="connsiteX360" fmla="*/ 132874 w 180975"/>
                              <a:gd name="connsiteY360" fmla="*/ 85249 h 171450"/>
                              <a:gd name="connsiteX361" fmla="*/ 119539 w 180975"/>
                              <a:gd name="connsiteY361" fmla="*/ 81439 h 171450"/>
                              <a:gd name="connsiteX362" fmla="*/ 136684 w 180975"/>
                              <a:gd name="connsiteY362" fmla="*/ 66199 h 171450"/>
                              <a:gd name="connsiteX363" fmla="*/ 140494 w 180975"/>
                              <a:gd name="connsiteY363" fmla="*/ 62389 h 171450"/>
                              <a:gd name="connsiteX364" fmla="*/ 141446 w 180975"/>
                              <a:gd name="connsiteY364" fmla="*/ 61436 h 171450"/>
                              <a:gd name="connsiteX365" fmla="*/ 141446 w 180975"/>
                              <a:gd name="connsiteY365" fmla="*/ 60484 h 171450"/>
                              <a:gd name="connsiteX366" fmla="*/ 142399 w 180975"/>
                              <a:gd name="connsiteY366" fmla="*/ 57626 h 171450"/>
                              <a:gd name="connsiteX367" fmla="*/ 139541 w 180975"/>
                              <a:gd name="connsiteY367" fmla="*/ 46196 h 171450"/>
                              <a:gd name="connsiteX368" fmla="*/ 131921 w 180975"/>
                              <a:gd name="connsiteY368" fmla="*/ 40481 h 171450"/>
                              <a:gd name="connsiteX369" fmla="*/ 119539 w 180975"/>
                              <a:gd name="connsiteY369" fmla="*/ 36671 h 171450"/>
                              <a:gd name="connsiteX370" fmla="*/ 108109 w 180975"/>
                              <a:gd name="connsiteY370" fmla="*/ 43339 h 171450"/>
                              <a:gd name="connsiteX371" fmla="*/ 113824 w 180975"/>
                              <a:gd name="connsiteY371" fmla="*/ 3571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</a:cxnLst>
                            <a:rect l="l" t="t" r="r" b="b"/>
                            <a:pathLst>
                              <a:path w="180975" h="171450">
                                <a:moveTo>
                                  <a:pt x="113824" y="35719"/>
                                </a:moveTo>
                                <a:cubicBezTo>
                                  <a:pt x="114776" y="33814"/>
                                  <a:pt x="115729" y="32861"/>
                                  <a:pt x="117634" y="31909"/>
                                </a:cubicBezTo>
                                <a:cubicBezTo>
                                  <a:pt x="119539" y="30956"/>
                                  <a:pt x="121444" y="30956"/>
                                  <a:pt x="123349" y="30004"/>
                                </a:cubicBezTo>
                                <a:cubicBezTo>
                                  <a:pt x="127159" y="29051"/>
                                  <a:pt x="130969" y="30004"/>
                                  <a:pt x="134779" y="29051"/>
                                </a:cubicBezTo>
                                <a:cubicBezTo>
                                  <a:pt x="135731" y="29051"/>
                                  <a:pt x="133826" y="30956"/>
                                  <a:pt x="135731" y="30956"/>
                                </a:cubicBezTo>
                                <a:cubicBezTo>
                                  <a:pt x="143351" y="30004"/>
                                  <a:pt x="152876" y="38576"/>
                                  <a:pt x="152876" y="47149"/>
                                </a:cubicBezTo>
                                <a:lnTo>
                                  <a:pt x="151924" y="47149"/>
                                </a:lnTo>
                                <a:cubicBezTo>
                                  <a:pt x="151924" y="49054"/>
                                  <a:pt x="154781" y="50006"/>
                                  <a:pt x="154781" y="50959"/>
                                </a:cubicBezTo>
                                <a:cubicBezTo>
                                  <a:pt x="154781" y="50959"/>
                                  <a:pt x="153829" y="50959"/>
                                  <a:pt x="153829" y="50959"/>
                                </a:cubicBezTo>
                                <a:cubicBezTo>
                                  <a:pt x="154781" y="50959"/>
                                  <a:pt x="154781" y="53816"/>
                                  <a:pt x="155734" y="54769"/>
                                </a:cubicBezTo>
                                <a:cubicBezTo>
                                  <a:pt x="155734" y="55721"/>
                                  <a:pt x="154781" y="55721"/>
                                  <a:pt x="153829" y="55721"/>
                                </a:cubicBezTo>
                                <a:lnTo>
                                  <a:pt x="154781" y="56674"/>
                                </a:lnTo>
                                <a:cubicBezTo>
                                  <a:pt x="157639" y="59531"/>
                                  <a:pt x="152876" y="62389"/>
                                  <a:pt x="152876" y="66199"/>
                                </a:cubicBezTo>
                                <a:cubicBezTo>
                                  <a:pt x="152876" y="66199"/>
                                  <a:pt x="152876" y="65246"/>
                                  <a:pt x="151924" y="65246"/>
                                </a:cubicBezTo>
                                <a:cubicBezTo>
                                  <a:pt x="150971" y="67151"/>
                                  <a:pt x="150019" y="69056"/>
                                  <a:pt x="149066" y="70961"/>
                                </a:cubicBezTo>
                                <a:cubicBezTo>
                                  <a:pt x="148114" y="71914"/>
                                  <a:pt x="146209" y="73819"/>
                                  <a:pt x="145256" y="74771"/>
                                </a:cubicBezTo>
                                <a:cubicBezTo>
                                  <a:pt x="147161" y="75724"/>
                                  <a:pt x="150019" y="75724"/>
                                  <a:pt x="151924" y="76676"/>
                                </a:cubicBezTo>
                                <a:cubicBezTo>
                                  <a:pt x="150971" y="76676"/>
                                  <a:pt x="150019" y="77629"/>
                                  <a:pt x="150019" y="77629"/>
                                </a:cubicBezTo>
                                <a:cubicBezTo>
                                  <a:pt x="151924" y="76676"/>
                                  <a:pt x="153829" y="76676"/>
                                  <a:pt x="155734" y="77629"/>
                                </a:cubicBezTo>
                                <a:cubicBezTo>
                                  <a:pt x="155734" y="79534"/>
                                  <a:pt x="158591" y="77629"/>
                                  <a:pt x="160496" y="79534"/>
                                </a:cubicBezTo>
                                <a:lnTo>
                                  <a:pt x="160496" y="79534"/>
                                </a:lnTo>
                                <a:cubicBezTo>
                                  <a:pt x="162401" y="78581"/>
                                  <a:pt x="162401" y="81439"/>
                                  <a:pt x="164306" y="80486"/>
                                </a:cubicBezTo>
                                <a:lnTo>
                                  <a:pt x="164306" y="82391"/>
                                </a:lnTo>
                                <a:cubicBezTo>
                                  <a:pt x="166211" y="81439"/>
                                  <a:pt x="165259" y="84296"/>
                                  <a:pt x="167164" y="84296"/>
                                </a:cubicBezTo>
                                <a:lnTo>
                                  <a:pt x="167164" y="84296"/>
                                </a:lnTo>
                                <a:cubicBezTo>
                                  <a:pt x="168116" y="85249"/>
                                  <a:pt x="168116" y="86201"/>
                                  <a:pt x="169069" y="87154"/>
                                </a:cubicBezTo>
                                <a:lnTo>
                                  <a:pt x="169069" y="87154"/>
                                </a:lnTo>
                                <a:cubicBezTo>
                                  <a:pt x="170974" y="89059"/>
                                  <a:pt x="170974" y="90964"/>
                                  <a:pt x="172879" y="90011"/>
                                </a:cubicBezTo>
                                <a:cubicBezTo>
                                  <a:pt x="172879" y="90964"/>
                                  <a:pt x="170974" y="88106"/>
                                  <a:pt x="170021" y="90011"/>
                                </a:cubicBezTo>
                                <a:cubicBezTo>
                                  <a:pt x="176689" y="96679"/>
                                  <a:pt x="177641" y="106204"/>
                                  <a:pt x="175736" y="114776"/>
                                </a:cubicBezTo>
                                <a:cubicBezTo>
                                  <a:pt x="174784" y="115729"/>
                                  <a:pt x="174784" y="115729"/>
                                  <a:pt x="173831" y="115729"/>
                                </a:cubicBezTo>
                                <a:cubicBezTo>
                                  <a:pt x="173831" y="116681"/>
                                  <a:pt x="172879" y="118586"/>
                                  <a:pt x="173831" y="119539"/>
                                </a:cubicBezTo>
                                <a:cubicBezTo>
                                  <a:pt x="173831" y="119539"/>
                                  <a:pt x="172879" y="119539"/>
                                  <a:pt x="172879" y="120491"/>
                                </a:cubicBezTo>
                                <a:cubicBezTo>
                                  <a:pt x="171926" y="121444"/>
                                  <a:pt x="173831" y="122396"/>
                                  <a:pt x="171926" y="124301"/>
                                </a:cubicBezTo>
                                <a:cubicBezTo>
                                  <a:pt x="171926" y="123349"/>
                                  <a:pt x="171926" y="123349"/>
                                  <a:pt x="170974" y="123349"/>
                                </a:cubicBezTo>
                                <a:cubicBezTo>
                                  <a:pt x="170974" y="125254"/>
                                  <a:pt x="170021" y="127159"/>
                                  <a:pt x="169069" y="128111"/>
                                </a:cubicBezTo>
                                <a:cubicBezTo>
                                  <a:pt x="169069" y="128111"/>
                                  <a:pt x="169069" y="127159"/>
                                  <a:pt x="169069" y="127159"/>
                                </a:cubicBezTo>
                                <a:cubicBezTo>
                                  <a:pt x="169069" y="129064"/>
                                  <a:pt x="166211" y="129064"/>
                                  <a:pt x="166211" y="130969"/>
                                </a:cubicBezTo>
                                <a:lnTo>
                                  <a:pt x="166211" y="130016"/>
                                </a:lnTo>
                                <a:cubicBezTo>
                                  <a:pt x="163354" y="130969"/>
                                  <a:pt x="167164" y="131921"/>
                                  <a:pt x="164306" y="132874"/>
                                </a:cubicBezTo>
                                <a:cubicBezTo>
                                  <a:pt x="164306" y="131921"/>
                                  <a:pt x="164306" y="131921"/>
                                  <a:pt x="164306" y="131921"/>
                                </a:cubicBezTo>
                                <a:cubicBezTo>
                                  <a:pt x="164306" y="132874"/>
                                  <a:pt x="162401" y="133826"/>
                                  <a:pt x="161449" y="134779"/>
                                </a:cubicBezTo>
                                <a:cubicBezTo>
                                  <a:pt x="160496" y="135731"/>
                                  <a:pt x="158591" y="135731"/>
                                  <a:pt x="157639" y="136684"/>
                                </a:cubicBezTo>
                                <a:cubicBezTo>
                                  <a:pt x="157639" y="136684"/>
                                  <a:pt x="157639" y="136684"/>
                                  <a:pt x="157639" y="136684"/>
                                </a:cubicBezTo>
                                <a:cubicBezTo>
                                  <a:pt x="155734" y="137636"/>
                                  <a:pt x="152876" y="137636"/>
                                  <a:pt x="150019" y="138589"/>
                                </a:cubicBezTo>
                                <a:cubicBezTo>
                                  <a:pt x="149066" y="138589"/>
                                  <a:pt x="150019" y="136684"/>
                                  <a:pt x="148114" y="136684"/>
                                </a:cubicBezTo>
                                <a:cubicBezTo>
                                  <a:pt x="148114" y="138589"/>
                                  <a:pt x="144304" y="136684"/>
                                  <a:pt x="145256" y="139541"/>
                                </a:cubicBezTo>
                                <a:cubicBezTo>
                                  <a:pt x="143351" y="138589"/>
                                  <a:pt x="139541" y="138589"/>
                                  <a:pt x="138589" y="138589"/>
                                </a:cubicBezTo>
                                <a:cubicBezTo>
                                  <a:pt x="139541" y="138589"/>
                                  <a:pt x="137636" y="135731"/>
                                  <a:pt x="139541" y="136684"/>
                                </a:cubicBezTo>
                                <a:lnTo>
                                  <a:pt x="137636" y="134779"/>
                                </a:lnTo>
                                <a:cubicBezTo>
                                  <a:pt x="137636" y="133826"/>
                                  <a:pt x="139541" y="135731"/>
                                  <a:pt x="138589" y="134779"/>
                                </a:cubicBezTo>
                                <a:cubicBezTo>
                                  <a:pt x="137636" y="134779"/>
                                  <a:pt x="134779" y="134779"/>
                                  <a:pt x="133826" y="133826"/>
                                </a:cubicBezTo>
                                <a:cubicBezTo>
                                  <a:pt x="132874" y="133826"/>
                                  <a:pt x="132874" y="134779"/>
                                  <a:pt x="132874" y="135731"/>
                                </a:cubicBezTo>
                                <a:cubicBezTo>
                                  <a:pt x="132874" y="135731"/>
                                  <a:pt x="132874" y="136684"/>
                                  <a:pt x="132874" y="137636"/>
                                </a:cubicBezTo>
                                <a:cubicBezTo>
                                  <a:pt x="132874" y="138589"/>
                                  <a:pt x="132874" y="138589"/>
                                  <a:pt x="132874" y="139541"/>
                                </a:cubicBezTo>
                                <a:cubicBezTo>
                                  <a:pt x="132874" y="137636"/>
                                  <a:pt x="130969" y="138589"/>
                                  <a:pt x="130969" y="137636"/>
                                </a:cubicBezTo>
                                <a:cubicBezTo>
                                  <a:pt x="131921" y="139541"/>
                                  <a:pt x="131921" y="142399"/>
                                  <a:pt x="132874" y="143351"/>
                                </a:cubicBezTo>
                                <a:cubicBezTo>
                                  <a:pt x="132874" y="144304"/>
                                  <a:pt x="131921" y="142399"/>
                                  <a:pt x="131921" y="144304"/>
                                </a:cubicBezTo>
                                <a:cubicBezTo>
                                  <a:pt x="131921" y="144304"/>
                                  <a:pt x="132874" y="145256"/>
                                  <a:pt x="132874" y="145256"/>
                                </a:cubicBezTo>
                                <a:cubicBezTo>
                                  <a:pt x="132874" y="145256"/>
                                  <a:pt x="131921" y="149066"/>
                                  <a:pt x="130016" y="148114"/>
                                </a:cubicBezTo>
                                <a:cubicBezTo>
                                  <a:pt x="129064" y="148114"/>
                                  <a:pt x="130016" y="146209"/>
                                  <a:pt x="129064" y="147161"/>
                                </a:cubicBezTo>
                                <a:cubicBezTo>
                                  <a:pt x="128111" y="149066"/>
                                  <a:pt x="129064" y="149066"/>
                                  <a:pt x="128111" y="150971"/>
                                </a:cubicBezTo>
                                <a:lnTo>
                                  <a:pt x="128111" y="150971"/>
                                </a:lnTo>
                                <a:cubicBezTo>
                                  <a:pt x="128111" y="151924"/>
                                  <a:pt x="127159" y="153829"/>
                                  <a:pt x="128111" y="153829"/>
                                </a:cubicBezTo>
                                <a:cubicBezTo>
                                  <a:pt x="129064" y="152876"/>
                                  <a:pt x="127159" y="153829"/>
                                  <a:pt x="128111" y="152876"/>
                                </a:cubicBezTo>
                                <a:cubicBezTo>
                                  <a:pt x="128111" y="153829"/>
                                  <a:pt x="127159" y="155734"/>
                                  <a:pt x="126206" y="157639"/>
                                </a:cubicBezTo>
                                <a:cubicBezTo>
                                  <a:pt x="126206" y="156686"/>
                                  <a:pt x="126206" y="156686"/>
                                  <a:pt x="126206" y="155734"/>
                                </a:cubicBezTo>
                                <a:cubicBezTo>
                                  <a:pt x="126206" y="158591"/>
                                  <a:pt x="123349" y="160496"/>
                                  <a:pt x="121444" y="163354"/>
                                </a:cubicBezTo>
                                <a:cubicBezTo>
                                  <a:pt x="121444" y="164306"/>
                                  <a:pt x="121444" y="161449"/>
                                  <a:pt x="122396" y="161449"/>
                                </a:cubicBezTo>
                                <a:cubicBezTo>
                                  <a:pt x="120491" y="162401"/>
                                  <a:pt x="118586" y="163354"/>
                                  <a:pt x="117634" y="164306"/>
                                </a:cubicBezTo>
                                <a:cubicBezTo>
                                  <a:pt x="115729" y="165259"/>
                                  <a:pt x="113824" y="166211"/>
                                  <a:pt x="111919" y="165259"/>
                                </a:cubicBezTo>
                                <a:cubicBezTo>
                                  <a:pt x="112871" y="165259"/>
                                  <a:pt x="111919" y="166211"/>
                                  <a:pt x="111919" y="166211"/>
                                </a:cubicBezTo>
                                <a:cubicBezTo>
                                  <a:pt x="110014" y="166211"/>
                                  <a:pt x="110014" y="165259"/>
                                  <a:pt x="109061" y="165259"/>
                                </a:cubicBezTo>
                                <a:cubicBezTo>
                                  <a:pt x="109061" y="164306"/>
                                  <a:pt x="107156" y="165259"/>
                                  <a:pt x="106204" y="165259"/>
                                </a:cubicBezTo>
                                <a:cubicBezTo>
                                  <a:pt x="105251" y="165259"/>
                                  <a:pt x="106204" y="165259"/>
                                  <a:pt x="107156" y="165259"/>
                                </a:cubicBezTo>
                                <a:cubicBezTo>
                                  <a:pt x="106204" y="165259"/>
                                  <a:pt x="104299" y="165259"/>
                                  <a:pt x="101441" y="165259"/>
                                </a:cubicBezTo>
                                <a:cubicBezTo>
                                  <a:pt x="99536" y="164306"/>
                                  <a:pt x="96679" y="163354"/>
                                  <a:pt x="95726" y="162401"/>
                                </a:cubicBezTo>
                                <a:cubicBezTo>
                                  <a:pt x="95726" y="163354"/>
                                  <a:pt x="92869" y="162401"/>
                                  <a:pt x="91916" y="162401"/>
                                </a:cubicBezTo>
                                <a:lnTo>
                                  <a:pt x="92869" y="161449"/>
                                </a:lnTo>
                                <a:cubicBezTo>
                                  <a:pt x="92869" y="160496"/>
                                  <a:pt x="90964" y="159544"/>
                                  <a:pt x="90964" y="159544"/>
                                </a:cubicBezTo>
                                <a:cubicBezTo>
                                  <a:pt x="89059" y="159544"/>
                                  <a:pt x="96679" y="162401"/>
                                  <a:pt x="94774" y="162401"/>
                                </a:cubicBezTo>
                                <a:cubicBezTo>
                                  <a:pt x="94774" y="161449"/>
                                  <a:pt x="90964" y="162401"/>
                                  <a:pt x="91916" y="161449"/>
                                </a:cubicBezTo>
                                <a:cubicBezTo>
                                  <a:pt x="90964" y="160496"/>
                                  <a:pt x="88106" y="160496"/>
                                  <a:pt x="88106" y="158591"/>
                                </a:cubicBezTo>
                                <a:cubicBezTo>
                                  <a:pt x="88106" y="158591"/>
                                  <a:pt x="90011" y="158591"/>
                                  <a:pt x="89059" y="157639"/>
                                </a:cubicBezTo>
                                <a:cubicBezTo>
                                  <a:pt x="87154" y="156686"/>
                                  <a:pt x="88106" y="157639"/>
                                  <a:pt x="86201" y="156686"/>
                                </a:cubicBezTo>
                                <a:lnTo>
                                  <a:pt x="85249" y="155734"/>
                                </a:lnTo>
                                <a:cubicBezTo>
                                  <a:pt x="84296" y="156686"/>
                                  <a:pt x="84296" y="153829"/>
                                  <a:pt x="83344" y="155734"/>
                                </a:cubicBezTo>
                                <a:cubicBezTo>
                                  <a:pt x="83344" y="154781"/>
                                  <a:pt x="80486" y="153829"/>
                                  <a:pt x="82391" y="152876"/>
                                </a:cubicBezTo>
                                <a:lnTo>
                                  <a:pt x="83344" y="151924"/>
                                </a:lnTo>
                                <a:cubicBezTo>
                                  <a:pt x="82391" y="150971"/>
                                  <a:pt x="81439" y="151924"/>
                                  <a:pt x="80486" y="151924"/>
                                </a:cubicBezTo>
                                <a:cubicBezTo>
                                  <a:pt x="80486" y="151924"/>
                                  <a:pt x="80486" y="150971"/>
                                  <a:pt x="80486" y="150971"/>
                                </a:cubicBezTo>
                                <a:cubicBezTo>
                                  <a:pt x="78581" y="151924"/>
                                  <a:pt x="79534" y="149066"/>
                                  <a:pt x="76676" y="149066"/>
                                </a:cubicBezTo>
                                <a:cubicBezTo>
                                  <a:pt x="75724" y="147161"/>
                                  <a:pt x="73819" y="144304"/>
                                  <a:pt x="74771" y="143351"/>
                                </a:cubicBezTo>
                                <a:cubicBezTo>
                                  <a:pt x="72866" y="142399"/>
                                  <a:pt x="71914" y="141446"/>
                                  <a:pt x="71914" y="139541"/>
                                </a:cubicBezTo>
                                <a:cubicBezTo>
                                  <a:pt x="71914" y="139541"/>
                                  <a:pt x="72866" y="140494"/>
                                  <a:pt x="72866" y="140494"/>
                                </a:cubicBezTo>
                                <a:cubicBezTo>
                                  <a:pt x="72866" y="139541"/>
                                  <a:pt x="71914" y="139541"/>
                                  <a:pt x="71914" y="138589"/>
                                </a:cubicBezTo>
                                <a:cubicBezTo>
                                  <a:pt x="71914" y="138589"/>
                                  <a:pt x="71914" y="135731"/>
                                  <a:pt x="71914" y="134779"/>
                                </a:cubicBezTo>
                                <a:cubicBezTo>
                                  <a:pt x="70961" y="133826"/>
                                  <a:pt x="70009" y="134779"/>
                                  <a:pt x="69056" y="134779"/>
                                </a:cubicBezTo>
                                <a:cubicBezTo>
                                  <a:pt x="70961" y="132874"/>
                                  <a:pt x="66199" y="130969"/>
                                  <a:pt x="68104" y="128111"/>
                                </a:cubicBezTo>
                                <a:cubicBezTo>
                                  <a:pt x="68104" y="129064"/>
                                  <a:pt x="70009" y="130016"/>
                                  <a:pt x="70009" y="129064"/>
                                </a:cubicBezTo>
                                <a:cubicBezTo>
                                  <a:pt x="71914" y="127159"/>
                                  <a:pt x="68104" y="126206"/>
                                  <a:pt x="69056" y="125254"/>
                                </a:cubicBezTo>
                                <a:lnTo>
                                  <a:pt x="67151" y="126206"/>
                                </a:lnTo>
                                <a:cubicBezTo>
                                  <a:pt x="68104" y="125254"/>
                                  <a:pt x="66199" y="125254"/>
                                  <a:pt x="68104" y="124301"/>
                                </a:cubicBezTo>
                                <a:cubicBezTo>
                                  <a:pt x="67151" y="124301"/>
                                  <a:pt x="69056" y="122396"/>
                                  <a:pt x="67151" y="124301"/>
                                </a:cubicBezTo>
                                <a:cubicBezTo>
                                  <a:pt x="67151" y="123349"/>
                                  <a:pt x="68104" y="122396"/>
                                  <a:pt x="68104" y="122396"/>
                                </a:cubicBezTo>
                                <a:cubicBezTo>
                                  <a:pt x="67151" y="123349"/>
                                  <a:pt x="66199" y="123349"/>
                                  <a:pt x="65246" y="121444"/>
                                </a:cubicBezTo>
                                <a:cubicBezTo>
                                  <a:pt x="65246" y="121444"/>
                                  <a:pt x="64294" y="121444"/>
                                  <a:pt x="64294" y="122396"/>
                                </a:cubicBezTo>
                                <a:cubicBezTo>
                                  <a:pt x="64294" y="123349"/>
                                  <a:pt x="65246" y="121444"/>
                                  <a:pt x="65246" y="122396"/>
                                </a:cubicBezTo>
                                <a:cubicBezTo>
                                  <a:pt x="65246" y="122396"/>
                                  <a:pt x="65246" y="123349"/>
                                  <a:pt x="64294" y="123349"/>
                                </a:cubicBezTo>
                                <a:cubicBezTo>
                                  <a:pt x="64294" y="123349"/>
                                  <a:pt x="63341" y="123349"/>
                                  <a:pt x="64294" y="121444"/>
                                </a:cubicBezTo>
                                <a:cubicBezTo>
                                  <a:pt x="63341" y="121444"/>
                                  <a:pt x="63341" y="121444"/>
                                  <a:pt x="62389" y="122396"/>
                                </a:cubicBezTo>
                                <a:cubicBezTo>
                                  <a:pt x="62389" y="123349"/>
                                  <a:pt x="61436" y="124301"/>
                                  <a:pt x="59531" y="124301"/>
                                </a:cubicBezTo>
                                <a:cubicBezTo>
                                  <a:pt x="59531" y="123349"/>
                                  <a:pt x="59531" y="123349"/>
                                  <a:pt x="58579" y="123349"/>
                                </a:cubicBezTo>
                                <a:cubicBezTo>
                                  <a:pt x="57626" y="124301"/>
                                  <a:pt x="57626" y="124301"/>
                                  <a:pt x="56674" y="124301"/>
                                </a:cubicBezTo>
                                <a:cubicBezTo>
                                  <a:pt x="54769" y="124301"/>
                                  <a:pt x="55721" y="122396"/>
                                  <a:pt x="54769" y="121444"/>
                                </a:cubicBezTo>
                                <a:cubicBezTo>
                                  <a:pt x="53816" y="121444"/>
                                  <a:pt x="51911" y="121444"/>
                                  <a:pt x="51911" y="122396"/>
                                </a:cubicBezTo>
                                <a:lnTo>
                                  <a:pt x="50959" y="120491"/>
                                </a:lnTo>
                                <a:cubicBezTo>
                                  <a:pt x="51911" y="121444"/>
                                  <a:pt x="50006" y="121444"/>
                                  <a:pt x="49054" y="121444"/>
                                </a:cubicBezTo>
                                <a:lnTo>
                                  <a:pt x="50006" y="121444"/>
                                </a:lnTo>
                                <a:cubicBezTo>
                                  <a:pt x="50006" y="120491"/>
                                  <a:pt x="48101" y="121444"/>
                                  <a:pt x="48101" y="121444"/>
                                </a:cubicBezTo>
                                <a:cubicBezTo>
                                  <a:pt x="48101" y="122396"/>
                                  <a:pt x="50006" y="122396"/>
                                  <a:pt x="50006" y="122396"/>
                                </a:cubicBezTo>
                                <a:cubicBezTo>
                                  <a:pt x="49054" y="123349"/>
                                  <a:pt x="48101" y="122396"/>
                                  <a:pt x="48101" y="123349"/>
                                </a:cubicBezTo>
                                <a:cubicBezTo>
                                  <a:pt x="48101" y="122396"/>
                                  <a:pt x="46196" y="122396"/>
                                  <a:pt x="45244" y="122396"/>
                                </a:cubicBezTo>
                                <a:cubicBezTo>
                                  <a:pt x="44291" y="122396"/>
                                  <a:pt x="44291" y="123349"/>
                                  <a:pt x="43339" y="123349"/>
                                </a:cubicBezTo>
                                <a:cubicBezTo>
                                  <a:pt x="43339" y="122396"/>
                                  <a:pt x="41434" y="123349"/>
                                  <a:pt x="42386" y="122396"/>
                                </a:cubicBezTo>
                                <a:cubicBezTo>
                                  <a:pt x="42386" y="122396"/>
                                  <a:pt x="43339" y="123349"/>
                                  <a:pt x="44291" y="122396"/>
                                </a:cubicBezTo>
                                <a:cubicBezTo>
                                  <a:pt x="43339" y="121444"/>
                                  <a:pt x="44291" y="120491"/>
                                  <a:pt x="42386" y="121444"/>
                                </a:cubicBezTo>
                                <a:cubicBezTo>
                                  <a:pt x="41434" y="121444"/>
                                  <a:pt x="42386" y="123349"/>
                                  <a:pt x="40481" y="122396"/>
                                </a:cubicBezTo>
                                <a:cubicBezTo>
                                  <a:pt x="41434" y="122396"/>
                                  <a:pt x="41434" y="121444"/>
                                  <a:pt x="41434" y="121444"/>
                                </a:cubicBezTo>
                                <a:lnTo>
                                  <a:pt x="39529" y="120491"/>
                                </a:lnTo>
                                <a:lnTo>
                                  <a:pt x="39529" y="121444"/>
                                </a:lnTo>
                                <a:cubicBezTo>
                                  <a:pt x="39529" y="121444"/>
                                  <a:pt x="39529" y="121444"/>
                                  <a:pt x="39529" y="120491"/>
                                </a:cubicBezTo>
                                <a:cubicBezTo>
                                  <a:pt x="38576" y="121444"/>
                                  <a:pt x="36671" y="120491"/>
                                  <a:pt x="35719" y="121444"/>
                                </a:cubicBezTo>
                                <a:cubicBezTo>
                                  <a:pt x="34766" y="121444"/>
                                  <a:pt x="33814" y="120491"/>
                                  <a:pt x="32861" y="119539"/>
                                </a:cubicBezTo>
                                <a:lnTo>
                                  <a:pt x="32861" y="119539"/>
                                </a:lnTo>
                                <a:cubicBezTo>
                                  <a:pt x="31909" y="118586"/>
                                  <a:pt x="30004" y="118586"/>
                                  <a:pt x="29051" y="118586"/>
                                </a:cubicBezTo>
                                <a:lnTo>
                                  <a:pt x="29051" y="118586"/>
                                </a:lnTo>
                                <a:cubicBezTo>
                                  <a:pt x="28099" y="118586"/>
                                  <a:pt x="27146" y="117634"/>
                                  <a:pt x="26194" y="117634"/>
                                </a:cubicBezTo>
                                <a:cubicBezTo>
                                  <a:pt x="25241" y="115729"/>
                                  <a:pt x="28099" y="113824"/>
                                  <a:pt x="25241" y="113824"/>
                                </a:cubicBezTo>
                                <a:cubicBezTo>
                                  <a:pt x="24289" y="112871"/>
                                  <a:pt x="21431" y="113824"/>
                                  <a:pt x="22384" y="114776"/>
                                </a:cubicBezTo>
                                <a:cubicBezTo>
                                  <a:pt x="20479" y="112871"/>
                                  <a:pt x="16669" y="110966"/>
                                  <a:pt x="15716" y="107156"/>
                                </a:cubicBezTo>
                                <a:cubicBezTo>
                                  <a:pt x="14764" y="107156"/>
                                  <a:pt x="14764" y="107156"/>
                                  <a:pt x="13811" y="107156"/>
                                </a:cubicBezTo>
                                <a:cubicBezTo>
                                  <a:pt x="11906" y="103346"/>
                                  <a:pt x="8096" y="97631"/>
                                  <a:pt x="9049" y="93821"/>
                                </a:cubicBezTo>
                                <a:cubicBezTo>
                                  <a:pt x="10001" y="94774"/>
                                  <a:pt x="10001" y="93821"/>
                                  <a:pt x="10954" y="93821"/>
                                </a:cubicBezTo>
                                <a:cubicBezTo>
                                  <a:pt x="10001" y="92869"/>
                                  <a:pt x="11906" y="92869"/>
                                  <a:pt x="10001" y="91916"/>
                                </a:cubicBezTo>
                                <a:cubicBezTo>
                                  <a:pt x="9049" y="91916"/>
                                  <a:pt x="9049" y="91916"/>
                                  <a:pt x="8096" y="93821"/>
                                </a:cubicBezTo>
                                <a:cubicBezTo>
                                  <a:pt x="7144" y="92869"/>
                                  <a:pt x="7144" y="90964"/>
                                  <a:pt x="7144" y="89059"/>
                                </a:cubicBezTo>
                                <a:cubicBezTo>
                                  <a:pt x="7144" y="87154"/>
                                  <a:pt x="7144" y="86201"/>
                                  <a:pt x="8096" y="85249"/>
                                </a:cubicBezTo>
                                <a:cubicBezTo>
                                  <a:pt x="8096" y="86201"/>
                                  <a:pt x="7144" y="85249"/>
                                  <a:pt x="7144" y="84296"/>
                                </a:cubicBezTo>
                                <a:cubicBezTo>
                                  <a:pt x="9049" y="84296"/>
                                  <a:pt x="9049" y="82391"/>
                                  <a:pt x="9049" y="80486"/>
                                </a:cubicBezTo>
                                <a:lnTo>
                                  <a:pt x="8096" y="80486"/>
                                </a:lnTo>
                                <a:lnTo>
                                  <a:pt x="9049" y="79534"/>
                                </a:lnTo>
                                <a:cubicBezTo>
                                  <a:pt x="9049" y="78581"/>
                                  <a:pt x="7144" y="78581"/>
                                  <a:pt x="9049" y="76676"/>
                                </a:cubicBezTo>
                                <a:cubicBezTo>
                                  <a:pt x="9049" y="76676"/>
                                  <a:pt x="10001" y="76676"/>
                                  <a:pt x="10001" y="76676"/>
                                </a:cubicBezTo>
                                <a:cubicBezTo>
                                  <a:pt x="10001" y="74771"/>
                                  <a:pt x="10001" y="70961"/>
                                  <a:pt x="12859" y="70009"/>
                                </a:cubicBezTo>
                                <a:lnTo>
                                  <a:pt x="14764" y="70009"/>
                                </a:lnTo>
                                <a:cubicBezTo>
                                  <a:pt x="14764" y="69056"/>
                                  <a:pt x="15716" y="68104"/>
                                  <a:pt x="14764" y="68104"/>
                                </a:cubicBezTo>
                                <a:cubicBezTo>
                                  <a:pt x="18574" y="66199"/>
                                  <a:pt x="19526" y="65246"/>
                                  <a:pt x="21431" y="66199"/>
                                </a:cubicBezTo>
                                <a:cubicBezTo>
                                  <a:pt x="25241" y="61436"/>
                                  <a:pt x="32861" y="59531"/>
                                  <a:pt x="37624" y="59531"/>
                                </a:cubicBezTo>
                                <a:lnTo>
                                  <a:pt x="37624" y="60484"/>
                                </a:lnTo>
                                <a:cubicBezTo>
                                  <a:pt x="39529" y="61436"/>
                                  <a:pt x="38576" y="59531"/>
                                  <a:pt x="39529" y="59531"/>
                                </a:cubicBezTo>
                                <a:cubicBezTo>
                                  <a:pt x="39529" y="60484"/>
                                  <a:pt x="40481" y="60484"/>
                                  <a:pt x="39529" y="61436"/>
                                </a:cubicBezTo>
                                <a:cubicBezTo>
                                  <a:pt x="41434" y="62389"/>
                                  <a:pt x="42386" y="59531"/>
                                  <a:pt x="43339" y="59531"/>
                                </a:cubicBezTo>
                                <a:cubicBezTo>
                                  <a:pt x="43339" y="58579"/>
                                  <a:pt x="42386" y="60484"/>
                                  <a:pt x="42386" y="58579"/>
                                </a:cubicBezTo>
                                <a:cubicBezTo>
                                  <a:pt x="42386" y="58579"/>
                                  <a:pt x="45244" y="59531"/>
                                  <a:pt x="45244" y="57626"/>
                                </a:cubicBezTo>
                                <a:cubicBezTo>
                                  <a:pt x="46196" y="58579"/>
                                  <a:pt x="45244" y="59531"/>
                                  <a:pt x="45244" y="59531"/>
                                </a:cubicBezTo>
                                <a:lnTo>
                                  <a:pt x="46196" y="58579"/>
                                </a:lnTo>
                                <a:cubicBezTo>
                                  <a:pt x="48101" y="60484"/>
                                  <a:pt x="43339" y="61436"/>
                                  <a:pt x="44291" y="63341"/>
                                </a:cubicBezTo>
                                <a:lnTo>
                                  <a:pt x="45244" y="63341"/>
                                </a:lnTo>
                                <a:cubicBezTo>
                                  <a:pt x="46196" y="64294"/>
                                  <a:pt x="42386" y="65246"/>
                                  <a:pt x="45244" y="65246"/>
                                </a:cubicBezTo>
                                <a:cubicBezTo>
                                  <a:pt x="46196" y="64294"/>
                                  <a:pt x="47149" y="62389"/>
                                  <a:pt x="46196" y="61436"/>
                                </a:cubicBezTo>
                                <a:cubicBezTo>
                                  <a:pt x="49054" y="60484"/>
                                  <a:pt x="47149" y="57626"/>
                                  <a:pt x="48101" y="58579"/>
                                </a:cubicBezTo>
                                <a:cubicBezTo>
                                  <a:pt x="49054" y="59531"/>
                                  <a:pt x="47149" y="58579"/>
                                  <a:pt x="48101" y="59531"/>
                                </a:cubicBezTo>
                                <a:cubicBezTo>
                                  <a:pt x="49054" y="60484"/>
                                  <a:pt x="49054" y="58579"/>
                                  <a:pt x="50006" y="59531"/>
                                </a:cubicBezTo>
                                <a:cubicBezTo>
                                  <a:pt x="49054" y="58579"/>
                                  <a:pt x="49054" y="57626"/>
                                  <a:pt x="49054" y="57626"/>
                                </a:cubicBezTo>
                                <a:cubicBezTo>
                                  <a:pt x="50006" y="58579"/>
                                  <a:pt x="49054" y="58579"/>
                                  <a:pt x="50006" y="58579"/>
                                </a:cubicBezTo>
                                <a:cubicBezTo>
                                  <a:pt x="50006" y="57626"/>
                                  <a:pt x="50006" y="57626"/>
                                  <a:pt x="49054" y="56674"/>
                                </a:cubicBezTo>
                                <a:cubicBezTo>
                                  <a:pt x="48101" y="54769"/>
                                  <a:pt x="50006" y="56674"/>
                                  <a:pt x="49054" y="55721"/>
                                </a:cubicBezTo>
                                <a:cubicBezTo>
                                  <a:pt x="50959" y="56674"/>
                                  <a:pt x="50959" y="58579"/>
                                  <a:pt x="52864" y="59531"/>
                                </a:cubicBezTo>
                                <a:cubicBezTo>
                                  <a:pt x="51911" y="58579"/>
                                  <a:pt x="51911" y="57626"/>
                                  <a:pt x="50006" y="56674"/>
                                </a:cubicBezTo>
                                <a:cubicBezTo>
                                  <a:pt x="50959" y="56674"/>
                                  <a:pt x="51911" y="57626"/>
                                  <a:pt x="52864" y="58579"/>
                                </a:cubicBezTo>
                                <a:cubicBezTo>
                                  <a:pt x="54769" y="59531"/>
                                  <a:pt x="50959" y="56674"/>
                                  <a:pt x="53816" y="58579"/>
                                </a:cubicBezTo>
                                <a:lnTo>
                                  <a:pt x="51911" y="57626"/>
                                </a:lnTo>
                                <a:cubicBezTo>
                                  <a:pt x="52864" y="57626"/>
                                  <a:pt x="52864" y="58579"/>
                                  <a:pt x="54769" y="58579"/>
                                </a:cubicBezTo>
                                <a:cubicBezTo>
                                  <a:pt x="54769" y="58579"/>
                                  <a:pt x="53816" y="57626"/>
                                  <a:pt x="53816" y="57626"/>
                                </a:cubicBezTo>
                                <a:cubicBezTo>
                                  <a:pt x="52864" y="57626"/>
                                  <a:pt x="52864" y="56674"/>
                                  <a:pt x="54769" y="57626"/>
                                </a:cubicBezTo>
                                <a:cubicBezTo>
                                  <a:pt x="54769" y="57626"/>
                                  <a:pt x="53816" y="56674"/>
                                  <a:pt x="52864" y="56674"/>
                                </a:cubicBezTo>
                                <a:cubicBezTo>
                                  <a:pt x="51911" y="56674"/>
                                  <a:pt x="54769" y="57626"/>
                                  <a:pt x="51911" y="56674"/>
                                </a:cubicBezTo>
                                <a:cubicBezTo>
                                  <a:pt x="53816" y="57626"/>
                                  <a:pt x="50959" y="56674"/>
                                  <a:pt x="50959" y="55721"/>
                                </a:cubicBezTo>
                                <a:lnTo>
                                  <a:pt x="51911" y="55721"/>
                                </a:lnTo>
                                <a:cubicBezTo>
                                  <a:pt x="51911" y="55721"/>
                                  <a:pt x="51911" y="55721"/>
                                  <a:pt x="50959" y="54769"/>
                                </a:cubicBezTo>
                                <a:cubicBezTo>
                                  <a:pt x="51911" y="54769"/>
                                  <a:pt x="51911" y="54769"/>
                                  <a:pt x="51911" y="54769"/>
                                </a:cubicBezTo>
                                <a:lnTo>
                                  <a:pt x="50959" y="54769"/>
                                </a:lnTo>
                                <a:cubicBezTo>
                                  <a:pt x="50006" y="54769"/>
                                  <a:pt x="52864" y="54769"/>
                                  <a:pt x="52864" y="54769"/>
                                </a:cubicBezTo>
                                <a:cubicBezTo>
                                  <a:pt x="52864" y="54769"/>
                                  <a:pt x="53816" y="54769"/>
                                  <a:pt x="53816" y="54769"/>
                                </a:cubicBezTo>
                                <a:cubicBezTo>
                                  <a:pt x="53816" y="54769"/>
                                  <a:pt x="54769" y="54769"/>
                                  <a:pt x="53816" y="53816"/>
                                </a:cubicBezTo>
                                <a:cubicBezTo>
                                  <a:pt x="52864" y="53816"/>
                                  <a:pt x="51911" y="53816"/>
                                  <a:pt x="50959" y="53816"/>
                                </a:cubicBezTo>
                                <a:cubicBezTo>
                                  <a:pt x="50959" y="53816"/>
                                  <a:pt x="50959" y="53816"/>
                                  <a:pt x="50959" y="53816"/>
                                </a:cubicBezTo>
                                <a:cubicBezTo>
                                  <a:pt x="50959" y="53816"/>
                                  <a:pt x="50959" y="53816"/>
                                  <a:pt x="50959" y="52864"/>
                                </a:cubicBezTo>
                                <a:cubicBezTo>
                                  <a:pt x="51911" y="52864"/>
                                  <a:pt x="51911" y="54769"/>
                                  <a:pt x="52864" y="53816"/>
                                </a:cubicBezTo>
                                <a:cubicBezTo>
                                  <a:pt x="52864" y="53816"/>
                                  <a:pt x="53816" y="53816"/>
                                  <a:pt x="53816" y="52864"/>
                                </a:cubicBezTo>
                                <a:cubicBezTo>
                                  <a:pt x="53816" y="51911"/>
                                  <a:pt x="53816" y="50959"/>
                                  <a:pt x="53816" y="50006"/>
                                </a:cubicBezTo>
                                <a:cubicBezTo>
                                  <a:pt x="52864" y="49054"/>
                                  <a:pt x="51911" y="47149"/>
                                  <a:pt x="50959" y="49054"/>
                                </a:cubicBezTo>
                                <a:cubicBezTo>
                                  <a:pt x="50959" y="48101"/>
                                  <a:pt x="50959" y="46196"/>
                                  <a:pt x="51911" y="47149"/>
                                </a:cubicBezTo>
                                <a:cubicBezTo>
                                  <a:pt x="50959" y="45244"/>
                                  <a:pt x="50959" y="47149"/>
                                  <a:pt x="50006" y="45244"/>
                                </a:cubicBezTo>
                                <a:cubicBezTo>
                                  <a:pt x="50959" y="44291"/>
                                  <a:pt x="51911" y="41434"/>
                                  <a:pt x="52864" y="40481"/>
                                </a:cubicBezTo>
                                <a:cubicBezTo>
                                  <a:pt x="52864" y="41434"/>
                                  <a:pt x="53816" y="42386"/>
                                  <a:pt x="54769" y="42386"/>
                                </a:cubicBezTo>
                                <a:lnTo>
                                  <a:pt x="54769" y="41434"/>
                                </a:lnTo>
                                <a:cubicBezTo>
                                  <a:pt x="55721" y="43339"/>
                                  <a:pt x="55721" y="40481"/>
                                  <a:pt x="57626" y="41434"/>
                                </a:cubicBezTo>
                                <a:cubicBezTo>
                                  <a:pt x="57626" y="40481"/>
                                  <a:pt x="57626" y="39529"/>
                                  <a:pt x="57626" y="38576"/>
                                </a:cubicBezTo>
                                <a:cubicBezTo>
                                  <a:pt x="54769" y="40481"/>
                                  <a:pt x="54769" y="34766"/>
                                  <a:pt x="52864" y="34766"/>
                                </a:cubicBezTo>
                                <a:cubicBezTo>
                                  <a:pt x="53816" y="30956"/>
                                  <a:pt x="58579" y="34766"/>
                                  <a:pt x="56674" y="30004"/>
                                </a:cubicBezTo>
                                <a:cubicBezTo>
                                  <a:pt x="55721" y="30004"/>
                                  <a:pt x="55721" y="28099"/>
                                  <a:pt x="54769" y="30004"/>
                                </a:cubicBezTo>
                                <a:cubicBezTo>
                                  <a:pt x="55721" y="28099"/>
                                  <a:pt x="53816" y="27146"/>
                                  <a:pt x="55721" y="25241"/>
                                </a:cubicBezTo>
                                <a:cubicBezTo>
                                  <a:pt x="55721" y="27146"/>
                                  <a:pt x="58579" y="24289"/>
                                  <a:pt x="58579" y="28099"/>
                                </a:cubicBezTo>
                                <a:cubicBezTo>
                                  <a:pt x="58579" y="27146"/>
                                  <a:pt x="57626" y="29051"/>
                                  <a:pt x="57626" y="30004"/>
                                </a:cubicBezTo>
                                <a:cubicBezTo>
                                  <a:pt x="58579" y="30004"/>
                                  <a:pt x="59531" y="30956"/>
                                  <a:pt x="60484" y="29051"/>
                                </a:cubicBezTo>
                                <a:cubicBezTo>
                                  <a:pt x="61436" y="28099"/>
                                  <a:pt x="62389" y="26194"/>
                                  <a:pt x="61436" y="26194"/>
                                </a:cubicBezTo>
                                <a:cubicBezTo>
                                  <a:pt x="60484" y="25241"/>
                                  <a:pt x="60484" y="28099"/>
                                  <a:pt x="59531" y="26194"/>
                                </a:cubicBezTo>
                                <a:cubicBezTo>
                                  <a:pt x="60484" y="23336"/>
                                  <a:pt x="62389" y="24289"/>
                                  <a:pt x="61436" y="22384"/>
                                </a:cubicBezTo>
                                <a:cubicBezTo>
                                  <a:pt x="60484" y="23336"/>
                                  <a:pt x="59531" y="23336"/>
                                  <a:pt x="58579" y="22384"/>
                                </a:cubicBezTo>
                                <a:lnTo>
                                  <a:pt x="59531" y="20479"/>
                                </a:lnTo>
                                <a:lnTo>
                                  <a:pt x="59531" y="21431"/>
                                </a:lnTo>
                                <a:cubicBezTo>
                                  <a:pt x="62389" y="19526"/>
                                  <a:pt x="59531" y="19526"/>
                                  <a:pt x="61436" y="17621"/>
                                </a:cubicBezTo>
                                <a:cubicBezTo>
                                  <a:pt x="62389" y="17621"/>
                                  <a:pt x="63341" y="17621"/>
                                  <a:pt x="63341" y="17621"/>
                                </a:cubicBezTo>
                                <a:cubicBezTo>
                                  <a:pt x="63341" y="18574"/>
                                  <a:pt x="59531" y="20479"/>
                                  <a:pt x="61436" y="21431"/>
                                </a:cubicBezTo>
                                <a:cubicBezTo>
                                  <a:pt x="63341" y="20479"/>
                                  <a:pt x="62389" y="18574"/>
                                  <a:pt x="64294" y="17621"/>
                                </a:cubicBezTo>
                                <a:cubicBezTo>
                                  <a:pt x="64294" y="17621"/>
                                  <a:pt x="63341" y="18574"/>
                                  <a:pt x="63341" y="18574"/>
                                </a:cubicBezTo>
                                <a:cubicBezTo>
                                  <a:pt x="64294" y="18574"/>
                                  <a:pt x="66199" y="19526"/>
                                  <a:pt x="67151" y="16669"/>
                                </a:cubicBezTo>
                                <a:cubicBezTo>
                                  <a:pt x="68104" y="15716"/>
                                  <a:pt x="67151" y="15716"/>
                                  <a:pt x="66199" y="14764"/>
                                </a:cubicBezTo>
                                <a:cubicBezTo>
                                  <a:pt x="69056" y="12859"/>
                                  <a:pt x="69056" y="11906"/>
                                  <a:pt x="70961" y="10954"/>
                                </a:cubicBezTo>
                                <a:cubicBezTo>
                                  <a:pt x="70961" y="12859"/>
                                  <a:pt x="74771" y="10001"/>
                                  <a:pt x="72866" y="11906"/>
                                </a:cubicBezTo>
                                <a:cubicBezTo>
                                  <a:pt x="71914" y="10954"/>
                                  <a:pt x="67151" y="13811"/>
                                  <a:pt x="67151" y="15716"/>
                                </a:cubicBezTo>
                                <a:cubicBezTo>
                                  <a:pt x="69056" y="16669"/>
                                  <a:pt x="65246" y="16669"/>
                                  <a:pt x="65246" y="18574"/>
                                </a:cubicBezTo>
                                <a:cubicBezTo>
                                  <a:pt x="67151" y="16669"/>
                                  <a:pt x="68104" y="18574"/>
                                  <a:pt x="69056" y="19526"/>
                                </a:cubicBezTo>
                                <a:cubicBezTo>
                                  <a:pt x="70009" y="19526"/>
                                  <a:pt x="70009" y="18574"/>
                                  <a:pt x="70009" y="18574"/>
                                </a:cubicBezTo>
                                <a:cubicBezTo>
                                  <a:pt x="70009" y="17621"/>
                                  <a:pt x="69056" y="17621"/>
                                  <a:pt x="68104" y="16669"/>
                                </a:cubicBezTo>
                                <a:cubicBezTo>
                                  <a:pt x="70009" y="15716"/>
                                  <a:pt x="71914" y="13811"/>
                                  <a:pt x="72866" y="11906"/>
                                </a:cubicBezTo>
                                <a:cubicBezTo>
                                  <a:pt x="73819" y="11906"/>
                                  <a:pt x="73819" y="12859"/>
                                  <a:pt x="72866" y="13811"/>
                                </a:cubicBezTo>
                                <a:cubicBezTo>
                                  <a:pt x="75724" y="11906"/>
                                  <a:pt x="78581" y="11906"/>
                                  <a:pt x="81439" y="10954"/>
                                </a:cubicBezTo>
                                <a:cubicBezTo>
                                  <a:pt x="79534" y="9049"/>
                                  <a:pt x="84296" y="10001"/>
                                  <a:pt x="83344" y="9049"/>
                                </a:cubicBezTo>
                                <a:cubicBezTo>
                                  <a:pt x="81439" y="9049"/>
                                  <a:pt x="79534" y="8096"/>
                                  <a:pt x="80486" y="7144"/>
                                </a:cubicBezTo>
                                <a:cubicBezTo>
                                  <a:pt x="81439" y="7144"/>
                                  <a:pt x="80486" y="8096"/>
                                  <a:pt x="81439" y="8096"/>
                                </a:cubicBezTo>
                                <a:cubicBezTo>
                                  <a:pt x="82391" y="7144"/>
                                  <a:pt x="83344" y="9049"/>
                                  <a:pt x="85249" y="8096"/>
                                </a:cubicBezTo>
                                <a:cubicBezTo>
                                  <a:pt x="82391" y="9049"/>
                                  <a:pt x="85249" y="10001"/>
                                  <a:pt x="84296" y="11906"/>
                                </a:cubicBezTo>
                                <a:cubicBezTo>
                                  <a:pt x="86201" y="10954"/>
                                  <a:pt x="84296" y="12859"/>
                                  <a:pt x="86201" y="12859"/>
                                </a:cubicBezTo>
                                <a:cubicBezTo>
                                  <a:pt x="88106" y="11906"/>
                                  <a:pt x="90964" y="10954"/>
                                  <a:pt x="92869" y="11906"/>
                                </a:cubicBezTo>
                                <a:cubicBezTo>
                                  <a:pt x="95726" y="13811"/>
                                  <a:pt x="100489" y="13811"/>
                                  <a:pt x="102394" y="15716"/>
                                </a:cubicBezTo>
                                <a:cubicBezTo>
                                  <a:pt x="103346" y="17621"/>
                                  <a:pt x="101441" y="17621"/>
                                  <a:pt x="102394" y="18574"/>
                                </a:cubicBezTo>
                                <a:cubicBezTo>
                                  <a:pt x="103346" y="19526"/>
                                  <a:pt x="102394" y="16669"/>
                                  <a:pt x="104299" y="18574"/>
                                </a:cubicBezTo>
                                <a:lnTo>
                                  <a:pt x="104299" y="18574"/>
                                </a:lnTo>
                                <a:cubicBezTo>
                                  <a:pt x="105251" y="18574"/>
                                  <a:pt x="106204" y="22384"/>
                                  <a:pt x="108109" y="22384"/>
                                </a:cubicBezTo>
                                <a:cubicBezTo>
                                  <a:pt x="107156" y="22384"/>
                                  <a:pt x="107156" y="22384"/>
                                  <a:pt x="106204" y="22384"/>
                                </a:cubicBezTo>
                                <a:cubicBezTo>
                                  <a:pt x="106204" y="22384"/>
                                  <a:pt x="107156" y="23336"/>
                                  <a:pt x="107156" y="23336"/>
                                </a:cubicBezTo>
                                <a:cubicBezTo>
                                  <a:pt x="106204" y="23336"/>
                                  <a:pt x="106204" y="24289"/>
                                  <a:pt x="105251" y="24289"/>
                                </a:cubicBezTo>
                                <a:cubicBezTo>
                                  <a:pt x="104299" y="26194"/>
                                  <a:pt x="106204" y="27146"/>
                                  <a:pt x="107156" y="28099"/>
                                </a:cubicBezTo>
                                <a:lnTo>
                                  <a:pt x="108109" y="27146"/>
                                </a:lnTo>
                                <a:cubicBezTo>
                                  <a:pt x="110014" y="30004"/>
                                  <a:pt x="109061" y="31909"/>
                                  <a:pt x="109061" y="33814"/>
                                </a:cubicBezTo>
                                <a:lnTo>
                                  <a:pt x="108109" y="33814"/>
                                </a:lnTo>
                                <a:lnTo>
                                  <a:pt x="109061" y="35719"/>
                                </a:lnTo>
                                <a:cubicBezTo>
                                  <a:pt x="108109" y="35719"/>
                                  <a:pt x="107156" y="36671"/>
                                  <a:pt x="108109" y="37624"/>
                                </a:cubicBezTo>
                                <a:cubicBezTo>
                                  <a:pt x="107156" y="36671"/>
                                  <a:pt x="106204" y="34766"/>
                                  <a:pt x="105251" y="33814"/>
                                </a:cubicBezTo>
                                <a:cubicBezTo>
                                  <a:pt x="106204" y="32861"/>
                                  <a:pt x="106204" y="34766"/>
                                  <a:pt x="107156" y="33814"/>
                                </a:cubicBezTo>
                                <a:cubicBezTo>
                                  <a:pt x="108109" y="32861"/>
                                  <a:pt x="107156" y="30956"/>
                                  <a:pt x="106204" y="30956"/>
                                </a:cubicBezTo>
                                <a:cubicBezTo>
                                  <a:pt x="106204" y="31909"/>
                                  <a:pt x="106204" y="31909"/>
                                  <a:pt x="107156" y="32861"/>
                                </a:cubicBezTo>
                                <a:cubicBezTo>
                                  <a:pt x="105251" y="32861"/>
                                  <a:pt x="105251" y="31909"/>
                                  <a:pt x="104299" y="31909"/>
                                </a:cubicBezTo>
                                <a:cubicBezTo>
                                  <a:pt x="104299" y="31909"/>
                                  <a:pt x="104299" y="32861"/>
                                  <a:pt x="104299" y="32861"/>
                                </a:cubicBezTo>
                                <a:cubicBezTo>
                                  <a:pt x="103346" y="31909"/>
                                  <a:pt x="103346" y="30956"/>
                                  <a:pt x="103346" y="30004"/>
                                </a:cubicBezTo>
                                <a:cubicBezTo>
                                  <a:pt x="104299" y="30956"/>
                                  <a:pt x="104299" y="29051"/>
                                  <a:pt x="104299" y="30004"/>
                                </a:cubicBezTo>
                                <a:cubicBezTo>
                                  <a:pt x="103346" y="30004"/>
                                  <a:pt x="102394" y="29051"/>
                                  <a:pt x="102394" y="27146"/>
                                </a:cubicBezTo>
                                <a:cubicBezTo>
                                  <a:pt x="103346" y="25241"/>
                                  <a:pt x="100489" y="25241"/>
                                  <a:pt x="99536" y="23336"/>
                                </a:cubicBezTo>
                                <a:cubicBezTo>
                                  <a:pt x="101441" y="23336"/>
                                  <a:pt x="102394" y="23336"/>
                                  <a:pt x="103346" y="24289"/>
                                </a:cubicBezTo>
                                <a:cubicBezTo>
                                  <a:pt x="103346" y="22384"/>
                                  <a:pt x="102394" y="23336"/>
                                  <a:pt x="102394" y="21431"/>
                                </a:cubicBezTo>
                                <a:cubicBezTo>
                                  <a:pt x="101441" y="21431"/>
                                  <a:pt x="99536" y="22384"/>
                                  <a:pt x="98584" y="21431"/>
                                </a:cubicBezTo>
                                <a:lnTo>
                                  <a:pt x="99536" y="20479"/>
                                </a:lnTo>
                                <a:cubicBezTo>
                                  <a:pt x="97631" y="20479"/>
                                  <a:pt x="97631" y="21431"/>
                                  <a:pt x="95726" y="20479"/>
                                </a:cubicBezTo>
                                <a:cubicBezTo>
                                  <a:pt x="90011" y="21431"/>
                                  <a:pt x="87154" y="21431"/>
                                  <a:pt x="85249" y="21431"/>
                                </a:cubicBezTo>
                                <a:lnTo>
                                  <a:pt x="85249" y="20479"/>
                                </a:lnTo>
                                <a:cubicBezTo>
                                  <a:pt x="84296" y="22384"/>
                                  <a:pt x="80486" y="21431"/>
                                  <a:pt x="79534" y="22384"/>
                                </a:cubicBezTo>
                                <a:cubicBezTo>
                                  <a:pt x="76676" y="22384"/>
                                  <a:pt x="73819" y="25241"/>
                                  <a:pt x="71914" y="24289"/>
                                </a:cubicBezTo>
                                <a:cubicBezTo>
                                  <a:pt x="67151" y="27146"/>
                                  <a:pt x="64294" y="30956"/>
                                  <a:pt x="61436" y="35719"/>
                                </a:cubicBezTo>
                                <a:lnTo>
                                  <a:pt x="60484" y="33814"/>
                                </a:lnTo>
                                <a:cubicBezTo>
                                  <a:pt x="60484" y="34766"/>
                                  <a:pt x="59531" y="33814"/>
                                  <a:pt x="59531" y="34766"/>
                                </a:cubicBezTo>
                                <a:cubicBezTo>
                                  <a:pt x="61436" y="34766"/>
                                  <a:pt x="60484" y="36671"/>
                                  <a:pt x="60484" y="37624"/>
                                </a:cubicBezTo>
                                <a:cubicBezTo>
                                  <a:pt x="58579" y="39529"/>
                                  <a:pt x="58579" y="42386"/>
                                  <a:pt x="60484" y="44291"/>
                                </a:cubicBezTo>
                                <a:lnTo>
                                  <a:pt x="59531" y="44291"/>
                                </a:lnTo>
                                <a:cubicBezTo>
                                  <a:pt x="60484" y="45244"/>
                                  <a:pt x="60484" y="46196"/>
                                  <a:pt x="60484" y="47149"/>
                                </a:cubicBezTo>
                                <a:cubicBezTo>
                                  <a:pt x="60484" y="48101"/>
                                  <a:pt x="60484" y="48101"/>
                                  <a:pt x="60484" y="49054"/>
                                </a:cubicBezTo>
                                <a:cubicBezTo>
                                  <a:pt x="60484" y="50006"/>
                                  <a:pt x="60484" y="50959"/>
                                  <a:pt x="61436" y="51911"/>
                                </a:cubicBezTo>
                                <a:cubicBezTo>
                                  <a:pt x="61436" y="52864"/>
                                  <a:pt x="60484" y="52864"/>
                                  <a:pt x="61436" y="53816"/>
                                </a:cubicBezTo>
                                <a:cubicBezTo>
                                  <a:pt x="64294" y="55721"/>
                                  <a:pt x="65246" y="57626"/>
                                  <a:pt x="70009" y="61436"/>
                                </a:cubicBezTo>
                                <a:cubicBezTo>
                                  <a:pt x="70961" y="62389"/>
                                  <a:pt x="70961" y="63341"/>
                                  <a:pt x="71914" y="64294"/>
                                </a:cubicBezTo>
                                <a:cubicBezTo>
                                  <a:pt x="70961" y="64294"/>
                                  <a:pt x="70961" y="65246"/>
                                  <a:pt x="70009" y="65246"/>
                                </a:cubicBezTo>
                                <a:cubicBezTo>
                                  <a:pt x="69056" y="65246"/>
                                  <a:pt x="68104" y="65246"/>
                                  <a:pt x="67151" y="65246"/>
                                </a:cubicBezTo>
                                <a:cubicBezTo>
                                  <a:pt x="63341" y="67151"/>
                                  <a:pt x="58579" y="68104"/>
                                  <a:pt x="53816" y="68104"/>
                                </a:cubicBezTo>
                                <a:cubicBezTo>
                                  <a:pt x="50959" y="68104"/>
                                  <a:pt x="49054" y="68104"/>
                                  <a:pt x="46196" y="69056"/>
                                </a:cubicBezTo>
                                <a:cubicBezTo>
                                  <a:pt x="44291" y="69056"/>
                                  <a:pt x="42386" y="69056"/>
                                  <a:pt x="41434" y="70009"/>
                                </a:cubicBezTo>
                                <a:lnTo>
                                  <a:pt x="40481" y="69056"/>
                                </a:lnTo>
                                <a:cubicBezTo>
                                  <a:pt x="33814" y="71914"/>
                                  <a:pt x="26194" y="70961"/>
                                  <a:pt x="23336" y="74771"/>
                                </a:cubicBezTo>
                                <a:lnTo>
                                  <a:pt x="22384" y="72866"/>
                                </a:lnTo>
                                <a:cubicBezTo>
                                  <a:pt x="20479" y="72866"/>
                                  <a:pt x="20479" y="74771"/>
                                  <a:pt x="21431" y="75724"/>
                                </a:cubicBezTo>
                                <a:cubicBezTo>
                                  <a:pt x="20479" y="75724"/>
                                  <a:pt x="20479" y="77629"/>
                                  <a:pt x="19526" y="77629"/>
                                </a:cubicBezTo>
                                <a:cubicBezTo>
                                  <a:pt x="18574" y="78581"/>
                                  <a:pt x="19526" y="79534"/>
                                  <a:pt x="19526" y="80486"/>
                                </a:cubicBezTo>
                                <a:cubicBezTo>
                                  <a:pt x="18574" y="81439"/>
                                  <a:pt x="18574" y="82391"/>
                                  <a:pt x="18574" y="83344"/>
                                </a:cubicBezTo>
                                <a:cubicBezTo>
                                  <a:pt x="18574" y="84296"/>
                                  <a:pt x="18574" y="85249"/>
                                  <a:pt x="19526" y="86201"/>
                                </a:cubicBezTo>
                                <a:lnTo>
                                  <a:pt x="19526" y="85249"/>
                                </a:lnTo>
                                <a:cubicBezTo>
                                  <a:pt x="18574" y="85249"/>
                                  <a:pt x="18574" y="85249"/>
                                  <a:pt x="18574" y="86201"/>
                                </a:cubicBezTo>
                                <a:cubicBezTo>
                                  <a:pt x="19526" y="87154"/>
                                  <a:pt x="18574" y="90011"/>
                                  <a:pt x="20479" y="89059"/>
                                </a:cubicBezTo>
                                <a:cubicBezTo>
                                  <a:pt x="20479" y="90964"/>
                                  <a:pt x="21431" y="91916"/>
                                  <a:pt x="21431" y="93821"/>
                                </a:cubicBezTo>
                                <a:cubicBezTo>
                                  <a:pt x="22384" y="94774"/>
                                  <a:pt x="23336" y="96679"/>
                                  <a:pt x="23336" y="97631"/>
                                </a:cubicBezTo>
                                <a:cubicBezTo>
                                  <a:pt x="23336" y="96679"/>
                                  <a:pt x="24289" y="97631"/>
                                  <a:pt x="24289" y="97631"/>
                                </a:cubicBezTo>
                                <a:cubicBezTo>
                                  <a:pt x="25241" y="99536"/>
                                  <a:pt x="27146" y="101441"/>
                                  <a:pt x="29051" y="102394"/>
                                </a:cubicBezTo>
                                <a:cubicBezTo>
                                  <a:pt x="29051" y="103346"/>
                                  <a:pt x="28099" y="103346"/>
                                  <a:pt x="29051" y="103346"/>
                                </a:cubicBezTo>
                                <a:cubicBezTo>
                                  <a:pt x="30004" y="103346"/>
                                  <a:pt x="29051" y="102394"/>
                                  <a:pt x="30004" y="102394"/>
                                </a:cubicBezTo>
                                <a:cubicBezTo>
                                  <a:pt x="33814" y="103346"/>
                                  <a:pt x="37624" y="106204"/>
                                  <a:pt x="41434" y="107156"/>
                                </a:cubicBezTo>
                                <a:cubicBezTo>
                                  <a:pt x="45244" y="107156"/>
                                  <a:pt x="49054" y="107156"/>
                                  <a:pt x="52864" y="106204"/>
                                </a:cubicBezTo>
                                <a:lnTo>
                                  <a:pt x="55721" y="106204"/>
                                </a:lnTo>
                                <a:cubicBezTo>
                                  <a:pt x="56674" y="106204"/>
                                  <a:pt x="56674" y="106204"/>
                                  <a:pt x="57626" y="106204"/>
                                </a:cubicBezTo>
                                <a:lnTo>
                                  <a:pt x="60484" y="105251"/>
                                </a:lnTo>
                                <a:cubicBezTo>
                                  <a:pt x="64294" y="104299"/>
                                  <a:pt x="68104" y="103346"/>
                                  <a:pt x="71914" y="101441"/>
                                </a:cubicBezTo>
                                <a:lnTo>
                                  <a:pt x="71914" y="102394"/>
                                </a:lnTo>
                                <a:cubicBezTo>
                                  <a:pt x="74771" y="100489"/>
                                  <a:pt x="76676" y="100489"/>
                                  <a:pt x="78581" y="99536"/>
                                </a:cubicBezTo>
                                <a:cubicBezTo>
                                  <a:pt x="78581" y="103346"/>
                                  <a:pt x="77629" y="107156"/>
                                  <a:pt x="78581" y="107156"/>
                                </a:cubicBezTo>
                                <a:cubicBezTo>
                                  <a:pt x="78581" y="109061"/>
                                  <a:pt x="78581" y="111919"/>
                                  <a:pt x="77629" y="111919"/>
                                </a:cubicBezTo>
                                <a:cubicBezTo>
                                  <a:pt x="78581" y="113824"/>
                                  <a:pt x="77629" y="116681"/>
                                  <a:pt x="77629" y="119539"/>
                                </a:cubicBezTo>
                                <a:cubicBezTo>
                                  <a:pt x="77629" y="121444"/>
                                  <a:pt x="77629" y="121444"/>
                                  <a:pt x="77629" y="122396"/>
                                </a:cubicBezTo>
                                <a:cubicBezTo>
                                  <a:pt x="77629" y="123349"/>
                                  <a:pt x="78581" y="123349"/>
                                  <a:pt x="78581" y="124301"/>
                                </a:cubicBezTo>
                                <a:cubicBezTo>
                                  <a:pt x="78581" y="124301"/>
                                  <a:pt x="78581" y="124301"/>
                                  <a:pt x="78581" y="123349"/>
                                </a:cubicBezTo>
                                <a:cubicBezTo>
                                  <a:pt x="78581" y="126206"/>
                                  <a:pt x="80486" y="128111"/>
                                  <a:pt x="81439" y="130969"/>
                                </a:cubicBezTo>
                                <a:cubicBezTo>
                                  <a:pt x="81439" y="130969"/>
                                  <a:pt x="80486" y="130016"/>
                                  <a:pt x="80486" y="130016"/>
                                </a:cubicBezTo>
                                <a:cubicBezTo>
                                  <a:pt x="80486" y="131921"/>
                                  <a:pt x="83344" y="131921"/>
                                  <a:pt x="81439" y="132874"/>
                                </a:cubicBezTo>
                                <a:cubicBezTo>
                                  <a:pt x="81439" y="133826"/>
                                  <a:pt x="82391" y="132874"/>
                                  <a:pt x="82391" y="132874"/>
                                </a:cubicBezTo>
                                <a:cubicBezTo>
                                  <a:pt x="85249" y="138589"/>
                                  <a:pt x="90964" y="143351"/>
                                  <a:pt x="95726" y="147161"/>
                                </a:cubicBezTo>
                                <a:cubicBezTo>
                                  <a:pt x="98584" y="150971"/>
                                  <a:pt x="93821" y="150971"/>
                                  <a:pt x="97631" y="150971"/>
                                </a:cubicBezTo>
                                <a:cubicBezTo>
                                  <a:pt x="97631" y="151924"/>
                                  <a:pt x="98584" y="150019"/>
                                  <a:pt x="97631" y="150971"/>
                                </a:cubicBezTo>
                                <a:cubicBezTo>
                                  <a:pt x="99536" y="150971"/>
                                  <a:pt x="98584" y="153829"/>
                                  <a:pt x="99536" y="153829"/>
                                </a:cubicBezTo>
                                <a:cubicBezTo>
                                  <a:pt x="99536" y="151924"/>
                                  <a:pt x="100489" y="153829"/>
                                  <a:pt x="100489" y="152876"/>
                                </a:cubicBezTo>
                                <a:cubicBezTo>
                                  <a:pt x="102394" y="154781"/>
                                  <a:pt x="103346" y="155734"/>
                                  <a:pt x="105251" y="155734"/>
                                </a:cubicBezTo>
                                <a:lnTo>
                                  <a:pt x="105251" y="156686"/>
                                </a:lnTo>
                                <a:cubicBezTo>
                                  <a:pt x="106204" y="155734"/>
                                  <a:pt x="108109" y="155734"/>
                                  <a:pt x="109061" y="154781"/>
                                </a:cubicBezTo>
                                <a:cubicBezTo>
                                  <a:pt x="110014" y="153829"/>
                                  <a:pt x="110966" y="153829"/>
                                  <a:pt x="110966" y="151924"/>
                                </a:cubicBezTo>
                                <a:cubicBezTo>
                                  <a:pt x="111919" y="150971"/>
                                  <a:pt x="112871" y="150971"/>
                                  <a:pt x="113824" y="150019"/>
                                </a:cubicBezTo>
                                <a:cubicBezTo>
                                  <a:pt x="114776" y="149066"/>
                                  <a:pt x="115729" y="148114"/>
                                  <a:pt x="115729" y="146209"/>
                                </a:cubicBezTo>
                                <a:lnTo>
                                  <a:pt x="117634" y="141446"/>
                                </a:lnTo>
                                <a:lnTo>
                                  <a:pt x="120491" y="130016"/>
                                </a:lnTo>
                                <a:cubicBezTo>
                                  <a:pt x="120491" y="128111"/>
                                  <a:pt x="121444" y="126206"/>
                                  <a:pt x="121444" y="124301"/>
                                </a:cubicBezTo>
                                <a:lnTo>
                                  <a:pt x="127159" y="126206"/>
                                </a:lnTo>
                                <a:cubicBezTo>
                                  <a:pt x="130969" y="127159"/>
                                  <a:pt x="134779" y="128111"/>
                                  <a:pt x="138589" y="129064"/>
                                </a:cubicBezTo>
                                <a:cubicBezTo>
                                  <a:pt x="140494" y="129064"/>
                                  <a:pt x="141446" y="129064"/>
                                  <a:pt x="143351" y="129064"/>
                                </a:cubicBezTo>
                                <a:cubicBezTo>
                                  <a:pt x="144304" y="129064"/>
                                  <a:pt x="146209" y="128111"/>
                                  <a:pt x="147161" y="128111"/>
                                </a:cubicBezTo>
                                <a:cubicBezTo>
                                  <a:pt x="157639" y="126206"/>
                                  <a:pt x="164306" y="112871"/>
                                  <a:pt x="161449" y="101441"/>
                                </a:cubicBezTo>
                                <a:cubicBezTo>
                                  <a:pt x="162401" y="98584"/>
                                  <a:pt x="162401" y="97631"/>
                                  <a:pt x="159544" y="95726"/>
                                </a:cubicBezTo>
                                <a:cubicBezTo>
                                  <a:pt x="159544" y="95726"/>
                                  <a:pt x="160496" y="95726"/>
                                  <a:pt x="160496" y="95726"/>
                                </a:cubicBezTo>
                                <a:cubicBezTo>
                                  <a:pt x="159544" y="96679"/>
                                  <a:pt x="158591" y="93821"/>
                                  <a:pt x="157639" y="94774"/>
                                </a:cubicBezTo>
                                <a:cubicBezTo>
                                  <a:pt x="156686" y="92869"/>
                                  <a:pt x="154781" y="91916"/>
                                  <a:pt x="152876" y="90011"/>
                                </a:cubicBezTo>
                                <a:cubicBezTo>
                                  <a:pt x="151924" y="89059"/>
                                  <a:pt x="150971" y="89059"/>
                                  <a:pt x="148114" y="88106"/>
                                </a:cubicBezTo>
                                <a:cubicBezTo>
                                  <a:pt x="145256" y="87154"/>
                                  <a:pt x="141446" y="86201"/>
                                  <a:pt x="138589" y="85249"/>
                                </a:cubicBezTo>
                                <a:cubicBezTo>
                                  <a:pt x="140494" y="85249"/>
                                  <a:pt x="143351" y="85249"/>
                                  <a:pt x="140494" y="84296"/>
                                </a:cubicBezTo>
                                <a:lnTo>
                                  <a:pt x="136684" y="84296"/>
                                </a:lnTo>
                                <a:lnTo>
                                  <a:pt x="136684" y="84296"/>
                                </a:lnTo>
                                <a:cubicBezTo>
                                  <a:pt x="134779" y="84296"/>
                                  <a:pt x="131921" y="84296"/>
                                  <a:pt x="132874" y="85249"/>
                                </a:cubicBezTo>
                                <a:cubicBezTo>
                                  <a:pt x="128111" y="84296"/>
                                  <a:pt x="124301" y="83344"/>
                                  <a:pt x="119539" y="81439"/>
                                </a:cubicBezTo>
                                <a:cubicBezTo>
                                  <a:pt x="125254" y="76676"/>
                                  <a:pt x="131921" y="70961"/>
                                  <a:pt x="136684" y="66199"/>
                                </a:cubicBezTo>
                                <a:lnTo>
                                  <a:pt x="140494" y="62389"/>
                                </a:lnTo>
                                <a:cubicBezTo>
                                  <a:pt x="141446" y="61436"/>
                                  <a:pt x="141446" y="61436"/>
                                  <a:pt x="141446" y="61436"/>
                                </a:cubicBezTo>
                                <a:lnTo>
                                  <a:pt x="141446" y="60484"/>
                                </a:lnTo>
                                <a:cubicBezTo>
                                  <a:pt x="141446" y="59531"/>
                                  <a:pt x="142399" y="58579"/>
                                  <a:pt x="142399" y="57626"/>
                                </a:cubicBezTo>
                                <a:cubicBezTo>
                                  <a:pt x="143351" y="53816"/>
                                  <a:pt x="143351" y="50006"/>
                                  <a:pt x="139541" y="46196"/>
                                </a:cubicBezTo>
                                <a:cubicBezTo>
                                  <a:pt x="138589" y="43339"/>
                                  <a:pt x="134779" y="41434"/>
                                  <a:pt x="131921" y="40481"/>
                                </a:cubicBezTo>
                                <a:cubicBezTo>
                                  <a:pt x="128111" y="37624"/>
                                  <a:pt x="124301" y="36671"/>
                                  <a:pt x="119539" y="36671"/>
                                </a:cubicBezTo>
                                <a:cubicBezTo>
                                  <a:pt x="114776" y="36671"/>
                                  <a:pt x="110966" y="39529"/>
                                  <a:pt x="108109" y="43339"/>
                                </a:cubicBezTo>
                                <a:cubicBezTo>
                                  <a:pt x="111919" y="43339"/>
                                  <a:pt x="110014" y="39529"/>
                                  <a:pt x="113824" y="357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6" name="צורה חופשית: צורה 2816"/>
                        <wps:cNvSpPr/>
                        <wps:spPr>
                          <a:xfrm>
                            <a:off x="1709443" y="271295"/>
                            <a:ext cx="101245" cy="101245"/>
                          </a:xfrm>
                          <a:custGeom>
                            <a:avLst/>
                            <a:gdLst>
                              <a:gd name="connsiteX0" fmla="*/ 35161 w 57150"/>
                              <a:gd name="connsiteY0" fmla="*/ 24555 h 57150"/>
                              <a:gd name="connsiteX1" fmla="*/ 38018 w 57150"/>
                              <a:gd name="connsiteY1" fmla="*/ 25508 h 57150"/>
                              <a:gd name="connsiteX2" fmla="*/ 38971 w 57150"/>
                              <a:gd name="connsiteY2" fmla="*/ 28365 h 57150"/>
                              <a:gd name="connsiteX3" fmla="*/ 37066 w 57150"/>
                              <a:gd name="connsiteY3" fmla="*/ 29318 h 57150"/>
                              <a:gd name="connsiteX4" fmla="*/ 36113 w 57150"/>
                              <a:gd name="connsiteY4" fmla="*/ 32175 h 57150"/>
                              <a:gd name="connsiteX5" fmla="*/ 31351 w 57150"/>
                              <a:gd name="connsiteY5" fmla="*/ 33128 h 57150"/>
                              <a:gd name="connsiteX6" fmla="*/ 31351 w 57150"/>
                              <a:gd name="connsiteY6" fmla="*/ 33128 h 57150"/>
                              <a:gd name="connsiteX7" fmla="*/ 30398 w 57150"/>
                              <a:gd name="connsiteY7" fmla="*/ 33128 h 57150"/>
                              <a:gd name="connsiteX8" fmla="*/ 30398 w 57150"/>
                              <a:gd name="connsiteY8" fmla="*/ 33128 h 57150"/>
                              <a:gd name="connsiteX9" fmla="*/ 30398 w 57150"/>
                              <a:gd name="connsiteY9" fmla="*/ 32175 h 57150"/>
                              <a:gd name="connsiteX10" fmla="*/ 30398 w 57150"/>
                              <a:gd name="connsiteY10" fmla="*/ 32175 h 57150"/>
                              <a:gd name="connsiteX11" fmla="*/ 30398 w 57150"/>
                              <a:gd name="connsiteY11" fmla="*/ 32175 h 57150"/>
                              <a:gd name="connsiteX12" fmla="*/ 30398 w 57150"/>
                              <a:gd name="connsiteY12" fmla="*/ 32175 h 57150"/>
                              <a:gd name="connsiteX13" fmla="*/ 29446 w 57150"/>
                              <a:gd name="connsiteY13" fmla="*/ 29318 h 57150"/>
                              <a:gd name="connsiteX14" fmla="*/ 29446 w 57150"/>
                              <a:gd name="connsiteY14" fmla="*/ 29318 h 57150"/>
                              <a:gd name="connsiteX15" fmla="*/ 27541 w 57150"/>
                              <a:gd name="connsiteY15" fmla="*/ 26460 h 57150"/>
                              <a:gd name="connsiteX16" fmla="*/ 25636 w 57150"/>
                              <a:gd name="connsiteY16" fmla="*/ 23603 h 57150"/>
                              <a:gd name="connsiteX17" fmla="*/ 26588 w 57150"/>
                              <a:gd name="connsiteY17" fmla="*/ 25508 h 57150"/>
                              <a:gd name="connsiteX18" fmla="*/ 24683 w 57150"/>
                              <a:gd name="connsiteY18" fmla="*/ 22650 h 57150"/>
                              <a:gd name="connsiteX19" fmla="*/ 25636 w 57150"/>
                              <a:gd name="connsiteY19" fmla="*/ 21698 h 57150"/>
                              <a:gd name="connsiteX20" fmla="*/ 25636 w 57150"/>
                              <a:gd name="connsiteY20" fmla="*/ 21698 h 57150"/>
                              <a:gd name="connsiteX21" fmla="*/ 26588 w 57150"/>
                              <a:gd name="connsiteY21" fmla="*/ 20745 h 57150"/>
                              <a:gd name="connsiteX22" fmla="*/ 27541 w 57150"/>
                              <a:gd name="connsiteY22" fmla="*/ 21698 h 57150"/>
                              <a:gd name="connsiteX23" fmla="*/ 28493 w 57150"/>
                              <a:gd name="connsiteY23" fmla="*/ 20745 h 57150"/>
                              <a:gd name="connsiteX24" fmla="*/ 28493 w 57150"/>
                              <a:gd name="connsiteY24" fmla="*/ 20745 h 57150"/>
                              <a:gd name="connsiteX25" fmla="*/ 29446 w 57150"/>
                              <a:gd name="connsiteY25" fmla="*/ 20745 h 57150"/>
                              <a:gd name="connsiteX26" fmla="*/ 29446 w 57150"/>
                              <a:gd name="connsiteY26" fmla="*/ 20745 h 57150"/>
                              <a:gd name="connsiteX27" fmla="*/ 30398 w 57150"/>
                              <a:gd name="connsiteY27" fmla="*/ 18840 h 57150"/>
                              <a:gd name="connsiteX28" fmla="*/ 31351 w 57150"/>
                              <a:gd name="connsiteY28" fmla="*/ 20745 h 57150"/>
                              <a:gd name="connsiteX29" fmla="*/ 38018 w 57150"/>
                              <a:gd name="connsiteY29" fmla="*/ 16935 h 57150"/>
                              <a:gd name="connsiteX30" fmla="*/ 38971 w 57150"/>
                              <a:gd name="connsiteY30" fmla="*/ 17888 h 57150"/>
                              <a:gd name="connsiteX31" fmla="*/ 39923 w 57150"/>
                              <a:gd name="connsiteY31" fmla="*/ 16935 h 57150"/>
                              <a:gd name="connsiteX32" fmla="*/ 39923 w 57150"/>
                              <a:gd name="connsiteY32" fmla="*/ 17888 h 57150"/>
                              <a:gd name="connsiteX33" fmla="*/ 40876 w 57150"/>
                              <a:gd name="connsiteY33" fmla="*/ 16935 h 57150"/>
                              <a:gd name="connsiteX34" fmla="*/ 40876 w 57150"/>
                              <a:gd name="connsiteY34" fmla="*/ 18840 h 57150"/>
                              <a:gd name="connsiteX35" fmla="*/ 42781 w 57150"/>
                              <a:gd name="connsiteY35" fmla="*/ 16935 h 57150"/>
                              <a:gd name="connsiteX36" fmla="*/ 42781 w 57150"/>
                              <a:gd name="connsiteY36" fmla="*/ 17888 h 57150"/>
                              <a:gd name="connsiteX37" fmla="*/ 44686 w 57150"/>
                              <a:gd name="connsiteY37" fmla="*/ 17888 h 57150"/>
                              <a:gd name="connsiteX38" fmla="*/ 44686 w 57150"/>
                              <a:gd name="connsiteY38" fmla="*/ 18840 h 57150"/>
                              <a:gd name="connsiteX39" fmla="*/ 45638 w 57150"/>
                              <a:gd name="connsiteY39" fmla="*/ 17888 h 57150"/>
                              <a:gd name="connsiteX40" fmla="*/ 45638 w 57150"/>
                              <a:gd name="connsiteY40" fmla="*/ 18840 h 57150"/>
                              <a:gd name="connsiteX41" fmla="*/ 48496 w 57150"/>
                              <a:gd name="connsiteY41" fmla="*/ 17888 h 57150"/>
                              <a:gd name="connsiteX42" fmla="*/ 48496 w 57150"/>
                              <a:gd name="connsiteY42" fmla="*/ 17888 h 57150"/>
                              <a:gd name="connsiteX43" fmla="*/ 50401 w 57150"/>
                              <a:gd name="connsiteY43" fmla="*/ 18840 h 57150"/>
                              <a:gd name="connsiteX44" fmla="*/ 49448 w 57150"/>
                              <a:gd name="connsiteY44" fmla="*/ 20745 h 57150"/>
                              <a:gd name="connsiteX45" fmla="*/ 52306 w 57150"/>
                              <a:gd name="connsiteY45" fmla="*/ 19793 h 57150"/>
                              <a:gd name="connsiteX46" fmla="*/ 53258 w 57150"/>
                              <a:gd name="connsiteY46" fmla="*/ 21698 h 57150"/>
                              <a:gd name="connsiteX47" fmla="*/ 51353 w 57150"/>
                              <a:gd name="connsiteY47" fmla="*/ 22650 h 57150"/>
                              <a:gd name="connsiteX48" fmla="*/ 50401 w 57150"/>
                              <a:gd name="connsiteY48" fmla="*/ 23603 h 57150"/>
                              <a:gd name="connsiteX49" fmla="*/ 49448 w 57150"/>
                              <a:gd name="connsiteY49" fmla="*/ 23603 h 57150"/>
                              <a:gd name="connsiteX50" fmla="*/ 50401 w 57150"/>
                              <a:gd name="connsiteY50" fmla="*/ 24555 h 57150"/>
                              <a:gd name="connsiteX51" fmla="*/ 54211 w 57150"/>
                              <a:gd name="connsiteY51" fmla="*/ 24555 h 57150"/>
                              <a:gd name="connsiteX52" fmla="*/ 52306 w 57150"/>
                              <a:gd name="connsiteY52" fmla="*/ 25508 h 57150"/>
                              <a:gd name="connsiteX53" fmla="*/ 56116 w 57150"/>
                              <a:gd name="connsiteY53" fmla="*/ 25508 h 57150"/>
                              <a:gd name="connsiteX54" fmla="*/ 55163 w 57150"/>
                              <a:gd name="connsiteY54" fmla="*/ 26460 h 57150"/>
                              <a:gd name="connsiteX55" fmla="*/ 56116 w 57150"/>
                              <a:gd name="connsiteY55" fmla="*/ 26460 h 57150"/>
                              <a:gd name="connsiteX56" fmla="*/ 55163 w 57150"/>
                              <a:gd name="connsiteY56" fmla="*/ 28365 h 57150"/>
                              <a:gd name="connsiteX57" fmla="*/ 54211 w 57150"/>
                              <a:gd name="connsiteY57" fmla="*/ 28365 h 57150"/>
                              <a:gd name="connsiteX58" fmla="*/ 55163 w 57150"/>
                              <a:gd name="connsiteY58" fmla="*/ 29318 h 57150"/>
                              <a:gd name="connsiteX59" fmla="*/ 55163 w 57150"/>
                              <a:gd name="connsiteY59" fmla="*/ 29318 h 57150"/>
                              <a:gd name="connsiteX60" fmla="*/ 57068 w 57150"/>
                              <a:gd name="connsiteY60" fmla="*/ 30270 h 57150"/>
                              <a:gd name="connsiteX61" fmla="*/ 56116 w 57150"/>
                              <a:gd name="connsiteY61" fmla="*/ 30270 h 57150"/>
                              <a:gd name="connsiteX62" fmla="*/ 57068 w 57150"/>
                              <a:gd name="connsiteY62" fmla="*/ 32175 h 57150"/>
                              <a:gd name="connsiteX63" fmla="*/ 56116 w 57150"/>
                              <a:gd name="connsiteY63" fmla="*/ 32175 h 57150"/>
                              <a:gd name="connsiteX64" fmla="*/ 58021 w 57150"/>
                              <a:gd name="connsiteY64" fmla="*/ 35033 h 57150"/>
                              <a:gd name="connsiteX65" fmla="*/ 57068 w 57150"/>
                              <a:gd name="connsiteY65" fmla="*/ 34080 h 57150"/>
                              <a:gd name="connsiteX66" fmla="*/ 56116 w 57150"/>
                              <a:gd name="connsiteY66" fmla="*/ 36938 h 57150"/>
                              <a:gd name="connsiteX67" fmla="*/ 57068 w 57150"/>
                              <a:gd name="connsiteY67" fmla="*/ 36938 h 57150"/>
                              <a:gd name="connsiteX68" fmla="*/ 56116 w 57150"/>
                              <a:gd name="connsiteY68" fmla="*/ 37890 h 57150"/>
                              <a:gd name="connsiteX69" fmla="*/ 56116 w 57150"/>
                              <a:gd name="connsiteY69" fmla="*/ 38843 h 57150"/>
                              <a:gd name="connsiteX70" fmla="*/ 56116 w 57150"/>
                              <a:gd name="connsiteY70" fmla="*/ 38843 h 57150"/>
                              <a:gd name="connsiteX71" fmla="*/ 55163 w 57150"/>
                              <a:gd name="connsiteY71" fmla="*/ 42653 h 57150"/>
                              <a:gd name="connsiteX72" fmla="*/ 56116 w 57150"/>
                              <a:gd name="connsiteY72" fmla="*/ 44558 h 57150"/>
                              <a:gd name="connsiteX73" fmla="*/ 52306 w 57150"/>
                              <a:gd name="connsiteY73" fmla="*/ 40748 h 57150"/>
                              <a:gd name="connsiteX74" fmla="*/ 51353 w 57150"/>
                              <a:gd name="connsiteY74" fmla="*/ 40748 h 57150"/>
                              <a:gd name="connsiteX75" fmla="*/ 52306 w 57150"/>
                              <a:gd name="connsiteY75" fmla="*/ 39795 h 57150"/>
                              <a:gd name="connsiteX76" fmla="*/ 52306 w 57150"/>
                              <a:gd name="connsiteY76" fmla="*/ 40748 h 57150"/>
                              <a:gd name="connsiteX77" fmla="*/ 51353 w 57150"/>
                              <a:gd name="connsiteY77" fmla="*/ 42653 h 57150"/>
                              <a:gd name="connsiteX78" fmla="*/ 50401 w 57150"/>
                              <a:gd name="connsiteY78" fmla="*/ 41700 h 57150"/>
                              <a:gd name="connsiteX79" fmla="*/ 50401 w 57150"/>
                              <a:gd name="connsiteY79" fmla="*/ 42653 h 57150"/>
                              <a:gd name="connsiteX80" fmla="*/ 50401 w 57150"/>
                              <a:gd name="connsiteY80" fmla="*/ 43605 h 57150"/>
                              <a:gd name="connsiteX81" fmla="*/ 50401 w 57150"/>
                              <a:gd name="connsiteY81" fmla="*/ 44558 h 57150"/>
                              <a:gd name="connsiteX82" fmla="*/ 48496 w 57150"/>
                              <a:gd name="connsiteY82" fmla="*/ 44558 h 57150"/>
                              <a:gd name="connsiteX83" fmla="*/ 47543 w 57150"/>
                              <a:gd name="connsiteY83" fmla="*/ 43605 h 57150"/>
                              <a:gd name="connsiteX84" fmla="*/ 48496 w 57150"/>
                              <a:gd name="connsiteY84" fmla="*/ 45510 h 57150"/>
                              <a:gd name="connsiteX85" fmla="*/ 47543 w 57150"/>
                              <a:gd name="connsiteY85" fmla="*/ 45510 h 57150"/>
                              <a:gd name="connsiteX86" fmla="*/ 47543 w 57150"/>
                              <a:gd name="connsiteY86" fmla="*/ 47415 h 57150"/>
                              <a:gd name="connsiteX87" fmla="*/ 44686 w 57150"/>
                              <a:gd name="connsiteY87" fmla="*/ 47415 h 57150"/>
                              <a:gd name="connsiteX88" fmla="*/ 43733 w 57150"/>
                              <a:gd name="connsiteY88" fmla="*/ 49320 h 57150"/>
                              <a:gd name="connsiteX89" fmla="*/ 43733 w 57150"/>
                              <a:gd name="connsiteY89" fmla="*/ 48368 h 57150"/>
                              <a:gd name="connsiteX90" fmla="*/ 42781 w 57150"/>
                              <a:gd name="connsiteY90" fmla="*/ 49320 h 57150"/>
                              <a:gd name="connsiteX91" fmla="*/ 40876 w 57150"/>
                              <a:gd name="connsiteY91" fmla="*/ 47415 h 57150"/>
                              <a:gd name="connsiteX92" fmla="*/ 40876 w 57150"/>
                              <a:gd name="connsiteY92" fmla="*/ 50273 h 57150"/>
                              <a:gd name="connsiteX93" fmla="*/ 38018 w 57150"/>
                              <a:gd name="connsiteY93" fmla="*/ 50273 h 57150"/>
                              <a:gd name="connsiteX94" fmla="*/ 38018 w 57150"/>
                              <a:gd name="connsiteY94" fmla="*/ 48368 h 57150"/>
                              <a:gd name="connsiteX95" fmla="*/ 36113 w 57150"/>
                              <a:gd name="connsiteY95" fmla="*/ 49320 h 57150"/>
                              <a:gd name="connsiteX96" fmla="*/ 36113 w 57150"/>
                              <a:gd name="connsiteY96" fmla="*/ 51225 h 57150"/>
                              <a:gd name="connsiteX97" fmla="*/ 35161 w 57150"/>
                              <a:gd name="connsiteY97" fmla="*/ 50273 h 57150"/>
                              <a:gd name="connsiteX98" fmla="*/ 34208 w 57150"/>
                              <a:gd name="connsiteY98" fmla="*/ 51225 h 57150"/>
                              <a:gd name="connsiteX99" fmla="*/ 30398 w 57150"/>
                              <a:gd name="connsiteY99" fmla="*/ 48368 h 57150"/>
                              <a:gd name="connsiteX100" fmla="*/ 29446 w 57150"/>
                              <a:gd name="connsiteY100" fmla="*/ 49320 h 57150"/>
                              <a:gd name="connsiteX101" fmla="*/ 30398 w 57150"/>
                              <a:gd name="connsiteY101" fmla="*/ 49320 h 57150"/>
                              <a:gd name="connsiteX102" fmla="*/ 30398 w 57150"/>
                              <a:gd name="connsiteY102" fmla="*/ 50273 h 57150"/>
                              <a:gd name="connsiteX103" fmla="*/ 30398 w 57150"/>
                              <a:gd name="connsiteY103" fmla="*/ 48368 h 57150"/>
                              <a:gd name="connsiteX104" fmla="*/ 27541 w 57150"/>
                              <a:gd name="connsiteY104" fmla="*/ 50273 h 57150"/>
                              <a:gd name="connsiteX105" fmla="*/ 27541 w 57150"/>
                              <a:gd name="connsiteY105" fmla="*/ 49320 h 57150"/>
                              <a:gd name="connsiteX106" fmla="*/ 26588 w 57150"/>
                              <a:gd name="connsiteY106" fmla="*/ 50273 h 57150"/>
                              <a:gd name="connsiteX107" fmla="*/ 26588 w 57150"/>
                              <a:gd name="connsiteY107" fmla="*/ 47415 h 57150"/>
                              <a:gd name="connsiteX108" fmla="*/ 25636 w 57150"/>
                              <a:gd name="connsiteY108" fmla="*/ 48368 h 57150"/>
                              <a:gd name="connsiteX109" fmla="*/ 25636 w 57150"/>
                              <a:gd name="connsiteY109" fmla="*/ 46463 h 57150"/>
                              <a:gd name="connsiteX110" fmla="*/ 24683 w 57150"/>
                              <a:gd name="connsiteY110" fmla="*/ 47415 h 57150"/>
                              <a:gd name="connsiteX111" fmla="*/ 24683 w 57150"/>
                              <a:gd name="connsiteY111" fmla="*/ 47415 h 57150"/>
                              <a:gd name="connsiteX112" fmla="*/ 23731 w 57150"/>
                              <a:gd name="connsiteY112" fmla="*/ 47415 h 57150"/>
                              <a:gd name="connsiteX113" fmla="*/ 23731 w 57150"/>
                              <a:gd name="connsiteY113" fmla="*/ 49320 h 57150"/>
                              <a:gd name="connsiteX114" fmla="*/ 22778 w 57150"/>
                              <a:gd name="connsiteY114" fmla="*/ 50273 h 57150"/>
                              <a:gd name="connsiteX115" fmla="*/ 21826 w 57150"/>
                              <a:gd name="connsiteY115" fmla="*/ 49320 h 57150"/>
                              <a:gd name="connsiteX116" fmla="*/ 20873 w 57150"/>
                              <a:gd name="connsiteY116" fmla="*/ 50273 h 57150"/>
                              <a:gd name="connsiteX117" fmla="*/ 20873 w 57150"/>
                              <a:gd name="connsiteY117" fmla="*/ 49320 h 57150"/>
                              <a:gd name="connsiteX118" fmla="*/ 20873 w 57150"/>
                              <a:gd name="connsiteY118" fmla="*/ 49320 h 57150"/>
                              <a:gd name="connsiteX119" fmla="*/ 20873 w 57150"/>
                              <a:gd name="connsiteY119" fmla="*/ 48368 h 57150"/>
                              <a:gd name="connsiteX120" fmla="*/ 19921 w 57150"/>
                              <a:gd name="connsiteY120" fmla="*/ 49320 h 57150"/>
                              <a:gd name="connsiteX121" fmla="*/ 20873 w 57150"/>
                              <a:gd name="connsiteY121" fmla="*/ 48368 h 57150"/>
                              <a:gd name="connsiteX122" fmla="*/ 20873 w 57150"/>
                              <a:gd name="connsiteY122" fmla="*/ 47415 h 57150"/>
                              <a:gd name="connsiteX123" fmla="*/ 19921 w 57150"/>
                              <a:gd name="connsiteY123" fmla="*/ 48368 h 57150"/>
                              <a:gd name="connsiteX124" fmla="*/ 19921 w 57150"/>
                              <a:gd name="connsiteY124" fmla="*/ 48368 h 57150"/>
                              <a:gd name="connsiteX125" fmla="*/ 18016 w 57150"/>
                              <a:gd name="connsiteY125" fmla="*/ 49320 h 57150"/>
                              <a:gd name="connsiteX126" fmla="*/ 17063 w 57150"/>
                              <a:gd name="connsiteY126" fmla="*/ 48368 h 57150"/>
                              <a:gd name="connsiteX127" fmla="*/ 17063 w 57150"/>
                              <a:gd name="connsiteY127" fmla="*/ 48368 h 57150"/>
                              <a:gd name="connsiteX128" fmla="*/ 16111 w 57150"/>
                              <a:gd name="connsiteY128" fmla="*/ 48368 h 57150"/>
                              <a:gd name="connsiteX129" fmla="*/ 16111 w 57150"/>
                              <a:gd name="connsiteY129" fmla="*/ 48368 h 57150"/>
                              <a:gd name="connsiteX130" fmla="*/ 15158 w 57150"/>
                              <a:gd name="connsiteY130" fmla="*/ 48368 h 57150"/>
                              <a:gd name="connsiteX131" fmla="*/ 16111 w 57150"/>
                              <a:gd name="connsiteY131" fmla="*/ 45510 h 57150"/>
                              <a:gd name="connsiteX132" fmla="*/ 14206 w 57150"/>
                              <a:gd name="connsiteY132" fmla="*/ 47415 h 57150"/>
                              <a:gd name="connsiteX133" fmla="*/ 12301 w 57150"/>
                              <a:gd name="connsiteY133" fmla="*/ 44558 h 57150"/>
                              <a:gd name="connsiteX134" fmla="*/ 11348 w 57150"/>
                              <a:gd name="connsiteY134" fmla="*/ 44558 h 57150"/>
                              <a:gd name="connsiteX135" fmla="*/ 9443 w 57150"/>
                              <a:gd name="connsiteY135" fmla="*/ 39795 h 57150"/>
                              <a:gd name="connsiteX136" fmla="*/ 11348 w 57150"/>
                              <a:gd name="connsiteY136" fmla="*/ 38843 h 57150"/>
                              <a:gd name="connsiteX137" fmla="*/ 10396 w 57150"/>
                              <a:gd name="connsiteY137" fmla="*/ 38843 h 57150"/>
                              <a:gd name="connsiteX138" fmla="*/ 8491 w 57150"/>
                              <a:gd name="connsiteY138" fmla="*/ 39795 h 57150"/>
                              <a:gd name="connsiteX139" fmla="*/ 8491 w 57150"/>
                              <a:gd name="connsiteY139" fmla="*/ 35985 h 57150"/>
                              <a:gd name="connsiteX140" fmla="*/ 7538 w 57150"/>
                              <a:gd name="connsiteY140" fmla="*/ 35985 h 57150"/>
                              <a:gd name="connsiteX141" fmla="*/ 8491 w 57150"/>
                              <a:gd name="connsiteY141" fmla="*/ 35033 h 57150"/>
                              <a:gd name="connsiteX142" fmla="*/ 7538 w 57150"/>
                              <a:gd name="connsiteY142" fmla="*/ 35033 h 57150"/>
                              <a:gd name="connsiteX143" fmla="*/ 8491 w 57150"/>
                              <a:gd name="connsiteY143" fmla="*/ 35033 h 57150"/>
                              <a:gd name="connsiteX144" fmla="*/ 7538 w 57150"/>
                              <a:gd name="connsiteY144" fmla="*/ 34080 h 57150"/>
                              <a:gd name="connsiteX145" fmla="*/ 8491 w 57150"/>
                              <a:gd name="connsiteY145" fmla="*/ 34080 h 57150"/>
                              <a:gd name="connsiteX146" fmla="*/ 7538 w 57150"/>
                              <a:gd name="connsiteY146" fmla="*/ 32175 h 57150"/>
                              <a:gd name="connsiteX147" fmla="*/ 8491 w 57150"/>
                              <a:gd name="connsiteY147" fmla="*/ 32175 h 57150"/>
                              <a:gd name="connsiteX148" fmla="*/ 7538 w 57150"/>
                              <a:gd name="connsiteY148" fmla="*/ 32175 h 57150"/>
                              <a:gd name="connsiteX149" fmla="*/ 10396 w 57150"/>
                              <a:gd name="connsiteY149" fmla="*/ 30270 h 57150"/>
                              <a:gd name="connsiteX150" fmla="*/ 10396 w 57150"/>
                              <a:gd name="connsiteY150" fmla="*/ 23603 h 57150"/>
                              <a:gd name="connsiteX151" fmla="*/ 11348 w 57150"/>
                              <a:gd name="connsiteY151" fmla="*/ 23603 h 57150"/>
                              <a:gd name="connsiteX152" fmla="*/ 11348 w 57150"/>
                              <a:gd name="connsiteY152" fmla="*/ 22650 h 57150"/>
                              <a:gd name="connsiteX153" fmla="*/ 13253 w 57150"/>
                              <a:gd name="connsiteY153" fmla="*/ 23603 h 57150"/>
                              <a:gd name="connsiteX154" fmla="*/ 12301 w 57150"/>
                              <a:gd name="connsiteY154" fmla="*/ 21698 h 57150"/>
                              <a:gd name="connsiteX155" fmla="*/ 11348 w 57150"/>
                              <a:gd name="connsiteY155" fmla="*/ 21698 h 57150"/>
                              <a:gd name="connsiteX156" fmla="*/ 11348 w 57150"/>
                              <a:gd name="connsiteY156" fmla="*/ 20745 h 57150"/>
                              <a:gd name="connsiteX157" fmla="*/ 13253 w 57150"/>
                              <a:gd name="connsiteY157" fmla="*/ 21698 h 57150"/>
                              <a:gd name="connsiteX158" fmla="*/ 13253 w 57150"/>
                              <a:gd name="connsiteY158" fmla="*/ 20745 h 57150"/>
                              <a:gd name="connsiteX159" fmla="*/ 17063 w 57150"/>
                              <a:gd name="connsiteY159" fmla="*/ 24555 h 57150"/>
                              <a:gd name="connsiteX160" fmla="*/ 17063 w 57150"/>
                              <a:gd name="connsiteY160" fmla="*/ 24555 h 57150"/>
                              <a:gd name="connsiteX161" fmla="*/ 18968 w 57150"/>
                              <a:gd name="connsiteY161" fmla="*/ 25508 h 57150"/>
                              <a:gd name="connsiteX162" fmla="*/ 16111 w 57150"/>
                              <a:gd name="connsiteY162" fmla="*/ 23603 h 57150"/>
                              <a:gd name="connsiteX163" fmla="*/ 14206 w 57150"/>
                              <a:gd name="connsiteY163" fmla="*/ 20745 h 57150"/>
                              <a:gd name="connsiteX164" fmla="*/ 15158 w 57150"/>
                              <a:gd name="connsiteY164" fmla="*/ 21698 h 57150"/>
                              <a:gd name="connsiteX165" fmla="*/ 16111 w 57150"/>
                              <a:gd name="connsiteY165" fmla="*/ 20745 h 57150"/>
                              <a:gd name="connsiteX166" fmla="*/ 14206 w 57150"/>
                              <a:gd name="connsiteY166" fmla="*/ 18840 h 57150"/>
                              <a:gd name="connsiteX167" fmla="*/ 15158 w 57150"/>
                              <a:gd name="connsiteY167" fmla="*/ 19793 h 57150"/>
                              <a:gd name="connsiteX168" fmla="*/ 14206 w 57150"/>
                              <a:gd name="connsiteY168" fmla="*/ 17888 h 57150"/>
                              <a:gd name="connsiteX169" fmla="*/ 14206 w 57150"/>
                              <a:gd name="connsiteY169" fmla="*/ 15983 h 57150"/>
                              <a:gd name="connsiteX170" fmla="*/ 17063 w 57150"/>
                              <a:gd name="connsiteY170" fmla="*/ 18840 h 57150"/>
                              <a:gd name="connsiteX171" fmla="*/ 15158 w 57150"/>
                              <a:gd name="connsiteY171" fmla="*/ 15983 h 57150"/>
                              <a:gd name="connsiteX172" fmla="*/ 17063 w 57150"/>
                              <a:gd name="connsiteY172" fmla="*/ 16935 h 57150"/>
                              <a:gd name="connsiteX173" fmla="*/ 18016 w 57150"/>
                              <a:gd name="connsiteY173" fmla="*/ 15983 h 57150"/>
                              <a:gd name="connsiteX174" fmla="*/ 17063 w 57150"/>
                              <a:gd name="connsiteY174" fmla="*/ 15030 h 57150"/>
                              <a:gd name="connsiteX175" fmla="*/ 18016 w 57150"/>
                              <a:gd name="connsiteY175" fmla="*/ 15983 h 57150"/>
                              <a:gd name="connsiteX176" fmla="*/ 18968 w 57150"/>
                              <a:gd name="connsiteY176" fmla="*/ 15030 h 57150"/>
                              <a:gd name="connsiteX177" fmla="*/ 18968 w 57150"/>
                              <a:gd name="connsiteY177" fmla="*/ 13125 h 57150"/>
                              <a:gd name="connsiteX178" fmla="*/ 18016 w 57150"/>
                              <a:gd name="connsiteY178" fmla="*/ 13125 h 57150"/>
                              <a:gd name="connsiteX179" fmla="*/ 18968 w 57150"/>
                              <a:gd name="connsiteY179" fmla="*/ 12173 h 57150"/>
                              <a:gd name="connsiteX180" fmla="*/ 19921 w 57150"/>
                              <a:gd name="connsiteY180" fmla="*/ 13125 h 57150"/>
                              <a:gd name="connsiteX181" fmla="*/ 19921 w 57150"/>
                              <a:gd name="connsiteY181" fmla="*/ 12173 h 57150"/>
                              <a:gd name="connsiteX182" fmla="*/ 20873 w 57150"/>
                              <a:gd name="connsiteY182" fmla="*/ 13125 h 57150"/>
                              <a:gd name="connsiteX183" fmla="*/ 19921 w 57150"/>
                              <a:gd name="connsiteY183" fmla="*/ 12173 h 57150"/>
                              <a:gd name="connsiteX184" fmla="*/ 21826 w 57150"/>
                              <a:gd name="connsiteY184" fmla="*/ 13125 h 57150"/>
                              <a:gd name="connsiteX185" fmla="*/ 21826 w 57150"/>
                              <a:gd name="connsiteY185" fmla="*/ 14078 h 57150"/>
                              <a:gd name="connsiteX186" fmla="*/ 22778 w 57150"/>
                              <a:gd name="connsiteY186" fmla="*/ 14078 h 57150"/>
                              <a:gd name="connsiteX187" fmla="*/ 21826 w 57150"/>
                              <a:gd name="connsiteY187" fmla="*/ 11220 h 57150"/>
                              <a:gd name="connsiteX188" fmla="*/ 22778 w 57150"/>
                              <a:gd name="connsiteY188" fmla="*/ 11220 h 57150"/>
                              <a:gd name="connsiteX189" fmla="*/ 22778 w 57150"/>
                              <a:gd name="connsiteY189" fmla="*/ 12173 h 57150"/>
                              <a:gd name="connsiteX190" fmla="*/ 24683 w 57150"/>
                              <a:gd name="connsiteY190" fmla="*/ 13125 h 57150"/>
                              <a:gd name="connsiteX191" fmla="*/ 23731 w 57150"/>
                              <a:gd name="connsiteY191" fmla="*/ 11220 h 57150"/>
                              <a:gd name="connsiteX192" fmla="*/ 24683 w 57150"/>
                              <a:gd name="connsiteY192" fmla="*/ 12173 h 57150"/>
                              <a:gd name="connsiteX193" fmla="*/ 24683 w 57150"/>
                              <a:gd name="connsiteY193" fmla="*/ 10268 h 57150"/>
                              <a:gd name="connsiteX194" fmla="*/ 27541 w 57150"/>
                              <a:gd name="connsiteY194" fmla="*/ 12173 h 57150"/>
                              <a:gd name="connsiteX195" fmla="*/ 27541 w 57150"/>
                              <a:gd name="connsiteY195" fmla="*/ 14078 h 57150"/>
                              <a:gd name="connsiteX196" fmla="*/ 27541 w 57150"/>
                              <a:gd name="connsiteY196" fmla="*/ 14078 h 57150"/>
                              <a:gd name="connsiteX197" fmla="*/ 28493 w 57150"/>
                              <a:gd name="connsiteY197" fmla="*/ 15983 h 57150"/>
                              <a:gd name="connsiteX198" fmla="*/ 28493 w 57150"/>
                              <a:gd name="connsiteY198" fmla="*/ 15030 h 57150"/>
                              <a:gd name="connsiteX199" fmla="*/ 27541 w 57150"/>
                              <a:gd name="connsiteY199" fmla="*/ 10268 h 57150"/>
                              <a:gd name="connsiteX200" fmla="*/ 30398 w 57150"/>
                              <a:gd name="connsiteY200" fmla="*/ 11220 h 57150"/>
                              <a:gd name="connsiteX201" fmla="*/ 29446 w 57150"/>
                              <a:gd name="connsiteY201" fmla="*/ 10268 h 57150"/>
                              <a:gd name="connsiteX202" fmla="*/ 30398 w 57150"/>
                              <a:gd name="connsiteY202" fmla="*/ 8363 h 57150"/>
                              <a:gd name="connsiteX203" fmla="*/ 31351 w 57150"/>
                              <a:gd name="connsiteY203" fmla="*/ 12173 h 57150"/>
                              <a:gd name="connsiteX204" fmla="*/ 30398 w 57150"/>
                              <a:gd name="connsiteY204" fmla="*/ 12173 h 57150"/>
                              <a:gd name="connsiteX205" fmla="*/ 31351 w 57150"/>
                              <a:gd name="connsiteY205" fmla="*/ 14078 h 57150"/>
                              <a:gd name="connsiteX206" fmla="*/ 32303 w 57150"/>
                              <a:gd name="connsiteY206" fmla="*/ 12173 h 57150"/>
                              <a:gd name="connsiteX207" fmla="*/ 31351 w 57150"/>
                              <a:gd name="connsiteY207" fmla="*/ 11220 h 57150"/>
                              <a:gd name="connsiteX208" fmla="*/ 32303 w 57150"/>
                              <a:gd name="connsiteY208" fmla="*/ 10268 h 57150"/>
                              <a:gd name="connsiteX209" fmla="*/ 31351 w 57150"/>
                              <a:gd name="connsiteY209" fmla="*/ 8363 h 57150"/>
                              <a:gd name="connsiteX210" fmla="*/ 32303 w 57150"/>
                              <a:gd name="connsiteY210" fmla="*/ 7410 h 57150"/>
                              <a:gd name="connsiteX211" fmla="*/ 32303 w 57150"/>
                              <a:gd name="connsiteY211" fmla="*/ 8363 h 57150"/>
                              <a:gd name="connsiteX212" fmla="*/ 34208 w 57150"/>
                              <a:gd name="connsiteY212" fmla="*/ 7410 h 57150"/>
                              <a:gd name="connsiteX213" fmla="*/ 35161 w 57150"/>
                              <a:gd name="connsiteY213" fmla="*/ 9315 h 57150"/>
                              <a:gd name="connsiteX214" fmla="*/ 34208 w 57150"/>
                              <a:gd name="connsiteY214" fmla="*/ 11220 h 57150"/>
                              <a:gd name="connsiteX215" fmla="*/ 36113 w 57150"/>
                              <a:gd name="connsiteY215" fmla="*/ 10268 h 57150"/>
                              <a:gd name="connsiteX216" fmla="*/ 35161 w 57150"/>
                              <a:gd name="connsiteY216" fmla="*/ 11220 h 57150"/>
                              <a:gd name="connsiteX217" fmla="*/ 37066 w 57150"/>
                              <a:gd name="connsiteY217" fmla="*/ 12173 h 57150"/>
                              <a:gd name="connsiteX218" fmla="*/ 37066 w 57150"/>
                              <a:gd name="connsiteY218" fmla="*/ 10268 h 57150"/>
                              <a:gd name="connsiteX219" fmla="*/ 39923 w 57150"/>
                              <a:gd name="connsiteY219" fmla="*/ 9315 h 57150"/>
                              <a:gd name="connsiteX220" fmla="*/ 39923 w 57150"/>
                              <a:gd name="connsiteY220" fmla="*/ 11220 h 57150"/>
                              <a:gd name="connsiteX221" fmla="*/ 37066 w 57150"/>
                              <a:gd name="connsiteY221" fmla="*/ 12173 h 57150"/>
                              <a:gd name="connsiteX222" fmla="*/ 36113 w 57150"/>
                              <a:gd name="connsiteY222" fmla="*/ 14078 h 57150"/>
                              <a:gd name="connsiteX223" fmla="*/ 37066 w 57150"/>
                              <a:gd name="connsiteY223" fmla="*/ 16935 h 57150"/>
                              <a:gd name="connsiteX224" fmla="*/ 38018 w 57150"/>
                              <a:gd name="connsiteY224" fmla="*/ 15983 h 57150"/>
                              <a:gd name="connsiteX225" fmla="*/ 38018 w 57150"/>
                              <a:gd name="connsiteY225" fmla="*/ 14078 h 57150"/>
                              <a:gd name="connsiteX226" fmla="*/ 40876 w 57150"/>
                              <a:gd name="connsiteY226" fmla="*/ 13125 h 57150"/>
                              <a:gd name="connsiteX227" fmla="*/ 40876 w 57150"/>
                              <a:gd name="connsiteY227" fmla="*/ 15030 h 57150"/>
                              <a:gd name="connsiteX228" fmla="*/ 43733 w 57150"/>
                              <a:gd name="connsiteY228" fmla="*/ 15983 h 57150"/>
                              <a:gd name="connsiteX229" fmla="*/ 45638 w 57150"/>
                              <a:gd name="connsiteY229" fmla="*/ 14078 h 57150"/>
                              <a:gd name="connsiteX230" fmla="*/ 45638 w 57150"/>
                              <a:gd name="connsiteY230" fmla="*/ 11220 h 57150"/>
                              <a:gd name="connsiteX231" fmla="*/ 45638 w 57150"/>
                              <a:gd name="connsiteY231" fmla="*/ 12173 h 57150"/>
                              <a:gd name="connsiteX232" fmla="*/ 46591 w 57150"/>
                              <a:gd name="connsiteY232" fmla="*/ 13125 h 57150"/>
                              <a:gd name="connsiteX233" fmla="*/ 44686 w 57150"/>
                              <a:gd name="connsiteY233" fmla="*/ 15983 h 57150"/>
                              <a:gd name="connsiteX234" fmla="*/ 44686 w 57150"/>
                              <a:gd name="connsiteY234" fmla="*/ 16935 h 57150"/>
                              <a:gd name="connsiteX235" fmla="*/ 47543 w 57150"/>
                              <a:gd name="connsiteY235" fmla="*/ 16935 h 57150"/>
                              <a:gd name="connsiteX236" fmla="*/ 49448 w 57150"/>
                              <a:gd name="connsiteY236" fmla="*/ 19793 h 57150"/>
                              <a:gd name="connsiteX237" fmla="*/ 47543 w 57150"/>
                              <a:gd name="connsiteY237" fmla="*/ 21698 h 57150"/>
                              <a:gd name="connsiteX238" fmla="*/ 48496 w 57150"/>
                              <a:gd name="connsiteY238" fmla="*/ 21698 h 57150"/>
                              <a:gd name="connsiteX239" fmla="*/ 48496 w 57150"/>
                              <a:gd name="connsiteY239" fmla="*/ 21698 h 57150"/>
                              <a:gd name="connsiteX240" fmla="*/ 50401 w 57150"/>
                              <a:gd name="connsiteY240" fmla="*/ 22650 h 57150"/>
                              <a:gd name="connsiteX241" fmla="*/ 48496 w 57150"/>
                              <a:gd name="connsiteY241" fmla="*/ 23603 h 57150"/>
                              <a:gd name="connsiteX242" fmla="*/ 49448 w 57150"/>
                              <a:gd name="connsiteY242" fmla="*/ 23603 h 57150"/>
                              <a:gd name="connsiteX243" fmla="*/ 48496 w 57150"/>
                              <a:gd name="connsiteY243" fmla="*/ 24555 h 57150"/>
                              <a:gd name="connsiteX244" fmla="*/ 49448 w 57150"/>
                              <a:gd name="connsiteY244" fmla="*/ 25508 h 57150"/>
                              <a:gd name="connsiteX245" fmla="*/ 50401 w 57150"/>
                              <a:gd name="connsiteY245" fmla="*/ 24555 h 57150"/>
                              <a:gd name="connsiteX246" fmla="*/ 51353 w 57150"/>
                              <a:gd name="connsiteY246" fmla="*/ 26460 h 57150"/>
                              <a:gd name="connsiteX247" fmla="*/ 50401 w 57150"/>
                              <a:gd name="connsiteY247" fmla="*/ 26460 h 57150"/>
                              <a:gd name="connsiteX248" fmla="*/ 51353 w 57150"/>
                              <a:gd name="connsiteY248" fmla="*/ 26460 h 57150"/>
                              <a:gd name="connsiteX249" fmla="*/ 50401 w 57150"/>
                              <a:gd name="connsiteY249" fmla="*/ 27413 h 57150"/>
                              <a:gd name="connsiteX250" fmla="*/ 47543 w 57150"/>
                              <a:gd name="connsiteY250" fmla="*/ 27413 h 57150"/>
                              <a:gd name="connsiteX251" fmla="*/ 49448 w 57150"/>
                              <a:gd name="connsiteY251" fmla="*/ 26460 h 57150"/>
                              <a:gd name="connsiteX252" fmla="*/ 48496 w 57150"/>
                              <a:gd name="connsiteY252" fmla="*/ 25508 h 57150"/>
                              <a:gd name="connsiteX253" fmla="*/ 49448 w 57150"/>
                              <a:gd name="connsiteY253" fmla="*/ 25508 h 57150"/>
                              <a:gd name="connsiteX254" fmla="*/ 47543 w 57150"/>
                              <a:gd name="connsiteY254" fmla="*/ 26460 h 57150"/>
                              <a:gd name="connsiteX255" fmla="*/ 47543 w 57150"/>
                              <a:gd name="connsiteY255" fmla="*/ 26460 h 57150"/>
                              <a:gd name="connsiteX256" fmla="*/ 46591 w 57150"/>
                              <a:gd name="connsiteY256" fmla="*/ 26460 h 57150"/>
                              <a:gd name="connsiteX257" fmla="*/ 47543 w 57150"/>
                              <a:gd name="connsiteY257" fmla="*/ 25508 h 57150"/>
                              <a:gd name="connsiteX258" fmla="*/ 45638 w 57150"/>
                              <a:gd name="connsiteY258" fmla="*/ 25508 h 57150"/>
                              <a:gd name="connsiteX259" fmla="*/ 44686 w 57150"/>
                              <a:gd name="connsiteY259" fmla="*/ 24555 h 57150"/>
                              <a:gd name="connsiteX260" fmla="*/ 47543 w 57150"/>
                              <a:gd name="connsiteY260" fmla="*/ 23603 h 57150"/>
                              <a:gd name="connsiteX261" fmla="*/ 47543 w 57150"/>
                              <a:gd name="connsiteY261" fmla="*/ 22650 h 57150"/>
                              <a:gd name="connsiteX262" fmla="*/ 44686 w 57150"/>
                              <a:gd name="connsiteY262" fmla="*/ 23603 h 57150"/>
                              <a:gd name="connsiteX263" fmla="*/ 45638 w 57150"/>
                              <a:gd name="connsiteY263" fmla="*/ 22650 h 57150"/>
                              <a:gd name="connsiteX264" fmla="*/ 43733 w 57150"/>
                              <a:gd name="connsiteY264" fmla="*/ 22650 h 57150"/>
                              <a:gd name="connsiteX265" fmla="*/ 42781 w 57150"/>
                              <a:gd name="connsiteY265" fmla="*/ 20745 h 57150"/>
                              <a:gd name="connsiteX266" fmla="*/ 43733 w 57150"/>
                              <a:gd name="connsiteY266" fmla="*/ 19793 h 57150"/>
                              <a:gd name="connsiteX267" fmla="*/ 41828 w 57150"/>
                              <a:gd name="connsiteY267" fmla="*/ 20745 h 57150"/>
                              <a:gd name="connsiteX268" fmla="*/ 39923 w 57150"/>
                              <a:gd name="connsiteY268" fmla="*/ 19793 h 57150"/>
                              <a:gd name="connsiteX269" fmla="*/ 36113 w 57150"/>
                              <a:gd name="connsiteY269" fmla="*/ 21698 h 57150"/>
                              <a:gd name="connsiteX270" fmla="*/ 36113 w 57150"/>
                              <a:gd name="connsiteY270" fmla="*/ 19793 h 57150"/>
                              <a:gd name="connsiteX271" fmla="*/ 35161 w 57150"/>
                              <a:gd name="connsiteY271" fmla="*/ 19793 h 57150"/>
                              <a:gd name="connsiteX272" fmla="*/ 35161 w 57150"/>
                              <a:gd name="connsiteY272" fmla="*/ 21698 h 57150"/>
                              <a:gd name="connsiteX273" fmla="*/ 34208 w 57150"/>
                              <a:gd name="connsiteY273" fmla="*/ 23603 h 57150"/>
                              <a:gd name="connsiteX274" fmla="*/ 34208 w 57150"/>
                              <a:gd name="connsiteY274" fmla="*/ 22650 h 57150"/>
                              <a:gd name="connsiteX275" fmla="*/ 32303 w 57150"/>
                              <a:gd name="connsiteY275" fmla="*/ 23603 h 57150"/>
                              <a:gd name="connsiteX276" fmla="*/ 31351 w 57150"/>
                              <a:gd name="connsiteY276" fmla="*/ 22650 h 57150"/>
                              <a:gd name="connsiteX277" fmla="*/ 32303 w 57150"/>
                              <a:gd name="connsiteY277" fmla="*/ 25508 h 57150"/>
                              <a:gd name="connsiteX278" fmla="*/ 30398 w 57150"/>
                              <a:gd name="connsiteY278" fmla="*/ 25508 h 57150"/>
                              <a:gd name="connsiteX279" fmla="*/ 29446 w 57150"/>
                              <a:gd name="connsiteY279" fmla="*/ 30270 h 57150"/>
                              <a:gd name="connsiteX280" fmla="*/ 28493 w 57150"/>
                              <a:gd name="connsiteY280" fmla="*/ 29318 h 57150"/>
                              <a:gd name="connsiteX281" fmla="*/ 28493 w 57150"/>
                              <a:gd name="connsiteY281" fmla="*/ 34080 h 57150"/>
                              <a:gd name="connsiteX282" fmla="*/ 26588 w 57150"/>
                              <a:gd name="connsiteY282" fmla="*/ 33128 h 57150"/>
                              <a:gd name="connsiteX283" fmla="*/ 28493 w 57150"/>
                              <a:gd name="connsiteY283" fmla="*/ 34080 h 57150"/>
                              <a:gd name="connsiteX284" fmla="*/ 27541 w 57150"/>
                              <a:gd name="connsiteY284" fmla="*/ 35033 h 57150"/>
                              <a:gd name="connsiteX285" fmla="*/ 28493 w 57150"/>
                              <a:gd name="connsiteY285" fmla="*/ 35985 h 57150"/>
                              <a:gd name="connsiteX286" fmla="*/ 28493 w 57150"/>
                              <a:gd name="connsiteY286" fmla="*/ 36938 h 57150"/>
                              <a:gd name="connsiteX287" fmla="*/ 28493 w 57150"/>
                              <a:gd name="connsiteY287" fmla="*/ 36938 h 57150"/>
                              <a:gd name="connsiteX288" fmla="*/ 27541 w 57150"/>
                              <a:gd name="connsiteY288" fmla="*/ 36938 h 57150"/>
                              <a:gd name="connsiteX289" fmla="*/ 29446 w 57150"/>
                              <a:gd name="connsiteY289" fmla="*/ 36938 h 57150"/>
                              <a:gd name="connsiteX290" fmla="*/ 29446 w 57150"/>
                              <a:gd name="connsiteY290" fmla="*/ 37890 h 57150"/>
                              <a:gd name="connsiteX291" fmla="*/ 30398 w 57150"/>
                              <a:gd name="connsiteY291" fmla="*/ 36938 h 57150"/>
                              <a:gd name="connsiteX292" fmla="*/ 31351 w 57150"/>
                              <a:gd name="connsiteY292" fmla="*/ 37890 h 57150"/>
                              <a:gd name="connsiteX293" fmla="*/ 30398 w 57150"/>
                              <a:gd name="connsiteY293" fmla="*/ 38843 h 57150"/>
                              <a:gd name="connsiteX294" fmla="*/ 31351 w 57150"/>
                              <a:gd name="connsiteY294" fmla="*/ 37890 h 57150"/>
                              <a:gd name="connsiteX295" fmla="*/ 33256 w 57150"/>
                              <a:gd name="connsiteY295" fmla="*/ 39795 h 57150"/>
                              <a:gd name="connsiteX296" fmla="*/ 38018 w 57150"/>
                              <a:gd name="connsiteY296" fmla="*/ 40748 h 57150"/>
                              <a:gd name="connsiteX297" fmla="*/ 38018 w 57150"/>
                              <a:gd name="connsiteY297" fmla="*/ 40748 h 57150"/>
                              <a:gd name="connsiteX298" fmla="*/ 39923 w 57150"/>
                              <a:gd name="connsiteY298" fmla="*/ 39795 h 57150"/>
                              <a:gd name="connsiteX299" fmla="*/ 39923 w 57150"/>
                              <a:gd name="connsiteY299" fmla="*/ 40748 h 57150"/>
                              <a:gd name="connsiteX300" fmla="*/ 40876 w 57150"/>
                              <a:gd name="connsiteY300" fmla="*/ 39795 h 57150"/>
                              <a:gd name="connsiteX301" fmla="*/ 40876 w 57150"/>
                              <a:gd name="connsiteY301" fmla="*/ 39795 h 57150"/>
                              <a:gd name="connsiteX302" fmla="*/ 42781 w 57150"/>
                              <a:gd name="connsiteY302" fmla="*/ 39795 h 57150"/>
                              <a:gd name="connsiteX303" fmla="*/ 42781 w 57150"/>
                              <a:gd name="connsiteY303" fmla="*/ 40748 h 57150"/>
                              <a:gd name="connsiteX304" fmla="*/ 43733 w 57150"/>
                              <a:gd name="connsiteY304" fmla="*/ 40748 h 57150"/>
                              <a:gd name="connsiteX305" fmla="*/ 43733 w 57150"/>
                              <a:gd name="connsiteY305" fmla="*/ 39795 h 57150"/>
                              <a:gd name="connsiteX306" fmla="*/ 45638 w 57150"/>
                              <a:gd name="connsiteY306" fmla="*/ 38843 h 57150"/>
                              <a:gd name="connsiteX307" fmla="*/ 45638 w 57150"/>
                              <a:gd name="connsiteY307" fmla="*/ 36938 h 57150"/>
                              <a:gd name="connsiteX308" fmla="*/ 47543 w 57150"/>
                              <a:gd name="connsiteY308" fmla="*/ 36938 h 57150"/>
                              <a:gd name="connsiteX309" fmla="*/ 47543 w 57150"/>
                              <a:gd name="connsiteY309" fmla="*/ 36938 h 57150"/>
                              <a:gd name="connsiteX310" fmla="*/ 49448 w 57150"/>
                              <a:gd name="connsiteY310" fmla="*/ 36938 h 57150"/>
                              <a:gd name="connsiteX311" fmla="*/ 48496 w 57150"/>
                              <a:gd name="connsiteY311" fmla="*/ 35985 h 57150"/>
                              <a:gd name="connsiteX312" fmla="*/ 50401 w 57150"/>
                              <a:gd name="connsiteY312" fmla="*/ 35033 h 57150"/>
                              <a:gd name="connsiteX313" fmla="*/ 51353 w 57150"/>
                              <a:gd name="connsiteY313" fmla="*/ 35033 h 57150"/>
                              <a:gd name="connsiteX314" fmla="*/ 48496 w 57150"/>
                              <a:gd name="connsiteY314" fmla="*/ 32175 h 57150"/>
                              <a:gd name="connsiteX315" fmla="*/ 47543 w 57150"/>
                              <a:gd name="connsiteY315" fmla="*/ 29318 h 57150"/>
                              <a:gd name="connsiteX316" fmla="*/ 46591 w 57150"/>
                              <a:gd name="connsiteY316" fmla="*/ 29318 h 57150"/>
                              <a:gd name="connsiteX317" fmla="*/ 46591 w 57150"/>
                              <a:gd name="connsiteY317" fmla="*/ 29318 h 57150"/>
                              <a:gd name="connsiteX318" fmla="*/ 45638 w 57150"/>
                              <a:gd name="connsiteY318" fmla="*/ 29318 h 57150"/>
                              <a:gd name="connsiteX319" fmla="*/ 41828 w 57150"/>
                              <a:gd name="connsiteY319" fmla="*/ 29318 h 57150"/>
                              <a:gd name="connsiteX320" fmla="*/ 39923 w 57150"/>
                              <a:gd name="connsiteY320" fmla="*/ 29318 h 57150"/>
                              <a:gd name="connsiteX321" fmla="*/ 39923 w 57150"/>
                              <a:gd name="connsiteY321" fmla="*/ 28365 h 57150"/>
                              <a:gd name="connsiteX322" fmla="*/ 39923 w 57150"/>
                              <a:gd name="connsiteY322" fmla="*/ 30270 h 57150"/>
                              <a:gd name="connsiteX323" fmla="*/ 38018 w 57150"/>
                              <a:gd name="connsiteY323" fmla="*/ 31223 h 57150"/>
                              <a:gd name="connsiteX324" fmla="*/ 37066 w 57150"/>
                              <a:gd name="connsiteY324" fmla="*/ 32175 h 57150"/>
                              <a:gd name="connsiteX325" fmla="*/ 36113 w 57150"/>
                              <a:gd name="connsiteY325" fmla="*/ 31223 h 57150"/>
                              <a:gd name="connsiteX326" fmla="*/ 37066 w 57150"/>
                              <a:gd name="connsiteY326" fmla="*/ 32175 h 57150"/>
                              <a:gd name="connsiteX327" fmla="*/ 37066 w 57150"/>
                              <a:gd name="connsiteY327" fmla="*/ 32175 h 57150"/>
                              <a:gd name="connsiteX328" fmla="*/ 38018 w 57150"/>
                              <a:gd name="connsiteY328" fmla="*/ 33128 h 57150"/>
                              <a:gd name="connsiteX329" fmla="*/ 38018 w 57150"/>
                              <a:gd name="connsiteY329" fmla="*/ 33128 h 57150"/>
                              <a:gd name="connsiteX330" fmla="*/ 38971 w 57150"/>
                              <a:gd name="connsiteY330" fmla="*/ 33128 h 57150"/>
                              <a:gd name="connsiteX331" fmla="*/ 38971 w 57150"/>
                              <a:gd name="connsiteY331" fmla="*/ 33128 h 57150"/>
                              <a:gd name="connsiteX332" fmla="*/ 40876 w 57150"/>
                              <a:gd name="connsiteY332" fmla="*/ 31223 h 57150"/>
                              <a:gd name="connsiteX333" fmla="*/ 40876 w 57150"/>
                              <a:gd name="connsiteY333" fmla="*/ 30270 h 57150"/>
                              <a:gd name="connsiteX334" fmla="*/ 40876 w 57150"/>
                              <a:gd name="connsiteY334" fmla="*/ 30270 h 57150"/>
                              <a:gd name="connsiteX335" fmla="*/ 40876 w 57150"/>
                              <a:gd name="connsiteY335" fmla="*/ 30270 h 57150"/>
                              <a:gd name="connsiteX336" fmla="*/ 40876 w 57150"/>
                              <a:gd name="connsiteY336" fmla="*/ 30270 h 57150"/>
                              <a:gd name="connsiteX337" fmla="*/ 40876 w 57150"/>
                              <a:gd name="connsiteY337" fmla="*/ 30270 h 57150"/>
                              <a:gd name="connsiteX338" fmla="*/ 40876 w 57150"/>
                              <a:gd name="connsiteY338" fmla="*/ 30270 h 57150"/>
                              <a:gd name="connsiteX339" fmla="*/ 40876 w 57150"/>
                              <a:gd name="connsiteY339" fmla="*/ 30270 h 57150"/>
                              <a:gd name="connsiteX340" fmla="*/ 41828 w 57150"/>
                              <a:gd name="connsiteY340" fmla="*/ 28365 h 57150"/>
                              <a:gd name="connsiteX341" fmla="*/ 41828 w 57150"/>
                              <a:gd name="connsiteY341" fmla="*/ 28365 h 57150"/>
                              <a:gd name="connsiteX342" fmla="*/ 41828 w 57150"/>
                              <a:gd name="connsiteY342" fmla="*/ 28365 h 57150"/>
                              <a:gd name="connsiteX343" fmla="*/ 41828 w 57150"/>
                              <a:gd name="connsiteY343" fmla="*/ 28365 h 57150"/>
                              <a:gd name="connsiteX344" fmla="*/ 40876 w 57150"/>
                              <a:gd name="connsiteY344" fmla="*/ 29318 h 57150"/>
                              <a:gd name="connsiteX345" fmla="*/ 40876 w 57150"/>
                              <a:gd name="connsiteY345" fmla="*/ 29318 h 57150"/>
                              <a:gd name="connsiteX346" fmla="*/ 40876 w 57150"/>
                              <a:gd name="connsiteY346" fmla="*/ 28365 h 57150"/>
                              <a:gd name="connsiteX347" fmla="*/ 40876 w 57150"/>
                              <a:gd name="connsiteY347" fmla="*/ 27413 h 57150"/>
                              <a:gd name="connsiteX348" fmla="*/ 40876 w 57150"/>
                              <a:gd name="connsiteY348" fmla="*/ 26460 h 57150"/>
                              <a:gd name="connsiteX349" fmla="*/ 40876 w 57150"/>
                              <a:gd name="connsiteY349" fmla="*/ 26460 h 57150"/>
                              <a:gd name="connsiteX350" fmla="*/ 40876 w 57150"/>
                              <a:gd name="connsiteY350" fmla="*/ 26460 h 57150"/>
                              <a:gd name="connsiteX351" fmla="*/ 40876 w 57150"/>
                              <a:gd name="connsiteY351" fmla="*/ 26460 h 57150"/>
                              <a:gd name="connsiteX352" fmla="*/ 40876 w 57150"/>
                              <a:gd name="connsiteY352" fmla="*/ 30270 h 57150"/>
                              <a:gd name="connsiteX353" fmla="*/ 40876 w 57150"/>
                              <a:gd name="connsiteY353" fmla="*/ 30270 h 57150"/>
                              <a:gd name="connsiteX354" fmla="*/ 40876 w 57150"/>
                              <a:gd name="connsiteY354" fmla="*/ 30270 h 57150"/>
                              <a:gd name="connsiteX355" fmla="*/ 40876 w 57150"/>
                              <a:gd name="connsiteY355" fmla="*/ 30270 h 57150"/>
                              <a:gd name="connsiteX356" fmla="*/ 40876 w 57150"/>
                              <a:gd name="connsiteY356" fmla="*/ 30270 h 57150"/>
                              <a:gd name="connsiteX357" fmla="*/ 40876 w 57150"/>
                              <a:gd name="connsiteY357" fmla="*/ 30270 h 57150"/>
                              <a:gd name="connsiteX358" fmla="*/ 40876 w 57150"/>
                              <a:gd name="connsiteY358" fmla="*/ 30270 h 57150"/>
                              <a:gd name="connsiteX359" fmla="*/ 40876 w 57150"/>
                              <a:gd name="connsiteY359" fmla="*/ 30270 h 57150"/>
                              <a:gd name="connsiteX360" fmla="*/ 40876 w 57150"/>
                              <a:gd name="connsiteY360" fmla="*/ 26460 h 57150"/>
                              <a:gd name="connsiteX361" fmla="*/ 40876 w 57150"/>
                              <a:gd name="connsiteY361" fmla="*/ 27413 h 57150"/>
                              <a:gd name="connsiteX362" fmla="*/ 40876 w 57150"/>
                              <a:gd name="connsiteY362" fmla="*/ 29318 h 57150"/>
                              <a:gd name="connsiteX363" fmla="*/ 40876 w 57150"/>
                              <a:gd name="connsiteY363" fmla="*/ 29318 h 57150"/>
                              <a:gd name="connsiteX364" fmla="*/ 35161 w 57150"/>
                              <a:gd name="connsiteY364" fmla="*/ 24555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5161" y="24555"/>
                                </a:moveTo>
                                <a:cubicBezTo>
                                  <a:pt x="36113" y="22650"/>
                                  <a:pt x="38018" y="23603"/>
                                  <a:pt x="38018" y="25508"/>
                                </a:cubicBezTo>
                                <a:cubicBezTo>
                                  <a:pt x="38018" y="26460"/>
                                  <a:pt x="38018" y="28365"/>
                                  <a:pt x="38971" y="28365"/>
                                </a:cubicBezTo>
                                <a:cubicBezTo>
                                  <a:pt x="38971" y="28365"/>
                                  <a:pt x="37066" y="29318"/>
                                  <a:pt x="37066" y="29318"/>
                                </a:cubicBezTo>
                                <a:cubicBezTo>
                                  <a:pt x="37066" y="29318"/>
                                  <a:pt x="37066" y="31223"/>
                                  <a:pt x="36113" y="32175"/>
                                </a:cubicBezTo>
                                <a:cubicBezTo>
                                  <a:pt x="34208" y="33128"/>
                                  <a:pt x="33256" y="33128"/>
                                  <a:pt x="31351" y="33128"/>
                                </a:cubicBezTo>
                                <a:lnTo>
                                  <a:pt x="31351" y="33128"/>
                                </a:lnTo>
                                <a:cubicBezTo>
                                  <a:pt x="31351" y="33128"/>
                                  <a:pt x="30398" y="33128"/>
                                  <a:pt x="30398" y="33128"/>
                                </a:cubicBezTo>
                                <a:cubicBezTo>
                                  <a:pt x="30398" y="33128"/>
                                  <a:pt x="30398" y="33128"/>
                                  <a:pt x="30398" y="33128"/>
                                </a:cubicBezTo>
                                <a:cubicBezTo>
                                  <a:pt x="30398" y="33128"/>
                                  <a:pt x="30398" y="32175"/>
                                  <a:pt x="30398" y="32175"/>
                                </a:cubicBezTo>
                                <a:cubicBezTo>
                                  <a:pt x="30398" y="32175"/>
                                  <a:pt x="30398" y="32175"/>
                                  <a:pt x="30398" y="32175"/>
                                </a:cubicBezTo>
                                <a:lnTo>
                                  <a:pt x="30398" y="32175"/>
                                </a:lnTo>
                                <a:lnTo>
                                  <a:pt x="30398" y="32175"/>
                                </a:lnTo>
                                <a:cubicBezTo>
                                  <a:pt x="29446" y="31223"/>
                                  <a:pt x="29446" y="31223"/>
                                  <a:pt x="29446" y="29318"/>
                                </a:cubicBezTo>
                                <a:lnTo>
                                  <a:pt x="29446" y="29318"/>
                                </a:lnTo>
                                <a:cubicBezTo>
                                  <a:pt x="28493" y="27413"/>
                                  <a:pt x="28493" y="26460"/>
                                  <a:pt x="27541" y="26460"/>
                                </a:cubicBezTo>
                                <a:cubicBezTo>
                                  <a:pt x="26588" y="25508"/>
                                  <a:pt x="26588" y="24555"/>
                                  <a:pt x="25636" y="23603"/>
                                </a:cubicBezTo>
                                <a:cubicBezTo>
                                  <a:pt x="25636" y="23603"/>
                                  <a:pt x="26588" y="24555"/>
                                  <a:pt x="26588" y="25508"/>
                                </a:cubicBezTo>
                                <a:cubicBezTo>
                                  <a:pt x="25636" y="23603"/>
                                  <a:pt x="25636" y="23603"/>
                                  <a:pt x="24683" y="22650"/>
                                </a:cubicBezTo>
                                <a:cubicBezTo>
                                  <a:pt x="25636" y="23603"/>
                                  <a:pt x="24683" y="20745"/>
                                  <a:pt x="25636" y="21698"/>
                                </a:cubicBezTo>
                                <a:lnTo>
                                  <a:pt x="25636" y="21698"/>
                                </a:lnTo>
                                <a:cubicBezTo>
                                  <a:pt x="25636" y="19793"/>
                                  <a:pt x="26588" y="21698"/>
                                  <a:pt x="26588" y="20745"/>
                                </a:cubicBezTo>
                                <a:lnTo>
                                  <a:pt x="27541" y="21698"/>
                                </a:lnTo>
                                <a:cubicBezTo>
                                  <a:pt x="26588" y="19793"/>
                                  <a:pt x="28493" y="22650"/>
                                  <a:pt x="28493" y="20745"/>
                                </a:cubicBezTo>
                                <a:lnTo>
                                  <a:pt x="28493" y="20745"/>
                                </a:lnTo>
                                <a:cubicBezTo>
                                  <a:pt x="28493" y="19793"/>
                                  <a:pt x="29446" y="20745"/>
                                  <a:pt x="29446" y="20745"/>
                                </a:cubicBezTo>
                                <a:lnTo>
                                  <a:pt x="29446" y="20745"/>
                                </a:lnTo>
                                <a:cubicBezTo>
                                  <a:pt x="29446" y="19793"/>
                                  <a:pt x="30398" y="20745"/>
                                  <a:pt x="30398" y="18840"/>
                                </a:cubicBezTo>
                                <a:cubicBezTo>
                                  <a:pt x="31351" y="19793"/>
                                  <a:pt x="30398" y="19793"/>
                                  <a:pt x="31351" y="20745"/>
                                </a:cubicBezTo>
                                <a:cubicBezTo>
                                  <a:pt x="33256" y="17888"/>
                                  <a:pt x="36113" y="17888"/>
                                  <a:pt x="38018" y="16935"/>
                                </a:cubicBezTo>
                                <a:cubicBezTo>
                                  <a:pt x="38018" y="17888"/>
                                  <a:pt x="38971" y="17888"/>
                                  <a:pt x="38971" y="17888"/>
                                </a:cubicBezTo>
                                <a:cubicBezTo>
                                  <a:pt x="38971" y="17888"/>
                                  <a:pt x="39923" y="17888"/>
                                  <a:pt x="39923" y="16935"/>
                                </a:cubicBezTo>
                                <a:cubicBezTo>
                                  <a:pt x="39923" y="16935"/>
                                  <a:pt x="39923" y="17888"/>
                                  <a:pt x="39923" y="17888"/>
                                </a:cubicBezTo>
                                <a:cubicBezTo>
                                  <a:pt x="39923" y="18840"/>
                                  <a:pt x="39923" y="15983"/>
                                  <a:pt x="40876" y="16935"/>
                                </a:cubicBezTo>
                                <a:cubicBezTo>
                                  <a:pt x="40876" y="16935"/>
                                  <a:pt x="40876" y="17888"/>
                                  <a:pt x="40876" y="18840"/>
                                </a:cubicBezTo>
                                <a:cubicBezTo>
                                  <a:pt x="40876" y="17888"/>
                                  <a:pt x="41828" y="17888"/>
                                  <a:pt x="42781" y="16935"/>
                                </a:cubicBezTo>
                                <a:cubicBezTo>
                                  <a:pt x="42781" y="16935"/>
                                  <a:pt x="42781" y="16935"/>
                                  <a:pt x="42781" y="17888"/>
                                </a:cubicBezTo>
                                <a:cubicBezTo>
                                  <a:pt x="43733" y="16935"/>
                                  <a:pt x="43733" y="18840"/>
                                  <a:pt x="44686" y="17888"/>
                                </a:cubicBezTo>
                                <a:lnTo>
                                  <a:pt x="44686" y="18840"/>
                                </a:lnTo>
                                <a:cubicBezTo>
                                  <a:pt x="45638" y="19793"/>
                                  <a:pt x="45638" y="16935"/>
                                  <a:pt x="45638" y="17888"/>
                                </a:cubicBezTo>
                                <a:cubicBezTo>
                                  <a:pt x="45638" y="17888"/>
                                  <a:pt x="45638" y="18840"/>
                                  <a:pt x="45638" y="18840"/>
                                </a:cubicBezTo>
                                <a:cubicBezTo>
                                  <a:pt x="46591" y="17888"/>
                                  <a:pt x="47543" y="17888"/>
                                  <a:pt x="48496" y="17888"/>
                                </a:cubicBezTo>
                                <a:cubicBezTo>
                                  <a:pt x="48496" y="17888"/>
                                  <a:pt x="48496" y="17888"/>
                                  <a:pt x="48496" y="17888"/>
                                </a:cubicBezTo>
                                <a:cubicBezTo>
                                  <a:pt x="49448" y="17888"/>
                                  <a:pt x="49448" y="18840"/>
                                  <a:pt x="50401" y="18840"/>
                                </a:cubicBezTo>
                                <a:cubicBezTo>
                                  <a:pt x="50401" y="19793"/>
                                  <a:pt x="49448" y="20745"/>
                                  <a:pt x="49448" y="20745"/>
                                </a:cubicBezTo>
                                <a:cubicBezTo>
                                  <a:pt x="50401" y="19793"/>
                                  <a:pt x="50401" y="21698"/>
                                  <a:pt x="52306" y="19793"/>
                                </a:cubicBezTo>
                                <a:cubicBezTo>
                                  <a:pt x="52306" y="20745"/>
                                  <a:pt x="52306" y="21698"/>
                                  <a:pt x="53258" y="21698"/>
                                </a:cubicBezTo>
                                <a:cubicBezTo>
                                  <a:pt x="52306" y="21698"/>
                                  <a:pt x="51353" y="22650"/>
                                  <a:pt x="51353" y="22650"/>
                                </a:cubicBezTo>
                                <a:lnTo>
                                  <a:pt x="50401" y="23603"/>
                                </a:lnTo>
                                <a:cubicBezTo>
                                  <a:pt x="49448" y="23603"/>
                                  <a:pt x="50401" y="23603"/>
                                  <a:pt x="49448" y="23603"/>
                                </a:cubicBezTo>
                                <a:cubicBezTo>
                                  <a:pt x="49448" y="23603"/>
                                  <a:pt x="50401" y="23603"/>
                                  <a:pt x="50401" y="24555"/>
                                </a:cubicBezTo>
                                <a:cubicBezTo>
                                  <a:pt x="51353" y="24555"/>
                                  <a:pt x="53258" y="24555"/>
                                  <a:pt x="54211" y="24555"/>
                                </a:cubicBezTo>
                                <a:cubicBezTo>
                                  <a:pt x="53258" y="24555"/>
                                  <a:pt x="52306" y="25508"/>
                                  <a:pt x="52306" y="25508"/>
                                </a:cubicBezTo>
                                <a:cubicBezTo>
                                  <a:pt x="53258" y="25508"/>
                                  <a:pt x="55163" y="25508"/>
                                  <a:pt x="56116" y="25508"/>
                                </a:cubicBezTo>
                                <a:cubicBezTo>
                                  <a:pt x="56116" y="25508"/>
                                  <a:pt x="55163" y="25508"/>
                                  <a:pt x="55163" y="26460"/>
                                </a:cubicBezTo>
                                <a:cubicBezTo>
                                  <a:pt x="55163" y="26460"/>
                                  <a:pt x="56116" y="26460"/>
                                  <a:pt x="56116" y="26460"/>
                                </a:cubicBezTo>
                                <a:cubicBezTo>
                                  <a:pt x="56116" y="26460"/>
                                  <a:pt x="57068" y="27413"/>
                                  <a:pt x="55163" y="28365"/>
                                </a:cubicBezTo>
                                <a:cubicBezTo>
                                  <a:pt x="54211" y="28365"/>
                                  <a:pt x="55163" y="28365"/>
                                  <a:pt x="54211" y="28365"/>
                                </a:cubicBezTo>
                                <a:cubicBezTo>
                                  <a:pt x="54211" y="29318"/>
                                  <a:pt x="55163" y="28365"/>
                                  <a:pt x="55163" y="29318"/>
                                </a:cubicBezTo>
                                <a:lnTo>
                                  <a:pt x="55163" y="29318"/>
                                </a:lnTo>
                                <a:cubicBezTo>
                                  <a:pt x="55163" y="29318"/>
                                  <a:pt x="56116" y="30270"/>
                                  <a:pt x="57068" y="30270"/>
                                </a:cubicBezTo>
                                <a:cubicBezTo>
                                  <a:pt x="57068" y="30270"/>
                                  <a:pt x="56116" y="30270"/>
                                  <a:pt x="56116" y="30270"/>
                                </a:cubicBezTo>
                                <a:cubicBezTo>
                                  <a:pt x="57068" y="30270"/>
                                  <a:pt x="57068" y="31223"/>
                                  <a:pt x="57068" y="32175"/>
                                </a:cubicBezTo>
                                <a:cubicBezTo>
                                  <a:pt x="57068" y="32175"/>
                                  <a:pt x="56116" y="32175"/>
                                  <a:pt x="56116" y="32175"/>
                                </a:cubicBezTo>
                                <a:cubicBezTo>
                                  <a:pt x="57068" y="33128"/>
                                  <a:pt x="58021" y="34080"/>
                                  <a:pt x="58021" y="35033"/>
                                </a:cubicBezTo>
                                <a:cubicBezTo>
                                  <a:pt x="58973" y="35033"/>
                                  <a:pt x="56116" y="34080"/>
                                  <a:pt x="57068" y="34080"/>
                                </a:cubicBezTo>
                                <a:cubicBezTo>
                                  <a:pt x="56116" y="35033"/>
                                  <a:pt x="58021" y="36938"/>
                                  <a:pt x="56116" y="36938"/>
                                </a:cubicBezTo>
                                <a:cubicBezTo>
                                  <a:pt x="56116" y="36938"/>
                                  <a:pt x="57068" y="36938"/>
                                  <a:pt x="57068" y="36938"/>
                                </a:cubicBezTo>
                                <a:cubicBezTo>
                                  <a:pt x="57068" y="37890"/>
                                  <a:pt x="56116" y="36938"/>
                                  <a:pt x="56116" y="37890"/>
                                </a:cubicBezTo>
                                <a:cubicBezTo>
                                  <a:pt x="55163" y="37890"/>
                                  <a:pt x="56116" y="38843"/>
                                  <a:pt x="56116" y="38843"/>
                                </a:cubicBezTo>
                                <a:cubicBezTo>
                                  <a:pt x="56116" y="38843"/>
                                  <a:pt x="56116" y="38843"/>
                                  <a:pt x="56116" y="38843"/>
                                </a:cubicBezTo>
                                <a:cubicBezTo>
                                  <a:pt x="57068" y="39795"/>
                                  <a:pt x="56116" y="41700"/>
                                  <a:pt x="55163" y="42653"/>
                                </a:cubicBezTo>
                                <a:cubicBezTo>
                                  <a:pt x="55163" y="42653"/>
                                  <a:pt x="56116" y="44558"/>
                                  <a:pt x="56116" y="44558"/>
                                </a:cubicBezTo>
                                <a:lnTo>
                                  <a:pt x="52306" y="40748"/>
                                </a:lnTo>
                                <a:cubicBezTo>
                                  <a:pt x="51353" y="40748"/>
                                  <a:pt x="52306" y="41700"/>
                                  <a:pt x="51353" y="40748"/>
                                </a:cubicBezTo>
                                <a:cubicBezTo>
                                  <a:pt x="52306" y="41700"/>
                                  <a:pt x="51353" y="37890"/>
                                  <a:pt x="52306" y="39795"/>
                                </a:cubicBezTo>
                                <a:cubicBezTo>
                                  <a:pt x="51353" y="39795"/>
                                  <a:pt x="53258" y="41700"/>
                                  <a:pt x="52306" y="40748"/>
                                </a:cubicBezTo>
                                <a:cubicBezTo>
                                  <a:pt x="52306" y="41700"/>
                                  <a:pt x="52306" y="42653"/>
                                  <a:pt x="51353" y="42653"/>
                                </a:cubicBezTo>
                                <a:cubicBezTo>
                                  <a:pt x="51353" y="42653"/>
                                  <a:pt x="50401" y="41700"/>
                                  <a:pt x="50401" y="41700"/>
                                </a:cubicBezTo>
                                <a:cubicBezTo>
                                  <a:pt x="50401" y="42653"/>
                                  <a:pt x="50401" y="42653"/>
                                  <a:pt x="50401" y="42653"/>
                                </a:cubicBezTo>
                                <a:lnTo>
                                  <a:pt x="50401" y="43605"/>
                                </a:lnTo>
                                <a:cubicBezTo>
                                  <a:pt x="51353" y="44558"/>
                                  <a:pt x="49448" y="43605"/>
                                  <a:pt x="50401" y="44558"/>
                                </a:cubicBezTo>
                                <a:cubicBezTo>
                                  <a:pt x="49448" y="43605"/>
                                  <a:pt x="49448" y="45510"/>
                                  <a:pt x="48496" y="44558"/>
                                </a:cubicBezTo>
                                <a:lnTo>
                                  <a:pt x="47543" y="43605"/>
                                </a:lnTo>
                                <a:cubicBezTo>
                                  <a:pt x="47543" y="43605"/>
                                  <a:pt x="48496" y="45510"/>
                                  <a:pt x="48496" y="45510"/>
                                </a:cubicBezTo>
                                <a:cubicBezTo>
                                  <a:pt x="48496" y="45510"/>
                                  <a:pt x="48496" y="45510"/>
                                  <a:pt x="47543" y="45510"/>
                                </a:cubicBezTo>
                                <a:cubicBezTo>
                                  <a:pt x="48496" y="47415"/>
                                  <a:pt x="46591" y="45510"/>
                                  <a:pt x="47543" y="47415"/>
                                </a:cubicBezTo>
                                <a:cubicBezTo>
                                  <a:pt x="46591" y="47415"/>
                                  <a:pt x="45638" y="48368"/>
                                  <a:pt x="44686" y="47415"/>
                                </a:cubicBezTo>
                                <a:cubicBezTo>
                                  <a:pt x="44686" y="48368"/>
                                  <a:pt x="44686" y="49320"/>
                                  <a:pt x="43733" y="49320"/>
                                </a:cubicBezTo>
                                <a:cubicBezTo>
                                  <a:pt x="43733" y="49320"/>
                                  <a:pt x="43733" y="49320"/>
                                  <a:pt x="43733" y="48368"/>
                                </a:cubicBezTo>
                                <a:cubicBezTo>
                                  <a:pt x="42781" y="48368"/>
                                  <a:pt x="42781" y="48368"/>
                                  <a:pt x="42781" y="49320"/>
                                </a:cubicBezTo>
                                <a:cubicBezTo>
                                  <a:pt x="42781" y="49320"/>
                                  <a:pt x="41828" y="48368"/>
                                  <a:pt x="40876" y="47415"/>
                                </a:cubicBezTo>
                                <a:cubicBezTo>
                                  <a:pt x="40876" y="48368"/>
                                  <a:pt x="40876" y="49320"/>
                                  <a:pt x="40876" y="50273"/>
                                </a:cubicBezTo>
                                <a:cubicBezTo>
                                  <a:pt x="39923" y="48368"/>
                                  <a:pt x="39923" y="52178"/>
                                  <a:pt x="38018" y="50273"/>
                                </a:cubicBezTo>
                                <a:cubicBezTo>
                                  <a:pt x="38018" y="50273"/>
                                  <a:pt x="38971" y="49320"/>
                                  <a:pt x="38018" y="48368"/>
                                </a:cubicBezTo>
                                <a:cubicBezTo>
                                  <a:pt x="37066" y="46463"/>
                                  <a:pt x="37066" y="50273"/>
                                  <a:pt x="36113" y="49320"/>
                                </a:cubicBezTo>
                                <a:lnTo>
                                  <a:pt x="36113" y="51225"/>
                                </a:lnTo>
                                <a:cubicBezTo>
                                  <a:pt x="36113" y="50273"/>
                                  <a:pt x="35161" y="52178"/>
                                  <a:pt x="35161" y="50273"/>
                                </a:cubicBezTo>
                                <a:cubicBezTo>
                                  <a:pt x="35161" y="51225"/>
                                  <a:pt x="34208" y="49320"/>
                                  <a:pt x="34208" y="51225"/>
                                </a:cubicBezTo>
                                <a:cubicBezTo>
                                  <a:pt x="33256" y="49320"/>
                                  <a:pt x="30398" y="52178"/>
                                  <a:pt x="30398" y="48368"/>
                                </a:cubicBezTo>
                                <a:cubicBezTo>
                                  <a:pt x="30398" y="48368"/>
                                  <a:pt x="29446" y="48368"/>
                                  <a:pt x="29446" y="49320"/>
                                </a:cubicBezTo>
                                <a:cubicBezTo>
                                  <a:pt x="29446" y="50273"/>
                                  <a:pt x="30398" y="48368"/>
                                  <a:pt x="30398" y="49320"/>
                                </a:cubicBezTo>
                                <a:cubicBezTo>
                                  <a:pt x="30398" y="49320"/>
                                  <a:pt x="30398" y="49320"/>
                                  <a:pt x="30398" y="50273"/>
                                </a:cubicBezTo>
                                <a:cubicBezTo>
                                  <a:pt x="30398" y="50273"/>
                                  <a:pt x="29446" y="49320"/>
                                  <a:pt x="30398" y="48368"/>
                                </a:cubicBezTo>
                                <a:cubicBezTo>
                                  <a:pt x="29446" y="47415"/>
                                  <a:pt x="29446" y="51225"/>
                                  <a:pt x="27541" y="50273"/>
                                </a:cubicBezTo>
                                <a:cubicBezTo>
                                  <a:pt x="27541" y="49320"/>
                                  <a:pt x="27541" y="49320"/>
                                  <a:pt x="27541" y="49320"/>
                                </a:cubicBezTo>
                                <a:lnTo>
                                  <a:pt x="26588" y="50273"/>
                                </a:lnTo>
                                <a:cubicBezTo>
                                  <a:pt x="25636" y="50273"/>
                                  <a:pt x="26588" y="48368"/>
                                  <a:pt x="26588" y="47415"/>
                                </a:cubicBezTo>
                                <a:cubicBezTo>
                                  <a:pt x="26588" y="47415"/>
                                  <a:pt x="25636" y="47415"/>
                                  <a:pt x="25636" y="48368"/>
                                </a:cubicBezTo>
                                <a:lnTo>
                                  <a:pt x="25636" y="46463"/>
                                </a:lnTo>
                                <a:cubicBezTo>
                                  <a:pt x="25636" y="47415"/>
                                  <a:pt x="24683" y="47415"/>
                                  <a:pt x="24683" y="47415"/>
                                </a:cubicBezTo>
                                <a:lnTo>
                                  <a:pt x="24683" y="47415"/>
                                </a:lnTo>
                                <a:cubicBezTo>
                                  <a:pt x="24683" y="46463"/>
                                  <a:pt x="24683" y="47415"/>
                                  <a:pt x="23731" y="47415"/>
                                </a:cubicBezTo>
                                <a:cubicBezTo>
                                  <a:pt x="23731" y="48368"/>
                                  <a:pt x="23731" y="48368"/>
                                  <a:pt x="23731" y="49320"/>
                                </a:cubicBezTo>
                                <a:cubicBezTo>
                                  <a:pt x="23731" y="49320"/>
                                  <a:pt x="22778" y="49320"/>
                                  <a:pt x="22778" y="50273"/>
                                </a:cubicBezTo>
                                <a:cubicBezTo>
                                  <a:pt x="23731" y="49320"/>
                                  <a:pt x="22778" y="49320"/>
                                  <a:pt x="21826" y="49320"/>
                                </a:cubicBezTo>
                                <a:cubicBezTo>
                                  <a:pt x="21826" y="49320"/>
                                  <a:pt x="20873" y="50273"/>
                                  <a:pt x="20873" y="50273"/>
                                </a:cubicBezTo>
                                <a:cubicBezTo>
                                  <a:pt x="20873" y="49320"/>
                                  <a:pt x="19921" y="50273"/>
                                  <a:pt x="20873" y="49320"/>
                                </a:cubicBezTo>
                                <a:cubicBezTo>
                                  <a:pt x="20873" y="49320"/>
                                  <a:pt x="20873" y="50273"/>
                                  <a:pt x="20873" y="49320"/>
                                </a:cubicBezTo>
                                <a:cubicBezTo>
                                  <a:pt x="20873" y="48368"/>
                                  <a:pt x="20873" y="47415"/>
                                  <a:pt x="20873" y="48368"/>
                                </a:cubicBezTo>
                                <a:cubicBezTo>
                                  <a:pt x="19921" y="48368"/>
                                  <a:pt x="19921" y="50273"/>
                                  <a:pt x="19921" y="49320"/>
                                </a:cubicBezTo>
                                <a:cubicBezTo>
                                  <a:pt x="19921" y="49320"/>
                                  <a:pt x="20873" y="48368"/>
                                  <a:pt x="20873" y="48368"/>
                                </a:cubicBezTo>
                                <a:lnTo>
                                  <a:pt x="20873" y="47415"/>
                                </a:lnTo>
                                <a:lnTo>
                                  <a:pt x="19921" y="48368"/>
                                </a:lnTo>
                                <a:cubicBezTo>
                                  <a:pt x="19921" y="48368"/>
                                  <a:pt x="19921" y="48368"/>
                                  <a:pt x="19921" y="48368"/>
                                </a:cubicBezTo>
                                <a:cubicBezTo>
                                  <a:pt x="18968" y="49320"/>
                                  <a:pt x="18968" y="48368"/>
                                  <a:pt x="18016" y="49320"/>
                                </a:cubicBezTo>
                                <a:cubicBezTo>
                                  <a:pt x="18016" y="49320"/>
                                  <a:pt x="18016" y="48368"/>
                                  <a:pt x="17063" y="48368"/>
                                </a:cubicBezTo>
                                <a:lnTo>
                                  <a:pt x="17063" y="48368"/>
                                </a:lnTo>
                                <a:cubicBezTo>
                                  <a:pt x="17063" y="47415"/>
                                  <a:pt x="16111" y="47415"/>
                                  <a:pt x="16111" y="48368"/>
                                </a:cubicBezTo>
                                <a:lnTo>
                                  <a:pt x="16111" y="48368"/>
                                </a:lnTo>
                                <a:cubicBezTo>
                                  <a:pt x="16111" y="48368"/>
                                  <a:pt x="15158" y="48368"/>
                                  <a:pt x="15158" y="48368"/>
                                </a:cubicBezTo>
                                <a:cubicBezTo>
                                  <a:pt x="15158" y="47415"/>
                                  <a:pt x="17063" y="45510"/>
                                  <a:pt x="16111" y="45510"/>
                                </a:cubicBezTo>
                                <a:cubicBezTo>
                                  <a:pt x="16111" y="45510"/>
                                  <a:pt x="14206" y="46463"/>
                                  <a:pt x="14206" y="47415"/>
                                </a:cubicBezTo>
                                <a:cubicBezTo>
                                  <a:pt x="14206" y="46463"/>
                                  <a:pt x="11348" y="46463"/>
                                  <a:pt x="12301" y="44558"/>
                                </a:cubicBezTo>
                                <a:cubicBezTo>
                                  <a:pt x="12301" y="44558"/>
                                  <a:pt x="11348" y="44558"/>
                                  <a:pt x="11348" y="44558"/>
                                </a:cubicBezTo>
                                <a:cubicBezTo>
                                  <a:pt x="10396" y="42653"/>
                                  <a:pt x="8491" y="41700"/>
                                  <a:pt x="9443" y="39795"/>
                                </a:cubicBezTo>
                                <a:cubicBezTo>
                                  <a:pt x="10396" y="39795"/>
                                  <a:pt x="10396" y="39795"/>
                                  <a:pt x="11348" y="38843"/>
                                </a:cubicBezTo>
                                <a:cubicBezTo>
                                  <a:pt x="10396" y="38843"/>
                                  <a:pt x="12301" y="37890"/>
                                  <a:pt x="10396" y="38843"/>
                                </a:cubicBezTo>
                                <a:cubicBezTo>
                                  <a:pt x="9443" y="38843"/>
                                  <a:pt x="9443" y="38843"/>
                                  <a:pt x="8491" y="39795"/>
                                </a:cubicBezTo>
                                <a:cubicBezTo>
                                  <a:pt x="7538" y="38843"/>
                                  <a:pt x="7538" y="36938"/>
                                  <a:pt x="8491" y="35985"/>
                                </a:cubicBezTo>
                                <a:cubicBezTo>
                                  <a:pt x="8491" y="35985"/>
                                  <a:pt x="7538" y="35985"/>
                                  <a:pt x="7538" y="35985"/>
                                </a:cubicBezTo>
                                <a:cubicBezTo>
                                  <a:pt x="9443" y="35985"/>
                                  <a:pt x="9443" y="35033"/>
                                  <a:pt x="8491" y="35033"/>
                                </a:cubicBezTo>
                                <a:lnTo>
                                  <a:pt x="7538" y="35033"/>
                                </a:lnTo>
                                <a:lnTo>
                                  <a:pt x="8491" y="35033"/>
                                </a:lnTo>
                                <a:cubicBezTo>
                                  <a:pt x="8491" y="35033"/>
                                  <a:pt x="6586" y="35033"/>
                                  <a:pt x="7538" y="34080"/>
                                </a:cubicBezTo>
                                <a:cubicBezTo>
                                  <a:pt x="7538" y="34080"/>
                                  <a:pt x="8491" y="34080"/>
                                  <a:pt x="8491" y="34080"/>
                                </a:cubicBezTo>
                                <a:cubicBezTo>
                                  <a:pt x="7538" y="33128"/>
                                  <a:pt x="6586" y="32175"/>
                                  <a:pt x="7538" y="32175"/>
                                </a:cubicBezTo>
                                <a:lnTo>
                                  <a:pt x="8491" y="32175"/>
                                </a:lnTo>
                                <a:cubicBezTo>
                                  <a:pt x="8491" y="32175"/>
                                  <a:pt x="7538" y="31223"/>
                                  <a:pt x="7538" y="32175"/>
                                </a:cubicBezTo>
                                <a:cubicBezTo>
                                  <a:pt x="8491" y="31223"/>
                                  <a:pt x="8491" y="30270"/>
                                  <a:pt x="10396" y="30270"/>
                                </a:cubicBezTo>
                                <a:cubicBezTo>
                                  <a:pt x="8491" y="28365"/>
                                  <a:pt x="8491" y="24555"/>
                                  <a:pt x="10396" y="23603"/>
                                </a:cubicBezTo>
                                <a:lnTo>
                                  <a:pt x="11348" y="23603"/>
                                </a:lnTo>
                                <a:cubicBezTo>
                                  <a:pt x="12301" y="23603"/>
                                  <a:pt x="10396" y="22650"/>
                                  <a:pt x="11348" y="22650"/>
                                </a:cubicBezTo>
                                <a:cubicBezTo>
                                  <a:pt x="12301" y="23603"/>
                                  <a:pt x="13253" y="22650"/>
                                  <a:pt x="13253" y="23603"/>
                                </a:cubicBezTo>
                                <a:cubicBezTo>
                                  <a:pt x="14206" y="23603"/>
                                  <a:pt x="12301" y="22650"/>
                                  <a:pt x="12301" y="21698"/>
                                </a:cubicBezTo>
                                <a:cubicBezTo>
                                  <a:pt x="11348" y="20745"/>
                                  <a:pt x="12301" y="22650"/>
                                  <a:pt x="11348" y="21698"/>
                                </a:cubicBezTo>
                                <a:cubicBezTo>
                                  <a:pt x="11348" y="21698"/>
                                  <a:pt x="12301" y="20745"/>
                                  <a:pt x="11348" y="20745"/>
                                </a:cubicBezTo>
                                <a:cubicBezTo>
                                  <a:pt x="12301" y="20745"/>
                                  <a:pt x="12301" y="21698"/>
                                  <a:pt x="13253" y="21698"/>
                                </a:cubicBezTo>
                                <a:lnTo>
                                  <a:pt x="13253" y="20745"/>
                                </a:lnTo>
                                <a:cubicBezTo>
                                  <a:pt x="15158" y="21698"/>
                                  <a:pt x="15158" y="23603"/>
                                  <a:pt x="17063" y="24555"/>
                                </a:cubicBezTo>
                                <a:lnTo>
                                  <a:pt x="17063" y="24555"/>
                                </a:lnTo>
                                <a:cubicBezTo>
                                  <a:pt x="18016" y="25508"/>
                                  <a:pt x="18016" y="26460"/>
                                  <a:pt x="18968" y="25508"/>
                                </a:cubicBezTo>
                                <a:cubicBezTo>
                                  <a:pt x="18968" y="24555"/>
                                  <a:pt x="17063" y="23603"/>
                                  <a:pt x="16111" y="23603"/>
                                </a:cubicBezTo>
                                <a:cubicBezTo>
                                  <a:pt x="16111" y="22650"/>
                                  <a:pt x="13253" y="21698"/>
                                  <a:pt x="14206" y="20745"/>
                                </a:cubicBezTo>
                                <a:cubicBezTo>
                                  <a:pt x="15158" y="20745"/>
                                  <a:pt x="14206" y="21698"/>
                                  <a:pt x="15158" y="21698"/>
                                </a:cubicBezTo>
                                <a:cubicBezTo>
                                  <a:pt x="16111" y="21698"/>
                                  <a:pt x="15158" y="20745"/>
                                  <a:pt x="16111" y="20745"/>
                                </a:cubicBezTo>
                                <a:cubicBezTo>
                                  <a:pt x="15158" y="20745"/>
                                  <a:pt x="14206" y="19793"/>
                                  <a:pt x="14206" y="18840"/>
                                </a:cubicBezTo>
                                <a:cubicBezTo>
                                  <a:pt x="15158" y="18840"/>
                                  <a:pt x="15158" y="19793"/>
                                  <a:pt x="15158" y="19793"/>
                                </a:cubicBezTo>
                                <a:cubicBezTo>
                                  <a:pt x="14206" y="18840"/>
                                  <a:pt x="14206" y="17888"/>
                                  <a:pt x="14206" y="17888"/>
                                </a:cubicBezTo>
                                <a:cubicBezTo>
                                  <a:pt x="13253" y="16935"/>
                                  <a:pt x="15158" y="17888"/>
                                  <a:pt x="14206" y="15983"/>
                                </a:cubicBezTo>
                                <a:cubicBezTo>
                                  <a:pt x="15158" y="16935"/>
                                  <a:pt x="16111" y="18840"/>
                                  <a:pt x="17063" y="18840"/>
                                </a:cubicBezTo>
                                <a:cubicBezTo>
                                  <a:pt x="16111" y="17888"/>
                                  <a:pt x="16111" y="16935"/>
                                  <a:pt x="15158" y="15983"/>
                                </a:cubicBezTo>
                                <a:cubicBezTo>
                                  <a:pt x="15158" y="15983"/>
                                  <a:pt x="16111" y="16935"/>
                                  <a:pt x="17063" y="16935"/>
                                </a:cubicBezTo>
                                <a:cubicBezTo>
                                  <a:pt x="18016" y="16935"/>
                                  <a:pt x="16111" y="15030"/>
                                  <a:pt x="18016" y="15983"/>
                                </a:cubicBezTo>
                                <a:lnTo>
                                  <a:pt x="17063" y="15030"/>
                                </a:lnTo>
                                <a:cubicBezTo>
                                  <a:pt x="17063" y="15030"/>
                                  <a:pt x="18016" y="15030"/>
                                  <a:pt x="18016" y="15983"/>
                                </a:cubicBezTo>
                                <a:cubicBezTo>
                                  <a:pt x="18016" y="15983"/>
                                  <a:pt x="18016" y="14078"/>
                                  <a:pt x="18968" y="15030"/>
                                </a:cubicBezTo>
                                <a:cubicBezTo>
                                  <a:pt x="18968" y="15030"/>
                                  <a:pt x="19921" y="14078"/>
                                  <a:pt x="18968" y="13125"/>
                                </a:cubicBezTo>
                                <a:cubicBezTo>
                                  <a:pt x="18016" y="13125"/>
                                  <a:pt x="18968" y="14078"/>
                                  <a:pt x="18016" y="13125"/>
                                </a:cubicBezTo>
                                <a:cubicBezTo>
                                  <a:pt x="18968" y="14078"/>
                                  <a:pt x="18968" y="12173"/>
                                  <a:pt x="18968" y="12173"/>
                                </a:cubicBezTo>
                                <a:lnTo>
                                  <a:pt x="19921" y="13125"/>
                                </a:lnTo>
                                <a:cubicBezTo>
                                  <a:pt x="19921" y="13125"/>
                                  <a:pt x="19921" y="12173"/>
                                  <a:pt x="19921" y="12173"/>
                                </a:cubicBezTo>
                                <a:cubicBezTo>
                                  <a:pt x="19921" y="12173"/>
                                  <a:pt x="20873" y="13125"/>
                                  <a:pt x="20873" y="13125"/>
                                </a:cubicBezTo>
                                <a:lnTo>
                                  <a:pt x="19921" y="12173"/>
                                </a:lnTo>
                                <a:cubicBezTo>
                                  <a:pt x="19921" y="11220"/>
                                  <a:pt x="20873" y="14078"/>
                                  <a:pt x="21826" y="13125"/>
                                </a:cubicBezTo>
                                <a:lnTo>
                                  <a:pt x="21826" y="14078"/>
                                </a:lnTo>
                                <a:cubicBezTo>
                                  <a:pt x="21826" y="14078"/>
                                  <a:pt x="22778" y="15030"/>
                                  <a:pt x="22778" y="14078"/>
                                </a:cubicBezTo>
                                <a:cubicBezTo>
                                  <a:pt x="22778" y="13125"/>
                                  <a:pt x="21826" y="12173"/>
                                  <a:pt x="21826" y="11220"/>
                                </a:cubicBezTo>
                                <a:cubicBezTo>
                                  <a:pt x="21826" y="10268"/>
                                  <a:pt x="22778" y="12173"/>
                                  <a:pt x="22778" y="11220"/>
                                </a:cubicBezTo>
                                <a:lnTo>
                                  <a:pt x="22778" y="12173"/>
                                </a:lnTo>
                                <a:cubicBezTo>
                                  <a:pt x="22778" y="12173"/>
                                  <a:pt x="23731" y="13125"/>
                                  <a:pt x="24683" y="13125"/>
                                </a:cubicBezTo>
                                <a:cubicBezTo>
                                  <a:pt x="24683" y="12173"/>
                                  <a:pt x="24683" y="11220"/>
                                  <a:pt x="23731" y="11220"/>
                                </a:cubicBezTo>
                                <a:cubicBezTo>
                                  <a:pt x="23731" y="11220"/>
                                  <a:pt x="24683" y="11220"/>
                                  <a:pt x="24683" y="12173"/>
                                </a:cubicBezTo>
                                <a:cubicBezTo>
                                  <a:pt x="24683" y="11220"/>
                                  <a:pt x="23731" y="11220"/>
                                  <a:pt x="24683" y="10268"/>
                                </a:cubicBezTo>
                                <a:cubicBezTo>
                                  <a:pt x="25636" y="10268"/>
                                  <a:pt x="26588" y="11220"/>
                                  <a:pt x="27541" y="12173"/>
                                </a:cubicBezTo>
                                <a:lnTo>
                                  <a:pt x="27541" y="14078"/>
                                </a:lnTo>
                                <a:lnTo>
                                  <a:pt x="27541" y="14078"/>
                                </a:lnTo>
                                <a:cubicBezTo>
                                  <a:pt x="27541" y="15983"/>
                                  <a:pt x="28493" y="15030"/>
                                  <a:pt x="28493" y="15983"/>
                                </a:cubicBezTo>
                                <a:cubicBezTo>
                                  <a:pt x="28493" y="15983"/>
                                  <a:pt x="28493" y="15030"/>
                                  <a:pt x="28493" y="15030"/>
                                </a:cubicBezTo>
                                <a:cubicBezTo>
                                  <a:pt x="26588" y="13125"/>
                                  <a:pt x="28493" y="12173"/>
                                  <a:pt x="27541" y="10268"/>
                                </a:cubicBezTo>
                                <a:cubicBezTo>
                                  <a:pt x="28493" y="9315"/>
                                  <a:pt x="30398" y="15030"/>
                                  <a:pt x="30398" y="11220"/>
                                </a:cubicBezTo>
                                <a:cubicBezTo>
                                  <a:pt x="30398" y="11220"/>
                                  <a:pt x="30398" y="9315"/>
                                  <a:pt x="29446" y="10268"/>
                                </a:cubicBezTo>
                                <a:cubicBezTo>
                                  <a:pt x="30398" y="10268"/>
                                  <a:pt x="29446" y="8363"/>
                                  <a:pt x="30398" y="8363"/>
                                </a:cubicBezTo>
                                <a:cubicBezTo>
                                  <a:pt x="30398" y="9315"/>
                                  <a:pt x="31351" y="10268"/>
                                  <a:pt x="31351" y="12173"/>
                                </a:cubicBezTo>
                                <a:cubicBezTo>
                                  <a:pt x="31351" y="11220"/>
                                  <a:pt x="30398" y="12173"/>
                                  <a:pt x="30398" y="12173"/>
                                </a:cubicBezTo>
                                <a:cubicBezTo>
                                  <a:pt x="31351" y="13125"/>
                                  <a:pt x="31351" y="14078"/>
                                  <a:pt x="31351" y="14078"/>
                                </a:cubicBezTo>
                                <a:cubicBezTo>
                                  <a:pt x="31351" y="14078"/>
                                  <a:pt x="32303" y="13125"/>
                                  <a:pt x="32303" y="12173"/>
                                </a:cubicBezTo>
                                <a:cubicBezTo>
                                  <a:pt x="32303" y="11220"/>
                                  <a:pt x="31351" y="12173"/>
                                  <a:pt x="31351" y="11220"/>
                                </a:cubicBezTo>
                                <a:cubicBezTo>
                                  <a:pt x="32303" y="10268"/>
                                  <a:pt x="32303" y="12173"/>
                                  <a:pt x="32303" y="10268"/>
                                </a:cubicBezTo>
                                <a:cubicBezTo>
                                  <a:pt x="31351" y="10268"/>
                                  <a:pt x="31351" y="9315"/>
                                  <a:pt x="31351" y="8363"/>
                                </a:cubicBezTo>
                                <a:cubicBezTo>
                                  <a:pt x="31351" y="8363"/>
                                  <a:pt x="31351" y="8363"/>
                                  <a:pt x="32303" y="7410"/>
                                </a:cubicBezTo>
                                <a:lnTo>
                                  <a:pt x="32303" y="8363"/>
                                </a:lnTo>
                                <a:cubicBezTo>
                                  <a:pt x="33256" y="8363"/>
                                  <a:pt x="32303" y="6458"/>
                                  <a:pt x="34208" y="7410"/>
                                </a:cubicBezTo>
                                <a:lnTo>
                                  <a:pt x="35161" y="9315"/>
                                </a:lnTo>
                                <a:cubicBezTo>
                                  <a:pt x="35161" y="10268"/>
                                  <a:pt x="33256" y="9315"/>
                                  <a:pt x="34208" y="11220"/>
                                </a:cubicBezTo>
                                <a:cubicBezTo>
                                  <a:pt x="35161" y="11220"/>
                                  <a:pt x="35161" y="10268"/>
                                  <a:pt x="36113" y="10268"/>
                                </a:cubicBezTo>
                                <a:cubicBezTo>
                                  <a:pt x="36113" y="10268"/>
                                  <a:pt x="36113" y="10268"/>
                                  <a:pt x="35161" y="11220"/>
                                </a:cubicBezTo>
                                <a:cubicBezTo>
                                  <a:pt x="35161" y="11220"/>
                                  <a:pt x="36113" y="14078"/>
                                  <a:pt x="37066" y="12173"/>
                                </a:cubicBezTo>
                                <a:cubicBezTo>
                                  <a:pt x="38018" y="11220"/>
                                  <a:pt x="37066" y="11220"/>
                                  <a:pt x="37066" y="10268"/>
                                </a:cubicBezTo>
                                <a:cubicBezTo>
                                  <a:pt x="38018" y="10268"/>
                                  <a:pt x="38971" y="9315"/>
                                  <a:pt x="39923" y="9315"/>
                                </a:cubicBezTo>
                                <a:cubicBezTo>
                                  <a:pt x="39923" y="11220"/>
                                  <a:pt x="41828" y="9315"/>
                                  <a:pt x="39923" y="11220"/>
                                </a:cubicBezTo>
                                <a:cubicBezTo>
                                  <a:pt x="39923" y="10268"/>
                                  <a:pt x="38018" y="10268"/>
                                  <a:pt x="37066" y="12173"/>
                                </a:cubicBezTo>
                                <a:cubicBezTo>
                                  <a:pt x="37066" y="14078"/>
                                  <a:pt x="36113" y="12173"/>
                                  <a:pt x="36113" y="14078"/>
                                </a:cubicBezTo>
                                <a:cubicBezTo>
                                  <a:pt x="37066" y="14078"/>
                                  <a:pt x="37066" y="15983"/>
                                  <a:pt x="37066" y="16935"/>
                                </a:cubicBezTo>
                                <a:cubicBezTo>
                                  <a:pt x="37066" y="16935"/>
                                  <a:pt x="37066" y="16935"/>
                                  <a:pt x="38018" y="15983"/>
                                </a:cubicBezTo>
                                <a:cubicBezTo>
                                  <a:pt x="38018" y="15030"/>
                                  <a:pt x="38018" y="15030"/>
                                  <a:pt x="38018" y="14078"/>
                                </a:cubicBezTo>
                                <a:cubicBezTo>
                                  <a:pt x="38971" y="14078"/>
                                  <a:pt x="39923" y="14078"/>
                                  <a:pt x="40876" y="13125"/>
                                </a:cubicBezTo>
                                <a:cubicBezTo>
                                  <a:pt x="40876" y="14078"/>
                                  <a:pt x="40876" y="15030"/>
                                  <a:pt x="40876" y="15030"/>
                                </a:cubicBezTo>
                                <a:cubicBezTo>
                                  <a:pt x="41828" y="15030"/>
                                  <a:pt x="42781" y="15030"/>
                                  <a:pt x="43733" y="15983"/>
                                </a:cubicBezTo>
                                <a:cubicBezTo>
                                  <a:pt x="43733" y="14078"/>
                                  <a:pt x="44686" y="15983"/>
                                  <a:pt x="45638" y="14078"/>
                                </a:cubicBezTo>
                                <a:cubicBezTo>
                                  <a:pt x="45638" y="13125"/>
                                  <a:pt x="45638" y="12173"/>
                                  <a:pt x="45638" y="11220"/>
                                </a:cubicBezTo>
                                <a:cubicBezTo>
                                  <a:pt x="45638" y="11220"/>
                                  <a:pt x="45638" y="12173"/>
                                  <a:pt x="45638" y="12173"/>
                                </a:cubicBezTo>
                                <a:cubicBezTo>
                                  <a:pt x="46591" y="11220"/>
                                  <a:pt x="45638" y="14078"/>
                                  <a:pt x="46591" y="13125"/>
                                </a:cubicBezTo>
                                <a:cubicBezTo>
                                  <a:pt x="45638" y="13125"/>
                                  <a:pt x="45638" y="15030"/>
                                  <a:pt x="44686" y="15983"/>
                                </a:cubicBezTo>
                                <a:cubicBezTo>
                                  <a:pt x="45638" y="15983"/>
                                  <a:pt x="43733" y="16935"/>
                                  <a:pt x="44686" y="16935"/>
                                </a:cubicBezTo>
                                <a:cubicBezTo>
                                  <a:pt x="45638" y="16935"/>
                                  <a:pt x="46591" y="16935"/>
                                  <a:pt x="47543" y="16935"/>
                                </a:cubicBezTo>
                                <a:cubicBezTo>
                                  <a:pt x="47543" y="18840"/>
                                  <a:pt x="49448" y="18840"/>
                                  <a:pt x="49448" y="19793"/>
                                </a:cubicBezTo>
                                <a:cubicBezTo>
                                  <a:pt x="49448" y="20745"/>
                                  <a:pt x="47543" y="21698"/>
                                  <a:pt x="47543" y="21698"/>
                                </a:cubicBezTo>
                                <a:cubicBezTo>
                                  <a:pt x="47543" y="21698"/>
                                  <a:pt x="48496" y="20745"/>
                                  <a:pt x="48496" y="21698"/>
                                </a:cubicBezTo>
                                <a:lnTo>
                                  <a:pt x="48496" y="21698"/>
                                </a:lnTo>
                                <a:cubicBezTo>
                                  <a:pt x="49448" y="21698"/>
                                  <a:pt x="48496" y="23603"/>
                                  <a:pt x="50401" y="22650"/>
                                </a:cubicBezTo>
                                <a:lnTo>
                                  <a:pt x="48496" y="23603"/>
                                </a:lnTo>
                                <a:cubicBezTo>
                                  <a:pt x="48496" y="23603"/>
                                  <a:pt x="48496" y="23603"/>
                                  <a:pt x="49448" y="23603"/>
                                </a:cubicBezTo>
                                <a:cubicBezTo>
                                  <a:pt x="48496" y="23603"/>
                                  <a:pt x="48496" y="24555"/>
                                  <a:pt x="48496" y="24555"/>
                                </a:cubicBezTo>
                                <a:cubicBezTo>
                                  <a:pt x="47543" y="25508"/>
                                  <a:pt x="49448" y="25508"/>
                                  <a:pt x="49448" y="25508"/>
                                </a:cubicBezTo>
                                <a:lnTo>
                                  <a:pt x="50401" y="24555"/>
                                </a:lnTo>
                                <a:cubicBezTo>
                                  <a:pt x="51353" y="24555"/>
                                  <a:pt x="50401" y="25508"/>
                                  <a:pt x="51353" y="26460"/>
                                </a:cubicBezTo>
                                <a:lnTo>
                                  <a:pt x="50401" y="26460"/>
                                </a:lnTo>
                                <a:lnTo>
                                  <a:pt x="51353" y="26460"/>
                                </a:lnTo>
                                <a:cubicBezTo>
                                  <a:pt x="50401" y="26460"/>
                                  <a:pt x="49448" y="27413"/>
                                  <a:pt x="50401" y="27413"/>
                                </a:cubicBezTo>
                                <a:cubicBezTo>
                                  <a:pt x="49448" y="27413"/>
                                  <a:pt x="48496" y="27413"/>
                                  <a:pt x="47543" y="27413"/>
                                </a:cubicBezTo>
                                <a:cubicBezTo>
                                  <a:pt x="47543" y="26460"/>
                                  <a:pt x="48496" y="27413"/>
                                  <a:pt x="49448" y="26460"/>
                                </a:cubicBezTo>
                                <a:cubicBezTo>
                                  <a:pt x="50401" y="25508"/>
                                  <a:pt x="49448" y="25508"/>
                                  <a:pt x="48496" y="25508"/>
                                </a:cubicBezTo>
                                <a:cubicBezTo>
                                  <a:pt x="48496" y="25508"/>
                                  <a:pt x="48496" y="25508"/>
                                  <a:pt x="49448" y="25508"/>
                                </a:cubicBezTo>
                                <a:cubicBezTo>
                                  <a:pt x="48496" y="26460"/>
                                  <a:pt x="48496" y="25508"/>
                                  <a:pt x="47543" y="26460"/>
                                </a:cubicBezTo>
                                <a:cubicBezTo>
                                  <a:pt x="47543" y="26460"/>
                                  <a:pt x="47543" y="26460"/>
                                  <a:pt x="47543" y="26460"/>
                                </a:cubicBezTo>
                                <a:cubicBezTo>
                                  <a:pt x="46591" y="26460"/>
                                  <a:pt x="46591" y="26460"/>
                                  <a:pt x="46591" y="26460"/>
                                </a:cubicBezTo>
                                <a:cubicBezTo>
                                  <a:pt x="47543" y="26460"/>
                                  <a:pt x="47543" y="25508"/>
                                  <a:pt x="47543" y="25508"/>
                                </a:cubicBezTo>
                                <a:cubicBezTo>
                                  <a:pt x="46591" y="26460"/>
                                  <a:pt x="45638" y="25508"/>
                                  <a:pt x="45638" y="25508"/>
                                </a:cubicBezTo>
                                <a:cubicBezTo>
                                  <a:pt x="46591" y="24555"/>
                                  <a:pt x="44686" y="25508"/>
                                  <a:pt x="44686" y="24555"/>
                                </a:cubicBezTo>
                                <a:cubicBezTo>
                                  <a:pt x="45638" y="23603"/>
                                  <a:pt x="46591" y="23603"/>
                                  <a:pt x="47543" y="23603"/>
                                </a:cubicBezTo>
                                <a:cubicBezTo>
                                  <a:pt x="47543" y="22650"/>
                                  <a:pt x="47543" y="23603"/>
                                  <a:pt x="47543" y="22650"/>
                                </a:cubicBezTo>
                                <a:cubicBezTo>
                                  <a:pt x="46591" y="22650"/>
                                  <a:pt x="45638" y="23603"/>
                                  <a:pt x="44686" y="23603"/>
                                </a:cubicBezTo>
                                <a:lnTo>
                                  <a:pt x="45638" y="22650"/>
                                </a:lnTo>
                                <a:cubicBezTo>
                                  <a:pt x="44686" y="22650"/>
                                  <a:pt x="43733" y="23603"/>
                                  <a:pt x="43733" y="22650"/>
                                </a:cubicBezTo>
                                <a:cubicBezTo>
                                  <a:pt x="43733" y="21698"/>
                                  <a:pt x="42781" y="21698"/>
                                  <a:pt x="42781" y="20745"/>
                                </a:cubicBezTo>
                                <a:lnTo>
                                  <a:pt x="43733" y="19793"/>
                                </a:lnTo>
                                <a:cubicBezTo>
                                  <a:pt x="42781" y="21698"/>
                                  <a:pt x="42781" y="19793"/>
                                  <a:pt x="41828" y="20745"/>
                                </a:cubicBezTo>
                                <a:cubicBezTo>
                                  <a:pt x="41828" y="19793"/>
                                  <a:pt x="39923" y="21698"/>
                                  <a:pt x="39923" y="19793"/>
                                </a:cubicBezTo>
                                <a:cubicBezTo>
                                  <a:pt x="38018" y="20745"/>
                                  <a:pt x="38018" y="20745"/>
                                  <a:pt x="36113" y="21698"/>
                                </a:cubicBezTo>
                                <a:lnTo>
                                  <a:pt x="36113" y="19793"/>
                                </a:lnTo>
                                <a:cubicBezTo>
                                  <a:pt x="36113" y="20745"/>
                                  <a:pt x="36113" y="18840"/>
                                  <a:pt x="35161" y="19793"/>
                                </a:cubicBezTo>
                                <a:cubicBezTo>
                                  <a:pt x="36113" y="20745"/>
                                  <a:pt x="35161" y="21698"/>
                                  <a:pt x="35161" y="21698"/>
                                </a:cubicBezTo>
                                <a:cubicBezTo>
                                  <a:pt x="34208" y="20745"/>
                                  <a:pt x="34208" y="22650"/>
                                  <a:pt x="34208" y="23603"/>
                                </a:cubicBezTo>
                                <a:lnTo>
                                  <a:pt x="34208" y="22650"/>
                                </a:lnTo>
                                <a:cubicBezTo>
                                  <a:pt x="34208" y="24555"/>
                                  <a:pt x="33256" y="23603"/>
                                  <a:pt x="32303" y="23603"/>
                                </a:cubicBezTo>
                                <a:cubicBezTo>
                                  <a:pt x="32303" y="23603"/>
                                  <a:pt x="31351" y="22650"/>
                                  <a:pt x="31351" y="22650"/>
                                </a:cubicBezTo>
                                <a:cubicBezTo>
                                  <a:pt x="32303" y="24555"/>
                                  <a:pt x="31351" y="24555"/>
                                  <a:pt x="32303" y="25508"/>
                                </a:cubicBezTo>
                                <a:cubicBezTo>
                                  <a:pt x="32303" y="25508"/>
                                  <a:pt x="31351" y="25508"/>
                                  <a:pt x="30398" y="25508"/>
                                </a:cubicBezTo>
                                <a:cubicBezTo>
                                  <a:pt x="31351" y="28365"/>
                                  <a:pt x="28493" y="28365"/>
                                  <a:pt x="29446" y="30270"/>
                                </a:cubicBezTo>
                                <a:lnTo>
                                  <a:pt x="28493" y="29318"/>
                                </a:lnTo>
                                <a:cubicBezTo>
                                  <a:pt x="29446" y="32175"/>
                                  <a:pt x="27541" y="32175"/>
                                  <a:pt x="28493" y="34080"/>
                                </a:cubicBezTo>
                                <a:lnTo>
                                  <a:pt x="26588" y="33128"/>
                                </a:lnTo>
                                <a:cubicBezTo>
                                  <a:pt x="25636" y="33128"/>
                                  <a:pt x="26588" y="34080"/>
                                  <a:pt x="28493" y="34080"/>
                                </a:cubicBezTo>
                                <a:cubicBezTo>
                                  <a:pt x="27541" y="34080"/>
                                  <a:pt x="29446" y="35033"/>
                                  <a:pt x="27541" y="35033"/>
                                </a:cubicBezTo>
                                <a:cubicBezTo>
                                  <a:pt x="27541" y="35033"/>
                                  <a:pt x="28493" y="35033"/>
                                  <a:pt x="28493" y="35985"/>
                                </a:cubicBezTo>
                                <a:cubicBezTo>
                                  <a:pt x="27541" y="35985"/>
                                  <a:pt x="28493" y="36938"/>
                                  <a:pt x="28493" y="36938"/>
                                </a:cubicBezTo>
                                <a:lnTo>
                                  <a:pt x="28493" y="36938"/>
                                </a:lnTo>
                                <a:cubicBezTo>
                                  <a:pt x="28493" y="36938"/>
                                  <a:pt x="27541" y="36938"/>
                                  <a:pt x="27541" y="36938"/>
                                </a:cubicBezTo>
                                <a:cubicBezTo>
                                  <a:pt x="28493" y="36938"/>
                                  <a:pt x="27541" y="37890"/>
                                  <a:pt x="29446" y="36938"/>
                                </a:cubicBezTo>
                                <a:cubicBezTo>
                                  <a:pt x="28493" y="37890"/>
                                  <a:pt x="31351" y="36938"/>
                                  <a:pt x="29446" y="37890"/>
                                </a:cubicBezTo>
                                <a:cubicBezTo>
                                  <a:pt x="30398" y="37890"/>
                                  <a:pt x="30398" y="37890"/>
                                  <a:pt x="30398" y="36938"/>
                                </a:cubicBezTo>
                                <a:cubicBezTo>
                                  <a:pt x="30398" y="36938"/>
                                  <a:pt x="30398" y="37890"/>
                                  <a:pt x="31351" y="37890"/>
                                </a:cubicBezTo>
                                <a:cubicBezTo>
                                  <a:pt x="31351" y="37890"/>
                                  <a:pt x="30398" y="38843"/>
                                  <a:pt x="30398" y="38843"/>
                                </a:cubicBezTo>
                                <a:cubicBezTo>
                                  <a:pt x="30398" y="38843"/>
                                  <a:pt x="31351" y="37890"/>
                                  <a:pt x="31351" y="37890"/>
                                </a:cubicBezTo>
                                <a:cubicBezTo>
                                  <a:pt x="32303" y="37890"/>
                                  <a:pt x="32303" y="39795"/>
                                  <a:pt x="33256" y="39795"/>
                                </a:cubicBezTo>
                                <a:cubicBezTo>
                                  <a:pt x="35161" y="39795"/>
                                  <a:pt x="37066" y="39795"/>
                                  <a:pt x="38018" y="40748"/>
                                </a:cubicBezTo>
                                <a:lnTo>
                                  <a:pt x="38018" y="40748"/>
                                </a:lnTo>
                                <a:cubicBezTo>
                                  <a:pt x="38971" y="38843"/>
                                  <a:pt x="38971" y="42653"/>
                                  <a:pt x="39923" y="39795"/>
                                </a:cubicBezTo>
                                <a:cubicBezTo>
                                  <a:pt x="39923" y="39795"/>
                                  <a:pt x="39923" y="39795"/>
                                  <a:pt x="39923" y="40748"/>
                                </a:cubicBezTo>
                                <a:cubicBezTo>
                                  <a:pt x="39923" y="39795"/>
                                  <a:pt x="40876" y="41700"/>
                                  <a:pt x="40876" y="39795"/>
                                </a:cubicBezTo>
                                <a:cubicBezTo>
                                  <a:pt x="40876" y="39795"/>
                                  <a:pt x="40876" y="39795"/>
                                  <a:pt x="40876" y="39795"/>
                                </a:cubicBezTo>
                                <a:cubicBezTo>
                                  <a:pt x="41828" y="40748"/>
                                  <a:pt x="41828" y="38843"/>
                                  <a:pt x="42781" y="39795"/>
                                </a:cubicBezTo>
                                <a:cubicBezTo>
                                  <a:pt x="42781" y="39795"/>
                                  <a:pt x="42781" y="39795"/>
                                  <a:pt x="42781" y="40748"/>
                                </a:cubicBezTo>
                                <a:cubicBezTo>
                                  <a:pt x="43733" y="41700"/>
                                  <a:pt x="42781" y="38843"/>
                                  <a:pt x="43733" y="40748"/>
                                </a:cubicBezTo>
                                <a:cubicBezTo>
                                  <a:pt x="43733" y="40748"/>
                                  <a:pt x="43733" y="39795"/>
                                  <a:pt x="43733" y="39795"/>
                                </a:cubicBezTo>
                                <a:cubicBezTo>
                                  <a:pt x="44686" y="39795"/>
                                  <a:pt x="44686" y="39795"/>
                                  <a:pt x="45638" y="38843"/>
                                </a:cubicBezTo>
                                <a:cubicBezTo>
                                  <a:pt x="45638" y="37890"/>
                                  <a:pt x="45638" y="36938"/>
                                  <a:pt x="45638" y="36938"/>
                                </a:cubicBezTo>
                                <a:cubicBezTo>
                                  <a:pt x="47543" y="36938"/>
                                  <a:pt x="48496" y="38843"/>
                                  <a:pt x="47543" y="36938"/>
                                </a:cubicBezTo>
                                <a:cubicBezTo>
                                  <a:pt x="47543" y="36938"/>
                                  <a:pt x="46591" y="35985"/>
                                  <a:pt x="47543" y="36938"/>
                                </a:cubicBezTo>
                                <a:cubicBezTo>
                                  <a:pt x="47543" y="35985"/>
                                  <a:pt x="50401" y="37890"/>
                                  <a:pt x="49448" y="36938"/>
                                </a:cubicBezTo>
                                <a:cubicBezTo>
                                  <a:pt x="48496" y="35985"/>
                                  <a:pt x="48496" y="35985"/>
                                  <a:pt x="48496" y="35985"/>
                                </a:cubicBezTo>
                                <a:cubicBezTo>
                                  <a:pt x="49448" y="35985"/>
                                  <a:pt x="50401" y="35985"/>
                                  <a:pt x="50401" y="35033"/>
                                </a:cubicBezTo>
                                <a:lnTo>
                                  <a:pt x="51353" y="35033"/>
                                </a:lnTo>
                                <a:cubicBezTo>
                                  <a:pt x="49448" y="34080"/>
                                  <a:pt x="51353" y="33128"/>
                                  <a:pt x="48496" y="32175"/>
                                </a:cubicBezTo>
                                <a:cubicBezTo>
                                  <a:pt x="48496" y="31223"/>
                                  <a:pt x="47543" y="29318"/>
                                  <a:pt x="47543" y="29318"/>
                                </a:cubicBezTo>
                                <a:cubicBezTo>
                                  <a:pt x="46591" y="28365"/>
                                  <a:pt x="46591" y="29318"/>
                                  <a:pt x="46591" y="29318"/>
                                </a:cubicBezTo>
                                <a:cubicBezTo>
                                  <a:pt x="46591" y="29318"/>
                                  <a:pt x="46591" y="29318"/>
                                  <a:pt x="46591" y="29318"/>
                                </a:cubicBezTo>
                                <a:cubicBezTo>
                                  <a:pt x="46591" y="29318"/>
                                  <a:pt x="46591" y="29318"/>
                                  <a:pt x="45638" y="29318"/>
                                </a:cubicBezTo>
                                <a:cubicBezTo>
                                  <a:pt x="44686" y="29318"/>
                                  <a:pt x="43733" y="30270"/>
                                  <a:pt x="41828" y="29318"/>
                                </a:cubicBezTo>
                                <a:cubicBezTo>
                                  <a:pt x="39923" y="27413"/>
                                  <a:pt x="39923" y="28365"/>
                                  <a:pt x="39923" y="29318"/>
                                </a:cubicBezTo>
                                <a:cubicBezTo>
                                  <a:pt x="39923" y="29318"/>
                                  <a:pt x="39923" y="29318"/>
                                  <a:pt x="39923" y="28365"/>
                                </a:cubicBezTo>
                                <a:cubicBezTo>
                                  <a:pt x="40876" y="30270"/>
                                  <a:pt x="38971" y="29318"/>
                                  <a:pt x="39923" y="30270"/>
                                </a:cubicBezTo>
                                <a:cubicBezTo>
                                  <a:pt x="38971" y="30270"/>
                                  <a:pt x="38971" y="31223"/>
                                  <a:pt x="38018" y="31223"/>
                                </a:cubicBezTo>
                                <a:cubicBezTo>
                                  <a:pt x="37066" y="31223"/>
                                  <a:pt x="36113" y="32175"/>
                                  <a:pt x="37066" y="32175"/>
                                </a:cubicBezTo>
                                <a:cubicBezTo>
                                  <a:pt x="37066" y="32175"/>
                                  <a:pt x="36113" y="31223"/>
                                  <a:pt x="36113" y="31223"/>
                                </a:cubicBezTo>
                                <a:lnTo>
                                  <a:pt x="37066" y="32175"/>
                                </a:lnTo>
                                <a:lnTo>
                                  <a:pt x="37066" y="32175"/>
                                </a:lnTo>
                                <a:cubicBezTo>
                                  <a:pt x="37066" y="32175"/>
                                  <a:pt x="37066" y="33128"/>
                                  <a:pt x="38018" y="33128"/>
                                </a:cubicBezTo>
                                <a:cubicBezTo>
                                  <a:pt x="38018" y="34080"/>
                                  <a:pt x="38018" y="33128"/>
                                  <a:pt x="38018" y="33128"/>
                                </a:cubicBezTo>
                                <a:cubicBezTo>
                                  <a:pt x="38018" y="33128"/>
                                  <a:pt x="38018" y="33128"/>
                                  <a:pt x="38971" y="33128"/>
                                </a:cubicBezTo>
                                <a:cubicBezTo>
                                  <a:pt x="38971" y="33128"/>
                                  <a:pt x="38971" y="33128"/>
                                  <a:pt x="38971" y="33128"/>
                                </a:cubicBezTo>
                                <a:cubicBezTo>
                                  <a:pt x="39923" y="33128"/>
                                  <a:pt x="40876" y="32175"/>
                                  <a:pt x="40876" y="31223"/>
                                </a:cubicBezTo>
                                <a:cubicBezTo>
                                  <a:pt x="40876" y="31223"/>
                                  <a:pt x="40876" y="30270"/>
                                  <a:pt x="40876" y="30270"/>
                                </a:cubicBez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cubicBezTo>
                                  <a:pt x="41828" y="28365"/>
                                  <a:pt x="41828" y="29318"/>
                                  <a:pt x="40876" y="29318"/>
                                </a:cubicBezTo>
                                <a:cubicBezTo>
                                  <a:pt x="40876" y="29318"/>
                                  <a:pt x="40876" y="29318"/>
                                  <a:pt x="40876" y="29318"/>
                                </a:cubicBezTo>
                                <a:lnTo>
                                  <a:pt x="40876" y="28365"/>
                                </a:lnTo>
                                <a:lnTo>
                                  <a:pt x="40876" y="27413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cubicBezTo>
                                  <a:pt x="40876" y="30270"/>
                                  <a:pt x="40876" y="30270"/>
                                  <a:pt x="40876" y="30270"/>
                                </a:cubicBez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26460"/>
                                </a:lnTo>
                                <a:cubicBezTo>
                                  <a:pt x="40876" y="26460"/>
                                  <a:pt x="40876" y="26460"/>
                                  <a:pt x="40876" y="27413"/>
                                </a:cubicBezTo>
                                <a:cubicBezTo>
                                  <a:pt x="40876" y="27413"/>
                                  <a:pt x="40876" y="28365"/>
                                  <a:pt x="40876" y="29318"/>
                                </a:cubicBezTo>
                                <a:cubicBezTo>
                                  <a:pt x="40876" y="30270"/>
                                  <a:pt x="40876" y="29318"/>
                                  <a:pt x="40876" y="29318"/>
                                </a:cubicBezTo>
                                <a:cubicBezTo>
                                  <a:pt x="34208" y="26460"/>
                                  <a:pt x="34208" y="24555"/>
                                  <a:pt x="35161" y="245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2817" name="קבוצה 2817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24375" y="1085850"/>
                          <a:ext cx="367517" cy="307819"/>
                          <a:chOff x="0" y="894925"/>
                          <a:chExt cx="303733" cy="254396"/>
                        </a:xfrm>
                      </wpg:grpSpPr>
                      <wps:wsp>
                        <wps:cNvPr id="2818" name="צורה חופשית: צורה 2818"/>
                        <wps:cNvSpPr/>
                        <wps:spPr>
                          <a:xfrm>
                            <a:off x="18763" y="896209"/>
                            <a:ext cx="269987" cy="253112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9" name="צורה חופשית: צורה 2819"/>
                        <wps:cNvSpPr/>
                        <wps:spPr>
                          <a:xfrm>
                            <a:off x="0" y="894925"/>
                            <a:ext cx="303733" cy="253112"/>
                          </a:xfrm>
                          <a:custGeom>
                            <a:avLst/>
                            <a:gdLst>
                              <a:gd name="connsiteX0" fmla="*/ 170281 w 171450"/>
                              <a:gd name="connsiteY0" fmla="*/ 66390 h 142875"/>
                              <a:gd name="connsiteX1" fmla="*/ 168376 w 171450"/>
                              <a:gd name="connsiteY1" fmla="*/ 61628 h 142875"/>
                              <a:gd name="connsiteX2" fmla="*/ 170281 w 171450"/>
                              <a:gd name="connsiteY2" fmla="*/ 62580 h 142875"/>
                              <a:gd name="connsiteX3" fmla="*/ 169328 w 171450"/>
                              <a:gd name="connsiteY3" fmla="*/ 59723 h 142875"/>
                              <a:gd name="connsiteX4" fmla="*/ 170281 w 171450"/>
                              <a:gd name="connsiteY4" fmla="*/ 58770 h 142875"/>
                              <a:gd name="connsiteX5" fmla="*/ 168376 w 171450"/>
                              <a:gd name="connsiteY5" fmla="*/ 54960 h 142875"/>
                              <a:gd name="connsiteX6" fmla="*/ 169328 w 171450"/>
                              <a:gd name="connsiteY6" fmla="*/ 53055 h 142875"/>
                              <a:gd name="connsiteX7" fmla="*/ 149326 w 171450"/>
                              <a:gd name="connsiteY7" fmla="*/ 36863 h 142875"/>
                              <a:gd name="connsiteX8" fmla="*/ 151231 w 171450"/>
                              <a:gd name="connsiteY8" fmla="*/ 34958 h 142875"/>
                              <a:gd name="connsiteX9" fmla="*/ 146468 w 171450"/>
                              <a:gd name="connsiteY9" fmla="*/ 34958 h 142875"/>
                              <a:gd name="connsiteX10" fmla="*/ 146468 w 171450"/>
                              <a:gd name="connsiteY10" fmla="*/ 34958 h 142875"/>
                              <a:gd name="connsiteX11" fmla="*/ 143611 w 171450"/>
                              <a:gd name="connsiteY11" fmla="*/ 34005 h 142875"/>
                              <a:gd name="connsiteX12" fmla="*/ 143611 w 171450"/>
                              <a:gd name="connsiteY12" fmla="*/ 34005 h 142875"/>
                              <a:gd name="connsiteX13" fmla="*/ 139801 w 171450"/>
                              <a:gd name="connsiteY13" fmla="*/ 34005 h 142875"/>
                              <a:gd name="connsiteX14" fmla="*/ 138848 w 171450"/>
                              <a:gd name="connsiteY14" fmla="*/ 33053 h 142875"/>
                              <a:gd name="connsiteX15" fmla="*/ 135038 w 171450"/>
                              <a:gd name="connsiteY15" fmla="*/ 34005 h 142875"/>
                              <a:gd name="connsiteX16" fmla="*/ 135038 w 171450"/>
                              <a:gd name="connsiteY16" fmla="*/ 34005 h 142875"/>
                              <a:gd name="connsiteX17" fmla="*/ 130276 w 171450"/>
                              <a:gd name="connsiteY17" fmla="*/ 34958 h 142875"/>
                              <a:gd name="connsiteX18" fmla="*/ 125513 w 171450"/>
                              <a:gd name="connsiteY18" fmla="*/ 38768 h 142875"/>
                              <a:gd name="connsiteX19" fmla="*/ 126466 w 171450"/>
                              <a:gd name="connsiteY19" fmla="*/ 36863 h 142875"/>
                              <a:gd name="connsiteX20" fmla="*/ 120751 w 171450"/>
                              <a:gd name="connsiteY20" fmla="*/ 39720 h 142875"/>
                              <a:gd name="connsiteX21" fmla="*/ 121703 w 171450"/>
                              <a:gd name="connsiteY21" fmla="*/ 34005 h 142875"/>
                              <a:gd name="connsiteX22" fmla="*/ 120751 w 171450"/>
                              <a:gd name="connsiteY22" fmla="*/ 28290 h 142875"/>
                              <a:gd name="connsiteX23" fmla="*/ 121703 w 171450"/>
                              <a:gd name="connsiteY23" fmla="*/ 28290 h 142875"/>
                              <a:gd name="connsiteX24" fmla="*/ 117893 w 171450"/>
                              <a:gd name="connsiteY24" fmla="*/ 19718 h 142875"/>
                              <a:gd name="connsiteX25" fmla="*/ 115988 w 171450"/>
                              <a:gd name="connsiteY25" fmla="*/ 19718 h 142875"/>
                              <a:gd name="connsiteX26" fmla="*/ 116941 w 171450"/>
                              <a:gd name="connsiteY26" fmla="*/ 17813 h 142875"/>
                              <a:gd name="connsiteX27" fmla="*/ 114083 w 171450"/>
                              <a:gd name="connsiteY27" fmla="*/ 15908 h 142875"/>
                              <a:gd name="connsiteX28" fmla="*/ 115036 w 171450"/>
                              <a:gd name="connsiteY28" fmla="*/ 14955 h 142875"/>
                              <a:gd name="connsiteX29" fmla="*/ 110273 w 171450"/>
                              <a:gd name="connsiteY29" fmla="*/ 13050 h 142875"/>
                              <a:gd name="connsiteX30" fmla="*/ 111226 w 171450"/>
                              <a:gd name="connsiteY30" fmla="*/ 13050 h 142875"/>
                              <a:gd name="connsiteX31" fmla="*/ 87413 w 171450"/>
                              <a:gd name="connsiteY31" fmla="*/ 10193 h 142875"/>
                              <a:gd name="connsiteX32" fmla="*/ 83603 w 171450"/>
                              <a:gd name="connsiteY32" fmla="*/ 7335 h 142875"/>
                              <a:gd name="connsiteX33" fmla="*/ 75031 w 171450"/>
                              <a:gd name="connsiteY33" fmla="*/ 14955 h 142875"/>
                              <a:gd name="connsiteX34" fmla="*/ 72173 w 171450"/>
                              <a:gd name="connsiteY34" fmla="*/ 19718 h 142875"/>
                              <a:gd name="connsiteX35" fmla="*/ 71221 w 171450"/>
                              <a:gd name="connsiteY35" fmla="*/ 24480 h 142875"/>
                              <a:gd name="connsiteX36" fmla="*/ 75031 w 171450"/>
                              <a:gd name="connsiteY36" fmla="*/ 31148 h 142875"/>
                              <a:gd name="connsiteX37" fmla="*/ 79793 w 171450"/>
                              <a:gd name="connsiteY37" fmla="*/ 18765 h 142875"/>
                              <a:gd name="connsiteX38" fmla="*/ 92176 w 171450"/>
                              <a:gd name="connsiteY38" fmla="*/ 14955 h 142875"/>
                              <a:gd name="connsiteX39" fmla="*/ 101701 w 171450"/>
                              <a:gd name="connsiteY39" fmla="*/ 14955 h 142875"/>
                              <a:gd name="connsiteX40" fmla="*/ 110273 w 171450"/>
                              <a:gd name="connsiteY40" fmla="*/ 22575 h 142875"/>
                              <a:gd name="connsiteX41" fmla="*/ 111226 w 171450"/>
                              <a:gd name="connsiteY41" fmla="*/ 25433 h 142875"/>
                              <a:gd name="connsiteX42" fmla="*/ 111226 w 171450"/>
                              <a:gd name="connsiteY42" fmla="*/ 26385 h 142875"/>
                              <a:gd name="connsiteX43" fmla="*/ 111226 w 171450"/>
                              <a:gd name="connsiteY43" fmla="*/ 28290 h 142875"/>
                              <a:gd name="connsiteX44" fmla="*/ 110273 w 171450"/>
                              <a:gd name="connsiteY44" fmla="*/ 34005 h 142875"/>
                              <a:gd name="connsiteX45" fmla="*/ 105511 w 171450"/>
                              <a:gd name="connsiteY45" fmla="*/ 56865 h 142875"/>
                              <a:gd name="connsiteX46" fmla="*/ 117893 w 171450"/>
                              <a:gd name="connsiteY46" fmla="*/ 51150 h 142875"/>
                              <a:gd name="connsiteX47" fmla="*/ 120751 w 171450"/>
                              <a:gd name="connsiteY47" fmla="*/ 48293 h 142875"/>
                              <a:gd name="connsiteX48" fmla="*/ 120751 w 171450"/>
                              <a:gd name="connsiteY48" fmla="*/ 48293 h 142875"/>
                              <a:gd name="connsiteX49" fmla="*/ 123608 w 171450"/>
                              <a:gd name="connsiteY49" fmla="*/ 46388 h 142875"/>
                              <a:gd name="connsiteX50" fmla="*/ 122656 w 171450"/>
                              <a:gd name="connsiteY50" fmla="*/ 48293 h 142875"/>
                              <a:gd name="connsiteX51" fmla="*/ 132181 w 171450"/>
                              <a:gd name="connsiteY51" fmla="*/ 44483 h 142875"/>
                              <a:gd name="connsiteX52" fmla="*/ 136943 w 171450"/>
                              <a:gd name="connsiteY52" fmla="*/ 43530 h 142875"/>
                              <a:gd name="connsiteX53" fmla="*/ 143611 w 171450"/>
                              <a:gd name="connsiteY53" fmla="*/ 44483 h 142875"/>
                              <a:gd name="connsiteX54" fmla="*/ 146468 w 171450"/>
                              <a:gd name="connsiteY54" fmla="*/ 43530 h 142875"/>
                              <a:gd name="connsiteX55" fmla="*/ 146468 w 171450"/>
                              <a:gd name="connsiteY55" fmla="*/ 44483 h 142875"/>
                              <a:gd name="connsiteX56" fmla="*/ 151231 w 171450"/>
                              <a:gd name="connsiteY56" fmla="*/ 48293 h 142875"/>
                              <a:gd name="connsiteX57" fmla="*/ 155993 w 171450"/>
                              <a:gd name="connsiteY57" fmla="*/ 77820 h 142875"/>
                              <a:gd name="connsiteX58" fmla="*/ 153136 w 171450"/>
                              <a:gd name="connsiteY58" fmla="*/ 80678 h 142875"/>
                              <a:gd name="connsiteX59" fmla="*/ 149326 w 171450"/>
                              <a:gd name="connsiteY59" fmla="*/ 83535 h 142875"/>
                              <a:gd name="connsiteX60" fmla="*/ 137896 w 171450"/>
                              <a:gd name="connsiteY60" fmla="*/ 88298 h 142875"/>
                              <a:gd name="connsiteX61" fmla="*/ 132181 w 171450"/>
                              <a:gd name="connsiteY61" fmla="*/ 90203 h 142875"/>
                              <a:gd name="connsiteX62" fmla="*/ 135038 w 171450"/>
                              <a:gd name="connsiteY62" fmla="*/ 95918 h 142875"/>
                              <a:gd name="connsiteX63" fmla="*/ 139801 w 171450"/>
                              <a:gd name="connsiteY63" fmla="*/ 106395 h 142875"/>
                              <a:gd name="connsiteX64" fmla="*/ 141706 w 171450"/>
                              <a:gd name="connsiteY64" fmla="*/ 111158 h 142875"/>
                              <a:gd name="connsiteX65" fmla="*/ 141706 w 171450"/>
                              <a:gd name="connsiteY65" fmla="*/ 114968 h 142875"/>
                              <a:gd name="connsiteX66" fmla="*/ 140753 w 171450"/>
                              <a:gd name="connsiteY66" fmla="*/ 117825 h 142875"/>
                              <a:gd name="connsiteX67" fmla="*/ 140753 w 171450"/>
                              <a:gd name="connsiteY67" fmla="*/ 120683 h 142875"/>
                              <a:gd name="connsiteX68" fmla="*/ 138848 w 171450"/>
                              <a:gd name="connsiteY68" fmla="*/ 123540 h 142875"/>
                              <a:gd name="connsiteX69" fmla="*/ 138848 w 171450"/>
                              <a:gd name="connsiteY69" fmla="*/ 122588 h 142875"/>
                              <a:gd name="connsiteX70" fmla="*/ 134086 w 171450"/>
                              <a:gd name="connsiteY70" fmla="*/ 123540 h 142875"/>
                              <a:gd name="connsiteX71" fmla="*/ 134086 w 171450"/>
                              <a:gd name="connsiteY71" fmla="*/ 125445 h 142875"/>
                              <a:gd name="connsiteX72" fmla="*/ 130276 w 171450"/>
                              <a:gd name="connsiteY72" fmla="*/ 124493 h 142875"/>
                              <a:gd name="connsiteX73" fmla="*/ 130276 w 171450"/>
                              <a:gd name="connsiteY73" fmla="*/ 124493 h 142875"/>
                              <a:gd name="connsiteX74" fmla="*/ 126466 w 171450"/>
                              <a:gd name="connsiteY74" fmla="*/ 122588 h 142875"/>
                              <a:gd name="connsiteX75" fmla="*/ 106463 w 171450"/>
                              <a:gd name="connsiteY75" fmla="*/ 119730 h 142875"/>
                              <a:gd name="connsiteX76" fmla="*/ 105511 w 171450"/>
                              <a:gd name="connsiteY76" fmla="*/ 120683 h 142875"/>
                              <a:gd name="connsiteX77" fmla="*/ 102653 w 171450"/>
                              <a:gd name="connsiteY77" fmla="*/ 118778 h 142875"/>
                              <a:gd name="connsiteX78" fmla="*/ 103606 w 171450"/>
                              <a:gd name="connsiteY78" fmla="*/ 118778 h 142875"/>
                              <a:gd name="connsiteX79" fmla="*/ 96938 w 171450"/>
                              <a:gd name="connsiteY79" fmla="*/ 114015 h 142875"/>
                              <a:gd name="connsiteX80" fmla="*/ 97891 w 171450"/>
                              <a:gd name="connsiteY80" fmla="*/ 114015 h 142875"/>
                              <a:gd name="connsiteX81" fmla="*/ 95986 w 171450"/>
                              <a:gd name="connsiteY81" fmla="*/ 113063 h 142875"/>
                              <a:gd name="connsiteX82" fmla="*/ 94081 w 171450"/>
                              <a:gd name="connsiteY82" fmla="*/ 111158 h 142875"/>
                              <a:gd name="connsiteX83" fmla="*/ 89318 w 171450"/>
                              <a:gd name="connsiteY83" fmla="*/ 105443 h 142875"/>
                              <a:gd name="connsiteX84" fmla="*/ 87413 w 171450"/>
                              <a:gd name="connsiteY84" fmla="*/ 100680 h 142875"/>
                              <a:gd name="connsiteX85" fmla="*/ 83603 w 171450"/>
                              <a:gd name="connsiteY85" fmla="*/ 95918 h 142875"/>
                              <a:gd name="connsiteX86" fmla="*/ 83603 w 171450"/>
                              <a:gd name="connsiteY86" fmla="*/ 94965 h 142875"/>
                              <a:gd name="connsiteX87" fmla="*/ 83603 w 171450"/>
                              <a:gd name="connsiteY87" fmla="*/ 95918 h 142875"/>
                              <a:gd name="connsiteX88" fmla="*/ 83603 w 171450"/>
                              <a:gd name="connsiteY88" fmla="*/ 94965 h 142875"/>
                              <a:gd name="connsiteX89" fmla="*/ 84556 w 171450"/>
                              <a:gd name="connsiteY89" fmla="*/ 94965 h 142875"/>
                              <a:gd name="connsiteX90" fmla="*/ 84556 w 171450"/>
                              <a:gd name="connsiteY90" fmla="*/ 95918 h 142875"/>
                              <a:gd name="connsiteX91" fmla="*/ 84556 w 171450"/>
                              <a:gd name="connsiteY91" fmla="*/ 94013 h 142875"/>
                              <a:gd name="connsiteX92" fmla="*/ 85508 w 171450"/>
                              <a:gd name="connsiteY92" fmla="*/ 94965 h 142875"/>
                              <a:gd name="connsiteX93" fmla="*/ 84556 w 171450"/>
                              <a:gd name="connsiteY93" fmla="*/ 94965 h 142875"/>
                              <a:gd name="connsiteX94" fmla="*/ 85508 w 171450"/>
                              <a:gd name="connsiteY94" fmla="*/ 95918 h 142875"/>
                              <a:gd name="connsiteX95" fmla="*/ 85508 w 171450"/>
                              <a:gd name="connsiteY95" fmla="*/ 94965 h 142875"/>
                              <a:gd name="connsiteX96" fmla="*/ 86461 w 171450"/>
                              <a:gd name="connsiteY96" fmla="*/ 95918 h 142875"/>
                              <a:gd name="connsiteX97" fmla="*/ 86461 w 171450"/>
                              <a:gd name="connsiteY97" fmla="*/ 94965 h 142875"/>
                              <a:gd name="connsiteX98" fmla="*/ 85508 w 171450"/>
                              <a:gd name="connsiteY98" fmla="*/ 94013 h 142875"/>
                              <a:gd name="connsiteX99" fmla="*/ 86461 w 171450"/>
                              <a:gd name="connsiteY99" fmla="*/ 94013 h 142875"/>
                              <a:gd name="connsiteX100" fmla="*/ 86461 w 171450"/>
                              <a:gd name="connsiteY100" fmla="*/ 94013 h 142875"/>
                              <a:gd name="connsiteX101" fmla="*/ 86461 w 171450"/>
                              <a:gd name="connsiteY101" fmla="*/ 93060 h 142875"/>
                              <a:gd name="connsiteX102" fmla="*/ 87413 w 171450"/>
                              <a:gd name="connsiteY102" fmla="*/ 95918 h 142875"/>
                              <a:gd name="connsiteX103" fmla="*/ 88366 w 171450"/>
                              <a:gd name="connsiteY103" fmla="*/ 94965 h 142875"/>
                              <a:gd name="connsiteX104" fmla="*/ 89318 w 171450"/>
                              <a:gd name="connsiteY104" fmla="*/ 97823 h 142875"/>
                              <a:gd name="connsiteX105" fmla="*/ 89318 w 171450"/>
                              <a:gd name="connsiteY105" fmla="*/ 96870 h 142875"/>
                              <a:gd name="connsiteX106" fmla="*/ 90271 w 171450"/>
                              <a:gd name="connsiteY106" fmla="*/ 97823 h 142875"/>
                              <a:gd name="connsiteX107" fmla="*/ 91223 w 171450"/>
                              <a:gd name="connsiteY107" fmla="*/ 94965 h 142875"/>
                              <a:gd name="connsiteX108" fmla="*/ 92176 w 171450"/>
                              <a:gd name="connsiteY108" fmla="*/ 96870 h 142875"/>
                              <a:gd name="connsiteX109" fmla="*/ 92176 w 171450"/>
                              <a:gd name="connsiteY109" fmla="*/ 95918 h 142875"/>
                              <a:gd name="connsiteX110" fmla="*/ 92176 w 171450"/>
                              <a:gd name="connsiteY110" fmla="*/ 95918 h 142875"/>
                              <a:gd name="connsiteX111" fmla="*/ 92176 w 171450"/>
                              <a:gd name="connsiteY111" fmla="*/ 94965 h 142875"/>
                              <a:gd name="connsiteX112" fmla="*/ 96938 w 171450"/>
                              <a:gd name="connsiteY112" fmla="*/ 94965 h 142875"/>
                              <a:gd name="connsiteX113" fmla="*/ 96938 w 171450"/>
                              <a:gd name="connsiteY113" fmla="*/ 94013 h 142875"/>
                              <a:gd name="connsiteX114" fmla="*/ 97891 w 171450"/>
                              <a:gd name="connsiteY114" fmla="*/ 94013 h 142875"/>
                              <a:gd name="connsiteX115" fmla="*/ 96938 w 171450"/>
                              <a:gd name="connsiteY115" fmla="*/ 93060 h 142875"/>
                              <a:gd name="connsiteX116" fmla="*/ 97891 w 171450"/>
                              <a:gd name="connsiteY116" fmla="*/ 91155 h 142875"/>
                              <a:gd name="connsiteX117" fmla="*/ 98843 w 171450"/>
                              <a:gd name="connsiteY117" fmla="*/ 92108 h 142875"/>
                              <a:gd name="connsiteX118" fmla="*/ 100748 w 171450"/>
                              <a:gd name="connsiteY118" fmla="*/ 90203 h 142875"/>
                              <a:gd name="connsiteX119" fmla="*/ 98843 w 171450"/>
                              <a:gd name="connsiteY119" fmla="*/ 88298 h 142875"/>
                              <a:gd name="connsiteX120" fmla="*/ 101701 w 171450"/>
                              <a:gd name="connsiteY120" fmla="*/ 88298 h 142875"/>
                              <a:gd name="connsiteX121" fmla="*/ 101701 w 171450"/>
                              <a:gd name="connsiteY121" fmla="*/ 87345 h 142875"/>
                              <a:gd name="connsiteX122" fmla="*/ 101701 w 171450"/>
                              <a:gd name="connsiteY122" fmla="*/ 88298 h 142875"/>
                              <a:gd name="connsiteX123" fmla="*/ 101701 w 171450"/>
                              <a:gd name="connsiteY123" fmla="*/ 86393 h 142875"/>
                              <a:gd name="connsiteX124" fmla="*/ 103606 w 171450"/>
                              <a:gd name="connsiteY124" fmla="*/ 84488 h 142875"/>
                              <a:gd name="connsiteX125" fmla="*/ 102653 w 171450"/>
                              <a:gd name="connsiteY125" fmla="*/ 82583 h 142875"/>
                              <a:gd name="connsiteX126" fmla="*/ 103606 w 171450"/>
                              <a:gd name="connsiteY126" fmla="*/ 82583 h 142875"/>
                              <a:gd name="connsiteX127" fmla="*/ 101701 w 171450"/>
                              <a:gd name="connsiteY127" fmla="*/ 81630 h 142875"/>
                              <a:gd name="connsiteX128" fmla="*/ 102653 w 171450"/>
                              <a:gd name="connsiteY128" fmla="*/ 81630 h 142875"/>
                              <a:gd name="connsiteX129" fmla="*/ 103606 w 171450"/>
                              <a:gd name="connsiteY129" fmla="*/ 80678 h 142875"/>
                              <a:gd name="connsiteX130" fmla="*/ 102653 w 171450"/>
                              <a:gd name="connsiteY130" fmla="*/ 79725 h 142875"/>
                              <a:gd name="connsiteX131" fmla="*/ 102653 w 171450"/>
                              <a:gd name="connsiteY131" fmla="*/ 79725 h 142875"/>
                              <a:gd name="connsiteX132" fmla="*/ 101701 w 171450"/>
                              <a:gd name="connsiteY132" fmla="*/ 78773 h 142875"/>
                              <a:gd name="connsiteX133" fmla="*/ 103606 w 171450"/>
                              <a:gd name="connsiteY133" fmla="*/ 78773 h 142875"/>
                              <a:gd name="connsiteX134" fmla="*/ 103606 w 171450"/>
                              <a:gd name="connsiteY134" fmla="*/ 77820 h 142875"/>
                              <a:gd name="connsiteX135" fmla="*/ 103606 w 171450"/>
                              <a:gd name="connsiteY135" fmla="*/ 77820 h 142875"/>
                              <a:gd name="connsiteX136" fmla="*/ 103606 w 171450"/>
                              <a:gd name="connsiteY136" fmla="*/ 77820 h 142875"/>
                              <a:gd name="connsiteX137" fmla="*/ 103606 w 171450"/>
                              <a:gd name="connsiteY137" fmla="*/ 77820 h 142875"/>
                              <a:gd name="connsiteX138" fmla="*/ 103606 w 171450"/>
                              <a:gd name="connsiteY138" fmla="*/ 77820 h 142875"/>
                              <a:gd name="connsiteX139" fmla="*/ 103606 w 171450"/>
                              <a:gd name="connsiteY139" fmla="*/ 77820 h 142875"/>
                              <a:gd name="connsiteX140" fmla="*/ 103606 w 171450"/>
                              <a:gd name="connsiteY140" fmla="*/ 77820 h 142875"/>
                              <a:gd name="connsiteX141" fmla="*/ 103606 w 171450"/>
                              <a:gd name="connsiteY141" fmla="*/ 77820 h 142875"/>
                              <a:gd name="connsiteX142" fmla="*/ 103606 w 171450"/>
                              <a:gd name="connsiteY142" fmla="*/ 77820 h 142875"/>
                              <a:gd name="connsiteX143" fmla="*/ 104558 w 171450"/>
                              <a:gd name="connsiteY143" fmla="*/ 77820 h 142875"/>
                              <a:gd name="connsiteX144" fmla="*/ 102653 w 171450"/>
                              <a:gd name="connsiteY144" fmla="*/ 76868 h 142875"/>
                              <a:gd name="connsiteX145" fmla="*/ 101701 w 171450"/>
                              <a:gd name="connsiteY145" fmla="*/ 73058 h 142875"/>
                              <a:gd name="connsiteX146" fmla="*/ 102653 w 171450"/>
                              <a:gd name="connsiteY146" fmla="*/ 73058 h 142875"/>
                              <a:gd name="connsiteX147" fmla="*/ 101701 w 171450"/>
                              <a:gd name="connsiteY147" fmla="*/ 72105 h 142875"/>
                              <a:gd name="connsiteX148" fmla="*/ 102653 w 171450"/>
                              <a:gd name="connsiteY148" fmla="*/ 71153 h 142875"/>
                              <a:gd name="connsiteX149" fmla="*/ 101701 w 171450"/>
                              <a:gd name="connsiteY149" fmla="*/ 71153 h 142875"/>
                              <a:gd name="connsiteX150" fmla="*/ 100748 w 171450"/>
                              <a:gd name="connsiteY150" fmla="*/ 68295 h 142875"/>
                              <a:gd name="connsiteX151" fmla="*/ 101701 w 171450"/>
                              <a:gd name="connsiteY151" fmla="*/ 68295 h 142875"/>
                              <a:gd name="connsiteX152" fmla="*/ 98843 w 171450"/>
                              <a:gd name="connsiteY152" fmla="*/ 67343 h 142875"/>
                              <a:gd name="connsiteX153" fmla="*/ 99796 w 171450"/>
                              <a:gd name="connsiteY153" fmla="*/ 66390 h 142875"/>
                              <a:gd name="connsiteX154" fmla="*/ 98843 w 171450"/>
                              <a:gd name="connsiteY154" fmla="*/ 65438 h 142875"/>
                              <a:gd name="connsiteX155" fmla="*/ 96938 w 171450"/>
                              <a:gd name="connsiteY155" fmla="*/ 66390 h 142875"/>
                              <a:gd name="connsiteX156" fmla="*/ 96938 w 171450"/>
                              <a:gd name="connsiteY156" fmla="*/ 66390 h 142875"/>
                              <a:gd name="connsiteX157" fmla="*/ 95986 w 171450"/>
                              <a:gd name="connsiteY157" fmla="*/ 66390 h 142875"/>
                              <a:gd name="connsiteX158" fmla="*/ 96938 w 171450"/>
                              <a:gd name="connsiteY158" fmla="*/ 65438 h 142875"/>
                              <a:gd name="connsiteX159" fmla="*/ 96938 w 171450"/>
                              <a:gd name="connsiteY159" fmla="*/ 63533 h 142875"/>
                              <a:gd name="connsiteX160" fmla="*/ 95986 w 171450"/>
                              <a:gd name="connsiteY160" fmla="*/ 64485 h 142875"/>
                              <a:gd name="connsiteX161" fmla="*/ 95986 w 171450"/>
                              <a:gd name="connsiteY161" fmla="*/ 63533 h 142875"/>
                              <a:gd name="connsiteX162" fmla="*/ 93128 w 171450"/>
                              <a:gd name="connsiteY162" fmla="*/ 65438 h 142875"/>
                              <a:gd name="connsiteX163" fmla="*/ 94081 w 171450"/>
                              <a:gd name="connsiteY163" fmla="*/ 63533 h 142875"/>
                              <a:gd name="connsiteX164" fmla="*/ 91223 w 171450"/>
                              <a:gd name="connsiteY164" fmla="*/ 65438 h 142875"/>
                              <a:gd name="connsiteX165" fmla="*/ 90271 w 171450"/>
                              <a:gd name="connsiteY165" fmla="*/ 65438 h 142875"/>
                              <a:gd name="connsiteX166" fmla="*/ 90271 w 171450"/>
                              <a:gd name="connsiteY166" fmla="*/ 64485 h 142875"/>
                              <a:gd name="connsiteX167" fmla="*/ 90271 w 171450"/>
                              <a:gd name="connsiteY167" fmla="*/ 63533 h 142875"/>
                              <a:gd name="connsiteX168" fmla="*/ 91223 w 171450"/>
                              <a:gd name="connsiteY168" fmla="*/ 61628 h 142875"/>
                              <a:gd name="connsiteX169" fmla="*/ 89318 w 171450"/>
                              <a:gd name="connsiteY169" fmla="*/ 60675 h 142875"/>
                              <a:gd name="connsiteX170" fmla="*/ 89318 w 171450"/>
                              <a:gd name="connsiteY170" fmla="*/ 61628 h 142875"/>
                              <a:gd name="connsiteX171" fmla="*/ 87413 w 171450"/>
                              <a:gd name="connsiteY171" fmla="*/ 60675 h 142875"/>
                              <a:gd name="connsiteX172" fmla="*/ 87413 w 171450"/>
                              <a:gd name="connsiteY172" fmla="*/ 61628 h 142875"/>
                              <a:gd name="connsiteX173" fmla="*/ 87413 w 171450"/>
                              <a:gd name="connsiteY173" fmla="*/ 61628 h 142875"/>
                              <a:gd name="connsiteX174" fmla="*/ 86461 w 171450"/>
                              <a:gd name="connsiteY174" fmla="*/ 62580 h 142875"/>
                              <a:gd name="connsiteX175" fmla="*/ 86461 w 171450"/>
                              <a:gd name="connsiteY175" fmla="*/ 62580 h 142875"/>
                              <a:gd name="connsiteX176" fmla="*/ 87413 w 171450"/>
                              <a:gd name="connsiteY176" fmla="*/ 61628 h 142875"/>
                              <a:gd name="connsiteX177" fmla="*/ 86461 w 171450"/>
                              <a:gd name="connsiteY177" fmla="*/ 61628 h 142875"/>
                              <a:gd name="connsiteX178" fmla="*/ 85508 w 171450"/>
                              <a:gd name="connsiteY178" fmla="*/ 57818 h 142875"/>
                              <a:gd name="connsiteX179" fmla="*/ 83603 w 171450"/>
                              <a:gd name="connsiteY179" fmla="*/ 57818 h 142875"/>
                              <a:gd name="connsiteX180" fmla="*/ 83603 w 171450"/>
                              <a:gd name="connsiteY180" fmla="*/ 57818 h 142875"/>
                              <a:gd name="connsiteX181" fmla="*/ 82651 w 171450"/>
                              <a:gd name="connsiteY181" fmla="*/ 58770 h 142875"/>
                              <a:gd name="connsiteX182" fmla="*/ 82651 w 171450"/>
                              <a:gd name="connsiteY182" fmla="*/ 55913 h 142875"/>
                              <a:gd name="connsiteX183" fmla="*/ 79793 w 171450"/>
                              <a:gd name="connsiteY183" fmla="*/ 54960 h 142875"/>
                              <a:gd name="connsiteX184" fmla="*/ 77888 w 171450"/>
                              <a:gd name="connsiteY184" fmla="*/ 56865 h 142875"/>
                              <a:gd name="connsiteX185" fmla="*/ 76936 w 171450"/>
                              <a:gd name="connsiteY185" fmla="*/ 55913 h 142875"/>
                              <a:gd name="connsiteX186" fmla="*/ 75983 w 171450"/>
                              <a:gd name="connsiteY186" fmla="*/ 53055 h 142875"/>
                              <a:gd name="connsiteX187" fmla="*/ 75031 w 171450"/>
                              <a:gd name="connsiteY187" fmla="*/ 53055 h 142875"/>
                              <a:gd name="connsiteX188" fmla="*/ 75031 w 171450"/>
                              <a:gd name="connsiteY188" fmla="*/ 52103 h 142875"/>
                              <a:gd name="connsiteX189" fmla="*/ 76936 w 171450"/>
                              <a:gd name="connsiteY189" fmla="*/ 54960 h 142875"/>
                              <a:gd name="connsiteX190" fmla="*/ 76936 w 171450"/>
                              <a:gd name="connsiteY190" fmla="*/ 56865 h 142875"/>
                              <a:gd name="connsiteX191" fmla="*/ 74078 w 171450"/>
                              <a:gd name="connsiteY191" fmla="*/ 57818 h 142875"/>
                              <a:gd name="connsiteX192" fmla="*/ 73126 w 171450"/>
                              <a:gd name="connsiteY192" fmla="*/ 55913 h 142875"/>
                              <a:gd name="connsiteX193" fmla="*/ 72173 w 171450"/>
                              <a:gd name="connsiteY193" fmla="*/ 58770 h 142875"/>
                              <a:gd name="connsiteX194" fmla="*/ 74078 w 171450"/>
                              <a:gd name="connsiteY194" fmla="*/ 60675 h 142875"/>
                              <a:gd name="connsiteX195" fmla="*/ 74078 w 171450"/>
                              <a:gd name="connsiteY195" fmla="*/ 61628 h 142875"/>
                              <a:gd name="connsiteX196" fmla="*/ 71221 w 171450"/>
                              <a:gd name="connsiteY196" fmla="*/ 59723 h 142875"/>
                              <a:gd name="connsiteX197" fmla="*/ 71221 w 171450"/>
                              <a:gd name="connsiteY197" fmla="*/ 57818 h 142875"/>
                              <a:gd name="connsiteX198" fmla="*/ 73126 w 171450"/>
                              <a:gd name="connsiteY198" fmla="*/ 55913 h 142875"/>
                              <a:gd name="connsiteX199" fmla="*/ 72173 w 171450"/>
                              <a:gd name="connsiteY199" fmla="*/ 54960 h 142875"/>
                              <a:gd name="connsiteX200" fmla="*/ 71221 w 171450"/>
                              <a:gd name="connsiteY200" fmla="*/ 57818 h 142875"/>
                              <a:gd name="connsiteX201" fmla="*/ 72173 w 171450"/>
                              <a:gd name="connsiteY201" fmla="*/ 58770 h 142875"/>
                              <a:gd name="connsiteX202" fmla="*/ 70268 w 171450"/>
                              <a:gd name="connsiteY202" fmla="*/ 58770 h 142875"/>
                              <a:gd name="connsiteX203" fmla="*/ 70268 w 171450"/>
                              <a:gd name="connsiteY203" fmla="*/ 57818 h 142875"/>
                              <a:gd name="connsiteX204" fmla="*/ 69316 w 171450"/>
                              <a:gd name="connsiteY204" fmla="*/ 59723 h 142875"/>
                              <a:gd name="connsiteX205" fmla="*/ 69316 w 171450"/>
                              <a:gd name="connsiteY205" fmla="*/ 57818 h 142875"/>
                              <a:gd name="connsiteX206" fmla="*/ 64553 w 171450"/>
                              <a:gd name="connsiteY206" fmla="*/ 54960 h 142875"/>
                              <a:gd name="connsiteX207" fmla="*/ 64553 w 171450"/>
                              <a:gd name="connsiteY207" fmla="*/ 56865 h 142875"/>
                              <a:gd name="connsiteX208" fmla="*/ 63601 w 171450"/>
                              <a:gd name="connsiteY208" fmla="*/ 55913 h 142875"/>
                              <a:gd name="connsiteX209" fmla="*/ 63601 w 171450"/>
                              <a:gd name="connsiteY209" fmla="*/ 56865 h 142875"/>
                              <a:gd name="connsiteX210" fmla="*/ 65506 w 171450"/>
                              <a:gd name="connsiteY210" fmla="*/ 57818 h 142875"/>
                              <a:gd name="connsiteX211" fmla="*/ 65506 w 171450"/>
                              <a:gd name="connsiteY211" fmla="*/ 59723 h 142875"/>
                              <a:gd name="connsiteX212" fmla="*/ 66458 w 171450"/>
                              <a:gd name="connsiteY212" fmla="*/ 59723 h 142875"/>
                              <a:gd name="connsiteX213" fmla="*/ 67411 w 171450"/>
                              <a:gd name="connsiteY213" fmla="*/ 61628 h 142875"/>
                              <a:gd name="connsiteX214" fmla="*/ 65506 w 171450"/>
                              <a:gd name="connsiteY214" fmla="*/ 60675 h 142875"/>
                              <a:gd name="connsiteX215" fmla="*/ 66458 w 171450"/>
                              <a:gd name="connsiteY215" fmla="*/ 60675 h 142875"/>
                              <a:gd name="connsiteX216" fmla="*/ 63601 w 171450"/>
                              <a:gd name="connsiteY216" fmla="*/ 58770 h 142875"/>
                              <a:gd name="connsiteX217" fmla="*/ 63601 w 171450"/>
                              <a:gd name="connsiteY217" fmla="*/ 60675 h 142875"/>
                              <a:gd name="connsiteX218" fmla="*/ 65506 w 171450"/>
                              <a:gd name="connsiteY218" fmla="*/ 61628 h 142875"/>
                              <a:gd name="connsiteX219" fmla="*/ 62648 w 171450"/>
                              <a:gd name="connsiteY219" fmla="*/ 62580 h 142875"/>
                              <a:gd name="connsiteX220" fmla="*/ 66458 w 171450"/>
                              <a:gd name="connsiteY220" fmla="*/ 65438 h 142875"/>
                              <a:gd name="connsiteX221" fmla="*/ 66458 w 171450"/>
                              <a:gd name="connsiteY221" fmla="*/ 66390 h 142875"/>
                              <a:gd name="connsiteX222" fmla="*/ 64553 w 171450"/>
                              <a:gd name="connsiteY222" fmla="*/ 65438 h 142875"/>
                              <a:gd name="connsiteX223" fmla="*/ 64553 w 171450"/>
                              <a:gd name="connsiteY223" fmla="*/ 65438 h 142875"/>
                              <a:gd name="connsiteX224" fmla="*/ 63601 w 171450"/>
                              <a:gd name="connsiteY224" fmla="*/ 64485 h 142875"/>
                              <a:gd name="connsiteX225" fmla="*/ 60743 w 171450"/>
                              <a:gd name="connsiteY225" fmla="*/ 64485 h 142875"/>
                              <a:gd name="connsiteX226" fmla="*/ 61696 w 171450"/>
                              <a:gd name="connsiteY226" fmla="*/ 65438 h 142875"/>
                              <a:gd name="connsiteX227" fmla="*/ 59791 w 171450"/>
                              <a:gd name="connsiteY227" fmla="*/ 65438 h 142875"/>
                              <a:gd name="connsiteX228" fmla="*/ 61696 w 171450"/>
                              <a:gd name="connsiteY228" fmla="*/ 66390 h 142875"/>
                              <a:gd name="connsiteX229" fmla="*/ 59791 w 171450"/>
                              <a:gd name="connsiteY229" fmla="*/ 66390 h 142875"/>
                              <a:gd name="connsiteX230" fmla="*/ 58838 w 171450"/>
                              <a:gd name="connsiteY230" fmla="*/ 65438 h 142875"/>
                              <a:gd name="connsiteX231" fmla="*/ 58838 w 171450"/>
                              <a:gd name="connsiteY231" fmla="*/ 66390 h 142875"/>
                              <a:gd name="connsiteX232" fmla="*/ 61696 w 171450"/>
                              <a:gd name="connsiteY232" fmla="*/ 68295 h 142875"/>
                              <a:gd name="connsiteX233" fmla="*/ 60743 w 171450"/>
                              <a:gd name="connsiteY233" fmla="*/ 69248 h 142875"/>
                              <a:gd name="connsiteX234" fmla="*/ 59791 w 171450"/>
                              <a:gd name="connsiteY234" fmla="*/ 67343 h 142875"/>
                              <a:gd name="connsiteX235" fmla="*/ 57886 w 171450"/>
                              <a:gd name="connsiteY235" fmla="*/ 67343 h 142875"/>
                              <a:gd name="connsiteX236" fmla="*/ 58838 w 171450"/>
                              <a:gd name="connsiteY236" fmla="*/ 68295 h 142875"/>
                              <a:gd name="connsiteX237" fmla="*/ 57886 w 171450"/>
                              <a:gd name="connsiteY237" fmla="*/ 68295 h 142875"/>
                              <a:gd name="connsiteX238" fmla="*/ 58838 w 171450"/>
                              <a:gd name="connsiteY238" fmla="*/ 69248 h 142875"/>
                              <a:gd name="connsiteX239" fmla="*/ 57886 w 171450"/>
                              <a:gd name="connsiteY239" fmla="*/ 69248 h 142875"/>
                              <a:gd name="connsiteX240" fmla="*/ 57886 w 171450"/>
                              <a:gd name="connsiteY240" fmla="*/ 70200 h 142875"/>
                              <a:gd name="connsiteX241" fmla="*/ 58838 w 171450"/>
                              <a:gd name="connsiteY241" fmla="*/ 69248 h 142875"/>
                              <a:gd name="connsiteX242" fmla="*/ 59791 w 171450"/>
                              <a:gd name="connsiteY242" fmla="*/ 70200 h 142875"/>
                              <a:gd name="connsiteX243" fmla="*/ 59791 w 171450"/>
                              <a:gd name="connsiteY243" fmla="*/ 71153 h 142875"/>
                              <a:gd name="connsiteX244" fmla="*/ 57886 w 171450"/>
                              <a:gd name="connsiteY244" fmla="*/ 71153 h 142875"/>
                              <a:gd name="connsiteX245" fmla="*/ 58838 w 171450"/>
                              <a:gd name="connsiteY245" fmla="*/ 71153 h 142875"/>
                              <a:gd name="connsiteX246" fmla="*/ 58838 w 171450"/>
                              <a:gd name="connsiteY246" fmla="*/ 72105 h 142875"/>
                              <a:gd name="connsiteX247" fmla="*/ 56933 w 171450"/>
                              <a:gd name="connsiteY247" fmla="*/ 72105 h 142875"/>
                              <a:gd name="connsiteX248" fmla="*/ 60743 w 171450"/>
                              <a:gd name="connsiteY248" fmla="*/ 73058 h 142875"/>
                              <a:gd name="connsiteX249" fmla="*/ 56933 w 171450"/>
                              <a:gd name="connsiteY249" fmla="*/ 73058 h 142875"/>
                              <a:gd name="connsiteX250" fmla="*/ 57886 w 171450"/>
                              <a:gd name="connsiteY250" fmla="*/ 74010 h 142875"/>
                              <a:gd name="connsiteX251" fmla="*/ 59791 w 171450"/>
                              <a:gd name="connsiteY251" fmla="*/ 74010 h 142875"/>
                              <a:gd name="connsiteX252" fmla="*/ 57886 w 171450"/>
                              <a:gd name="connsiteY252" fmla="*/ 74010 h 142875"/>
                              <a:gd name="connsiteX253" fmla="*/ 59791 w 171450"/>
                              <a:gd name="connsiteY253" fmla="*/ 74010 h 142875"/>
                              <a:gd name="connsiteX254" fmla="*/ 59791 w 171450"/>
                              <a:gd name="connsiteY254" fmla="*/ 74963 h 142875"/>
                              <a:gd name="connsiteX255" fmla="*/ 58838 w 171450"/>
                              <a:gd name="connsiteY255" fmla="*/ 74010 h 142875"/>
                              <a:gd name="connsiteX256" fmla="*/ 61696 w 171450"/>
                              <a:gd name="connsiteY256" fmla="*/ 74963 h 142875"/>
                              <a:gd name="connsiteX257" fmla="*/ 65506 w 171450"/>
                              <a:gd name="connsiteY257" fmla="*/ 74963 h 142875"/>
                              <a:gd name="connsiteX258" fmla="*/ 63601 w 171450"/>
                              <a:gd name="connsiteY258" fmla="*/ 74963 h 142875"/>
                              <a:gd name="connsiteX259" fmla="*/ 63601 w 171450"/>
                              <a:gd name="connsiteY259" fmla="*/ 74963 h 142875"/>
                              <a:gd name="connsiteX260" fmla="*/ 58838 w 171450"/>
                              <a:gd name="connsiteY260" fmla="*/ 74963 h 142875"/>
                              <a:gd name="connsiteX261" fmla="*/ 59791 w 171450"/>
                              <a:gd name="connsiteY261" fmla="*/ 74963 h 142875"/>
                              <a:gd name="connsiteX262" fmla="*/ 57886 w 171450"/>
                              <a:gd name="connsiteY262" fmla="*/ 74963 h 142875"/>
                              <a:gd name="connsiteX263" fmla="*/ 58838 w 171450"/>
                              <a:gd name="connsiteY263" fmla="*/ 75915 h 142875"/>
                              <a:gd name="connsiteX264" fmla="*/ 59791 w 171450"/>
                              <a:gd name="connsiteY264" fmla="*/ 75915 h 142875"/>
                              <a:gd name="connsiteX265" fmla="*/ 61696 w 171450"/>
                              <a:gd name="connsiteY265" fmla="*/ 76868 h 142875"/>
                              <a:gd name="connsiteX266" fmla="*/ 59791 w 171450"/>
                              <a:gd name="connsiteY266" fmla="*/ 76868 h 142875"/>
                              <a:gd name="connsiteX267" fmla="*/ 60743 w 171450"/>
                              <a:gd name="connsiteY267" fmla="*/ 77820 h 142875"/>
                              <a:gd name="connsiteX268" fmla="*/ 59791 w 171450"/>
                              <a:gd name="connsiteY268" fmla="*/ 77820 h 142875"/>
                              <a:gd name="connsiteX269" fmla="*/ 63601 w 171450"/>
                              <a:gd name="connsiteY269" fmla="*/ 83535 h 142875"/>
                              <a:gd name="connsiteX270" fmla="*/ 62648 w 171450"/>
                              <a:gd name="connsiteY270" fmla="*/ 86393 h 142875"/>
                              <a:gd name="connsiteX271" fmla="*/ 63601 w 171450"/>
                              <a:gd name="connsiteY271" fmla="*/ 86393 h 142875"/>
                              <a:gd name="connsiteX272" fmla="*/ 62648 w 171450"/>
                              <a:gd name="connsiteY272" fmla="*/ 87345 h 142875"/>
                              <a:gd name="connsiteX273" fmla="*/ 64553 w 171450"/>
                              <a:gd name="connsiteY273" fmla="*/ 88298 h 142875"/>
                              <a:gd name="connsiteX274" fmla="*/ 63601 w 171450"/>
                              <a:gd name="connsiteY274" fmla="*/ 89250 h 142875"/>
                              <a:gd name="connsiteX275" fmla="*/ 64553 w 171450"/>
                              <a:gd name="connsiteY275" fmla="*/ 89250 h 142875"/>
                              <a:gd name="connsiteX276" fmla="*/ 64553 w 171450"/>
                              <a:gd name="connsiteY276" fmla="*/ 93060 h 142875"/>
                              <a:gd name="connsiteX277" fmla="*/ 65506 w 171450"/>
                              <a:gd name="connsiteY277" fmla="*/ 92108 h 142875"/>
                              <a:gd name="connsiteX278" fmla="*/ 65506 w 171450"/>
                              <a:gd name="connsiteY278" fmla="*/ 94013 h 142875"/>
                              <a:gd name="connsiteX279" fmla="*/ 66458 w 171450"/>
                              <a:gd name="connsiteY279" fmla="*/ 93060 h 142875"/>
                              <a:gd name="connsiteX280" fmla="*/ 68363 w 171450"/>
                              <a:gd name="connsiteY280" fmla="*/ 95918 h 142875"/>
                              <a:gd name="connsiteX281" fmla="*/ 69316 w 171450"/>
                              <a:gd name="connsiteY281" fmla="*/ 94013 h 142875"/>
                              <a:gd name="connsiteX282" fmla="*/ 70268 w 171450"/>
                              <a:gd name="connsiteY282" fmla="*/ 94013 h 142875"/>
                              <a:gd name="connsiteX283" fmla="*/ 69316 w 171450"/>
                              <a:gd name="connsiteY283" fmla="*/ 94965 h 142875"/>
                              <a:gd name="connsiteX284" fmla="*/ 74078 w 171450"/>
                              <a:gd name="connsiteY284" fmla="*/ 97823 h 142875"/>
                              <a:gd name="connsiteX285" fmla="*/ 75031 w 171450"/>
                              <a:gd name="connsiteY285" fmla="*/ 96870 h 142875"/>
                              <a:gd name="connsiteX286" fmla="*/ 77888 w 171450"/>
                              <a:gd name="connsiteY286" fmla="*/ 97823 h 142875"/>
                              <a:gd name="connsiteX287" fmla="*/ 78841 w 171450"/>
                              <a:gd name="connsiteY287" fmla="*/ 94965 h 142875"/>
                              <a:gd name="connsiteX288" fmla="*/ 79793 w 171450"/>
                              <a:gd name="connsiteY288" fmla="*/ 97823 h 142875"/>
                              <a:gd name="connsiteX289" fmla="*/ 80746 w 171450"/>
                              <a:gd name="connsiteY289" fmla="*/ 96870 h 142875"/>
                              <a:gd name="connsiteX290" fmla="*/ 78841 w 171450"/>
                              <a:gd name="connsiteY290" fmla="*/ 100680 h 142875"/>
                              <a:gd name="connsiteX291" fmla="*/ 78841 w 171450"/>
                              <a:gd name="connsiteY291" fmla="*/ 99728 h 142875"/>
                              <a:gd name="connsiteX292" fmla="*/ 72173 w 171450"/>
                              <a:gd name="connsiteY292" fmla="*/ 109253 h 142875"/>
                              <a:gd name="connsiteX293" fmla="*/ 70268 w 171450"/>
                              <a:gd name="connsiteY293" fmla="*/ 111158 h 142875"/>
                              <a:gd name="connsiteX294" fmla="*/ 68363 w 171450"/>
                              <a:gd name="connsiteY294" fmla="*/ 114968 h 142875"/>
                              <a:gd name="connsiteX295" fmla="*/ 66458 w 171450"/>
                              <a:gd name="connsiteY295" fmla="*/ 116873 h 142875"/>
                              <a:gd name="connsiteX296" fmla="*/ 57886 w 171450"/>
                              <a:gd name="connsiteY296" fmla="*/ 124493 h 142875"/>
                              <a:gd name="connsiteX297" fmla="*/ 45503 w 171450"/>
                              <a:gd name="connsiteY297" fmla="*/ 128303 h 142875"/>
                              <a:gd name="connsiteX298" fmla="*/ 44551 w 171450"/>
                              <a:gd name="connsiteY298" fmla="*/ 129255 h 142875"/>
                              <a:gd name="connsiteX299" fmla="*/ 43598 w 171450"/>
                              <a:gd name="connsiteY299" fmla="*/ 128303 h 142875"/>
                              <a:gd name="connsiteX300" fmla="*/ 36931 w 171450"/>
                              <a:gd name="connsiteY300" fmla="*/ 127350 h 142875"/>
                              <a:gd name="connsiteX301" fmla="*/ 35978 w 171450"/>
                              <a:gd name="connsiteY301" fmla="*/ 128303 h 142875"/>
                              <a:gd name="connsiteX302" fmla="*/ 32168 w 171450"/>
                              <a:gd name="connsiteY302" fmla="*/ 126398 h 142875"/>
                              <a:gd name="connsiteX303" fmla="*/ 28358 w 171450"/>
                              <a:gd name="connsiteY303" fmla="*/ 123540 h 142875"/>
                              <a:gd name="connsiteX304" fmla="*/ 24548 w 171450"/>
                              <a:gd name="connsiteY304" fmla="*/ 122588 h 142875"/>
                              <a:gd name="connsiteX305" fmla="*/ 25501 w 171450"/>
                              <a:gd name="connsiteY305" fmla="*/ 121635 h 142875"/>
                              <a:gd name="connsiteX306" fmla="*/ 23596 w 171450"/>
                              <a:gd name="connsiteY306" fmla="*/ 119730 h 142875"/>
                              <a:gd name="connsiteX307" fmla="*/ 22643 w 171450"/>
                              <a:gd name="connsiteY307" fmla="*/ 116873 h 142875"/>
                              <a:gd name="connsiteX308" fmla="*/ 20738 w 171450"/>
                              <a:gd name="connsiteY308" fmla="*/ 114968 h 142875"/>
                              <a:gd name="connsiteX309" fmla="*/ 21691 w 171450"/>
                              <a:gd name="connsiteY309" fmla="*/ 112110 h 142875"/>
                              <a:gd name="connsiteX310" fmla="*/ 20738 w 171450"/>
                              <a:gd name="connsiteY310" fmla="*/ 109253 h 142875"/>
                              <a:gd name="connsiteX311" fmla="*/ 22643 w 171450"/>
                              <a:gd name="connsiteY311" fmla="*/ 110205 h 142875"/>
                              <a:gd name="connsiteX312" fmla="*/ 33121 w 171450"/>
                              <a:gd name="connsiteY312" fmla="*/ 95918 h 142875"/>
                              <a:gd name="connsiteX313" fmla="*/ 34073 w 171450"/>
                              <a:gd name="connsiteY313" fmla="*/ 96870 h 142875"/>
                              <a:gd name="connsiteX314" fmla="*/ 36931 w 171450"/>
                              <a:gd name="connsiteY314" fmla="*/ 94013 h 142875"/>
                              <a:gd name="connsiteX315" fmla="*/ 42646 w 171450"/>
                              <a:gd name="connsiteY315" fmla="*/ 89250 h 142875"/>
                              <a:gd name="connsiteX316" fmla="*/ 52171 w 171450"/>
                              <a:gd name="connsiteY316" fmla="*/ 78773 h 142875"/>
                              <a:gd name="connsiteX317" fmla="*/ 55028 w 171450"/>
                              <a:gd name="connsiteY317" fmla="*/ 75915 h 142875"/>
                              <a:gd name="connsiteX318" fmla="*/ 55981 w 171450"/>
                              <a:gd name="connsiteY318" fmla="*/ 74010 h 142875"/>
                              <a:gd name="connsiteX319" fmla="*/ 52171 w 171450"/>
                              <a:gd name="connsiteY319" fmla="*/ 73058 h 142875"/>
                              <a:gd name="connsiteX320" fmla="*/ 40741 w 171450"/>
                              <a:gd name="connsiteY320" fmla="*/ 72105 h 142875"/>
                              <a:gd name="connsiteX321" fmla="*/ 39788 w 171450"/>
                              <a:gd name="connsiteY321" fmla="*/ 70200 h 142875"/>
                              <a:gd name="connsiteX322" fmla="*/ 36931 w 171450"/>
                              <a:gd name="connsiteY322" fmla="*/ 68295 h 142875"/>
                              <a:gd name="connsiteX323" fmla="*/ 35026 w 171450"/>
                              <a:gd name="connsiteY323" fmla="*/ 66390 h 142875"/>
                              <a:gd name="connsiteX324" fmla="*/ 32168 w 171450"/>
                              <a:gd name="connsiteY324" fmla="*/ 64485 h 142875"/>
                              <a:gd name="connsiteX325" fmla="*/ 33121 w 171450"/>
                              <a:gd name="connsiteY325" fmla="*/ 63533 h 142875"/>
                              <a:gd name="connsiteX326" fmla="*/ 29311 w 171450"/>
                              <a:gd name="connsiteY326" fmla="*/ 57818 h 142875"/>
                              <a:gd name="connsiteX327" fmla="*/ 26453 w 171450"/>
                              <a:gd name="connsiteY327" fmla="*/ 55913 h 142875"/>
                              <a:gd name="connsiteX328" fmla="*/ 26453 w 171450"/>
                              <a:gd name="connsiteY328" fmla="*/ 54008 h 142875"/>
                              <a:gd name="connsiteX329" fmla="*/ 28358 w 171450"/>
                              <a:gd name="connsiteY329" fmla="*/ 54960 h 142875"/>
                              <a:gd name="connsiteX330" fmla="*/ 30263 w 171450"/>
                              <a:gd name="connsiteY330" fmla="*/ 39720 h 142875"/>
                              <a:gd name="connsiteX331" fmla="*/ 35026 w 171450"/>
                              <a:gd name="connsiteY331" fmla="*/ 33053 h 142875"/>
                              <a:gd name="connsiteX332" fmla="*/ 38836 w 171450"/>
                              <a:gd name="connsiteY332" fmla="*/ 27338 h 142875"/>
                              <a:gd name="connsiteX333" fmla="*/ 39788 w 171450"/>
                              <a:gd name="connsiteY333" fmla="*/ 28290 h 142875"/>
                              <a:gd name="connsiteX334" fmla="*/ 47408 w 171450"/>
                              <a:gd name="connsiteY334" fmla="*/ 25433 h 142875"/>
                              <a:gd name="connsiteX335" fmla="*/ 50266 w 171450"/>
                              <a:gd name="connsiteY335" fmla="*/ 23528 h 142875"/>
                              <a:gd name="connsiteX336" fmla="*/ 50266 w 171450"/>
                              <a:gd name="connsiteY336" fmla="*/ 24480 h 142875"/>
                              <a:gd name="connsiteX337" fmla="*/ 53123 w 171450"/>
                              <a:gd name="connsiteY337" fmla="*/ 21623 h 142875"/>
                              <a:gd name="connsiteX338" fmla="*/ 55981 w 171450"/>
                              <a:gd name="connsiteY338" fmla="*/ 23528 h 142875"/>
                              <a:gd name="connsiteX339" fmla="*/ 52171 w 171450"/>
                              <a:gd name="connsiteY339" fmla="*/ 25433 h 142875"/>
                              <a:gd name="connsiteX340" fmla="*/ 56933 w 171450"/>
                              <a:gd name="connsiteY340" fmla="*/ 26385 h 142875"/>
                              <a:gd name="connsiteX341" fmla="*/ 59791 w 171450"/>
                              <a:gd name="connsiteY341" fmla="*/ 28290 h 142875"/>
                              <a:gd name="connsiteX342" fmla="*/ 58838 w 171450"/>
                              <a:gd name="connsiteY342" fmla="*/ 29243 h 142875"/>
                              <a:gd name="connsiteX343" fmla="*/ 61696 w 171450"/>
                              <a:gd name="connsiteY343" fmla="*/ 30195 h 142875"/>
                              <a:gd name="connsiteX344" fmla="*/ 60743 w 171450"/>
                              <a:gd name="connsiteY344" fmla="*/ 29243 h 142875"/>
                              <a:gd name="connsiteX345" fmla="*/ 63601 w 171450"/>
                              <a:gd name="connsiteY345" fmla="*/ 28290 h 142875"/>
                              <a:gd name="connsiteX346" fmla="*/ 61696 w 171450"/>
                              <a:gd name="connsiteY346" fmla="*/ 27338 h 142875"/>
                              <a:gd name="connsiteX347" fmla="*/ 64553 w 171450"/>
                              <a:gd name="connsiteY347" fmla="*/ 29243 h 142875"/>
                              <a:gd name="connsiteX348" fmla="*/ 62648 w 171450"/>
                              <a:gd name="connsiteY348" fmla="*/ 30195 h 142875"/>
                              <a:gd name="connsiteX349" fmla="*/ 67411 w 171450"/>
                              <a:gd name="connsiteY349" fmla="*/ 31148 h 142875"/>
                              <a:gd name="connsiteX350" fmla="*/ 67411 w 171450"/>
                              <a:gd name="connsiteY350" fmla="*/ 29243 h 142875"/>
                              <a:gd name="connsiteX351" fmla="*/ 66458 w 171450"/>
                              <a:gd name="connsiteY351" fmla="*/ 28290 h 142875"/>
                              <a:gd name="connsiteX352" fmla="*/ 67411 w 171450"/>
                              <a:gd name="connsiteY352" fmla="*/ 27338 h 142875"/>
                              <a:gd name="connsiteX353" fmla="*/ 60743 w 171450"/>
                              <a:gd name="connsiteY353" fmla="*/ 25433 h 142875"/>
                              <a:gd name="connsiteX354" fmla="*/ 60743 w 171450"/>
                              <a:gd name="connsiteY354" fmla="*/ 27338 h 142875"/>
                              <a:gd name="connsiteX355" fmla="*/ 56933 w 171450"/>
                              <a:gd name="connsiteY355" fmla="*/ 25433 h 142875"/>
                              <a:gd name="connsiteX356" fmla="*/ 57886 w 171450"/>
                              <a:gd name="connsiteY356" fmla="*/ 24480 h 142875"/>
                              <a:gd name="connsiteX357" fmla="*/ 56933 w 171450"/>
                              <a:gd name="connsiteY357" fmla="*/ 24480 h 142875"/>
                              <a:gd name="connsiteX358" fmla="*/ 58838 w 171450"/>
                              <a:gd name="connsiteY358" fmla="*/ 23528 h 142875"/>
                              <a:gd name="connsiteX359" fmla="*/ 53123 w 171450"/>
                              <a:gd name="connsiteY359" fmla="*/ 23528 h 142875"/>
                              <a:gd name="connsiteX360" fmla="*/ 53123 w 171450"/>
                              <a:gd name="connsiteY360" fmla="*/ 23528 h 142875"/>
                              <a:gd name="connsiteX361" fmla="*/ 52171 w 171450"/>
                              <a:gd name="connsiteY361" fmla="*/ 24480 h 142875"/>
                              <a:gd name="connsiteX362" fmla="*/ 50266 w 171450"/>
                              <a:gd name="connsiteY362" fmla="*/ 21623 h 142875"/>
                              <a:gd name="connsiteX363" fmla="*/ 39788 w 171450"/>
                              <a:gd name="connsiteY363" fmla="*/ 23528 h 142875"/>
                              <a:gd name="connsiteX364" fmla="*/ 35026 w 171450"/>
                              <a:gd name="connsiteY364" fmla="*/ 28290 h 142875"/>
                              <a:gd name="connsiteX365" fmla="*/ 33121 w 171450"/>
                              <a:gd name="connsiteY365" fmla="*/ 28290 h 142875"/>
                              <a:gd name="connsiteX366" fmla="*/ 31216 w 171450"/>
                              <a:gd name="connsiteY366" fmla="*/ 27338 h 142875"/>
                              <a:gd name="connsiteX367" fmla="*/ 31216 w 171450"/>
                              <a:gd name="connsiteY367" fmla="*/ 30195 h 142875"/>
                              <a:gd name="connsiteX368" fmla="*/ 25501 w 171450"/>
                              <a:gd name="connsiteY368" fmla="*/ 37815 h 142875"/>
                              <a:gd name="connsiteX369" fmla="*/ 24548 w 171450"/>
                              <a:gd name="connsiteY369" fmla="*/ 36863 h 142875"/>
                              <a:gd name="connsiteX370" fmla="*/ 22643 w 171450"/>
                              <a:gd name="connsiteY370" fmla="*/ 43530 h 142875"/>
                              <a:gd name="connsiteX371" fmla="*/ 25501 w 171450"/>
                              <a:gd name="connsiteY371" fmla="*/ 43530 h 142875"/>
                              <a:gd name="connsiteX372" fmla="*/ 25501 w 171450"/>
                              <a:gd name="connsiteY372" fmla="*/ 45435 h 142875"/>
                              <a:gd name="connsiteX373" fmla="*/ 21691 w 171450"/>
                              <a:gd name="connsiteY373" fmla="*/ 47340 h 142875"/>
                              <a:gd name="connsiteX374" fmla="*/ 20738 w 171450"/>
                              <a:gd name="connsiteY374" fmla="*/ 43530 h 142875"/>
                              <a:gd name="connsiteX375" fmla="*/ 22643 w 171450"/>
                              <a:gd name="connsiteY375" fmla="*/ 36863 h 142875"/>
                              <a:gd name="connsiteX376" fmla="*/ 20738 w 171450"/>
                              <a:gd name="connsiteY376" fmla="*/ 36863 h 142875"/>
                              <a:gd name="connsiteX377" fmla="*/ 19786 w 171450"/>
                              <a:gd name="connsiteY377" fmla="*/ 42578 h 142875"/>
                              <a:gd name="connsiteX378" fmla="*/ 20738 w 171450"/>
                              <a:gd name="connsiteY378" fmla="*/ 43530 h 142875"/>
                              <a:gd name="connsiteX379" fmla="*/ 18833 w 171450"/>
                              <a:gd name="connsiteY379" fmla="*/ 47340 h 142875"/>
                              <a:gd name="connsiteX380" fmla="*/ 18833 w 171450"/>
                              <a:gd name="connsiteY380" fmla="*/ 45435 h 142875"/>
                              <a:gd name="connsiteX381" fmla="*/ 18833 w 171450"/>
                              <a:gd name="connsiteY381" fmla="*/ 50198 h 142875"/>
                              <a:gd name="connsiteX382" fmla="*/ 17881 w 171450"/>
                              <a:gd name="connsiteY382" fmla="*/ 46388 h 142875"/>
                              <a:gd name="connsiteX383" fmla="*/ 15976 w 171450"/>
                              <a:gd name="connsiteY383" fmla="*/ 47340 h 142875"/>
                              <a:gd name="connsiteX384" fmla="*/ 16928 w 171450"/>
                              <a:gd name="connsiteY384" fmla="*/ 52103 h 142875"/>
                              <a:gd name="connsiteX385" fmla="*/ 15976 w 171450"/>
                              <a:gd name="connsiteY385" fmla="*/ 52103 h 142875"/>
                              <a:gd name="connsiteX386" fmla="*/ 15976 w 171450"/>
                              <a:gd name="connsiteY386" fmla="*/ 54008 h 142875"/>
                              <a:gd name="connsiteX387" fmla="*/ 17881 w 171450"/>
                              <a:gd name="connsiteY387" fmla="*/ 52103 h 142875"/>
                              <a:gd name="connsiteX388" fmla="*/ 18833 w 171450"/>
                              <a:gd name="connsiteY388" fmla="*/ 56865 h 142875"/>
                              <a:gd name="connsiteX389" fmla="*/ 19786 w 171450"/>
                              <a:gd name="connsiteY389" fmla="*/ 55913 h 142875"/>
                              <a:gd name="connsiteX390" fmla="*/ 21691 w 171450"/>
                              <a:gd name="connsiteY390" fmla="*/ 58770 h 142875"/>
                              <a:gd name="connsiteX391" fmla="*/ 19786 w 171450"/>
                              <a:gd name="connsiteY391" fmla="*/ 60675 h 142875"/>
                              <a:gd name="connsiteX392" fmla="*/ 19786 w 171450"/>
                              <a:gd name="connsiteY392" fmla="*/ 58770 h 142875"/>
                              <a:gd name="connsiteX393" fmla="*/ 15976 w 171450"/>
                              <a:gd name="connsiteY393" fmla="*/ 58770 h 142875"/>
                              <a:gd name="connsiteX394" fmla="*/ 16928 w 171450"/>
                              <a:gd name="connsiteY394" fmla="*/ 60675 h 142875"/>
                              <a:gd name="connsiteX395" fmla="*/ 17881 w 171450"/>
                              <a:gd name="connsiteY395" fmla="*/ 59723 h 142875"/>
                              <a:gd name="connsiteX396" fmla="*/ 17881 w 171450"/>
                              <a:gd name="connsiteY396" fmla="*/ 66390 h 142875"/>
                              <a:gd name="connsiteX397" fmla="*/ 23596 w 171450"/>
                              <a:gd name="connsiteY397" fmla="*/ 66390 h 142875"/>
                              <a:gd name="connsiteX398" fmla="*/ 25501 w 171450"/>
                              <a:gd name="connsiteY398" fmla="*/ 68295 h 142875"/>
                              <a:gd name="connsiteX399" fmla="*/ 23596 w 171450"/>
                              <a:gd name="connsiteY399" fmla="*/ 69248 h 142875"/>
                              <a:gd name="connsiteX400" fmla="*/ 24548 w 171450"/>
                              <a:gd name="connsiteY400" fmla="*/ 70200 h 142875"/>
                              <a:gd name="connsiteX401" fmla="*/ 21691 w 171450"/>
                              <a:gd name="connsiteY401" fmla="*/ 69248 h 142875"/>
                              <a:gd name="connsiteX402" fmla="*/ 22643 w 171450"/>
                              <a:gd name="connsiteY402" fmla="*/ 74963 h 142875"/>
                              <a:gd name="connsiteX403" fmla="*/ 25501 w 171450"/>
                              <a:gd name="connsiteY403" fmla="*/ 74963 h 142875"/>
                              <a:gd name="connsiteX404" fmla="*/ 25501 w 171450"/>
                              <a:gd name="connsiteY404" fmla="*/ 76868 h 142875"/>
                              <a:gd name="connsiteX405" fmla="*/ 28358 w 171450"/>
                              <a:gd name="connsiteY405" fmla="*/ 75915 h 142875"/>
                              <a:gd name="connsiteX406" fmla="*/ 29311 w 171450"/>
                              <a:gd name="connsiteY406" fmla="*/ 77820 h 142875"/>
                              <a:gd name="connsiteX407" fmla="*/ 29311 w 171450"/>
                              <a:gd name="connsiteY407" fmla="*/ 78773 h 142875"/>
                              <a:gd name="connsiteX408" fmla="*/ 27406 w 171450"/>
                              <a:gd name="connsiteY408" fmla="*/ 78773 h 142875"/>
                              <a:gd name="connsiteX409" fmla="*/ 28358 w 171450"/>
                              <a:gd name="connsiteY409" fmla="*/ 79725 h 142875"/>
                              <a:gd name="connsiteX410" fmla="*/ 28358 w 171450"/>
                              <a:gd name="connsiteY410" fmla="*/ 79725 h 142875"/>
                              <a:gd name="connsiteX411" fmla="*/ 30263 w 171450"/>
                              <a:gd name="connsiteY411" fmla="*/ 77820 h 142875"/>
                              <a:gd name="connsiteX412" fmla="*/ 30263 w 171450"/>
                              <a:gd name="connsiteY412" fmla="*/ 78773 h 142875"/>
                              <a:gd name="connsiteX413" fmla="*/ 29311 w 171450"/>
                              <a:gd name="connsiteY413" fmla="*/ 78773 h 142875"/>
                              <a:gd name="connsiteX414" fmla="*/ 28358 w 171450"/>
                              <a:gd name="connsiteY414" fmla="*/ 79725 h 142875"/>
                              <a:gd name="connsiteX415" fmla="*/ 29311 w 171450"/>
                              <a:gd name="connsiteY415" fmla="*/ 78773 h 142875"/>
                              <a:gd name="connsiteX416" fmla="*/ 28358 w 171450"/>
                              <a:gd name="connsiteY416" fmla="*/ 79725 h 142875"/>
                              <a:gd name="connsiteX417" fmla="*/ 29311 w 171450"/>
                              <a:gd name="connsiteY417" fmla="*/ 79725 h 142875"/>
                              <a:gd name="connsiteX418" fmla="*/ 28358 w 171450"/>
                              <a:gd name="connsiteY418" fmla="*/ 79725 h 142875"/>
                              <a:gd name="connsiteX419" fmla="*/ 29311 w 171450"/>
                              <a:gd name="connsiteY419" fmla="*/ 79725 h 142875"/>
                              <a:gd name="connsiteX420" fmla="*/ 30263 w 171450"/>
                              <a:gd name="connsiteY420" fmla="*/ 79725 h 142875"/>
                              <a:gd name="connsiteX421" fmla="*/ 33121 w 171450"/>
                              <a:gd name="connsiteY421" fmla="*/ 79725 h 142875"/>
                              <a:gd name="connsiteX422" fmla="*/ 32168 w 171450"/>
                              <a:gd name="connsiteY422" fmla="*/ 79725 h 142875"/>
                              <a:gd name="connsiteX423" fmla="*/ 34073 w 171450"/>
                              <a:gd name="connsiteY423" fmla="*/ 79725 h 142875"/>
                              <a:gd name="connsiteX424" fmla="*/ 31216 w 171450"/>
                              <a:gd name="connsiteY424" fmla="*/ 80678 h 142875"/>
                              <a:gd name="connsiteX425" fmla="*/ 33121 w 171450"/>
                              <a:gd name="connsiteY425" fmla="*/ 80678 h 142875"/>
                              <a:gd name="connsiteX426" fmla="*/ 32168 w 171450"/>
                              <a:gd name="connsiteY426" fmla="*/ 81630 h 142875"/>
                              <a:gd name="connsiteX427" fmla="*/ 29311 w 171450"/>
                              <a:gd name="connsiteY427" fmla="*/ 81630 h 142875"/>
                              <a:gd name="connsiteX428" fmla="*/ 34073 w 171450"/>
                              <a:gd name="connsiteY428" fmla="*/ 82583 h 142875"/>
                              <a:gd name="connsiteX429" fmla="*/ 29311 w 171450"/>
                              <a:gd name="connsiteY429" fmla="*/ 81630 h 142875"/>
                              <a:gd name="connsiteX430" fmla="*/ 30263 w 171450"/>
                              <a:gd name="connsiteY430" fmla="*/ 82583 h 142875"/>
                              <a:gd name="connsiteX431" fmla="*/ 32168 w 171450"/>
                              <a:gd name="connsiteY431" fmla="*/ 83535 h 142875"/>
                              <a:gd name="connsiteX432" fmla="*/ 30263 w 171450"/>
                              <a:gd name="connsiteY432" fmla="*/ 83535 h 142875"/>
                              <a:gd name="connsiteX433" fmla="*/ 32168 w 171450"/>
                              <a:gd name="connsiteY433" fmla="*/ 84488 h 142875"/>
                              <a:gd name="connsiteX434" fmla="*/ 31216 w 171450"/>
                              <a:gd name="connsiteY434" fmla="*/ 85440 h 142875"/>
                              <a:gd name="connsiteX435" fmla="*/ 30263 w 171450"/>
                              <a:gd name="connsiteY435" fmla="*/ 84488 h 142875"/>
                              <a:gd name="connsiteX436" fmla="*/ 30263 w 171450"/>
                              <a:gd name="connsiteY436" fmla="*/ 88298 h 142875"/>
                              <a:gd name="connsiteX437" fmla="*/ 31216 w 171450"/>
                              <a:gd name="connsiteY437" fmla="*/ 91155 h 142875"/>
                              <a:gd name="connsiteX438" fmla="*/ 30263 w 171450"/>
                              <a:gd name="connsiteY438" fmla="*/ 89250 h 142875"/>
                              <a:gd name="connsiteX439" fmla="*/ 29311 w 171450"/>
                              <a:gd name="connsiteY439" fmla="*/ 90203 h 142875"/>
                              <a:gd name="connsiteX440" fmla="*/ 27406 w 171450"/>
                              <a:gd name="connsiteY440" fmla="*/ 85440 h 142875"/>
                              <a:gd name="connsiteX441" fmla="*/ 26453 w 171450"/>
                              <a:gd name="connsiteY441" fmla="*/ 86393 h 142875"/>
                              <a:gd name="connsiteX442" fmla="*/ 25501 w 171450"/>
                              <a:gd name="connsiteY442" fmla="*/ 84488 h 142875"/>
                              <a:gd name="connsiteX443" fmla="*/ 24548 w 171450"/>
                              <a:gd name="connsiteY443" fmla="*/ 86393 h 142875"/>
                              <a:gd name="connsiteX444" fmla="*/ 25501 w 171450"/>
                              <a:gd name="connsiteY444" fmla="*/ 86393 h 142875"/>
                              <a:gd name="connsiteX445" fmla="*/ 23596 w 171450"/>
                              <a:gd name="connsiteY445" fmla="*/ 90203 h 142875"/>
                              <a:gd name="connsiteX446" fmla="*/ 21691 w 171450"/>
                              <a:gd name="connsiteY446" fmla="*/ 88298 h 142875"/>
                              <a:gd name="connsiteX447" fmla="*/ 20738 w 171450"/>
                              <a:gd name="connsiteY447" fmla="*/ 90203 h 142875"/>
                              <a:gd name="connsiteX448" fmla="*/ 20738 w 171450"/>
                              <a:gd name="connsiteY448" fmla="*/ 89250 h 142875"/>
                              <a:gd name="connsiteX449" fmla="*/ 12166 w 171450"/>
                              <a:gd name="connsiteY449" fmla="*/ 104490 h 142875"/>
                              <a:gd name="connsiteX450" fmla="*/ 8356 w 171450"/>
                              <a:gd name="connsiteY450" fmla="*/ 110205 h 142875"/>
                              <a:gd name="connsiteX451" fmla="*/ 9308 w 171450"/>
                              <a:gd name="connsiteY451" fmla="*/ 111158 h 142875"/>
                              <a:gd name="connsiteX452" fmla="*/ 7403 w 171450"/>
                              <a:gd name="connsiteY452" fmla="*/ 113063 h 142875"/>
                              <a:gd name="connsiteX453" fmla="*/ 9308 w 171450"/>
                              <a:gd name="connsiteY453" fmla="*/ 119730 h 142875"/>
                              <a:gd name="connsiteX454" fmla="*/ 8356 w 171450"/>
                              <a:gd name="connsiteY454" fmla="*/ 120683 h 142875"/>
                              <a:gd name="connsiteX455" fmla="*/ 10261 w 171450"/>
                              <a:gd name="connsiteY455" fmla="*/ 122588 h 142875"/>
                              <a:gd name="connsiteX456" fmla="*/ 10261 w 171450"/>
                              <a:gd name="connsiteY456" fmla="*/ 124493 h 142875"/>
                              <a:gd name="connsiteX457" fmla="*/ 11213 w 171450"/>
                              <a:gd name="connsiteY457" fmla="*/ 124493 h 142875"/>
                              <a:gd name="connsiteX458" fmla="*/ 12166 w 171450"/>
                              <a:gd name="connsiteY458" fmla="*/ 128303 h 142875"/>
                              <a:gd name="connsiteX459" fmla="*/ 13118 w 171450"/>
                              <a:gd name="connsiteY459" fmla="*/ 128303 h 142875"/>
                              <a:gd name="connsiteX460" fmla="*/ 15023 w 171450"/>
                              <a:gd name="connsiteY460" fmla="*/ 132113 h 142875"/>
                              <a:gd name="connsiteX461" fmla="*/ 18833 w 171450"/>
                              <a:gd name="connsiteY461" fmla="*/ 134018 h 142875"/>
                              <a:gd name="connsiteX462" fmla="*/ 18833 w 171450"/>
                              <a:gd name="connsiteY462" fmla="*/ 132113 h 142875"/>
                              <a:gd name="connsiteX463" fmla="*/ 20738 w 171450"/>
                              <a:gd name="connsiteY463" fmla="*/ 133065 h 142875"/>
                              <a:gd name="connsiteX464" fmla="*/ 19786 w 171450"/>
                              <a:gd name="connsiteY464" fmla="*/ 134018 h 142875"/>
                              <a:gd name="connsiteX465" fmla="*/ 31216 w 171450"/>
                              <a:gd name="connsiteY465" fmla="*/ 141638 h 142875"/>
                              <a:gd name="connsiteX466" fmla="*/ 32168 w 171450"/>
                              <a:gd name="connsiteY466" fmla="*/ 140685 h 142875"/>
                              <a:gd name="connsiteX467" fmla="*/ 41693 w 171450"/>
                              <a:gd name="connsiteY467" fmla="*/ 142590 h 142875"/>
                              <a:gd name="connsiteX468" fmla="*/ 43598 w 171450"/>
                              <a:gd name="connsiteY468" fmla="*/ 139733 h 142875"/>
                              <a:gd name="connsiteX469" fmla="*/ 46456 w 171450"/>
                              <a:gd name="connsiteY469" fmla="*/ 141638 h 142875"/>
                              <a:gd name="connsiteX470" fmla="*/ 49313 w 171450"/>
                              <a:gd name="connsiteY470" fmla="*/ 140685 h 142875"/>
                              <a:gd name="connsiteX471" fmla="*/ 49313 w 171450"/>
                              <a:gd name="connsiteY471" fmla="*/ 140685 h 142875"/>
                              <a:gd name="connsiteX472" fmla="*/ 53123 w 171450"/>
                              <a:gd name="connsiteY472" fmla="*/ 138780 h 142875"/>
                              <a:gd name="connsiteX473" fmla="*/ 53123 w 171450"/>
                              <a:gd name="connsiteY473" fmla="*/ 138780 h 142875"/>
                              <a:gd name="connsiteX474" fmla="*/ 55981 w 171450"/>
                              <a:gd name="connsiteY474" fmla="*/ 138780 h 142875"/>
                              <a:gd name="connsiteX475" fmla="*/ 58838 w 171450"/>
                              <a:gd name="connsiteY475" fmla="*/ 135923 h 142875"/>
                              <a:gd name="connsiteX476" fmla="*/ 58838 w 171450"/>
                              <a:gd name="connsiteY476" fmla="*/ 135923 h 142875"/>
                              <a:gd name="connsiteX477" fmla="*/ 58838 w 171450"/>
                              <a:gd name="connsiteY477" fmla="*/ 134970 h 142875"/>
                              <a:gd name="connsiteX478" fmla="*/ 60743 w 171450"/>
                              <a:gd name="connsiteY478" fmla="*/ 134970 h 142875"/>
                              <a:gd name="connsiteX479" fmla="*/ 60743 w 171450"/>
                              <a:gd name="connsiteY479" fmla="*/ 136875 h 142875"/>
                              <a:gd name="connsiteX480" fmla="*/ 61696 w 171450"/>
                              <a:gd name="connsiteY480" fmla="*/ 134970 h 142875"/>
                              <a:gd name="connsiteX481" fmla="*/ 63601 w 171450"/>
                              <a:gd name="connsiteY481" fmla="*/ 134970 h 142875"/>
                              <a:gd name="connsiteX482" fmla="*/ 62648 w 171450"/>
                              <a:gd name="connsiteY482" fmla="*/ 135923 h 142875"/>
                              <a:gd name="connsiteX483" fmla="*/ 63601 w 171450"/>
                              <a:gd name="connsiteY483" fmla="*/ 135923 h 142875"/>
                              <a:gd name="connsiteX484" fmla="*/ 64553 w 171450"/>
                              <a:gd name="connsiteY484" fmla="*/ 134018 h 142875"/>
                              <a:gd name="connsiteX485" fmla="*/ 67411 w 171450"/>
                              <a:gd name="connsiteY485" fmla="*/ 133065 h 142875"/>
                              <a:gd name="connsiteX486" fmla="*/ 68363 w 171450"/>
                              <a:gd name="connsiteY486" fmla="*/ 131160 h 142875"/>
                              <a:gd name="connsiteX487" fmla="*/ 65506 w 171450"/>
                              <a:gd name="connsiteY487" fmla="*/ 131160 h 142875"/>
                              <a:gd name="connsiteX488" fmla="*/ 67411 w 171450"/>
                              <a:gd name="connsiteY488" fmla="*/ 130208 h 142875"/>
                              <a:gd name="connsiteX489" fmla="*/ 67411 w 171450"/>
                              <a:gd name="connsiteY489" fmla="*/ 131160 h 142875"/>
                              <a:gd name="connsiteX490" fmla="*/ 68363 w 171450"/>
                              <a:gd name="connsiteY490" fmla="*/ 129255 h 142875"/>
                              <a:gd name="connsiteX491" fmla="*/ 70268 w 171450"/>
                              <a:gd name="connsiteY491" fmla="*/ 129255 h 142875"/>
                              <a:gd name="connsiteX492" fmla="*/ 72173 w 171450"/>
                              <a:gd name="connsiteY492" fmla="*/ 126398 h 142875"/>
                              <a:gd name="connsiteX493" fmla="*/ 75031 w 171450"/>
                              <a:gd name="connsiteY493" fmla="*/ 127350 h 142875"/>
                              <a:gd name="connsiteX494" fmla="*/ 75983 w 171450"/>
                              <a:gd name="connsiteY494" fmla="*/ 125445 h 142875"/>
                              <a:gd name="connsiteX495" fmla="*/ 76936 w 171450"/>
                              <a:gd name="connsiteY495" fmla="*/ 125445 h 142875"/>
                              <a:gd name="connsiteX496" fmla="*/ 77888 w 171450"/>
                              <a:gd name="connsiteY496" fmla="*/ 122588 h 142875"/>
                              <a:gd name="connsiteX497" fmla="*/ 78841 w 171450"/>
                              <a:gd name="connsiteY497" fmla="*/ 120683 h 142875"/>
                              <a:gd name="connsiteX498" fmla="*/ 79793 w 171450"/>
                              <a:gd name="connsiteY498" fmla="*/ 121635 h 142875"/>
                              <a:gd name="connsiteX499" fmla="*/ 79793 w 171450"/>
                              <a:gd name="connsiteY499" fmla="*/ 120683 h 142875"/>
                              <a:gd name="connsiteX500" fmla="*/ 78841 w 171450"/>
                              <a:gd name="connsiteY500" fmla="*/ 121635 h 142875"/>
                              <a:gd name="connsiteX501" fmla="*/ 78841 w 171450"/>
                              <a:gd name="connsiteY501" fmla="*/ 119730 h 142875"/>
                              <a:gd name="connsiteX502" fmla="*/ 81698 w 171450"/>
                              <a:gd name="connsiteY502" fmla="*/ 118778 h 142875"/>
                              <a:gd name="connsiteX503" fmla="*/ 82651 w 171450"/>
                              <a:gd name="connsiteY503" fmla="*/ 120683 h 142875"/>
                              <a:gd name="connsiteX504" fmla="*/ 83603 w 171450"/>
                              <a:gd name="connsiteY504" fmla="*/ 120683 h 142875"/>
                              <a:gd name="connsiteX505" fmla="*/ 84556 w 171450"/>
                              <a:gd name="connsiteY505" fmla="*/ 122588 h 142875"/>
                              <a:gd name="connsiteX506" fmla="*/ 85508 w 171450"/>
                              <a:gd name="connsiteY506" fmla="*/ 120683 h 142875"/>
                              <a:gd name="connsiteX507" fmla="*/ 88366 w 171450"/>
                              <a:gd name="connsiteY507" fmla="*/ 122588 h 142875"/>
                              <a:gd name="connsiteX508" fmla="*/ 86461 w 171450"/>
                              <a:gd name="connsiteY508" fmla="*/ 123540 h 142875"/>
                              <a:gd name="connsiteX509" fmla="*/ 91223 w 171450"/>
                              <a:gd name="connsiteY509" fmla="*/ 128303 h 142875"/>
                              <a:gd name="connsiteX510" fmla="*/ 93128 w 171450"/>
                              <a:gd name="connsiteY510" fmla="*/ 127350 h 142875"/>
                              <a:gd name="connsiteX511" fmla="*/ 95033 w 171450"/>
                              <a:gd name="connsiteY511" fmla="*/ 131160 h 142875"/>
                              <a:gd name="connsiteX512" fmla="*/ 96938 w 171450"/>
                              <a:gd name="connsiteY512" fmla="*/ 132113 h 142875"/>
                              <a:gd name="connsiteX513" fmla="*/ 95986 w 171450"/>
                              <a:gd name="connsiteY513" fmla="*/ 132113 h 142875"/>
                              <a:gd name="connsiteX514" fmla="*/ 100748 w 171450"/>
                              <a:gd name="connsiteY514" fmla="*/ 133065 h 142875"/>
                              <a:gd name="connsiteX515" fmla="*/ 106463 w 171450"/>
                              <a:gd name="connsiteY515" fmla="*/ 136875 h 142875"/>
                              <a:gd name="connsiteX516" fmla="*/ 110273 w 171450"/>
                              <a:gd name="connsiteY516" fmla="*/ 135923 h 142875"/>
                              <a:gd name="connsiteX517" fmla="*/ 110273 w 171450"/>
                              <a:gd name="connsiteY517" fmla="*/ 136875 h 142875"/>
                              <a:gd name="connsiteX518" fmla="*/ 113131 w 171450"/>
                              <a:gd name="connsiteY518" fmla="*/ 134970 h 142875"/>
                              <a:gd name="connsiteX519" fmla="*/ 112178 w 171450"/>
                              <a:gd name="connsiteY519" fmla="*/ 135923 h 142875"/>
                              <a:gd name="connsiteX520" fmla="*/ 115036 w 171450"/>
                              <a:gd name="connsiteY520" fmla="*/ 137828 h 142875"/>
                              <a:gd name="connsiteX521" fmla="*/ 115988 w 171450"/>
                              <a:gd name="connsiteY521" fmla="*/ 136875 h 142875"/>
                              <a:gd name="connsiteX522" fmla="*/ 116941 w 171450"/>
                              <a:gd name="connsiteY522" fmla="*/ 136875 h 142875"/>
                              <a:gd name="connsiteX523" fmla="*/ 119798 w 171450"/>
                              <a:gd name="connsiteY523" fmla="*/ 135923 h 142875"/>
                              <a:gd name="connsiteX524" fmla="*/ 119798 w 171450"/>
                              <a:gd name="connsiteY524" fmla="*/ 137828 h 142875"/>
                              <a:gd name="connsiteX525" fmla="*/ 123608 w 171450"/>
                              <a:gd name="connsiteY525" fmla="*/ 137828 h 142875"/>
                              <a:gd name="connsiteX526" fmla="*/ 123608 w 171450"/>
                              <a:gd name="connsiteY526" fmla="*/ 137828 h 142875"/>
                              <a:gd name="connsiteX527" fmla="*/ 123608 w 171450"/>
                              <a:gd name="connsiteY527" fmla="*/ 137828 h 142875"/>
                              <a:gd name="connsiteX528" fmla="*/ 124561 w 171450"/>
                              <a:gd name="connsiteY528" fmla="*/ 137828 h 142875"/>
                              <a:gd name="connsiteX529" fmla="*/ 124561 w 171450"/>
                              <a:gd name="connsiteY529" fmla="*/ 137828 h 142875"/>
                              <a:gd name="connsiteX530" fmla="*/ 123608 w 171450"/>
                              <a:gd name="connsiteY530" fmla="*/ 137828 h 142875"/>
                              <a:gd name="connsiteX531" fmla="*/ 124561 w 171450"/>
                              <a:gd name="connsiteY531" fmla="*/ 137828 h 142875"/>
                              <a:gd name="connsiteX532" fmla="*/ 124561 w 171450"/>
                              <a:gd name="connsiteY532" fmla="*/ 137828 h 142875"/>
                              <a:gd name="connsiteX533" fmla="*/ 125513 w 171450"/>
                              <a:gd name="connsiteY533" fmla="*/ 137828 h 142875"/>
                              <a:gd name="connsiteX534" fmla="*/ 125513 w 171450"/>
                              <a:gd name="connsiteY534" fmla="*/ 138780 h 142875"/>
                              <a:gd name="connsiteX535" fmla="*/ 128371 w 171450"/>
                              <a:gd name="connsiteY535" fmla="*/ 136875 h 142875"/>
                              <a:gd name="connsiteX536" fmla="*/ 135038 w 171450"/>
                              <a:gd name="connsiteY536" fmla="*/ 135923 h 142875"/>
                              <a:gd name="connsiteX537" fmla="*/ 139801 w 171450"/>
                              <a:gd name="connsiteY537" fmla="*/ 133065 h 142875"/>
                              <a:gd name="connsiteX538" fmla="*/ 139801 w 171450"/>
                              <a:gd name="connsiteY538" fmla="*/ 134018 h 142875"/>
                              <a:gd name="connsiteX539" fmla="*/ 141706 w 171450"/>
                              <a:gd name="connsiteY539" fmla="*/ 132113 h 142875"/>
                              <a:gd name="connsiteX540" fmla="*/ 144563 w 171450"/>
                              <a:gd name="connsiteY540" fmla="*/ 131160 h 142875"/>
                              <a:gd name="connsiteX541" fmla="*/ 143611 w 171450"/>
                              <a:gd name="connsiteY541" fmla="*/ 130208 h 142875"/>
                              <a:gd name="connsiteX542" fmla="*/ 147421 w 171450"/>
                              <a:gd name="connsiteY542" fmla="*/ 126398 h 142875"/>
                              <a:gd name="connsiteX543" fmla="*/ 150278 w 171450"/>
                              <a:gd name="connsiteY543" fmla="*/ 121635 h 142875"/>
                              <a:gd name="connsiteX544" fmla="*/ 151231 w 171450"/>
                              <a:gd name="connsiteY544" fmla="*/ 123540 h 142875"/>
                              <a:gd name="connsiteX545" fmla="*/ 150278 w 171450"/>
                              <a:gd name="connsiteY545" fmla="*/ 114968 h 142875"/>
                              <a:gd name="connsiteX546" fmla="*/ 151231 w 171450"/>
                              <a:gd name="connsiteY546" fmla="*/ 115920 h 142875"/>
                              <a:gd name="connsiteX547" fmla="*/ 150278 w 171450"/>
                              <a:gd name="connsiteY547" fmla="*/ 111158 h 142875"/>
                              <a:gd name="connsiteX548" fmla="*/ 151231 w 171450"/>
                              <a:gd name="connsiteY548" fmla="*/ 112110 h 142875"/>
                              <a:gd name="connsiteX549" fmla="*/ 149326 w 171450"/>
                              <a:gd name="connsiteY549" fmla="*/ 110205 h 142875"/>
                              <a:gd name="connsiteX550" fmla="*/ 149326 w 171450"/>
                              <a:gd name="connsiteY550" fmla="*/ 110205 h 142875"/>
                              <a:gd name="connsiteX551" fmla="*/ 148373 w 171450"/>
                              <a:gd name="connsiteY551" fmla="*/ 107348 h 142875"/>
                              <a:gd name="connsiteX552" fmla="*/ 149326 w 171450"/>
                              <a:gd name="connsiteY552" fmla="*/ 107348 h 142875"/>
                              <a:gd name="connsiteX553" fmla="*/ 149326 w 171450"/>
                              <a:gd name="connsiteY553" fmla="*/ 103538 h 142875"/>
                              <a:gd name="connsiteX554" fmla="*/ 148373 w 171450"/>
                              <a:gd name="connsiteY554" fmla="*/ 103538 h 142875"/>
                              <a:gd name="connsiteX555" fmla="*/ 149326 w 171450"/>
                              <a:gd name="connsiteY555" fmla="*/ 102585 h 142875"/>
                              <a:gd name="connsiteX556" fmla="*/ 144563 w 171450"/>
                              <a:gd name="connsiteY556" fmla="*/ 98775 h 142875"/>
                              <a:gd name="connsiteX557" fmla="*/ 147421 w 171450"/>
                              <a:gd name="connsiteY557" fmla="*/ 99728 h 142875"/>
                              <a:gd name="connsiteX558" fmla="*/ 146468 w 171450"/>
                              <a:gd name="connsiteY558" fmla="*/ 97823 h 142875"/>
                              <a:gd name="connsiteX559" fmla="*/ 145516 w 171450"/>
                              <a:gd name="connsiteY559" fmla="*/ 96870 h 142875"/>
                              <a:gd name="connsiteX560" fmla="*/ 145516 w 171450"/>
                              <a:gd name="connsiteY560" fmla="*/ 94965 h 142875"/>
                              <a:gd name="connsiteX561" fmla="*/ 149326 w 171450"/>
                              <a:gd name="connsiteY561" fmla="*/ 93060 h 142875"/>
                              <a:gd name="connsiteX562" fmla="*/ 148373 w 171450"/>
                              <a:gd name="connsiteY562" fmla="*/ 94013 h 142875"/>
                              <a:gd name="connsiteX563" fmla="*/ 150278 w 171450"/>
                              <a:gd name="connsiteY563" fmla="*/ 94013 h 142875"/>
                              <a:gd name="connsiteX564" fmla="*/ 151231 w 171450"/>
                              <a:gd name="connsiteY564" fmla="*/ 95918 h 142875"/>
                              <a:gd name="connsiteX565" fmla="*/ 156946 w 171450"/>
                              <a:gd name="connsiteY565" fmla="*/ 93060 h 142875"/>
                              <a:gd name="connsiteX566" fmla="*/ 157898 w 171450"/>
                              <a:gd name="connsiteY566" fmla="*/ 89250 h 142875"/>
                              <a:gd name="connsiteX567" fmla="*/ 160756 w 171450"/>
                              <a:gd name="connsiteY567" fmla="*/ 89250 h 142875"/>
                              <a:gd name="connsiteX568" fmla="*/ 165518 w 171450"/>
                              <a:gd name="connsiteY568" fmla="*/ 82583 h 142875"/>
                              <a:gd name="connsiteX569" fmla="*/ 165518 w 171450"/>
                              <a:gd name="connsiteY569" fmla="*/ 82583 h 142875"/>
                              <a:gd name="connsiteX570" fmla="*/ 167423 w 171450"/>
                              <a:gd name="connsiteY570" fmla="*/ 78773 h 142875"/>
                              <a:gd name="connsiteX571" fmla="*/ 167423 w 171450"/>
                              <a:gd name="connsiteY571" fmla="*/ 74963 h 142875"/>
                              <a:gd name="connsiteX572" fmla="*/ 168376 w 171450"/>
                              <a:gd name="connsiteY572" fmla="*/ 75915 h 142875"/>
                              <a:gd name="connsiteX573" fmla="*/ 168376 w 171450"/>
                              <a:gd name="connsiteY573" fmla="*/ 73058 h 142875"/>
                              <a:gd name="connsiteX574" fmla="*/ 169328 w 171450"/>
                              <a:gd name="connsiteY574" fmla="*/ 74010 h 142875"/>
                              <a:gd name="connsiteX575" fmla="*/ 170281 w 171450"/>
                              <a:gd name="connsiteY575" fmla="*/ 66390 h 142875"/>
                              <a:gd name="connsiteX576" fmla="*/ 170281 w 171450"/>
                              <a:gd name="connsiteY576" fmla="*/ 66390 h 142875"/>
                              <a:gd name="connsiteX577" fmla="*/ 102653 w 171450"/>
                              <a:gd name="connsiteY577" fmla="*/ 74963 h 142875"/>
                              <a:gd name="connsiteX578" fmla="*/ 102653 w 171450"/>
                              <a:gd name="connsiteY578" fmla="*/ 74963 h 142875"/>
                              <a:gd name="connsiteX579" fmla="*/ 102653 w 171450"/>
                              <a:gd name="connsiteY579" fmla="*/ 74963 h 142875"/>
                              <a:gd name="connsiteX580" fmla="*/ 79793 w 171450"/>
                              <a:gd name="connsiteY580" fmla="*/ 80678 h 142875"/>
                              <a:gd name="connsiteX581" fmla="*/ 79793 w 171450"/>
                              <a:gd name="connsiteY581" fmla="*/ 80678 h 142875"/>
                              <a:gd name="connsiteX582" fmla="*/ 79793 w 171450"/>
                              <a:gd name="connsiteY582" fmla="*/ 80678 h 142875"/>
                              <a:gd name="connsiteX583" fmla="*/ 78841 w 171450"/>
                              <a:gd name="connsiteY583" fmla="*/ 80678 h 142875"/>
                              <a:gd name="connsiteX584" fmla="*/ 78841 w 171450"/>
                              <a:gd name="connsiteY584" fmla="*/ 79725 h 142875"/>
                              <a:gd name="connsiteX585" fmla="*/ 79793 w 171450"/>
                              <a:gd name="connsiteY585" fmla="*/ 77820 h 142875"/>
                              <a:gd name="connsiteX586" fmla="*/ 78841 w 171450"/>
                              <a:gd name="connsiteY586" fmla="*/ 75915 h 142875"/>
                              <a:gd name="connsiteX587" fmla="*/ 79793 w 171450"/>
                              <a:gd name="connsiteY587" fmla="*/ 75915 h 142875"/>
                              <a:gd name="connsiteX588" fmla="*/ 79793 w 171450"/>
                              <a:gd name="connsiteY588" fmla="*/ 74963 h 142875"/>
                              <a:gd name="connsiteX589" fmla="*/ 79793 w 171450"/>
                              <a:gd name="connsiteY589" fmla="*/ 74963 h 142875"/>
                              <a:gd name="connsiteX590" fmla="*/ 79793 w 171450"/>
                              <a:gd name="connsiteY590" fmla="*/ 74963 h 142875"/>
                              <a:gd name="connsiteX591" fmla="*/ 79793 w 171450"/>
                              <a:gd name="connsiteY591" fmla="*/ 74963 h 142875"/>
                              <a:gd name="connsiteX592" fmla="*/ 79793 w 171450"/>
                              <a:gd name="connsiteY592" fmla="*/ 74963 h 142875"/>
                              <a:gd name="connsiteX593" fmla="*/ 79793 w 171450"/>
                              <a:gd name="connsiteY593" fmla="*/ 74963 h 142875"/>
                              <a:gd name="connsiteX594" fmla="*/ 79793 w 171450"/>
                              <a:gd name="connsiteY594" fmla="*/ 74963 h 142875"/>
                              <a:gd name="connsiteX595" fmla="*/ 79793 w 171450"/>
                              <a:gd name="connsiteY595" fmla="*/ 74963 h 142875"/>
                              <a:gd name="connsiteX596" fmla="*/ 79793 w 171450"/>
                              <a:gd name="connsiteY596" fmla="*/ 75915 h 142875"/>
                              <a:gd name="connsiteX597" fmla="*/ 79793 w 171450"/>
                              <a:gd name="connsiteY597" fmla="*/ 75915 h 142875"/>
                              <a:gd name="connsiteX598" fmla="*/ 79793 w 171450"/>
                              <a:gd name="connsiteY598" fmla="*/ 75915 h 142875"/>
                              <a:gd name="connsiteX599" fmla="*/ 79793 w 171450"/>
                              <a:gd name="connsiteY599" fmla="*/ 75915 h 142875"/>
                              <a:gd name="connsiteX600" fmla="*/ 79793 w 171450"/>
                              <a:gd name="connsiteY600" fmla="*/ 75915 h 142875"/>
                              <a:gd name="connsiteX601" fmla="*/ 79793 w 171450"/>
                              <a:gd name="connsiteY601" fmla="*/ 75915 h 142875"/>
                              <a:gd name="connsiteX602" fmla="*/ 79793 w 171450"/>
                              <a:gd name="connsiteY602" fmla="*/ 75915 h 142875"/>
                              <a:gd name="connsiteX603" fmla="*/ 79793 w 171450"/>
                              <a:gd name="connsiteY603" fmla="*/ 75915 h 142875"/>
                              <a:gd name="connsiteX604" fmla="*/ 79793 w 171450"/>
                              <a:gd name="connsiteY604" fmla="*/ 76868 h 142875"/>
                              <a:gd name="connsiteX605" fmla="*/ 79793 w 171450"/>
                              <a:gd name="connsiteY605" fmla="*/ 76868 h 142875"/>
                              <a:gd name="connsiteX606" fmla="*/ 79793 w 171450"/>
                              <a:gd name="connsiteY606" fmla="*/ 76868 h 142875"/>
                              <a:gd name="connsiteX607" fmla="*/ 79793 w 171450"/>
                              <a:gd name="connsiteY607" fmla="*/ 76868 h 142875"/>
                              <a:gd name="connsiteX608" fmla="*/ 79793 w 171450"/>
                              <a:gd name="connsiteY608" fmla="*/ 76868 h 142875"/>
                              <a:gd name="connsiteX609" fmla="*/ 79793 w 171450"/>
                              <a:gd name="connsiteY609" fmla="*/ 76868 h 142875"/>
                              <a:gd name="connsiteX610" fmla="*/ 79793 w 171450"/>
                              <a:gd name="connsiteY610" fmla="*/ 76868 h 142875"/>
                              <a:gd name="connsiteX611" fmla="*/ 79793 w 171450"/>
                              <a:gd name="connsiteY611" fmla="*/ 80678 h 142875"/>
                              <a:gd name="connsiteX612" fmla="*/ 79793 w 171450"/>
                              <a:gd name="connsiteY612" fmla="*/ 80678 h 142875"/>
                              <a:gd name="connsiteX613" fmla="*/ 78841 w 171450"/>
                              <a:gd name="connsiteY613" fmla="*/ 74010 h 142875"/>
                              <a:gd name="connsiteX614" fmla="*/ 78841 w 171450"/>
                              <a:gd name="connsiteY614" fmla="*/ 74010 h 142875"/>
                              <a:gd name="connsiteX615" fmla="*/ 78841 w 171450"/>
                              <a:gd name="connsiteY615" fmla="*/ 74010 h 142875"/>
                              <a:gd name="connsiteX616" fmla="*/ 78841 w 171450"/>
                              <a:gd name="connsiteY616" fmla="*/ 74010 h 142875"/>
                              <a:gd name="connsiteX617" fmla="*/ 78841 w 171450"/>
                              <a:gd name="connsiteY617" fmla="*/ 74010 h 142875"/>
                              <a:gd name="connsiteX618" fmla="*/ 78841 w 171450"/>
                              <a:gd name="connsiteY618" fmla="*/ 74010 h 142875"/>
                              <a:gd name="connsiteX619" fmla="*/ 78841 w 171450"/>
                              <a:gd name="connsiteY619" fmla="*/ 74010 h 142875"/>
                              <a:gd name="connsiteX620" fmla="*/ 80746 w 171450"/>
                              <a:gd name="connsiteY620" fmla="*/ 63533 h 142875"/>
                              <a:gd name="connsiteX621" fmla="*/ 80746 w 171450"/>
                              <a:gd name="connsiteY621" fmla="*/ 63533 h 142875"/>
                              <a:gd name="connsiteX622" fmla="*/ 80746 w 171450"/>
                              <a:gd name="connsiteY622" fmla="*/ 63533 h 142875"/>
                              <a:gd name="connsiteX623" fmla="*/ 80746 w 171450"/>
                              <a:gd name="connsiteY623" fmla="*/ 74963 h 142875"/>
                              <a:gd name="connsiteX624" fmla="*/ 80746 w 171450"/>
                              <a:gd name="connsiteY624" fmla="*/ 74963 h 142875"/>
                              <a:gd name="connsiteX625" fmla="*/ 80746 w 171450"/>
                              <a:gd name="connsiteY625" fmla="*/ 74963 h 142875"/>
                              <a:gd name="connsiteX626" fmla="*/ 80746 w 171450"/>
                              <a:gd name="connsiteY626" fmla="*/ 74963 h 142875"/>
                              <a:gd name="connsiteX627" fmla="*/ 80746 w 171450"/>
                              <a:gd name="connsiteY627" fmla="*/ 74963 h 142875"/>
                              <a:gd name="connsiteX628" fmla="*/ 79793 w 171450"/>
                              <a:gd name="connsiteY628" fmla="*/ 74963 h 142875"/>
                              <a:gd name="connsiteX629" fmla="*/ 79793 w 171450"/>
                              <a:gd name="connsiteY629" fmla="*/ 74963 h 142875"/>
                              <a:gd name="connsiteX630" fmla="*/ 79793 w 171450"/>
                              <a:gd name="connsiteY630" fmla="*/ 74963 h 142875"/>
                              <a:gd name="connsiteX631" fmla="*/ 79793 w 171450"/>
                              <a:gd name="connsiteY631" fmla="*/ 74963 h 142875"/>
                              <a:gd name="connsiteX632" fmla="*/ 80746 w 171450"/>
                              <a:gd name="connsiteY632" fmla="*/ 76868 h 142875"/>
                              <a:gd name="connsiteX633" fmla="*/ 80746 w 171450"/>
                              <a:gd name="connsiteY633" fmla="*/ 76868 h 142875"/>
                              <a:gd name="connsiteX634" fmla="*/ 80746 w 171450"/>
                              <a:gd name="connsiteY634" fmla="*/ 76868 h 142875"/>
                              <a:gd name="connsiteX635" fmla="*/ 80746 w 171450"/>
                              <a:gd name="connsiteY635" fmla="*/ 76868 h 142875"/>
                              <a:gd name="connsiteX636" fmla="*/ 80746 w 171450"/>
                              <a:gd name="connsiteY636" fmla="*/ 76868 h 142875"/>
                              <a:gd name="connsiteX637" fmla="*/ 80746 w 171450"/>
                              <a:gd name="connsiteY637" fmla="*/ 76868 h 142875"/>
                              <a:gd name="connsiteX638" fmla="*/ 80746 w 171450"/>
                              <a:gd name="connsiteY638" fmla="*/ 76868 h 142875"/>
                              <a:gd name="connsiteX639" fmla="*/ 80746 w 171450"/>
                              <a:gd name="connsiteY639" fmla="*/ 76868 h 142875"/>
                              <a:gd name="connsiteX640" fmla="*/ 80746 w 171450"/>
                              <a:gd name="connsiteY640" fmla="*/ 76868 h 142875"/>
                              <a:gd name="connsiteX641" fmla="*/ 80746 w 171450"/>
                              <a:gd name="connsiteY641" fmla="*/ 76868 h 142875"/>
                              <a:gd name="connsiteX642" fmla="*/ 80746 w 171450"/>
                              <a:gd name="connsiteY642" fmla="*/ 76868 h 142875"/>
                              <a:gd name="connsiteX643" fmla="*/ 86461 w 171450"/>
                              <a:gd name="connsiteY643" fmla="*/ 61628 h 142875"/>
                              <a:gd name="connsiteX644" fmla="*/ 86461 w 171450"/>
                              <a:gd name="connsiteY644" fmla="*/ 61628 h 142875"/>
                              <a:gd name="connsiteX645" fmla="*/ 86461 w 171450"/>
                              <a:gd name="connsiteY645" fmla="*/ 61628 h 142875"/>
                              <a:gd name="connsiteX646" fmla="*/ 86461 w 171450"/>
                              <a:gd name="connsiteY646" fmla="*/ 61628 h 142875"/>
                              <a:gd name="connsiteX647" fmla="*/ 82651 w 171450"/>
                              <a:gd name="connsiteY647" fmla="*/ 59723 h 142875"/>
                              <a:gd name="connsiteX648" fmla="*/ 82651 w 171450"/>
                              <a:gd name="connsiteY648" fmla="*/ 59723 h 142875"/>
                              <a:gd name="connsiteX649" fmla="*/ 82651 w 171450"/>
                              <a:gd name="connsiteY649" fmla="*/ 59723 h 142875"/>
                              <a:gd name="connsiteX650" fmla="*/ 82651 w 171450"/>
                              <a:gd name="connsiteY650" fmla="*/ 59723 h 142875"/>
                              <a:gd name="connsiteX651" fmla="*/ 82651 w 171450"/>
                              <a:gd name="connsiteY651" fmla="*/ 59723 h 142875"/>
                              <a:gd name="connsiteX652" fmla="*/ 82651 w 171450"/>
                              <a:gd name="connsiteY652" fmla="*/ 59723 h 142875"/>
                              <a:gd name="connsiteX653" fmla="*/ 81698 w 171450"/>
                              <a:gd name="connsiteY653" fmla="*/ 62580 h 142875"/>
                              <a:gd name="connsiteX654" fmla="*/ 81698 w 171450"/>
                              <a:gd name="connsiteY654" fmla="*/ 62580 h 142875"/>
                              <a:gd name="connsiteX655" fmla="*/ 81698 w 171450"/>
                              <a:gd name="connsiteY655" fmla="*/ 62580 h 142875"/>
                              <a:gd name="connsiteX656" fmla="*/ 81698 w 171450"/>
                              <a:gd name="connsiteY656" fmla="*/ 62580 h 142875"/>
                              <a:gd name="connsiteX657" fmla="*/ 72173 w 171450"/>
                              <a:gd name="connsiteY657" fmla="*/ 65438 h 142875"/>
                              <a:gd name="connsiteX658" fmla="*/ 73126 w 171450"/>
                              <a:gd name="connsiteY658" fmla="*/ 67343 h 142875"/>
                              <a:gd name="connsiteX659" fmla="*/ 75031 w 171450"/>
                              <a:gd name="connsiteY659" fmla="*/ 63533 h 142875"/>
                              <a:gd name="connsiteX660" fmla="*/ 76936 w 171450"/>
                              <a:gd name="connsiteY660" fmla="*/ 63533 h 142875"/>
                              <a:gd name="connsiteX661" fmla="*/ 77888 w 171450"/>
                              <a:gd name="connsiteY661" fmla="*/ 61628 h 142875"/>
                              <a:gd name="connsiteX662" fmla="*/ 77888 w 171450"/>
                              <a:gd name="connsiteY662" fmla="*/ 62580 h 142875"/>
                              <a:gd name="connsiteX663" fmla="*/ 78841 w 171450"/>
                              <a:gd name="connsiteY663" fmla="*/ 62580 h 142875"/>
                              <a:gd name="connsiteX664" fmla="*/ 78841 w 171450"/>
                              <a:gd name="connsiteY664" fmla="*/ 63533 h 142875"/>
                              <a:gd name="connsiteX665" fmla="*/ 78841 w 171450"/>
                              <a:gd name="connsiteY665" fmla="*/ 62580 h 142875"/>
                              <a:gd name="connsiteX666" fmla="*/ 78841 w 171450"/>
                              <a:gd name="connsiteY666" fmla="*/ 64485 h 142875"/>
                              <a:gd name="connsiteX667" fmla="*/ 77888 w 171450"/>
                              <a:gd name="connsiteY667" fmla="*/ 63533 h 142875"/>
                              <a:gd name="connsiteX668" fmla="*/ 77888 w 171450"/>
                              <a:gd name="connsiteY668" fmla="*/ 65438 h 142875"/>
                              <a:gd name="connsiteX669" fmla="*/ 76936 w 171450"/>
                              <a:gd name="connsiteY669" fmla="*/ 65438 h 142875"/>
                              <a:gd name="connsiteX670" fmla="*/ 76936 w 171450"/>
                              <a:gd name="connsiteY670" fmla="*/ 67343 h 142875"/>
                              <a:gd name="connsiteX671" fmla="*/ 75983 w 171450"/>
                              <a:gd name="connsiteY671" fmla="*/ 66390 h 142875"/>
                              <a:gd name="connsiteX672" fmla="*/ 73126 w 171450"/>
                              <a:gd name="connsiteY672" fmla="*/ 70200 h 142875"/>
                              <a:gd name="connsiteX673" fmla="*/ 73126 w 171450"/>
                              <a:gd name="connsiteY673" fmla="*/ 68295 h 142875"/>
                              <a:gd name="connsiteX674" fmla="*/ 72173 w 171450"/>
                              <a:gd name="connsiteY674" fmla="*/ 65438 h 142875"/>
                              <a:gd name="connsiteX675" fmla="*/ 72173 w 171450"/>
                              <a:gd name="connsiteY675" fmla="*/ 65438 h 142875"/>
                              <a:gd name="connsiteX676" fmla="*/ 73126 w 171450"/>
                              <a:gd name="connsiteY676" fmla="*/ 70200 h 142875"/>
                              <a:gd name="connsiteX677" fmla="*/ 73126 w 171450"/>
                              <a:gd name="connsiteY677" fmla="*/ 70200 h 142875"/>
                              <a:gd name="connsiteX678" fmla="*/ 73126 w 171450"/>
                              <a:gd name="connsiteY678" fmla="*/ 70200 h 142875"/>
                              <a:gd name="connsiteX679" fmla="*/ 73126 w 171450"/>
                              <a:gd name="connsiteY679" fmla="*/ 70200 h 142875"/>
                              <a:gd name="connsiteX680" fmla="*/ 71221 w 171450"/>
                              <a:gd name="connsiteY680" fmla="*/ 71153 h 142875"/>
                              <a:gd name="connsiteX681" fmla="*/ 71221 w 171450"/>
                              <a:gd name="connsiteY681" fmla="*/ 71153 h 142875"/>
                              <a:gd name="connsiteX682" fmla="*/ 72173 w 171450"/>
                              <a:gd name="connsiteY682" fmla="*/ 72105 h 142875"/>
                              <a:gd name="connsiteX683" fmla="*/ 71221 w 171450"/>
                              <a:gd name="connsiteY683" fmla="*/ 72105 h 142875"/>
                              <a:gd name="connsiteX684" fmla="*/ 71221 w 171450"/>
                              <a:gd name="connsiteY684" fmla="*/ 71153 h 142875"/>
                              <a:gd name="connsiteX685" fmla="*/ 70268 w 171450"/>
                              <a:gd name="connsiteY685" fmla="*/ 71153 h 142875"/>
                              <a:gd name="connsiteX686" fmla="*/ 71221 w 171450"/>
                              <a:gd name="connsiteY686" fmla="*/ 71153 h 142875"/>
                              <a:gd name="connsiteX687" fmla="*/ 70268 w 171450"/>
                              <a:gd name="connsiteY687" fmla="*/ 71153 h 142875"/>
                              <a:gd name="connsiteX688" fmla="*/ 71221 w 171450"/>
                              <a:gd name="connsiteY688" fmla="*/ 71153 h 142875"/>
                              <a:gd name="connsiteX689" fmla="*/ 78841 w 171450"/>
                              <a:gd name="connsiteY689" fmla="*/ 85440 h 142875"/>
                              <a:gd name="connsiteX690" fmla="*/ 78841 w 171450"/>
                              <a:gd name="connsiteY690" fmla="*/ 86393 h 142875"/>
                              <a:gd name="connsiteX691" fmla="*/ 78841 w 171450"/>
                              <a:gd name="connsiteY691" fmla="*/ 85440 h 142875"/>
                              <a:gd name="connsiteX692" fmla="*/ 77888 w 171450"/>
                              <a:gd name="connsiteY692" fmla="*/ 85440 h 142875"/>
                              <a:gd name="connsiteX693" fmla="*/ 77888 w 171450"/>
                              <a:gd name="connsiteY693" fmla="*/ 86393 h 142875"/>
                              <a:gd name="connsiteX694" fmla="*/ 76936 w 171450"/>
                              <a:gd name="connsiteY694" fmla="*/ 85440 h 142875"/>
                              <a:gd name="connsiteX695" fmla="*/ 75983 w 171450"/>
                              <a:gd name="connsiteY695" fmla="*/ 86393 h 142875"/>
                              <a:gd name="connsiteX696" fmla="*/ 76936 w 171450"/>
                              <a:gd name="connsiteY696" fmla="*/ 85440 h 142875"/>
                              <a:gd name="connsiteX697" fmla="*/ 76936 w 171450"/>
                              <a:gd name="connsiteY697" fmla="*/ 84488 h 142875"/>
                              <a:gd name="connsiteX698" fmla="*/ 75983 w 171450"/>
                              <a:gd name="connsiteY698" fmla="*/ 84488 h 142875"/>
                              <a:gd name="connsiteX699" fmla="*/ 75983 w 171450"/>
                              <a:gd name="connsiteY699" fmla="*/ 83535 h 142875"/>
                              <a:gd name="connsiteX700" fmla="*/ 74078 w 171450"/>
                              <a:gd name="connsiteY700" fmla="*/ 83535 h 142875"/>
                              <a:gd name="connsiteX701" fmla="*/ 74078 w 171450"/>
                              <a:gd name="connsiteY701" fmla="*/ 82583 h 142875"/>
                              <a:gd name="connsiteX702" fmla="*/ 72173 w 171450"/>
                              <a:gd name="connsiteY702" fmla="*/ 78773 h 142875"/>
                              <a:gd name="connsiteX703" fmla="*/ 73126 w 171450"/>
                              <a:gd name="connsiteY703" fmla="*/ 78773 h 142875"/>
                              <a:gd name="connsiteX704" fmla="*/ 73126 w 171450"/>
                              <a:gd name="connsiteY704" fmla="*/ 77820 h 142875"/>
                              <a:gd name="connsiteX705" fmla="*/ 74078 w 171450"/>
                              <a:gd name="connsiteY705" fmla="*/ 77820 h 142875"/>
                              <a:gd name="connsiteX706" fmla="*/ 77888 w 171450"/>
                              <a:gd name="connsiteY706" fmla="*/ 79725 h 142875"/>
                              <a:gd name="connsiteX707" fmla="*/ 77888 w 171450"/>
                              <a:gd name="connsiteY707" fmla="*/ 79725 h 142875"/>
                              <a:gd name="connsiteX708" fmla="*/ 80746 w 171450"/>
                              <a:gd name="connsiteY708" fmla="*/ 80678 h 142875"/>
                              <a:gd name="connsiteX709" fmla="*/ 80746 w 171450"/>
                              <a:gd name="connsiteY709" fmla="*/ 80678 h 142875"/>
                              <a:gd name="connsiteX710" fmla="*/ 80746 w 171450"/>
                              <a:gd name="connsiteY710" fmla="*/ 80678 h 142875"/>
                              <a:gd name="connsiteX711" fmla="*/ 80746 w 171450"/>
                              <a:gd name="connsiteY711" fmla="*/ 80678 h 142875"/>
                              <a:gd name="connsiteX712" fmla="*/ 81698 w 171450"/>
                              <a:gd name="connsiteY712" fmla="*/ 80678 h 142875"/>
                              <a:gd name="connsiteX713" fmla="*/ 81698 w 171450"/>
                              <a:gd name="connsiteY713" fmla="*/ 80678 h 142875"/>
                              <a:gd name="connsiteX714" fmla="*/ 82651 w 171450"/>
                              <a:gd name="connsiteY714" fmla="*/ 80678 h 142875"/>
                              <a:gd name="connsiteX715" fmla="*/ 82651 w 171450"/>
                              <a:gd name="connsiteY715" fmla="*/ 80678 h 142875"/>
                              <a:gd name="connsiteX716" fmla="*/ 85508 w 171450"/>
                              <a:gd name="connsiteY716" fmla="*/ 76868 h 142875"/>
                              <a:gd name="connsiteX717" fmla="*/ 85508 w 171450"/>
                              <a:gd name="connsiteY717" fmla="*/ 74010 h 142875"/>
                              <a:gd name="connsiteX718" fmla="*/ 86461 w 171450"/>
                              <a:gd name="connsiteY718" fmla="*/ 72105 h 142875"/>
                              <a:gd name="connsiteX719" fmla="*/ 85508 w 171450"/>
                              <a:gd name="connsiteY719" fmla="*/ 71153 h 142875"/>
                              <a:gd name="connsiteX720" fmla="*/ 86461 w 171450"/>
                              <a:gd name="connsiteY720" fmla="*/ 70200 h 142875"/>
                              <a:gd name="connsiteX721" fmla="*/ 87413 w 171450"/>
                              <a:gd name="connsiteY721" fmla="*/ 69248 h 142875"/>
                              <a:gd name="connsiteX722" fmla="*/ 87413 w 171450"/>
                              <a:gd name="connsiteY722" fmla="*/ 69248 h 142875"/>
                              <a:gd name="connsiteX723" fmla="*/ 88366 w 171450"/>
                              <a:gd name="connsiteY723" fmla="*/ 68295 h 142875"/>
                              <a:gd name="connsiteX724" fmla="*/ 91223 w 171450"/>
                              <a:gd name="connsiteY724" fmla="*/ 70200 h 142875"/>
                              <a:gd name="connsiteX725" fmla="*/ 95033 w 171450"/>
                              <a:gd name="connsiteY725" fmla="*/ 70200 h 142875"/>
                              <a:gd name="connsiteX726" fmla="*/ 94081 w 171450"/>
                              <a:gd name="connsiteY726" fmla="*/ 70200 h 142875"/>
                              <a:gd name="connsiteX727" fmla="*/ 93128 w 171450"/>
                              <a:gd name="connsiteY727" fmla="*/ 72105 h 142875"/>
                              <a:gd name="connsiteX728" fmla="*/ 95033 w 171450"/>
                              <a:gd name="connsiteY728" fmla="*/ 72105 h 142875"/>
                              <a:gd name="connsiteX729" fmla="*/ 94081 w 171450"/>
                              <a:gd name="connsiteY729" fmla="*/ 73058 h 142875"/>
                              <a:gd name="connsiteX730" fmla="*/ 94081 w 171450"/>
                              <a:gd name="connsiteY730" fmla="*/ 73058 h 142875"/>
                              <a:gd name="connsiteX731" fmla="*/ 92176 w 171450"/>
                              <a:gd name="connsiteY731" fmla="*/ 74010 h 142875"/>
                              <a:gd name="connsiteX732" fmla="*/ 93128 w 171450"/>
                              <a:gd name="connsiteY732" fmla="*/ 75915 h 142875"/>
                              <a:gd name="connsiteX733" fmla="*/ 92176 w 171450"/>
                              <a:gd name="connsiteY733" fmla="*/ 77820 h 142875"/>
                              <a:gd name="connsiteX734" fmla="*/ 93128 w 171450"/>
                              <a:gd name="connsiteY734" fmla="*/ 77820 h 142875"/>
                              <a:gd name="connsiteX735" fmla="*/ 92176 w 171450"/>
                              <a:gd name="connsiteY735" fmla="*/ 77820 h 142875"/>
                              <a:gd name="connsiteX736" fmla="*/ 91223 w 171450"/>
                              <a:gd name="connsiteY736" fmla="*/ 76868 h 142875"/>
                              <a:gd name="connsiteX737" fmla="*/ 90271 w 171450"/>
                              <a:gd name="connsiteY737" fmla="*/ 77820 h 142875"/>
                              <a:gd name="connsiteX738" fmla="*/ 90271 w 171450"/>
                              <a:gd name="connsiteY738" fmla="*/ 77820 h 142875"/>
                              <a:gd name="connsiteX739" fmla="*/ 89318 w 171450"/>
                              <a:gd name="connsiteY739" fmla="*/ 78773 h 142875"/>
                              <a:gd name="connsiteX740" fmla="*/ 88366 w 171450"/>
                              <a:gd name="connsiteY740" fmla="*/ 77820 h 142875"/>
                              <a:gd name="connsiteX741" fmla="*/ 87413 w 171450"/>
                              <a:gd name="connsiteY741" fmla="*/ 79725 h 142875"/>
                              <a:gd name="connsiteX742" fmla="*/ 87413 w 171450"/>
                              <a:gd name="connsiteY742" fmla="*/ 79725 h 142875"/>
                              <a:gd name="connsiteX743" fmla="*/ 82651 w 171450"/>
                              <a:gd name="connsiteY743" fmla="*/ 82583 h 142875"/>
                              <a:gd name="connsiteX744" fmla="*/ 78841 w 171450"/>
                              <a:gd name="connsiteY744" fmla="*/ 85440 h 142875"/>
                              <a:gd name="connsiteX745" fmla="*/ 129323 w 171450"/>
                              <a:gd name="connsiteY745" fmla="*/ 135923 h 142875"/>
                              <a:gd name="connsiteX746" fmla="*/ 129323 w 171450"/>
                              <a:gd name="connsiteY746" fmla="*/ 135923 h 142875"/>
                              <a:gd name="connsiteX747" fmla="*/ 129323 w 171450"/>
                              <a:gd name="connsiteY747" fmla="*/ 13592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</a:cxnLst>
                            <a:rect l="l" t="t" r="r" b="b"/>
                            <a:pathLst>
                              <a:path w="171450" h="142875">
                                <a:moveTo>
                                  <a:pt x="170281" y="66390"/>
                                </a:moveTo>
                                <a:cubicBezTo>
                                  <a:pt x="170281" y="64485"/>
                                  <a:pt x="170281" y="62580"/>
                                  <a:pt x="168376" y="61628"/>
                                </a:cubicBezTo>
                                <a:cubicBezTo>
                                  <a:pt x="169328" y="61628"/>
                                  <a:pt x="169328" y="61628"/>
                                  <a:pt x="170281" y="62580"/>
                                </a:cubicBezTo>
                                <a:cubicBezTo>
                                  <a:pt x="170281" y="60675"/>
                                  <a:pt x="168376" y="60675"/>
                                  <a:pt x="169328" y="59723"/>
                                </a:cubicBezTo>
                                <a:cubicBezTo>
                                  <a:pt x="169328" y="59723"/>
                                  <a:pt x="169328" y="57818"/>
                                  <a:pt x="170281" y="58770"/>
                                </a:cubicBezTo>
                                <a:cubicBezTo>
                                  <a:pt x="169328" y="57818"/>
                                  <a:pt x="168376" y="55913"/>
                                  <a:pt x="168376" y="54960"/>
                                </a:cubicBezTo>
                                <a:cubicBezTo>
                                  <a:pt x="168376" y="54960"/>
                                  <a:pt x="169328" y="54008"/>
                                  <a:pt x="169328" y="53055"/>
                                </a:cubicBezTo>
                                <a:cubicBezTo>
                                  <a:pt x="165518" y="45435"/>
                                  <a:pt x="158851" y="37815"/>
                                  <a:pt x="149326" y="36863"/>
                                </a:cubicBezTo>
                                <a:cubicBezTo>
                                  <a:pt x="148373" y="34958"/>
                                  <a:pt x="151231" y="35910"/>
                                  <a:pt x="151231" y="34958"/>
                                </a:cubicBezTo>
                                <a:cubicBezTo>
                                  <a:pt x="151231" y="36863"/>
                                  <a:pt x="149326" y="34958"/>
                                  <a:pt x="146468" y="34958"/>
                                </a:cubicBezTo>
                                <a:lnTo>
                                  <a:pt x="146468" y="34958"/>
                                </a:lnTo>
                                <a:cubicBezTo>
                                  <a:pt x="145516" y="34958"/>
                                  <a:pt x="144563" y="34005"/>
                                  <a:pt x="143611" y="34005"/>
                                </a:cubicBezTo>
                                <a:lnTo>
                                  <a:pt x="143611" y="34005"/>
                                </a:lnTo>
                                <a:cubicBezTo>
                                  <a:pt x="142658" y="34958"/>
                                  <a:pt x="140753" y="32100"/>
                                  <a:pt x="139801" y="34005"/>
                                </a:cubicBezTo>
                                <a:lnTo>
                                  <a:pt x="138848" y="33053"/>
                                </a:lnTo>
                                <a:cubicBezTo>
                                  <a:pt x="137896" y="34958"/>
                                  <a:pt x="136943" y="32100"/>
                                  <a:pt x="135038" y="34005"/>
                                </a:cubicBezTo>
                                <a:lnTo>
                                  <a:pt x="135038" y="34005"/>
                                </a:lnTo>
                                <a:cubicBezTo>
                                  <a:pt x="133133" y="34005"/>
                                  <a:pt x="131228" y="36863"/>
                                  <a:pt x="130276" y="34958"/>
                                </a:cubicBezTo>
                                <a:cubicBezTo>
                                  <a:pt x="128371" y="34958"/>
                                  <a:pt x="126466" y="36863"/>
                                  <a:pt x="125513" y="38768"/>
                                </a:cubicBezTo>
                                <a:cubicBezTo>
                                  <a:pt x="125513" y="37815"/>
                                  <a:pt x="126466" y="36863"/>
                                  <a:pt x="126466" y="36863"/>
                                </a:cubicBezTo>
                                <a:cubicBezTo>
                                  <a:pt x="124561" y="37815"/>
                                  <a:pt x="121703" y="38768"/>
                                  <a:pt x="120751" y="39720"/>
                                </a:cubicBezTo>
                                <a:cubicBezTo>
                                  <a:pt x="120751" y="37815"/>
                                  <a:pt x="121703" y="35910"/>
                                  <a:pt x="121703" y="34005"/>
                                </a:cubicBezTo>
                                <a:cubicBezTo>
                                  <a:pt x="121703" y="32100"/>
                                  <a:pt x="120751" y="30195"/>
                                  <a:pt x="120751" y="28290"/>
                                </a:cubicBezTo>
                                <a:cubicBezTo>
                                  <a:pt x="120751" y="28290"/>
                                  <a:pt x="121703" y="28290"/>
                                  <a:pt x="121703" y="28290"/>
                                </a:cubicBezTo>
                                <a:cubicBezTo>
                                  <a:pt x="119798" y="25433"/>
                                  <a:pt x="121703" y="20670"/>
                                  <a:pt x="117893" y="19718"/>
                                </a:cubicBezTo>
                                <a:lnTo>
                                  <a:pt x="115988" y="19718"/>
                                </a:lnTo>
                                <a:cubicBezTo>
                                  <a:pt x="115988" y="18765"/>
                                  <a:pt x="116941" y="18765"/>
                                  <a:pt x="116941" y="17813"/>
                                </a:cubicBezTo>
                                <a:cubicBezTo>
                                  <a:pt x="115988" y="17813"/>
                                  <a:pt x="115036" y="15908"/>
                                  <a:pt x="114083" y="15908"/>
                                </a:cubicBezTo>
                                <a:cubicBezTo>
                                  <a:pt x="114083" y="14955"/>
                                  <a:pt x="115036" y="15908"/>
                                  <a:pt x="115036" y="14955"/>
                                </a:cubicBezTo>
                                <a:cubicBezTo>
                                  <a:pt x="114083" y="14003"/>
                                  <a:pt x="111226" y="14003"/>
                                  <a:pt x="110273" y="13050"/>
                                </a:cubicBezTo>
                                <a:lnTo>
                                  <a:pt x="111226" y="13050"/>
                                </a:lnTo>
                                <a:cubicBezTo>
                                  <a:pt x="106463" y="6383"/>
                                  <a:pt x="92176" y="5430"/>
                                  <a:pt x="87413" y="10193"/>
                                </a:cubicBezTo>
                                <a:cubicBezTo>
                                  <a:pt x="83603" y="9240"/>
                                  <a:pt x="84556" y="6383"/>
                                  <a:pt x="83603" y="7335"/>
                                </a:cubicBezTo>
                                <a:cubicBezTo>
                                  <a:pt x="80746" y="10193"/>
                                  <a:pt x="77888" y="12098"/>
                                  <a:pt x="75031" y="14955"/>
                                </a:cubicBezTo>
                                <a:cubicBezTo>
                                  <a:pt x="74078" y="16860"/>
                                  <a:pt x="72173" y="17813"/>
                                  <a:pt x="72173" y="19718"/>
                                </a:cubicBezTo>
                                <a:cubicBezTo>
                                  <a:pt x="71221" y="21623"/>
                                  <a:pt x="71221" y="23528"/>
                                  <a:pt x="71221" y="24480"/>
                                </a:cubicBezTo>
                                <a:cubicBezTo>
                                  <a:pt x="71221" y="29243"/>
                                  <a:pt x="75031" y="31148"/>
                                  <a:pt x="75031" y="31148"/>
                                </a:cubicBezTo>
                                <a:cubicBezTo>
                                  <a:pt x="75031" y="26385"/>
                                  <a:pt x="76936" y="21623"/>
                                  <a:pt x="79793" y="18765"/>
                                </a:cubicBezTo>
                                <a:cubicBezTo>
                                  <a:pt x="82651" y="15908"/>
                                  <a:pt x="87413" y="14955"/>
                                  <a:pt x="92176" y="14955"/>
                                </a:cubicBezTo>
                                <a:cubicBezTo>
                                  <a:pt x="95033" y="14003"/>
                                  <a:pt x="98843" y="13050"/>
                                  <a:pt x="101701" y="14955"/>
                                </a:cubicBezTo>
                                <a:cubicBezTo>
                                  <a:pt x="106463" y="15908"/>
                                  <a:pt x="109321" y="18765"/>
                                  <a:pt x="110273" y="22575"/>
                                </a:cubicBezTo>
                                <a:cubicBezTo>
                                  <a:pt x="111226" y="23528"/>
                                  <a:pt x="110273" y="24480"/>
                                  <a:pt x="111226" y="25433"/>
                                </a:cubicBezTo>
                                <a:lnTo>
                                  <a:pt x="111226" y="26385"/>
                                </a:lnTo>
                                <a:cubicBezTo>
                                  <a:pt x="111226" y="26385"/>
                                  <a:pt x="111226" y="26385"/>
                                  <a:pt x="111226" y="28290"/>
                                </a:cubicBezTo>
                                <a:lnTo>
                                  <a:pt x="110273" y="34005"/>
                                </a:lnTo>
                                <a:cubicBezTo>
                                  <a:pt x="109321" y="41625"/>
                                  <a:pt x="107416" y="49245"/>
                                  <a:pt x="105511" y="56865"/>
                                </a:cubicBezTo>
                                <a:cubicBezTo>
                                  <a:pt x="109321" y="54960"/>
                                  <a:pt x="114083" y="53055"/>
                                  <a:pt x="117893" y="51150"/>
                                </a:cubicBezTo>
                                <a:cubicBezTo>
                                  <a:pt x="116941" y="51150"/>
                                  <a:pt x="118846" y="49245"/>
                                  <a:pt x="120751" y="48293"/>
                                </a:cubicBezTo>
                                <a:lnTo>
                                  <a:pt x="120751" y="48293"/>
                                </a:lnTo>
                                <a:lnTo>
                                  <a:pt x="123608" y="46388"/>
                                </a:lnTo>
                                <a:cubicBezTo>
                                  <a:pt x="125513" y="45435"/>
                                  <a:pt x="124561" y="47340"/>
                                  <a:pt x="122656" y="48293"/>
                                </a:cubicBezTo>
                                <a:cubicBezTo>
                                  <a:pt x="125513" y="47340"/>
                                  <a:pt x="129323" y="45435"/>
                                  <a:pt x="132181" y="44483"/>
                                </a:cubicBezTo>
                                <a:cubicBezTo>
                                  <a:pt x="135038" y="43530"/>
                                  <a:pt x="135991" y="43530"/>
                                  <a:pt x="136943" y="43530"/>
                                </a:cubicBezTo>
                                <a:cubicBezTo>
                                  <a:pt x="138848" y="43530"/>
                                  <a:pt x="141706" y="43530"/>
                                  <a:pt x="143611" y="44483"/>
                                </a:cubicBezTo>
                                <a:cubicBezTo>
                                  <a:pt x="144563" y="43530"/>
                                  <a:pt x="145516" y="45435"/>
                                  <a:pt x="146468" y="43530"/>
                                </a:cubicBezTo>
                                <a:cubicBezTo>
                                  <a:pt x="146468" y="43530"/>
                                  <a:pt x="146468" y="43530"/>
                                  <a:pt x="146468" y="44483"/>
                                </a:cubicBezTo>
                                <a:cubicBezTo>
                                  <a:pt x="149326" y="45435"/>
                                  <a:pt x="150278" y="45435"/>
                                  <a:pt x="151231" y="48293"/>
                                </a:cubicBezTo>
                                <a:cubicBezTo>
                                  <a:pt x="159803" y="55913"/>
                                  <a:pt x="163613" y="70200"/>
                                  <a:pt x="155993" y="77820"/>
                                </a:cubicBezTo>
                                <a:cubicBezTo>
                                  <a:pt x="155041" y="78773"/>
                                  <a:pt x="154088" y="79725"/>
                                  <a:pt x="153136" y="80678"/>
                                </a:cubicBezTo>
                                <a:cubicBezTo>
                                  <a:pt x="152183" y="81630"/>
                                  <a:pt x="150278" y="82583"/>
                                  <a:pt x="149326" y="83535"/>
                                </a:cubicBezTo>
                                <a:cubicBezTo>
                                  <a:pt x="145516" y="85440"/>
                                  <a:pt x="141706" y="86393"/>
                                  <a:pt x="137896" y="88298"/>
                                </a:cubicBezTo>
                                <a:lnTo>
                                  <a:pt x="132181" y="90203"/>
                                </a:lnTo>
                                <a:cubicBezTo>
                                  <a:pt x="132181" y="92108"/>
                                  <a:pt x="134086" y="94013"/>
                                  <a:pt x="135038" y="95918"/>
                                </a:cubicBezTo>
                                <a:lnTo>
                                  <a:pt x="139801" y="106395"/>
                                </a:lnTo>
                                <a:lnTo>
                                  <a:pt x="141706" y="111158"/>
                                </a:lnTo>
                                <a:cubicBezTo>
                                  <a:pt x="141706" y="113063"/>
                                  <a:pt x="141706" y="114015"/>
                                  <a:pt x="141706" y="114968"/>
                                </a:cubicBezTo>
                                <a:cubicBezTo>
                                  <a:pt x="141706" y="115920"/>
                                  <a:pt x="140753" y="116873"/>
                                  <a:pt x="140753" y="117825"/>
                                </a:cubicBezTo>
                                <a:cubicBezTo>
                                  <a:pt x="141706" y="118778"/>
                                  <a:pt x="140753" y="119730"/>
                                  <a:pt x="140753" y="120683"/>
                                </a:cubicBezTo>
                                <a:cubicBezTo>
                                  <a:pt x="139801" y="121635"/>
                                  <a:pt x="138848" y="122588"/>
                                  <a:pt x="138848" y="123540"/>
                                </a:cubicBezTo>
                                <a:lnTo>
                                  <a:pt x="138848" y="122588"/>
                                </a:lnTo>
                                <a:cubicBezTo>
                                  <a:pt x="137896" y="124493"/>
                                  <a:pt x="135991" y="123540"/>
                                  <a:pt x="134086" y="123540"/>
                                </a:cubicBezTo>
                                <a:cubicBezTo>
                                  <a:pt x="134086" y="124493"/>
                                  <a:pt x="133133" y="123540"/>
                                  <a:pt x="134086" y="125445"/>
                                </a:cubicBezTo>
                                <a:cubicBezTo>
                                  <a:pt x="133133" y="126398"/>
                                  <a:pt x="132181" y="123540"/>
                                  <a:pt x="130276" y="124493"/>
                                </a:cubicBezTo>
                                <a:cubicBezTo>
                                  <a:pt x="130276" y="124493"/>
                                  <a:pt x="130276" y="125445"/>
                                  <a:pt x="130276" y="124493"/>
                                </a:cubicBezTo>
                                <a:cubicBezTo>
                                  <a:pt x="126466" y="126398"/>
                                  <a:pt x="131228" y="123540"/>
                                  <a:pt x="126466" y="122588"/>
                                </a:cubicBezTo>
                                <a:cubicBezTo>
                                  <a:pt x="119798" y="123540"/>
                                  <a:pt x="112178" y="122588"/>
                                  <a:pt x="106463" y="119730"/>
                                </a:cubicBezTo>
                                <a:cubicBezTo>
                                  <a:pt x="106463" y="119730"/>
                                  <a:pt x="106463" y="120683"/>
                                  <a:pt x="105511" y="120683"/>
                                </a:cubicBezTo>
                                <a:cubicBezTo>
                                  <a:pt x="105511" y="118778"/>
                                  <a:pt x="103606" y="120683"/>
                                  <a:pt x="102653" y="118778"/>
                                </a:cubicBezTo>
                                <a:cubicBezTo>
                                  <a:pt x="102653" y="118778"/>
                                  <a:pt x="103606" y="118778"/>
                                  <a:pt x="103606" y="118778"/>
                                </a:cubicBezTo>
                                <a:cubicBezTo>
                                  <a:pt x="101701" y="116873"/>
                                  <a:pt x="98843" y="116873"/>
                                  <a:pt x="96938" y="114015"/>
                                </a:cubicBezTo>
                                <a:cubicBezTo>
                                  <a:pt x="96938" y="114015"/>
                                  <a:pt x="97891" y="114015"/>
                                  <a:pt x="97891" y="114015"/>
                                </a:cubicBezTo>
                                <a:cubicBezTo>
                                  <a:pt x="96938" y="114015"/>
                                  <a:pt x="95986" y="114015"/>
                                  <a:pt x="95986" y="113063"/>
                                </a:cubicBezTo>
                                <a:cubicBezTo>
                                  <a:pt x="95033" y="112110"/>
                                  <a:pt x="95033" y="112110"/>
                                  <a:pt x="94081" y="111158"/>
                                </a:cubicBezTo>
                                <a:cubicBezTo>
                                  <a:pt x="92176" y="109253"/>
                                  <a:pt x="90271" y="106395"/>
                                  <a:pt x="89318" y="105443"/>
                                </a:cubicBezTo>
                                <a:cubicBezTo>
                                  <a:pt x="90271" y="105443"/>
                                  <a:pt x="88366" y="102585"/>
                                  <a:pt x="87413" y="100680"/>
                                </a:cubicBezTo>
                                <a:cubicBezTo>
                                  <a:pt x="86461" y="100680"/>
                                  <a:pt x="84556" y="98775"/>
                                  <a:pt x="83603" y="95918"/>
                                </a:cubicBezTo>
                                <a:cubicBezTo>
                                  <a:pt x="83603" y="95918"/>
                                  <a:pt x="83603" y="95918"/>
                                  <a:pt x="83603" y="94965"/>
                                </a:cubicBezTo>
                                <a:cubicBezTo>
                                  <a:pt x="83603" y="94965"/>
                                  <a:pt x="83603" y="94965"/>
                                  <a:pt x="83603" y="95918"/>
                                </a:cubicBezTo>
                                <a:lnTo>
                                  <a:pt x="83603" y="94965"/>
                                </a:lnTo>
                                <a:lnTo>
                                  <a:pt x="84556" y="94965"/>
                                </a:lnTo>
                                <a:cubicBezTo>
                                  <a:pt x="84556" y="94965"/>
                                  <a:pt x="84556" y="95918"/>
                                  <a:pt x="84556" y="95918"/>
                                </a:cubicBezTo>
                                <a:cubicBezTo>
                                  <a:pt x="85508" y="96870"/>
                                  <a:pt x="84556" y="94965"/>
                                  <a:pt x="84556" y="94013"/>
                                </a:cubicBezTo>
                                <a:cubicBezTo>
                                  <a:pt x="84556" y="93060"/>
                                  <a:pt x="85508" y="94013"/>
                                  <a:pt x="85508" y="94965"/>
                                </a:cubicBezTo>
                                <a:cubicBezTo>
                                  <a:pt x="85508" y="95918"/>
                                  <a:pt x="85508" y="94965"/>
                                  <a:pt x="84556" y="94965"/>
                                </a:cubicBezTo>
                                <a:cubicBezTo>
                                  <a:pt x="84556" y="95918"/>
                                  <a:pt x="84556" y="94965"/>
                                  <a:pt x="85508" y="95918"/>
                                </a:cubicBezTo>
                                <a:cubicBezTo>
                                  <a:pt x="85508" y="95918"/>
                                  <a:pt x="85508" y="94965"/>
                                  <a:pt x="85508" y="94965"/>
                                </a:cubicBezTo>
                                <a:cubicBezTo>
                                  <a:pt x="85508" y="94965"/>
                                  <a:pt x="86461" y="94965"/>
                                  <a:pt x="86461" y="95918"/>
                                </a:cubicBezTo>
                                <a:cubicBezTo>
                                  <a:pt x="86461" y="94965"/>
                                  <a:pt x="86461" y="94965"/>
                                  <a:pt x="86461" y="94965"/>
                                </a:cubicBezTo>
                                <a:cubicBezTo>
                                  <a:pt x="86461" y="94965"/>
                                  <a:pt x="85508" y="94965"/>
                                  <a:pt x="85508" y="94013"/>
                                </a:cubicBezTo>
                                <a:cubicBezTo>
                                  <a:pt x="85508" y="94013"/>
                                  <a:pt x="86461" y="93060"/>
                                  <a:pt x="86461" y="94013"/>
                                </a:cubicBezTo>
                                <a:lnTo>
                                  <a:pt x="86461" y="94013"/>
                                </a:lnTo>
                                <a:cubicBezTo>
                                  <a:pt x="86461" y="94013"/>
                                  <a:pt x="87413" y="94013"/>
                                  <a:pt x="86461" y="93060"/>
                                </a:cubicBezTo>
                                <a:lnTo>
                                  <a:pt x="87413" y="95918"/>
                                </a:lnTo>
                                <a:cubicBezTo>
                                  <a:pt x="87413" y="94965"/>
                                  <a:pt x="87413" y="94965"/>
                                  <a:pt x="88366" y="94965"/>
                                </a:cubicBezTo>
                                <a:cubicBezTo>
                                  <a:pt x="88366" y="95918"/>
                                  <a:pt x="89318" y="97823"/>
                                  <a:pt x="89318" y="97823"/>
                                </a:cubicBezTo>
                                <a:lnTo>
                                  <a:pt x="89318" y="96870"/>
                                </a:lnTo>
                                <a:cubicBezTo>
                                  <a:pt x="89318" y="96870"/>
                                  <a:pt x="89318" y="96870"/>
                                  <a:pt x="90271" y="97823"/>
                                </a:cubicBezTo>
                                <a:cubicBezTo>
                                  <a:pt x="91223" y="97823"/>
                                  <a:pt x="90271" y="94013"/>
                                  <a:pt x="91223" y="94965"/>
                                </a:cubicBezTo>
                                <a:cubicBezTo>
                                  <a:pt x="91223" y="95918"/>
                                  <a:pt x="92176" y="95918"/>
                                  <a:pt x="92176" y="96870"/>
                                </a:cubicBezTo>
                                <a:cubicBezTo>
                                  <a:pt x="92176" y="96870"/>
                                  <a:pt x="92176" y="95918"/>
                                  <a:pt x="92176" y="95918"/>
                                </a:cubicBezTo>
                                <a:cubicBezTo>
                                  <a:pt x="92176" y="94965"/>
                                  <a:pt x="92176" y="96870"/>
                                  <a:pt x="92176" y="95918"/>
                                </a:cubicBezTo>
                                <a:cubicBezTo>
                                  <a:pt x="91223" y="94965"/>
                                  <a:pt x="92176" y="94965"/>
                                  <a:pt x="92176" y="94965"/>
                                </a:cubicBezTo>
                                <a:cubicBezTo>
                                  <a:pt x="94081" y="97823"/>
                                  <a:pt x="95033" y="94013"/>
                                  <a:pt x="96938" y="94965"/>
                                </a:cubicBezTo>
                                <a:cubicBezTo>
                                  <a:pt x="95986" y="94013"/>
                                  <a:pt x="96938" y="94013"/>
                                  <a:pt x="96938" y="94013"/>
                                </a:cubicBezTo>
                                <a:cubicBezTo>
                                  <a:pt x="97891" y="94965"/>
                                  <a:pt x="96938" y="93060"/>
                                  <a:pt x="97891" y="94013"/>
                                </a:cubicBezTo>
                                <a:lnTo>
                                  <a:pt x="96938" y="93060"/>
                                </a:lnTo>
                                <a:cubicBezTo>
                                  <a:pt x="97891" y="93060"/>
                                  <a:pt x="95986" y="90203"/>
                                  <a:pt x="97891" y="91155"/>
                                </a:cubicBezTo>
                                <a:cubicBezTo>
                                  <a:pt x="98843" y="91155"/>
                                  <a:pt x="98843" y="92108"/>
                                  <a:pt x="98843" y="92108"/>
                                </a:cubicBezTo>
                                <a:cubicBezTo>
                                  <a:pt x="100748" y="93060"/>
                                  <a:pt x="98843" y="90203"/>
                                  <a:pt x="100748" y="90203"/>
                                </a:cubicBezTo>
                                <a:cubicBezTo>
                                  <a:pt x="99796" y="90203"/>
                                  <a:pt x="98843" y="89250"/>
                                  <a:pt x="98843" y="88298"/>
                                </a:cubicBezTo>
                                <a:cubicBezTo>
                                  <a:pt x="99796" y="88298"/>
                                  <a:pt x="100748" y="88298"/>
                                  <a:pt x="101701" y="88298"/>
                                </a:cubicBezTo>
                                <a:cubicBezTo>
                                  <a:pt x="101701" y="87345"/>
                                  <a:pt x="100748" y="87345"/>
                                  <a:pt x="101701" y="87345"/>
                                </a:cubicBezTo>
                                <a:cubicBezTo>
                                  <a:pt x="101701" y="87345"/>
                                  <a:pt x="101701" y="87345"/>
                                  <a:pt x="101701" y="88298"/>
                                </a:cubicBezTo>
                                <a:cubicBezTo>
                                  <a:pt x="102653" y="88298"/>
                                  <a:pt x="101701" y="87345"/>
                                  <a:pt x="101701" y="86393"/>
                                </a:cubicBezTo>
                                <a:cubicBezTo>
                                  <a:pt x="102653" y="86393"/>
                                  <a:pt x="102653" y="85440"/>
                                  <a:pt x="103606" y="84488"/>
                                </a:cubicBezTo>
                                <a:cubicBezTo>
                                  <a:pt x="102653" y="83535"/>
                                  <a:pt x="104558" y="83535"/>
                                  <a:pt x="102653" y="82583"/>
                                </a:cubicBezTo>
                                <a:cubicBezTo>
                                  <a:pt x="102653" y="82583"/>
                                  <a:pt x="103606" y="82583"/>
                                  <a:pt x="103606" y="82583"/>
                                </a:cubicBezTo>
                                <a:cubicBezTo>
                                  <a:pt x="102653" y="82583"/>
                                  <a:pt x="101701" y="81630"/>
                                  <a:pt x="101701" y="81630"/>
                                </a:cubicBezTo>
                                <a:lnTo>
                                  <a:pt x="102653" y="81630"/>
                                </a:lnTo>
                                <a:cubicBezTo>
                                  <a:pt x="104558" y="81630"/>
                                  <a:pt x="102653" y="80678"/>
                                  <a:pt x="103606" y="80678"/>
                                </a:cubicBezTo>
                                <a:cubicBezTo>
                                  <a:pt x="102653" y="80678"/>
                                  <a:pt x="103606" y="80678"/>
                                  <a:pt x="102653" y="79725"/>
                                </a:cubicBezTo>
                                <a:lnTo>
                                  <a:pt x="102653" y="79725"/>
                                </a:lnTo>
                                <a:cubicBezTo>
                                  <a:pt x="102653" y="78773"/>
                                  <a:pt x="101701" y="79725"/>
                                  <a:pt x="101701" y="78773"/>
                                </a:cubicBezTo>
                                <a:cubicBezTo>
                                  <a:pt x="101701" y="78773"/>
                                  <a:pt x="103606" y="78773"/>
                                  <a:pt x="103606" y="78773"/>
                                </a:cubicBezTo>
                                <a:cubicBezTo>
                                  <a:pt x="104558" y="78773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lnTo>
                                  <a:pt x="104558" y="77820"/>
                                </a:lnTo>
                                <a:cubicBezTo>
                                  <a:pt x="104558" y="77820"/>
                                  <a:pt x="103606" y="76868"/>
                                  <a:pt x="102653" y="76868"/>
                                </a:cubicBezTo>
                                <a:cubicBezTo>
                                  <a:pt x="103606" y="75915"/>
                                  <a:pt x="101701" y="73058"/>
                                  <a:pt x="101701" y="73058"/>
                                </a:cubicBezTo>
                                <a:cubicBezTo>
                                  <a:pt x="101701" y="73058"/>
                                  <a:pt x="102653" y="73058"/>
                                  <a:pt x="102653" y="73058"/>
                                </a:cubicBezTo>
                                <a:cubicBezTo>
                                  <a:pt x="102653" y="73058"/>
                                  <a:pt x="101701" y="73058"/>
                                  <a:pt x="101701" y="72105"/>
                                </a:cubicBezTo>
                                <a:cubicBezTo>
                                  <a:pt x="100748" y="72105"/>
                                  <a:pt x="102653" y="71153"/>
                                  <a:pt x="102653" y="71153"/>
                                </a:cubicBezTo>
                                <a:cubicBezTo>
                                  <a:pt x="102653" y="71153"/>
                                  <a:pt x="101701" y="71153"/>
                                  <a:pt x="101701" y="71153"/>
                                </a:cubicBezTo>
                                <a:cubicBezTo>
                                  <a:pt x="102653" y="69248"/>
                                  <a:pt x="99796" y="69248"/>
                                  <a:pt x="100748" y="68295"/>
                                </a:cubicBezTo>
                                <a:cubicBezTo>
                                  <a:pt x="100748" y="68295"/>
                                  <a:pt x="101701" y="68295"/>
                                  <a:pt x="101701" y="68295"/>
                                </a:cubicBezTo>
                                <a:cubicBezTo>
                                  <a:pt x="100748" y="67343"/>
                                  <a:pt x="99796" y="67343"/>
                                  <a:pt x="98843" y="67343"/>
                                </a:cubicBezTo>
                                <a:cubicBezTo>
                                  <a:pt x="98843" y="67343"/>
                                  <a:pt x="99796" y="66390"/>
                                  <a:pt x="99796" y="66390"/>
                                </a:cubicBezTo>
                                <a:cubicBezTo>
                                  <a:pt x="99796" y="66390"/>
                                  <a:pt x="98843" y="65438"/>
                                  <a:pt x="98843" y="65438"/>
                                </a:cubicBezTo>
                                <a:cubicBezTo>
                                  <a:pt x="97891" y="66390"/>
                                  <a:pt x="96938" y="66390"/>
                                  <a:pt x="96938" y="66390"/>
                                </a:cubicBezTo>
                                <a:lnTo>
                                  <a:pt x="96938" y="66390"/>
                                </a:lnTo>
                                <a:cubicBezTo>
                                  <a:pt x="96938" y="66390"/>
                                  <a:pt x="95986" y="66390"/>
                                  <a:pt x="95986" y="66390"/>
                                </a:cubicBezTo>
                                <a:cubicBezTo>
                                  <a:pt x="95986" y="65438"/>
                                  <a:pt x="95986" y="66390"/>
                                  <a:pt x="96938" y="65438"/>
                                </a:cubicBezTo>
                                <a:cubicBezTo>
                                  <a:pt x="97891" y="64485"/>
                                  <a:pt x="96938" y="63533"/>
                                  <a:pt x="96938" y="63533"/>
                                </a:cubicBezTo>
                                <a:cubicBezTo>
                                  <a:pt x="96938" y="63533"/>
                                  <a:pt x="95986" y="63533"/>
                                  <a:pt x="95986" y="64485"/>
                                </a:cubicBezTo>
                                <a:cubicBezTo>
                                  <a:pt x="95033" y="64485"/>
                                  <a:pt x="96938" y="63533"/>
                                  <a:pt x="95986" y="63533"/>
                                </a:cubicBezTo>
                                <a:cubicBezTo>
                                  <a:pt x="95033" y="64485"/>
                                  <a:pt x="94081" y="64485"/>
                                  <a:pt x="93128" y="65438"/>
                                </a:cubicBezTo>
                                <a:cubicBezTo>
                                  <a:pt x="93128" y="65438"/>
                                  <a:pt x="94081" y="63533"/>
                                  <a:pt x="94081" y="63533"/>
                                </a:cubicBezTo>
                                <a:cubicBezTo>
                                  <a:pt x="93128" y="63533"/>
                                  <a:pt x="92176" y="64485"/>
                                  <a:pt x="91223" y="65438"/>
                                </a:cubicBezTo>
                                <a:cubicBezTo>
                                  <a:pt x="91223" y="65438"/>
                                  <a:pt x="90271" y="65438"/>
                                  <a:pt x="90271" y="65438"/>
                                </a:cubicBezTo>
                                <a:cubicBezTo>
                                  <a:pt x="90271" y="64485"/>
                                  <a:pt x="90271" y="65438"/>
                                  <a:pt x="90271" y="64485"/>
                                </a:cubicBezTo>
                                <a:lnTo>
                                  <a:pt x="90271" y="63533"/>
                                </a:lnTo>
                                <a:cubicBezTo>
                                  <a:pt x="91223" y="63533"/>
                                  <a:pt x="91223" y="61628"/>
                                  <a:pt x="91223" y="61628"/>
                                </a:cubicBezTo>
                                <a:cubicBezTo>
                                  <a:pt x="90271" y="61628"/>
                                  <a:pt x="89318" y="61628"/>
                                  <a:pt x="89318" y="60675"/>
                                </a:cubicBezTo>
                                <a:cubicBezTo>
                                  <a:pt x="89318" y="61628"/>
                                  <a:pt x="89318" y="61628"/>
                                  <a:pt x="89318" y="61628"/>
                                </a:cubicBezTo>
                                <a:cubicBezTo>
                                  <a:pt x="89318" y="61628"/>
                                  <a:pt x="88366" y="60675"/>
                                  <a:pt x="87413" y="60675"/>
                                </a:cubicBezTo>
                                <a:lnTo>
                                  <a:pt x="87413" y="61628"/>
                                </a:lnTo>
                                <a:cubicBezTo>
                                  <a:pt x="87413" y="61628"/>
                                  <a:pt x="87413" y="61628"/>
                                  <a:pt x="87413" y="61628"/>
                                </a:cubicBezTo>
                                <a:cubicBezTo>
                                  <a:pt x="87413" y="61628"/>
                                  <a:pt x="86461" y="61628"/>
                                  <a:pt x="86461" y="62580"/>
                                </a:cubicBezTo>
                                <a:cubicBezTo>
                                  <a:pt x="86461" y="62580"/>
                                  <a:pt x="86461" y="62580"/>
                                  <a:pt x="86461" y="62580"/>
                                </a:cubicBezTo>
                                <a:cubicBezTo>
                                  <a:pt x="86461" y="62580"/>
                                  <a:pt x="86461" y="61628"/>
                                  <a:pt x="87413" y="61628"/>
                                </a:cubicBezTo>
                                <a:cubicBezTo>
                                  <a:pt x="87413" y="61628"/>
                                  <a:pt x="87413" y="62580"/>
                                  <a:pt x="86461" y="61628"/>
                                </a:cubicBezTo>
                                <a:lnTo>
                                  <a:pt x="85508" y="57818"/>
                                </a:lnTo>
                                <a:cubicBezTo>
                                  <a:pt x="84556" y="59723"/>
                                  <a:pt x="83603" y="57818"/>
                                  <a:pt x="83603" y="57818"/>
                                </a:cubicBezTo>
                                <a:lnTo>
                                  <a:pt x="83603" y="57818"/>
                                </a:lnTo>
                                <a:cubicBezTo>
                                  <a:pt x="82651" y="56865"/>
                                  <a:pt x="83603" y="58770"/>
                                  <a:pt x="82651" y="58770"/>
                                </a:cubicBezTo>
                                <a:cubicBezTo>
                                  <a:pt x="82651" y="58770"/>
                                  <a:pt x="82651" y="56865"/>
                                  <a:pt x="82651" y="55913"/>
                                </a:cubicBezTo>
                                <a:cubicBezTo>
                                  <a:pt x="81698" y="55913"/>
                                  <a:pt x="80746" y="56865"/>
                                  <a:pt x="79793" y="54960"/>
                                </a:cubicBezTo>
                                <a:cubicBezTo>
                                  <a:pt x="78841" y="54960"/>
                                  <a:pt x="77888" y="55913"/>
                                  <a:pt x="77888" y="56865"/>
                                </a:cubicBezTo>
                                <a:cubicBezTo>
                                  <a:pt x="76936" y="56865"/>
                                  <a:pt x="77888" y="54960"/>
                                  <a:pt x="76936" y="55913"/>
                                </a:cubicBezTo>
                                <a:cubicBezTo>
                                  <a:pt x="76936" y="54960"/>
                                  <a:pt x="75983" y="53055"/>
                                  <a:pt x="75983" y="53055"/>
                                </a:cubicBezTo>
                                <a:cubicBezTo>
                                  <a:pt x="75983" y="53055"/>
                                  <a:pt x="75031" y="52103"/>
                                  <a:pt x="75031" y="53055"/>
                                </a:cubicBezTo>
                                <a:cubicBezTo>
                                  <a:pt x="75031" y="53055"/>
                                  <a:pt x="75031" y="52103"/>
                                  <a:pt x="75031" y="52103"/>
                                </a:cubicBezTo>
                                <a:cubicBezTo>
                                  <a:pt x="75031" y="53055"/>
                                  <a:pt x="75983" y="54008"/>
                                  <a:pt x="76936" y="54960"/>
                                </a:cubicBezTo>
                                <a:cubicBezTo>
                                  <a:pt x="77888" y="56865"/>
                                  <a:pt x="75031" y="54960"/>
                                  <a:pt x="76936" y="56865"/>
                                </a:cubicBezTo>
                                <a:cubicBezTo>
                                  <a:pt x="75983" y="56865"/>
                                  <a:pt x="75031" y="56865"/>
                                  <a:pt x="74078" y="57818"/>
                                </a:cubicBezTo>
                                <a:cubicBezTo>
                                  <a:pt x="74078" y="57818"/>
                                  <a:pt x="74078" y="56865"/>
                                  <a:pt x="73126" y="55913"/>
                                </a:cubicBezTo>
                                <a:cubicBezTo>
                                  <a:pt x="73126" y="56865"/>
                                  <a:pt x="72173" y="57818"/>
                                  <a:pt x="72173" y="58770"/>
                                </a:cubicBezTo>
                                <a:cubicBezTo>
                                  <a:pt x="73126" y="59723"/>
                                  <a:pt x="73126" y="59723"/>
                                  <a:pt x="74078" y="60675"/>
                                </a:cubicBezTo>
                                <a:cubicBezTo>
                                  <a:pt x="74078" y="60675"/>
                                  <a:pt x="74078" y="61628"/>
                                  <a:pt x="74078" y="61628"/>
                                </a:cubicBezTo>
                                <a:cubicBezTo>
                                  <a:pt x="73126" y="60675"/>
                                  <a:pt x="72173" y="58770"/>
                                  <a:pt x="71221" y="59723"/>
                                </a:cubicBezTo>
                                <a:cubicBezTo>
                                  <a:pt x="70268" y="57818"/>
                                  <a:pt x="72173" y="58770"/>
                                  <a:pt x="71221" y="57818"/>
                                </a:cubicBezTo>
                                <a:cubicBezTo>
                                  <a:pt x="70268" y="55913"/>
                                  <a:pt x="72173" y="54960"/>
                                  <a:pt x="73126" y="55913"/>
                                </a:cubicBezTo>
                                <a:cubicBezTo>
                                  <a:pt x="73126" y="54008"/>
                                  <a:pt x="72173" y="55913"/>
                                  <a:pt x="72173" y="54960"/>
                                </a:cubicBezTo>
                                <a:cubicBezTo>
                                  <a:pt x="71221" y="55913"/>
                                  <a:pt x="71221" y="56865"/>
                                  <a:pt x="71221" y="57818"/>
                                </a:cubicBezTo>
                                <a:cubicBezTo>
                                  <a:pt x="72173" y="58770"/>
                                  <a:pt x="72173" y="58770"/>
                                  <a:pt x="72173" y="58770"/>
                                </a:cubicBezTo>
                                <a:cubicBezTo>
                                  <a:pt x="72173" y="60675"/>
                                  <a:pt x="70268" y="58770"/>
                                  <a:pt x="70268" y="58770"/>
                                </a:cubicBezTo>
                                <a:cubicBezTo>
                                  <a:pt x="70268" y="58770"/>
                                  <a:pt x="70268" y="58770"/>
                                  <a:pt x="70268" y="57818"/>
                                </a:cubicBezTo>
                                <a:cubicBezTo>
                                  <a:pt x="69316" y="57818"/>
                                  <a:pt x="70268" y="58770"/>
                                  <a:pt x="69316" y="59723"/>
                                </a:cubicBezTo>
                                <a:cubicBezTo>
                                  <a:pt x="67411" y="58770"/>
                                  <a:pt x="70268" y="58770"/>
                                  <a:pt x="69316" y="57818"/>
                                </a:cubicBezTo>
                                <a:lnTo>
                                  <a:pt x="64553" y="54960"/>
                                </a:lnTo>
                                <a:cubicBezTo>
                                  <a:pt x="63601" y="55913"/>
                                  <a:pt x="65506" y="56865"/>
                                  <a:pt x="64553" y="56865"/>
                                </a:cubicBezTo>
                                <a:lnTo>
                                  <a:pt x="63601" y="55913"/>
                                </a:lnTo>
                                <a:cubicBezTo>
                                  <a:pt x="63601" y="55913"/>
                                  <a:pt x="63601" y="56865"/>
                                  <a:pt x="63601" y="56865"/>
                                </a:cubicBezTo>
                                <a:cubicBezTo>
                                  <a:pt x="64553" y="57818"/>
                                  <a:pt x="65506" y="58770"/>
                                  <a:pt x="65506" y="57818"/>
                                </a:cubicBezTo>
                                <a:cubicBezTo>
                                  <a:pt x="66458" y="59723"/>
                                  <a:pt x="65506" y="58770"/>
                                  <a:pt x="65506" y="59723"/>
                                </a:cubicBezTo>
                                <a:cubicBezTo>
                                  <a:pt x="66458" y="60675"/>
                                  <a:pt x="65506" y="59723"/>
                                  <a:pt x="66458" y="59723"/>
                                </a:cubicBezTo>
                                <a:cubicBezTo>
                                  <a:pt x="67411" y="60675"/>
                                  <a:pt x="67411" y="60675"/>
                                  <a:pt x="67411" y="61628"/>
                                </a:cubicBezTo>
                                <a:cubicBezTo>
                                  <a:pt x="67411" y="62580"/>
                                  <a:pt x="66458" y="60675"/>
                                  <a:pt x="65506" y="60675"/>
                                </a:cubicBezTo>
                                <a:cubicBezTo>
                                  <a:pt x="65506" y="60675"/>
                                  <a:pt x="65506" y="59723"/>
                                  <a:pt x="66458" y="60675"/>
                                </a:cubicBezTo>
                                <a:cubicBezTo>
                                  <a:pt x="66458" y="58770"/>
                                  <a:pt x="64553" y="59723"/>
                                  <a:pt x="63601" y="58770"/>
                                </a:cubicBezTo>
                                <a:cubicBezTo>
                                  <a:pt x="62648" y="58770"/>
                                  <a:pt x="64553" y="60675"/>
                                  <a:pt x="63601" y="60675"/>
                                </a:cubicBezTo>
                                <a:cubicBezTo>
                                  <a:pt x="63601" y="59723"/>
                                  <a:pt x="64553" y="60675"/>
                                  <a:pt x="65506" y="61628"/>
                                </a:cubicBezTo>
                                <a:cubicBezTo>
                                  <a:pt x="67411" y="64485"/>
                                  <a:pt x="62648" y="60675"/>
                                  <a:pt x="62648" y="62580"/>
                                </a:cubicBezTo>
                                <a:cubicBezTo>
                                  <a:pt x="64553" y="63533"/>
                                  <a:pt x="64553" y="65438"/>
                                  <a:pt x="66458" y="65438"/>
                                </a:cubicBezTo>
                                <a:cubicBezTo>
                                  <a:pt x="66458" y="65438"/>
                                  <a:pt x="67411" y="66390"/>
                                  <a:pt x="66458" y="66390"/>
                                </a:cubicBezTo>
                                <a:cubicBezTo>
                                  <a:pt x="65506" y="65438"/>
                                  <a:pt x="65506" y="66390"/>
                                  <a:pt x="64553" y="65438"/>
                                </a:cubicBezTo>
                                <a:lnTo>
                                  <a:pt x="64553" y="65438"/>
                                </a:lnTo>
                                <a:lnTo>
                                  <a:pt x="63601" y="64485"/>
                                </a:lnTo>
                                <a:cubicBezTo>
                                  <a:pt x="62648" y="64485"/>
                                  <a:pt x="61696" y="64485"/>
                                  <a:pt x="60743" y="64485"/>
                                </a:cubicBezTo>
                                <a:cubicBezTo>
                                  <a:pt x="60743" y="65438"/>
                                  <a:pt x="61696" y="64485"/>
                                  <a:pt x="61696" y="65438"/>
                                </a:cubicBezTo>
                                <a:cubicBezTo>
                                  <a:pt x="60743" y="64485"/>
                                  <a:pt x="60743" y="65438"/>
                                  <a:pt x="59791" y="65438"/>
                                </a:cubicBezTo>
                                <a:cubicBezTo>
                                  <a:pt x="60743" y="65438"/>
                                  <a:pt x="61696" y="66390"/>
                                  <a:pt x="61696" y="66390"/>
                                </a:cubicBezTo>
                                <a:cubicBezTo>
                                  <a:pt x="61696" y="67343"/>
                                  <a:pt x="59791" y="67343"/>
                                  <a:pt x="59791" y="66390"/>
                                </a:cubicBezTo>
                                <a:lnTo>
                                  <a:pt x="58838" y="65438"/>
                                </a:lnTo>
                                <a:cubicBezTo>
                                  <a:pt x="59791" y="66390"/>
                                  <a:pt x="57886" y="65438"/>
                                  <a:pt x="58838" y="66390"/>
                                </a:cubicBezTo>
                                <a:cubicBezTo>
                                  <a:pt x="59791" y="66390"/>
                                  <a:pt x="60743" y="67343"/>
                                  <a:pt x="61696" y="68295"/>
                                </a:cubicBezTo>
                                <a:cubicBezTo>
                                  <a:pt x="61696" y="68295"/>
                                  <a:pt x="60743" y="68295"/>
                                  <a:pt x="60743" y="69248"/>
                                </a:cubicBezTo>
                                <a:lnTo>
                                  <a:pt x="59791" y="67343"/>
                                </a:lnTo>
                                <a:cubicBezTo>
                                  <a:pt x="59791" y="68295"/>
                                  <a:pt x="57886" y="66390"/>
                                  <a:pt x="57886" y="67343"/>
                                </a:cubicBezTo>
                                <a:lnTo>
                                  <a:pt x="58838" y="68295"/>
                                </a:lnTo>
                                <a:cubicBezTo>
                                  <a:pt x="58838" y="68295"/>
                                  <a:pt x="57886" y="68295"/>
                                  <a:pt x="57886" y="68295"/>
                                </a:cubicBezTo>
                                <a:cubicBezTo>
                                  <a:pt x="58838" y="68295"/>
                                  <a:pt x="57886" y="69248"/>
                                  <a:pt x="58838" y="69248"/>
                                </a:cubicBezTo>
                                <a:lnTo>
                                  <a:pt x="57886" y="69248"/>
                                </a:lnTo>
                                <a:cubicBezTo>
                                  <a:pt x="57886" y="69248"/>
                                  <a:pt x="59791" y="70200"/>
                                  <a:pt x="57886" y="70200"/>
                                </a:cubicBezTo>
                                <a:cubicBezTo>
                                  <a:pt x="59791" y="70200"/>
                                  <a:pt x="57886" y="70200"/>
                                  <a:pt x="58838" y="69248"/>
                                </a:cubicBezTo>
                                <a:cubicBezTo>
                                  <a:pt x="59791" y="69248"/>
                                  <a:pt x="59791" y="70200"/>
                                  <a:pt x="59791" y="70200"/>
                                </a:cubicBezTo>
                                <a:cubicBezTo>
                                  <a:pt x="57886" y="70200"/>
                                  <a:pt x="59791" y="71153"/>
                                  <a:pt x="59791" y="71153"/>
                                </a:cubicBezTo>
                                <a:cubicBezTo>
                                  <a:pt x="58838" y="71153"/>
                                  <a:pt x="58838" y="71153"/>
                                  <a:pt x="57886" y="71153"/>
                                </a:cubicBezTo>
                                <a:lnTo>
                                  <a:pt x="58838" y="71153"/>
                                </a:lnTo>
                                <a:cubicBezTo>
                                  <a:pt x="55981" y="71153"/>
                                  <a:pt x="58838" y="72105"/>
                                  <a:pt x="58838" y="72105"/>
                                </a:cubicBezTo>
                                <a:cubicBezTo>
                                  <a:pt x="57886" y="72105"/>
                                  <a:pt x="56933" y="72105"/>
                                  <a:pt x="56933" y="72105"/>
                                </a:cubicBezTo>
                                <a:cubicBezTo>
                                  <a:pt x="58838" y="72105"/>
                                  <a:pt x="58838" y="73058"/>
                                  <a:pt x="60743" y="73058"/>
                                </a:cubicBezTo>
                                <a:cubicBezTo>
                                  <a:pt x="59791" y="74010"/>
                                  <a:pt x="58838" y="73058"/>
                                  <a:pt x="56933" y="73058"/>
                                </a:cubicBezTo>
                                <a:cubicBezTo>
                                  <a:pt x="57886" y="74010"/>
                                  <a:pt x="55981" y="74010"/>
                                  <a:pt x="57886" y="74010"/>
                                </a:cubicBezTo>
                                <a:cubicBezTo>
                                  <a:pt x="58838" y="73058"/>
                                  <a:pt x="58838" y="74010"/>
                                  <a:pt x="59791" y="74010"/>
                                </a:cubicBezTo>
                                <a:cubicBezTo>
                                  <a:pt x="59791" y="74963"/>
                                  <a:pt x="58838" y="74010"/>
                                  <a:pt x="57886" y="74010"/>
                                </a:cubicBezTo>
                                <a:cubicBezTo>
                                  <a:pt x="57886" y="74010"/>
                                  <a:pt x="59791" y="74963"/>
                                  <a:pt x="59791" y="74010"/>
                                </a:cubicBezTo>
                                <a:cubicBezTo>
                                  <a:pt x="59791" y="74010"/>
                                  <a:pt x="60743" y="74963"/>
                                  <a:pt x="59791" y="74963"/>
                                </a:cubicBezTo>
                                <a:cubicBezTo>
                                  <a:pt x="58838" y="74963"/>
                                  <a:pt x="59791" y="74010"/>
                                  <a:pt x="58838" y="74010"/>
                                </a:cubicBezTo>
                                <a:cubicBezTo>
                                  <a:pt x="58838" y="74963"/>
                                  <a:pt x="61696" y="74963"/>
                                  <a:pt x="61696" y="74963"/>
                                </a:cubicBezTo>
                                <a:cubicBezTo>
                                  <a:pt x="62648" y="74963"/>
                                  <a:pt x="64553" y="74963"/>
                                  <a:pt x="65506" y="74963"/>
                                </a:cubicBezTo>
                                <a:cubicBezTo>
                                  <a:pt x="65506" y="75915"/>
                                  <a:pt x="64553" y="74963"/>
                                  <a:pt x="63601" y="74963"/>
                                </a:cubicBezTo>
                                <a:lnTo>
                                  <a:pt x="63601" y="74963"/>
                                </a:lnTo>
                                <a:cubicBezTo>
                                  <a:pt x="61696" y="75915"/>
                                  <a:pt x="59791" y="74010"/>
                                  <a:pt x="58838" y="74963"/>
                                </a:cubicBezTo>
                                <a:lnTo>
                                  <a:pt x="59791" y="74963"/>
                                </a:lnTo>
                                <a:cubicBezTo>
                                  <a:pt x="58838" y="74963"/>
                                  <a:pt x="57886" y="74963"/>
                                  <a:pt x="57886" y="74963"/>
                                </a:cubicBezTo>
                                <a:cubicBezTo>
                                  <a:pt x="58838" y="74963"/>
                                  <a:pt x="57886" y="75915"/>
                                  <a:pt x="58838" y="75915"/>
                                </a:cubicBezTo>
                                <a:cubicBezTo>
                                  <a:pt x="59791" y="75915"/>
                                  <a:pt x="58838" y="75915"/>
                                  <a:pt x="59791" y="75915"/>
                                </a:cubicBezTo>
                                <a:cubicBezTo>
                                  <a:pt x="59791" y="76868"/>
                                  <a:pt x="61696" y="76868"/>
                                  <a:pt x="61696" y="76868"/>
                                </a:cubicBezTo>
                                <a:cubicBezTo>
                                  <a:pt x="60743" y="76868"/>
                                  <a:pt x="59791" y="76868"/>
                                  <a:pt x="59791" y="76868"/>
                                </a:cubicBezTo>
                                <a:cubicBezTo>
                                  <a:pt x="59791" y="76868"/>
                                  <a:pt x="60743" y="76868"/>
                                  <a:pt x="60743" y="77820"/>
                                </a:cubicBezTo>
                                <a:lnTo>
                                  <a:pt x="59791" y="77820"/>
                                </a:lnTo>
                                <a:cubicBezTo>
                                  <a:pt x="59791" y="79725"/>
                                  <a:pt x="60743" y="82583"/>
                                  <a:pt x="63601" y="83535"/>
                                </a:cubicBezTo>
                                <a:cubicBezTo>
                                  <a:pt x="62648" y="84488"/>
                                  <a:pt x="62648" y="84488"/>
                                  <a:pt x="62648" y="86393"/>
                                </a:cubicBezTo>
                                <a:cubicBezTo>
                                  <a:pt x="62648" y="85440"/>
                                  <a:pt x="63601" y="85440"/>
                                  <a:pt x="63601" y="86393"/>
                                </a:cubicBezTo>
                                <a:lnTo>
                                  <a:pt x="62648" y="87345"/>
                                </a:lnTo>
                                <a:cubicBezTo>
                                  <a:pt x="62648" y="88298"/>
                                  <a:pt x="63601" y="88298"/>
                                  <a:pt x="64553" y="88298"/>
                                </a:cubicBezTo>
                                <a:cubicBezTo>
                                  <a:pt x="64553" y="88298"/>
                                  <a:pt x="64553" y="89250"/>
                                  <a:pt x="63601" y="89250"/>
                                </a:cubicBezTo>
                                <a:cubicBezTo>
                                  <a:pt x="63601" y="90203"/>
                                  <a:pt x="64553" y="89250"/>
                                  <a:pt x="64553" y="89250"/>
                                </a:cubicBezTo>
                                <a:lnTo>
                                  <a:pt x="64553" y="93060"/>
                                </a:lnTo>
                                <a:lnTo>
                                  <a:pt x="65506" y="92108"/>
                                </a:lnTo>
                                <a:cubicBezTo>
                                  <a:pt x="66458" y="92108"/>
                                  <a:pt x="66458" y="93060"/>
                                  <a:pt x="65506" y="94013"/>
                                </a:cubicBezTo>
                                <a:cubicBezTo>
                                  <a:pt x="65506" y="94013"/>
                                  <a:pt x="66458" y="94013"/>
                                  <a:pt x="66458" y="93060"/>
                                </a:cubicBezTo>
                                <a:cubicBezTo>
                                  <a:pt x="66458" y="94013"/>
                                  <a:pt x="67411" y="94965"/>
                                  <a:pt x="68363" y="95918"/>
                                </a:cubicBezTo>
                                <a:cubicBezTo>
                                  <a:pt x="68363" y="94965"/>
                                  <a:pt x="68363" y="94965"/>
                                  <a:pt x="69316" y="94013"/>
                                </a:cubicBezTo>
                                <a:cubicBezTo>
                                  <a:pt x="70268" y="93060"/>
                                  <a:pt x="69316" y="94013"/>
                                  <a:pt x="70268" y="94013"/>
                                </a:cubicBezTo>
                                <a:cubicBezTo>
                                  <a:pt x="70268" y="94965"/>
                                  <a:pt x="70268" y="94965"/>
                                  <a:pt x="69316" y="94965"/>
                                </a:cubicBezTo>
                                <a:cubicBezTo>
                                  <a:pt x="69316" y="97823"/>
                                  <a:pt x="72173" y="96870"/>
                                  <a:pt x="74078" y="97823"/>
                                </a:cubicBezTo>
                                <a:cubicBezTo>
                                  <a:pt x="74078" y="97823"/>
                                  <a:pt x="74078" y="97823"/>
                                  <a:pt x="75031" y="96870"/>
                                </a:cubicBezTo>
                                <a:cubicBezTo>
                                  <a:pt x="75983" y="98775"/>
                                  <a:pt x="76936" y="96870"/>
                                  <a:pt x="77888" y="97823"/>
                                </a:cubicBezTo>
                                <a:cubicBezTo>
                                  <a:pt x="77888" y="96870"/>
                                  <a:pt x="77888" y="94965"/>
                                  <a:pt x="78841" y="94965"/>
                                </a:cubicBezTo>
                                <a:cubicBezTo>
                                  <a:pt x="79793" y="94013"/>
                                  <a:pt x="78841" y="96870"/>
                                  <a:pt x="79793" y="97823"/>
                                </a:cubicBezTo>
                                <a:cubicBezTo>
                                  <a:pt x="79793" y="96870"/>
                                  <a:pt x="80746" y="96870"/>
                                  <a:pt x="80746" y="96870"/>
                                </a:cubicBezTo>
                                <a:cubicBezTo>
                                  <a:pt x="79793" y="97823"/>
                                  <a:pt x="78841" y="99728"/>
                                  <a:pt x="78841" y="100680"/>
                                </a:cubicBezTo>
                                <a:lnTo>
                                  <a:pt x="78841" y="99728"/>
                                </a:lnTo>
                                <a:cubicBezTo>
                                  <a:pt x="76936" y="103538"/>
                                  <a:pt x="74078" y="106395"/>
                                  <a:pt x="72173" y="109253"/>
                                </a:cubicBezTo>
                                <a:lnTo>
                                  <a:pt x="70268" y="111158"/>
                                </a:lnTo>
                                <a:cubicBezTo>
                                  <a:pt x="68363" y="114968"/>
                                  <a:pt x="68363" y="114968"/>
                                  <a:pt x="68363" y="114968"/>
                                </a:cubicBezTo>
                                <a:lnTo>
                                  <a:pt x="66458" y="116873"/>
                                </a:lnTo>
                                <a:cubicBezTo>
                                  <a:pt x="63601" y="119730"/>
                                  <a:pt x="60743" y="121635"/>
                                  <a:pt x="57886" y="124493"/>
                                </a:cubicBezTo>
                                <a:cubicBezTo>
                                  <a:pt x="54076" y="127350"/>
                                  <a:pt x="49313" y="126398"/>
                                  <a:pt x="45503" y="128303"/>
                                </a:cubicBezTo>
                                <a:cubicBezTo>
                                  <a:pt x="44551" y="129255"/>
                                  <a:pt x="45503" y="129255"/>
                                  <a:pt x="44551" y="129255"/>
                                </a:cubicBezTo>
                                <a:cubicBezTo>
                                  <a:pt x="43598" y="129255"/>
                                  <a:pt x="44551" y="128303"/>
                                  <a:pt x="43598" y="128303"/>
                                </a:cubicBezTo>
                                <a:cubicBezTo>
                                  <a:pt x="41693" y="129255"/>
                                  <a:pt x="38836" y="128303"/>
                                  <a:pt x="36931" y="127350"/>
                                </a:cubicBezTo>
                                <a:cubicBezTo>
                                  <a:pt x="36931" y="127350"/>
                                  <a:pt x="35978" y="127350"/>
                                  <a:pt x="35978" y="128303"/>
                                </a:cubicBezTo>
                                <a:cubicBezTo>
                                  <a:pt x="35026" y="127350"/>
                                  <a:pt x="34073" y="126398"/>
                                  <a:pt x="32168" y="126398"/>
                                </a:cubicBezTo>
                                <a:cubicBezTo>
                                  <a:pt x="31216" y="125445"/>
                                  <a:pt x="29311" y="125445"/>
                                  <a:pt x="28358" y="123540"/>
                                </a:cubicBezTo>
                                <a:cubicBezTo>
                                  <a:pt x="27406" y="126398"/>
                                  <a:pt x="26453" y="123540"/>
                                  <a:pt x="24548" y="122588"/>
                                </a:cubicBezTo>
                                <a:cubicBezTo>
                                  <a:pt x="24548" y="121635"/>
                                  <a:pt x="24548" y="121635"/>
                                  <a:pt x="25501" y="121635"/>
                                </a:cubicBezTo>
                                <a:cubicBezTo>
                                  <a:pt x="24548" y="120683"/>
                                  <a:pt x="24548" y="120683"/>
                                  <a:pt x="23596" y="119730"/>
                                </a:cubicBezTo>
                                <a:cubicBezTo>
                                  <a:pt x="22643" y="118778"/>
                                  <a:pt x="22643" y="117825"/>
                                  <a:pt x="22643" y="116873"/>
                                </a:cubicBezTo>
                                <a:cubicBezTo>
                                  <a:pt x="21691" y="115920"/>
                                  <a:pt x="20738" y="115920"/>
                                  <a:pt x="20738" y="114968"/>
                                </a:cubicBezTo>
                                <a:cubicBezTo>
                                  <a:pt x="21691" y="114015"/>
                                  <a:pt x="20738" y="113063"/>
                                  <a:pt x="21691" y="112110"/>
                                </a:cubicBezTo>
                                <a:cubicBezTo>
                                  <a:pt x="20738" y="112110"/>
                                  <a:pt x="19786" y="110205"/>
                                  <a:pt x="20738" y="109253"/>
                                </a:cubicBezTo>
                                <a:lnTo>
                                  <a:pt x="22643" y="110205"/>
                                </a:lnTo>
                                <a:cubicBezTo>
                                  <a:pt x="22643" y="106395"/>
                                  <a:pt x="29311" y="101633"/>
                                  <a:pt x="33121" y="95918"/>
                                </a:cubicBezTo>
                                <a:lnTo>
                                  <a:pt x="34073" y="96870"/>
                                </a:lnTo>
                                <a:cubicBezTo>
                                  <a:pt x="35026" y="95918"/>
                                  <a:pt x="35978" y="94965"/>
                                  <a:pt x="36931" y="94013"/>
                                </a:cubicBezTo>
                                <a:lnTo>
                                  <a:pt x="42646" y="89250"/>
                                </a:lnTo>
                                <a:cubicBezTo>
                                  <a:pt x="46456" y="85440"/>
                                  <a:pt x="50266" y="81630"/>
                                  <a:pt x="52171" y="78773"/>
                                </a:cubicBezTo>
                                <a:cubicBezTo>
                                  <a:pt x="53123" y="77820"/>
                                  <a:pt x="54076" y="76868"/>
                                  <a:pt x="55028" y="75915"/>
                                </a:cubicBezTo>
                                <a:cubicBezTo>
                                  <a:pt x="55028" y="74963"/>
                                  <a:pt x="55981" y="74963"/>
                                  <a:pt x="55981" y="74010"/>
                                </a:cubicBezTo>
                                <a:cubicBezTo>
                                  <a:pt x="54076" y="74010"/>
                                  <a:pt x="53123" y="73058"/>
                                  <a:pt x="52171" y="73058"/>
                                </a:cubicBezTo>
                                <a:cubicBezTo>
                                  <a:pt x="46456" y="72105"/>
                                  <a:pt x="44551" y="72105"/>
                                  <a:pt x="40741" y="72105"/>
                                </a:cubicBezTo>
                                <a:cubicBezTo>
                                  <a:pt x="39788" y="72105"/>
                                  <a:pt x="39788" y="71153"/>
                                  <a:pt x="39788" y="70200"/>
                                </a:cubicBezTo>
                                <a:cubicBezTo>
                                  <a:pt x="38836" y="70200"/>
                                  <a:pt x="37883" y="69248"/>
                                  <a:pt x="36931" y="68295"/>
                                </a:cubicBezTo>
                                <a:cubicBezTo>
                                  <a:pt x="35978" y="67343"/>
                                  <a:pt x="35978" y="67343"/>
                                  <a:pt x="35026" y="66390"/>
                                </a:cubicBezTo>
                                <a:cubicBezTo>
                                  <a:pt x="34073" y="65438"/>
                                  <a:pt x="33121" y="64485"/>
                                  <a:pt x="32168" y="64485"/>
                                </a:cubicBezTo>
                                <a:lnTo>
                                  <a:pt x="33121" y="63533"/>
                                </a:lnTo>
                                <a:cubicBezTo>
                                  <a:pt x="31216" y="62580"/>
                                  <a:pt x="28358" y="60675"/>
                                  <a:pt x="29311" y="57818"/>
                                </a:cubicBezTo>
                                <a:cubicBezTo>
                                  <a:pt x="28358" y="57818"/>
                                  <a:pt x="27406" y="54960"/>
                                  <a:pt x="26453" y="55913"/>
                                </a:cubicBezTo>
                                <a:cubicBezTo>
                                  <a:pt x="26453" y="54960"/>
                                  <a:pt x="28358" y="54960"/>
                                  <a:pt x="26453" y="54008"/>
                                </a:cubicBezTo>
                                <a:lnTo>
                                  <a:pt x="28358" y="54960"/>
                                </a:lnTo>
                                <a:cubicBezTo>
                                  <a:pt x="28358" y="50198"/>
                                  <a:pt x="28358" y="45435"/>
                                  <a:pt x="30263" y="39720"/>
                                </a:cubicBezTo>
                                <a:cubicBezTo>
                                  <a:pt x="32168" y="38768"/>
                                  <a:pt x="32168" y="34958"/>
                                  <a:pt x="35026" y="33053"/>
                                </a:cubicBezTo>
                                <a:cubicBezTo>
                                  <a:pt x="35026" y="31148"/>
                                  <a:pt x="38836" y="30195"/>
                                  <a:pt x="38836" y="27338"/>
                                </a:cubicBezTo>
                                <a:lnTo>
                                  <a:pt x="39788" y="28290"/>
                                </a:lnTo>
                                <a:cubicBezTo>
                                  <a:pt x="41693" y="27338"/>
                                  <a:pt x="44551" y="25433"/>
                                  <a:pt x="47408" y="25433"/>
                                </a:cubicBezTo>
                                <a:cubicBezTo>
                                  <a:pt x="49313" y="25433"/>
                                  <a:pt x="49313" y="24480"/>
                                  <a:pt x="50266" y="23528"/>
                                </a:cubicBezTo>
                                <a:lnTo>
                                  <a:pt x="50266" y="24480"/>
                                </a:lnTo>
                                <a:cubicBezTo>
                                  <a:pt x="52171" y="23528"/>
                                  <a:pt x="52171" y="22575"/>
                                  <a:pt x="53123" y="21623"/>
                                </a:cubicBezTo>
                                <a:cubicBezTo>
                                  <a:pt x="54076" y="22575"/>
                                  <a:pt x="55028" y="21623"/>
                                  <a:pt x="55981" y="23528"/>
                                </a:cubicBezTo>
                                <a:cubicBezTo>
                                  <a:pt x="55028" y="23528"/>
                                  <a:pt x="53123" y="24480"/>
                                  <a:pt x="52171" y="25433"/>
                                </a:cubicBezTo>
                                <a:cubicBezTo>
                                  <a:pt x="54076" y="26385"/>
                                  <a:pt x="55981" y="24480"/>
                                  <a:pt x="56933" y="26385"/>
                                </a:cubicBezTo>
                                <a:cubicBezTo>
                                  <a:pt x="57886" y="29243"/>
                                  <a:pt x="58838" y="29243"/>
                                  <a:pt x="59791" y="28290"/>
                                </a:cubicBezTo>
                                <a:cubicBezTo>
                                  <a:pt x="58838" y="28290"/>
                                  <a:pt x="59791" y="29243"/>
                                  <a:pt x="58838" y="29243"/>
                                </a:cubicBezTo>
                                <a:cubicBezTo>
                                  <a:pt x="59791" y="30195"/>
                                  <a:pt x="60743" y="30195"/>
                                  <a:pt x="61696" y="30195"/>
                                </a:cubicBezTo>
                                <a:cubicBezTo>
                                  <a:pt x="61696" y="30195"/>
                                  <a:pt x="60743" y="29243"/>
                                  <a:pt x="60743" y="29243"/>
                                </a:cubicBezTo>
                                <a:cubicBezTo>
                                  <a:pt x="61696" y="29243"/>
                                  <a:pt x="62648" y="30195"/>
                                  <a:pt x="63601" y="28290"/>
                                </a:cubicBezTo>
                                <a:cubicBezTo>
                                  <a:pt x="62648" y="28290"/>
                                  <a:pt x="62648" y="28290"/>
                                  <a:pt x="61696" y="27338"/>
                                </a:cubicBezTo>
                                <a:cubicBezTo>
                                  <a:pt x="62648" y="27338"/>
                                  <a:pt x="64553" y="28290"/>
                                  <a:pt x="64553" y="29243"/>
                                </a:cubicBezTo>
                                <a:cubicBezTo>
                                  <a:pt x="64553" y="30195"/>
                                  <a:pt x="62648" y="29243"/>
                                  <a:pt x="62648" y="30195"/>
                                </a:cubicBezTo>
                                <a:cubicBezTo>
                                  <a:pt x="63601" y="30195"/>
                                  <a:pt x="65506" y="31148"/>
                                  <a:pt x="67411" y="31148"/>
                                </a:cubicBezTo>
                                <a:cubicBezTo>
                                  <a:pt x="66458" y="31148"/>
                                  <a:pt x="65506" y="29243"/>
                                  <a:pt x="67411" y="29243"/>
                                </a:cubicBezTo>
                                <a:lnTo>
                                  <a:pt x="66458" y="28290"/>
                                </a:lnTo>
                                <a:lnTo>
                                  <a:pt x="67411" y="27338"/>
                                </a:lnTo>
                                <a:cubicBezTo>
                                  <a:pt x="64553" y="29243"/>
                                  <a:pt x="63601" y="26385"/>
                                  <a:pt x="60743" y="25433"/>
                                </a:cubicBezTo>
                                <a:lnTo>
                                  <a:pt x="60743" y="27338"/>
                                </a:lnTo>
                                <a:cubicBezTo>
                                  <a:pt x="59791" y="26385"/>
                                  <a:pt x="57886" y="26385"/>
                                  <a:pt x="56933" y="25433"/>
                                </a:cubicBezTo>
                                <a:cubicBezTo>
                                  <a:pt x="57886" y="25433"/>
                                  <a:pt x="57886" y="24480"/>
                                  <a:pt x="57886" y="24480"/>
                                </a:cubicBezTo>
                                <a:cubicBezTo>
                                  <a:pt x="57886" y="24480"/>
                                  <a:pt x="56933" y="24480"/>
                                  <a:pt x="56933" y="24480"/>
                                </a:cubicBezTo>
                                <a:cubicBezTo>
                                  <a:pt x="57886" y="23528"/>
                                  <a:pt x="57886" y="23528"/>
                                  <a:pt x="58838" y="23528"/>
                                </a:cubicBezTo>
                                <a:cubicBezTo>
                                  <a:pt x="56933" y="25433"/>
                                  <a:pt x="54076" y="22575"/>
                                  <a:pt x="53123" y="23528"/>
                                </a:cubicBezTo>
                                <a:lnTo>
                                  <a:pt x="53123" y="23528"/>
                                </a:lnTo>
                                <a:cubicBezTo>
                                  <a:pt x="50266" y="22575"/>
                                  <a:pt x="53123" y="24480"/>
                                  <a:pt x="52171" y="24480"/>
                                </a:cubicBezTo>
                                <a:cubicBezTo>
                                  <a:pt x="51218" y="23528"/>
                                  <a:pt x="52171" y="22575"/>
                                  <a:pt x="50266" y="21623"/>
                                </a:cubicBezTo>
                                <a:cubicBezTo>
                                  <a:pt x="47408" y="21623"/>
                                  <a:pt x="43598" y="23528"/>
                                  <a:pt x="39788" y="23528"/>
                                </a:cubicBezTo>
                                <a:cubicBezTo>
                                  <a:pt x="37883" y="24480"/>
                                  <a:pt x="35978" y="27338"/>
                                  <a:pt x="35026" y="28290"/>
                                </a:cubicBezTo>
                                <a:cubicBezTo>
                                  <a:pt x="33121" y="29243"/>
                                  <a:pt x="34073" y="26385"/>
                                  <a:pt x="33121" y="28290"/>
                                </a:cubicBezTo>
                                <a:cubicBezTo>
                                  <a:pt x="33121" y="27338"/>
                                  <a:pt x="32168" y="27338"/>
                                  <a:pt x="31216" y="27338"/>
                                </a:cubicBezTo>
                                <a:cubicBezTo>
                                  <a:pt x="31216" y="28290"/>
                                  <a:pt x="28358" y="30195"/>
                                  <a:pt x="31216" y="30195"/>
                                </a:cubicBezTo>
                                <a:cubicBezTo>
                                  <a:pt x="29311" y="32100"/>
                                  <a:pt x="26453" y="34958"/>
                                  <a:pt x="25501" y="37815"/>
                                </a:cubicBezTo>
                                <a:cubicBezTo>
                                  <a:pt x="25501" y="36863"/>
                                  <a:pt x="25501" y="35910"/>
                                  <a:pt x="24548" y="36863"/>
                                </a:cubicBezTo>
                                <a:cubicBezTo>
                                  <a:pt x="24548" y="38768"/>
                                  <a:pt x="24548" y="41625"/>
                                  <a:pt x="22643" y="43530"/>
                                </a:cubicBezTo>
                                <a:cubicBezTo>
                                  <a:pt x="23596" y="43530"/>
                                  <a:pt x="23596" y="43530"/>
                                  <a:pt x="25501" y="43530"/>
                                </a:cubicBezTo>
                                <a:cubicBezTo>
                                  <a:pt x="25501" y="43530"/>
                                  <a:pt x="25501" y="44483"/>
                                  <a:pt x="25501" y="45435"/>
                                </a:cubicBezTo>
                                <a:cubicBezTo>
                                  <a:pt x="24548" y="45435"/>
                                  <a:pt x="22643" y="44483"/>
                                  <a:pt x="21691" y="47340"/>
                                </a:cubicBezTo>
                                <a:cubicBezTo>
                                  <a:pt x="19786" y="46388"/>
                                  <a:pt x="23596" y="43530"/>
                                  <a:pt x="20738" y="43530"/>
                                </a:cubicBezTo>
                                <a:cubicBezTo>
                                  <a:pt x="19786" y="41625"/>
                                  <a:pt x="21691" y="37815"/>
                                  <a:pt x="22643" y="36863"/>
                                </a:cubicBezTo>
                                <a:cubicBezTo>
                                  <a:pt x="22643" y="34005"/>
                                  <a:pt x="21691" y="37815"/>
                                  <a:pt x="20738" y="36863"/>
                                </a:cubicBezTo>
                                <a:cubicBezTo>
                                  <a:pt x="19786" y="38768"/>
                                  <a:pt x="20738" y="39720"/>
                                  <a:pt x="19786" y="42578"/>
                                </a:cubicBezTo>
                                <a:cubicBezTo>
                                  <a:pt x="20738" y="42578"/>
                                  <a:pt x="20738" y="41625"/>
                                  <a:pt x="20738" y="43530"/>
                                </a:cubicBezTo>
                                <a:cubicBezTo>
                                  <a:pt x="21691" y="46388"/>
                                  <a:pt x="18833" y="46388"/>
                                  <a:pt x="18833" y="47340"/>
                                </a:cubicBezTo>
                                <a:cubicBezTo>
                                  <a:pt x="18833" y="47340"/>
                                  <a:pt x="18833" y="46388"/>
                                  <a:pt x="18833" y="45435"/>
                                </a:cubicBezTo>
                                <a:cubicBezTo>
                                  <a:pt x="17881" y="47340"/>
                                  <a:pt x="18833" y="48293"/>
                                  <a:pt x="18833" y="50198"/>
                                </a:cubicBezTo>
                                <a:cubicBezTo>
                                  <a:pt x="16928" y="50198"/>
                                  <a:pt x="18833" y="47340"/>
                                  <a:pt x="17881" y="46388"/>
                                </a:cubicBezTo>
                                <a:cubicBezTo>
                                  <a:pt x="16928" y="46388"/>
                                  <a:pt x="16928" y="47340"/>
                                  <a:pt x="15976" y="47340"/>
                                </a:cubicBezTo>
                                <a:cubicBezTo>
                                  <a:pt x="15023" y="50198"/>
                                  <a:pt x="17881" y="48293"/>
                                  <a:pt x="16928" y="52103"/>
                                </a:cubicBezTo>
                                <a:lnTo>
                                  <a:pt x="15976" y="52103"/>
                                </a:lnTo>
                                <a:lnTo>
                                  <a:pt x="15976" y="54008"/>
                                </a:lnTo>
                                <a:cubicBezTo>
                                  <a:pt x="16928" y="54008"/>
                                  <a:pt x="17881" y="54008"/>
                                  <a:pt x="17881" y="52103"/>
                                </a:cubicBezTo>
                                <a:cubicBezTo>
                                  <a:pt x="19786" y="53055"/>
                                  <a:pt x="17881" y="54008"/>
                                  <a:pt x="18833" y="56865"/>
                                </a:cubicBezTo>
                                <a:cubicBezTo>
                                  <a:pt x="19786" y="57818"/>
                                  <a:pt x="18833" y="55913"/>
                                  <a:pt x="19786" y="55913"/>
                                </a:cubicBezTo>
                                <a:cubicBezTo>
                                  <a:pt x="20738" y="55913"/>
                                  <a:pt x="20738" y="57818"/>
                                  <a:pt x="21691" y="58770"/>
                                </a:cubicBezTo>
                                <a:cubicBezTo>
                                  <a:pt x="21691" y="60675"/>
                                  <a:pt x="20738" y="59723"/>
                                  <a:pt x="19786" y="60675"/>
                                </a:cubicBezTo>
                                <a:cubicBezTo>
                                  <a:pt x="19786" y="60675"/>
                                  <a:pt x="18833" y="58770"/>
                                  <a:pt x="19786" y="58770"/>
                                </a:cubicBezTo>
                                <a:cubicBezTo>
                                  <a:pt x="17881" y="55913"/>
                                  <a:pt x="16928" y="60675"/>
                                  <a:pt x="15976" y="58770"/>
                                </a:cubicBezTo>
                                <a:cubicBezTo>
                                  <a:pt x="14071" y="58770"/>
                                  <a:pt x="16928" y="57818"/>
                                  <a:pt x="16928" y="60675"/>
                                </a:cubicBezTo>
                                <a:cubicBezTo>
                                  <a:pt x="15976" y="58770"/>
                                  <a:pt x="17881" y="59723"/>
                                  <a:pt x="17881" y="59723"/>
                                </a:cubicBezTo>
                                <a:cubicBezTo>
                                  <a:pt x="21691" y="62580"/>
                                  <a:pt x="15976" y="62580"/>
                                  <a:pt x="17881" y="66390"/>
                                </a:cubicBezTo>
                                <a:cubicBezTo>
                                  <a:pt x="19786" y="65438"/>
                                  <a:pt x="22643" y="69248"/>
                                  <a:pt x="23596" y="66390"/>
                                </a:cubicBezTo>
                                <a:cubicBezTo>
                                  <a:pt x="24548" y="67343"/>
                                  <a:pt x="25501" y="67343"/>
                                  <a:pt x="25501" y="68295"/>
                                </a:cubicBezTo>
                                <a:cubicBezTo>
                                  <a:pt x="23596" y="68295"/>
                                  <a:pt x="25501" y="70200"/>
                                  <a:pt x="23596" y="69248"/>
                                </a:cubicBezTo>
                                <a:lnTo>
                                  <a:pt x="24548" y="70200"/>
                                </a:lnTo>
                                <a:cubicBezTo>
                                  <a:pt x="23596" y="70200"/>
                                  <a:pt x="22643" y="70200"/>
                                  <a:pt x="21691" y="69248"/>
                                </a:cubicBezTo>
                                <a:cubicBezTo>
                                  <a:pt x="21691" y="71153"/>
                                  <a:pt x="22643" y="74010"/>
                                  <a:pt x="22643" y="74963"/>
                                </a:cubicBezTo>
                                <a:cubicBezTo>
                                  <a:pt x="24548" y="75915"/>
                                  <a:pt x="23596" y="74010"/>
                                  <a:pt x="25501" y="74963"/>
                                </a:cubicBezTo>
                                <a:cubicBezTo>
                                  <a:pt x="24548" y="74963"/>
                                  <a:pt x="24548" y="75915"/>
                                  <a:pt x="25501" y="76868"/>
                                </a:cubicBezTo>
                                <a:cubicBezTo>
                                  <a:pt x="24548" y="74963"/>
                                  <a:pt x="26453" y="74963"/>
                                  <a:pt x="28358" y="75915"/>
                                </a:cubicBezTo>
                                <a:cubicBezTo>
                                  <a:pt x="28358" y="76868"/>
                                  <a:pt x="28358" y="76868"/>
                                  <a:pt x="29311" y="77820"/>
                                </a:cubicBezTo>
                                <a:cubicBezTo>
                                  <a:pt x="29311" y="78773"/>
                                  <a:pt x="29311" y="78773"/>
                                  <a:pt x="29311" y="78773"/>
                                </a:cubicBezTo>
                                <a:cubicBezTo>
                                  <a:pt x="29311" y="79725"/>
                                  <a:pt x="28358" y="78773"/>
                                  <a:pt x="27406" y="78773"/>
                                </a:cubicBezTo>
                                <a:cubicBezTo>
                                  <a:pt x="28358" y="78773"/>
                                  <a:pt x="28358" y="78773"/>
                                  <a:pt x="28358" y="79725"/>
                                </a:cubicBezTo>
                                <a:cubicBezTo>
                                  <a:pt x="28358" y="79725"/>
                                  <a:pt x="28358" y="80678"/>
                                  <a:pt x="28358" y="79725"/>
                                </a:cubicBezTo>
                                <a:cubicBezTo>
                                  <a:pt x="29311" y="78773"/>
                                  <a:pt x="30263" y="78773"/>
                                  <a:pt x="30263" y="77820"/>
                                </a:cubicBezTo>
                                <a:cubicBezTo>
                                  <a:pt x="31216" y="77820"/>
                                  <a:pt x="30263" y="78773"/>
                                  <a:pt x="30263" y="78773"/>
                                </a:cubicBezTo>
                                <a:cubicBezTo>
                                  <a:pt x="30263" y="78773"/>
                                  <a:pt x="29311" y="78773"/>
                                  <a:pt x="29311" y="78773"/>
                                </a:cubicBezTo>
                                <a:cubicBezTo>
                                  <a:pt x="30263" y="78773"/>
                                  <a:pt x="27406" y="80678"/>
                                  <a:pt x="28358" y="79725"/>
                                </a:cubicBezTo>
                                <a:lnTo>
                                  <a:pt x="29311" y="78773"/>
                                </a:lnTo>
                                <a:cubicBezTo>
                                  <a:pt x="29311" y="78773"/>
                                  <a:pt x="28358" y="78773"/>
                                  <a:pt x="28358" y="79725"/>
                                </a:cubicBezTo>
                                <a:cubicBezTo>
                                  <a:pt x="29311" y="79725"/>
                                  <a:pt x="29311" y="79725"/>
                                  <a:pt x="29311" y="79725"/>
                                </a:cubicBezTo>
                                <a:lnTo>
                                  <a:pt x="28358" y="79725"/>
                                </a:lnTo>
                                <a:cubicBezTo>
                                  <a:pt x="29311" y="79725"/>
                                  <a:pt x="31216" y="78773"/>
                                  <a:pt x="29311" y="79725"/>
                                </a:cubicBezTo>
                                <a:cubicBezTo>
                                  <a:pt x="32168" y="78773"/>
                                  <a:pt x="29311" y="79725"/>
                                  <a:pt x="30263" y="79725"/>
                                </a:cubicBezTo>
                                <a:cubicBezTo>
                                  <a:pt x="31216" y="78773"/>
                                  <a:pt x="32168" y="79725"/>
                                  <a:pt x="33121" y="79725"/>
                                </a:cubicBezTo>
                                <a:cubicBezTo>
                                  <a:pt x="31216" y="79725"/>
                                  <a:pt x="32168" y="79725"/>
                                  <a:pt x="32168" y="79725"/>
                                </a:cubicBezTo>
                                <a:cubicBezTo>
                                  <a:pt x="33121" y="79725"/>
                                  <a:pt x="33121" y="79725"/>
                                  <a:pt x="34073" y="79725"/>
                                </a:cubicBezTo>
                                <a:cubicBezTo>
                                  <a:pt x="33121" y="79725"/>
                                  <a:pt x="32168" y="79725"/>
                                  <a:pt x="31216" y="80678"/>
                                </a:cubicBezTo>
                                <a:lnTo>
                                  <a:pt x="33121" y="80678"/>
                                </a:lnTo>
                                <a:cubicBezTo>
                                  <a:pt x="29311" y="80678"/>
                                  <a:pt x="34073" y="80678"/>
                                  <a:pt x="32168" y="81630"/>
                                </a:cubicBezTo>
                                <a:cubicBezTo>
                                  <a:pt x="31216" y="81630"/>
                                  <a:pt x="29311" y="81630"/>
                                  <a:pt x="29311" y="81630"/>
                                </a:cubicBezTo>
                                <a:cubicBezTo>
                                  <a:pt x="32168" y="81630"/>
                                  <a:pt x="32168" y="82583"/>
                                  <a:pt x="34073" y="82583"/>
                                </a:cubicBezTo>
                                <a:cubicBezTo>
                                  <a:pt x="32168" y="82583"/>
                                  <a:pt x="31216" y="81630"/>
                                  <a:pt x="29311" y="81630"/>
                                </a:cubicBezTo>
                                <a:cubicBezTo>
                                  <a:pt x="31216" y="81630"/>
                                  <a:pt x="28358" y="81630"/>
                                  <a:pt x="30263" y="82583"/>
                                </a:cubicBezTo>
                                <a:cubicBezTo>
                                  <a:pt x="31216" y="82583"/>
                                  <a:pt x="31216" y="82583"/>
                                  <a:pt x="32168" y="83535"/>
                                </a:cubicBezTo>
                                <a:cubicBezTo>
                                  <a:pt x="31216" y="83535"/>
                                  <a:pt x="31216" y="83535"/>
                                  <a:pt x="30263" y="83535"/>
                                </a:cubicBezTo>
                                <a:cubicBezTo>
                                  <a:pt x="30263" y="83535"/>
                                  <a:pt x="31216" y="84488"/>
                                  <a:pt x="32168" y="84488"/>
                                </a:cubicBezTo>
                                <a:cubicBezTo>
                                  <a:pt x="31216" y="84488"/>
                                  <a:pt x="32168" y="86393"/>
                                  <a:pt x="31216" y="85440"/>
                                </a:cubicBezTo>
                                <a:cubicBezTo>
                                  <a:pt x="30263" y="84488"/>
                                  <a:pt x="31216" y="84488"/>
                                  <a:pt x="30263" y="84488"/>
                                </a:cubicBezTo>
                                <a:cubicBezTo>
                                  <a:pt x="29311" y="85440"/>
                                  <a:pt x="32168" y="86393"/>
                                  <a:pt x="30263" y="88298"/>
                                </a:cubicBezTo>
                                <a:cubicBezTo>
                                  <a:pt x="31216" y="88298"/>
                                  <a:pt x="32168" y="90203"/>
                                  <a:pt x="31216" y="91155"/>
                                </a:cubicBezTo>
                                <a:cubicBezTo>
                                  <a:pt x="28358" y="92108"/>
                                  <a:pt x="31216" y="90203"/>
                                  <a:pt x="30263" y="89250"/>
                                </a:cubicBezTo>
                                <a:lnTo>
                                  <a:pt x="29311" y="90203"/>
                                </a:lnTo>
                                <a:cubicBezTo>
                                  <a:pt x="26453" y="89250"/>
                                  <a:pt x="29311" y="85440"/>
                                  <a:pt x="27406" y="85440"/>
                                </a:cubicBezTo>
                                <a:lnTo>
                                  <a:pt x="26453" y="86393"/>
                                </a:lnTo>
                                <a:cubicBezTo>
                                  <a:pt x="26453" y="85440"/>
                                  <a:pt x="25501" y="84488"/>
                                  <a:pt x="25501" y="84488"/>
                                </a:cubicBezTo>
                                <a:cubicBezTo>
                                  <a:pt x="27406" y="85440"/>
                                  <a:pt x="24548" y="86393"/>
                                  <a:pt x="24548" y="86393"/>
                                </a:cubicBezTo>
                                <a:cubicBezTo>
                                  <a:pt x="25501" y="87345"/>
                                  <a:pt x="25501" y="85440"/>
                                  <a:pt x="25501" y="86393"/>
                                </a:cubicBezTo>
                                <a:cubicBezTo>
                                  <a:pt x="24548" y="87345"/>
                                  <a:pt x="25501" y="89250"/>
                                  <a:pt x="23596" y="90203"/>
                                </a:cubicBezTo>
                                <a:cubicBezTo>
                                  <a:pt x="23596" y="89250"/>
                                  <a:pt x="22643" y="89250"/>
                                  <a:pt x="21691" y="88298"/>
                                </a:cubicBezTo>
                                <a:cubicBezTo>
                                  <a:pt x="20738" y="88298"/>
                                  <a:pt x="22643" y="89250"/>
                                  <a:pt x="20738" y="90203"/>
                                </a:cubicBezTo>
                                <a:lnTo>
                                  <a:pt x="20738" y="89250"/>
                                </a:lnTo>
                                <a:cubicBezTo>
                                  <a:pt x="16928" y="93060"/>
                                  <a:pt x="11213" y="98775"/>
                                  <a:pt x="12166" y="104490"/>
                                </a:cubicBezTo>
                                <a:cubicBezTo>
                                  <a:pt x="10261" y="104490"/>
                                  <a:pt x="9308" y="106395"/>
                                  <a:pt x="8356" y="110205"/>
                                </a:cubicBezTo>
                                <a:cubicBezTo>
                                  <a:pt x="9308" y="108300"/>
                                  <a:pt x="9308" y="110205"/>
                                  <a:pt x="9308" y="111158"/>
                                </a:cubicBezTo>
                                <a:lnTo>
                                  <a:pt x="7403" y="113063"/>
                                </a:lnTo>
                                <a:cubicBezTo>
                                  <a:pt x="6451" y="114968"/>
                                  <a:pt x="8356" y="117825"/>
                                  <a:pt x="9308" y="119730"/>
                                </a:cubicBezTo>
                                <a:cubicBezTo>
                                  <a:pt x="9308" y="119730"/>
                                  <a:pt x="8356" y="120683"/>
                                  <a:pt x="8356" y="120683"/>
                                </a:cubicBezTo>
                                <a:cubicBezTo>
                                  <a:pt x="8356" y="122588"/>
                                  <a:pt x="10261" y="122588"/>
                                  <a:pt x="10261" y="122588"/>
                                </a:cubicBezTo>
                                <a:lnTo>
                                  <a:pt x="10261" y="124493"/>
                                </a:lnTo>
                                <a:lnTo>
                                  <a:pt x="11213" y="124493"/>
                                </a:lnTo>
                                <a:cubicBezTo>
                                  <a:pt x="12166" y="125445"/>
                                  <a:pt x="13118" y="127350"/>
                                  <a:pt x="12166" y="128303"/>
                                </a:cubicBezTo>
                                <a:cubicBezTo>
                                  <a:pt x="13118" y="128303"/>
                                  <a:pt x="13118" y="129255"/>
                                  <a:pt x="13118" y="128303"/>
                                </a:cubicBezTo>
                                <a:cubicBezTo>
                                  <a:pt x="13118" y="129255"/>
                                  <a:pt x="14071" y="130208"/>
                                  <a:pt x="15023" y="132113"/>
                                </a:cubicBezTo>
                                <a:cubicBezTo>
                                  <a:pt x="16928" y="133065"/>
                                  <a:pt x="17881" y="134018"/>
                                  <a:pt x="18833" y="134018"/>
                                </a:cubicBezTo>
                                <a:cubicBezTo>
                                  <a:pt x="17881" y="133065"/>
                                  <a:pt x="18833" y="133065"/>
                                  <a:pt x="18833" y="132113"/>
                                </a:cubicBezTo>
                                <a:cubicBezTo>
                                  <a:pt x="19786" y="131160"/>
                                  <a:pt x="18833" y="133065"/>
                                  <a:pt x="20738" y="133065"/>
                                </a:cubicBezTo>
                                <a:cubicBezTo>
                                  <a:pt x="20738" y="133065"/>
                                  <a:pt x="20738" y="134970"/>
                                  <a:pt x="19786" y="134018"/>
                                </a:cubicBezTo>
                                <a:cubicBezTo>
                                  <a:pt x="20738" y="137828"/>
                                  <a:pt x="26453" y="139733"/>
                                  <a:pt x="31216" y="141638"/>
                                </a:cubicBezTo>
                                <a:cubicBezTo>
                                  <a:pt x="32168" y="141638"/>
                                  <a:pt x="32168" y="141638"/>
                                  <a:pt x="32168" y="140685"/>
                                </a:cubicBezTo>
                                <a:cubicBezTo>
                                  <a:pt x="35026" y="143543"/>
                                  <a:pt x="38836" y="141638"/>
                                  <a:pt x="41693" y="142590"/>
                                </a:cubicBezTo>
                                <a:cubicBezTo>
                                  <a:pt x="40741" y="141638"/>
                                  <a:pt x="41693" y="139733"/>
                                  <a:pt x="43598" y="139733"/>
                                </a:cubicBezTo>
                                <a:cubicBezTo>
                                  <a:pt x="45503" y="137828"/>
                                  <a:pt x="44551" y="141638"/>
                                  <a:pt x="46456" y="141638"/>
                                </a:cubicBezTo>
                                <a:cubicBezTo>
                                  <a:pt x="47408" y="140685"/>
                                  <a:pt x="48361" y="140685"/>
                                  <a:pt x="49313" y="140685"/>
                                </a:cubicBezTo>
                                <a:lnTo>
                                  <a:pt x="49313" y="140685"/>
                                </a:lnTo>
                                <a:cubicBezTo>
                                  <a:pt x="50266" y="139733"/>
                                  <a:pt x="51218" y="138780"/>
                                  <a:pt x="53123" y="138780"/>
                                </a:cubicBezTo>
                                <a:lnTo>
                                  <a:pt x="53123" y="138780"/>
                                </a:lnTo>
                                <a:cubicBezTo>
                                  <a:pt x="54076" y="138780"/>
                                  <a:pt x="55981" y="138780"/>
                                  <a:pt x="55981" y="138780"/>
                                </a:cubicBezTo>
                                <a:cubicBezTo>
                                  <a:pt x="55981" y="137828"/>
                                  <a:pt x="58838" y="136875"/>
                                  <a:pt x="58838" y="135923"/>
                                </a:cubicBezTo>
                                <a:cubicBezTo>
                                  <a:pt x="58838" y="135923"/>
                                  <a:pt x="58838" y="135923"/>
                                  <a:pt x="58838" y="135923"/>
                                </a:cubicBezTo>
                                <a:lnTo>
                                  <a:pt x="58838" y="134970"/>
                                </a:lnTo>
                                <a:lnTo>
                                  <a:pt x="60743" y="134970"/>
                                </a:lnTo>
                                <a:cubicBezTo>
                                  <a:pt x="60743" y="135923"/>
                                  <a:pt x="60743" y="135923"/>
                                  <a:pt x="60743" y="136875"/>
                                </a:cubicBezTo>
                                <a:cubicBezTo>
                                  <a:pt x="62648" y="136875"/>
                                  <a:pt x="60743" y="135923"/>
                                  <a:pt x="61696" y="134970"/>
                                </a:cubicBezTo>
                                <a:cubicBezTo>
                                  <a:pt x="62648" y="134018"/>
                                  <a:pt x="62648" y="134970"/>
                                  <a:pt x="63601" y="134970"/>
                                </a:cubicBezTo>
                                <a:cubicBezTo>
                                  <a:pt x="63601" y="135923"/>
                                  <a:pt x="62648" y="134970"/>
                                  <a:pt x="62648" y="135923"/>
                                </a:cubicBezTo>
                                <a:cubicBezTo>
                                  <a:pt x="62648" y="136875"/>
                                  <a:pt x="63601" y="135923"/>
                                  <a:pt x="63601" y="135923"/>
                                </a:cubicBezTo>
                                <a:cubicBezTo>
                                  <a:pt x="63601" y="135923"/>
                                  <a:pt x="63601" y="134970"/>
                                  <a:pt x="64553" y="134018"/>
                                </a:cubicBezTo>
                                <a:cubicBezTo>
                                  <a:pt x="65506" y="134018"/>
                                  <a:pt x="67411" y="132113"/>
                                  <a:pt x="67411" y="133065"/>
                                </a:cubicBezTo>
                                <a:cubicBezTo>
                                  <a:pt x="67411" y="132113"/>
                                  <a:pt x="68363" y="131160"/>
                                  <a:pt x="68363" y="131160"/>
                                </a:cubicBezTo>
                                <a:cubicBezTo>
                                  <a:pt x="67411" y="131160"/>
                                  <a:pt x="66458" y="132113"/>
                                  <a:pt x="65506" y="131160"/>
                                </a:cubicBezTo>
                                <a:cubicBezTo>
                                  <a:pt x="66458" y="130208"/>
                                  <a:pt x="66458" y="129255"/>
                                  <a:pt x="67411" y="130208"/>
                                </a:cubicBezTo>
                                <a:lnTo>
                                  <a:pt x="67411" y="131160"/>
                                </a:lnTo>
                                <a:cubicBezTo>
                                  <a:pt x="67411" y="130208"/>
                                  <a:pt x="69316" y="129255"/>
                                  <a:pt x="68363" y="129255"/>
                                </a:cubicBezTo>
                                <a:lnTo>
                                  <a:pt x="70268" y="129255"/>
                                </a:lnTo>
                                <a:cubicBezTo>
                                  <a:pt x="70268" y="128303"/>
                                  <a:pt x="71221" y="127350"/>
                                  <a:pt x="72173" y="126398"/>
                                </a:cubicBezTo>
                                <a:cubicBezTo>
                                  <a:pt x="73126" y="127350"/>
                                  <a:pt x="73126" y="129255"/>
                                  <a:pt x="75031" y="127350"/>
                                </a:cubicBezTo>
                                <a:cubicBezTo>
                                  <a:pt x="75031" y="126398"/>
                                  <a:pt x="75031" y="125445"/>
                                  <a:pt x="75983" y="125445"/>
                                </a:cubicBezTo>
                                <a:cubicBezTo>
                                  <a:pt x="76936" y="124493"/>
                                  <a:pt x="76936" y="124493"/>
                                  <a:pt x="76936" y="125445"/>
                                </a:cubicBezTo>
                                <a:cubicBezTo>
                                  <a:pt x="78841" y="124493"/>
                                  <a:pt x="78841" y="123540"/>
                                  <a:pt x="77888" y="122588"/>
                                </a:cubicBezTo>
                                <a:cubicBezTo>
                                  <a:pt x="77888" y="121635"/>
                                  <a:pt x="77888" y="120683"/>
                                  <a:pt x="78841" y="120683"/>
                                </a:cubicBezTo>
                                <a:cubicBezTo>
                                  <a:pt x="78841" y="122588"/>
                                  <a:pt x="79793" y="121635"/>
                                  <a:pt x="79793" y="121635"/>
                                </a:cubicBezTo>
                                <a:cubicBezTo>
                                  <a:pt x="79793" y="121635"/>
                                  <a:pt x="79793" y="120683"/>
                                  <a:pt x="79793" y="120683"/>
                                </a:cubicBezTo>
                                <a:cubicBezTo>
                                  <a:pt x="79793" y="119730"/>
                                  <a:pt x="79793" y="121635"/>
                                  <a:pt x="78841" y="121635"/>
                                </a:cubicBezTo>
                                <a:cubicBezTo>
                                  <a:pt x="77888" y="120683"/>
                                  <a:pt x="78841" y="120683"/>
                                  <a:pt x="78841" y="119730"/>
                                </a:cubicBezTo>
                                <a:cubicBezTo>
                                  <a:pt x="79793" y="120683"/>
                                  <a:pt x="80746" y="119730"/>
                                  <a:pt x="81698" y="118778"/>
                                </a:cubicBezTo>
                                <a:cubicBezTo>
                                  <a:pt x="81698" y="119730"/>
                                  <a:pt x="82651" y="119730"/>
                                  <a:pt x="82651" y="120683"/>
                                </a:cubicBezTo>
                                <a:cubicBezTo>
                                  <a:pt x="82651" y="118778"/>
                                  <a:pt x="83603" y="120683"/>
                                  <a:pt x="83603" y="120683"/>
                                </a:cubicBezTo>
                                <a:cubicBezTo>
                                  <a:pt x="82651" y="122588"/>
                                  <a:pt x="84556" y="120683"/>
                                  <a:pt x="84556" y="122588"/>
                                </a:cubicBezTo>
                                <a:lnTo>
                                  <a:pt x="85508" y="120683"/>
                                </a:lnTo>
                                <a:cubicBezTo>
                                  <a:pt x="85508" y="122588"/>
                                  <a:pt x="89318" y="120683"/>
                                  <a:pt x="88366" y="122588"/>
                                </a:cubicBezTo>
                                <a:cubicBezTo>
                                  <a:pt x="89318" y="123540"/>
                                  <a:pt x="87413" y="123540"/>
                                  <a:pt x="86461" y="123540"/>
                                </a:cubicBezTo>
                                <a:cubicBezTo>
                                  <a:pt x="86461" y="126398"/>
                                  <a:pt x="91223" y="125445"/>
                                  <a:pt x="91223" y="128303"/>
                                </a:cubicBezTo>
                                <a:cubicBezTo>
                                  <a:pt x="92176" y="127350"/>
                                  <a:pt x="92176" y="126398"/>
                                  <a:pt x="93128" y="127350"/>
                                </a:cubicBezTo>
                                <a:cubicBezTo>
                                  <a:pt x="94081" y="129255"/>
                                  <a:pt x="95986" y="130208"/>
                                  <a:pt x="95033" y="131160"/>
                                </a:cubicBezTo>
                                <a:cubicBezTo>
                                  <a:pt x="95986" y="131160"/>
                                  <a:pt x="96938" y="131160"/>
                                  <a:pt x="96938" y="132113"/>
                                </a:cubicBezTo>
                                <a:cubicBezTo>
                                  <a:pt x="96938" y="132113"/>
                                  <a:pt x="95986" y="132113"/>
                                  <a:pt x="95986" y="132113"/>
                                </a:cubicBezTo>
                                <a:cubicBezTo>
                                  <a:pt x="97891" y="133065"/>
                                  <a:pt x="98843" y="133065"/>
                                  <a:pt x="100748" y="133065"/>
                                </a:cubicBezTo>
                                <a:cubicBezTo>
                                  <a:pt x="100748" y="134970"/>
                                  <a:pt x="104558" y="134970"/>
                                  <a:pt x="106463" y="136875"/>
                                </a:cubicBezTo>
                                <a:cubicBezTo>
                                  <a:pt x="108368" y="135923"/>
                                  <a:pt x="109321" y="137828"/>
                                  <a:pt x="110273" y="135923"/>
                                </a:cubicBezTo>
                                <a:cubicBezTo>
                                  <a:pt x="110273" y="135923"/>
                                  <a:pt x="110273" y="136875"/>
                                  <a:pt x="110273" y="136875"/>
                                </a:cubicBezTo>
                                <a:cubicBezTo>
                                  <a:pt x="111226" y="136875"/>
                                  <a:pt x="112178" y="134970"/>
                                  <a:pt x="113131" y="134970"/>
                                </a:cubicBezTo>
                                <a:lnTo>
                                  <a:pt x="112178" y="135923"/>
                                </a:lnTo>
                                <a:cubicBezTo>
                                  <a:pt x="111226" y="137828"/>
                                  <a:pt x="115036" y="136875"/>
                                  <a:pt x="115036" y="137828"/>
                                </a:cubicBezTo>
                                <a:cubicBezTo>
                                  <a:pt x="114083" y="136875"/>
                                  <a:pt x="115988" y="137828"/>
                                  <a:pt x="115988" y="136875"/>
                                </a:cubicBezTo>
                                <a:lnTo>
                                  <a:pt x="116941" y="136875"/>
                                </a:lnTo>
                                <a:cubicBezTo>
                                  <a:pt x="118846" y="136875"/>
                                  <a:pt x="116941" y="135923"/>
                                  <a:pt x="119798" y="135923"/>
                                </a:cubicBezTo>
                                <a:cubicBezTo>
                                  <a:pt x="120751" y="135923"/>
                                  <a:pt x="119798" y="137828"/>
                                  <a:pt x="119798" y="137828"/>
                                </a:cubicBezTo>
                                <a:cubicBezTo>
                                  <a:pt x="120751" y="138780"/>
                                  <a:pt x="121703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2656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3608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3608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5513" y="137828"/>
                                  <a:pt x="125513" y="137828"/>
                                </a:cubicBezTo>
                                <a:lnTo>
                                  <a:pt x="125513" y="138780"/>
                                </a:lnTo>
                                <a:cubicBezTo>
                                  <a:pt x="126466" y="138780"/>
                                  <a:pt x="128371" y="137828"/>
                                  <a:pt x="128371" y="136875"/>
                                </a:cubicBezTo>
                                <a:cubicBezTo>
                                  <a:pt x="130276" y="136875"/>
                                  <a:pt x="133133" y="136875"/>
                                  <a:pt x="135038" y="135923"/>
                                </a:cubicBezTo>
                                <a:cubicBezTo>
                                  <a:pt x="136943" y="134970"/>
                                  <a:pt x="138848" y="134018"/>
                                  <a:pt x="139801" y="133065"/>
                                </a:cubicBezTo>
                                <a:cubicBezTo>
                                  <a:pt x="138848" y="133065"/>
                                  <a:pt x="138848" y="134018"/>
                                  <a:pt x="139801" y="134018"/>
                                </a:cubicBezTo>
                                <a:cubicBezTo>
                                  <a:pt x="140753" y="133065"/>
                                  <a:pt x="141706" y="132113"/>
                                  <a:pt x="141706" y="132113"/>
                                </a:cubicBezTo>
                                <a:cubicBezTo>
                                  <a:pt x="142658" y="131160"/>
                                  <a:pt x="142658" y="132113"/>
                                  <a:pt x="144563" y="131160"/>
                                </a:cubicBezTo>
                                <a:cubicBezTo>
                                  <a:pt x="144563" y="131160"/>
                                  <a:pt x="144563" y="130208"/>
                                  <a:pt x="143611" y="130208"/>
                                </a:cubicBezTo>
                                <a:cubicBezTo>
                                  <a:pt x="145516" y="130208"/>
                                  <a:pt x="146468" y="128303"/>
                                  <a:pt x="147421" y="126398"/>
                                </a:cubicBezTo>
                                <a:cubicBezTo>
                                  <a:pt x="148373" y="124493"/>
                                  <a:pt x="149326" y="122588"/>
                                  <a:pt x="150278" y="121635"/>
                                </a:cubicBezTo>
                                <a:cubicBezTo>
                                  <a:pt x="150278" y="121635"/>
                                  <a:pt x="150278" y="122588"/>
                                  <a:pt x="151231" y="123540"/>
                                </a:cubicBezTo>
                                <a:cubicBezTo>
                                  <a:pt x="152183" y="120683"/>
                                  <a:pt x="152183" y="117825"/>
                                  <a:pt x="150278" y="114968"/>
                                </a:cubicBezTo>
                                <a:cubicBezTo>
                                  <a:pt x="151231" y="114968"/>
                                  <a:pt x="151231" y="114968"/>
                                  <a:pt x="151231" y="115920"/>
                                </a:cubicBezTo>
                                <a:cubicBezTo>
                                  <a:pt x="151231" y="114015"/>
                                  <a:pt x="151231" y="112110"/>
                                  <a:pt x="150278" y="111158"/>
                                </a:cubicBezTo>
                                <a:cubicBezTo>
                                  <a:pt x="149326" y="112110"/>
                                  <a:pt x="151231" y="111158"/>
                                  <a:pt x="151231" y="112110"/>
                                </a:cubicBezTo>
                                <a:cubicBezTo>
                                  <a:pt x="150278" y="113063"/>
                                  <a:pt x="149326" y="111158"/>
                                  <a:pt x="149326" y="110205"/>
                                </a:cubicBezTo>
                                <a:lnTo>
                                  <a:pt x="149326" y="110205"/>
                                </a:lnTo>
                                <a:cubicBezTo>
                                  <a:pt x="149326" y="108300"/>
                                  <a:pt x="148373" y="108300"/>
                                  <a:pt x="148373" y="107348"/>
                                </a:cubicBezTo>
                                <a:cubicBezTo>
                                  <a:pt x="148373" y="106395"/>
                                  <a:pt x="149326" y="108300"/>
                                  <a:pt x="149326" y="107348"/>
                                </a:cubicBezTo>
                                <a:cubicBezTo>
                                  <a:pt x="151231" y="106395"/>
                                  <a:pt x="149326" y="103538"/>
                                  <a:pt x="149326" y="103538"/>
                                </a:cubicBezTo>
                                <a:cubicBezTo>
                                  <a:pt x="148373" y="103538"/>
                                  <a:pt x="148373" y="102585"/>
                                  <a:pt x="148373" y="103538"/>
                                </a:cubicBezTo>
                                <a:cubicBezTo>
                                  <a:pt x="147421" y="102585"/>
                                  <a:pt x="149326" y="102585"/>
                                  <a:pt x="149326" y="102585"/>
                                </a:cubicBezTo>
                                <a:cubicBezTo>
                                  <a:pt x="147421" y="101633"/>
                                  <a:pt x="146468" y="100680"/>
                                  <a:pt x="144563" y="98775"/>
                                </a:cubicBezTo>
                                <a:cubicBezTo>
                                  <a:pt x="145516" y="99728"/>
                                  <a:pt x="146468" y="98775"/>
                                  <a:pt x="147421" y="99728"/>
                                </a:cubicBezTo>
                                <a:cubicBezTo>
                                  <a:pt x="147421" y="98775"/>
                                  <a:pt x="146468" y="98775"/>
                                  <a:pt x="146468" y="97823"/>
                                </a:cubicBezTo>
                                <a:cubicBezTo>
                                  <a:pt x="146468" y="96870"/>
                                  <a:pt x="145516" y="96870"/>
                                  <a:pt x="145516" y="96870"/>
                                </a:cubicBezTo>
                                <a:cubicBezTo>
                                  <a:pt x="145516" y="95918"/>
                                  <a:pt x="145516" y="94965"/>
                                  <a:pt x="145516" y="94965"/>
                                </a:cubicBezTo>
                                <a:cubicBezTo>
                                  <a:pt x="146468" y="94965"/>
                                  <a:pt x="148373" y="93060"/>
                                  <a:pt x="149326" y="93060"/>
                                </a:cubicBezTo>
                                <a:cubicBezTo>
                                  <a:pt x="150278" y="94013"/>
                                  <a:pt x="148373" y="93060"/>
                                  <a:pt x="148373" y="94013"/>
                                </a:cubicBezTo>
                                <a:lnTo>
                                  <a:pt x="150278" y="94013"/>
                                </a:lnTo>
                                <a:cubicBezTo>
                                  <a:pt x="148373" y="94965"/>
                                  <a:pt x="151231" y="94965"/>
                                  <a:pt x="151231" y="95918"/>
                                </a:cubicBezTo>
                                <a:cubicBezTo>
                                  <a:pt x="152183" y="94965"/>
                                  <a:pt x="155041" y="94013"/>
                                  <a:pt x="156946" y="93060"/>
                                </a:cubicBezTo>
                                <a:cubicBezTo>
                                  <a:pt x="154088" y="92108"/>
                                  <a:pt x="158851" y="91155"/>
                                  <a:pt x="157898" y="89250"/>
                                </a:cubicBezTo>
                                <a:cubicBezTo>
                                  <a:pt x="159803" y="87345"/>
                                  <a:pt x="159803" y="89250"/>
                                  <a:pt x="160756" y="89250"/>
                                </a:cubicBezTo>
                                <a:cubicBezTo>
                                  <a:pt x="162661" y="87345"/>
                                  <a:pt x="164566" y="85440"/>
                                  <a:pt x="165518" y="82583"/>
                                </a:cubicBezTo>
                                <a:cubicBezTo>
                                  <a:pt x="165518" y="82583"/>
                                  <a:pt x="165518" y="82583"/>
                                  <a:pt x="165518" y="82583"/>
                                </a:cubicBezTo>
                                <a:cubicBezTo>
                                  <a:pt x="165518" y="81630"/>
                                  <a:pt x="166471" y="80678"/>
                                  <a:pt x="167423" y="78773"/>
                                </a:cubicBezTo>
                                <a:cubicBezTo>
                                  <a:pt x="167423" y="76868"/>
                                  <a:pt x="168376" y="75915"/>
                                  <a:pt x="167423" y="74963"/>
                                </a:cubicBezTo>
                                <a:cubicBezTo>
                                  <a:pt x="167423" y="74963"/>
                                  <a:pt x="168376" y="74963"/>
                                  <a:pt x="168376" y="75915"/>
                                </a:cubicBezTo>
                                <a:cubicBezTo>
                                  <a:pt x="169328" y="74010"/>
                                  <a:pt x="166471" y="74963"/>
                                  <a:pt x="168376" y="73058"/>
                                </a:cubicBezTo>
                                <a:lnTo>
                                  <a:pt x="169328" y="74010"/>
                                </a:lnTo>
                                <a:cubicBezTo>
                                  <a:pt x="168376" y="69248"/>
                                  <a:pt x="170281" y="68295"/>
                                  <a:pt x="170281" y="66390"/>
                                </a:cubicBezTo>
                                <a:cubicBezTo>
                                  <a:pt x="169328" y="66390"/>
                                  <a:pt x="169328" y="66390"/>
                                  <a:pt x="170281" y="66390"/>
                                </a:cubicBezTo>
                                <a:close/>
                                <a:moveTo>
                                  <a:pt x="102653" y="74963"/>
                                </a:moveTo>
                                <a:cubicBezTo>
                                  <a:pt x="102653" y="74963"/>
                                  <a:pt x="102653" y="74963"/>
                                  <a:pt x="102653" y="74963"/>
                                </a:cubicBezTo>
                                <a:cubicBezTo>
                                  <a:pt x="102653" y="74963"/>
                                  <a:pt x="102653" y="74963"/>
                                  <a:pt x="102653" y="74963"/>
                                </a:cubicBezTo>
                                <a:close/>
                                <a:moveTo>
                                  <a:pt x="79793" y="80678"/>
                                </a:moveTo>
                                <a:cubicBezTo>
                                  <a:pt x="79793" y="81630"/>
                                  <a:pt x="79793" y="81630"/>
                                  <a:pt x="79793" y="80678"/>
                                </a:cubicBezTo>
                                <a:cubicBezTo>
                                  <a:pt x="78841" y="80678"/>
                                  <a:pt x="79793" y="81630"/>
                                  <a:pt x="79793" y="80678"/>
                                </a:cubicBezTo>
                                <a:cubicBezTo>
                                  <a:pt x="78841" y="80678"/>
                                  <a:pt x="78841" y="80678"/>
                                  <a:pt x="78841" y="80678"/>
                                </a:cubicBezTo>
                                <a:cubicBezTo>
                                  <a:pt x="78841" y="80678"/>
                                  <a:pt x="78841" y="79725"/>
                                  <a:pt x="78841" y="79725"/>
                                </a:cubicBezTo>
                                <a:cubicBezTo>
                                  <a:pt x="78841" y="78773"/>
                                  <a:pt x="79793" y="78773"/>
                                  <a:pt x="79793" y="77820"/>
                                </a:cubicBezTo>
                                <a:cubicBezTo>
                                  <a:pt x="78841" y="76868"/>
                                  <a:pt x="79793" y="76868"/>
                                  <a:pt x="78841" y="75915"/>
                                </a:cubicBezTo>
                                <a:cubicBezTo>
                                  <a:pt x="78841" y="75915"/>
                                  <a:pt x="78841" y="75915"/>
                                  <a:pt x="79793" y="75915"/>
                                </a:cubicBez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cubicBezTo>
                                  <a:pt x="79793" y="74963"/>
                                  <a:pt x="79793" y="74963"/>
                                  <a:pt x="79793" y="75915"/>
                                </a:cubicBezTo>
                                <a:cubicBezTo>
                                  <a:pt x="79793" y="75915"/>
                                  <a:pt x="79793" y="75915"/>
                                  <a:pt x="79793" y="75915"/>
                                </a:cubicBezTo>
                                <a:lnTo>
                                  <a:pt x="79793" y="75915"/>
                                </a:lnTo>
                                <a:lnTo>
                                  <a:pt x="79793" y="75915"/>
                                </a:lnTo>
                                <a:lnTo>
                                  <a:pt x="79793" y="75915"/>
                                </a:lnTo>
                                <a:cubicBezTo>
                                  <a:pt x="79793" y="75915"/>
                                  <a:pt x="79793" y="76868"/>
                                  <a:pt x="79793" y="75915"/>
                                </a:cubicBezTo>
                                <a:cubicBezTo>
                                  <a:pt x="79793" y="75915"/>
                                  <a:pt x="79793" y="75915"/>
                                  <a:pt x="79793" y="75915"/>
                                </a:cubicBezTo>
                                <a:lnTo>
                                  <a:pt x="79793" y="75915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cubicBezTo>
                                  <a:pt x="79793" y="76868"/>
                                  <a:pt x="79793" y="76868"/>
                                  <a:pt x="79793" y="76868"/>
                                </a:cubicBezTo>
                                <a:cubicBezTo>
                                  <a:pt x="80746" y="78773"/>
                                  <a:pt x="80746" y="79725"/>
                                  <a:pt x="79793" y="80678"/>
                                </a:cubicBezTo>
                                <a:cubicBezTo>
                                  <a:pt x="80746" y="80678"/>
                                  <a:pt x="80746" y="80678"/>
                                  <a:pt x="79793" y="80678"/>
                                </a:cubicBezTo>
                                <a:close/>
                                <a:moveTo>
                                  <a:pt x="78841" y="74010"/>
                                </a:move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cubicBezTo>
                                  <a:pt x="79793" y="74963"/>
                                  <a:pt x="79793" y="74010"/>
                                  <a:pt x="78841" y="74010"/>
                                </a:cubicBezTo>
                                <a:lnTo>
                                  <a:pt x="78841" y="74010"/>
                                </a:lnTo>
                                <a:close/>
                                <a:moveTo>
                                  <a:pt x="80746" y="63533"/>
                                </a:moveTo>
                                <a:cubicBezTo>
                                  <a:pt x="80746" y="63533"/>
                                  <a:pt x="80746" y="62580"/>
                                  <a:pt x="80746" y="63533"/>
                                </a:cubicBezTo>
                                <a:cubicBezTo>
                                  <a:pt x="80746" y="63533"/>
                                  <a:pt x="80746" y="63533"/>
                                  <a:pt x="80746" y="63533"/>
                                </a:cubicBezTo>
                                <a:close/>
                                <a:moveTo>
                                  <a:pt x="80746" y="74963"/>
                                </a:moveTo>
                                <a:lnTo>
                                  <a:pt x="80746" y="74963"/>
                                </a:lnTo>
                                <a:lnTo>
                                  <a:pt x="80746" y="74963"/>
                                </a:lnTo>
                                <a:cubicBezTo>
                                  <a:pt x="80746" y="74963"/>
                                  <a:pt x="80746" y="74963"/>
                                  <a:pt x="80746" y="74963"/>
                                </a:cubicBezTo>
                                <a:lnTo>
                                  <a:pt x="80746" y="74963"/>
                                </a:lnTo>
                                <a:close/>
                                <a:moveTo>
                                  <a:pt x="79793" y="74963"/>
                                </a:moveTo>
                                <a:lnTo>
                                  <a:pt x="79793" y="74963"/>
                                </a:lnTo>
                                <a:lnTo>
                                  <a:pt x="79793" y="74963"/>
                                </a:lnTo>
                                <a:lnTo>
                                  <a:pt x="79793" y="74963"/>
                                </a:lnTo>
                                <a:close/>
                                <a:moveTo>
                                  <a:pt x="80746" y="76868"/>
                                </a:moveTo>
                                <a:cubicBezTo>
                                  <a:pt x="80746" y="76868"/>
                                  <a:pt x="80746" y="76868"/>
                                  <a:pt x="80746" y="76868"/>
                                </a:cubicBez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cubicBezTo>
                                  <a:pt x="81698" y="76868"/>
                                  <a:pt x="81698" y="77820"/>
                                  <a:pt x="80746" y="76868"/>
                                </a:cubicBez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close/>
                                <a:moveTo>
                                  <a:pt x="86461" y="61628"/>
                                </a:move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lose/>
                                <a:moveTo>
                                  <a:pt x="82651" y="59723"/>
                                </a:move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2651" y="60675"/>
                                  <a:pt x="82651" y="60675"/>
                                  <a:pt x="82651" y="59723"/>
                                </a:cubicBezTo>
                                <a:cubicBezTo>
                                  <a:pt x="82651" y="60675"/>
                                  <a:pt x="82651" y="59723"/>
                                  <a:pt x="82651" y="59723"/>
                                </a:cubicBezTo>
                                <a:close/>
                                <a:moveTo>
                                  <a:pt x="81698" y="62580"/>
                                </a:move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lose/>
                                <a:moveTo>
                                  <a:pt x="72173" y="65438"/>
                                </a:moveTo>
                                <a:lnTo>
                                  <a:pt x="73126" y="67343"/>
                                </a:lnTo>
                                <a:cubicBezTo>
                                  <a:pt x="74078" y="66390"/>
                                  <a:pt x="74078" y="65438"/>
                                  <a:pt x="75031" y="63533"/>
                                </a:cubicBezTo>
                                <a:cubicBezTo>
                                  <a:pt x="75983" y="64485"/>
                                  <a:pt x="75983" y="62580"/>
                                  <a:pt x="76936" y="63533"/>
                                </a:cubicBezTo>
                                <a:cubicBezTo>
                                  <a:pt x="76936" y="62580"/>
                                  <a:pt x="77888" y="63533"/>
                                  <a:pt x="77888" y="61628"/>
                                </a:cubicBezTo>
                                <a:lnTo>
                                  <a:pt x="77888" y="62580"/>
                                </a:lnTo>
                                <a:cubicBezTo>
                                  <a:pt x="77888" y="62580"/>
                                  <a:pt x="78841" y="62580"/>
                                  <a:pt x="78841" y="62580"/>
                                </a:cubicBezTo>
                                <a:cubicBezTo>
                                  <a:pt x="78841" y="62580"/>
                                  <a:pt x="78841" y="62580"/>
                                  <a:pt x="78841" y="63533"/>
                                </a:cubicBezTo>
                                <a:cubicBezTo>
                                  <a:pt x="78841" y="63533"/>
                                  <a:pt x="78841" y="62580"/>
                                  <a:pt x="78841" y="62580"/>
                                </a:cubicBezTo>
                                <a:cubicBezTo>
                                  <a:pt x="78841" y="63533"/>
                                  <a:pt x="77888" y="63533"/>
                                  <a:pt x="78841" y="64485"/>
                                </a:cubicBezTo>
                                <a:cubicBezTo>
                                  <a:pt x="78841" y="64485"/>
                                  <a:pt x="77888" y="63533"/>
                                  <a:pt x="77888" y="63533"/>
                                </a:cubicBezTo>
                                <a:cubicBezTo>
                                  <a:pt x="76936" y="63533"/>
                                  <a:pt x="78841" y="65438"/>
                                  <a:pt x="77888" y="65438"/>
                                </a:cubicBezTo>
                                <a:cubicBezTo>
                                  <a:pt x="77888" y="65438"/>
                                  <a:pt x="76936" y="65438"/>
                                  <a:pt x="76936" y="65438"/>
                                </a:cubicBezTo>
                                <a:cubicBezTo>
                                  <a:pt x="76936" y="66390"/>
                                  <a:pt x="76936" y="66390"/>
                                  <a:pt x="76936" y="67343"/>
                                </a:cubicBezTo>
                                <a:cubicBezTo>
                                  <a:pt x="76936" y="67343"/>
                                  <a:pt x="75983" y="67343"/>
                                  <a:pt x="75983" y="66390"/>
                                </a:cubicBezTo>
                                <a:cubicBezTo>
                                  <a:pt x="75031" y="67343"/>
                                  <a:pt x="74078" y="69248"/>
                                  <a:pt x="73126" y="70200"/>
                                </a:cubicBezTo>
                                <a:cubicBezTo>
                                  <a:pt x="72173" y="69248"/>
                                  <a:pt x="72173" y="68295"/>
                                  <a:pt x="73126" y="68295"/>
                                </a:cubicBezTo>
                                <a:cubicBezTo>
                                  <a:pt x="72173" y="67343"/>
                                  <a:pt x="73126" y="66390"/>
                                  <a:pt x="72173" y="65438"/>
                                </a:cubicBezTo>
                                <a:cubicBezTo>
                                  <a:pt x="71221" y="65438"/>
                                  <a:pt x="73126" y="66390"/>
                                  <a:pt x="72173" y="65438"/>
                                </a:cubicBezTo>
                                <a:close/>
                                <a:moveTo>
                                  <a:pt x="73126" y="70200"/>
                                </a:moveTo>
                                <a:cubicBezTo>
                                  <a:pt x="72173" y="70200"/>
                                  <a:pt x="72173" y="69248"/>
                                  <a:pt x="73126" y="70200"/>
                                </a:cubicBezTo>
                                <a:lnTo>
                                  <a:pt x="73126" y="70200"/>
                                </a:lnTo>
                                <a:cubicBezTo>
                                  <a:pt x="73126" y="69248"/>
                                  <a:pt x="73126" y="70200"/>
                                  <a:pt x="73126" y="70200"/>
                                </a:cubicBezTo>
                                <a:close/>
                                <a:moveTo>
                                  <a:pt x="71221" y="71153"/>
                                </a:moveTo>
                                <a:cubicBezTo>
                                  <a:pt x="72173" y="71153"/>
                                  <a:pt x="72173" y="71153"/>
                                  <a:pt x="71221" y="71153"/>
                                </a:cubicBezTo>
                                <a:cubicBezTo>
                                  <a:pt x="72173" y="71153"/>
                                  <a:pt x="72173" y="72105"/>
                                  <a:pt x="72173" y="72105"/>
                                </a:cubicBezTo>
                                <a:cubicBezTo>
                                  <a:pt x="72173" y="72105"/>
                                  <a:pt x="71221" y="72105"/>
                                  <a:pt x="71221" y="72105"/>
                                </a:cubicBezTo>
                                <a:cubicBezTo>
                                  <a:pt x="71221" y="72105"/>
                                  <a:pt x="71221" y="72105"/>
                                  <a:pt x="71221" y="71153"/>
                                </a:cubicBezTo>
                                <a:cubicBezTo>
                                  <a:pt x="70268" y="71153"/>
                                  <a:pt x="70268" y="71153"/>
                                  <a:pt x="70268" y="71153"/>
                                </a:cubicBezTo>
                                <a:cubicBezTo>
                                  <a:pt x="71221" y="71153"/>
                                  <a:pt x="71221" y="72105"/>
                                  <a:pt x="71221" y="71153"/>
                                </a:cubicBezTo>
                                <a:cubicBezTo>
                                  <a:pt x="70268" y="71153"/>
                                  <a:pt x="70268" y="71153"/>
                                  <a:pt x="70268" y="71153"/>
                                </a:cubicBezTo>
                                <a:cubicBezTo>
                                  <a:pt x="70268" y="71153"/>
                                  <a:pt x="71221" y="71153"/>
                                  <a:pt x="71221" y="71153"/>
                                </a:cubicBezTo>
                                <a:close/>
                                <a:moveTo>
                                  <a:pt x="78841" y="85440"/>
                                </a:moveTo>
                                <a:cubicBezTo>
                                  <a:pt x="78841" y="85440"/>
                                  <a:pt x="78841" y="86393"/>
                                  <a:pt x="78841" y="86393"/>
                                </a:cubicBezTo>
                                <a:cubicBezTo>
                                  <a:pt x="78841" y="86393"/>
                                  <a:pt x="78841" y="85440"/>
                                  <a:pt x="78841" y="85440"/>
                                </a:cubicBezTo>
                                <a:cubicBezTo>
                                  <a:pt x="77888" y="86393"/>
                                  <a:pt x="77888" y="85440"/>
                                  <a:pt x="77888" y="85440"/>
                                </a:cubicBezTo>
                                <a:cubicBezTo>
                                  <a:pt x="77888" y="85440"/>
                                  <a:pt x="77888" y="85440"/>
                                  <a:pt x="77888" y="86393"/>
                                </a:cubicBezTo>
                                <a:cubicBezTo>
                                  <a:pt x="77888" y="84488"/>
                                  <a:pt x="76936" y="86393"/>
                                  <a:pt x="76936" y="85440"/>
                                </a:cubicBezTo>
                                <a:cubicBezTo>
                                  <a:pt x="75983" y="87345"/>
                                  <a:pt x="75983" y="86393"/>
                                  <a:pt x="75983" y="86393"/>
                                </a:cubicBezTo>
                                <a:cubicBezTo>
                                  <a:pt x="75983" y="86393"/>
                                  <a:pt x="75983" y="85440"/>
                                  <a:pt x="76936" y="85440"/>
                                </a:cubicBezTo>
                                <a:cubicBezTo>
                                  <a:pt x="76936" y="85440"/>
                                  <a:pt x="75983" y="85440"/>
                                  <a:pt x="76936" y="84488"/>
                                </a:cubicBezTo>
                                <a:cubicBezTo>
                                  <a:pt x="76936" y="84488"/>
                                  <a:pt x="75983" y="85440"/>
                                  <a:pt x="75983" y="84488"/>
                                </a:cubicBezTo>
                                <a:cubicBezTo>
                                  <a:pt x="76936" y="83535"/>
                                  <a:pt x="75983" y="83535"/>
                                  <a:pt x="75983" y="83535"/>
                                </a:cubicBezTo>
                                <a:cubicBezTo>
                                  <a:pt x="75031" y="84488"/>
                                  <a:pt x="73126" y="84488"/>
                                  <a:pt x="74078" y="83535"/>
                                </a:cubicBezTo>
                                <a:lnTo>
                                  <a:pt x="74078" y="82583"/>
                                </a:lnTo>
                                <a:cubicBezTo>
                                  <a:pt x="73126" y="81630"/>
                                  <a:pt x="74078" y="79725"/>
                                  <a:pt x="72173" y="78773"/>
                                </a:cubicBezTo>
                                <a:lnTo>
                                  <a:pt x="73126" y="78773"/>
                                </a:lnTo>
                                <a:cubicBezTo>
                                  <a:pt x="73126" y="78773"/>
                                  <a:pt x="73126" y="78773"/>
                                  <a:pt x="73126" y="77820"/>
                                </a:cubicBezTo>
                                <a:cubicBezTo>
                                  <a:pt x="73126" y="77820"/>
                                  <a:pt x="74078" y="77820"/>
                                  <a:pt x="74078" y="77820"/>
                                </a:cubicBezTo>
                                <a:cubicBezTo>
                                  <a:pt x="75031" y="77820"/>
                                  <a:pt x="75983" y="78773"/>
                                  <a:pt x="77888" y="79725"/>
                                </a:cubicBezTo>
                                <a:lnTo>
                                  <a:pt x="77888" y="79725"/>
                                </a:lnTo>
                                <a:cubicBezTo>
                                  <a:pt x="78841" y="79725"/>
                                  <a:pt x="79793" y="80678"/>
                                  <a:pt x="80746" y="80678"/>
                                </a:cubicBezTo>
                                <a:lnTo>
                                  <a:pt x="80746" y="80678"/>
                                </a:lnTo>
                                <a:lnTo>
                                  <a:pt x="80746" y="80678"/>
                                </a:lnTo>
                                <a:cubicBezTo>
                                  <a:pt x="80746" y="80678"/>
                                  <a:pt x="80746" y="80678"/>
                                  <a:pt x="80746" y="80678"/>
                                </a:cubicBezTo>
                                <a:cubicBezTo>
                                  <a:pt x="80746" y="80678"/>
                                  <a:pt x="81698" y="80678"/>
                                  <a:pt x="81698" y="80678"/>
                                </a:cubicBezTo>
                                <a:cubicBezTo>
                                  <a:pt x="81698" y="80678"/>
                                  <a:pt x="81698" y="80678"/>
                                  <a:pt x="81698" y="80678"/>
                                </a:cubicBezTo>
                                <a:cubicBezTo>
                                  <a:pt x="82651" y="80678"/>
                                  <a:pt x="82651" y="80678"/>
                                  <a:pt x="82651" y="80678"/>
                                </a:cubicBezTo>
                                <a:lnTo>
                                  <a:pt x="82651" y="80678"/>
                                </a:lnTo>
                                <a:cubicBezTo>
                                  <a:pt x="83603" y="79725"/>
                                  <a:pt x="84556" y="78773"/>
                                  <a:pt x="85508" y="76868"/>
                                </a:cubicBezTo>
                                <a:cubicBezTo>
                                  <a:pt x="86461" y="74963"/>
                                  <a:pt x="85508" y="74010"/>
                                  <a:pt x="85508" y="74010"/>
                                </a:cubicBezTo>
                                <a:cubicBezTo>
                                  <a:pt x="85508" y="74010"/>
                                  <a:pt x="86461" y="73058"/>
                                  <a:pt x="86461" y="72105"/>
                                </a:cubicBezTo>
                                <a:cubicBezTo>
                                  <a:pt x="86461" y="72105"/>
                                  <a:pt x="86461" y="72105"/>
                                  <a:pt x="85508" y="71153"/>
                                </a:cubicBezTo>
                                <a:cubicBezTo>
                                  <a:pt x="85508" y="71153"/>
                                  <a:pt x="85508" y="71153"/>
                                  <a:pt x="86461" y="70200"/>
                                </a:cubicBezTo>
                                <a:cubicBezTo>
                                  <a:pt x="86461" y="69248"/>
                                  <a:pt x="87413" y="69248"/>
                                  <a:pt x="87413" y="69248"/>
                                </a:cubicBezTo>
                                <a:cubicBezTo>
                                  <a:pt x="87413" y="69248"/>
                                  <a:pt x="87413" y="69248"/>
                                  <a:pt x="87413" y="69248"/>
                                </a:cubicBezTo>
                                <a:cubicBezTo>
                                  <a:pt x="87413" y="69248"/>
                                  <a:pt x="87413" y="68295"/>
                                  <a:pt x="88366" y="68295"/>
                                </a:cubicBezTo>
                                <a:cubicBezTo>
                                  <a:pt x="89318" y="68295"/>
                                  <a:pt x="90271" y="69248"/>
                                  <a:pt x="91223" y="70200"/>
                                </a:cubicBezTo>
                                <a:cubicBezTo>
                                  <a:pt x="93128" y="69248"/>
                                  <a:pt x="93128" y="70200"/>
                                  <a:pt x="95033" y="70200"/>
                                </a:cubicBezTo>
                                <a:lnTo>
                                  <a:pt x="94081" y="70200"/>
                                </a:lnTo>
                                <a:cubicBezTo>
                                  <a:pt x="95033" y="70200"/>
                                  <a:pt x="94081" y="71153"/>
                                  <a:pt x="93128" y="72105"/>
                                </a:cubicBezTo>
                                <a:cubicBezTo>
                                  <a:pt x="94081" y="72105"/>
                                  <a:pt x="93128" y="72105"/>
                                  <a:pt x="95033" y="72105"/>
                                </a:cubicBezTo>
                                <a:cubicBezTo>
                                  <a:pt x="95986" y="72105"/>
                                  <a:pt x="93128" y="73058"/>
                                  <a:pt x="94081" y="73058"/>
                                </a:cubicBezTo>
                                <a:cubicBezTo>
                                  <a:pt x="94081" y="73058"/>
                                  <a:pt x="95033" y="73058"/>
                                  <a:pt x="94081" y="73058"/>
                                </a:cubicBezTo>
                                <a:cubicBezTo>
                                  <a:pt x="95986" y="74010"/>
                                  <a:pt x="93128" y="73058"/>
                                  <a:pt x="92176" y="74010"/>
                                </a:cubicBezTo>
                                <a:cubicBezTo>
                                  <a:pt x="92176" y="74963"/>
                                  <a:pt x="93128" y="74963"/>
                                  <a:pt x="93128" y="75915"/>
                                </a:cubicBezTo>
                                <a:cubicBezTo>
                                  <a:pt x="93128" y="76868"/>
                                  <a:pt x="93128" y="76868"/>
                                  <a:pt x="92176" y="77820"/>
                                </a:cubicBezTo>
                                <a:cubicBezTo>
                                  <a:pt x="92176" y="77820"/>
                                  <a:pt x="93128" y="77820"/>
                                  <a:pt x="93128" y="77820"/>
                                </a:cubicBezTo>
                                <a:cubicBezTo>
                                  <a:pt x="91223" y="76868"/>
                                  <a:pt x="93128" y="78773"/>
                                  <a:pt x="92176" y="77820"/>
                                </a:cubicBezTo>
                                <a:cubicBezTo>
                                  <a:pt x="92176" y="77820"/>
                                  <a:pt x="92176" y="77820"/>
                                  <a:pt x="91223" y="76868"/>
                                </a:cubicBezTo>
                                <a:cubicBezTo>
                                  <a:pt x="90271" y="76868"/>
                                  <a:pt x="91223" y="77820"/>
                                  <a:pt x="90271" y="77820"/>
                                </a:cubicBezTo>
                                <a:cubicBezTo>
                                  <a:pt x="90271" y="77820"/>
                                  <a:pt x="90271" y="77820"/>
                                  <a:pt x="90271" y="77820"/>
                                </a:cubicBezTo>
                                <a:cubicBezTo>
                                  <a:pt x="91223" y="79725"/>
                                  <a:pt x="89318" y="77820"/>
                                  <a:pt x="89318" y="78773"/>
                                </a:cubicBezTo>
                                <a:cubicBezTo>
                                  <a:pt x="88366" y="77820"/>
                                  <a:pt x="88366" y="78773"/>
                                  <a:pt x="88366" y="77820"/>
                                </a:cubicBezTo>
                                <a:cubicBezTo>
                                  <a:pt x="89318" y="79725"/>
                                  <a:pt x="87413" y="77820"/>
                                  <a:pt x="87413" y="79725"/>
                                </a:cubicBezTo>
                                <a:lnTo>
                                  <a:pt x="87413" y="79725"/>
                                </a:lnTo>
                                <a:cubicBezTo>
                                  <a:pt x="85508" y="80678"/>
                                  <a:pt x="84556" y="80678"/>
                                  <a:pt x="82651" y="82583"/>
                                </a:cubicBezTo>
                                <a:cubicBezTo>
                                  <a:pt x="80746" y="85440"/>
                                  <a:pt x="79793" y="84488"/>
                                  <a:pt x="78841" y="85440"/>
                                </a:cubicBezTo>
                                <a:close/>
                                <a:moveTo>
                                  <a:pt x="129323" y="135923"/>
                                </a:moveTo>
                                <a:cubicBezTo>
                                  <a:pt x="129323" y="135923"/>
                                  <a:pt x="129323" y="135923"/>
                                  <a:pt x="129323" y="135923"/>
                                </a:cubicBezTo>
                                <a:cubicBezTo>
                                  <a:pt x="129323" y="135923"/>
                                  <a:pt x="129323" y="135923"/>
                                  <a:pt x="129323" y="1359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3354" name="גרפיקה 112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7275" y="5029200"/>
                          <a:ext cx="1924050" cy="1705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355" name="גרפיקה 113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14900" y="6334125"/>
                          <a:ext cx="2035175" cy="1798320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356" name="קבוצה 335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6381750" y="7400925"/>
                          <a:ext cx="816602" cy="694168"/>
                          <a:chOff x="1532602" y="1960227"/>
                          <a:chExt cx="674965" cy="573720"/>
                        </a:xfrm>
                      </wpg:grpSpPr>
                      <wps:wsp>
                        <wps:cNvPr id="3357" name="צורה חופשית: צורה 3357"/>
                        <wps:cNvSpPr/>
                        <wps:spPr>
                          <a:xfrm>
                            <a:off x="1574886" y="1961191"/>
                            <a:ext cx="624342" cy="539972"/>
                          </a:xfrm>
                          <a:custGeom>
                            <a:avLst/>
                            <a:gdLst>
                              <a:gd name="connsiteX0" fmla="*/ 217714 w 352425"/>
                              <a:gd name="connsiteY0" fmla="*/ 51906 h 304800"/>
                              <a:gd name="connsiteX1" fmla="*/ 283436 w 352425"/>
                              <a:gd name="connsiteY1" fmla="*/ 45239 h 304800"/>
                              <a:gd name="connsiteX2" fmla="*/ 277721 w 352425"/>
                              <a:gd name="connsiteY2" fmla="*/ 103341 h 304800"/>
                              <a:gd name="connsiteX3" fmla="*/ 310106 w 352425"/>
                              <a:gd name="connsiteY3" fmla="*/ 121439 h 304800"/>
                              <a:gd name="connsiteX4" fmla="*/ 347254 w 352425"/>
                              <a:gd name="connsiteY4" fmla="*/ 193829 h 304800"/>
                              <a:gd name="connsiteX5" fmla="*/ 312964 w 352425"/>
                              <a:gd name="connsiteY5" fmla="*/ 233834 h 304800"/>
                              <a:gd name="connsiteX6" fmla="*/ 267244 w 352425"/>
                              <a:gd name="connsiteY6" fmla="*/ 228119 h 304800"/>
                              <a:gd name="connsiteX7" fmla="*/ 256766 w 352425"/>
                              <a:gd name="connsiteY7" fmla="*/ 268124 h 304800"/>
                              <a:gd name="connsiteX8" fmla="*/ 185329 w 352425"/>
                              <a:gd name="connsiteY8" fmla="*/ 288126 h 304800"/>
                              <a:gd name="connsiteX9" fmla="*/ 142466 w 352425"/>
                              <a:gd name="connsiteY9" fmla="*/ 210021 h 304800"/>
                              <a:gd name="connsiteX10" fmla="*/ 70076 w 352425"/>
                              <a:gd name="connsiteY10" fmla="*/ 225261 h 304800"/>
                              <a:gd name="connsiteX11" fmla="*/ 10069 w 352425"/>
                              <a:gd name="connsiteY11" fmla="*/ 172874 h 304800"/>
                              <a:gd name="connsiteX12" fmla="*/ 95794 w 352425"/>
                              <a:gd name="connsiteY12" fmla="*/ 111914 h 304800"/>
                              <a:gd name="connsiteX13" fmla="*/ 104366 w 352425"/>
                              <a:gd name="connsiteY13" fmla="*/ 33809 h 304800"/>
                              <a:gd name="connsiteX14" fmla="*/ 174851 w 352425"/>
                              <a:gd name="connsiteY14" fmla="*/ 14759 h 304800"/>
                              <a:gd name="connsiteX15" fmla="*/ 217714 w 352425"/>
                              <a:gd name="connsiteY15" fmla="*/ 51906 h 3048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352425" h="304800">
                                <a:moveTo>
                                  <a:pt x="217714" y="51906"/>
                                </a:moveTo>
                                <a:cubicBezTo>
                                  <a:pt x="217714" y="51906"/>
                                  <a:pt x="252004" y="19521"/>
                                  <a:pt x="283436" y="45239"/>
                                </a:cubicBezTo>
                                <a:cubicBezTo>
                                  <a:pt x="299629" y="58574"/>
                                  <a:pt x="295819" y="90959"/>
                                  <a:pt x="277721" y="103341"/>
                                </a:cubicBezTo>
                                <a:cubicBezTo>
                                  <a:pt x="259624" y="115724"/>
                                  <a:pt x="271054" y="93816"/>
                                  <a:pt x="310106" y="121439"/>
                                </a:cubicBezTo>
                                <a:cubicBezTo>
                                  <a:pt x="349159" y="149061"/>
                                  <a:pt x="362494" y="166206"/>
                                  <a:pt x="347254" y="193829"/>
                                </a:cubicBezTo>
                                <a:cubicBezTo>
                                  <a:pt x="332014" y="221451"/>
                                  <a:pt x="338681" y="232881"/>
                                  <a:pt x="312964" y="233834"/>
                                </a:cubicBezTo>
                                <a:cubicBezTo>
                                  <a:pt x="286294" y="234786"/>
                                  <a:pt x="267244" y="228119"/>
                                  <a:pt x="267244" y="228119"/>
                                </a:cubicBezTo>
                                <a:cubicBezTo>
                                  <a:pt x="267244" y="228119"/>
                                  <a:pt x="272959" y="229071"/>
                                  <a:pt x="256766" y="268124"/>
                                </a:cubicBezTo>
                                <a:cubicBezTo>
                                  <a:pt x="240574" y="307176"/>
                                  <a:pt x="198664" y="300509"/>
                                  <a:pt x="185329" y="288126"/>
                                </a:cubicBezTo>
                                <a:cubicBezTo>
                                  <a:pt x="171994" y="275744"/>
                                  <a:pt x="146276" y="222404"/>
                                  <a:pt x="142466" y="210021"/>
                                </a:cubicBezTo>
                                <a:cubicBezTo>
                                  <a:pt x="138656" y="197639"/>
                                  <a:pt x="103414" y="235739"/>
                                  <a:pt x="70076" y="225261"/>
                                </a:cubicBezTo>
                                <a:cubicBezTo>
                                  <a:pt x="36739" y="214784"/>
                                  <a:pt x="-4219" y="210974"/>
                                  <a:pt x="10069" y="172874"/>
                                </a:cubicBezTo>
                                <a:cubicBezTo>
                                  <a:pt x="25309" y="134774"/>
                                  <a:pt x="95794" y="111914"/>
                                  <a:pt x="95794" y="111914"/>
                                </a:cubicBezTo>
                                <a:cubicBezTo>
                                  <a:pt x="95794" y="111914"/>
                                  <a:pt x="89126" y="46191"/>
                                  <a:pt x="104366" y="33809"/>
                                </a:cubicBezTo>
                                <a:cubicBezTo>
                                  <a:pt x="119606" y="21426"/>
                                  <a:pt x="150086" y="-6196"/>
                                  <a:pt x="174851" y="14759"/>
                                </a:cubicBezTo>
                                <a:cubicBezTo>
                                  <a:pt x="199616" y="35714"/>
                                  <a:pt x="217714" y="51906"/>
                                  <a:pt x="217714" y="519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58" name="צורה חופשית: צורה 3358"/>
                        <wps:cNvSpPr/>
                        <wps:spPr>
                          <a:xfrm>
                            <a:off x="1532602" y="1960227"/>
                            <a:ext cx="674965" cy="573720"/>
                          </a:xfrm>
                          <a:custGeom>
                            <a:avLst/>
                            <a:gdLst>
                              <a:gd name="connsiteX0" fmla="*/ 355759 w 381000"/>
                              <a:gd name="connsiteY0" fmla="*/ 147161 h 323850"/>
                              <a:gd name="connsiteX1" fmla="*/ 360521 w 381000"/>
                              <a:gd name="connsiteY1" fmla="*/ 146209 h 323850"/>
                              <a:gd name="connsiteX2" fmla="*/ 352901 w 381000"/>
                              <a:gd name="connsiteY2" fmla="*/ 140494 h 323850"/>
                              <a:gd name="connsiteX3" fmla="*/ 352901 w 381000"/>
                              <a:gd name="connsiteY3" fmla="*/ 139541 h 323850"/>
                              <a:gd name="connsiteX4" fmla="*/ 348139 w 381000"/>
                              <a:gd name="connsiteY4" fmla="*/ 134779 h 323850"/>
                              <a:gd name="connsiteX5" fmla="*/ 348139 w 381000"/>
                              <a:gd name="connsiteY5" fmla="*/ 135731 h 323850"/>
                              <a:gd name="connsiteX6" fmla="*/ 341471 w 381000"/>
                              <a:gd name="connsiteY6" fmla="*/ 130969 h 323850"/>
                              <a:gd name="connsiteX7" fmla="*/ 340519 w 381000"/>
                              <a:gd name="connsiteY7" fmla="*/ 128111 h 323850"/>
                              <a:gd name="connsiteX8" fmla="*/ 332899 w 381000"/>
                              <a:gd name="connsiteY8" fmla="*/ 126206 h 323850"/>
                              <a:gd name="connsiteX9" fmla="*/ 333851 w 381000"/>
                              <a:gd name="connsiteY9" fmla="*/ 126206 h 323850"/>
                              <a:gd name="connsiteX10" fmla="*/ 327184 w 381000"/>
                              <a:gd name="connsiteY10" fmla="*/ 125254 h 323850"/>
                              <a:gd name="connsiteX11" fmla="*/ 323374 w 381000"/>
                              <a:gd name="connsiteY11" fmla="*/ 124301 h 323850"/>
                              <a:gd name="connsiteX12" fmla="*/ 311944 w 381000"/>
                              <a:gd name="connsiteY12" fmla="*/ 125254 h 323850"/>
                              <a:gd name="connsiteX13" fmla="*/ 315754 w 381000"/>
                              <a:gd name="connsiteY13" fmla="*/ 122396 h 323850"/>
                              <a:gd name="connsiteX14" fmla="*/ 308134 w 381000"/>
                              <a:gd name="connsiteY14" fmla="*/ 121444 h 323850"/>
                              <a:gd name="connsiteX15" fmla="*/ 304324 w 381000"/>
                              <a:gd name="connsiteY15" fmla="*/ 121444 h 323850"/>
                              <a:gd name="connsiteX16" fmla="*/ 302419 w 381000"/>
                              <a:gd name="connsiteY16" fmla="*/ 121444 h 323850"/>
                              <a:gd name="connsiteX17" fmla="*/ 301466 w 381000"/>
                              <a:gd name="connsiteY17" fmla="*/ 121444 h 323850"/>
                              <a:gd name="connsiteX18" fmla="*/ 301466 w 381000"/>
                              <a:gd name="connsiteY18" fmla="*/ 120491 h 323850"/>
                              <a:gd name="connsiteX19" fmla="*/ 313849 w 381000"/>
                              <a:gd name="connsiteY19" fmla="*/ 98584 h 323850"/>
                              <a:gd name="connsiteX20" fmla="*/ 314801 w 381000"/>
                              <a:gd name="connsiteY20" fmla="*/ 99536 h 323850"/>
                              <a:gd name="connsiteX21" fmla="*/ 318611 w 381000"/>
                              <a:gd name="connsiteY21" fmla="*/ 88106 h 323850"/>
                              <a:gd name="connsiteX22" fmla="*/ 317659 w 381000"/>
                              <a:gd name="connsiteY22" fmla="*/ 78581 h 323850"/>
                              <a:gd name="connsiteX23" fmla="*/ 315754 w 381000"/>
                              <a:gd name="connsiteY23" fmla="*/ 77629 h 323850"/>
                              <a:gd name="connsiteX24" fmla="*/ 319564 w 381000"/>
                              <a:gd name="connsiteY24" fmla="*/ 74771 h 323850"/>
                              <a:gd name="connsiteX25" fmla="*/ 314801 w 381000"/>
                              <a:gd name="connsiteY25" fmla="*/ 68104 h 323850"/>
                              <a:gd name="connsiteX26" fmla="*/ 316706 w 381000"/>
                              <a:gd name="connsiteY26" fmla="*/ 68104 h 323850"/>
                              <a:gd name="connsiteX27" fmla="*/ 310039 w 381000"/>
                              <a:gd name="connsiteY27" fmla="*/ 59531 h 323850"/>
                              <a:gd name="connsiteX28" fmla="*/ 311944 w 381000"/>
                              <a:gd name="connsiteY28" fmla="*/ 59531 h 323850"/>
                              <a:gd name="connsiteX29" fmla="*/ 295751 w 381000"/>
                              <a:gd name="connsiteY29" fmla="*/ 36671 h 323850"/>
                              <a:gd name="connsiteX30" fmla="*/ 270034 w 381000"/>
                              <a:gd name="connsiteY30" fmla="*/ 30004 h 323850"/>
                              <a:gd name="connsiteX31" fmla="*/ 267176 w 381000"/>
                              <a:gd name="connsiteY31" fmla="*/ 26194 h 323850"/>
                              <a:gd name="connsiteX32" fmla="*/ 243364 w 381000"/>
                              <a:gd name="connsiteY32" fmla="*/ 30004 h 323850"/>
                              <a:gd name="connsiteX33" fmla="*/ 226219 w 381000"/>
                              <a:gd name="connsiteY33" fmla="*/ 44291 h 323850"/>
                              <a:gd name="connsiteX34" fmla="*/ 223361 w 381000"/>
                              <a:gd name="connsiteY34" fmla="*/ 55721 h 323850"/>
                              <a:gd name="connsiteX35" fmla="*/ 225266 w 381000"/>
                              <a:gd name="connsiteY35" fmla="*/ 60484 h 323850"/>
                              <a:gd name="connsiteX36" fmla="*/ 248126 w 381000"/>
                              <a:gd name="connsiteY36" fmla="*/ 42386 h 323850"/>
                              <a:gd name="connsiteX37" fmla="*/ 275749 w 381000"/>
                              <a:gd name="connsiteY37" fmla="*/ 47149 h 323850"/>
                              <a:gd name="connsiteX38" fmla="*/ 292894 w 381000"/>
                              <a:gd name="connsiteY38" fmla="*/ 56674 h 323850"/>
                              <a:gd name="connsiteX39" fmla="*/ 301466 w 381000"/>
                              <a:gd name="connsiteY39" fmla="*/ 81439 h 323850"/>
                              <a:gd name="connsiteX40" fmla="*/ 299561 w 381000"/>
                              <a:gd name="connsiteY40" fmla="*/ 88106 h 323850"/>
                              <a:gd name="connsiteX41" fmla="*/ 298609 w 381000"/>
                              <a:gd name="connsiteY41" fmla="*/ 90011 h 323850"/>
                              <a:gd name="connsiteX42" fmla="*/ 298609 w 381000"/>
                              <a:gd name="connsiteY42" fmla="*/ 90964 h 323850"/>
                              <a:gd name="connsiteX43" fmla="*/ 298609 w 381000"/>
                              <a:gd name="connsiteY43" fmla="*/ 90964 h 323850"/>
                              <a:gd name="connsiteX44" fmla="*/ 297656 w 381000"/>
                              <a:gd name="connsiteY44" fmla="*/ 91916 h 323850"/>
                              <a:gd name="connsiteX45" fmla="*/ 291941 w 381000"/>
                              <a:gd name="connsiteY45" fmla="*/ 100489 h 323850"/>
                              <a:gd name="connsiteX46" fmla="*/ 253841 w 381000"/>
                              <a:gd name="connsiteY46" fmla="*/ 139541 h 323850"/>
                              <a:gd name="connsiteX47" fmla="*/ 285274 w 381000"/>
                              <a:gd name="connsiteY47" fmla="*/ 142399 h 323850"/>
                              <a:gd name="connsiteX48" fmla="*/ 292894 w 381000"/>
                              <a:gd name="connsiteY48" fmla="*/ 140494 h 323850"/>
                              <a:gd name="connsiteX49" fmla="*/ 292894 w 381000"/>
                              <a:gd name="connsiteY49" fmla="*/ 141446 h 323850"/>
                              <a:gd name="connsiteX50" fmla="*/ 300514 w 381000"/>
                              <a:gd name="connsiteY50" fmla="*/ 140494 h 323850"/>
                              <a:gd name="connsiteX51" fmla="*/ 296704 w 381000"/>
                              <a:gd name="connsiteY51" fmla="*/ 142399 h 323850"/>
                              <a:gd name="connsiteX52" fmla="*/ 307181 w 381000"/>
                              <a:gd name="connsiteY52" fmla="*/ 144304 h 323850"/>
                              <a:gd name="connsiteX53" fmla="*/ 317659 w 381000"/>
                              <a:gd name="connsiteY53" fmla="*/ 146209 h 323850"/>
                              <a:gd name="connsiteX54" fmla="*/ 318611 w 381000"/>
                              <a:gd name="connsiteY54" fmla="*/ 146209 h 323850"/>
                              <a:gd name="connsiteX55" fmla="*/ 320516 w 381000"/>
                              <a:gd name="connsiteY55" fmla="*/ 147161 h 323850"/>
                              <a:gd name="connsiteX56" fmla="*/ 321469 w 381000"/>
                              <a:gd name="connsiteY56" fmla="*/ 147161 h 323850"/>
                              <a:gd name="connsiteX57" fmla="*/ 323374 w 381000"/>
                              <a:gd name="connsiteY57" fmla="*/ 148114 h 323850"/>
                              <a:gd name="connsiteX58" fmla="*/ 327184 w 381000"/>
                              <a:gd name="connsiteY58" fmla="*/ 149066 h 323850"/>
                              <a:gd name="connsiteX59" fmla="*/ 338614 w 381000"/>
                              <a:gd name="connsiteY59" fmla="*/ 157639 h 323850"/>
                              <a:gd name="connsiteX60" fmla="*/ 344329 w 381000"/>
                              <a:gd name="connsiteY60" fmla="*/ 159544 h 323850"/>
                              <a:gd name="connsiteX61" fmla="*/ 343376 w 381000"/>
                              <a:gd name="connsiteY61" fmla="*/ 160496 h 323850"/>
                              <a:gd name="connsiteX62" fmla="*/ 349091 w 381000"/>
                              <a:gd name="connsiteY62" fmla="*/ 172879 h 323850"/>
                              <a:gd name="connsiteX63" fmla="*/ 349091 w 381000"/>
                              <a:gd name="connsiteY63" fmla="*/ 210026 h 323850"/>
                              <a:gd name="connsiteX64" fmla="*/ 325279 w 381000"/>
                              <a:gd name="connsiteY64" fmla="*/ 234791 h 323850"/>
                              <a:gd name="connsiteX65" fmla="*/ 309086 w 381000"/>
                              <a:gd name="connsiteY65" fmla="*/ 238601 h 323850"/>
                              <a:gd name="connsiteX66" fmla="*/ 307181 w 381000"/>
                              <a:gd name="connsiteY66" fmla="*/ 238601 h 323850"/>
                              <a:gd name="connsiteX67" fmla="*/ 306229 w 381000"/>
                              <a:gd name="connsiteY67" fmla="*/ 238601 h 323850"/>
                              <a:gd name="connsiteX68" fmla="*/ 305276 w 381000"/>
                              <a:gd name="connsiteY68" fmla="*/ 238601 h 323850"/>
                              <a:gd name="connsiteX69" fmla="*/ 304324 w 381000"/>
                              <a:gd name="connsiteY69" fmla="*/ 238601 h 323850"/>
                              <a:gd name="connsiteX70" fmla="*/ 303371 w 381000"/>
                              <a:gd name="connsiteY70" fmla="*/ 238601 h 323850"/>
                              <a:gd name="connsiteX71" fmla="*/ 291941 w 381000"/>
                              <a:gd name="connsiteY71" fmla="*/ 236696 h 323850"/>
                              <a:gd name="connsiteX72" fmla="*/ 269081 w 381000"/>
                              <a:gd name="connsiteY72" fmla="*/ 231934 h 323850"/>
                              <a:gd name="connsiteX73" fmla="*/ 267176 w 381000"/>
                              <a:gd name="connsiteY73" fmla="*/ 261461 h 323850"/>
                              <a:gd name="connsiteX74" fmla="*/ 267176 w 381000"/>
                              <a:gd name="connsiteY74" fmla="*/ 267176 h 323850"/>
                              <a:gd name="connsiteX75" fmla="*/ 267176 w 381000"/>
                              <a:gd name="connsiteY75" fmla="*/ 269081 h 323850"/>
                              <a:gd name="connsiteX76" fmla="*/ 267176 w 381000"/>
                              <a:gd name="connsiteY76" fmla="*/ 270034 h 323850"/>
                              <a:gd name="connsiteX77" fmla="*/ 267176 w 381000"/>
                              <a:gd name="connsiteY77" fmla="*/ 271939 h 323850"/>
                              <a:gd name="connsiteX78" fmla="*/ 266224 w 381000"/>
                              <a:gd name="connsiteY78" fmla="*/ 277654 h 323850"/>
                              <a:gd name="connsiteX79" fmla="*/ 256699 w 381000"/>
                              <a:gd name="connsiteY79" fmla="*/ 293846 h 323850"/>
                              <a:gd name="connsiteX80" fmla="*/ 246221 w 381000"/>
                              <a:gd name="connsiteY80" fmla="*/ 303371 h 323850"/>
                              <a:gd name="connsiteX81" fmla="*/ 246221 w 381000"/>
                              <a:gd name="connsiteY81" fmla="*/ 301466 h 323850"/>
                              <a:gd name="connsiteX82" fmla="*/ 235744 w 381000"/>
                              <a:gd name="connsiteY82" fmla="*/ 297656 h 323850"/>
                              <a:gd name="connsiteX83" fmla="*/ 233839 w 381000"/>
                              <a:gd name="connsiteY83" fmla="*/ 300514 h 323850"/>
                              <a:gd name="connsiteX84" fmla="*/ 228124 w 381000"/>
                              <a:gd name="connsiteY84" fmla="*/ 295751 h 323850"/>
                              <a:gd name="connsiteX85" fmla="*/ 227171 w 381000"/>
                              <a:gd name="connsiteY85" fmla="*/ 296704 h 323850"/>
                              <a:gd name="connsiteX86" fmla="*/ 221456 w 381000"/>
                              <a:gd name="connsiteY86" fmla="*/ 289084 h 323850"/>
                              <a:gd name="connsiteX87" fmla="*/ 188119 w 381000"/>
                              <a:gd name="connsiteY87" fmla="*/ 262414 h 323850"/>
                              <a:gd name="connsiteX88" fmla="*/ 186214 w 381000"/>
                              <a:gd name="connsiteY88" fmla="*/ 263366 h 323850"/>
                              <a:gd name="connsiteX89" fmla="*/ 182404 w 381000"/>
                              <a:gd name="connsiteY89" fmla="*/ 256699 h 323850"/>
                              <a:gd name="connsiteX90" fmla="*/ 185261 w 381000"/>
                              <a:gd name="connsiteY90" fmla="*/ 257651 h 323850"/>
                              <a:gd name="connsiteX91" fmla="*/ 177641 w 381000"/>
                              <a:gd name="connsiteY91" fmla="*/ 241459 h 323850"/>
                              <a:gd name="connsiteX92" fmla="*/ 174784 w 381000"/>
                              <a:gd name="connsiteY92" fmla="*/ 233839 h 323850"/>
                              <a:gd name="connsiteX93" fmla="*/ 171926 w 381000"/>
                              <a:gd name="connsiteY93" fmla="*/ 225266 h 323850"/>
                              <a:gd name="connsiteX94" fmla="*/ 170021 w 381000"/>
                              <a:gd name="connsiteY94" fmla="*/ 218599 h 323850"/>
                              <a:gd name="connsiteX95" fmla="*/ 170974 w 381000"/>
                              <a:gd name="connsiteY95" fmla="*/ 208121 h 323850"/>
                              <a:gd name="connsiteX96" fmla="*/ 168116 w 381000"/>
                              <a:gd name="connsiteY96" fmla="*/ 193834 h 323850"/>
                              <a:gd name="connsiteX97" fmla="*/ 170021 w 381000"/>
                              <a:gd name="connsiteY97" fmla="*/ 192881 h 323850"/>
                              <a:gd name="connsiteX98" fmla="*/ 170021 w 381000"/>
                              <a:gd name="connsiteY98" fmla="*/ 193834 h 323850"/>
                              <a:gd name="connsiteX99" fmla="*/ 170974 w 381000"/>
                              <a:gd name="connsiteY99" fmla="*/ 191929 h 323850"/>
                              <a:gd name="connsiteX100" fmla="*/ 171926 w 381000"/>
                              <a:gd name="connsiteY100" fmla="*/ 193834 h 323850"/>
                              <a:gd name="connsiteX101" fmla="*/ 170021 w 381000"/>
                              <a:gd name="connsiteY101" fmla="*/ 195739 h 323850"/>
                              <a:gd name="connsiteX102" fmla="*/ 171926 w 381000"/>
                              <a:gd name="connsiteY102" fmla="*/ 192881 h 323850"/>
                              <a:gd name="connsiteX103" fmla="*/ 172879 w 381000"/>
                              <a:gd name="connsiteY103" fmla="*/ 194786 h 323850"/>
                              <a:gd name="connsiteX104" fmla="*/ 171926 w 381000"/>
                              <a:gd name="connsiteY104" fmla="*/ 194786 h 323850"/>
                              <a:gd name="connsiteX105" fmla="*/ 171926 w 381000"/>
                              <a:gd name="connsiteY105" fmla="*/ 196691 h 323850"/>
                              <a:gd name="connsiteX106" fmla="*/ 173831 w 381000"/>
                              <a:gd name="connsiteY106" fmla="*/ 194786 h 323850"/>
                              <a:gd name="connsiteX107" fmla="*/ 174784 w 381000"/>
                              <a:gd name="connsiteY107" fmla="*/ 196691 h 323850"/>
                              <a:gd name="connsiteX108" fmla="*/ 176689 w 381000"/>
                              <a:gd name="connsiteY108" fmla="*/ 194786 h 323850"/>
                              <a:gd name="connsiteX109" fmla="*/ 175736 w 381000"/>
                              <a:gd name="connsiteY109" fmla="*/ 191929 h 323850"/>
                              <a:gd name="connsiteX110" fmla="*/ 176689 w 381000"/>
                              <a:gd name="connsiteY110" fmla="*/ 191929 h 323850"/>
                              <a:gd name="connsiteX111" fmla="*/ 175736 w 381000"/>
                              <a:gd name="connsiteY111" fmla="*/ 191929 h 323850"/>
                              <a:gd name="connsiteX112" fmla="*/ 176689 w 381000"/>
                              <a:gd name="connsiteY112" fmla="*/ 190024 h 323850"/>
                              <a:gd name="connsiteX113" fmla="*/ 176689 w 381000"/>
                              <a:gd name="connsiteY113" fmla="*/ 192881 h 323850"/>
                              <a:gd name="connsiteX114" fmla="*/ 179546 w 381000"/>
                              <a:gd name="connsiteY114" fmla="*/ 190976 h 323850"/>
                              <a:gd name="connsiteX115" fmla="*/ 179546 w 381000"/>
                              <a:gd name="connsiteY115" fmla="*/ 196691 h 323850"/>
                              <a:gd name="connsiteX116" fmla="*/ 181451 w 381000"/>
                              <a:gd name="connsiteY116" fmla="*/ 194786 h 323850"/>
                              <a:gd name="connsiteX117" fmla="*/ 182404 w 381000"/>
                              <a:gd name="connsiteY117" fmla="*/ 196691 h 323850"/>
                              <a:gd name="connsiteX118" fmla="*/ 187166 w 381000"/>
                              <a:gd name="connsiteY118" fmla="*/ 192881 h 323850"/>
                              <a:gd name="connsiteX119" fmla="*/ 188119 w 381000"/>
                              <a:gd name="connsiteY119" fmla="*/ 196691 h 323850"/>
                              <a:gd name="connsiteX120" fmla="*/ 189071 w 381000"/>
                              <a:gd name="connsiteY120" fmla="*/ 194786 h 323850"/>
                              <a:gd name="connsiteX121" fmla="*/ 188119 w 381000"/>
                              <a:gd name="connsiteY121" fmla="*/ 194786 h 323850"/>
                              <a:gd name="connsiteX122" fmla="*/ 189071 w 381000"/>
                              <a:gd name="connsiteY122" fmla="*/ 192881 h 323850"/>
                              <a:gd name="connsiteX123" fmla="*/ 197644 w 381000"/>
                              <a:gd name="connsiteY123" fmla="*/ 196691 h 323850"/>
                              <a:gd name="connsiteX124" fmla="*/ 199549 w 381000"/>
                              <a:gd name="connsiteY124" fmla="*/ 193834 h 323850"/>
                              <a:gd name="connsiteX125" fmla="*/ 202406 w 381000"/>
                              <a:gd name="connsiteY125" fmla="*/ 194786 h 323850"/>
                              <a:gd name="connsiteX126" fmla="*/ 201454 w 381000"/>
                              <a:gd name="connsiteY126" fmla="*/ 191929 h 323850"/>
                              <a:gd name="connsiteX127" fmla="*/ 205264 w 381000"/>
                              <a:gd name="connsiteY127" fmla="*/ 190024 h 323850"/>
                              <a:gd name="connsiteX128" fmla="*/ 205264 w 381000"/>
                              <a:gd name="connsiteY128" fmla="*/ 192881 h 323850"/>
                              <a:gd name="connsiteX129" fmla="*/ 210026 w 381000"/>
                              <a:gd name="connsiteY129" fmla="*/ 191929 h 323850"/>
                              <a:gd name="connsiteX130" fmla="*/ 209074 w 381000"/>
                              <a:gd name="connsiteY130" fmla="*/ 187166 h 323850"/>
                              <a:gd name="connsiteX131" fmla="*/ 212884 w 381000"/>
                              <a:gd name="connsiteY131" fmla="*/ 189071 h 323850"/>
                              <a:gd name="connsiteX132" fmla="*/ 213836 w 381000"/>
                              <a:gd name="connsiteY132" fmla="*/ 188119 h 323850"/>
                              <a:gd name="connsiteX133" fmla="*/ 213836 w 381000"/>
                              <a:gd name="connsiteY133" fmla="*/ 190024 h 323850"/>
                              <a:gd name="connsiteX134" fmla="*/ 215741 w 381000"/>
                              <a:gd name="connsiteY134" fmla="*/ 186214 h 323850"/>
                              <a:gd name="connsiteX135" fmla="*/ 221456 w 381000"/>
                              <a:gd name="connsiteY135" fmla="*/ 185261 h 323850"/>
                              <a:gd name="connsiteX136" fmla="*/ 221456 w 381000"/>
                              <a:gd name="connsiteY136" fmla="*/ 181451 h 323850"/>
                              <a:gd name="connsiteX137" fmla="*/ 222409 w 381000"/>
                              <a:gd name="connsiteY137" fmla="*/ 182404 h 323850"/>
                              <a:gd name="connsiteX138" fmla="*/ 220504 w 381000"/>
                              <a:gd name="connsiteY138" fmla="*/ 178594 h 323850"/>
                              <a:gd name="connsiteX139" fmla="*/ 222409 w 381000"/>
                              <a:gd name="connsiteY139" fmla="*/ 180499 h 323850"/>
                              <a:gd name="connsiteX140" fmla="*/ 226219 w 381000"/>
                              <a:gd name="connsiteY140" fmla="*/ 180499 h 323850"/>
                              <a:gd name="connsiteX141" fmla="*/ 225266 w 381000"/>
                              <a:gd name="connsiteY141" fmla="*/ 178594 h 323850"/>
                              <a:gd name="connsiteX142" fmla="*/ 225266 w 381000"/>
                              <a:gd name="connsiteY142" fmla="*/ 177641 h 323850"/>
                              <a:gd name="connsiteX143" fmla="*/ 224314 w 381000"/>
                              <a:gd name="connsiteY143" fmla="*/ 174784 h 323850"/>
                              <a:gd name="connsiteX144" fmla="*/ 227171 w 381000"/>
                              <a:gd name="connsiteY144" fmla="*/ 176689 h 323850"/>
                              <a:gd name="connsiteX145" fmla="*/ 228124 w 381000"/>
                              <a:gd name="connsiteY145" fmla="*/ 174784 h 323850"/>
                              <a:gd name="connsiteX146" fmla="*/ 227171 w 381000"/>
                              <a:gd name="connsiteY146" fmla="*/ 174784 h 323850"/>
                              <a:gd name="connsiteX147" fmla="*/ 228124 w 381000"/>
                              <a:gd name="connsiteY147" fmla="*/ 174784 h 323850"/>
                              <a:gd name="connsiteX148" fmla="*/ 228124 w 381000"/>
                              <a:gd name="connsiteY148" fmla="*/ 173831 h 323850"/>
                              <a:gd name="connsiteX149" fmla="*/ 228124 w 381000"/>
                              <a:gd name="connsiteY149" fmla="*/ 173831 h 323850"/>
                              <a:gd name="connsiteX150" fmla="*/ 228124 w 381000"/>
                              <a:gd name="connsiteY150" fmla="*/ 174784 h 323850"/>
                              <a:gd name="connsiteX151" fmla="*/ 229076 w 381000"/>
                              <a:gd name="connsiteY151" fmla="*/ 173831 h 323850"/>
                              <a:gd name="connsiteX152" fmla="*/ 229076 w 381000"/>
                              <a:gd name="connsiteY152" fmla="*/ 173831 h 323850"/>
                              <a:gd name="connsiteX153" fmla="*/ 230029 w 381000"/>
                              <a:gd name="connsiteY153" fmla="*/ 173831 h 323850"/>
                              <a:gd name="connsiteX154" fmla="*/ 231934 w 381000"/>
                              <a:gd name="connsiteY154" fmla="*/ 174784 h 323850"/>
                              <a:gd name="connsiteX155" fmla="*/ 230029 w 381000"/>
                              <a:gd name="connsiteY155" fmla="*/ 170974 h 323850"/>
                              <a:gd name="connsiteX156" fmla="*/ 230981 w 381000"/>
                              <a:gd name="connsiteY156" fmla="*/ 163354 h 323850"/>
                              <a:gd name="connsiteX157" fmla="*/ 231934 w 381000"/>
                              <a:gd name="connsiteY157" fmla="*/ 164306 h 323850"/>
                              <a:gd name="connsiteX158" fmla="*/ 231934 w 381000"/>
                              <a:gd name="connsiteY158" fmla="*/ 162401 h 323850"/>
                              <a:gd name="connsiteX159" fmla="*/ 233839 w 381000"/>
                              <a:gd name="connsiteY159" fmla="*/ 160496 h 323850"/>
                              <a:gd name="connsiteX160" fmla="*/ 231934 w 381000"/>
                              <a:gd name="connsiteY160" fmla="*/ 160496 h 323850"/>
                              <a:gd name="connsiteX161" fmla="*/ 232886 w 381000"/>
                              <a:gd name="connsiteY161" fmla="*/ 153829 h 323850"/>
                              <a:gd name="connsiteX162" fmla="*/ 234791 w 381000"/>
                              <a:gd name="connsiteY162" fmla="*/ 154781 h 323850"/>
                              <a:gd name="connsiteX163" fmla="*/ 230029 w 381000"/>
                              <a:gd name="connsiteY163" fmla="*/ 150019 h 323850"/>
                              <a:gd name="connsiteX164" fmla="*/ 232886 w 381000"/>
                              <a:gd name="connsiteY164" fmla="*/ 150019 h 323850"/>
                              <a:gd name="connsiteX165" fmla="*/ 230981 w 381000"/>
                              <a:gd name="connsiteY165" fmla="*/ 148114 h 323850"/>
                              <a:gd name="connsiteX166" fmla="*/ 227171 w 381000"/>
                              <a:gd name="connsiteY166" fmla="*/ 147161 h 323850"/>
                              <a:gd name="connsiteX167" fmla="*/ 227171 w 381000"/>
                              <a:gd name="connsiteY167" fmla="*/ 147161 h 323850"/>
                              <a:gd name="connsiteX168" fmla="*/ 225266 w 381000"/>
                              <a:gd name="connsiteY168" fmla="*/ 145256 h 323850"/>
                              <a:gd name="connsiteX169" fmla="*/ 227171 w 381000"/>
                              <a:gd name="connsiteY169" fmla="*/ 145256 h 323850"/>
                              <a:gd name="connsiteX170" fmla="*/ 229076 w 381000"/>
                              <a:gd name="connsiteY170" fmla="*/ 141446 h 323850"/>
                              <a:gd name="connsiteX171" fmla="*/ 227171 w 381000"/>
                              <a:gd name="connsiteY171" fmla="*/ 141446 h 323850"/>
                              <a:gd name="connsiteX172" fmla="*/ 228124 w 381000"/>
                              <a:gd name="connsiteY172" fmla="*/ 139541 h 323850"/>
                              <a:gd name="connsiteX173" fmla="*/ 220504 w 381000"/>
                              <a:gd name="connsiteY173" fmla="*/ 139541 h 323850"/>
                              <a:gd name="connsiteX174" fmla="*/ 224314 w 381000"/>
                              <a:gd name="connsiteY174" fmla="*/ 137636 h 323850"/>
                              <a:gd name="connsiteX175" fmla="*/ 216694 w 381000"/>
                              <a:gd name="connsiteY175" fmla="*/ 137636 h 323850"/>
                              <a:gd name="connsiteX176" fmla="*/ 214789 w 381000"/>
                              <a:gd name="connsiteY176" fmla="*/ 136684 h 323850"/>
                              <a:gd name="connsiteX177" fmla="*/ 215741 w 381000"/>
                              <a:gd name="connsiteY177" fmla="*/ 136684 h 323850"/>
                              <a:gd name="connsiteX178" fmla="*/ 216694 w 381000"/>
                              <a:gd name="connsiteY178" fmla="*/ 134779 h 323850"/>
                              <a:gd name="connsiteX179" fmla="*/ 220504 w 381000"/>
                              <a:gd name="connsiteY179" fmla="*/ 131921 h 323850"/>
                              <a:gd name="connsiteX180" fmla="*/ 217646 w 381000"/>
                              <a:gd name="connsiteY180" fmla="*/ 128111 h 323850"/>
                              <a:gd name="connsiteX181" fmla="*/ 216694 w 381000"/>
                              <a:gd name="connsiteY181" fmla="*/ 130016 h 323850"/>
                              <a:gd name="connsiteX182" fmla="*/ 214789 w 381000"/>
                              <a:gd name="connsiteY182" fmla="*/ 127159 h 323850"/>
                              <a:gd name="connsiteX183" fmla="*/ 213836 w 381000"/>
                              <a:gd name="connsiteY183" fmla="*/ 128111 h 323850"/>
                              <a:gd name="connsiteX184" fmla="*/ 213836 w 381000"/>
                              <a:gd name="connsiteY184" fmla="*/ 128111 h 323850"/>
                              <a:gd name="connsiteX185" fmla="*/ 210979 w 381000"/>
                              <a:gd name="connsiteY185" fmla="*/ 127159 h 323850"/>
                              <a:gd name="connsiteX186" fmla="*/ 210979 w 381000"/>
                              <a:gd name="connsiteY186" fmla="*/ 126206 h 323850"/>
                              <a:gd name="connsiteX187" fmla="*/ 213836 w 381000"/>
                              <a:gd name="connsiteY187" fmla="*/ 124301 h 323850"/>
                              <a:gd name="connsiteX188" fmla="*/ 212884 w 381000"/>
                              <a:gd name="connsiteY188" fmla="*/ 124301 h 323850"/>
                              <a:gd name="connsiteX189" fmla="*/ 215741 w 381000"/>
                              <a:gd name="connsiteY189" fmla="*/ 122396 h 323850"/>
                              <a:gd name="connsiteX190" fmla="*/ 211931 w 381000"/>
                              <a:gd name="connsiteY190" fmla="*/ 121444 h 323850"/>
                              <a:gd name="connsiteX191" fmla="*/ 212884 w 381000"/>
                              <a:gd name="connsiteY191" fmla="*/ 121444 h 323850"/>
                              <a:gd name="connsiteX192" fmla="*/ 210979 w 381000"/>
                              <a:gd name="connsiteY192" fmla="*/ 122396 h 323850"/>
                              <a:gd name="connsiteX193" fmla="*/ 213836 w 381000"/>
                              <a:gd name="connsiteY193" fmla="*/ 117634 h 323850"/>
                              <a:gd name="connsiteX194" fmla="*/ 208121 w 381000"/>
                              <a:gd name="connsiteY194" fmla="*/ 112871 h 323850"/>
                              <a:gd name="connsiteX195" fmla="*/ 202406 w 381000"/>
                              <a:gd name="connsiteY195" fmla="*/ 113824 h 323850"/>
                              <a:gd name="connsiteX196" fmla="*/ 201454 w 381000"/>
                              <a:gd name="connsiteY196" fmla="*/ 110966 h 323850"/>
                              <a:gd name="connsiteX197" fmla="*/ 202406 w 381000"/>
                              <a:gd name="connsiteY197" fmla="*/ 107156 h 323850"/>
                              <a:gd name="connsiteX198" fmla="*/ 199549 w 381000"/>
                              <a:gd name="connsiteY198" fmla="*/ 109061 h 323850"/>
                              <a:gd name="connsiteX199" fmla="*/ 192881 w 381000"/>
                              <a:gd name="connsiteY199" fmla="*/ 108109 h 323850"/>
                              <a:gd name="connsiteX200" fmla="*/ 193834 w 381000"/>
                              <a:gd name="connsiteY200" fmla="*/ 104299 h 323850"/>
                              <a:gd name="connsiteX201" fmla="*/ 189071 w 381000"/>
                              <a:gd name="connsiteY201" fmla="*/ 107156 h 323850"/>
                              <a:gd name="connsiteX202" fmla="*/ 190024 w 381000"/>
                              <a:gd name="connsiteY202" fmla="*/ 111919 h 323850"/>
                              <a:gd name="connsiteX203" fmla="*/ 189071 w 381000"/>
                              <a:gd name="connsiteY203" fmla="*/ 112871 h 323850"/>
                              <a:gd name="connsiteX204" fmla="*/ 186214 w 381000"/>
                              <a:gd name="connsiteY204" fmla="*/ 107156 h 323850"/>
                              <a:gd name="connsiteX205" fmla="*/ 188119 w 381000"/>
                              <a:gd name="connsiteY205" fmla="*/ 103346 h 323850"/>
                              <a:gd name="connsiteX206" fmla="*/ 193834 w 381000"/>
                              <a:gd name="connsiteY206" fmla="*/ 101441 h 323850"/>
                              <a:gd name="connsiteX207" fmla="*/ 192881 w 381000"/>
                              <a:gd name="connsiteY207" fmla="*/ 97631 h 323850"/>
                              <a:gd name="connsiteX208" fmla="*/ 188119 w 381000"/>
                              <a:gd name="connsiteY208" fmla="*/ 100489 h 323850"/>
                              <a:gd name="connsiteX209" fmla="*/ 188119 w 381000"/>
                              <a:gd name="connsiteY209" fmla="*/ 103346 h 323850"/>
                              <a:gd name="connsiteX210" fmla="*/ 184309 w 381000"/>
                              <a:gd name="connsiteY210" fmla="*/ 101441 h 323850"/>
                              <a:gd name="connsiteX211" fmla="*/ 185261 w 381000"/>
                              <a:gd name="connsiteY211" fmla="*/ 100489 h 323850"/>
                              <a:gd name="connsiteX212" fmla="*/ 182404 w 381000"/>
                              <a:gd name="connsiteY212" fmla="*/ 102394 h 323850"/>
                              <a:gd name="connsiteX213" fmla="*/ 184309 w 381000"/>
                              <a:gd name="connsiteY213" fmla="*/ 98584 h 323850"/>
                              <a:gd name="connsiteX214" fmla="*/ 181451 w 381000"/>
                              <a:gd name="connsiteY214" fmla="*/ 96679 h 323850"/>
                              <a:gd name="connsiteX215" fmla="*/ 178594 w 381000"/>
                              <a:gd name="connsiteY215" fmla="*/ 99536 h 323850"/>
                              <a:gd name="connsiteX216" fmla="*/ 178594 w 381000"/>
                              <a:gd name="connsiteY216" fmla="*/ 97631 h 323850"/>
                              <a:gd name="connsiteX217" fmla="*/ 177641 w 381000"/>
                              <a:gd name="connsiteY217" fmla="*/ 99536 h 323850"/>
                              <a:gd name="connsiteX218" fmla="*/ 180499 w 381000"/>
                              <a:gd name="connsiteY218" fmla="*/ 102394 h 323850"/>
                              <a:gd name="connsiteX219" fmla="*/ 177641 w 381000"/>
                              <a:gd name="connsiteY219" fmla="*/ 105251 h 323850"/>
                              <a:gd name="connsiteX220" fmla="*/ 179546 w 381000"/>
                              <a:gd name="connsiteY220" fmla="*/ 107156 h 323850"/>
                              <a:gd name="connsiteX221" fmla="*/ 178594 w 381000"/>
                              <a:gd name="connsiteY221" fmla="*/ 110014 h 323850"/>
                              <a:gd name="connsiteX222" fmla="*/ 175736 w 381000"/>
                              <a:gd name="connsiteY222" fmla="*/ 106204 h 323850"/>
                              <a:gd name="connsiteX223" fmla="*/ 177641 w 381000"/>
                              <a:gd name="connsiteY223" fmla="*/ 106204 h 323850"/>
                              <a:gd name="connsiteX224" fmla="*/ 175736 w 381000"/>
                              <a:gd name="connsiteY224" fmla="*/ 99536 h 323850"/>
                              <a:gd name="connsiteX225" fmla="*/ 173831 w 381000"/>
                              <a:gd name="connsiteY225" fmla="*/ 103346 h 323850"/>
                              <a:gd name="connsiteX226" fmla="*/ 175736 w 381000"/>
                              <a:gd name="connsiteY226" fmla="*/ 106204 h 323850"/>
                              <a:gd name="connsiteX227" fmla="*/ 170021 w 381000"/>
                              <a:gd name="connsiteY227" fmla="*/ 105251 h 323850"/>
                              <a:gd name="connsiteX228" fmla="*/ 173831 w 381000"/>
                              <a:gd name="connsiteY228" fmla="*/ 114776 h 323850"/>
                              <a:gd name="connsiteX229" fmla="*/ 172879 w 381000"/>
                              <a:gd name="connsiteY229" fmla="*/ 116681 h 323850"/>
                              <a:gd name="connsiteX230" fmla="*/ 170021 w 381000"/>
                              <a:gd name="connsiteY230" fmla="*/ 112871 h 323850"/>
                              <a:gd name="connsiteX231" fmla="*/ 169069 w 381000"/>
                              <a:gd name="connsiteY231" fmla="*/ 112871 h 323850"/>
                              <a:gd name="connsiteX232" fmla="*/ 168116 w 381000"/>
                              <a:gd name="connsiteY232" fmla="*/ 109061 h 323850"/>
                              <a:gd name="connsiteX233" fmla="*/ 162401 w 381000"/>
                              <a:gd name="connsiteY233" fmla="*/ 106204 h 323850"/>
                              <a:gd name="connsiteX234" fmla="*/ 163354 w 381000"/>
                              <a:gd name="connsiteY234" fmla="*/ 110014 h 323850"/>
                              <a:gd name="connsiteX235" fmla="*/ 160496 w 381000"/>
                              <a:gd name="connsiteY235" fmla="*/ 108109 h 323850"/>
                              <a:gd name="connsiteX236" fmla="*/ 162401 w 381000"/>
                              <a:gd name="connsiteY236" fmla="*/ 111919 h 323850"/>
                              <a:gd name="connsiteX237" fmla="*/ 158591 w 381000"/>
                              <a:gd name="connsiteY237" fmla="*/ 110966 h 323850"/>
                              <a:gd name="connsiteX238" fmla="*/ 157639 w 381000"/>
                              <a:gd name="connsiteY238" fmla="*/ 108109 h 323850"/>
                              <a:gd name="connsiteX239" fmla="*/ 156686 w 381000"/>
                              <a:gd name="connsiteY239" fmla="*/ 109061 h 323850"/>
                              <a:gd name="connsiteX240" fmla="*/ 159544 w 381000"/>
                              <a:gd name="connsiteY240" fmla="*/ 114776 h 323850"/>
                              <a:gd name="connsiteX241" fmla="*/ 157639 w 381000"/>
                              <a:gd name="connsiteY241" fmla="*/ 114776 h 323850"/>
                              <a:gd name="connsiteX242" fmla="*/ 157639 w 381000"/>
                              <a:gd name="connsiteY242" fmla="*/ 112871 h 323850"/>
                              <a:gd name="connsiteX243" fmla="*/ 153829 w 381000"/>
                              <a:gd name="connsiteY243" fmla="*/ 111919 h 323850"/>
                              <a:gd name="connsiteX244" fmla="*/ 154781 w 381000"/>
                              <a:gd name="connsiteY244" fmla="*/ 113824 h 323850"/>
                              <a:gd name="connsiteX245" fmla="*/ 152876 w 381000"/>
                              <a:gd name="connsiteY245" fmla="*/ 111919 h 323850"/>
                              <a:gd name="connsiteX246" fmla="*/ 152876 w 381000"/>
                              <a:gd name="connsiteY246" fmla="*/ 114776 h 323850"/>
                              <a:gd name="connsiteX247" fmla="*/ 151924 w 381000"/>
                              <a:gd name="connsiteY247" fmla="*/ 113824 h 323850"/>
                              <a:gd name="connsiteX248" fmla="*/ 150971 w 381000"/>
                              <a:gd name="connsiteY248" fmla="*/ 116681 h 323850"/>
                              <a:gd name="connsiteX249" fmla="*/ 153829 w 381000"/>
                              <a:gd name="connsiteY249" fmla="*/ 116681 h 323850"/>
                              <a:gd name="connsiteX250" fmla="*/ 154781 w 381000"/>
                              <a:gd name="connsiteY250" fmla="*/ 119539 h 323850"/>
                              <a:gd name="connsiteX251" fmla="*/ 152876 w 381000"/>
                              <a:gd name="connsiteY251" fmla="*/ 121444 h 323850"/>
                              <a:gd name="connsiteX252" fmla="*/ 150019 w 381000"/>
                              <a:gd name="connsiteY252" fmla="*/ 120491 h 323850"/>
                              <a:gd name="connsiteX253" fmla="*/ 151924 w 381000"/>
                              <a:gd name="connsiteY253" fmla="*/ 122396 h 323850"/>
                              <a:gd name="connsiteX254" fmla="*/ 150019 w 381000"/>
                              <a:gd name="connsiteY254" fmla="*/ 124301 h 323850"/>
                              <a:gd name="connsiteX255" fmla="*/ 146209 w 381000"/>
                              <a:gd name="connsiteY255" fmla="*/ 122396 h 323850"/>
                              <a:gd name="connsiteX256" fmla="*/ 150971 w 381000"/>
                              <a:gd name="connsiteY256" fmla="*/ 127159 h 323850"/>
                              <a:gd name="connsiteX257" fmla="*/ 145256 w 381000"/>
                              <a:gd name="connsiteY257" fmla="*/ 123349 h 323850"/>
                              <a:gd name="connsiteX258" fmla="*/ 145256 w 381000"/>
                              <a:gd name="connsiteY258" fmla="*/ 126206 h 323850"/>
                              <a:gd name="connsiteX259" fmla="*/ 148114 w 381000"/>
                              <a:gd name="connsiteY259" fmla="*/ 129064 h 323850"/>
                              <a:gd name="connsiteX260" fmla="*/ 145256 w 381000"/>
                              <a:gd name="connsiteY260" fmla="*/ 128111 h 323850"/>
                              <a:gd name="connsiteX261" fmla="*/ 149066 w 381000"/>
                              <a:gd name="connsiteY261" fmla="*/ 130969 h 323850"/>
                              <a:gd name="connsiteX262" fmla="*/ 148114 w 381000"/>
                              <a:gd name="connsiteY262" fmla="*/ 133826 h 323850"/>
                              <a:gd name="connsiteX263" fmla="*/ 146209 w 381000"/>
                              <a:gd name="connsiteY263" fmla="*/ 130969 h 323850"/>
                              <a:gd name="connsiteX264" fmla="*/ 150019 w 381000"/>
                              <a:gd name="connsiteY264" fmla="*/ 136684 h 323850"/>
                              <a:gd name="connsiteX265" fmla="*/ 155734 w 381000"/>
                              <a:gd name="connsiteY265" fmla="*/ 140494 h 323850"/>
                              <a:gd name="connsiteX266" fmla="*/ 151924 w 381000"/>
                              <a:gd name="connsiteY266" fmla="*/ 138589 h 323850"/>
                              <a:gd name="connsiteX267" fmla="*/ 151924 w 381000"/>
                              <a:gd name="connsiteY267" fmla="*/ 139541 h 323850"/>
                              <a:gd name="connsiteX268" fmla="*/ 144304 w 381000"/>
                              <a:gd name="connsiteY268" fmla="*/ 133826 h 323850"/>
                              <a:gd name="connsiteX269" fmla="*/ 145256 w 381000"/>
                              <a:gd name="connsiteY269" fmla="*/ 135731 h 323850"/>
                              <a:gd name="connsiteX270" fmla="*/ 141446 w 381000"/>
                              <a:gd name="connsiteY270" fmla="*/ 133826 h 323850"/>
                              <a:gd name="connsiteX271" fmla="*/ 141446 w 381000"/>
                              <a:gd name="connsiteY271" fmla="*/ 136684 h 323850"/>
                              <a:gd name="connsiteX272" fmla="*/ 142399 w 381000"/>
                              <a:gd name="connsiteY272" fmla="*/ 136684 h 323850"/>
                              <a:gd name="connsiteX273" fmla="*/ 144304 w 381000"/>
                              <a:gd name="connsiteY273" fmla="*/ 140494 h 323850"/>
                              <a:gd name="connsiteX274" fmla="*/ 140494 w 381000"/>
                              <a:gd name="connsiteY274" fmla="*/ 138589 h 323850"/>
                              <a:gd name="connsiteX275" fmla="*/ 141446 w 381000"/>
                              <a:gd name="connsiteY275" fmla="*/ 140494 h 323850"/>
                              <a:gd name="connsiteX276" fmla="*/ 140494 w 381000"/>
                              <a:gd name="connsiteY276" fmla="*/ 139541 h 323850"/>
                              <a:gd name="connsiteX277" fmla="*/ 142399 w 381000"/>
                              <a:gd name="connsiteY277" fmla="*/ 153829 h 323850"/>
                              <a:gd name="connsiteX278" fmla="*/ 137636 w 381000"/>
                              <a:gd name="connsiteY278" fmla="*/ 157639 h 323850"/>
                              <a:gd name="connsiteX279" fmla="*/ 140494 w 381000"/>
                              <a:gd name="connsiteY279" fmla="*/ 158591 h 323850"/>
                              <a:gd name="connsiteX280" fmla="*/ 137636 w 381000"/>
                              <a:gd name="connsiteY280" fmla="*/ 159544 h 323850"/>
                              <a:gd name="connsiteX281" fmla="*/ 140494 w 381000"/>
                              <a:gd name="connsiteY281" fmla="*/ 163354 h 323850"/>
                              <a:gd name="connsiteX282" fmla="*/ 138589 w 381000"/>
                              <a:gd name="connsiteY282" fmla="*/ 164306 h 323850"/>
                              <a:gd name="connsiteX283" fmla="*/ 140494 w 381000"/>
                              <a:gd name="connsiteY283" fmla="*/ 166211 h 323850"/>
                              <a:gd name="connsiteX284" fmla="*/ 138589 w 381000"/>
                              <a:gd name="connsiteY284" fmla="*/ 167164 h 323850"/>
                              <a:gd name="connsiteX285" fmla="*/ 140494 w 381000"/>
                              <a:gd name="connsiteY285" fmla="*/ 167164 h 323850"/>
                              <a:gd name="connsiteX286" fmla="*/ 138589 w 381000"/>
                              <a:gd name="connsiteY286" fmla="*/ 170021 h 323850"/>
                              <a:gd name="connsiteX287" fmla="*/ 140494 w 381000"/>
                              <a:gd name="connsiteY287" fmla="*/ 170021 h 323850"/>
                              <a:gd name="connsiteX288" fmla="*/ 142399 w 381000"/>
                              <a:gd name="connsiteY288" fmla="*/ 176689 h 323850"/>
                              <a:gd name="connsiteX289" fmla="*/ 145256 w 381000"/>
                              <a:gd name="connsiteY289" fmla="*/ 173831 h 323850"/>
                              <a:gd name="connsiteX290" fmla="*/ 147161 w 381000"/>
                              <a:gd name="connsiteY290" fmla="*/ 174784 h 323850"/>
                              <a:gd name="connsiteX291" fmla="*/ 144304 w 381000"/>
                              <a:gd name="connsiteY291" fmla="*/ 175736 h 323850"/>
                              <a:gd name="connsiteX292" fmla="*/ 149066 w 381000"/>
                              <a:gd name="connsiteY292" fmla="*/ 185261 h 323850"/>
                              <a:gd name="connsiteX293" fmla="*/ 150971 w 381000"/>
                              <a:gd name="connsiteY293" fmla="*/ 184309 h 323850"/>
                              <a:gd name="connsiteX294" fmla="*/ 155734 w 381000"/>
                              <a:gd name="connsiteY294" fmla="*/ 190024 h 323850"/>
                              <a:gd name="connsiteX295" fmla="*/ 159544 w 381000"/>
                              <a:gd name="connsiteY295" fmla="*/ 186214 h 323850"/>
                              <a:gd name="connsiteX296" fmla="*/ 158591 w 381000"/>
                              <a:gd name="connsiteY296" fmla="*/ 191929 h 323850"/>
                              <a:gd name="connsiteX297" fmla="*/ 161449 w 381000"/>
                              <a:gd name="connsiteY297" fmla="*/ 191929 h 323850"/>
                              <a:gd name="connsiteX298" fmla="*/ 161449 w 381000"/>
                              <a:gd name="connsiteY298" fmla="*/ 191929 h 323850"/>
                              <a:gd name="connsiteX299" fmla="*/ 164306 w 381000"/>
                              <a:gd name="connsiteY299" fmla="*/ 191929 h 323850"/>
                              <a:gd name="connsiteX300" fmla="*/ 153829 w 381000"/>
                              <a:gd name="connsiteY300" fmla="*/ 198596 h 323850"/>
                              <a:gd name="connsiteX301" fmla="*/ 154781 w 381000"/>
                              <a:gd name="connsiteY301" fmla="*/ 196691 h 323850"/>
                              <a:gd name="connsiteX302" fmla="*/ 117634 w 381000"/>
                              <a:gd name="connsiteY302" fmla="*/ 211931 h 323850"/>
                              <a:gd name="connsiteX303" fmla="*/ 93821 w 381000"/>
                              <a:gd name="connsiteY303" fmla="*/ 216694 h 323850"/>
                              <a:gd name="connsiteX304" fmla="*/ 67151 w 381000"/>
                              <a:gd name="connsiteY304" fmla="*/ 210979 h 323850"/>
                              <a:gd name="connsiteX305" fmla="*/ 64294 w 381000"/>
                              <a:gd name="connsiteY305" fmla="*/ 212884 h 323850"/>
                              <a:gd name="connsiteX306" fmla="*/ 64294 w 381000"/>
                              <a:gd name="connsiteY306" fmla="*/ 210026 h 323850"/>
                              <a:gd name="connsiteX307" fmla="*/ 57626 w 381000"/>
                              <a:gd name="connsiteY307" fmla="*/ 207169 h 323850"/>
                              <a:gd name="connsiteX308" fmla="*/ 51911 w 381000"/>
                              <a:gd name="connsiteY308" fmla="*/ 201454 h 323850"/>
                              <a:gd name="connsiteX309" fmla="*/ 49054 w 381000"/>
                              <a:gd name="connsiteY309" fmla="*/ 202406 h 323850"/>
                              <a:gd name="connsiteX310" fmla="*/ 44291 w 381000"/>
                              <a:gd name="connsiteY310" fmla="*/ 193834 h 323850"/>
                              <a:gd name="connsiteX311" fmla="*/ 40481 w 381000"/>
                              <a:gd name="connsiteY311" fmla="*/ 184309 h 323850"/>
                              <a:gd name="connsiteX312" fmla="*/ 34766 w 381000"/>
                              <a:gd name="connsiteY312" fmla="*/ 179546 h 323850"/>
                              <a:gd name="connsiteX313" fmla="*/ 36671 w 381000"/>
                              <a:gd name="connsiteY313" fmla="*/ 177641 h 323850"/>
                              <a:gd name="connsiteX314" fmla="*/ 35719 w 381000"/>
                              <a:gd name="connsiteY314" fmla="*/ 172879 h 323850"/>
                              <a:gd name="connsiteX315" fmla="*/ 35719 w 381000"/>
                              <a:gd name="connsiteY315" fmla="*/ 170021 h 323850"/>
                              <a:gd name="connsiteX316" fmla="*/ 36671 w 381000"/>
                              <a:gd name="connsiteY316" fmla="*/ 167164 h 323850"/>
                              <a:gd name="connsiteX317" fmla="*/ 34766 w 381000"/>
                              <a:gd name="connsiteY317" fmla="*/ 164306 h 323850"/>
                              <a:gd name="connsiteX318" fmla="*/ 34766 w 381000"/>
                              <a:gd name="connsiteY318" fmla="*/ 161449 h 323850"/>
                              <a:gd name="connsiteX319" fmla="*/ 38576 w 381000"/>
                              <a:gd name="connsiteY319" fmla="*/ 155734 h 323850"/>
                              <a:gd name="connsiteX320" fmla="*/ 39529 w 381000"/>
                              <a:gd name="connsiteY320" fmla="*/ 149066 h 323850"/>
                              <a:gd name="connsiteX321" fmla="*/ 41434 w 381000"/>
                              <a:gd name="connsiteY321" fmla="*/ 152876 h 323850"/>
                              <a:gd name="connsiteX322" fmla="*/ 55721 w 381000"/>
                              <a:gd name="connsiteY322" fmla="*/ 145256 h 323850"/>
                              <a:gd name="connsiteX323" fmla="*/ 75724 w 381000"/>
                              <a:gd name="connsiteY323" fmla="*/ 137636 h 323850"/>
                              <a:gd name="connsiteX324" fmla="*/ 77629 w 381000"/>
                              <a:gd name="connsiteY324" fmla="*/ 139541 h 323850"/>
                              <a:gd name="connsiteX325" fmla="*/ 88106 w 381000"/>
                              <a:gd name="connsiteY325" fmla="*/ 136684 h 323850"/>
                              <a:gd name="connsiteX326" fmla="*/ 102394 w 381000"/>
                              <a:gd name="connsiteY326" fmla="*/ 133826 h 323850"/>
                              <a:gd name="connsiteX327" fmla="*/ 130969 w 381000"/>
                              <a:gd name="connsiteY327" fmla="*/ 124301 h 323850"/>
                              <a:gd name="connsiteX328" fmla="*/ 137636 w 381000"/>
                              <a:gd name="connsiteY328" fmla="*/ 123349 h 323850"/>
                              <a:gd name="connsiteX329" fmla="*/ 141446 w 381000"/>
                              <a:gd name="connsiteY329" fmla="*/ 121444 h 323850"/>
                              <a:gd name="connsiteX330" fmla="*/ 134779 w 381000"/>
                              <a:gd name="connsiteY330" fmla="*/ 114776 h 323850"/>
                              <a:gd name="connsiteX331" fmla="*/ 124301 w 381000"/>
                              <a:gd name="connsiteY331" fmla="*/ 106204 h 323850"/>
                              <a:gd name="connsiteX332" fmla="*/ 115729 w 381000"/>
                              <a:gd name="connsiteY332" fmla="*/ 100489 h 323850"/>
                              <a:gd name="connsiteX333" fmla="*/ 114776 w 381000"/>
                              <a:gd name="connsiteY333" fmla="*/ 95726 h 323850"/>
                              <a:gd name="connsiteX334" fmla="*/ 112871 w 381000"/>
                              <a:gd name="connsiteY334" fmla="*/ 91916 h 323850"/>
                              <a:gd name="connsiteX335" fmla="*/ 114776 w 381000"/>
                              <a:gd name="connsiteY335" fmla="*/ 89059 h 323850"/>
                              <a:gd name="connsiteX336" fmla="*/ 113824 w 381000"/>
                              <a:gd name="connsiteY336" fmla="*/ 85249 h 323850"/>
                              <a:gd name="connsiteX337" fmla="*/ 110966 w 381000"/>
                              <a:gd name="connsiteY337" fmla="*/ 78581 h 323850"/>
                              <a:gd name="connsiteX338" fmla="*/ 112871 w 381000"/>
                              <a:gd name="connsiteY338" fmla="*/ 78581 h 323850"/>
                              <a:gd name="connsiteX339" fmla="*/ 111919 w 381000"/>
                              <a:gd name="connsiteY339" fmla="*/ 64294 h 323850"/>
                              <a:gd name="connsiteX340" fmla="*/ 109061 w 381000"/>
                              <a:gd name="connsiteY340" fmla="*/ 58579 h 323850"/>
                              <a:gd name="connsiteX341" fmla="*/ 111919 w 381000"/>
                              <a:gd name="connsiteY341" fmla="*/ 55721 h 323850"/>
                              <a:gd name="connsiteX342" fmla="*/ 112871 w 381000"/>
                              <a:gd name="connsiteY342" fmla="*/ 58579 h 323850"/>
                              <a:gd name="connsiteX343" fmla="*/ 132874 w 381000"/>
                              <a:gd name="connsiteY343" fmla="*/ 31909 h 323850"/>
                              <a:gd name="connsiteX344" fmla="*/ 149066 w 381000"/>
                              <a:gd name="connsiteY344" fmla="*/ 25241 h 323850"/>
                              <a:gd name="connsiteX345" fmla="*/ 161449 w 381000"/>
                              <a:gd name="connsiteY345" fmla="*/ 18574 h 323850"/>
                              <a:gd name="connsiteX346" fmla="*/ 161449 w 381000"/>
                              <a:gd name="connsiteY346" fmla="*/ 20479 h 323850"/>
                              <a:gd name="connsiteX347" fmla="*/ 178594 w 381000"/>
                              <a:gd name="connsiteY347" fmla="*/ 23336 h 323850"/>
                              <a:gd name="connsiteX348" fmla="*/ 186214 w 381000"/>
                              <a:gd name="connsiteY348" fmla="*/ 23336 h 323850"/>
                              <a:gd name="connsiteX349" fmla="*/ 185261 w 381000"/>
                              <a:gd name="connsiteY349" fmla="*/ 25241 h 323850"/>
                              <a:gd name="connsiteX350" fmla="*/ 193834 w 381000"/>
                              <a:gd name="connsiteY350" fmla="*/ 24289 h 323850"/>
                              <a:gd name="connsiteX351" fmla="*/ 196691 w 381000"/>
                              <a:gd name="connsiteY351" fmla="*/ 30004 h 323850"/>
                              <a:gd name="connsiteX352" fmla="*/ 188119 w 381000"/>
                              <a:gd name="connsiteY352" fmla="*/ 29051 h 323850"/>
                              <a:gd name="connsiteX353" fmla="*/ 195739 w 381000"/>
                              <a:gd name="connsiteY353" fmla="*/ 36671 h 323850"/>
                              <a:gd name="connsiteX354" fmla="*/ 201454 w 381000"/>
                              <a:gd name="connsiteY354" fmla="*/ 41434 h 323850"/>
                              <a:gd name="connsiteX355" fmla="*/ 199549 w 381000"/>
                              <a:gd name="connsiteY355" fmla="*/ 42386 h 323850"/>
                              <a:gd name="connsiteX356" fmla="*/ 202406 w 381000"/>
                              <a:gd name="connsiteY356" fmla="*/ 47149 h 323850"/>
                              <a:gd name="connsiteX357" fmla="*/ 202406 w 381000"/>
                              <a:gd name="connsiteY357" fmla="*/ 45244 h 323850"/>
                              <a:gd name="connsiteX358" fmla="*/ 208121 w 381000"/>
                              <a:gd name="connsiteY358" fmla="*/ 47149 h 323850"/>
                              <a:gd name="connsiteX359" fmla="*/ 206216 w 381000"/>
                              <a:gd name="connsiteY359" fmla="*/ 44291 h 323850"/>
                              <a:gd name="connsiteX360" fmla="*/ 208121 w 381000"/>
                              <a:gd name="connsiteY360" fmla="*/ 50959 h 323850"/>
                              <a:gd name="connsiteX361" fmla="*/ 203359 w 381000"/>
                              <a:gd name="connsiteY361" fmla="*/ 50959 h 323850"/>
                              <a:gd name="connsiteX362" fmla="*/ 209074 w 381000"/>
                              <a:gd name="connsiteY362" fmla="*/ 58579 h 323850"/>
                              <a:gd name="connsiteX363" fmla="*/ 210026 w 381000"/>
                              <a:gd name="connsiteY363" fmla="*/ 54769 h 323850"/>
                              <a:gd name="connsiteX364" fmla="*/ 208121 w 381000"/>
                              <a:gd name="connsiteY364" fmla="*/ 51911 h 323850"/>
                              <a:gd name="connsiteX365" fmla="*/ 210026 w 381000"/>
                              <a:gd name="connsiteY365" fmla="*/ 51911 h 323850"/>
                              <a:gd name="connsiteX366" fmla="*/ 205264 w 381000"/>
                              <a:gd name="connsiteY366" fmla="*/ 37624 h 323850"/>
                              <a:gd name="connsiteX367" fmla="*/ 204311 w 381000"/>
                              <a:gd name="connsiteY367" fmla="*/ 40481 h 323850"/>
                              <a:gd name="connsiteX368" fmla="*/ 199549 w 381000"/>
                              <a:gd name="connsiteY368" fmla="*/ 31909 h 323850"/>
                              <a:gd name="connsiteX369" fmla="*/ 202406 w 381000"/>
                              <a:gd name="connsiteY369" fmla="*/ 30956 h 323850"/>
                              <a:gd name="connsiteX370" fmla="*/ 200501 w 381000"/>
                              <a:gd name="connsiteY370" fmla="*/ 29051 h 323850"/>
                              <a:gd name="connsiteX371" fmla="*/ 204311 w 381000"/>
                              <a:gd name="connsiteY371" fmla="*/ 28099 h 323850"/>
                              <a:gd name="connsiteX372" fmla="*/ 194786 w 381000"/>
                              <a:gd name="connsiteY372" fmla="*/ 21431 h 323850"/>
                              <a:gd name="connsiteX373" fmla="*/ 195739 w 381000"/>
                              <a:gd name="connsiteY373" fmla="*/ 21431 h 323850"/>
                              <a:gd name="connsiteX374" fmla="*/ 192881 w 381000"/>
                              <a:gd name="connsiteY374" fmla="*/ 21431 h 323850"/>
                              <a:gd name="connsiteX375" fmla="*/ 192881 w 381000"/>
                              <a:gd name="connsiteY375" fmla="*/ 14764 h 323850"/>
                              <a:gd name="connsiteX376" fmla="*/ 181451 w 381000"/>
                              <a:gd name="connsiteY376" fmla="*/ 10001 h 323850"/>
                              <a:gd name="connsiteX377" fmla="*/ 170974 w 381000"/>
                              <a:gd name="connsiteY377" fmla="*/ 7144 h 323850"/>
                              <a:gd name="connsiteX378" fmla="*/ 156686 w 381000"/>
                              <a:gd name="connsiteY378" fmla="*/ 11906 h 323850"/>
                              <a:gd name="connsiteX379" fmla="*/ 151924 w 381000"/>
                              <a:gd name="connsiteY379" fmla="*/ 10954 h 323850"/>
                              <a:gd name="connsiteX380" fmla="*/ 150019 w 381000"/>
                              <a:gd name="connsiteY380" fmla="*/ 7144 h 323850"/>
                              <a:gd name="connsiteX381" fmla="*/ 146209 w 381000"/>
                              <a:gd name="connsiteY381" fmla="*/ 10954 h 323850"/>
                              <a:gd name="connsiteX382" fmla="*/ 128111 w 381000"/>
                              <a:gd name="connsiteY382" fmla="*/ 18574 h 323850"/>
                              <a:gd name="connsiteX383" fmla="*/ 127159 w 381000"/>
                              <a:gd name="connsiteY383" fmla="*/ 14764 h 323850"/>
                              <a:gd name="connsiteX384" fmla="*/ 117634 w 381000"/>
                              <a:gd name="connsiteY384" fmla="*/ 25241 h 323850"/>
                              <a:gd name="connsiteX385" fmla="*/ 121444 w 381000"/>
                              <a:gd name="connsiteY385" fmla="*/ 28099 h 323850"/>
                              <a:gd name="connsiteX386" fmla="*/ 119539 w 381000"/>
                              <a:gd name="connsiteY386" fmla="*/ 30956 h 323850"/>
                              <a:gd name="connsiteX387" fmla="*/ 111919 w 381000"/>
                              <a:gd name="connsiteY387" fmla="*/ 30004 h 323850"/>
                              <a:gd name="connsiteX388" fmla="*/ 113824 w 381000"/>
                              <a:gd name="connsiteY388" fmla="*/ 23336 h 323850"/>
                              <a:gd name="connsiteX389" fmla="*/ 124301 w 381000"/>
                              <a:gd name="connsiteY389" fmla="*/ 13811 h 323850"/>
                              <a:gd name="connsiteX390" fmla="*/ 119539 w 381000"/>
                              <a:gd name="connsiteY390" fmla="*/ 11906 h 323850"/>
                              <a:gd name="connsiteX391" fmla="*/ 110966 w 381000"/>
                              <a:gd name="connsiteY391" fmla="*/ 21431 h 323850"/>
                              <a:gd name="connsiteX392" fmla="*/ 112871 w 381000"/>
                              <a:gd name="connsiteY392" fmla="*/ 24289 h 323850"/>
                              <a:gd name="connsiteX393" fmla="*/ 105251 w 381000"/>
                              <a:gd name="connsiteY393" fmla="*/ 30004 h 323850"/>
                              <a:gd name="connsiteX394" fmla="*/ 106204 w 381000"/>
                              <a:gd name="connsiteY394" fmla="*/ 27146 h 323850"/>
                              <a:gd name="connsiteX395" fmla="*/ 100489 w 381000"/>
                              <a:gd name="connsiteY395" fmla="*/ 34766 h 323850"/>
                              <a:gd name="connsiteX396" fmla="*/ 103346 w 381000"/>
                              <a:gd name="connsiteY396" fmla="*/ 26194 h 323850"/>
                              <a:gd name="connsiteX397" fmla="*/ 98584 w 381000"/>
                              <a:gd name="connsiteY397" fmla="*/ 26194 h 323850"/>
                              <a:gd name="connsiteX398" fmla="*/ 95726 w 381000"/>
                              <a:gd name="connsiteY398" fmla="*/ 35719 h 323850"/>
                              <a:gd name="connsiteX399" fmla="*/ 94774 w 381000"/>
                              <a:gd name="connsiteY399" fmla="*/ 33814 h 323850"/>
                              <a:gd name="connsiteX400" fmla="*/ 92869 w 381000"/>
                              <a:gd name="connsiteY400" fmla="*/ 38576 h 323850"/>
                              <a:gd name="connsiteX401" fmla="*/ 98584 w 381000"/>
                              <a:gd name="connsiteY401" fmla="*/ 36671 h 323850"/>
                              <a:gd name="connsiteX402" fmla="*/ 95726 w 381000"/>
                              <a:gd name="connsiteY402" fmla="*/ 44291 h 323850"/>
                              <a:gd name="connsiteX403" fmla="*/ 98584 w 381000"/>
                              <a:gd name="connsiteY403" fmla="*/ 43339 h 323850"/>
                              <a:gd name="connsiteX404" fmla="*/ 98584 w 381000"/>
                              <a:gd name="connsiteY404" fmla="*/ 50006 h 323850"/>
                              <a:gd name="connsiteX405" fmla="*/ 92869 w 381000"/>
                              <a:gd name="connsiteY405" fmla="*/ 51911 h 323850"/>
                              <a:gd name="connsiteX406" fmla="*/ 94774 w 381000"/>
                              <a:gd name="connsiteY406" fmla="*/ 48101 h 323850"/>
                              <a:gd name="connsiteX407" fmla="*/ 89059 w 381000"/>
                              <a:gd name="connsiteY407" fmla="*/ 43339 h 323850"/>
                              <a:gd name="connsiteX408" fmla="*/ 89059 w 381000"/>
                              <a:gd name="connsiteY408" fmla="*/ 51911 h 323850"/>
                              <a:gd name="connsiteX409" fmla="*/ 91916 w 381000"/>
                              <a:gd name="connsiteY409" fmla="*/ 52864 h 323850"/>
                              <a:gd name="connsiteX410" fmla="*/ 85249 w 381000"/>
                              <a:gd name="connsiteY410" fmla="*/ 64294 h 323850"/>
                              <a:gd name="connsiteX411" fmla="*/ 94774 w 381000"/>
                              <a:gd name="connsiteY411" fmla="*/ 70009 h 323850"/>
                              <a:gd name="connsiteX412" fmla="*/ 95726 w 381000"/>
                              <a:gd name="connsiteY412" fmla="*/ 75724 h 323850"/>
                              <a:gd name="connsiteX413" fmla="*/ 90964 w 381000"/>
                              <a:gd name="connsiteY413" fmla="*/ 75724 h 323850"/>
                              <a:gd name="connsiteX414" fmla="*/ 90964 w 381000"/>
                              <a:gd name="connsiteY414" fmla="*/ 78581 h 323850"/>
                              <a:gd name="connsiteX415" fmla="*/ 87154 w 381000"/>
                              <a:gd name="connsiteY415" fmla="*/ 74771 h 323850"/>
                              <a:gd name="connsiteX416" fmla="*/ 83344 w 381000"/>
                              <a:gd name="connsiteY416" fmla="*/ 85249 h 323850"/>
                              <a:gd name="connsiteX417" fmla="*/ 88106 w 381000"/>
                              <a:gd name="connsiteY417" fmla="*/ 88106 h 323850"/>
                              <a:gd name="connsiteX418" fmla="*/ 86201 w 381000"/>
                              <a:gd name="connsiteY418" fmla="*/ 91916 h 323850"/>
                              <a:gd name="connsiteX419" fmla="*/ 91916 w 381000"/>
                              <a:gd name="connsiteY419" fmla="*/ 92869 h 323850"/>
                              <a:gd name="connsiteX420" fmla="*/ 91916 w 381000"/>
                              <a:gd name="connsiteY420" fmla="*/ 100489 h 323850"/>
                              <a:gd name="connsiteX421" fmla="*/ 88106 w 381000"/>
                              <a:gd name="connsiteY421" fmla="*/ 97631 h 323850"/>
                              <a:gd name="connsiteX422" fmla="*/ 90011 w 381000"/>
                              <a:gd name="connsiteY422" fmla="*/ 102394 h 323850"/>
                              <a:gd name="connsiteX423" fmla="*/ 90964 w 381000"/>
                              <a:gd name="connsiteY423" fmla="*/ 102394 h 323850"/>
                              <a:gd name="connsiteX424" fmla="*/ 90011 w 381000"/>
                              <a:gd name="connsiteY424" fmla="*/ 102394 h 323850"/>
                              <a:gd name="connsiteX425" fmla="*/ 92869 w 381000"/>
                              <a:gd name="connsiteY425" fmla="*/ 102394 h 323850"/>
                              <a:gd name="connsiteX426" fmla="*/ 90011 w 381000"/>
                              <a:gd name="connsiteY426" fmla="*/ 102394 h 323850"/>
                              <a:gd name="connsiteX427" fmla="*/ 92869 w 381000"/>
                              <a:gd name="connsiteY427" fmla="*/ 103346 h 323850"/>
                              <a:gd name="connsiteX428" fmla="*/ 90964 w 381000"/>
                              <a:gd name="connsiteY428" fmla="*/ 103346 h 323850"/>
                              <a:gd name="connsiteX429" fmla="*/ 93821 w 381000"/>
                              <a:gd name="connsiteY429" fmla="*/ 104299 h 323850"/>
                              <a:gd name="connsiteX430" fmla="*/ 95726 w 381000"/>
                              <a:gd name="connsiteY430" fmla="*/ 104299 h 323850"/>
                              <a:gd name="connsiteX431" fmla="*/ 100489 w 381000"/>
                              <a:gd name="connsiteY431" fmla="*/ 106204 h 323850"/>
                              <a:gd name="connsiteX432" fmla="*/ 99536 w 381000"/>
                              <a:gd name="connsiteY432" fmla="*/ 106204 h 323850"/>
                              <a:gd name="connsiteX433" fmla="*/ 101441 w 381000"/>
                              <a:gd name="connsiteY433" fmla="*/ 107156 h 323850"/>
                              <a:gd name="connsiteX434" fmla="*/ 94774 w 381000"/>
                              <a:gd name="connsiteY434" fmla="*/ 106204 h 323850"/>
                              <a:gd name="connsiteX435" fmla="*/ 98584 w 381000"/>
                              <a:gd name="connsiteY435" fmla="*/ 108109 h 323850"/>
                              <a:gd name="connsiteX436" fmla="*/ 95726 w 381000"/>
                              <a:gd name="connsiteY436" fmla="*/ 108109 h 323850"/>
                              <a:gd name="connsiteX437" fmla="*/ 90964 w 381000"/>
                              <a:gd name="connsiteY437" fmla="*/ 105251 h 323850"/>
                              <a:gd name="connsiteX438" fmla="*/ 97631 w 381000"/>
                              <a:gd name="connsiteY438" fmla="*/ 110966 h 323850"/>
                              <a:gd name="connsiteX439" fmla="*/ 90011 w 381000"/>
                              <a:gd name="connsiteY439" fmla="*/ 105251 h 323850"/>
                              <a:gd name="connsiteX440" fmla="*/ 90964 w 381000"/>
                              <a:gd name="connsiteY440" fmla="*/ 107156 h 323850"/>
                              <a:gd name="connsiteX441" fmla="*/ 93821 w 381000"/>
                              <a:gd name="connsiteY441" fmla="*/ 110966 h 323850"/>
                              <a:gd name="connsiteX442" fmla="*/ 90964 w 381000"/>
                              <a:gd name="connsiteY442" fmla="*/ 108109 h 323850"/>
                              <a:gd name="connsiteX443" fmla="*/ 92869 w 381000"/>
                              <a:gd name="connsiteY443" fmla="*/ 111919 h 323850"/>
                              <a:gd name="connsiteX444" fmla="*/ 89059 w 381000"/>
                              <a:gd name="connsiteY444" fmla="*/ 112871 h 323850"/>
                              <a:gd name="connsiteX445" fmla="*/ 90011 w 381000"/>
                              <a:gd name="connsiteY445" fmla="*/ 110014 h 323850"/>
                              <a:gd name="connsiteX446" fmla="*/ 89059 w 381000"/>
                              <a:gd name="connsiteY446" fmla="*/ 110966 h 323850"/>
                              <a:gd name="connsiteX447" fmla="*/ 88106 w 381000"/>
                              <a:gd name="connsiteY447" fmla="*/ 112871 h 323850"/>
                              <a:gd name="connsiteX448" fmla="*/ 85249 w 381000"/>
                              <a:gd name="connsiteY448" fmla="*/ 116681 h 323850"/>
                              <a:gd name="connsiteX449" fmla="*/ 84296 w 381000"/>
                              <a:gd name="connsiteY449" fmla="*/ 123349 h 323850"/>
                              <a:gd name="connsiteX450" fmla="*/ 83344 w 381000"/>
                              <a:gd name="connsiteY450" fmla="*/ 119539 h 323850"/>
                              <a:gd name="connsiteX451" fmla="*/ 81439 w 381000"/>
                              <a:gd name="connsiteY451" fmla="*/ 120491 h 323850"/>
                              <a:gd name="connsiteX452" fmla="*/ 83344 w 381000"/>
                              <a:gd name="connsiteY452" fmla="*/ 110014 h 323850"/>
                              <a:gd name="connsiteX453" fmla="*/ 81439 w 381000"/>
                              <a:gd name="connsiteY453" fmla="*/ 111919 h 323850"/>
                              <a:gd name="connsiteX454" fmla="*/ 81439 w 381000"/>
                              <a:gd name="connsiteY454" fmla="*/ 108109 h 323850"/>
                              <a:gd name="connsiteX455" fmla="*/ 75724 w 381000"/>
                              <a:gd name="connsiteY455" fmla="*/ 110966 h 323850"/>
                              <a:gd name="connsiteX456" fmla="*/ 77629 w 381000"/>
                              <a:gd name="connsiteY456" fmla="*/ 111919 h 323850"/>
                              <a:gd name="connsiteX457" fmla="*/ 70009 w 381000"/>
                              <a:gd name="connsiteY457" fmla="*/ 116681 h 323850"/>
                              <a:gd name="connsiteX458" fmla="*/ 69056 w 381000"/>
                              <a:gd name="connsiteY458" fmla="*/ 111919 h 323850"/>
                              <a:gd name="connsiteX459" fmla="*/ 66199 w 381000"/>
                              <a:gd name="connsiteY459" fmla="*/ 113824 h 323850"/>
                              <a:gd name="connsiteX460" fmla="*/ 66199 w 381000"/>
                              <a:gd name="connsiteY460" fmla="*/ 111919 h 323850"/>
                              <a:gd name="connsiteX461" fmla="*/ 48101 w 381000"/>
                              <a:gd name="connsiteY461" fmla="*/ 117634 h 323850"/>
                              <a:gd name="connsiteX462" fmla="*/ 32861 w 381000"/>
                              <a:gd name="connsiteY462" fmla="*/ 130969 h 323850"/>
                              <a:gd name="connsiteX463" fmla="*/ 27146 w 381000"/>
                              <a:gd name="connsiteY463" fmla="*/ 131921 h 323850"/>
                              <a:gd name="connsiteX464" fmla="*/ 19526 w 381000"/>
                              <a:gd name="connsiteY464" fmla="*/ 136684 h 323850"/>
                              <a:gd name="connsiteX465" fmla="*/ 20479 w 381000"/>
                              <a:gd name="connsiteY465" fmla="*/ 139541 h 323850"/>
                              <a:gd name="connsiteX466" fmla="*/ 16669 w 381000"/>
                              <a:gd name="connsiteY466" fmla="*/ 141446 h 323850"/>
                              <a:gd name="connsiteX467" fmla="*/ 12859 w 381000"/>
                              <a:gd name="connsiteY467" fmla="*/ 148114 h 323850"/>
                              <a:gd name="connsiteX468" fmla="*/ 12859 w 381000"/>
                              <a:gd name="connsiteY468" fmla="*/ 155734 h 323850"/>
                              <a:gd name="connsiteX469" fmla="*/ 10954 w 381000"/>
                              <a:gd name="connsiteY469" fmla="*/ 156686 h 323850"/>
                              <a:gd name="connsiteX470" fmla="*/ 10001 w 381000"/>
                              <a:gd name="connsiteY470" fmla="*/ 163354 h 323850"/>
                              <a:gd name="connsiteX471" fmla="*/ 8096 w 381000"/>
                              <a:gd name="connsiteY471" fmla="*/ 165259 h 323850"/>
                              <a:gd name="connsiteX472" fmla="*/ 10001 w 381000"/>
                              <a:gd name="connsiteY472" fmla="*/ 166211 h 323850"/>
                              <a:gd name="connsiteX473" fmla="*/ 10001 w 381000"/>
                              <a:gd name="connsiteY473" fmla="*/ 171926 h 323850"/>
                              <a:gd name="connsiteX474" fmla="*/ 7144 w 381000"/>
                              <a:gd name="connsiteY474" fmla="*/ 174784 h 323850"/>
                              <a:gd name="connsiteX475" fmla="*/ 9049 w 381000"/>
                              <a:gd name="connsiteY475" fmla="*/ 175736 h 323850"/>
                              <a:gd name="connsiteX476" fmla="*/ 9049 w 381000"/>
                              <a:gd name="connsiteY476" fmla="*/ 184309 h 323850"/>
                              <a:gd name="connsiteX477" fmla="*/ 12859 w 381000"/>
                              <a:gd name="connsiteY477" fmla="*/ 193834 h 323850"/>
                              <a:gd name="connsiteX478" fmla="*/ 15716 w 381000"/>
                              <a:gd name="connsiteY478" fmla="*/ 190024 h 323850"/>
                              <a:gd name="connsiteX479" fmla="*/ 17621 w 381000"/>
                              <a:gd name="connsiteY479" fmla="*/ 192881 h 323850"/>
                              <a:gd name="connsiteX480" fmla="*/ 14764 w 381000"/>
                              <a:gd name="connsiteY480" fmla="*/ 193834 h 323850"/>
                              <a:gd name="connsiteX481" fmla="*/ 18574 w 381000"/>
                              <a:gd name="connsiteY481" fmla="*/ 207169 h 323850"/>
                              <a:gd name="connsiteX482" fmla="*/ 23336 w 381000"/>
                              <a:gd name="connsiteY482" fmla="*/ 213836 h 323850"/>
                              <a:gd name="connsiteX483" fmla="*/ 28099 w 381000"/>
                              <a:gd name="connsiteY483" fmla="*/ 220504 h 323850"/>
                              <a:gd name="connsiteX484" fmla="*/ 30956 w 381000"/>
                              <a:gd name="connsiteY484" fmla="*/ 220504 h 323850"/>
                              <a:gd name="connsiteX485" fmla="*/ 47149 w 381000"/>
                              <a:gd name="connsiteY485" fmla="*/ 233839 h 323850"/>
                              <a:gd name="connsiteX486" fmla="*/ 52864 w 381000"/>
                              <a:gd name="connsiteY486" fmla="*/ 230981 h 323850"/>
                              <a:gd name="connsiteX487" fmla="*/ 55721 w 381000"/>
                              <a:gd name="connsiteY487" fmla="*/ 237649 h 323850"/>
                              <a:gd name="connsiteX488" fmla="*/ 62389 w 381000"/>
                              <a:gd name="connsiteY488" fmla="*/ 238601 h 323850"/>
                              <a:gd name="connsiteX489" fmla="*/ 62389 w 381000"/>
                              <a:gd name="connsiteY489" fmla="*/ 238601 h 323850"/>
                              <a:gd name="connsiteX490" fmla="*/ 70961 w 381000"/>
                              <a:gd name="connsiteY490" fmla="*/ 239554 h 323850"/>
                              <a:gd name="connsiteX491" fmla="*/ 70961 w 381000"/>
                              <a:gd name="connsiteY491" fmla="*/ 239554 h 323850"/>
                              <a:gd name="connsiteX492" fmla="*/ 77629 w 381000"/>
                              <a:gd name="connsiteY492" fmla="*/ 242411 h 323850"/>
                              <a:gd name="connsiteX493" fmla="*/ 85249 w 381000"/>
                              <a:gd name="connsiteY493" fmla="*/ 240506 h 323850"/>
                              <a:gd name="connsiteX494" fmla="*/ 85249 w 381000"/>
                              <a:gd name="connsiteY494" fmla="*/ 241459 h 323850"/>
                              <a:gd name="connsiteX495" fmla="*/ 85249 w 381000"/>
                              <a:gd name="connsiteY495" fmla="*/ 239554 h 323850"/>
                              <a:gd name="connsiteX496" fmla="*/ 89059 w 381000"/>
                              <a:gd name="connsiteY496" fmla="*/ 240506 h 323850"/>
                              <a:gd name="connsiteX497" fmla="*/ 86201 w 381000"/>
                              <a:gd name="connsiteY497" fmla="*/ 242411 h 323850"/>
                              <a:gd name="connsiteX498" fmla="*/ 90011 w 381000"/>
                              <a:gd name="connsiteY498" fmla="*/ 239554 h 323850"/>
                              <a:gd name="connsiteX499" fmla="*/ 94774 w 381000"/>
                              <a:gd name="connsiteY499" fmla="*/ 241459 h 323850"/>
                              <a:gd name="connsiteX500" fmla="*/ 91916 w 381000"/>
                              <a:gd name="connsiteY500" fmla="*/ 241459 h 323850"/>
                              <a:gd name="connsiteX501" fmla="*/ 93821 w 381000"/>
                              <a:gd name="connsiteY501" fmla="*/ 243364 h 323850"/>
                              <a:gd name="connsiteX502" fmla="*/ 96679 w 381000"/>
                              <a:gd name="connsiteY502" fmla="*/ 241459 h 323850"/>
                              <a:gd name="connsiteX503" fmla="*/ 103346 w 381000"/>
                              <a:gd name="connsiteY503" fmla="*/ 243364 h 323850"/>
                              <a:gd name="connsiteX504" fmla="*/ 108109 w 381000"/>
                              <a:gd name="connsiteY504" fmla="*/ 240506 h 323850"/>
                              <a:gd name="connsiteX505" fmla="*/ 103346 w 381000"/>
                              <a:gd name="connsiteY505" fmla="*/ 238601 h 323850"/>
                              <a:gd name="connsiteX506" fmla="*/ 108109 w 381000"/>
                              <a:gd name="connsiteY506" fmla="*/ 237649 h 323850"/>
                              <a:gd name="connsiteX507" fmla="*/ 107156 w 381000"/>
                              <a:gd name="connsiteY507" fmla="*/ 238601 h 323850"/>
                              <a:gd name="connsiteX508" fmla="*/ 110014 w 381000"/>
                              <a:gd name="connsiteY508" fmla="*/ 235744 h 323850"/>
                              <a:gd name="connsiteX509" fmla="*/ 113824 w 381000"/>
                              <a:gd name="connsiteY509" fmla="*/ 238601 h 323850"/>
                              <a:gd name="connsiteX510" fmla="*/ 119539 w 381000"/>
                              <a:gd name="connsiteY510" fmla="*/ 235744 h 323850"/>
                              <a:gd name="connsiteX511" fmla="*/ 123349 w 381000"/>
                              <a:gd name="connsiteY511" fmla="*/ 240506 h 323850"/>
                              <a:gd name="connsiteX512" fmla="*/ 127159 w 381000"/>
                              <a:gd name="connsiteY512" fmla="*/ 237649 h 323850"/>
                              <a:gd name="connsiteX513" fmla="*/ 130016 w 381000"/>
                              <a:gd name="connsiteY513" fmla="*/ 238601 h 323850"/>
                              <a:gd name="connsiteX514" fmla="*/ 133826 w 381000"/>
                              <a:gd name="connsiteY514" fmla="*/ 236696 h 323850"/>
                              <a:gd name="connsiteX515" fmla="*/ 134779 w 381000"/>
                              <a:gd name="connsiteY515" fmla="*/ 233839 h 323850"/>
                              <a:gd name="connsiteX516" fmla="*/ 138589 w 381000"/>
                              <a:gd name="connsiteY516" fmla="*/ 230981 h 323850"/>
                              <a:gd name="connsiteX517" fmla="*/ 139541 w 381000"/>
                              <a:gd name="connsiteY517" fmla="*/ 234791 h 323850"/>
                              <a:gd name="connsiteX518" fmla="*/ 140494 w 381000"/>
                              <a:gd name="connsiteY518" fmla="*/ 232886 h 323850"/>
                              <a:gd name="connsiteX519" fmla="*/ 138589 w 381000"/>
                              <a:gd name="connsiteY519" fmla="*/ 233839 h 323850"/>
                              <a:gd name="connsiteX520" fmla="*/ 140494 w 381000"/>
                              <a:gd name="connsiteY520" fmla="*/ 230981 h 323850"/>
                              <a:gd name="connsiteX521" fmla="*/ 143351 w 381000"/>
                              <a:gd name="connsiteY521" fmla="*/ 232886 h 323850"/>
                              <a:gd name="connsiteX522" fmla="*/ 146209 w 381000"/>
                              <a:gd name="connsiteY522" fmla="*/ 231934 h 323850"/>
                              <a:gd name="connsiteX523" fmla="*/ 145256 w 381000"/>
                              <a:gd name="connsiteY523" fmla="*/ 236696 h 323850"/>
                              <a:gd name="connsiteX524" fmla="*/ 147161 w 381000"/>
                              <a:gd name="connsiteY524" fmla="*/ 236696 h 323850"/>
                              <a:gd name="connsiteX525" fmla="*/ 146209 w 381000"/>
                              <a:gd name="connsiteY525" fmla="*/ 240506 h 323850"/>
                              <a:gd name="connsiteX526" fmla="*/ 149066 w 381000"/>
                              <a:gd name="connsiteY526" fmla="*/ 238601 h 323850"/>
                              <a:gd name="connsiteX527" fmla="*/ 152876 w 381000"/>
                              <a:gd name="connsiteY527" fmla="*/ 247174 h 323850"/>
                              <a:gd name="connsiteX528" fmla="*/ 149066 w 381000"/>
                              <a:gd name="connsiteY528" fmla="*/ 246221 h 323850"/>
                              <a:gd name="connsiteX529" fmla="*/ 153829 w 381000"/>
                              <a:gd name="connsiteY529" fmla="*/ 259556 h 323850"/>
                              <a:gd name="connsiteX530" fmla="*/ 159544 w 381000"/>
                              <a:gd name="connsiteY530" fmla="*/ 259556 h 323850"/>
                              <a:gd name="connsiteX531" fmla="*/ 159544 w 381000"/>
                              <a:gd name="connsiteY531" fmla="*/ 268129 h 323850"/>
                              <a:gd name="connsiteX532" fmla="*/ 163354 w 381000"/>
                              <a:gd name="connsiteY532" fmla="*/ 271939 h 323850"/>
                              <a:gd name="connsiteX533" fmla="*/ 160496 w 381000"/>
                              <a:gd name="connsiteY533" fmla="*/ 270986 h 323850"/>
                              <a:gd name="connsiteX534" fmla="*/ 168116 w 381000"/>
                              <a:gd name="connsiteY534" fmla="*/ 278606 h 323850"/>
                              <a:gd name="connsiteX535" fmla="*/ 174784 w 381000"/>
                              <a:gd name="connsiteY535" fmla="*/ 290989 h 323850"/>
                              <a:gd name="connsiteX536" fmla="*/ 182404 w 381000"/>
                              <a:gd name="connsiteY536" fmla="*/ 293846 h 323850"/>
                              <a:gd name="connsiteX537" fmla="*/ 182404 w 381000"/>
                              <a:gd name="connsiteY537" fmla="*/ 295751 h 323850"/>
                              <a:gd name="connsiteX538" fmla="*/ 189071 w 381000"/>
                              <a:gd name="connsiteY538" fmla="*/ 295751 h 323850"/>
                              <a:gd name="connsiteX539" fmla="*/ 187166 w 381000"/>
                              <a:gd name="connsiteY539" fmla="*/ 297656 h 323850"/>
                              <a:gd name="connsiteX540" fmla="*/ 190976 w 381000"/>
                              <a:gd name="connsiteY540" fmla="*/ 303371 h 323850"/>
                              <a:gd name="connsiteX541" fmla="*/ 193834 w 381000"/>
                              <a:gd name="connsiteY541" fmla="*/ 303371 h 323850"/>
                              <a:gd name="connsiteX542" fmla="*/ 196691 w 381000"/>
                              <a:gd name="connsiteY542" fmla="*/ 304324 h 323850"/>
                              <a:gd name="connsiteX543" fmla="*/ 202406 w 381000"/>
                              <a:gd name="connsiteY543" fmla="*/ 306229 h 323850"/>
                              <a:gd name="connsiteX544" fmla="*/ 200501 w 381000"/>
                              <a:gd name="connsiteY544" fmla="*/ 309086 h 323850"/>
                              <a:gd name="connsiteX545" fmla="*/ 206216 w 381000"/>
                              <a:gd name="connsiteY545" fmla="*/ 312896 h 323850"/>
                              <a:gd name="connsiteX546" fmla="*/ 206216 w 381000"/>
                              <a:gd name="connsiteY546" fmla="*/ 311944 h 323850"/>
                              <a:gd name="connsiteX547" fmla="*/ 206216 w 381000"/>
                              <a:gd name="connsiteY547" fmla="*/ 312896 h 323850"/>
                              <a:gd name="connsiteX548" fmla="*/ 209074 w 381000"/>
                              <a:gd name="connsiteY548" fmla="*/ 313849 h 323850"/>
                              <a:gd name="connsiteX549" fmla="*/ 209074 w 381000"/>
                              <a:gd name="connsiteY549" fmla="*/ 313849 h 323850"/>
                              <a:gd name="connsiteX550" fmla="*/ 206216 w 381000"/>
                              <a:gd name="connsiteY550" fmla="*/ 312896 h 323850"/>
                              <a:gd name="connsiteX551" fmla="*/ 208121 w 381000"/>
                              <a:gd name="connsiteY551" fmla="*/ 314801 h 323850"/>
                              <a:gd name="connsiteX552" fmla="*/ 209074 w 381000"/>
                              <a:gd name="connsiteY552" fmla="*/ 314801 h 323850"/>
                              <a:gd name="connsiteX553" fmla="*/ 210979 w 381000"/>
                              <a:gd name="connsiteY553" fmla="*/ 316706 h 323850"/>
                              <a:gd name="connsiteX554" fmla="*/ 210026 w 381000"/>
                              <a:gd name="connsiteY554" fmla="*/ 315754 h 323850"/>
                              <a:gd name="connsiteX555" fmla="*/ 217646 w 381000"/>
                              <a:gd name="connsiteY555" fmla="*/ 315754 h 323850"/>
                              <a:gd name="connsiteX556" fmla="*/ 230981 w 381000"/>
                              <a:gd name="connsiteY556" fmla="*/ 320516 h 323850"/>
                              <a:gd name="connsiteX557" fmla="*/ 240506 w 381000"/>
                              <a:gd name="connsiteY557" fmla="*/ 320516 h 323850"/>
                              <a:gd name="connsiteX558" fmla="*/ 240506 w 381000"/>
                              <a:gd name="connsiteY558" fmla="*/ 320516 h 323850"/>
                              <a:gd name="connsiteX559" fmla="*/ 246221 w 381000"/>
                              <a:gd name="connsiteY559" fmla="*/ 319564 h 323850"/>
                              <a:gd name="connsiteX560" fmla="*/ 252889 w 381000"/>
                              <a:gd name="connsiteY560" fmla="*/ 320516 h 323850"/>
                              <a:gd name="connsiteX561" fmla="*/ 251936 w 381000"/>
                              <a:gd name="connsiteY561" fmla="*/ 318611 h 323850"/>
                              <a:gd name="connsiteX562" fmla="*/ 262414 w 381000"/>
                              <a:gd name="connsiteY562" fmla="*/ 315754 h 323850"/>
                              <a:gd name="connsiteX563" fmla="*/ 267176 w 381000"/>
                              <a:gd name="connsiteY563" fmla="*/ 311944 h 323850"/>
                              <a:gd name="connsiteX564" fmla="*/ 271939 w 381000"/>
                              <a:gd name="connsiteY564" fmla="*/ 309086 h 323850"/>
                              <a:gd name="connsiteX565" fmla="*/ 270986 w 381000"/>
                              <a:gd name="connsiteY565" fmla="*/ 311944 h 323850"/>
                              <a:gd name="connsiteX566" fmla="*/ 278606 w 381000"/>
                              <a:gd name="connsiteY566" fmla="*/ 296704 h 323850"/>
                              <a:gd name="connsiteX567" fmla="*/ 279559 w 381000"/>
                              <a:gd name="connsiteY567" fmla="*/ 299561 h 323850"/>
                              <a:gd name="connsiteX568" fmla="*/ 282416 w 381000"/>
                              <a:gd name="connsiteY568" fmla="*/ 289084 h 323850"/>
                              <a:gd name="connsiteX569" fmla="*/ 282416 w 381000"/>
                              <a:gd name="connsiteY569" fmla="*/ 290989 h 323850"/>
                              <a:gd name="connsiteX570" fmla="*/ 281464 w 381000"/>
                              <a:gd name="connsiteY570" fmla="*/ 285274 h 323850"/>
                              <a:gd name="connsiteX571" fmla="*/ 281464 w 381000"/>
                              <a:gd name="connsiteY571" fmla="*/ 285274 h 323850"/>
                              <a:gd name="connsiteX572" fmla="*/ 282416 w 381000"/>
                              <a:gd name="connsiteY572" fmla="*/ 277654 h 323850"/>
                              <a:gd name="connsiteX573" fmla="*/ 284321 w 381000"/>
                              <a:gd name="connsiteY573" fmla="*/ 279559 h 323850"/>
                              <a:gd name="connsiteX574" fmla="*/ 289084 w 381000"/>
                              <a:gd name="connsiteY574" fmla="*/ 271939 h 323850"/>
                              <a:gd name="connsiteX575" fmla="*/ 287179 w 381000"/>
                              <a:gd name="connsiteY575" fmla="*/ 270034 h 323850"/>
                              <a:gd name="connsiteX576" fmla="*/ 289084 w 381000"/>
                              <a:gd name="connsiteY576" fmla="*/ 268129 h 323850"/>
                              <a:gd name="connsiteX577" fmla="*/ 283369 w 381000"/>
                              <a:gd name="connsiteY577" fmla="*/ 256699 h 323850"/>
                              <a:gd name="connsiteX578" fmla="*/ 287179 w 381000"/>
                              <a:gd name="connsiteY578" fmla="*/ 260509 h 323850"/>
                              <a:gd name="connsiteX579" fmla="*/ 286226 w 381000"/>
                              <a:gd name="connsiteY579" fmla="*/ 253841 h 323850"/>
                              <a:gd name="connsiteX580" fmla="*/ 289084 w 381000"/>
                              <a:gd name="connsiteY580" fmla="*/ 250031 h 323850"/>
                              <a:gd name="connsiteX581" fmla="*/ 299561 w 381000"/>
                              <a:gd name="connsiteY581" fmla="*/ 250984 h 323850"/>
                              <a:gd name="connsiteX582" fmla="*/ 297656 w 381000"/>
                              <a:gd name="connsiteY582" fmla="*/ 251936 h 323850"/>
                              <a:gd name="connsiteX583" fmla="*/ 301466 w 381000"/>
                              <a:gd name="connsiteY583" fmla="*/ 254794 h 323850"/>
                              <a:gd name="connsiteX584" fmla="*/ 300514 w 381000"/>
                              <a:gd name="connsiteY584" fmla="*/ 259556 h 323850"/>
                              <a:gd name="connsiteX585" fmla="*/ 306229 w 381000"/>
                              <a:gd name="connsiteY585" fmla="*/ 259556 h 323850"/>
                              <a:gd name="connsiteX586" fmla="*/ 314801 w 381000"/>
                              <a:gd name="connsiteY586" fmla="*/ 260509 h 323850"/>
                              <a:gd name="connsiteX587" fmla="*/ 320516 w 381000"/>
                              <a:gd name="connsiteY587" fmla="*/ 254794 h 323850"/>
                              <a:gd name="connsiteX588" fmla="*/ 326231 w 381000"/>
                              <a:gd name="connsiteY588" fmla="*/ 257651 h 323850"/>
                              <a:gd name="connsiteX589" fmla="*/ 341471 w 381000"/>
                              <a:gd name="connsiteY589" fmla="*/ 250984 h 323850"/>
                              <a:gd name="connsiteX590" fmla="*/ 341471 w 381000"/>
                              <a:gd name="connsiteY590" fmla="*/ 251936 h 323850"/>
                              <a:gd name="connsiteX591" fmla="*/ 352901 w 381000"/>
                              <a:gd name="connsiteY591" fmla="*/ 239554 h 323850"/>
                              <a:gd name="connsiteX592" fmla="*/ 353854 w 381000"/>
                              <a:gd name="connsiteY592" fmla="*/ 241459 h 323850"/>
                              <a:gd name="connsiteX593" fmla="*/ 356711 w 381000"/>
                              <a:gd name="connsiteY593" fmla="*/ 234791 h 323850"/>
                              <a:gd name="connsiteX594" fmla="*/ 357664 w 381000"/>
                              <a:gd name="connsiteY594" fmla="*/ 236696 h 323850"/>
                              <a:gd name="connsiteX595" fmla="*/ 363379 w 381000"/>
                              <a:gd name="connsiteY595" fmla="*/ 227171 h 323850"/>
                              <a:gd name="connsiteX596" fmla="*/ 364331 w 381000"/>
                              <a:gd name="connsiteY596" fmla="*/ 229076 h 323850"/>
                              <a:gd name="connsiteX597" fmla="*/ 367189 w 381000"/>
                              <a:gd name="connsiteY597" fmla="*/ 217646 h 323850"/>
                              <a:gd name="connsiteX598" fmla="*/ 369094 w 381000"/>
                              <a:gd name="connsiteY598" fmla="*/ 220504 h 323850"/>
                              <a:gd name="connsiteX599" fmla="*/ 370046 w 381000"/>
                              <a:gd name="connsiteY599" fmla="*/ 212884 h 323850"/>
                              <a:gd name="connsiteX600" fmla="*/ 371951 w 381000"/>
                              <a:gd name="connsiteY600" fmla="*/ 210979 h 323850"/>
                              <a:gd name="connsiteX601" fmla="*/ 371951 w 381000"/>
                              <a:gd name="connsiteY601" fmla="*/ 202406 h 323850"/>
                              <a:gd name="connsiteX602" fmla="*/ 374809 w 381000"/>
                              <a:gd name="connsiteY602" fmla="*/ 198596 h 323850"/>
                              <a:gd name="connsiteX603" fmla="*/ 355759 w 381000"/>
                              <a:gd name="connsiteY603" fmla="*/ 147161 h 323850"/>
                              <a:gd name="connsiteX604" fmla="*/ 229076 w 381000"/>
                              <a:gd name="connsiteY604" fmla="*/ 171926 h 323850"/>
                              <a:gd name="connsiteX605" fmla="*/ 229076 w 381000"/>
                              <a:gd name="connsiteY605" fmla="*/ 171926 h 323850"/>
                              <a:gd name="connsiteX606" fmla="*/ 229076 w 381000"/>
                              <a:gd name="connsiteY606" fmla="*/ 171926 h 323850"/>
                              <a:gd name="connsiteX607" fmla="*/ 94774 w 381000"/>
                              <a:gd name="connsiteY607" fmla="*/ 102394 h 323850"/>
                              <a:gd name="connsiteX608" fmla="*/ 92869 w 381000"/>
                              <a:gd name="connsiteY608" fmla="*/ 102394 h 323850"/>
                              <a:gd name="connsiteX609" fmla="*/ 90964 w 381000"/>
                              <a:gd name="connsiteY609" fmla="*/ 103346 h 323850"/>
                              <a:gd name="connsiteX610" fmla="*/ 91916 w 381000"/>
                              <a:gd name="connsiteY610" fmla="*/ 102394 h 323850"/>
                              <a:gd name="connsiteX611" fmla="*/ 94774 w 381000"/>
                              <a:gd name="connsiteY611" fmla="*/ 101441 h 323850"/>
                              <a:gd name="connsiteX612" fmla="*/ 94774 w 381000"/>
                              <a:gd name="connsiteY612" fmla="*/ 102394 h 323850"/>
                              <a:gd name="connsiteX613" fmla="*/ 202406 w 381000"/>
                              <a:gd name="connsiteY613" fmla="*/ 126206 h 323850"/>
                              <a:gd name="connsiteX614" fmla="*/ 203359 w 381000"/>
                              <a:gd name="connsiteY614" fmla="*/ 126206 h 323850"/>
                              <a:gd name="connsiteX615" fmla="*/ 202406 w 381000"/>
                              <a:gd name="connsiteY615" fmla="*/ 126206 h 323850"/>
                              <a:gd name="connsiteX616" fmla="*/ 202406 w 381000"/>
                              <a:gd name="connsiteY616" fmla="*/ 126206 h 323850"/>
                              <a:gd name="connsiteX617" fmla="*/ 204311 w 381000"/>
                              <a:gd name="connsiteY617" fmla="*/ 125254 h 323850"/>
                              <a:gd name="connsiteX618" fmla="*/ 204311 w 381000"/>
                              <a:gd name="connsiteY618" fmla="*/ 125254 h 323850"/>
                              <a:gd name="connsiteX619" fmla="*/ 204311 w 381000"/>
                              <a:gd name="connsiteY619" fmla="*/ 125254 h 323850"/>
                              <a:gd name="connsiteX620" fmla="*/ 204311 w 381000"/>
                              <a:gd name="connsiteY620" fmla="*/ 125254 h 323850"/>
                              <a:gd name="connsiteX621" fmla="*/ 214789 w 381000"/>
                              <a:gd name="connsiteY621" fmla="*/ 129064 h 323850"/>
                              <a:gd name="connsiteX622" fmla="*/ 214789 w 381000"/>
                              <a:gd name="connsiteY622" fmla="*/ 129064 h 323850"/>
                              <a:gd name="connsiteX623" fmla="*/ 214789 w 381000"/>
                              <a:gd name="connsiteY623" fmla="*/ 129064 h 323850"/>
                              <a:gd name="connsiteX624" fmla="*/ 214789 w 381000"/>
                              <a:gd name="connsiteY624" fmla="*/ 129064 h 323850"/>
                              <a:gd name="connsiteX625" fmla="*/ 214789 w 381000"/>
                              <a:gd name="connsiteY625" fmla="*/ 129064 h 323850"/>
                              <a:gd name="connsiteX626" fmla="*/ 214789 w 381000"/>
                              <a:gd name="connsiteY626" fmla="*/ 129064 h 323850"/>
                              <a:gd name="connsiteX627" fmla="*/ 214789 w 381000"/>
                              <a:gd name="connsiteY627" fmla="*/ 129064 h 323850"/>
                              <a:gd name="connsiteX628" fmla="*/ 210026 w 381000"/>
                              <a:gd name="connsiteY628" fmla="*/ 123349 h 323850"/>
                              <a:gd name="connsiteX629" fmla="*/ 210026 w 381000"/>
                              <a:gd name="connsiteY629" fmla="*/ 125254 h 323850"/>
                              <a:gd name="connsiteX630" fmla="*/ 209074 w 381000"/>
                              <a:gd name="connsiteY630" fmla="*/ 125254 h 323850"/>
                              <a:gd name="connsiteX631" fmla="*/ 210026 w 381000"/>
                              <a:gd name="connsiteY631" fmla="*/ 123349 h 323850"/>
                              <a:gd name="connsiteX632" fmla="*/ 208121 w 381000"/>
                              <a:gd name="connsiteY632" fmla="*/ 124301 h 323850"/>
                              <a:gd name="connsiteX633" fmla="*/ 210026 w 381000"/>
                              <a:gd name="connsiteY633" fmla="*/ 123349 h 323850"/>
                              <a:gd name="connsiteX634" fmla="*/ 183356 w 381000"/>
                              <a:gd name="connsiteY634" fmla="*/ 126206 h 323850"/>
                              <a:gd name="connsiteX635" fmla="*/ 182404 w 381000"/>
                              <a:gd name="connsiteY635" fmla="*/ 121444 h 323850"/>
                              <a:gd name="connsiteX636" fmla="*/ 183356 w 381000"/>
                              <a:gd name="connsiteY636" fmla="*/ 122396 h 323850"/>
                              <a:gd name="connsiteX637" fmla="*/ 184309 w 381000"/>
                              <a:gd name="connsiteY637" fmla="*/ 125254 h 323850"/>
                              <a:gd name="connsiteX638" fmla="*/ 191929 w 381000"/>
                              <a:gd name="connsiteY638" fmla="*/ 121444 h 323850"/>
                              <a:gd name="connsiteX639" fmla="*/ 195739 w 381000"/>
                              <a:gd name="connsiteY639" fmla="*/ 123349 h 323850"/>
                              <a:gd name="connsiteX640" fmla="*/ 199549 w 381000"/>
                              <a:gd name="connsiteY640" fmla="*/ 121444 h 323850"/>
                              <a:gd name="connsiteX641" fmla="*/ 198596 w 381000"/>
                              <a:gd name="connsiteY641" fmla="*/ 123349 h 323850"/>
                              <a:gd name="connsiteX642" fmla="*/ 201454 w 381000"/>
                              <a:gd name="connsiteY642" fmla="*/ 126206 h 323850"/>
                              <a:gd name="connsiteX643" fmla="*/ 199549 w 381000"/>
                              <a:gd name="connsiteY643" fmla="*/ 127159 h 323850"/>
                              <a:gd name="connsiteX644" fmla="*/ 199549 w 381000"/>
                              <a:gd name="connsiteY644" fmla="*/ 125254 h 323850"/>
                              <a:gd name="connsiteX645" fmla="*/ 196691 w 381000"/>
                              <a:gd name="connsiteY645" fmla="*/ 128111 h 323850"/>
                              <a:gd name="connsiteX646" fmla="*/ 196691 w 381000"/>
                              <a:gd name="connsiteY646" fmla="*/ 125254 h 323850"/>
                              <a:gd name="connsiteX647" fmla="*/ 194786 w 381000"/>
                              <a:gd name="connsiteY647" fmla="*/ 127159 h 323850"/>
                              <a:gd name="connsiteX648" fmla="*/ 193834 w 381000"/>
                              <a:gd name="connsiteY648" fmla="*/ 125254 h 323850"/>
                              <a:gd name="connsiteX649" fmla="*/ 191929 w 381000"/>
                              <a:gd name="connsiteY649" fmla="*/ 128111 h 323850"/>
                              <a:gd name="connsiteX650" fmla="*/ 190024 w 381000"/>
                              <a:gd name="connsiteY650" fmla="*/ 126206 h 323850"/>
                              <a:gd name="connsiteX651" fmla="*/ 180499 w 381000"/>
                              <a:gd name="connsiteY651" fmla="*/ 130969 h 323850"/>
                              <a:gd name="connsiteX652" fmla="*/ 183356 w 381000"/>
                              <a:gd name="connsiteY652" fmla="*/ 126206 h 323850"/>
                              <a:gd name="connsiteX653" fmla="*/ 188119 w 381000"/>
                              <a:gd name="connsiteY653" fmla="*/ 151924 h 323850"/>
                              <a:gd name="connsiteX654" fmla="*/ 188119 w 381000"/>
                              <a:gd name="connsiteY654" fmla="*/ 151924 h 323850"/>
                              <a:gd name="connsiteX655" fmla="*/ 188119 w 381000"/>
                              <a:gd name="connsiteY655" fmla="*/ 151924 h 323850"/>
                              <a:gd name="connsiteX656" fmla="*/ 188119 w 381000"/>
                              <a:gd name="connsiteY656" fmla="*/ 151924 h 323850"/>
                              <a:gd name="connsiteX657" fmla="*/ 188119 w 381000"/>
                              <a:gd name="connsiteY657" fmla="*/ 151924 h 323850"/>
                              <a:gd name="connsiteX658" fmla="*/ 188119 w 381000"/>
                              <a:gd name="connsiteY658" fmla="*/ 151924 h 323850"/>
                              <a:gd name="connsiteX659" fmla="*/ 188119 w 381000"/>
                              <a:gd name="connsiteY659" fmla="*/ 151924 h 323850"/>
                              <a:gd name="connsiteX660" fmla="*/ 188119 w 381000"/>
                              <a:gd name="connsiteY660" fmla="*/ 151924 h 323850"/>
                              <a:gd name="connsiteX661" fmla="*/ 188119 w 381000"/>
                              <a:gd name="connsiteY661" fmla="*/ 152876 h 323850"/>
                              <a:gd name="connsiteX662" fmla="*/ 188119 w 381000"/>
                              <a:gd name="connsiteY662" fmla="*/ 152876 h 323850"/>
                              <a:gd name="connsiteX663" fmla="*/ 188119 w 381000"/>
                              <a:gd name="connsiteY663" fmla="*/ 152876 h 323850"/>
                              <a:gd name="connsiteX664" fmla="*/ 188119 w 381000"/>
                              <a:gd name="connsiteY664" fmla="*/ 152876 h 323850"/>
                              <a:gd name="connsiteX665" fmla="*/ 188119 w 381000"/>
                              <a:gd name="connsiteY665" fmla="*/ 152876 h 323850"/>
                              <a:gd name="connsiteX666" fmla="*/ 188119 w 381000"/>
                              <a:gd name="connsiteY666" fmla="*/ 151924 h 323850"/>
                              <a:gd name="connsiteX667" fmla="*/ 183356 w 381000"/>
                              <a:gd name="connsiteY667" fmla="*/ 150019 h 323850"/>
                              <a:gd name="connsiteX668" fmla="*/ 185261 w 381000"/>
                              <a:gd name="connsiteY668" fmla="*/ 150019 h 323850"/>
                              <a:gd name="connsiteX669" fmla="*/ 183356 w 381000"/>
                              <a:gd name="connsiteY669" fmla="*/ 150019 h 323850"/>
                              <a:gd name="connsiteX670" fmla="*/ 183356 w 381000"/>
                              <a:gd name="connsiteY670" fmla="*/ 150019 h 323850"/>
                              <a:gd name="connsiteX671" fmla="*/ 188119 w 381000"/>
                              <a:gd name="connsiteY671" fmla="*/ 146209 h 323850"/>
                              <a:gd name="connsiteX672" fmla="*/ 188119 w 381000"/>
                              <a:gd name="connsiteY672" fmla="*/ 146209 h 323850"/>
                              <a:gd name="connsiteX673" fmla="*/ 188119 w 381000"/>
                              <a:gd name="connsiteY673" fmla="*/ 146209 h 323850"/>
                              <a:gd name="connsiteX674" fmla="*/ 188119 w 381000"/>
                              <a:gd name="connsiteY674" fmla="*/ 146209 h 323850"/>
                              <a:gd name="connsiteX675" fmla="*/ 188119 w 381000"/>
                              <a:gd name="connsiteY675" fmla="*/ 146209 h 323850"/>
                              <a:gd name="connsiteX676" fmla="*/ 188119 w 381000"/>
                              <a:gd name="connsiteY676" fmla="*/ 146209 h 323850"/>
                              <a:gd name="connsiteX677" fmla="*/ 188119 w 381000"/>
                              <a:gd name="connsiteY677" fmla="*/ 148114 h 323850"/>
                              <a:gd name="connsiteX678" fmla="*/ 188119 w 381000"/>
                              <a:gd name="connsiteY678" fmla="*/ 148114 h 323850"/>
                              <a:gd name="connsiteX679" fmla="*/ 188119 w 381000"/>
                              <a:gd name="connsiteY679" fmla="*/ 148114 h 323850"/>
                              <a:gd name="connsiteX680" fmla="*/ 188119 w 381000"/>
                              <a:gd name="connsiteY680" fmla="*/ 148114 h 323850"/>
                              <a:gd name="connsiteX681" fmla="*/ 188119 w 381000"/>
                              <a:gd name="connsiteY681" fmla="*/ 149066 h 323850"/>
                              <a:gd name="connsiteX682" fmla="*/ 188119 w 381000"/>
                              <a:gd name="connsiteY682" fmla="*/ 149066 h 323850"/>
                              <a:gd name="connsiteX683" fmla="*/ 188119 w 381000"/>
                              <a:gd name="connsiteY683" fmla="*/ 148114 h 323850"/>
                              <a:gd name="connsiteX684" fmla="*/ 188119 w 381000"/>
                              <a:gd name="connsiteY684" fmla="*/ 149066 h 323850"/>
                              <a:gd name="connsiteX685" fmla="*/ 188119 w 381000"/>
                              <a:gd name="connsiteY685" fmla="*/ 149066 h 323850"/>
                              <a:gd name="connsiteX686" fmla="*/ 188119 w 381000"/>
                              <a:gd name="connsiteY686" fmla="*/ 147161 h 323850"/>
                              <a:gd name="connsiteX687" fmla="*/ 188119 w 381000"/>
                              <a:gd name="connsiteY687" fmla="*/ 146209 h 323850"/>
                              <a:gd name="connsiteX688" fmla="*/ 188119 w 381000"/>
                              <a:gd name="connsiteY688" fmla="*/ 150019 h 323850"/>
                              <a:gd name="connsiteX689" fmla="*/ 188119 w 381000"/>
                              <a:gd name="connsiteY689" fmla="*/ 150019 h 323850"/>
                              <a:gd name="connsiteX690" fmla="*/ 188119 w 381000"/>
                              <a:gd name="connsiteY690" fmla="*/ 150019 h 323850"/>
                              <a:gd name="connsiteX691" fmla="*/ 188119 w 381000"/>
                              <a:gd name="connsiteY691" fmla="*/ 150019 h 323850"/>
                              <a:gd name="connsiteX692" fmla="*/ 188119 w 381000"/>
                              <a:gd name="connsiteY692" fmla="*/ 150019 h 323850"/>
                              <a:gd name="connsiteX693" fmla="*/ 176689 w 381000"/>
                              <a:gd name="connsiteY693" fmla="*/ 130969 h 323850"/>
                              <a:gd name="connsiteX694" fmla="*/ 180499 w 381000"/>
                              <a:gd name="connsiteY694" fmla="*/ 128111 h 323850"/>
                              <a:gd name="connsiteX695" fmla="*/ 181451 w 381000"/>
                              <a:gd name="connsiteY695" fmla="*/ 129064 h 323850"/>
                              <a:gd name="connsiteX696" fmla="*/ 177641 w 381000"/>
                              <a:gd name="connsiteY696" fmla="*/ 133826 h 323850"/>
                              <a:gd name="connsiteX697" fmla="*/ 175736 w 381000"/>
                              <a:gd name="connsiteY697" fmla="*/ 132874 h 323850"/>
                              <a:gd name="connsiteX698" fmla="*/ 174784 w 381000"/>
                              <a:gd name="connsiteY698" fmla="*/ 129064 h 323850"/>
                              <a:gd name="connsiteX699" fmla="*/ 176689 w 381000"/>
                              <a:gd name="connsiteY699" fmla="*/ 130969 h 323850"/>
                              <a:gd name="connsiteX700" fmla="*/ 170974 w 381000"/>
                              <a:gd name="connsiteY700" fmla="*/ 144304 h 323850"/>
                              <a:gd name="connsiteX701" fmla="*/ 170974 w 381000"/>
                              <a:gd name="connsiteY701" fmla="*/ 144304 h 323850"/>
                              <a:gd name="connsiteX702" fmla="*/ 170974 w 381000"/>
                              <a:gd name="connsiteY702" fmla="*/ 144304 h 323850"/>
                              <a:gd name="connsiteX703" fmla="*/ 170974 w 381000"/>
                              <a:gd name="connsiteY703" fmla="*/ 144304 h 323850"/>
                              <a:gd name="connsiteX704" fmla="*/ 164306 w 381000"/>
                              <a:gd name="connsiteY704" fmla="*/ 155734 h 323850"/>
                              <a:gd name="connsiteX705" fmla="*/ 168116 w 381000"/>
                              <a:gd name="connsiteY705" fmla="*/ 156686 h 323850"/>
                              <a:gd name="connsiteX706" fmla="*/ 168116 w 381000"/>
                              <a:gd name="connsiteY706" fmla="*/ 147161 h 323850"/>
                              <a:gd name="connsiteX707" fmla="*/ 170021 w 381000"/>
                              <a:gd name="connsiteY707" fmla="*/ 148114 h 323850"/>
                              <a:gd name="connsiteX708" fmla="*/ 170021 w 381000"/>
                              <a:gd name="connsiteY708" fmla="*/ 148114 h 323850"/>
                              <a:gd name="connsiteX709" fmla="*/ 178594 w 381000"/>
                              <a:gd name="connsiteY709" fmla="*/ 153829 h 323850"/>
                              <a:gd name="connsiteX710" fmla="*/ 176689 w 381000"/>
                              <a:gd name="connsiteY710" fmla="*/ 153829 h 323850"/>
                              <a:gd name="connsiteX711" fmla="*/ 178594 w 381000"/>
                              <a:gd name="connsiteY711" fmla="*/ 156686 h 323850"/>
                              <a:gd name="connsiteX712" fmla="*/ 182404 w 381000"/>
                              <a:gd name="connsiteY712" fmla="*/ 157639 h 323850"/>
                              <a:gd name="connsiteX713" fmla="*/ 185261 w 381000"/>
                              <a:gd name="connsiteY713" fmla="*/ 156686 h 323850"/>
                              <a:gd name="connsiteX714" fmla="*/ 184309 w 381000"/>
                              <a:gd name="connsiteY714" fmla="*/ 157639 h 323850"/>
                              <a:gd name="connsiteX715" fmla="*/ 184309 w 381000"/>
                              <a:gd name="connsiteY715" fmla="*/ 158591 h 323850"/>
                              <a:gd name="connsiteX716" fmla="*/ 185261 w 381000"/>
                              <a:gd name="connsiteY716" fmla="*/ 159544 h 323850"/>
                              <a:gd name="connsiteX717" fmla="*/ 186214 w 381000"/>
                              <a:gd name="connsiteY717" fmla="*/ 159544 h 323850"/>
                              <a:gd name="connsiteX718" fmla="*/ 185261 w 381000"/>
                              <a:gd name="connsiteY718" fmla="*/ 160496 h 323850"/>
                              <a:gd name="connsiteX719" fmla="*/ 192881 w 381000"/>
                              <a:gd name="connsiteY719" fmla="*/ 159544 h 323850"/>
                              <a:gd name="connsiteX720" fmla="*/ 194786 w 381000"/>
                              <a:gd name="connsiteY720" fmla="*/ 151924 h 323850"/>
                              <a:gd name="connsiteX721" fmla="*/ 194786 w 381000"/>
                              <a:gd name="connsiteY721" fmla="*/ 151924 h 323850"/>
                              <a:gd name="connsiteX722" fmla="*/ 195739 w 381000"/>
                              <a:gd name="connsiteY722" fmla="*/ 151924 h 323850"/>
                              <a:gd name="connsiteX723" fmla="*/ 197644 w 381000"/>
                              <a:gd name="connsiteY723" fmla="*/ 152876 h 323850"/>
                              <a:gd name="connsiteX724" fmla="*/ 197644 w 381000"/>
                              <a:gd name="connsiteY724" fmla="*/ 150019 h 323850"/>
                              <a:gd name="connsiteX725" fmla="*/ 197644 w 381000"/>
                              <a:gd name="connsiteY725" fmla="*/ 150019 h 323850"/>
                              <a:gd name="connsiteX726" fmla="*/ 197644 w 381000"/>
                              <a:gd name="connsiteY726" fmla="*/ 149066 h 323850"/>
                              <a:gd name="connsiteX727" fmla="*/ 197644 w 381000"/>
                              <a:gd name="connsiteY727" fmla="*/ 149066 h 323850"/>
                              <a:gd name="connsiteX728" fmla="*/ 197644 w 381000"/>
                              <a:gd name="connsiteY728" fmla="*/ 149066 h 323850"/>
                              <a:gd name="connsiteX729" fmla="*/ 197644 w 381000"/>
                              <a:gd name="connsiteY729" fmla="*/ 148114 h 323850"/>
                              <a:gd name="connsiteX730" fmla="*/ 197644 w 381000"/>
                              <a:gd name="connsiteY730" fmla="*/ 148114 h 323850"/>
                              <a:gd name="connsiteX731" fmla="*/ 197644 w 381000"/>
                              <a:gd name="connsiteY731" fmla="*/ 148114 h 323850"/>
                              <a:gd name="connsiteX732" fmla="*/ 199549 w 381000"/>
                              <a:gd name="connsiteY732" fmla="*/ 147161 h 323850"/>
                              <a:gd name="connsiteX733" fmla="*/ 202406 w 381000"/>
                              <a:gd name="connsiteY733" fmla="*/ 147161 h 323850"/>
                              <a:gd name="connsiteX734" fmla="*/ 205264 w 381000"/>
                              <a:gd name="connsiteY734" fmla="*/ 148114 h 323850"/>
                              <a:gd name="connsiteX735" fmla="*/ 208121 w 381000"/>
                              <a:gd name="connsiteY735" fmla="*/ 155734 h 323850"/>
                              <a:gd name="connsiteX736" fmla="*/ 213836 w 381000"/>
                              <a:gd name="connsiteY736" fmla="*/ 160496 h 323850"/>
                              <a:gd name="connsiteX737" fmla="*/ 212884 w 381000"/>
                              <a:gd name="connsiteY737" fmla="*/ 160496 h 323850"/>
                              <a:gd name="connsiteX738" fmla="*/ 210026 w 381000"/>
                              <a:gd name="connsiteY738" fmla="*/ 162401 h 323850"/>
                              <a:gd name="connsiteX739" fmla="*/ 212884 w 381000"/>
                              <a:gd name="connsiteY739" fmla="*/ 163354 h 323850"/>
                              <a:gd name="connsiteX740" fmla="*/ 210026 w 381000"/>
                              <a:gd name="connsiteY740" fmla="*/ 164306 h 323850"/>
                              <a:gd name="connsiteX741" fmla="*/ 210979 w 381000"/>
                              <a:gd name="connsiteY741" fmla="*/ 164306 h 323850"/>
                              <a:gd name="connsiteX742" fmla="*/ 206216 w 381000"/>
                              <a:gd name="connsiteY742" fmla="*/ 164306 h 323850"/>
                              <a:gd name="connsiteX743" fmla="*/ 202406 w 381000"/>
                              <a:gd name="connsiteY743" fmla="*/ 170974 h 323850"/>
                              <a:gd name="connsiteX744" fmla="*/ 203359 w 381000"/>
                              <a:gd name="connsiteY744" fmla="*/ 172879 h 323850"/>
                              <a:gd name="connsiteX745" fmla="*/ 201454 w 381000"/>
                              <a:gd name="connsiteY745" fmla="*/ 172879 h 323850"/>
                              <a:gd name="connsiteX746" fmla="*/ 201454 w 381000"/>
                              <a:gd name="connsiteY746" fmla="*/ 170974 h 323850"/>
                              <a:gd name="connsiteX747" fmla="*/ 197644 w 381000"/>
                              <a:gd name="connsiteY747" fmla="*/ 170974 h 323850"/>
                              <a:gd name="connsiteX748" fmla="*/ 194786 w 381000"/>
                              <a:gd name="connsiteY748" fmla="*/ 171926 h 323850"/>
                              <a:gd name="connsiteX749" fmla="*/ 193834 w 381000"/>
                              <a:gd name="connsiteY749" fmla="*/ 170021 h 323850"/>
                              <a:gd name="connsiteX750" fmla="*/ 190976 w 381000"/>
                              <a:gd name="connsiteY750" fmla="*/ 171926 h 323850"/>
                              <a:gd name="connsiteX751" fmla="*/ 190976 w 381000"/>
                              <a:gd name="connsiteY751" fmla="*/ 170974 h 323850"/>
                              <a:gd name="connsiteX752" fmla="*/ 179546 w 381000"/>
                              <a:gd name="connsiteY752" fmla="*/ 170974 h 323850"/>
                              <a:gd name="connsiteX753" fmla="*/ 174784 w 381000"/>
                              <a:gd name="connsiteY753" fmla="*/ 167164 h 323850"/>
                              <a:gd name="connsiteX754" fmla="*/ 172879 w 381000"/>
                              <a:gd name="connsiteY754" fmla="*/ 169069 h 323850"/>
                              <a:gd name="connsiteX755" fmla="*/ 173831 w 381000"/>
                              <a:gd name="connsiteY755" fmla="*/ 167164 h 323850"/>
                              <a:gd name="connsiteX756" fmla="*/ 171926 w 381000"/>
                              <a:gd name="connsiteY756" fmla="*/ 165259 h 323850"/>
                              <a:gd name="connsiteX757" fmla="*/ 170021 w 381000"/>
                              <a:gd name="connsiteY757" fmla="*/ 167164 h 323850"/>
                              <a:gd name="connsiteX758" fmla="*/ 169069 w 381000"/>
                              <a:gd name="connsiteY758" fmla="*/ 164306 h 323850"/>
                              <a:gd name="connsiteX759" fmla="*/ 165259 w 381000"/>
                              <a:gd name="connsiteY759" fmla="*/ 165259 h 323850"/>
                              <a:gd name="connsiteX760" fmla="*/ 167164 w 381000"/>
                              <a:gd name="connsiteY760" fmla="*/ 164306 h 323850"/>
                              <a:gd name="connsiteX761" fmla="*/ 167164 w 381000"/>
                              <a:gd name="connsiteY761" fmla="*/ 162401 h 323850"/>
                              <a:gd name="connsiteX762" fmla="*/ 165259 w 381000"/>
                              <a:gd name="connsiteY762" fmla="*/ 161449 h 323850"/>
                              <a:gd name="connsiteX763" fmla="*/ 166211 w 381000"/>
                              <a:gd name="connsiteY763" fmla="*/ 159544 h 323850"/>
                              <a:gd name="connsiteX764" fmla="*/ 164306 w 381000"/>
                              <a:gd name="connsiteY764" fmla="*/ 155734 h 323850"/>
                              <a:gd name="connsiteX765" fmla="*/ 213836 w 381000"/>
                              <a:gd name="connsiteY765" fmla="*/ 312896 h 323850"/>
                              <a:gd name="connsiteX766" fmla="*/ 215741 w 381000"/>
                              <a:gd name="connsiteY766" fmla="*/ 312896 h 323850"/>
                              <a:gd name="connsiteX767" fmla="*/ 213836 w 381000"/>
                              <a:gd name="connsiteY767" fmla="*/ 312896 h 323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</a:cxnLst>
                            <a:rect l="l" t="t" r="r" b="b"/>
                            <a:pathLst>
                              <a:path w="381000" h="323850">
                                <a:moveTo>
                                  <a:pt x="355759" y="147161"/>
                                </a:moveTo>
                                <a:cubicBezTo>
                                  <a:pt x="356711" y="142399"/>
                                  <a:pt x="360521" y="149066"/>
                                  <a:pt x="360521" y="146209"/>
                                </a:cubicBezTo>
                                <a:cubicBezTo>
                                  <a:pt x="358616" y="148114"/>
                                  <a:pt x="357664" y="144304"/>
                                  <a:pt x="352901" y="140494"/>
                                </a:cubicBezTo>
                                <a:lnTo>
                                  <a:pt x="352901" y="139541"/>
                                </a:lnTo>
                                <a:cubicBezTo>
                                  <a:pt x="350996" y="138589"/>
                                  <a:pt x="350996" y="135731"/>
                                  <a:pt x="348139" y="134779"/>
                                </a:cubicBezTo>
                                <a:lnTo>
                                  <a:pt x="348139" y="135731"/>
                                </a:lnTo>
                                <a:cubicBezTo>
                                  <a:pt x="344329" y="135731"/>
                                  <a:pt x="345281" y="129064"/>
                                  <a:pt x="341471" y="130969"/>
                                </a:cubicBezTo>
                                <a:lnTo>
                                  <a:pt x="340519" y="128111"/>
                                </a:lnTo>
                                <a:cubicBezTo>
                                  <a:pt x="336709" y="130016"/>
                                  <a:pt x="336709" y="125254"/>
                                  <a:pt x="332899" y="126206"/>
                                </a:cubicBezTo>
                                <a:lnTo>
                                  <a:pt x="333851" y="126206"/>
                                </a:lnTo>
                                <a:cubicBezTo>
                                  <a:pt x="331946" y="125254"/>
                                  <a:pt x="329089" y="125254"/>
                                  <a:pt x="327184" y="125254"/>
                                </a:cubicBezTo>
                                <a:cubicBezTo>
                                  <a:pt x="325279" y="125254"/>
                                  <a:pt x="323374" y="125254"/>
                                  <a:pt x="323374" y="124301"/>
                                </a:cubicBezTo>
                                <a:cubicBezTo>
                                  <a:pt x="319564" y="123349"/>
                                  <a:pt x="315754" y="123349"/>
                                  <a:pt x="311944" y="125254"/>
                                </a:cubicBezTo>
                                <a:cubicBezTo>
                                  <a:pt x="312896" y="124301"/>
                                  <a:pt x="314801" y="123349"/>
                                  <a:pt x="315754" y="122396"/>
                                </a:cubicBezTo>
                                <a:cubicBezTo>
                                  <a:pt x="312896" y="122396"/>
                                  <a:pt x="310991" y="121444"/>
                                  <a:pt x="308134" y="121444"/>
                                </a:cubicBezTo>
                                <a:lnTo>
                                  <a:pt x="304324" y="121444"/>
                                </a:lnTo>
                                <a:lnTo>
                                  <a:pt x="302419" y="121444"/>
                                </a:lnTo>
                                <a:lnTo>
                                  <a:pt x="301466" y="121444"/>
                                </a:lnTo>
                                <a:cubicBezTo>
                                  <a:pt x="301466" y="121444"/>
                                  <a:pt x="301466" y="121444"/>
                                  <a:pt x="301466" y="120491"/>
                                </a:cubicBezTo>
                                <a:cubicBezTo>
                                  <a:pt x="307181" y="114776"/>
                                  <a:pt x="311944" y="107156"/>
                                  <a:pt x="313849" y="98584"/>
                                </a:cubicBezTo>
                                <a:cubicBezTo>
                                  <a:pt x="314801" y="98584"/>
                                  <a:pt x="314801" y="99536"/>
                                  <a:pt x="314801" y="99536"/>
                                </a:cubicBezTo>
                                <a:cubicBezTo>
                                  <a:pt x="314801" y="95726"/>
                                  <a:pt x="316706" y="91916"/>
                                  <a:pt x="318611" y="88106"/>
                                </a:cubicBezTo>
                                <a:cubicBezTo>
                                  <a:pt x="319564" y="84296"/>
                                  <a:pt x="320516" y="80486"/>
                                  <a:pt x="317659" y="78581"/>
                                </a:cubicBezTo>
                                <a:lnTo>
                                  <a:pt x="315754" y="77629"/>
                                </a:lnTo>
                                <a:cubicBezTo>
                                  <a:pt x="316706" y="75724"/>
                                  <a:pt x="318611" y="75724"/>
                                  <a:pt x="319564" y="74771"/>
                                </a:cubicBezTo>
                                <a:cubicBezTo>
                                  <a:pt x="316706" y="73819"/>
                                  <a:pt x="316706" y="68104"/>
                                  <a:pt x="314801" y="68104"/>
                                </a:cubicBezTo>
                                <a:cubicBezTo>
                                  <a:pt x="315754" y="67151"/>
                                  <a:pt x="315754" y="68104"/>
                                  <a:pt x="316706" y="68104"/>
                                </a:cubicBezTo>
                                <a:cubicBezTo>
                                  <a:pt x="315754" y="64294"/>
                                  <a:pt x="310991" y="62389"/>
                                  <a:pt x="310039" y="59531"/>
                                </a:cubicBezTo>
                                <a:lnTo>
                                  <a:pt x="311944" y="59531"/>
                                </a:lnTo>
                                <a:cubicBezTo>
                                  <a:pt x="310039" y="50959"/>
                                  <a:pt x="304324" y="42386"/>
                                  <a:pt x="295751" y="36671"/>
                                </a:cubicBezTo>
                                <a:cubicBezTo>
                                  <a:pt x="288131" y="30004"/>
                                  <a:pt x="277654" y="28099"/>
                                  <a:pt x="270034" y="30004"/>
                                </a:cubicBezTo>
                                <a:cubicBezTo>
                                  <a:pt x="266224" y="30004"/>
                                  <a:pt x="269081" y="26194"/>
                                  <a:pt x="267176" y="26194"/>
                                </a:cubicBezTo>
                                <a:cubicBezTo>
                                  <a:pt x="259556" y="28099"/>
                                  <a:pt x="250984" y="28099"/>
                                  <a:pt x="243364" y="30004"/>
                                </a:cubicBezTo>
                                <a:cubicBezTo>
                                  <a:pt x="235744" y="31909"/>
                                  <a:pt x="228124" y="36671"/>
                                  <a:pt x="226219" y="44291"/>
                                </a:cubicBezTo>
                                <a:cubicBezTo>
                                  <a:pt x="223361" y="48101"/>
                                  <a:pt x="222409" y="52864"/>
                                  <a:pt x="223361" y="55721"/>
                                </a:cubicBezTo>
                                <a:cubicBezTo>
                                  <a:pt x="224314" y="58579"/>
                                  <a:pt x="225266" y="60484"/>
                                  <a:pt x="225266" y="60484"/>
                                </a:cubicBezTo>
                                <a:cubicBezTo>
                                  <a:pt x="230981" y="50959"/>
                                  <a:pt x="239554" y="44291"/>
                                  <a:pt x="248126" y="42386"/>
                                </a:cubicBezTo>
                                <a:cubicBezTo>
                                  <a:pt x="257651" y="40481"/>
                                  <a:pt x="267176" y="42386"/>
                                  <a:pt x="275749" y="47149"/>
                                </a:cubicBezTo>
                                <a:cubicBezTo>
                                  <a:pt x="281464" y="48101"/>
                                  <a:pt x="290036" y="51911"/>
                                  <a:pt x="292894" y="56674"/>
                                </a:cubicBezTo>
                                <a:cubicBezTo>
                                  <a:pt x="300514" y="63341"/>
                                  <a:pt x="303371" y="73819"/>
                                  <a:pt x="301466" y="81439"/>
                                </a:cubicBezTo>
                                <a:cubicBezTo>
                                  <a:pt x="301466" y="83344"/>
                                  <a:pt x="300514" y="85249"/>
                                  <a:pt x="299561" y="88106"/>
                                </a:cubicBezTo>
                                <a:lnTo>
                                  <a:pt x="298609" y="90011"/>
                                </a:lnTo>
                                <a:lnTo>
                                  <a:pt x="298609" y="90964"/>
                                </a:lnTo>
                                <a:cubicBezTo>
                                  <a:pt x="298609" y="90964"/>
                                  <a:pt x="298609" y="90964"/>
                                  <a:pt x="298609" y="90964"/>
                                </a:cubicBezTo>
                                <a:lnTo>
                                  <a:pt x="297656" y="91916"/>
                                </a:lnTo>
                                <a:lnTo>
                                  <a:pt x="291941" y="100489"/>
                                </a:lnTo>
                                <a:cubicBezTo>
                                  <a:pt x="280511" y="112871"/>
                                  <a:pt x="265271" y="128111"/>
                                  <a:pt x="253841" y="139541"/>
                                </a:cubicBezTo>
                                <a:cubicBezTo>
                                  <a:pt x="264319" y="140494"/>
                                  <a:pt x="273844" y="141446"/>
                                  <a:pt x="285274" y="142399"/>
                                </a:cubicBezTo>
                                <a:cubicBezTo>
                                  <a:pt x="282416" y="141446"/>
                                  <a:pt x="289084" y="140494"/>
                                  <a:pt x="292894" y="140494"/>
                                </a:cubicBezTo>
                                <a:lnTo>
                                  <a:pt x="292894" y="141446"/>
                                </a:lnTo>
                                <a:lnTo>
                                  <a:pt x="300514" y="140494"/>
                                </a:lnTo>
                                <a:cubicBezTo>
                                  <a:pt x="306229" y="140494"/>
                                  <a:pt x="301466" y="143351"/>
                                  <a:pt x="296704" y="142399"/>
                                </a:cubicBezTo>
                                <a:cubicBezTo>
                                  <a:pt x="300514" y="142399"/>
                                  <a:pt x="304324" y="143351"/>
                                  <a:pt x="307181" y="144304"/>
                                </a:cubicBezTo>
                                <a:cubicBezTo>
                                  <a:pt x="310991" y="145256"/>
                                  <a:pt x="313849" y="145256"/>
                                  <a:pt x="317659" y="146209"/>
                                </a:cubicBezTo>
                                <a:lnTo>
                                  <a:pt x="318611" y="146209"/>
                                </a:lnTo>
                                <a:cubicBezTo>
                                  <a:pt x="318611" y="146209"/>
                                  <a:pt x="320516" y="147161"/>
                                  <a:pt x="320516" y="147161"/>
                                </a:cubicBezTo>
                                <a:lnTo>
                                  <a:pt x="321469" y="147161"/>
                                </a:lnTo>
                                <a:lnTo>
                                  <a:pt x="323374" y="148114"/>
                                </a:lnTo>
                                <a:cubicBezTo>
                                  <a:pt x="324326" y="148114"/>
                                  <a:pt x="325279" y="149066"/>
                                  <a:pt x="327184" y="149066"/>
                                </a:cubicBezTo>
                                <a:cubicBezTo>
                                  <a:pt x="330994" y="150971"/>
                                  <a:pt x="335756" y="153829"/>
                                  <a:pt x="338614" y="157639"/>
                                </a:cubicBezTo>
                                <a:cubicBezTo>
                                  <a:pt x="341471" y="155734"/>
                                  <a:pt x="342424" y="161449"/>
                                  <a:pt x="344329" y="159544"/>
                                </a:cubicBezTo>
                                <a:cubicBezTo>
                                  <a:pt x="344329" y="160496"/>
                                  <a:pt x="343376" y="160496"/>
                                  <a:pt x="343376" y="160496"/>
                                </a:cubicBezTo>
                                <a:cubicBezTo>
                                  <a:pt x="349091" y="164306"/>
                                  <a:pt x="349091" y="165259"/>
                                  <a:pt x="349091" y="172879"/>
                                </a:cubicBezTo>
                                <a:cubicBezTo>
                                  <a:pt x="352901" y="185261"/>
                                  <a:pt x="353854" y="198596"/>
                                  <a:pt x="349091" y="210026"/>
                                </a:cubicBezTo>
                                <a:cubicBezTo>
                                  <a:pt x="345281" y="221456"/>
                                  <a:pt x="336709" y="230981"/>
                                  <a:pt x="325279" y="234791"/>
                                </a:cubicBezTo>
                                <a:cubicBezTo>
                                  <a:pt x="320516" y="236696"/>
                                  <a:pt x="314801" y="237649"/>
                                  <a:pt x="309086" y="238601"/>
                                </a:cubicBezTo>
                                <a:lnTo>
                                  <a:pt x="307181" y="238601"/>
                                </a:lnTo>
                                <a:lnTo>
                                  <a:pt x="306229" y="238601"/>
                                </a:lnTo>
                                <a:cubicBezTo>
                                  <a:pt x="306229" y="238601"/>
                                  <a:pt x="306229" y="238601"/>
                                  <a:pt x="305276" y="238601"/>
                                </a:cubicBezTo>
                                <a:lnTo>
                                  <a:pt x="304324" y="238601"/>
                                </a:lnTo>
                                <a:lnTo>
                                  <a:pt x="303371" y="238601"/>
                                </a:lnTo>
                                <a:lnTo>
                                  <a:pt x="291941" y="236696"/>
                                </a:lnTo>
                                <a:cubicBezTo>
                                  <a:pt x="284321" y="235744"/>
                                  <a:pt x="276701" y="233839"/>
                                  <a:pt x="269081" y="231934"/>
                                </a:cubicBezTo>
                                <a:cubicBezTo>
                                  <a:pt x="268129" y="241459"/>
                                  <a:pt x="268129" y="251936"/>
                                  <a:pt x="267176" y="261461"/>
                                </a:cubicBezTo>
                                <a:lnTo>
                                  <a:pt x="267176" y="267176"/>
                                </a:lnTo>
                                <a:lnTo>
                                  <a:pt x="267176" y="269081"/>
                                </a:lnTo>
                                <a:lnTo>
                                  <a:pt x="267176" y="270034"/>
                                </a:lnTo>
                                <a:lnTo>
                                  <a:pt x="267176" y="271939"/>
                                </a:lnTo>
                                <a:cubicBezTo>
                                  <a:pt x="267176" y="273844"/>
                                  <a:pt x="266224" y="276701"/>
                                  <a:pt x="266224" y="277654"/>
                                </a:cubicBezTo>
                                <a:cubicBezTo>
                                  <a:pt x="264319" y="285274"/>
                                  <a:pt x="260509" y="290989"/>
                                  <a:pt x="256699" y="293846"/>
                                </a:cubicBezTo>
                                <a:cubicBezTo>
                                  <a:pt x="256699" y="299561"/>
                                  <a:pt x="250984" y="299561"/>
                                  <a:pt x="246221" y="303371"/>
                                </a:cubicBezTo>
                                <a:lnTo>
                                  <a:pt x="246221" y="301466"/>
                                </a:lnTo>
                                <a:cubicBezTo>
                                  <a:pt x="241459" y="303371"/>
                                  <a:pt x="240506" y="300514"/>
                                  <a:pt x="235744" y="297656"/>
                                </a:cubicBezTo>
                                <a:cubicBezTo>
                                  <a:pt x="234791" y="299561"/>
                                  <a:pt x="233839" y="297656"/>
                                  <a:pt x="233839" y="300514"/>
                                </a:cubicBezTo>
                                <a:cubicBezTo>
                                  <a:pt x="230981" y="302419"/>
                                  <a:pt x="230981" y="295751"/>
                                  <a:pt x="228124" y="295751"/>
                                </a:cubicBezTo>
                                <a:cubicBezTo>
                                  <a:pt x="228124" y="294799"/>
                                  <a:pt x="227171" y="297656"/>
                                  <a:pt x="227171" y="296704"/>
                                </a:cubicBezTo>
                                <a:cubicBezTo>
                                  <a:pt x="218599" y="296704"/>
                                  <a:pt x="229076" y="295751"/>
                                  <a:pt x="221456" y="289084"/>
                                </a:cubicBezTo>
                                <a:cubicBezTo>
                                  <a:pt x="209074" y="283369"/>
                                  <a:pt x="195739" y="274796"/>
                                  <a:pt x="188119" y="262414"/>
                                </a:cubicBezTo>
                                <a:cubicBezTo>
                                  <a:pt x="189071" y="263366"/>
                                  <a:pt x="187166" y="264319"/>
                                  <a:pt x="186214" y="263366"/>
                                </a:cubicBezTo>
                                <a:cubicBezTo>
                                  <a:pt x="189071" y="259556"/>
                                  <a:pt x="182404" y="260509"/>
                                  <a:pt x="182404" y="256699"/>
                                </a:cubicBezTo>
                                <a:cubicBezTo>
                                  <a:pt x="183356" y="256699"/>
                                  <a:pt x="184309" y="257651"/>
                                  <a:pt x="185261" y="257651"/>
                                </a:cubicBezTo>
                                <a:cubicBezTo>
                                  <a:pt x="183356" y="250984"/>
                                  <a:pt x="178594" y="248126"/>
                                  <a:pt x="177641" y="241459"/>
                                </a:cubicBezTo>
                                <a:cubicBezTo>
                                  <a:pt x="175736" y="239554"/>
                                  <a:pt x="174784" y="236696"/>
                                  <a:pt x="174784" y="233839"/>
                                </a:cubicBezTo>
                                <a:cubicBezTo>
                                  <a:pt x="171926" y="231934"/>
                                  <a:pt x="171926" y="228124"/>
                                  <a:pt x="171926" y="225266"/>
                                </a:cubicBezTo>
                                <a:cubicBezTo>
                                  <a:pt x="171926" y="222409"/>
                                  <a:pt x="170974" y="219551"/>
                                  <a:pt x="170021" y="218599"/>
                                </a:cubicBezTo>
                                <a:cubicBezTo>
                                  <a:pt x="171926" y="219551"/>
                                  <a:pt x="170974" y="211931"/>
                                  <a:pt x="170974" y="208121"/>
                                </a:cubicBezTo>
                                <a:cubicBezTo>
                                  <a:pt x="168116" y="206216"/>
                                  <a:pt x="168116" y="200501"/>
                                  <a:pt x="168116" y="193834"/>
                                </a:cubicBezTo>
                                <a:cubicBezTo>
                                  <a:pt x="169069" y="193834"/>
                                  <a:pt x="169069" y="193834"/>
                                  <a:pt x="170021" y="192881"/>
                                </a:cubicBezTo>
                                <a:cubicBezTo>
                                  <a:pt x="170021" y="192881"/>
                                  <a:pt x="170021" y="192881"/>
                                  <a:pt x="170021" y="193834"/>
                                </a:cubicBezTo>
                                <a:lnTo>
                                  <a:pt x="170974" y="191929"/>
                                </a:lnTo>
                                <a:lnTo>
                                  <a:pt x="171926" y="193834"/>
                                </a:lnTo>
                                <a:cubicBezTo>
                                  <a:pt x="170974" y="194786"/>
                                  <a:pt x="170974" y="195739"/>
                                  <a:pt x="170021" y="195739"/>
                                </a:cubicBezTo>
                                <a:cubicBezTo>
                                  <a:pt x="170974" y="197644"/>
                                  <a:pt x="170974" y="193834"/>
                                  <a:pt x="171926" y="192881"/>
                                </a:cubicBezTo>
                                <a:cubicBezTo>
                                  <a:pt x="172879" y="191929"/>
                                  <a:pt x="172879" y="193834"/>
                                  <a:pt x="172879" y="194786"/>
                                </a:cubicBezTo>
                                <a:cubicBezTo>
                                  <a:pt x="171926" y="195739"/>
                                  <a:pt x="171926" y="193834"/>
                                  <a:pt x="171926" y="194786"/>
                                </a:cubicBezTo>
                                <a:cubicBezTo>
                                  <a:pt x="170974" y="196691"/>
                                  <a:pt x="171926" y="195739"/>
                                  <a:pt x="171926" y="196691"/>
                                </a:cubicBezTo>
                                <a:cubicBezTo>
                                  <a:pt x="171926" y="196691"/>
                                  <a:pt x="172879" y="194786"/>
                                  <a:pt x="173831" y="194786"/>
                                </a:cubicBezTo>
                                <a:cubicBezTo>
                                  <a:pt x="174784" y="194786"/>
                                  <a:pt x="175736" y="194786"/>
                                  <a:pt x="174784" y="196691"/>
                                </a:cubicBezTo>
                                <a:cubicBezTo>
                                  <a:pt x="175736" y="195739"/>
                                  <a:pt x="175736" y="195739"/>
                                  <a:pt x="176689" y="194786"/>
                                </a:cubicBezTo>
                                <a:cubicBezTo>
                                  <a:pt x="176689" y="193834"/>
                                  <a:pt x="175736" y="193834"/>
                                  <a:pt x="175736" y="191929"/>
                                </a:cubicBezTo>
                                <a:cubicBezTo>
                                  <a:pt x="176689" y="191929"/>
                                  <a:pt x="177641" y="190976"/>
                                  <a:pt x="176689" y="191929"/>
                                </a:cubicBezTo>
                                <a:lnTo>
                                  <a:pt x="175736" y="191929"/>
                                </a:lnTo>
                                <a:cubicBezTo>
                                  <a:pt x="176689" y="191929"/>
                                  <a:pt x="177641" y="192881"/>
                                  <a:pt x="176689" y="190024"/>
                                </a:cubicBezTo>
                                <a:lnTo>
                                  <a:pt x="176689" y="192881"/>
                                </a:lnTo>
                                <a:cubicBezTo>
                                  <a:pt x="177641" y="190976"/>
                                  <a:pt x="178594" y="191929"/>
                                  <a:pt x="179546" y="190976"/>
                                </a:cubicBezTo>
                                <a:cubicBezTo>
                                  <a:pt x="179546" y="192881"/>
                                  <a:pt x="177641" y="195739"/>
                                  <a:pt x="179546" y="196691"/>
                                </a:cubicBezTo>
                                <a:lnTo>
                                  <a:pt x="181451" y="194786"/>
                                </a:lnTo>
                                <a:cubicBezTo>
                                  <a:pt x="182404" y="194786"/>
                                  <a:pt x="182404" y="194786"/>
                                  <a:pt x="182404" y="196691"/>
                                </a:cubicBezTo>
                                <a:cubicBezTo>
                                  <a:pt x="184309" y="198596"/>
                                  <a:pt x="185261" y="190024"/>
                                  <a:pt x="187166" y="192881"/>
                                </a:cubicBezTo>
                                <a:cubicBezTo>
                                  <a:pt x="186214" y="195739"/>
                                  <a:pt x="187166" y="195739"/>
                                  <a:pt x="188119" y="196691"/>
                                </a:cubicBezTo>
                                <a:cubicBezTo>
                                  <a:pt x="188119" y="196691"/>
                                  <a:pt x="188119" y="195739"/>
                                  <a:pt x="189071" y="194786"/>
                                </a:cubicBezTo>
                                <a:cubicBezTo>
                                  <a:pt x="189071" y="193834"/>
                                  <a:pt x="188119" y="196691"/>
                                  <a:pt x="188119" y="194786"/>
                                </a:cubicBezTo>
                                <a:cubicBezTo>
                                  <a:pt x="188119" y="192881"/>
                                  <a:pt x="189071" y="193834"/>
                                  <a:pt x="189071" y="192881"/>
                                </a:cubicBezTo>
                                <a:cubicBezTo>
                                  <a:pt x="190976" y="199549"/>
                                  <a:pt x="194786" y="193834"/>
                                  <a:pt x="197644" y="196691"/>
                                </a:cubicBezTo>
                                <a:cubicBezTo>
                                  <a:pt x="196691" y="193834"/>
                                  <a:pt x="198596" y="195739"/>
                                  <a:pt x="199549" y="193834"/>
                                </a:cubicBezTo>
                                <a:cubicBezTo>
                                  <a:pt x="199549" y="197644"/>
                                  <a:pt x="201454" y="192881"/>
                                  <a:pt x="202406" y="194786"/>
                                </a:cubicBezTo>
                                <a:lnTo>
                                  <a:pt x="201454" y="191929"/>
                                </a:lnTo>
                                <a:cubicBezTo>
                                  <a:pt x="203359" y="193834"/>
                                  <a:pt x="202406" y="186214"/>
                                  <a:pt x="205264" y="190024"/>
                                </a:cubicBezTo>
                                <a:cubicBezTo>
                                  <a:pt x="206216" y="190976"/>
                                  <a:pt x="205264" y="192881"/>
                                  <a:pt x="205264" y="192881"/>
                                </a:cubicBezTo>
                                <a:cubicBezTo>
                                  <a:pt x="208121" y="195739"/>
                                  <a:pt x="208121" y="189071"/>
                                  <a:pt x="210026" y="191929"/>
                                </a:cubicBezTo>
                                <a:cubicBezTo>
                                  <a:pt x="210026" y="190976"/>
                                  <a:pt x="208121" y="189071"/>
                                  <a:pt x="209074" y="187166"/>
                                </a:cubicBezTo>
                                <a:cubicBezTo>
                                  <a:pt x="210026" y="188119"/>
                                  <a:pt x="212884" y="189071"/>
                                  <a:pt x="212884" y="189071"/>
                                </a:cubicBezTo>
                                <a:cubicBezTo>
                                  <a:pt x="212884" y="188119"/>
                                  <a:pt x="212884" y="187166"/>
                                  <a:pt x="213836" y="188119"/>
                                </a:cubicBezTo>
                                <a:cubicBezTo>
                                  <a:pt x="213836" y="189071"/>
                                  <a:pt x="213836" y="189071"/>
                                  <a:pt x="213836" y="190024"/>
                                </a:cubicBezTo>
                                <a:cubicBezTo>
                                  <a:pt x="215741" y="190024"/>
                                  <a:pt x="215741" y="188119"/>
                                  <a:pt x="215741" y="186214"/>
                                </a:cubicBezTo>
                                <a:cubicBezTo>
                                  <a:pt x="217646" y="188119"/>
                                  <a:pt x="219551" y="185261"/>
                                  <a:pt x="221456" y="185261"/>
                                </a:cubicBezTo>
                                <a:cubicBezTo>
                                  <a:pt x="219551" y="182404"/>
                                  <a:pt x="224314" y="184309"/>
                                  <a:pt x="221456" y="181451"/>
                                </a:cubicBezTo>
                                <a:cubicBezTo>
                                  <a:pt x="221456" y="181451"/>
                                  <a:pt x="222409" y="182404"/>
                                  <a:pt x="222409" y="182404"/>
                                </a:cubicBezTo>
                                <a:cubicBezTo>
                                  <a:pt x="221456" y="181451"/>
                                  <a:pt x="220504" y="178594"/>
                                  <a:pt x="220504" y="178594"/>
                                </a:cubicBezTo>
                                <a:lnTo>
                                  <a:pt x="222409" y="180499"/>
                                </a:lnTo>
                                <a:cubicBezTo>
                                  <a:pt x="225266" y="183356"/>
                                  <a:pt x="224314" y="179546"/>
                                  <a:pt x="226219" y="180499"/>
                                </a:cubicBezTo>
                                <a:cubicBezTo>
                                  <a:pt x="224314" y="179546"/>
                                  <a:pt x="227171" y="179546"/>
                                  <a:pt x="225266" y="178594"/>
                                </a:cubicBezTo>
                                <a:cubicBezTo>
                                  <a:pt x="225266" y="178594"/>
                                  <a:pt x="225266" y="177641"/>
                                  <a:pt x="225266" y="177641"/>
                                </a:cubicBezTo>
                                <a:cubicBezTo>
                                  <a:pt x="225266" y="175736"/>
                                  <a:pt x="224314" y="176689"/>
                                  <a:pt x="224314" y="174784"/>
                                </a:cubicBezTo>
                                <a:cubicBezTo>
                                  <a:pt x="224314" y="173831"/>
                                  <a:pt x="227171" y="175736"/>
                                  <a:pt x="227171" y="176689"/>
                                </a:cubicBezTo>
                                <a:cubicBezTo>
                                  <a:pt x="229076" y="176689"/>
                                  <a:pt x="229076" y="175736"/>
                                  <a:pt x="228124" y="174784"/>
                                </a:cubicBezTo>
                                <a:cubicBezTo>
                                  <a:pt x="228124" y="174784"/>
                                  <a:pt x="228124" y="174784"/>
                                  <a:pt x="227171" y="174784"/>
                                </a:cubicBezTo>
                                <a:cubicBezTo>
                                  <a:pt x="227171" y="174784"/>
                                  <a:pt x="228124" y="174784"/>
                                  <a:pt x="228124" y="174784"/>
                                </a:cubicBezTo>
                                <a:cubicBezTo>
                                  <a:pt x="228124" y="174784"/>
                                  <a:pt x="228124" y="173831"/>
                                  <a:pt x="228124" y="173831"/>
                                </a:cubicBezTo>
                                <a:cubicBezTo>
                                  <a:pt x="228124" y="173831"/>
                                  <a:pt x="228124" y="173831"/>
                                  <a:pt x="228124" y="173831"/>
                                </a:cubicBezTo>
                                <a:cubicBezTo>
                                  <a:pt x="228124" y="173831"/>
                                  <a:pt x="228124" y="174784"/>
                                  <a:pt x="228124" y="174784"/>
                                </a:cubicBezTo>
                                <a:cubicBezTo>
                                  <a:pt x="228124" y="174784"/>
                                  <a:pt x="229076" y="174784"/>
                                  <a:pt x="229076" y="173831"/>
                                </a:cubicBezTo>
                                <a:cubicBezTo>
                                  <a:pt x="229076" y="173831"/>
                                  <a:pt x="229076" y="173831"/>
                                  <a:pt x="229076" y="173831"/>
                                </a:cubicBezTo>
                                <a:cubicBezTo>
                                  <a:pt x="229076" y="173831"/>
                                  <a:pt x="229076" y="173831"/>
                                  <a:pt x="230029" y="173831"/>
                                </a:cubicBezTo>
                                <a:lnTo>
                                  <a:pt x="231934" y="174784"/>
                                </a:lnTo>
                                <a:cubicBezTo>
                                  <a:pt x="231934" y="173831"/>
                                  <a:pt x="230981" y="171926"/>
                                  <a:pt x="230029" y="170974"/>
                                </a:cubicBezTo>
                                <a:cubicBezTo>
                                  <a:pt x="232886" y="169069"/>
                                  <a:pt x="231934" y="164306"/>
                                  <a:pt x="230981" y="163354"/>
                                </a:cubicBezTo>
                                <a:cubicBezTo>
                                  <a:pt x="230981" y="164306"/>
                                  <a:pt x="232886" y="164306"/>
                                  <a:pt x="231934" y="164306"/>
                                </a:cubicBezTo>
                                <a:cubicBezTo>
                                  <a:pt x="231934" y="163354"/>
                                  <a:pt x="230029" y="162401"/>
                                  <a:pt x="231934" y="162401"/>
                                </a:cubicBezTo>
                                <a:cubicBezTo>
                                  <a:pt x="230981" y="161449"/>
                                  <a:pt x="233839" y="162401"/>
                                  <a:pt x="233839" y="160496"/>
                                </a:cubicBezTo>
                                <a:cubicBezTo>
                                  <a:pt x="233839" y="160496"/>
                                  <a:pt x="231934" y="159544"/>
                                  <a:pt x="231934" y="160496"/>
                                </a:cubicBezTo>
                                <a:cubicBezTo>
                                  <a:pt x="235744" y="158591"/>
                                  <a:pt x="230981" y="155734"/>
                                  <a:pt x="232886" y="153829"/>
                                </a:cubicBezTo>
                                <a:cubicBezTo>
                                  <a:pt x="232886" y="153829"/>
                                  <a:pt x="233839" y="154781"/>
                                  <a:pt x="234791" y="154781"/>
                                </a:cubicBezTo>
                                <a:cubicBezTo>
                                  <a:pt x="233839" y="152876"/>
                                  <a:pt x="232886" y="150971"/>
                                  <a:pt x="230029" y="150019"/>
                                </a:cubicBezTo>
                                <a:cubicBezTo>
                                  <a:pt x="230981" y="150019"/>
                                  <a:pt x="231934" y="150019"/>
                                  <a:pt x="232886" y="150019"/>
                                </a:cubicBezTo>
                                <a:cubicBezTo>
                                  <a:pt x="232886" y="149066"/>
                                  <a:pt x="231934" y="148114"/>
                                  <a:pt x="230981" y="148114"/>
                                </a:cubicBezTo>
                                <a:cubicBezTo>
                                  <a:pt x="229076" y="149066"/>
                                  <a:pt x="227171" y="148114"/>
                                  <a:pt x="227171" y="147161"/>
                                </a:cubicBezTo>
                                <a:lnTo>
                                  <a:pt x="227171" y="147161"/>
                                </a:lnTo>
                                <a:cubicBezTo>
                                  <a:pt x="227171" y="146209"/>
                                  <a:pt x="225266" y="146209"/>
                                  <a:pt x="225266" y="145256"/>
                                </a:cubicBezTo>
                                <a:cubicBezTo>
                                  <a:pt x="226219" y="144304"/>
                                  <a:pt x="226219" y="145256"/>
                                  <a:pt x="227171" y="145256"/>
                                </a:cubicBezTo>
                                <a:cubicBezTo>
                                  <a:pt x="230981" y="144304"/>
                                  <a:pt x="228124" y="142399"/>
                                  <a:pt x="229076" y="141446"/>
                                </a:cubicBezTo>
                                <a:cubicBezTo>
                                  <a:pt x="228124" y="141446"/>
                                  <a:pt x="227171" y="141446"/>
                                  <a:pt x="227171" y="141446"/>
                                </a:cubicBezTo>
                                <a:cubicBezTo>
                                  <a:pt x="226219" y="140494"/>
                                  <a:pt x="229076" y="140494"/>
                                  <a:pt x="228124" y="139541"/>
                                </a:cubicBezTo>
                                <a:cubicBezTo>
                                  <a:pt x="226219" y="139541"/>
                                  <a:pt x="223361" y="139541"/>
                                  <a:pt x="220504" y="139541"/>
                                </a:cubicBezTo>
                                <a:cubicBezTo>
                                  <a:pt x="221456" y="139541"/>
                                  <a:pt x="223361" y="137636"/>
                                  <a:pt x="224314" y="137636"/>
                                </a:cubicBezTo>
                                <a:cubicBezTo>
                                  <a:pt x="223361" y="135731"/>
                                  <a:pt x="218599" y="137636"/>
                                  <a:pt x="216694" y="137636"/>
                                </a:cubicBezTo>
                                <a:cubicBezTo>
                                  <a:pt x="216694" y="136684"/>
                                  <a:pt x="214789" y="136684"/>
                                  <a:pt x="214789" y="136684"/>
                                </a:cubicBezTo>
                                <a:cubicBezTo>
                                  <a:pt x="215741" y="135731"/>
                                  <a:pt x="214789" y="136684"/>
                                  <a:pt x="215741" y="136684"/>
                                </a:cubicBezTo>
                                <a:lnTo>
                                  <a:pt x="216694" y="134779"/>
                                </a:lnTo>
                                <a:cubicBezTo>
                                  <a:pt x="217646" y="135731"/>
                                  <a:pt x="219551" y="132874"/>
                                  <a:pt x="220504" y="131921"/>
                                </a:cubicBezTo>
                                <a:cubicBezTo>
                                  <a:pt x="218599" y="131921"/>
                                  <a:pt x="218599" y="129064"/>
                                  <a:pt x="217646" y="128111"/>
                                </a:cubicBezTo>
                                <a:cubicBezTo>
                                  <a:pt x="217646" y="129064"/>
                                  <a:pt x="216694" y="129064"/>
                                  <a:pt x="216694" y="130016"/>
                                </a:cubicBezTo>
                                <a:cubicBezTo>
                                  <a:pt x="215741" y="129064"/>
                                  <a:pt x="216694" y="127159"/>
                                  <a:pt x="214789" y="127159"/>
                                </a:cubicBezTo>
                                <a:lnTo>
                                  <a:pt x="213836" y="128111"/>
                                </a:lnTo>
                                <a:cubicBezTo>
                                  <a:pt x="213836" y="128111"/>
                                  <a:pt x="213836" y="128111"/>
                                  <a:pt x="213836" y="128111"/>
                                </a:cubicBezTo>
                                <a:cubicBezTo>
                                  <a:pt x="212884" y="128111"/>
                                  <a:pt x="211931" y="128111"/>
                                  <a:pt x="210979" y="127159"/>
                                </a:cubicBezTo>
                                <a:cubicBezTo>
                                  <a:pt x="210979" y="127159"/>
                                  <a:pt x="210979" y="127159"/>
                                  <a:pt x="210979" y="126206"/>
                                </a:cubicBezTo>
                                <a:cubicBezTo>
                                  <a:pt x="211931" y="126206"/>
                                  <a:pt x="212884" y="125254"/>
                                  <a:pt x="213836" y="124301"/>
                                </a:cubicBezTo>
                                <a:cubicBezTo>
                                  <a:pt x="213836" y="124301"/>
                                  <a:pt x="212884" y="124301"/>
                                  <a:pt x="212884" y="124301"/>
                                </a:cubicBezTo>
                                <a:lnTo>
                                  <a:pt x="215741" y="122396"/>
                                </a:lnTo>
                                <a:cubicBezTo>
                                  <a:pt x="211931" y="125254"/>
                                  <a:pt x="212884" y="121444"/>
                                  <a:pt x="211931" y="121444"/>
                                </a:cubicBezTo>
                                <a:lnTo>
                                  <a:pt x="212884" y="121444"/>
                                </a:lnTo>
                                <a:cubicBezTo>
                                  <a:pt x="212884" y="119539"/>
                                  <a:pt x="211931" y="123349"/>
                                  <a:pt x="210979" y="122396"/>
                                </a:cubicBezTo>
                                <a:cubicBezTo>
                                  <a:pt x="210979" y="121444"/>
                                  <a:pt x="213836" y="119539"/>
                                  <a:pt x="213836" y="117634"/>
                                </a:cubicBezTo>
                                <a:cubicBezTo>
                                  <a:pt x="211931" y="116681"/>
                                  <a:pt x="208121" y="116681"/>
                                  <a:pt x="208121" y="112871"/>
                                </a:cubicBezTo>
                                <a:cubicBezTo>
                                  <a:pt x="206216" y="112871"/>
                                  <a:pt x="204311" y="112871"/>
                                  <a:pt x="202406" y="113824"/>
                                </a:cubicBezTo>
                                <a:cubicBezTo>
                                  <a:pt x="201454" y="112871"/>
                                  <a:pt x="204311" y="110014"/>
                                  <a:pt x="201454" y="110966"/>
                                </a:cubicBezTo>
                                <a:cubicBezTo>
                                  <a:pt x="202406" y="110014"/>
                                  <a:pt x="202406" y="108109"/>
                                  <a:pt x="202406" y="107156"/>
                                </a:cubicBezTo>
                                <a:cubicBezTo>
                                  <a:pt x="201454" y="108109"/>
                                  <a:pt x="199549" y="106204"/>
                                  <a:pt x="199549" y="109061"/>
                                </a:cubicBezTo>
                                <a:cubicBezTo>
                                  <a:pt x="197644" y="108109"/>
                                  <a:pt x="194786" y="107156"/>
                                  <a:pt x="192881" y="108109"/>
                                </a:cubicBezTo>
                                <a:cubicBezTo>
                                  <a:pt x="193834" y="108109"/>
                                  <a:pt x="193834" y="105251"/>
                                  <a:pt x="193834" y="104299"/>
                                </a:cubicBezTo>
                                <a:cubicBezTo>
                                  <a:pt x="192881" y="106204"/>
                                  <a:pt x="190976" y="108109"/>
                                  <a:pt x="189071" y="107156"/>
                                </a:cubicBezTo>
                                <a:cubicBezTo>
                                  <a:pt x="189071" y="109061"/>
                                  <a:pt x="190024" y="109061"/>
                                  <a:pt x="190024" y="111919"/>
                                </a:cubicBezTo>
                                <a:cubicBezTo>
                                  <a:pt x="190024" y="111919"/>
                                  <a:pt x="189071" y="113824"/>
                                  <a:pt x="189071" y="112871"/>
                                </a:cubicBezTo>
                                <a:cubicBezTo>
                                  <a:pt x="188119" y="110014"/>
                                  <a:pt x="188119" y="107156"/>
                                  <a:pt x="186214" y="107156"/>
                                </a:cubicBezTo>
                                <a:cubicBezTo>
                                  <a:pt x="186214" y="103346"/>
                                  <a:pt x="189071" y="107156"/>
                                  <a:pt x="188119" y="103346"/>
                                </a:cubicBezTo>
                                <a:cubicBezTo>
                                  <a:pt x="188119" y="100489"/>
                                  <a:pt x="192881" y="99536"/>
                                  <a:pt x="193834" y="101441"/>
                                </a:cubicBezTo>
                                <a:cubicBezTo>
                                  <a:pt x="195739" y="98584"/>
                                  <a:pt x="191929" y="101441"/>
                                  <a:pt x="192881" y="97631"/>
                                </a:cubicBezTo>
                                <a:cubicBezTo>
                                  <a:pt x="190976" y="97631"/>
                                  <a:pt x="190024" y="99536"/>
                                  <a:pt x="188119" y="100489"/>
                                </a:cubicBezTo>
                                <a:cubicBezTo>
                                  <a:pt x="188119" y="102394"/>
                                  <a:pt x="189071" y="102394"/>
                                  <a:pt x="188119" y="103346"/>
                                </a:cubicBezTo>
                                <a:cubicBezTo>
                                  <a:pt x="186214" y="107156"/>
                                  <a:pt x="185261" y="101441"/>
                                  <a:pt x="184309" y="101441"/>
                                </a:cubicBezTo>
                                <a:cubicBezTo>
                                  <a:pt x="184309" y="101441"/>
                                  <a:pt x="185261" y="100489"/>
                                  <a:pt x="185261" y="100489"/>
                                </a:cubicBezTo>
                                <a:cubicBezTo>
                                  <a:pt x="183356" y="99536"/>
                                  <a:pt x="183356" y="102394"/>
                                  <a:pt x="182404" y="102394"/>
                                </a:cubicBezTo>
                                <a:cubicBezTo>
                                  <a:pt x="180499" y="98584"/>
                                  <a:pt x="184309" y="101441"/>
                                  <a:pt x="184309" y="98584"/>
                                </a:cubicBezTo>
                                <a:lnTo>
                                  <a:pt x="181451" y="96679"/>
                                </a:lnTo>
                                <a:cubicBezTo>
                                  <a:pt x="178594" y="96679"/>
                                  <a:pt x="181451" y="100489"/>
                                  <a:pt x="178594" y="99536"/>
                                </a:cubicBezTo>
                                <a:lnTo>
                                  <a:pt x="178594" y="97631"/>
                                </a:lnTo>
                                <a:cubicBezTo>
                                  <a:pt x="178594" y="98584"/>
                                  <a:pt x="177641" y="98584"/>
                                  <a:pt x="177641" y="99536"/>
                                </a:cubicBezTo>
                                <a:cubicBezTo>
                                  <a:pt x="178594" y="101441"/>
                                  <a:pt x="179546" y="103346"/>
                                  <a:pt x="180499" y="102394"/>
                                </a:cubicBezTo>
                                <a:cubicBezTo>
                                  <a:pt x="181451" y="107156"/>
                                  <a:pt x="179546" y="103346"/>
                                  <a:pt x="177641" y="105251"/>
                                </a:cubicBezTo>
                                <a:cubicBezTo>
                                  <a:pt x="177641" y="108109"/>
                                  <a:pt x="178594" y="104299"/>
                                  <a:pt x="179546" y="107156"/>
                                </a:cubicBezTo>
                                <a:cubicBezTo>
                                  <a:pt x="180499" y="109061"/>
                                  <a:pt x="179546" y="110014"/>
                                  <a:pt x="178594" y="110014"/>
                                </a:cubicBezTo>
                                <a:cubicBezTo>
                                  <a:pt x="177641" y="110966"/>
                                  <a:pt x="176689" y="108109"/>
                                  <a:pt x="175736" y="106204"/>
                                </a:cubicBezTo>
                                <a:cubicBezTo>
                                  <a:pt x="175736" y="105251"/>
                                  <a:pt x="176689" y="105251"/>
                                  <a:pt x="177641" y="106204"/>
                                </a:cubicBezTo>
                                <a:cubicBezTo>
                                  <a:pt x="178594" y="103346"/>
                                  <a:pt x="174784" y="101441"/>
                                  <a:pt x="175736" y="99536"/>
                                </a:cubicBezTo>
                                <a:cubicBezTo>
                                  <a:pt x="172879" y="98584"/>
                                  <a:pt x="175736" y="102394"/>
                                  <a:pt x="173831" y="103346"/>
                                </a:cubicBezTo>
                                <a:cubicBezTo>
                                  <a:pt x="174784" y="101441"/>
                                  <a:pt x="174784" y="105251"/>
                                  <a:pt x="175736" y="106204"/>
                                </a:cubicBezTo>
                                <a:cubicBezTo>
                                  <a:pt x="176689" y="112871"/>
                                  <a:pt x="171926" y="102394"/>
                                  <a:pt x="170021" y="105251"/>
                                </a:cubicBezTo>
                                <a:cubicBezTo>
                                  <a:pt x="172879" y="109061"/>
                                  <a:pt x="170021" y="111919"/>
                                  <a:pt x="173831" y="114776"/>
                                </a:cubicBezTo>
                                <a:cubicBezTo>
                                  <a:pt x="173831" y="115729"/>
                                  <a:pt x="173831" y="116681"/>
                                  <a:pt x="172879" y="116681"/>
                                </a:cubicBezTo>
                                <a:cubicBezTo>
                                  <a:pt x="171926" y="113824"/>
                                  <a:pt x="170974" y="115729"/>
                                  <a:pt x="170021" y="112871"/>
                                </a:cubicBezTo>
                                <a:lnTo>
                                  <a:pt x="169069" y="112871"/>
                                </a:lnTo>
                                <a:lnTo>
                                  <a:pt x="168116" y="109061"/>
                                </a:lnTo>
                                <a:cubicBezTo>
                                  <a:pt x="166211" y="108109"/>
                                  <a:pt x="164306" y="107156"/>
                                  <a:pt x="162401" y="106204"/>
                                </a:cubicBezTo>
                                <a:cubicBezTo>
                                  <a:pt x="162401" y="108109"/>
                                  <a:pt x="164306" y="108109"/>
                                  <a:pt x="163354" y="110014"/>
                                </a:cubicBezTo>
                                <a:cubicBezTo>
                                  <a:pt x="163354" y="108109"/>
                                  <a:pt x="161449" y="108109"/>
                                  <a:pt x="160496" y="108109"/>
                                </a:cubicBezTo>
                                <a:cubicBezTo>
                                  <a:pt x="162401" y="108109"/>
                                  <a:pt x="163354" y="110966"/>
                                  <a:pt x="162401" y="111919"/>
                                </a:cubicBezTo>
                                <a:cubicBezTo>
                                  <a:pt x="161449" y="112871"/>
                                  <a:pt x="158591" y="110966"/>
                                  <a:pt x="158591" y="110966"/>
                                </a:cubicBezTo>
                                <a:lnTo>
                                  <a:pt x="157639" y="108109"/>
                                </a:lnTo>
                                <a:cubicBezTo>
                                  <a:pt x="158591" y="110014"/>
                                  <a:pt x="156686" y="107156"/>
                                  <a:pt x="156686" y="109061"/>
                                </a:cubicBezTo>
                                <a:cubicBezTo>
                                  <a:pt x="157639" y="110014"/>
                                  <a:pt x="158591" y="112871"/>
                                  <a:pt x="159544" y="114776"/>
                                </a:cubicBezTo>
                                <a:cubicBezTo>
                                  <a:pt x="159544" y="115729"/>
                                  <a:pt x="157639" y="114776"/>
                                  <a:pt x="157639" y="114776"/>
                                </a:cubicBezTo>
                                <a:lnTo>
                                  <a:pt x="157639" y="112871"/>
                                </a:lnTo>
                                <a:cubicBezTo>
                                  <a:pt x="156686" y="114776"/>
                                  <a:pt x="154781" y="110014"/>
                                  <a:pt x="153829" y="111919"/>
                                </a:cubicBezTo>
                                <a:lnTo>
                                  <a:pt x="154781" y="113824"/>
                                </a:lnTo>
                                <a:cubicBezTo>
                                  <a:pt x="153829" y="113824"/>
                                  <a:pt x="153829" y="112871"/>
                                  <a:pt x="152876" y="111919"/>
                                </a:cubicBezTo>
                                <a:cubicBezTo>
                                  <a:pt x="153829" y="112871"/>
                                  <a:pt x="152876" y="113824"/>
                                  <a:pt x="152876" y="114776"/>
                                </a:cubicBezTo>
                                <a:lnTo>
                                  <a:pt x="151924" y="113824"/>
                                </a:lnTo>
                                <a:cubicBezTo>
                                  <a:pt x="151924" y="114776"/>
                                  <a:pt x="153829" y="117634"/>
                                  <a:pt x="150971" y="116681"/>
                                </a:cubicBezTo>
                                <a:cubicBezTo>
                                  <a:pt x="153829" y="118586"/>
                                  <a:pt x="151924" y="115729"/>
                                  <a:pt x="153829" y="116681"/>
                                </a:cubicBezTo>
                                <a:cubicBezTo>
                                  <a:pt x="156686" y="117634"/>
                                  <a:pt x="154781" y="119539"/>
                                  <a:pt x="154781" y="119539"/>
                                </a:cubicBezTo>
                                <a:cubicBezTo>
                                  <a:pt x="151924" y="116681"/>
                                  <a:pt x="152876" y="120491"/>
                                  <a:pt x="152876" y="121444"/>
                                </a:cubicBezTo>
                                <a:cubicBezTo>
                                  <a:pt x="151924" y="120491"/>
                                  <a:pt x="150971" y="120491"/>
                                  <a:pt x="150019" y="120491"/>
                                </a:cubicBezTo>
                                <a:lnTo>
                                  <a:pt x="151924" y="122396"/>
                                </a:lnTo>
                                <a:cubicBezTo>
                                  <a:pt x="148114" y="119539"/>
                                  <a:pt x="151924" y="124301"/>
                                  <a:pt x="150019" y="124301"/>
                                </a:cubicBezTo>
                                <a:cubicBezTo>
                                  <a:pt x="149066" y="123349"/>
                                  <a:pt x="147161" y="121444"/>
                                  <a:pt x="146209" y="122396"/>
                                </a:cubicBezTo>
                                <a:cubicBezTo>
                                  <a:pt x="150019" y="124301"/>
                                  <a:pt x="149066" y="126206"/>
                                  <a:pt x="150971" y="127159"/>
                                </a:cubicBezTo>
                                <a:cubicBezTo>
                                  <a:pt x="149066" y="128111"/>
                                  <a:pt x="147161" y="124301"/>
                                  <a:pt x="145256" y="123349"/>
                                </a:cubicBezTo>
                                <a:cubicBezTo>
                                  <a:pt x="147161" y="125254"/>
                                  <a:pt x="142399" y="124301"/>
                                  <a:pt x="145256" y="126206"/>
                                </a:cubicBezTo>
                                <a:cubicBezTo>
                                  <a:pt x="147161" y="126206"/>
                                  <a:pt x="147161" y="128111"/>
                                  <a:pt x="148114" y="129064"/>
                                </a:cubicBezTo>
                                <a:cubicBezTo>
                                  <a:pt x="147161" y="130016"/>
                                  <a:pt x="147161" y="128111"/>
                                  <a:pt x="145256" y="128111"/>
                                </a:cubicBezTo>
                                <a:cubicBezTo>
                                  <a:pt x="145256" y="129064"/>
                                  <a:pt x="147161" y="130969"/>
                                  <a:pt x="149066" y="130969"/>
                                </a:cubicBezTo>
                                <a:cubicBezTo>
                                  <a:pt x="148114" y="130969"/>
                                  <a:pt x="150019" y="133826"/>
                                  <a:pt x="148114" y="133826"/>
                                </a:cubicBezTo>
                                <a:cubicBezTo>
                                  <a:pt x="146209" y="132874"/>
                                  <a:pt x="148114" y="131921"/>
                                  <a:pt x="146209" y="130969"/>
                                </a:cubicBezTo>
                                <a:cubicBezTo>
                                  <a:pt x="145256" y="132874"/>
                                  <a:pt x="150019" y="134779"/>
                                  <a:pt x="150019" y="136684"/>
                                </a:cubicBezTo>
                                <a:cubicBezTo>
                                  <a:pt x="151924" y="136684"/>
                                  <a:pt x="154781" y="139541"/>
                                  <a:pt x="155734" y="140494"/>
                                </a:cubicBezTo>
                                <a:cubicBezTo>
                                  <a:pt x="153829" y="141446"/>
                                  <a:pt x="154781" y="139541"/>
                                  <a:pt x="151924" y="138589"/>
                                </a:cubicBezTo>
                                <a:lnTo>
                                  <a:pt x="151924" y="139541"/>
                                </a:lnTo>
                                <a:cubicBezTo>
                                  <a:pt x="148114" y="138589"/>
                                  <a:pt x="147161" y="134779"/>
                                  <a:pt x="144304" y="133826"/>
                                </a:cubicBezTo>
                                <a:lnTo>
                                  <a:pt x="145256" y="135731"/>
                                </a:lnTo>
                                <a:cubicBezTo>
                                  <a:pt x="144304" y="134779"/>
                                  <a:pt x="142399" y="133826"/>
                                  <a:pt x="141446" y="133826"/>
                                </a:cubicBezTo>
                                <a:cubicBezTo>
                                  <a:pt x="143351" y="135731"/>
                                  <a:pt x="141446" y="135731"/>
                                  <a:pt x="141446" y="136684"/>
                                </a:cubicBezTo>
                                <a:cubicBezTo>
                                  <a:pt x="143351" y="137636"/>
                                  <a:pt x="141446" y="135731"/>
                                  <a:pt x="142399" y="136684"/>
                                </a:cubicBezTo>
                                <a:cubicBezTo>
                                  <a:pt x="142399" y="137636"/>
                                  <a:pt x="146209" y="139541"/>
                                  <a:pt x="144304" y="140494"/>
                                </a:cubicBezTo>
                                <a:cubicBezTo>
                                  <a:pt x="143351" y="138589"/>
                                  <a:pt x="141446" y="139541"/>
                                  <a:pt x="140494" y="138589"/>
                                </a:cubicBezTo>
                                <a:cubicBezTo>
                                  <a:pt x="139541" y="138589"/>
                                  <a:pt x="143351" y="139541"/>
                                  <a:pt x="141446" y="140494"/>
                                </a:cubicBezTo>
                                <a:lnTo>
                                  <a:pt x="140494" y="139541"/>
                                </a:lnTo>
                                <a:cubicBezTo>
                                  <a:pt x="138589" y="143351"/>
                                  <a:pt x="136684" y="149066"/>
                                  <a:pt x="142399" y="153829"/>
                                </a:cubicBezTo>
                                <a:cubicBezTo>
                                  <a:pt x="139541" y="153829"/>
                                  <a:pt x="139541" y="155734"/>
                                  <a:pt x="137636" y="157639"/>
                                </a:cubicBezTo>
                                <a:cubicBezTo>
                                  <a:pt x="138589" y="156686"/>
                                  <a:pt x="140494" y="157639"/>
                                  <a:pt x="140494" y="158591"/>
                                </a:cubicBezTo>
                                <a:lnTo>
                                  <a:pt x="137636" y="159544"/>
                                </a:lnTo>
                                <a:cubicBezTo>
                                  <a:pt x="135731" y="160496"/>
                                  <a:pt x="138589" y="162401"/>
                                  <a:pt x="140494" y="163354"/>
                                </a:cubicBezTo>
                                <a:cubicBezTo>
                                  <a:pt x="139541" y="163354"/>
                                  <a:pt x="139541" y="163354"/>
                                  <a:pt x="138589" y="164306"/>
                                </a:cubicBezTo>
                                <a:cubicBezTo>
                                  <a:pt x="136684" y="166211"/>
                                  <a:pt x="140494" y="165259"/>
                                  <a:pt x="140494" y="166211"/>
                                </a:cubicBezTo>
                                <a:lnTo>
                                  <a:pt x="138589" y="167164"/>
                                </a:lnTo>
                                <a:lnTo>
                                  <a:pt x="140494" y="167164"/>
                                </a:lnTo>
                                <a:cubicBezTo>
                                  <a:pt x="141446" y="168116"/>
                                  <a:pt x="141446" y="170021"/>
                                  <a:pt x="138589" y="170021"/>
                                </a:cubicBezTo>
                                <a:cubicBezTo>
                                  <a:pt x="139541" y="170021"/>
                                  <a:pt x="139541" y="170974"/>
                                  <a:pt x="140494" y="170021"/>
                                </a:cubicBezTo>
                                <a:cubicBezTo>
                                  <a:pt x="138589" y="171926"/>
                                  <a:pt x="140494" y="174784"/>
                                  <a:pt x="142399" y="176689"/>
                                </a:cubicBezTo>
                                <a:cubicBezTo>
                                  <a:pt x="142399" y="175736"/>
                                  <a:pt x="143351" y="174784"/>
                                  <a:pt x="145256" y="173831"/>
                                </a:cubicBezTo>
                                <a:cubicBezTo>
                                  <a:pt x="148114" y="172879"/>
                                  <a:pt x="145256" y="174784"/>
                                  <a:pt x="147161" y="174784"/>
                                </a:cubicBezTo>
                                <a:cubicBezTo>
                                  <a:pt x="146209" y="175736"/>
                                  <a:pt x="145256" y="176689"/>
                                  <a:pt x="144304" y="175736"/>
                                </a:cubicBezTo>
                                <a:cubicBezTo>
                                  <a:pt x="142399" y="180499"/>
                                  <a:pt x="147161" y="182404"/>
                                  <a:pt x="149066" y="185261"/>
                                </a:cubicBezTo>
                                <a:cubicBezTo>
                                  <a:pt x="150019" y="185261"/>
                                  <a:pt x="150019" y="185261"/>
                                  <a:pt x="150971" y="184309"/>
                                </a:cubicBezTo>
                                <a:cubicBezTo>
                                  <a:pt x="150019" y="188119"/>
                                  <a:pt x="154781" y="187166"/>
                                  <a:pt x="155734" y="190024"/>
                                </a:cubicBezTo>
                                <a:cubicBezTo>
                                  <a:pt x="155734" y="188119"/>
                                  <a:pt x="158591" y="186214"/>
                                  <a:pt x="159544" y="186214"/>
                                </a:cubicBezTo>
                                <a:cubicBezTo>
                                  <a:pt x="162401" y="184309"/>
                                  <a:pt x="157639" y="190024"/>
                                  <a:pt x="158591" y="191929"/>
                                </a:cubicBezTo>
                                <a:cubicBezTo>
                                  <a:pt x="159544" y="190976"/>
                                  <a:pt x="160496" y="190976"/>
                                  <a:pt x="161449" y="191929"/>
                                </a:cubicBezTo>
                                <a:lnTo>
                                  <a:pt x="161449" y="191929"/>
                                </a:lnTo>
                                <a:cubicBezTo>
                                  <a:pt x="162401" y="190976"/>
                                  <a:pt x="163354" y="190976"/>
                                  <a:pt x="164306" y="191929"/>
                                </a:cubicBezTo>
                                <a:cubicBezTo>
                                  <a:pt x="160496" y="192881"/>
                                  <a:pt x="156686" y="195739"/>
                                  <a:pt x="153829" y="198596"/>
                                </a:cubicBezTo>
                                <a:lnTo>
                                  <a:pt x="154781" y="196691"/>
                                </a:lnTo>
                                <a:cubicBezTo>
                                  <a:pt x="139541" y="205264"/>
                                  <a:pt x="123349" y="210979"/>
                                  <a:pt x="117634" y="211931"/>
                                </a:cubicBezTo>
                                <a:cubicBezTo>
                                  <a:pt x="110014" y="213836"/>
                                  <a:pt x="101441" y="214789"/>
                                  <a:pt x="93821" y="216694"/>
                                </a:cubicBezTo>
                                <a:cubicBezTo>
                                  <a:pt x="84296" y="217646"/>
                                  <a:pt x="75724" y="210979"/>
                                  <a:pt x="67151" y="210979"/>
                                </a:cubicBezTo>
                                <a:cubicBezTo>
                                  <a:pt x="65246" y="210979"/>
                                  <a:pt x="66199" y="212884"/>
                                  <a:pt x="64294" y="212884"/>
                                </a:cubicBezTo>
                                <a:cubicBezTo>
                                  <a:pt x="62389" y="211931"/>
                                  <a:pt x="65246" y="210979"/>
                                  <a:pt x="64294" y="210026"/>
                                </a:cubicBezTo>
                                <a:cubicBezTo>
                                  <a:pt x="62389" y="210026"/>
                                  <a:pt x="59531" y="209074"/>
                                  <a:pt x="57626" y="207169"/>
                                </a:cubicBezTo>
                                <a:cubicBezTo>
                                  <a:pt x="55721" y="205264"/>
                                  <a:pt x="53816" y="203359"/>
                                  <a:pt x="51911" y="201454"/>
                                </a:cubicBezTo>
                                <a:cubicBezTo>
                                  <a:pt x="50959" y="201454"/>
                                  <a:pt x="50006" y="200501"/>
                                  <a:pt x="49054" y="202406"/>
                                </a:cubicBezTo>
                                <a:cubicBezTo>
                                  <a:pt x="48101" y="199549"/>
                                  <a:pt x="46196" y="196691"/>
                                  <a:pt x="44291" y="193834"/>
                                </a:cubicBezTo>
                                <a:cubicBezTo>
                                  <a:pt x="42386" y="190976"/>
                                  <a:pt x="40481" y="188119"/>
                                  <a:pt x="40481" y="184309"/>
                                </a:cubicBezTo>
                                <a:cubicBezTo>
                                  <a:pt x="36671" y="188119"/>
                                  <a:pt x="36671" y="181451"/>
                                  <a:pt x="34766" y="179546"/>
                                </a:cubicBezTo>
                                <a:cubicBezTo>
                                  <a:pt x="34766" y="178594"/>
                                  <a:pt x="35719" y="177641"/>
                                  <a:pt x="36671" y="177641"/>
                                </a:cubicBezTo>
                                <a:cubicBezTo>
                                  <a:pt x="35719" y="175736"/>
                                  <a:pt x="35719" y="173831"/>
                                  <a:pt x="35719" y="172879"/>
                                </a:cubicBezTo>
                                <a:cubicBezTo>
                                  <a:pt x="35719" y="171926"/>
                                  <a:pt x="35719" y="170974"/>
                                  <a:pt x="35719" y="170021"/>
                                </a:cubicBezTo>
                                <a:cubicBezTo>
                                  <a:pt x="35719" y="169069"/>
                                  <a:pt x="36671" y="168116"/>
                                  <a:pt x="36671" y="167164"/>
                                </a:cubicBezTo>
                                <a:cubicBezTo>
                                  <a:pt x="36671" y="166211"/>
                                  <a:pt x="35719" y="165259"/>
                                  <a:pt x="34766" y="164306"/>
                                </a:cubicBezTo>
                                <a:cubicBezTo>
                                  <a:pt x="34766" y="163354"/>
                                  <a:pt x="33814" y="162401"/>
                                  <a:pt x="34766" y="161449"/>
                                </a:cubicBezTo>
                                <a:cubicBezTo>
                                  <a:pt x="37624" y="161449"/>
                                  <a:pt x="36671" y="157639"/>
                                  <a:pt x="38576" y="155734"/>
                                </a:cubicBezTo>
                                <a:cubicBezTo>
                                  <a:pt x="35719" y="154781"/>
                                  <a:pt x="36671" y="150019"/>
                                  <a:pt x="39529" y="149066"/>
                                </a:cubicBezTo>
                                <a:cubicBezTo>
                                  <a:pt x="40481" y="150019"/>
                                  <a:pt x="40481" y="150971"/>
                                  <a:pt x="41434" y="152876"/>
                                </a:cubicBezTo>
                                <a:cubicBezTo>
                                  <a:pt x="44291" y="149066"/>
                                  <a:pt x="49054" y="147161"/>
                                  <a:pt x="55721" y="145256"/>
                                </a:cubicBezTo>
                                <a:cubicBezTo>
                                  <a:pt x="62389" y="143351"/>
                                  <a:pt x="69056" y="141446"/>
                                  <a:pt x="75724" y="137636"/>
                                </a:cubicBezTo>
                                <a:lnTo>
                                  <a:pt x="77629" y="139541"/>
                                </a:lnTo>
                                <a:cubicBezTo>
                                  <a:pt x="81439" y="138589"/>
                                  <a:pt x="84296" y="137636"/>
                                  <a:pt x="88106" y="136684"/>
                                </a:cubicBezTo>
                                <a:cubicBezTo>
                                  <a:pt x="92869" y="135731"/>
                                  <a:pt x="97631" y="134779"/>
                                  <a:pt x="102394" y="133826"/>
                                </a:cubicBezTo>
                                <a:cubicBezTo>
                                  <a:pt x="113824" y="130969"/>
                                  <a:pt x="124301" y="128111"/>
                                  <a:pt x="130969" y="124301"/>
                                </a:cubicBezTo>
                                <a:cubicBezTo>
                                  <a:pt x="132874" y="124301"/>
                                  <a:pt x="135731" y="124301"/>
                                  <a:pt x="137636" y="123349"/>
                                </a:cubicBezTo>
                                <a:cubicBezTo>
                                  <a:pt x="138589" y="122396"/>
                                  <a:pt x="139541" y="122396"/>
                                  <a:pt x="141446" y="121444"/>
                                </a:cubicBezTo>
                                <a:cubicBezTo>
                                  <a:pt x="139541" y="118586"/>
                                  <a:pt x="137636" y="116681"/>
                                  <a:pt x="134779" y="114776"/>
                                </a:cubicBezTo>
                                <a:cubicBezTo>
                                  <a:pt x="130016" y="110966"/>
                                  <a:pt x="127159" y="109061"/>
                                  <a:pt x="124301" y="106204"/>
                                </a:cubicBezTo>
                                <a:cubicBezTo>
                                  <a:pt x="121444" y="104299"/>
                                  <a:pt x="119539" y="102394"/>
                                  <a:pt x="115729" y="100489"/>
                                </a:cubicBezTo>
                                <a:cubicBezTo>
                                  <a:pt x="113824" y="98584"/>
                                  <a:pt x="114776" y="96679"/>
                                  <a:pt x="114776" y="95726"/>
                                </a:cubicBezTo>
                                <a:cubicBezTo>
                                  <a:pt x="113824" y="94774"/>
                                  <a:pt x="113824" y="93821"/>
                                  <a:pt x="112871" y="91916"/>
                                </a:cubicBezTo>
                                <a:cubicBezTo>
                                  <a:pt x="114776" y="90011"/>
                                  <a:pt x="114776" y="90011"/>
                                  <a:pt x="114776" y="89059"/>
                                </a:cubicBezTo>
                                <a:cubicBezTo>
                                  <a:pt x="114776" y="88106"/>
                                  <a:pt x="114776" y="86201"/>
                                  <a:pt x="113824" y="85249"/>
                                </a:cubicBezTo>
                                <a:cubicBezTo>
                                  <a:pt x="113824" y="82391"/>
                                  <a:pt x="112871" y="80486"/>
                                  <a:pt x="110966" y="78581"/>
                                </a:cubicBezTo>
                                <a:lnTo>
                                  <a:pt x="112871" y="78581"/>
                                </a:lnTo>
                                <a:cubicBezTo>
                                  <a:pt x="110014" y="74771"/>
                                  <a:pt x="108109" y="68104"/>
                                  <a:pt x="111919" y="64294"/>
                                </a:cubicBezTo>
                                <a:cubicBezTo>
                                  <a:pt x="110966" y="62389"/>
                                  <a:pt x="111919" y="57626"/>
                                  <a:pt x="109061" y="58579"/>
                                </a:cubicBezTo>
                                <a:cubicBezTo>
                                  <a:pt x="109061" y="56674"/>
                                  <a:pt x="112871" y="58579"/>
                                  <a:pt x="111919" y="55721"/>
                                </a:cubicBezTo>
                                <a:lnTo>
                                  <a:pt x="112871" y="58579"/>
                                </a:lnTo>
                                <a:cubicBezTo>
                                  <a:pt x="117634" y="49054"/>
                                  <a:pt x="123349" y="40481"/>
                                  <a:pt x="132874" y="31909"/>
                                </a:cubicBezTo>
                                <a:cubicBezTo>
                                  <a:pt x="137636" y="32861"/>
                                  <a:pt x="142399" y="25241"/>
                                  <a:pt x="149066" y="25241"/>
                                </a:cubicBezTo>
                                <a:cubicBezTo>
                                  <a:pt x="151924" y="22384"/>
                                  <a:pt x="158591" y="23336"/>
                                  <a:pt x="161449" y="18574"/>
                                </a:cubicBezTo>
                                <a:lnTo>
                                  <a:pt x="161449" y="20479"/>
                                </a:lnTo>
                                <a:cubicBezTo>
                                  <a:pt x="166211" y="20479"/>
                                  <a:pt x="173831" y="20479"/>
                                  <a:pt x="178594" y="23336"/>
                                </a:cubicBezTo>
                                <a:cubicBezTo>
                                  <a:pt x="181451" y="25241"/>
                                  <a:pt x="182404" y="22384"/>
                                  <a:pt x="186214" y="23336"/>
                                </a:cubicBezTo>
                                <a:lnTo>
                                  <a:pt x="185261" y="25241"/>
                                </a:lnTo>
                                <a:cubicBezTo>
                                  <a:pt x="188119" y="26194"/>
                                  <a:pt x="190976" y="24289"/>
                                  <a:pt x="193834" y="24289"/>
                                </a:cubicBezTo>
                                <a:cubicBezTo>
                                  <a:pt x="194786" y="27146"/>
                                  <a:pt x="195739" y="27146"/>
                                  <a:pt x="196691" y="30004"/>
                                </a:cubicBezTo>
                                <a:cubicBezTo>
                                  <a:pt x="193834" y="28099"/>
                                  <a:pt x="190976" y="28099"/>
                                  <a:pt x="188119" y="29051"/>
                                </a:cubicBezTo>
                                <a:cubicBezTo>
                                  <a:pt x="190024" y="31909"/>
                                  <a:pt x="196691" y="31909"/>
                                  <a:pt x="195739" y="36671"/>
                                </a:cubicBezTo>
                                <a:cubicBezTo>
                                  <a:pt x="196691" y="39529"/>
                                  <a:pt x="198596" y="42386"/>
                                  <a:pt x="201454" y="41434"/>
                                </a:cubicBezTo>
                                <a:cubicBezTo>
                                  <a:pt x="200501" y="41434"/>
                                  <a:pt x="200501" y="44291"/>
                                  <a:pt x="199549" y="42386"/>
                                </a:cubicBezTo>
                                <a:cubicBezTo>
                                  <a:pt x="200501" y="44291"/>
                                  <a:pt x="201454" y="46196"/>
                                  <a:pt x="202406" y="47149"/>
                                </a:cubicBezTo>
                                <a:cubicBezTo>
                                  <a:pt x="202406" y="46196"/>
                                  <a:pt x="202406" y="46196"/>
                                  <a:pt x="202406" y="45244"/>
                                </a:cubicBezTo>
                                <a:cubicBezTo>
                                  <a:pt x="204311" y="46196"/>
                                  <a:pt x="205264" y="49054"/>
                                  <a:pt x="208121" y="47149"/>
                                </a:cubicBezTo>
                                <a:cubicBezTo>
                                  <a:pt x="207169" y="46196"/>
                                  <a:pt x="206216" y="46196"/>
                                  <a:pt x="206216" y="44291"/>
                                </a:cubicBezTo>
                                <a:cubicBezTo>
                                  <a:pt x="208121" y="44291"/>
                                  <a:pt x="210026" y="49054"/>
                                  <a:pt x="208121" y="50959"/>
                                </a:cubicBezTo>
                                <a:cubicBezTo>
                                  <a:pt x="206216" y="52864"/>
                                  <a:pt x="204311" y="48101"/>
                                  <a:pt x="203359" y="50959"/>
                                </a:cubicBezTo>
                                <a:cubicBezTo>
                                  <a:pt x="205264" y="52864"/>
                                  <a:pt x="207169" y="55721"/>
                                  <a:pt x="209074" y="58579"/>
                                </a:cubicBezTo>
                                <a:cubicBezTo>
                                  <a:pt x="207169" y="56674"/>
                                  <a:pt x="208121" y="53816"/>
                                  <a:pt x="210026" y="54769"/>
                                </a:cubicBezTo>
                                <a:lnTo>
                                  <a:pt x="208121" y="51911"/>
                                </a:lnTo>
                                <a:lnTo>
                                  <a:pt x="210026" y="51911"/>
                                </a:lnTo>
                                <a:cubicBezTo>
                                  <a:pt x="208121" y="47149"/>
                                  <a:pt x="209074" y="42386"/>
                                  <a:pt x="205264" y="37624"/>
                                </a:cubicBezTo>
                                <a:lnTo>
                                  <a:pt x="204311" y="40481"/>
                                </a:lnTo>
                                <a:cubicBezTo>
                                  <a:pt x="203359" y="37624"/>
                                  <a:pt x="198596" y="35719"/>
                                  <a:pt x="199549" y="31909"/>
                                </a:cubicBezTo>
                                <a:cubicBezTo>
                                  <a:pt x="200501" y="32861"/>
                                  <a:pt x="201454" y="30956"/>
                                  <a:pt x="202406" y="30956"/>
                                </a:cubicBezTo>
                                <a:cubicBezTo>
                                  <a:pt x="201454" y="30956"/>
                                  <a:pt x="200501" y="30004"/>
                                  <a:pt x="200501" y="29051"/>
                                </a:cubicBezTo>
                                <a:cubicBezTo>
                                  <a:pt x="201454" y="29051"/>
                                  <a:pt x="203359" y="28099"/>
                                  <a:pt x="204311" y="28099"/>
                                </a:cubicBezTo>
                                <a:cubicBezTo>
                                  <a:pt x="199549" y="29051"/>
                                  <a:pt x="196691" y="21431"/>
                                  <a:pt x="194786" y="21431"/>
                                </a:cubicBezTo>
                                <a:lnTo>
                                  <a:pt x="195739" y="21431"/>
                                </a:lnTo>
                                <a:cubicBezTo>
                                  <a:pt x="192881" y="16669"/>
                                  <a:pt x="194786" y="23336"/>
                                  <a:pt x="192881" y="21431"/>
                                </a:cubicBezTo>
                                <a:cubicBezTo>
                                  <a:pt x="190976" y="19526"/>
                                  <a:pt x="194786" y="17621"/>
                                  <a:pt x="192881" y="14764"/>
                                </a:cubicBezTo>
                                <a:cubicBezTo>
                                  <a:pt x="189071" y="10954"/>
                                  <a:pt x="185261" y="10954"/>
                                  <a:pt x="181451" y="10001"/>
                                </a:cubicBezTo>
                                <a:cubicBezTo>
                                  <a:pt x="177641" y="9049"/>
                                  <a:pt x="173831" y="8096"/>
                                  <a:pt x="170974" y="7144"/>
                                </a:cubicBezTo>
                                <a:cubicBezTo>
                                  <a:pt x="166211" y="7144"/>
                                  <a:pt x="160496" y="9049"/>
                                  <a:pt x="156686" y="11906"/>
                                </a:cubicBezTo>
                                <a:cubicBezTo>
                                  <a:pt x="152876" y="12859"/>
                                  <a:pt x="155734" y="8096"/>
                                  <a:pt x="151924" y="10954"/>
                                </a:cubicBezTo>
                                <a:cubicBezTo>
                                  <a:pt x="151924" y="10001"/>
                                  <a:pt x="150971" y="8096"/>
                                  <a:pt x="150019" y="7144"/>
                                </a:cubicBezTo>
                                <a:cubicBezTo>
                                  <a:pt x="150019" y="9049"/>
                                  <a:pt x="142399" y="9049"/>
                                  <a:pt x="146209" y="10954"/>
                                </a:cubicBezTo>
                                <a:cubicBezTo>
                                  <a:pt x="140494" y="11906"/>
                                  <a:pt x="133826" y="14764"/>
                                  <a:pt x="128111" y="18574"/>
                                </a:cubicBezTo>
                                <a:cubicBezTo>
                                  <a:pt x="130016" y="17621"/>
                                  <a:pt x="129064" y="14764"/>
                                  <a:pt x="127159" y="14764"/>
                                </a:cubicBezTo>
                                <a:cubicBezTo>
                                  <a:pt x="125254" y="18574"/>
                                  <a:pt x="122396" y="22384"/>
                                  <a:pt x="117634" y="25241"/>
                                </a:cubicBezTo>
                                <a:cubicBezTo>
                                  <a:pt x="119539" y="27146"/>
                                  <a:pt x="120491" y="26194"/>
                                  <a:pt x="121444" y="28099"/>
                                </a:cubicBezTo>
                                <a:cubicBezTo>
                                  <a:pt x="121444" y="29051"/>
                                  <a:pt x="120491" y="30956"/>
                                  <a:pt x="119539" y="30956"/>
                                </a:cubicBezTo>
                                <a:cubicBezTo>
                                  <a:pt x="118586" y="30004"/>
                                  <a:pt x="115729" y="26194"/>
                                  <a:pt x="111919" y="30004"/>
                                </a:cubicBezTo>
                                <a:cubicBezTo>
                                  <a:pt x="110014" y="26194"/>
                                  <a:pt x="118586" y="24289"/>
                                  <a:pt x="113824" y="23336"/>
                                </a:cubicBezTo>
                                <a:cubicBezTo>
                                  <a:pt x="113824" y="19526"/>
                                  <a:pt x="121444" y="13811"/>
                                  <a:pt x="124301" y="13811"/>
                                </a:cubicBezTo>
                                <a:cubicBezTo>
                                  <a:pt x="126206" y="9049"/>
                                  <a:pt x="120491" y="15716"/>
                                  <a:pt x="119539" y="11906"/>
                                </a:cubicBezTo>
                                <a:cubicBezTo>
                                  <a:pt x="115729" y="14764"/>
                                  <a:pt x="115729" y="16669"/>
                                  <a:pt x="110966" y="21431"/>
                                </a:cubicBezTo>
                                <a:cubicBezTo>
                                  <a:pt x="111919" y="22384"/>
                                  <a:pt x="113824" y="21431"/>
                                  <a:pt x="112871" y="24289"/>
                                </a:cubicBezTo>
                                <a:cubicBezTo>
                                  <a:pt x="111919" y="31909"/>
                                  <a:pt x="106204" y="29051"/>
                                  <a:pt x="105251" y="30004"/>
                                </a:cubicBezTo>
                                <a:cubicBezTo>
                                  <a:pt x="105251" y="29051"/>
                                  <a:pt x="106204" y="28099"/>
                                  <a:pt x="106204" y="27146"/>
                                </a:cubicBezTo>
                                <a:cubicBezTo>
                                  <a:pt x="102394" y="29051"/>
                                  <a:pt x="103346" y="31909"/>
                                  <a:pt x="100489" y="34766"/>
                                </a:cubicBezTo>
                                <a:cubicBezTo>
                                  <a:pt x="96679" y="32861"/>
                                  <a:pt x="104299" y="29051"/>
                                  <a:pt x="103346" y="26194"/>
                                </a:cubicBezTo>
                                <a:cubicBezTo>
                                  <a:pt x="101441" y="26194"/>
                                  <a:pt x="100489" y="26194"/>
                                  <a:pt x="98584" y="26194"/>
                                </a:cubicBezTo>
                                <a:cubicBezTo>
                                  <a:pt x="94774" y="31909"/>
                                  <a:pt x="101441" y="30004"/>
                                  <a:pt x="95726" y="35719"/>
                                </a:cubicBezTo>
                                <a:lnTo>
                                  <a:pt x="94774" y="33814"/>
                                </a:lnTo>
                                <a:lnTo>
                                  <a:pt x="92869" y="38576"/>
                                </a:lnTo>
                                <a:cubicBezTo>
                                  <a:pt x="93821" y="39529"/>
                                  <a:pt x="96679" y="39529"/>
                                  <a:pt x="98584" y="36671"/>
                                </a:cubicBezTo>
                                <a:cubicBezTo>
                                  <a:pt x="101441" y="40481"/>
                                  <a:pt x="97631" y="39529"/>
                                  <a:pt x="95726" y="44291"/>
                                </a:cubicBezTo>
                                <a:cubicBezTo>
                                  <a:pt x="96679" y="47149"/>
                                  <a:pt x="96679" y="42386"/>
                                  <a:pt x="98584" y="43339"/>
                                </a:cubicBezTo>
                                <a:cubicBezTo>
                                  <a:pt x="100489" y="44291"/>
                                  <a:pt x="98584" y="47149"/>
                                  <a:pt x="98584" y="50006"/>
                                </a:cubicBezTo>
                                <a:cubicBezTo>
                                  <a:pt x="96679" y="53816"/>
                                  <a:pt x="94774" y="50959"/>
                                  <a:pt x="92869" y="51911"/>
                                </a:cubicBezTo>
                                <a:cubicBezTo>
                                  <a:pt x="92869" y="50959"/>
                                  <a:pt x="93821" y="47149"/>
                                  <a:pt x="94774" y="48101"/>
                                </a:cubicBezTo>
                                <a:cubicBezTo>
                                  <a:pt x="94774" y="41434"/>
                                  <a:pt x="89059" y="48101"/>
                                  <a:pt x="89059" y="43339"/>
                                </a:cubicBezTo>
                                <a:cubicBezTo>
                                  <a:pt x="86201" y="48101"/>
                                  <a:pt x="89059" y="49054"/>
                                  <a:pt x="89059" y="51911"/>
                                </a:cubicBezTo>
                                <a:cubicBezTo>
                                  <a:pt x="90011" y="50959"/>
                                  <a:pt x="90964" y="53816"/>
                                  <a:pt x="91916" y="52864"/>
                                </a:cubicBezTo>
                                <a:cubicBezTo>
                                  <a:pt x="95726" y="62389"/>
                                  <a:pt x="85249" y="55721"/>
                                  <a:pt x="85249" y="64294"/>
                                </a:cubicBezTo>
                                <a:cubicBezTo>
                                  <a:pt x="89059" y="63341"/>
                                  <a:pt x="90011" y="74771"/>
                                  <a:pt x="94774" y="70009"/>
                                </a:cubicBezTo>
                                <a:cubicBezTo>
                                  <a:pt x="95726" y="71914"/>
                                  <a:pt x="96679" y="73819"/>
                                  <a:pt x="95726" y="75724"/>
                                </a:cubicBezTo>
                                <a:cubicBezTo>
                                  <a:pt x="92869" y="73819"/>
                                  <a:pt x="93821" y="78581"/>
                                  <a:pt x="90964" y="75724"/>
                                </a:cubicBezTo>
                                <a:lnTo>
                                  <a:pt x="90964" y="78581"/>
                                </a:lnTo>
                                <a:cubicBezTo>
                                  <a:pt x="90011" y="77629"/>
                                  <a:pt x="88106" y="75724"/>
                                  <a:pt x="87154" y="74771"/>
                                </a:cubicBezTo>
                                <a:cubicBezTo>
                                  <a:pt x="86201" y="77629"/>
                                  <a:pt x="85249" y="83344"/>
                                  <a:pt x="83344" y="85249"/>
                                </a:cubicBezTo>
                                <a:cubicBezTo>
                                  <a:pt x="86201" y="89059"/>
                                  <a:pt x="86201" y="83344"/>
                                  <a:pt x="88106" y="88106"/>
                                </a:cubicBezTo>
                                <a:cubicBezTo>
                                  <a:pt x="86201" y="86201"/>
                                  <a:pt x="85249" y="90011"/>
                                  <a:pt x="86201" y="91916"/>
                                </a:cubicBezTo>
                                <a:cubicBezTo>
                                  <a:pt x="86201" y="87154"/>
                                  <a:pt x="90011" y="90964"/>
                                  <a:pt x="91916" y="92869"/>
                                </a:cubicBezTo>
                                <a:cubicBezTo>
                                  <a:pt x="93821" y="96679"/>
                                  <a:pt x="91916" y="100489"/>
                                  <a:pt x="91916" y="100489"/>
                                </a:cubicBezTo>
                                <a:lnTo>
                                  <a:pt x="88106" y="97631"/>
                                </a:lnTo>
                                <a:cubicBezTo>
                                  <a:pt x="90964" y="99536"/>
                                  <a:pt x="88106" y="99536"/>
                                  <a:pt x="90011" y="102394"/>
                                </a:cubicBezTo>
                                <a:cubicBezTo>
                                  <a:pt x="90011" y="102394"/>
                                  <a:pt x="90964" y="102394"/>
                                  <a:pt x="90964" y="102394"/>
                                </a:cubicBezTo>
                                <a:cubicBezTo>
                                  <a:pt x="90011" y="102394"/>
                                  <a:pt x="90011" y="102394"/>
                                  <a:pt x="90011" y="102394"/>
                                </a:cubicBezTo>
                                <a:lnTo>
                                  <a:pt x="92869" y="102394"/>
                                </a:lnTo>
                                <a:cubicBezTo>
                                  <a:pt x="92869" y="102394"/>
                                  <a:pt x="90964" y="102394"/>
                                  <a:pt x="90011" y="102394"/>
                                </a:cubicBezTo>
                                <a:cubicBezTo>
                                  <a:pt x="91916" y="102394"/>
                                  <a:pt x="91916" y="102394"/>
                                  <a:pt x="92869" y="103346"/>
                                </a:cubicBezTo>
                                <a:lnTo>
                                  <a:pt x="90964" y="103346"/>
                                </a:lnTo>
                                <a:cubicBezTo>
                                  <a:pt x="91916" y="103346"/>
                                  <a:pt x="97631" y="105251"/>
                                  <a:pt x="93821" y="104299"/>
                                </a:cubicBezTo>
                                <a:cubicBezTo>
                                  <a:pt x="98584" y="105251"/>
                                  <a:pt x="93821" y="104299"/>
                                  <a:pt x="95726" y="104299"/>
                                </a:cubicBezTo>
                                <a:cubicBezTo>
                                  <a:pt x="98584" y="104299"/>
                                  <a:pt x="99536" y="106204"/>
                                  <a:pt x="100489" y="106204"/>
                                </a:cubicBezTo>
                                <a:cubicBezTo>
                                  <a:pt x="96679" y="105251"/>
                                  <a:pt x="97631" y="106204"/>
                                  <a:pt x="99536" y="106204"/>
                                </a:cubicBezTo>
                                <a:cubicBezTo>
                                  <a:pt x="100489" y="106204"/>
                                  <a:pt x="101441" y="107156"/>
                                  <a:pt x="101441" y="107156"/>
                                </a:cubicBezTo>
                                <a:cubicBezTo>
                                  <a:pt x="97631" y="107156"/>
                                  <a:pt x="95726" y="106204"/>
                                  <a:pt x="94774" y="106204"/>
                                </a:cubicBezTo>
                                <a:lnTo>
                                  <a:pt x="98584" y="108109"/>
                                </a:lnTo>
                                <a:cubicBezTo>
                                  <a:pt x="90964" y="104299"/>
                                  <a:pt x="98584" y="109061"/>
                                  <a:pt x="95726" y="108109"/>
                                </a:cubicBezTo>
                                <a:cubicBezTo>
                                  <a:pt x="93821" y="107156"/>
                                  <a:pt x="91916" y="105251"/>
                                  <a:pt x="90964" y="105251"/>
                                </a:cubicBezTo>
                                <a:cubicBezTo>
                                  <a:pt x="95726" y="108109"/>
                                  <a:pt x="95726" y="109061"/>
                                  <a:pt x="97631" y="110966"/>
                                </a:cubicBezTo>
                                <a:cubicBezTo>
                                  <a:pt x="94774" y="110014"/>
                                  <a:pt x="92869" y="107156"/>
                                  <a:pt x="90011" y="105251"/>
                                </a:cubicBezTo>
                                <a:cubicBezTo>
                                  <a:pt x="91916" y="108109"/>
                                  <a:pt x="88106" y="103346"/>
                                  <a:pt x="90964" y="107156"/>
                                </a:cubicBezTo>
                                <a:cubicBezTo>
                                  <a:pt x="92869" y="108109"/>
                                  <a:pt x="92869" y="109061"/>
                                  <a:pt x="93821" y="110966"/>
                                </a:cubicBezTo>
                                <a:cubicBezTo>
                                  <a:pt x="91916" y="110966"/>
                                  <a:pt x="92869" y="109061"/>
                                  <a:pt x="90964" y="108109"/>
                                </a:cubicBezTo>
                                <a:cubicBezTo>
                                  <a:pt x="90964" y="109061"/>
                                  <a:pt x="90964" y="110966"/>
                                  <a:pt x="92869" y="111919"/>
                                </a:cubicBezTo>
                                <a:cubicBezTo>
                                  <a:pt x="91916" y="110966"/>
                                  <a:pt x="91916" y="114776"/>
                                  <a:pt x="89059" y="112871"/>
                                </a:cubicBezTo>
                                <a:cubicBezTo>
                                  <a:pt x="88106" y="110966"/>
                                  <a:pt x="91916" y="110966"/>
                                  <a:pt x="90011" y="110014"/>
                                </a:cubicBezTo>
                                <a:cubicBezTo>
                                  <a:pt x="89059" y="110014"/>
                                  <a:pt x="89059" y="110014"/>
                                  <a:pt x="89059" y="110966"/>
                                </a:cubicBezTo>
                                <a:cubicBezTo>
                                  <a:pt x="88106" y="111919"/>
                                  <a:pt x="88106" y="111919"/>
                                  <a:pt x="88106" y="112871"/>
                                </a:cubicBezTo>
                                <a:cubicBezTo>
                                  <a:pt x="88106" y="114776"/>
                                  <a:pt x="87154" y="116681"/>
                                  <a:pt x="85249" y="116681"/>
                                </a:cubicBezTo>
                                <a:cubicBezTo>
                                  <a:pt x="88106" y="117634"/>
                                  <a:pt x="86201" y="121444"/>
                                  <a:pt x="84296" y="123349"/>
                                </a:cubicBezTo>
                                <a:cubicBezTo>
                                  <a:pt x="78581" y="123349"/>
                                  <a:pt x="86201" y="121444"/>
                                  <a:pt x="83344" y="119539"/>
                                </a:cubicBezTo>
                                <a:lnTo>
                                  <a:pt x="81439" y="120491"/>
                                </a:lnTo>
                                <a:cubicBezTo>
                                  <a:pt x="77629" y="117634"/>
                                  <a:pt x="87154" y="112871"/>
                                  <a:pt x="83344" y="110014"/>
                                </a:cubicBezTo>
                                <a:lnTo>
                                  <a:pt x="81439" y="111919"/>
                                </a:lnTo>
                                <a:cubicBezTo>
                                  <a:pt x="81439" y="110966"/>
                                  <a:pt x="82391" y="108109"/>
                                  <a:pt x="81439" y="108109"/>
                                </a:cubicBezTo>
                                <a:cubicBezTo>
                                  <a:pt x="81439" y="110966"/>
                                  <a:pt x="75724" y="110014"/>
                                  <a:pt x="75724" y="110966"/>
                                </a:cubicBezTo>
                                <a:cubicBezTo>
                                  <a:pt x="75724" y="112871"/>
                                  <a:pt x="77629" y="110014"/>
                                  <a:pt x="77629" y="111919"/>
                                </a:cubicBezTo>
                                <a:cubicBezTo>
                                  <a:pt x="74771" y="112871"/>
                                  <a:pt x="74771" y="116681"/>
                                  <a:pt x="70009" y="116681"/>
                                </a:cubicBezTo>
                                <a:cubicBezTo>
                                  <a:pt x="71914" y="114776"/>
                                  <a:pt x="68104" y="113824"/>
                                  <a:pt x="69056" y="111919"/>
                                </a:cubicBezTo>
                                <a:cubicBezTo>
                                  <a:pt x="67151" y="111919"/>
                                  <a:pt x="69056" y="114776"/>
                                  <a:pt x="66199" y="113824"/>
                                </a:cubicBezTo>
                                <a:lnTo>
                                  <a:pt x="66199" y="111919"/>
                                </a:lnTo>
                                <a:cubicBezTo>
                                  <a:pt x="60484" y="112871"/>
                                  <a:pt x="53816" y="114776"/>
                                  <a:pt x="48101" y="117634"/>
                                </a:cubicBezTo>
                                <a:cubicBezTo>
                                  <a:pt x="42386" y="120491"/>
                                  <a:pt x="36671" y="125254"/>
                                  <a:pt x="32861" y="130969"/>
                                </a:cubicBezTo>
                                <a:cubicBezTo>
                                  <a:pt x="30956" y="130969"/>
                                  <a:pt x="30004" y="130969"/>
                                  <a:pt x="27146" y="131921"/>
                                </a:cubicBezTo>
                                <a:cubicBezTo>
                                  <a:pt x="25241" y="132874"/>
                                  <a:pt x="22384" y="134779"/>
                                  <a:pt x="19526" y="136684"/>
                                </a:cubicBezTo>
                                <a:cubicBezTo>
                                  <a:pt x="22384" y="134779"/>
                                  <a:pt x="21431" y="137636"/>
                                  <a:pt x="20479" y="139541"/>
                                </a:cubicBezTo>
                                <a:cubicBezTo>
                                  <a:pt x="19526" y="139541"/>
                                  <a:pt x="17621" y="140494"/>
                                  <a:pt x="16669" y="141446"/>
                                </a:cubicBezTo>
                                <a:cubicBezTo>
                                  <a:pt x="14764" y="143351"/>
                                  <a:pt x="12859" y="145256"/>
                                  <a:pt x="12859" y="148114"/>
                                </a:cubicBezTo>
                                <a:cubicBezTo>
                                  <a:pt x="12859" y="150971"/>
                                  <a:pt x="12859" y="153829"/>
                                  <a:pt x="12859" y="155734"/>
                                </a:cubicBezTo>
                                <a:cubicBezTo>
                                  <a:pt x="11906" y="156686"/>
                                  <a:pt x="10954" y="156686"/>
                                  <a:pt x="10954" y="156686"/>
                                </a:cubicBezTo>
                                <a:cubicBezTo>
                                  <a:pt x="6191" y="161449"/>
                                  <a:pt x="10001" y="161449"/>
                                  <a:pt x="10001" y="163354"/>
                                </a:cubicBezTo>
                                <a:lnTo>
                                  <a:pt x="8096" y="165259"/>
                                </a:lnTo>
                                <a:lnTo>
                                  <a:pt x="10001" y="166211"/>
                                </a:lnTo>
                                <a:cubicBezTo>
                                  <a:pt x="10954" y="168116"/>
                                  <a:pt x="10954" y="170021"/>
                                  <a:pt x="10001" y="171926"/>
                                </a:cubicBezTo>
                                <a:cubicBezTo>
                                  <a:pt x="10001" y="173831"/>
                                  <a:pt x="9049" y="174784"/>
                                  <a:pt x="7144" y="174784"/>
                                </a:cubicBezTo>
                                <a:cubicBezTo>
                                  <a:pt x="8096" y="175736"/>
                                  <a:pt x="9049" y="177641"/>
                                  <a:pt x="9049" y="175736"/>
                                </a:cubicBezTo>
                                <a:cubicBezTo>
                                  <a:pt x="8096" y="177641"/>
                                  <a:pt x="8096" y="180499"/>
                                  <a:pt x="9049" y="184309"/>
                                </a:cubicBezTo>
                                <a:cubicBezTo>
                                  <a:pt x="10001" y="187166"/>
                                  <a:pt x="10954" y="190976"/>
                                  <a:pt x="12859" y="193834"/>
                                </a:cubicBezTo>
                                <a:cubicBezTo>
                                  <a:pt x="12859" y="190976"/>
                                  <a:pt x="13811" y="190976"/>
                                  <a:pt x="15716" y="190024"/>
                                </a:cubicBezTo>
                                <a:cubicBezTo>
                                  <a:pt x="19526" y="190024"/>
                                  <a:pt x="15716" y="190976"/>
                                  <a:pt x="17621" y="192881"/>
                                </a:cubicBezTo>
                                <a:cubicBezTo>
                                  <a:pt x="16669" y="192881"/>
                                  <a:pt x="15716" y="195739"/>
                                  <a:pt x="14764" y="193834"/>
                                </a:cubicBezTo>
                                <a:cubicBezTo>
                                  <a:pt x="13811" y="197644"/>
                                  <a:pt x="15716" y="202406"/>
                                  <a:pt x="18574" y="207169"/>
                                </a:cubicBezTo>
                                <a:cubicBezTo>
                                  <a:pt x="19526" y="209074"/>
                                  <a:pt x="21431" y="211931"/>
                                  <a:pt x="23336" y="213836"/>
                                </a:cubicBezTo>
                                <a:cubicBezTo>
                                  <a:pt x="25241" y="215741"/>
                                  <a:pt x="26194" y="218599"/>
                                  <a:pt x="28099" y="220504"/>
                                </a:cubicBezTo>
                                <a:cubicBezTo>
                                  <a:pt x="30004" y="221456"/>
                                  <a:pt x="30004" y="220504"/>
                                  <a:pt x="30956" y="220504"/>
                                </a:cubicBezTo>
                                <a:cubicBezTo>
                                  <a:pt x="32861" y="228124"/>
                                  <a:pt x="41434" y="230029"/>
                                  <a:pt x="47149" y="233839"/>
                                </a:cubicBezTo>
                                <a:cubicBezTo>
                                  <a:pt x="46196" y="231934"/>
                                  <a:pt x="50006" y="230029"/>
                                  <a:pt x="52864" y="230981"/>
                                </a:cubicBezTo>
                                <a:cubicBezTo>
                                  <a:pt x="57626" y="230029"/>
                                  <a:pt x="52864" y="234791"/>
                                  <a:pt x="55721" y="237649"/>
                                </a:cubicBezTo>
                                <a:cubicBezTo>
                                  <a:pt x="57626" y="236696"/>
                                  <a:pt x="61436" y="237649"/>
                                  <a:pt x="62389" y="238601"/>
                                </a:cubicBezTo>
                                <a:lnTo>
                                  <a:pt x="62389" y="238601"/>
                                </a:lnTo>
                                <a:cubicBezTo>
                                  <a:pt x="65246" y="237649"/>
                                  <a:pt x="68104" y="237649"/>
                                  <a:pt x="70961" y="239554"/>
                                </a:cubicBezTo>
                                <a:lnTo>
                                  <a:pt x="70961" y="239554"/>
                                </a:lnTo>
                                <a:cubicBezTo>
                                  <a:pt x="72866" y="240506"/>
                                  <a:pt x="74771" y="242411"/>
                                  <a:pt x="77629" y="242411"/>
                                </a:cubicBezTo>
                                <a:cubicBezTo>
                                  <a:pt x="78581" y="239554"/>
                                  <a:pt x="84296" y="242411"/>
                                  <a:pt x="85249" y="240506"/>
                                </a:cubicBezTo>
                                <a:cubicBezTo>
                                  <a:pt x="85249" y="240506"/>
                                  <a:pt x="85249" y="240506"/>
                                  <a:pt x="85249" y="241459"/>
                                </a:cubicBezTo>
                                <a:lnTo>
                                  <a:pt x="85249" y="239554"/>
                                </a:lnTo>
                                <a:lnTo>
                                  <a:pt x="89059" y="240506"/>
                                </a:lnTo>
                                <a:cubicBezTo>
                                  <a:pt x="88106" y="241459"/>
                                  <a:pt x="88106" y="242411"/>
                                  <a:pt x="86201" y="242411"/>
                                </a:cubicBezTo>
                                <a:cubicBezTo>
                                  <a:pt x="90964" y="244316"/>
                                  <a:pt x="88106" y="240506"/>
                                  <a:pt x="90011" y="239554"/>
                                </a:cubicBezTo>
                                <a:cubicBezTo>
                                  <a:pt x="92869" y="237649"/>
                                  <a:pt x="92869" y="240506"/>
                                  <a:pt x="94774" y="241459"/>
                                </a:cubicBezTo>
                                <a:cubicBezTo>
                                  <a:pt x="93821" y="242411"/>
                                  <a:pt x="92869" y="241459"/>
                                  <a:pt x="91916" y="241459"/>
                                </a:cubicBezTo>
                                <a:cubicBezTo>
                                  <a:pt x="90011" y="243364"/>
                                  <a:pt x="93821" y="242411"/>
                                  <a:pt x="93821" y="243364"/>
                                </a:cubicBezTo>
                                <a:cubicBezTo>
                                  <a:pt x="94774" y="243364"/>
                                  <a:pt x="94774" y="240506"/>
                                  <a:pt x="96679" y="241459"/>
                                </a:cubicBezTo>
                                <a:cubicBezTo>
                                  <a:pt x="98584" y="241459"/>
                                  <a:pt x="103346" y="240506"/>
                                  <a:pt x="103346" y="243364"/>
                                </a:cubicBezTo>
                                <a:cubicBezTo>
                                  <a:pt x="105251" y="242411"/>
                                  <a:pt x="107156" y="241459"/>
                                  <a:pt x="108109" y="240506"/>
                                </a:cubicBezTo>
                                <a:cubicBezTo>
                                  <a:pt x="106204" y="240506"/>
                                  <a:pt x="103346" y="240506"/>
                                  <a:pt x="103346" y="238601"/>
                                </a:cubicBezTo>
                                <a:cubicBezTo>
                                  <a:pt x="104299" y="238601"/>
                                  <a:pt x="107156" y="236696"/>
                                  <a:pt x="108109" y="237649"/>
                                </a:cubicBezTo>
                                <a:lnTo>
                                  <a:pt x="107156" y="238601"/>
                                </a:lnTo>
                                <a:cubicBezTo>
                                  <a:pt x="108109" y="237649"/>
                                  <a:pt x="112871" y="237649"/>
                                  <a:pt x="110014" y="235744"/>
                                </a:cubicBezTo>
                                <a:lnTo>
                                  <a:pt x="113824" y="238601"/>
                                </a:lnTo>
                                <a:cubicBezTo>
                                  <a:pt x="114776" y="236696"/>
                                  <a:pt x="117634" y="235744"/>
                                  <a:pt x="119539" y="235744"/>
                                </a:cubicBezTo>
                                <a:cubicBezTo>
                                  <a:pt x="120491" y="237649"/>
                                  <a:pt x="118586" y="241459"/>
                                  <a:pt x="123349" y="240506"/>
                                </a:cubicBezTo>
                                <a:cubicBezTo>
                                  <a:pt x="124301" y="239554"/>
                                  <a:pt x="125254" y="238601"/>
                                  <a:pt x="127159" y="237649"/>
                                </a:cubicBezTo>
                                <a:cubicBezTo>
                                  <a:pt x="129064" y="236696"/>
                                  <a:pt x="130016" y="237649"/>
                                  <a:pt x="130016" y="238601"/>
                                </a:cubicBezTo>
                                <a:cubicBezTo>
                                  <a:pt x="131921" y="238601"/>
                                  <a:pt x="132874" y="237649"/>
                                  <a:pt x="133826" y="236696"/>
                                </a:cubicBezTo>
                                <a:cubicBezTo>
                                  <a:pt x="134779" y="235744"/>
                                  <a:pt x="134779" y="234791"/>
                                  <a:pt x="134779" y="233839"/>
                                </a:cubicBezTo>
                                <a:cubicBezTo>
                                  <a:pt x="135731" y="231934"/>
                                  <a:pt x="136684" y="230029"/>
                                  <a:pt x="138589" y="230981"/>
                                </a:cubicBezTo>
                                <a:cubicBezTo>
                                  <a:pt x="136684" y="234791"/>
                                  <a:pt x="138589" y="233839"/>
                                  <a:pt x="139541" y="234791"/>
                                </a:cubicBezTo>
                                <a:cubicBezTo>
                                  <a:pt x="139541" y="233839"/>
                                  <a:pt x="139541" y="232886"/>
                                  <a:pt x="140494" y="232886"/>
                                </a:cubicBezTo>
                                <a:cubicBezTo>
                                  <a:pt x="140494" y="231934"/>
                                  <a:pt x="139541" y="235744"/>
                                  <a:pt x="138589" y="233839"/>
                                </a:cubicBezTo>
                                <a:cubicBezTo>
                                  <a:pt x="138589" y="231934"/>
                                  <a:pt x="139541" y="231934"/>
                                  <a:pt x="140494" y="230981"/>
                                </a:cubicBezTo>
                                <a:cubicBezTo>
                                  <a:pt x="141446" y="232886"/>
                                  <a:pt x="141446" y="233839"/>
                                  <a:pt x="143351" y="232886"/>
                                </a:cubicBezTo>
                                <a:cubicBezTo>
                                  <a:pt x="144304" y="232886"/>
                                  <a:pt x="146209" y="230981"/>
                                  <a:pt x="146209" y="231934"/>
                                </a:cubicBezTo>
                                <a:cubicBezTo>
                                  <a:pt x="146209" y="232886"/>
                                  <a:pt x="146209" y="234791"/>
                                  <a:pt x="145256" y="236696"/>
                                </a:cubicBezTo>
                                <a:cubicBezTo>
                                  <a:pt x="148114" y="232886"/>
                                  <a:pt x="146209" y="237649"/>
                                  <a:pt x="147161" y="236696"/>
                                </a:cubicBezTo>
                                <a:cubicBezTo>
                                  <a:pt x="144304" y="238601"/>
                                  <a:pt x="148114" y="238601"/>
                                  <a:pt x="146209" y="240506"/>
                                </a:cubicBezTo>
                                <a:cubicBezTo>
                                  <a:pt x="147161" y="239554"/>
                                  <a:pt x="148114" y="238601"/>
                                  <a:pt x="149066" y="238601"/>
                                </a:cubicBezTo>
                                <a:cubicBezTo>
                                  <a:pt x="147161" y="241459"/>
                                  <a:pt x="155734" y="242411"/>
                                  <a:pt x="152876" y="247174"/>
                                </a:cubicBezTo>
                                <a:cubicBezTo>
                                  <a:pt x="152876" y="250031"/>
                                  <a:pt x="150019" y="247174"/>
                                  <a:pt x="149066" y="246221"/>
                                </a:cubicBezTo>
                                <a:cubicBezTo>
                                  <a:pt x="147161" y="251936"/>
                                  <a:pt x="155734" y="254794"/>
                                  <a:pt x="153829" y="259556"/>
                                </a:cubicBezTo>
                                <a:cubicBezTo>
                                  <a:pt x="154781" y="259556"/>
                                  <a:pt x="156686" y="257651"/>
                                  <a:pt x="159544" y="259556"/>
                                </a:cubicBezTo>
                                <a:cubicBezTo>
                                  <a:pt x="159544" y="262414"/>
                                  <a:pt x="160496" y="268129"/>
                                  <a:pt x="159544" y="268129"/>
                                </a:cubicBezTo>
                                <a:cubicBezTo>
                                  <a:pt x="161449" y="270034"/>
                                  <a:pt x="162401" y="270034"/>
                                  <a:pt x="163354" y="271939"/>
                                </a:cubicBezTo>
                                <a:cubicBezTo>
                                  <a:pt x="162401" y="271939"/>
                                  <a:pt x="161449" y="270986"/>
                                  <a:pt x="160496" y="270986"/>
                                </a:cubicBezTo>
                                <a:cubicBezTo>
                                  <a:pt x="162401" y="274796"/>
                                  <a:pt x="165259" y="276701"/>
                                  <a:pt x="168116" y="278606"/>
                                </a:cubicBezTo>
                                <a:cubicBezTo>
                                  <a:pt x="167164" y="282416"/>
                                  <a:pt x="172879" y="286226"/>
                                  <a:pt x="174784" y="290989"/>
                                </a:cubicBezTo>
                                <a:cubicBezTo>
                                  <a:pt x="178594" y="290036"/>
                                  <a:pt x="179546" y="296704"/>
                                  <a:pt x="182404" y="293846"/>
                                </a:cubicBezTo>
                                <a:cubicBezTo>
                                  <a:pt x="182404" y="293846"/>
                                  <a:pt x="182404" y="294799"/>
                                  <a:pt x="182404" y="295751"/>
                                </a:cubicBezTo>
                                <a:cubicBezTo>
                                  <a:pt x="184309" y="295751"/>
                                  <a:pt x="187166" y="294799"/>
                                  <a:pt x="189071" y="295751"/>
                                </a:cubicBezTo>
                                <a:lnTo>
                                  <a:pt x="187166" y="297656"/>
                                </a:lnTo>
                                <a:cubicBezTo>
                                  <a:pt x="184309" y="300514"/>
                                  <a:pt x="190976" y="302419"/>
                                  <a:pt x="190976" y="303371"/>
                                </a:cubicBezTo>
                                <a:cubicBezTo>
                                  <a:pt x="190976" y="300514"/>
                                  <a:pt x="192881" y="305276"/>
                                  <a:pt x="193834" y="303371"/>
                                </a:cubicBezTo>
                                <a:cubicBezTo>
                                  <a:pt x="194786" y="303371"/>
                                  <a:pt x="195739" y="304324"/>
                                  <a:pt x="196691" y="304324"/>
                                </a:cubicBezTo>
                                <a:cubicBezTo>
                                  <a:pt x="200501" y="306229"/>
                                  <a:pt x="197644" y="303371"/>
                                  <a:pt x="202406" y="306229"/>
                                </a:cubicBezTo>
                                <a:cubicBezTo>
                                  <a:pt x="204311" y="307181"/>
                                  <a:pt x="201454" y="309086"/>
                                  <a:pt x="200501" y="309086"/>
                                </a:cubicBezTo>
                                <a:cubicBezTo>
                                  <a:pt x="201454" y="311944"/>
                                  <a:pt x="204311" y="311944"/>
                                  <a:pt x="206216" y="312896"/>
                                </a:cubicBezTo>
                                <a:cubicBezTo>
                                  <a:pt x="205264" y="312896"/>
                                  <a:pt x="205264" y="311944"/>
                                  <a:pt x="206216" y="311944"/>
                                </a:cubicBezTo>
                                <a:cubicBezTo>
                                  <a:pt x="206216" y="311944"/>
                                  <a:pt x="206216" y="312896"/>
                                  <a:pt x="206216" y="312896"/>
                                </a:cubicBezTo>
                                <a:cubicBezTo>
                                  <a:pt x="207169" y="312896"/>
                                  <a:pt x="208121" y="313849"/>
                                  <a:pt x="209074" y="313849"/>
                                </a:cubicBezTo>
                                <a:cubicBezTo>
                                  <a:pt x="209074" y="313849"/>
                                  <a:pt x="209074" y="313849"/>
                                  <a:pt x="209074" y="313849"/>
                                </a:cubicBezTo>
                                <a:cubicBezTo>
                                  <a:pt x="208121" y="313849"/>
                                  <a:pt x="207169" y="312896"/>
                                  <a:pt x="206216" y="312896"/>
                                </a:cubicBezTo>
                                <a:cubicBezTo>
                                  <a:pt x="206216" y="313849"/>
                                  <a:pt x="207169" y="313849"/>
                                  <a:pt x="208121" y="314801"/>
                                </a:cubicBezTo>
                                <a:cubicBezTo>
                                  <a:pt x="208121" y="314801"/>
                                  <a:pt x="208121" y="314801"/>
                                  <a:pt x="209074" y="314801"/>
                                </a:cubicBezTo>
                                <a:cubicBezTo>
                                  <a:pt x="210026" y="314801"/>
                                  <a:pt x="210026" y="315754"/>
                                  <a:pt x="210979" y="316706"/>
                                </a:cubicBezTo>
                                <a:lnTo>
                                  <a:pt x="210026" y="315754"/>
                                </a:lnTo>
                                <a:cubicBezTo>
                                  <a:pt x="211931" y="316706"/>
                                  <a:pt x="216694" y="316706"/>
                                  <a:pt x="217646" y="315754"/>
                                </a:cubicBezTo>
                                <a:cubicBezTo>
                                  <a:pt x="220504" y="318611"/>
                                  <a:pt x="226219" y="319564"/>
                                  <a:pt x="230981" y="320516"/>
                                </a:cubicBezTo>
                                <a:cubicBezTo>
                                  <a:pt x="234791" y="321469"/>
                                  <a:pt x="238601" y="320516"/>
                                  <a:pt x="240506" y="320516"/>
                                </a:cubicBezTo>
                                <a:cubicBezTo>
                                  <a:pt x="239554" y="320516"/>
                                  <a:pt x="239554" y="321469"/>
                                  <a:pt x="240506" y="320516"/>
                                </a:cubicBezTo>
                                <a:cubicBezTo>
                                  <a:pt x="243364" y="320516"/>
                                  <a:pt x="246221" y="318611"/>
                                  <a:pt x="246221" y="319564"/>
                                </a:cubicBezTo>
                                <a:cubicBezTo>
                                  <a:pt x="249079" y="318611"/>
                                  <a:pt x="248126" y="321469"/>
                                  <a:pt x="252889" y="320516"/>
                                </a:cubicBezTo>
                                <a:cubicBezTo>
                                  <a:pt x="252889" y="320516"/>
                                  <a:pt x="252889" y="318611"/>
                                  <a:pt x="251936" y="318611"/>
                                </a:cubicBezTo>
                                <a:cubicBezTo>
                                  <a:pt x="255746" y="319564"/>
                                  <a:pt x="259556" y="317659"/>
                                  <a:pt x="262414" y="315754"/>
                                </a:cubicBezTo>
                                <a:cubicBezTo>
                                  <a:pt x="264319" y="314801"/>
                                  <a:pt x="266224" y="312896"/>
                                  <a:pt x="267176" y="311944"/>
                                </a:cubicBezTo>
                                <a:cubicBezTo>
                                  <a:pt x="269081" y="310991"/>
                                  <a:pt x="270034" y="310039"/>
                                  <a:pt x="271939" y="309086"/>
                                </a:cubicBezTo>
                                <a:cubicBezTo>
                                  <a:pt x="271939" y="310039"/>
                                  <a:pt x="271939" y="310991"/>
                                  <a:pt x="270986" y="311944"/>
                                </a:cubicBezTo>
                                <a:cubicBezTo>
                                  <a:pt x="275749" y="307181"/>
                                  <a:pt x="278606" y="302419"/>
                                  <a:pt x="278606" y="296704"/>
                                </a:cubicBezTo>
                                <a:cubicBezTo>
                                  <a:pt x="279559" y="297656"/>
                                  <a:pt x="279559" y="297656"/>
                                  <a:pt x="279559" y="299561"/>
                                </a:cubicBezTo>
                                <a:cubicBezTo>
                                  <a:pt x="282416" y="296704"/>
                                  <a:pt x="283369" y="291941"/>
                                  <a:pt x="282416" y="289084"/>
                                </a:cubicBezTo>
                                <a:cubicBezTo>
                                  <a:pt x="280511" y="290989"/>
                                  <a:pt x="283369" y="290036"/>
                                  <a:pt x="282416" y="290989"/>
                                </a:cubicBezTo>
                                <a:cubicBezTo>
                                  <a:pt x="279559" y="292894"/>
                                  <a:pt x="279559" y="287179"/>
                                  <a:pt x="281464" y="285274"/>
                                </a:cubicBezTo>
                                <a:lnTo>
                                  <a:pt x="281464" y="285274"/>
                                </a:lnTo>
                                <a:cubicBezTo>
                                  <a:pt x="282416" y="281464"/>
                                  <a:pt x="281464" y="281464"/>
                                  <a:pt x="282416" y="277654"/>
                                </a:cubicBezTo>
                                <a:cubicBezTo>
                                  <a:pt x="284321" y="275749"/>
                                  <a:pt x="282416" y="279559"/>
                                  <a:pt x="284321" y="279559"/>
                                </a:cubicBezTo>
                                <a:cubicBezTo>
                                  <a:pt x="288131" y="279559"/>
                                  <a:pt x="288131" y="271939"/>
                                  <a:pt x="289084" y="271939"/>
                                </a:cubicBezTo>
                                <a:cubicBezTo>
                                  <a:pt x="288131" y="270986"/>
                                  <a:pt x="288131" y="270034"/>
                                  <a:pt x="287179" y="270034"/>
                                </a:cubicBezTo>
                                <a:cubicBezTo>
                                  <a:pt x="286226" y="267176"/>
                                  <a:pt x="289084" y="270034"/>
                                  <a:pt x="289084" y="268129"/>
                                </a:cubicBezTo>
                                <a:cubicBezTo>
                                  <a:pt x="287179" y="265271"/>
                                  <a:pt x="285274" y="261461"/>
                                  <a:pt x="283369" y="256699"/>
                                </a:cubicBezTo>
                                <a:cubicBezTo>
                                  <a:pt x="284321" y="258604"/>
                                  <a:pt x="286226" y="257651"/>
                                  <a:pt x="287179" y="260509"/>
                                </a:cubicBezTo>
                                <a:cubicBezTo>
                                  <a:pt x="287179" y="258604"/>
                                  <a:pt x="286226" y="255746"/>
                                  <a:pt x="286226" y="253841"/>
                                </a:cubicBezTo>
                                <a:cubicBezTo>
                                  <a:pt x="287179" y="252889"/>
                                  <a:pt x="288131" y="250984"/>
                                  <a:pt x="289084" y="250031"/>
                                </a:cubicBezTo>
                                <a:cubicBezTo>
                                  <a:pt x="290989" y="250984"/>
                                  <a:pt x="296704" y="250031"/>
                                  <a:pt x="299561" y="250984"/>
                                </a:cubicBezTo>
                                <a:cubicBezTo>
                                  <a:pt x="300514" y="252889"/>
                                  <a:pt x="297656" y="250984"/>
                                  <a:pt x="297656" y="251936"/>
                                </a:cubicBezTo>
                                <a:lnTo>
                                  <a:pt x="301466" y="254794"/>
                                </a:lnTo>
                                <a:cubicBezTo>
                                  <a:pt x="297656" y="254794"/>
                                  <a:pt x="302419" y="258604"/>
                                  <a:pt x="300514" y="259556"/>
                                </a:cubicBezTo>
                                <a:cubicBezTo>
                                  <a:pt x="301466" y="259556"/>
                                  <a:pt x="303371" y="259556"/>
                                  <a:pt x="306229" y="259556"/>
                                </a:cubicBezTo>
                                <a:cubicBezTo>
                                  <a:pt x="309086" y="259556"/>
                                  <a:pt x="311944" y="260509"/>
                                  <a:pt x="314801" y="260509"/>
                                </a:cubicBezTo>
                                <a:cubicBezTo>
                                  <a:pt x="310991" y="256699"/>
                                  <a:pt x="320516" y="257651"/>
                                  <a:pt x="320516" y="254794"/>
                                </a:cubicBezTo>
                                <a:cubicBezTo>
                                  <a:pt x="325279" y="252889"/>
                                  <a:pt x="323374" y="256699"/>
                                  <a:pt x="326231" y="257651"/>
                                </a:cubicBezTo>
                                <a:cubicBezTo>
                                  <a:pt x="330994" y="254794"/>
                                  <a:pt x="336709" y="253841"/>
                                  <a:pt x="341471" y="250984"/>
                                </a:cubicBezTo>
                                <a:cubicBezTo>
                                  <a:pt x="341471" y="250984"/>
                                  <a:pt x="341471" y="250984"/>
                                  <a:pt x="341471" y="251936"/>
                                </a:cubicBezTo>
                                <a:cubicBezTo>
                                  <a:pt x="345281" y="249079"/>
                                  <a:pt x="351949" y="245269"/>
                                  <a:pt x="352901" y="239554"/>
                                </a:cubicBezTo>
                                <a:cubicBezTo>
                                  <a:pt x="352901" y="240506"/>
                                  <a:pt x="353854" y="240506"/>
                                  <a:pt x="353854" y="241459"/>
                                </a:cubicBezTo>
                                <a:cubicBezTo>
                                  <a:pt x="358616" y="238601"/>
                                  <a:pt x="350996" y="237649"/>
                                  <a:pt x="356711" y="234791"/>
                                </a:cubicBezTo>
                                <a:lnTo>
                                  <a:pt x="357664" y="236696"/>
                                </a:lnTo>
                                <a:cubicBezTo>
                                  <a:pt x="358616" y="232886"/>
                                  <a:pt x="363379" y="231934"/>
                                  <a:pt x="363379" y="227171"/>
                                </a:cubicBezTo>
                                <a:cubicBezTo>
                                  <a:pt x="364331" y="227171"/>
                                  <a:pt x="364331" y="228124"/>
                                  <a:pt x="364331" y="229076"/>
                                </a:cubicBezTo>
                                <a:cubicBezTo>
                                  <a:pt x="366236" y="225266"/>
                                  <a:pt x="368141" y="221456"/>
                                  <a:pt x="367189" y="217646"/>
                                </a:cubicBezTo>
                                <a:cubicBezTo>
                                  <a:pt x="368141" y="217646"/>
                                  <a:pt x="369094" y="218599"/>
                                  <a:pt x="369094" y="220504"/>
                                </a:cubicBezTo>
                                <a:cubicBezTo>
                                  <a:pt x="371951" y="217646"/>
                                  <a:pt x="367189" y="215741"/>
                                  <a:pt x="370046" y="212884"/>
                                </a:cubicBezTo>
                                <a:cubicBezTo>
                                  <a:pt x="370046" y="211931"/>
                                  <a:pt x="371951" y="210979"/>
                                  <a:pt x="371951" y="210979"/>
                                </a:cubicBezTo>
                                <a:cubicBezTo>
                                  <a:pt x="370999" y="209074"/>
                                  <a:pt x="371951" y="204311"/>
                                  <a:pt x="371951" y="202406"/>
                                </a:cubicBezTo>
                                <a:cubicBezTo>
                                  <a:pt x="372904" y="202406"/>
                                  <a:pt x="373856" y="200501"/>
                                  <a:pt x="374809" y="198596"/>
                                </a:cubicBezTo>
                                <a:cubicBezTo>
                                  <a:pt x="376714" y="180499"/>
                                  <a:pt x="370046" y="158591"/>
                                  <a:pt x="355759" y="147161"/>
                                </a:cubicBezTo>
                                <a:close/>
                                <a:moveTo>
                                  <a:pt x="229076" y="171926"/>
                                </a:moveTo>
                                <a:cubicBezTo>
                                  <a:pt x="229076" y="171926"/>
                                  <a:pt x="229076" y="171926"/>
                                  <a:pt x="229076" y="171926"/>
                                </a:cubicBezTo>
                                <a:cubicBezTo>
                                  <a:pt x="229076" y="171926"/>
                                  <a:pt x="229076" y="171926"/>
                                  <a:pt x="229076" y="171926"/>
                                </a:cubicBezTo>
                                <a:close/>
                                <a:moveTo>
                                  <a:pt x="94774" y="102394"/>
                                </a:moveTo>
                                <a:cubicBezTo>
                                  <a:pt x="93821" y="102394"/>
                                  <a:pt x="92869" y="102394"/>
                                  <a:pt x="92869" y="102394"/>
                                </a:cubicBezTo>
                                <a:cubicBezTo>
                                  <a:pt x="93821" y="102394"/>
                                  <a:pt x="91916" y="103346"/>
                                  <a:pt x="90964" y="103346"/>
                                </a:cubicBezTo>
                                <a:cubicBezTo>
                                  <a:pt x="90964" y="103346"/>
                                  <a:pt x="91916" y="102394"/>
                                  <a:pt x="91916" y="102394"/>
                                </a:cubicBezTo>
                                <a:cubicBezTo>
                                  <a:pt x="92869" y="102394"/>
                                  <a:pt x="93821" y="101441"/>
                                  <a:pt x="94774" y="101441"/>
                                </a:cubicBezTo>
                                <a:cubicBezTo>
                                  <a:pt x="95726" y="101441"/>
                                  <a:pt x="93821" y="102394"/>
                                  <a:pt x="94774" y="102394"/>
                                </a:cubicBezTo>
                                <a:close/>
                                <a:moveTo>
                                  <a:pt x="202406" y="126206"/>
                                </a:moveTo>
                                <a:cubicBezTo>
                                  <a:pt x="202406" y="126206"/>
                                  <a:pt x="203359" y="126206"/>
                                  <a:pt x="203359" y="126206"/>
                                </a:cubicBezTo>
                                <a:cubicBezTo>
                                  <a:pt x="203359" y="127159"/>
                                  <a:pt x="203359" y="127159"/>
                                  <a:pt x="202406" y="126206"/>
                                </a:cubicBezTo>
                                <a:lnTo>
                                  <a:pt x="202406" y="126206"/>
                                </a:lnTo>
                                <a:close/>
                                <a:moveTo>
                                  <a:pt x="204311" y="125254"/>
                                </a:moveTo>
                                <a:cubicBezTo>
                                  <a:pt x="204311" y="125254"/>
                                  <a:pt x="205264" y="125254"/>
                                  <a:pt x="204311" y="125254"/>
                                </a:cubicBezTo>
                                <a:cubicBezTo>
                                  <a:pt x="205264" y="125254"/>
                                  <a:pt x="204311" y="126206"/>
                                  <a:pt x="204311" y="125254"/>
                                </a:cubicBezTo>
                                <a:cubicBezTo>
                                  <a:pt x="204311" y="126206"/>
                                  <a:pt x="204311" y="126206"/>
                                  <a:pt x="204311" y="125254"/>
                                </a:cubicBezTo>
                                <a:close/>
                                <a:moveTo>
                                  <a:pt x="214789" y="129064"/>
                                </a:moveTo>
                                <a:cubicBezTo>
                                  <a:pt x="214789" y="129064"/>
                                  <a:pt x="214789" y="129064"/>
                                  <a:pt x="214789" y="129064"/>
                                </a:cubicBezTo>
                                <a:cubicBezTo>
                                  <a:pt x="214789" y="129064"/>
                                  <a:pt x="214789" y="129064"/>
                                  <a:pt x="214789" y="129064"/>
                                </a:cubicBezTo>
                                <a:cubicBezTo>
                                  <a:pt x="213836" y="130016"/>
                                  <a:pt x="213836" y="130016"/>
                                  <a:pt x="214789" y="129064"/>
                                </a:cubicBezTo>
                                <a:cubicBezTo>
                                  <a:pt x="213836" y="129064"/>
                                  <a:pt x="214789" y="129064"/>
                                  <a:pt x="214789" y="129064"/>
                                </a:cubicBezTo>
                                <a:lnTo>
                                  <a:pt x="214789" y="129064"/>
                                </a:lnTo>
                                <a:lnTo>
                                  <a:pt x="214789" y="129064"/>
                                </a:lnTo>
                                <a:close/>
                                <a:moveTo>
                                  <a:pt x="210026" y="123349"/>
                                </a:moveTo>
                                <a:cubicBezTo>
                                  <a:pt x="210026" y="124301"/>
                                  <a:pt x="210026" y="124301"/>
                                  <a:pt x="210026" y="125254"/>
                                </a:cubicBezTo>
                                <a:cubicBezTo>
                                  <a:pt x="210026" y="125254"/>
                                  <a:pt x="210026" y="125254"/>
                                  <a:pt x="209074" y="125254"/>
                                </a:cubicBezTo>
                                <a:cubicBezTo>
                                  <a:pt x="210026" y="125254"/>
                                  <a:pt x="210026" y="124301"/>
                                  <a:pt x="210026" y="123349"/>
                                </a:cubicBezTo>
                                <a:cubicBezTo>
                                  <a:pt x="209074" y="124301"/>
                                  <a:pt x="209074" y="124301"/>
                                  <a:pt x="208121" y="124301"/>
                                </a:cubicBezTo>
                                <a:cubicBezTo>
                                  <a:pt x="209074" y="124301"/>
                                  <a:pt x="210026" y="123349"/>
                                  <a:pt x="210026" y="123349"/>
                                </a:cubicBezTo>
                                <a:close/>
                                <a:moveTo>
                                  <a:pt x="183356" y="126206"/>
                                </a:moveTo>
                                <a:cubicBezTo>
                                  <a:pt x="183356" y="124301"/>
                                  <a:pt x="184309" y="123349"/>
                                  <a:pt x="182404" y="121444"/>
                                </a:cubicBezTo>
                                <a:cubicBezTo>
                                  <a:pt x="182404" y="120491"/>
                                  <a:pt x="184309" y="124301"/>
                                  <a:pt x="183356" y="122396"/>
                                </a:cubicBezTo>
                                <a:lnTo>
                                  <a:pt x="184309" y="125254"/>
                                </a:lnTo>
                                <a:cubicBezTo>
                                  <a:pt x="187166" y="124301"/>
                                  <a:pt x="189071" y="123349"/>
                                  <a:pt x="191929" y="121444"/>
                                </a:cubicBezTo>
                                <a:cubicBezTo>
                                  <a:pt x="192881" y="124301"/>
                                  <a:pt x="194786" y="121444"/>
                                  <a:pt x="195739" y="123349"/>
                                </a:cubicBezTo>
                                <a:cubicBezTo>
                                  <a:pt x="196691" y="121444"/>
                                  <a:pt x="197644" y="125254"/>
                                  <a:pt x="199549" y="121444"/>
                                </a:cubicBezTo>
                                <a:lnTo>
                                  <a:pt x="198596" y="123349"/>
                                </a:lnTo>
                                <a:cubicBezTo>
                                  <a:pt x="199549" y="124301"/>
                                  <a:pt x="200501" y="124301"/>
                                  <a:pt x="201454" y="126206"/>
                                </a:cubicBezTo>
                                <a:cubicBezTo>
                                  <a:pt x="200501" y="126206"/>
                                  <a:pt x="200501" y="125254"/>
                                  <a:pt x="199549" y="127159"/>
                                </a:cubicBezTo>
                                <a:cubicBezTo>
                                  <a:pt x="199549" y="126206"/>
                                  <a:pt x="199549" y="126206"/>
                                  <a:pt x="199549" y="125254"/>
                                </a:cubicBezTo>
                                <a:cubicBezTo>
                                  <a:pt x="198596" y="126206"/>
                                  <a:pt x="196691" y="126206"/>
                                  <a:pt x="196691" y="128111"/>
                                </a:cubicBezTo>
                                <a:cubicBezTo>
                                  <a:pt x="196691" y="127159"/>
                                  <a:pt x="196691" y="126206"/>
                                  <a:pt x="196691" y="125254"/>
                                </a:cubicBezTo>
                                <a:cubicBezTo>
                                  <a:pt x="195739" y="124301"/>
                                  <a:pt x="195739" y="128111"/>
                                  <a:pt x="194786" y="127159"/>
                                </a:cubicBezTo>
                                <a:cubicBezTo>
                                  <a:pt x="194786" y="127159"/>
                                  <a:pt x="193834" y="126206"/>
                                  <a:pt x="193834" y="125254"/>
                                </a:cubicBezTo>
                                <a:cubicBezTo>
                                  <a:pt x="193834" y="127159"/>
                                  <a:pt x="191929" y="127159"/>
                                  <a:pt x="191929" y="128111"/>
                                </a:cubicBezTo>
                                <a:cubicBezTo>
                                  <a:pt x="191929" y="127159"/>
                                  <a:pt x="190976" y="127159"/>
                                  <a:pt x="190024" y="126206"/>
                                </a:cubicBezTo>
                                <a:cubicBezTo>
                                  <a:pt x="187166" y="127159"/>
                                  <a:pt x="183356" y="129064"/>
                                  <a:pt x="180499" y="130969"/>
                                </a:cubicBezTo>
                                <a:cubicBezTo>
                                  <a:pt x="180499" y="128111"/>
                                  <a:pt x="181451" y="125254"/>
                                  <a:pt x="183356" y="126206"/>
                                </a:cubicBezTo>
                                <a:close/>
                                <a:moveTo>
                                  <a:pt x="188119" y="151924"/>
                                </a:move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lnTo>
                                  <a:pt x="188119" y="151924"/>
                                </a:lnTo>
                                <a:cubicBezTo>
                                  <a:pt x="188119" y="152876"/>
                                  <a:pt x="188119" y="152876"/>
                                  <a:pt x="188119" y="152876"/>
                                </a:cubicBez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lnTo>
                                  <a:pt x="188119" y="152876"/>
                                </a:lnTo>
                                <a:cubicBezTo>
                                  <a:pt x="188119" y="155734"/>
                                  <a:pt x="188119" y="153829"/>
                                  <a:pt x="188119" y="151924"/>
                                </a:cubicBezTo>
                                <a:close/>
                                <a:moveTo>
                                  <a:pt x="183356" y="150019"/>
                                </a:moveTo>
                                <a:lnTo>
                                  <a:pt x="185261" y="150019"/>
                                </a:lnTo>
                                <a:cubicBezTo>
                                  <a:pt x="184309" y="150019"/>
                                  <a:pt x="184309" y="150019"/>
                                  <a:pt x="183356" y="150019"/>
                                </a:cubicBezTo>
                                <a:lnTo>
                                  <a:pt x="183356" y="150019"/>
                                </a:lnTo>
                                <a:close/>
                                <a:moveTo>
                                  <a:pt x="188119" y="146209"/>
                                </a:moveTo>
                                <a:lnTo>
                                  <a:pt x="188119" y="146209"/>
                                </a:lnTo>
                                <a:lnTo>
                                  <a:pt x="188119" y="146209"/>
                                </a:lnTo>
                                <a:cubicBezTo>
                                  <a:pt x="188119" y="146209"/>
                                  <a:pt x="188119" y="146209"/>
                                  <a:pt x="188119" y="146209"/>
                                </a:cubicBezTo>
                                <a:cubicBezTo>
                                  <a:pt x="188119" y="146209"/>
                                  <a:pt x="188119" y="146209"/>
                                  <a:pt x="188119" y="146209"/>
                                </a:cubicBezTo>
                                <a:close/>
                                <a:moveTo>
                                  <a:pt x="188119" y="146209"/>
                                </a:moveTo>
                                <a:lnTo>
                                  <a:pt x="188119" y="148114"/>
                                </a:lnTo>
                                <a:cubicBezTo>
                                  <a:pt x="188119" y="148114"/>
                                  <a:pt x="188119" y="148114"/>
                                  <a:pt x="188119" y="148114"/>
                                </a:cubicBezTo>
                                <a:lnTo>
                                  <a:pt x="188119" y="148114"/>
                                </a:lnTo>
                                <a:lnTo>
                                  <a:pt x="188119" y="148114"/>
                                </a:lnTo>
                                <a:lnTo>
                                  <a:pt x="188119" y="149066"/>
                                </a:lnTo>
                                <a:cubicBezTo>
                                  <a:pt x="188119" y="149066"/>
                                  <a:pt x="188119" y="149066"/>
                                  <a:pt x="188119" y="149066"/>
                                </a:cubicBezTo>
                                <a:cubicBezTo>
                                  <a:pt x="188119" y="149066"/>
                                  <a:pt x="188119" y="148114"/>
                                  <a:pt x="188119" y="148114"/>
                                </a:cubicBezTo>
                                <a:lnTo>
                                  <a:pt x="188119" y="149066"/>
                                </a:lnTo>
                                <a:cubicBezTo>
                                  <a:pt x="188119" y="149066"/>
                                  <a:pt x="188119" y="149066"/>
                                  <a:pt x="188119" y="149066"/>
                                </a:cubicBezTo>
                                <a:cubicBezTo>
                                  <a:pt x="188119" y="148114"/>
                                  <a:pt x="188119" y="148114"/>
                                  <a:pt x="188119" y="147161"/>
                                </a:cubicBezTo>
                                <a:cubicBezTo>
                                  <a:pt x="188119" y="147161"/>
                                  <a:pt x="188119" y="146209"/>
                                  <a:pt x="188119" y="146209"/>
                                </a:cubicBezTo>
                                <a:close/>
                                <a:moveTo>
                                  <a:pt x="188119" y="150019"/>
                                </a:moveTo>
                                <a:lnTo>
                                  <a:pt x="188119" y="150019"/>
                                </a:lnTo>
                                <a:cubicBezTo>
                                  <a:pt x="188119" y="150019"/>
                                  <a:pt x="188119" y="150019"/>
                                  <a:pt x="188119" y="150019"/>
                                </a:cubicBezTo>
                                <a:cubicBezTo>
                                  <a:pt x="188119" y="150019"/>
                                  <a:pt x="188119" y="150019"/>
                                  <a:pt x="188119" y="150019"/>
                                </a:cubicBezTo>
                                <a:lnTo>
                                  <a:pt x="188119" y="150019"/>
                                </a:lnTo>
                                <a:close/>
                                <a:moveTo>
                                  <a:pt x="176689" y="130969"/>
                                </a:moveTo>
                                <a:cubicBezTo>
                                  <a:pt x="178594" y="130016"/>
                                  <a:pt x="181451" y="131921"/>
                                  <a:pt x="180499" y="128111"/>
                                </a:cubicBezTo>
                                <a:lnTo>
                                  <a:pt x="181451" y="129064"/>
                                </a:lnTo>
                                <a:cubicBezTo>
                                  <a:pt x="179546" y="130016"/>
                                  <a:pt x="177641" y="131921"/>
                                  <a:pt x="177641" y="133826"/>
                                </a:cubicBezTo>
                                <a:cubicBezTo>
                                  <a:pt x="176689" y="133826"/>
                                  <a:pt x="176689" y="133826"/>
                                  <a:pt x="175736" y="132874"/>
                                </a:cubicBezTo>
                                <a:cubicBezTo>
                                  <a:pt x="175736" y="131921"/>
                                  <a:pt x="175736" y="130969"/>
                                  <a:pt x="174784" y="129064"/>
                                </a:cubicBezTo>
                                <a:cubicBezTo>
                                  <a:pt x="173831" y="130016"/>
                                  <a:pt x="175736" y="130969"/>
                                  <a:pt x="176689" y="130969"/>
                                </a:cubicBezTo>
                                <a:close/>
                                <a:moveTo>
                                  <a:pt x="170974" y="144304"/>
                                </a:moveTo>
                                <a:cubicBezTo>
                                  <a:pt x="170974" y="144304"/>
                                  <a:pt x="170021" y="144304"/>
                                  <a:pt x="170974" y="144304"/>
                                </a:cubicBezTo>
                                <a:cubicBezTo>
                                  <a:pt x="170021" y="144304"/>
                                  <a:pt x="170021" y="144304"/>
                                  <a:pt x="170974" y="144304"/>
                                </a:cubicBezTo>
                                <a:cubicBezTo>
                                  <a:pt x="170021" y="144304"/>
                                  <a:pt x="170021" y="144304"/>
                                  <a:pt x="170974" y="144304"/>
                                </a:cubicBezTo>
                                <a:close/>
                                <a:moveTo>
                                  <a:pt x="164306" y="155734"/>
                                </a:moveTo>
                                <a:lnTo>
                                  <a:pt x="168116" y="156686"/>
                                </a:lnTo>
                                <a:cubicBezTo>
                                  <a:pt x="166211" y="153829"/>
                                  <a:pt x="170974" y="151924"/>
                                  <a:pt x="168116" y="147161"/>
                                </a:cubicBezTo>
                                <a:lnTo>
                                  <a:pt x="170021" y="148114"/>
                                </a:lnTo>
                                <a:cubicBezTo>
                                  <a:pt x="170021" y="148114"/>
                                  <a:pt x="170021" y="148114"/>
                                  <a:pt x="170021" y="148114"/>
                                </a:cubicBezTo>
                                <a:cubicBezTo>
                                  <a:pt x="172879" y="150971"/>
                                  <a:pt x="174784" y="152876"/>
                                  <a:pt x="178594" y="153829"/>
                                </a:cubicBezTo>
                                <a:cubicBezTo>
                                  <a:pt x="177641" y="153829"/>
                                  <a:pt x="177641" y="153829"/>
                                  <a:pt x="176689" y="153829"/>
                                </a:cubicBezTo>
                                <a:cubicBezTo>
                                  <a:pt x="178594" y="153829"/>
                                  <a:pt x="178594" y="155734"/>
                                  <a:pt x="178594" y="156686"/>
                                </a:cubicBezTo>
                                <a:cubicBezTo>
                                  <a:pt x="178594" y="157639"/>
                                  <a:pt x="179546" y="158591"/>
                                  <a:pt x="182404" y="157639"/>
                                </a:cubicBezTo>
                                <a:lnTo>
                                  <a:pt x="185261" y="156686"/>
                                </a:lnTo>
                                <a:cubicBezTo>
                                  <a:pt x="185261" y="156686"/>
                                  <a:pt x="184309" y="157639"/>
                                  <a:pt x="184309" y="157639"/>
                                </a:cubicBezTo>
                                <a:lnTo>
                                  <a:pt x="184309" y="158591"/>
                                </a:lnTo>
                                <a:cubicBezTo>
                                  <a:pt x="184309" y="158591"/>
                                  <a:pt x="185261" y="158591"/>
                                  <a:pt x="185261" y="159544"/>
                                </a:cubicBezTo>
                                <a:cubicBezTo>
                                  <a:pt x="185261" y="159544"/>
                                  <a:pt x="186214" y="159544"/>
                                  <a:pt x="186214" y="159544"/>
                                </a:cubicBezTo>
                                <a:cubicBezTo>
                                  <a:pt x="186214" y="159544"/>
                                  <a:pt x="186214" y="160496"/>
                                  <a:pt x="185261" y="160496"/>
                                </a:cubicBezTo>
                                <a:cubicBezTo>
                                  <a:pt x="187166" y="161449"/>
                                  <a:pt x="190024" y="161449"/>
                                  <a:pt x="192881" y="159544"/>
                                </a:cubicBezTo>
                                <a:cubicBezTo>
                                  <a:pt x="195739" y="157639"/>
                                  <a:pt x="196691" y="154781"/>
                                  <a:pt x="194786" y="151924"/>
                                </a:cubicBezTo>
                                <a:cubicBezTo>
                                  <a:pt x="194786" y="151924"/>
                                  <a:pt x="194786" y="151924"/>
                                  <a:pt x="194786" y="151924"/>
                                </a:cubicBezTo>
                                <a:lnTo>
                                  <a:pt x="195739" y="151924"/>
                                </a:lnTo>
                                <a:cubicBezTo>
                                  <a:pt x="196691" y="151924"/>
                                  <a:pt x="197644" y="152876"/>
                                  <a:pt x="197644" y="152876"/>
                                </a:cubicBezTo>
                                <a:cubicBezTo>
                                  <a:pt x="197644" y="151924"/>
                                  <a:pt x="197644" y="150971"/>
                                  <a:pt x="197644" y="150019"/>
                                </a:cubicBezTo>
                                <a:lnTo>
                                  <a:pt x="197644" y="150019"/>
                                </a:lnTo>
                                <a:cubicBezTo>
                                  <a:pt x="197644" y="150019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9066"/>
                                </a:cubicBezTo>
                                <a:cubicBezTo>
                                  <a:pt x="197644" y="149066"/>
                                  <a:pt x="197644" y="149066"/>
                                  <a:pt x="197644" y="148114"/>
                                </a:cubicBezTo>
                                <a:cubicBezTo>
                                  <a:pt x="197644" y="148114"/>
                                  <a:pt x="197644" y="148114"/>
                                  <a:pt x="197644" y="148114"/>
                                </a:cubicBezTo>
                                <a:cubicBezTo>
                                  <a:pt x="197644" y="148114"/>
                                  <a:pt x="197644" y="148114"/>
                                  <a:pt x="197644" y="148114"/>
                                </a:cubicBezTo>
                                <a:cubicBezTo>
                                  <a:pt x="198596" y="148114"/>
                                  <a:pt x="198596" y="147161"/>
                                  <a:pt x="199549" y="147161"/>
                                </a:cubicBezTo>
                                <a:cubicBezTo>
                                  <a:pt x="201454" y="146209"/>
                                  <a:pt x="202406" y="146209"/>
                                  <a:pt x="202406" y="147161"/>
                                </a:cubicBezTo>
                                <a:cubicBezTo>
                                  <a:pt x="202406" y="147161"/>
                                  <a:pt x="203359" y="146209"/>
                                  <a:pt x="205264" y="148114"/>
                                </a:cubicBezTo>
                                <a:cubicBezTo>
                                  <a:pt x="207169" y="149066"/>
                                  <a:pt x="208121" y="151924"/>
                                  <a:pt x="208121" y="155734"/>
                                </a:cubicBezTo>
                                <a:cubicBezTo>
                                  <a:pt x="212884" y="156686"/>
                                  <a:pt x="210979" y="158591"/>
                                  <a:pt x="213836" y="160496"/>
                                </a:cubicBezTo>
                                <a:lnTo>
                                  <a:pt x="212884" y="160496"/>
                                </a:lnTo>
                                <a:cubicBezTo>
                                  <a:pt x="214789" y="162401"/>
                                  <a:pt x="211931" y="162401"/>
                                  <a:pt x="210026" y="162401"/>
                                </a:cubicBezTo>
                                <a:cubicBezTo>
                                  <a:pt x="211931" y="163354"/>
                                  <a:pt x="210026" y="163354"/>
                                  <a:pt x="212884" y="163354"/>
                                </a:cubicBezTo>
                                <a:cubicBezTo>
                                  <a:pt x="214789" y="164306"/>
                                  <a:pt x="209074" y="163354"/>
                                  <a:pt x="210026" y="164306"/>
                                </a:cubicBezTo>
                                <a:cubicBezTo>
                                  <a:pt x="209074" y="164306"/>
                                  <a:pt x="211931" y="165259"/>
                                  <a:pt x="210979" y="164306"/>
                                </a:cubicBezTo>
                                <a:cubicBezTo>
                                  <a:pt x="212884" y="167164"/>
                                  <a:pt x="210026" y="163354"/>
                                  <a:pt x="206216" y="164306"/>
                                </a:cubicBezTo>
                                <a:cubicBezTo>
                                  <a:pt x="206216" y="167164"/>
                                  <a:pt x="206216" y="170974"/>
                                  <a:pt x="202406" y="170974"/>
                                </a:cubicBezTo>
                                <a:cubicBezTo>
                                  <a:pt x="202406" y="170974"/>
                                  <a:pt x="203359" y="172879"/>
                                  <a:pt x="203359" y="172879"/>
                                </a:cubicBezTo>
                                <a:cubicBezTo>
                                  <a:pt x="200501" y="169069"/>
                                  <a:pt x="203359" y="174784"/>
                                  <a:pt x="201454" y="172879"/>
                                </a:cubicBezTo>
                                <a:cubicBezTo>
                                  <a:pt x="201454" y="171926"/>
                                  <a:pt x="201454" y="171926"/>
                                  <a:pt x="201454" y="170974"/>
                                </a:cubicBezTo>
                                <a:cubicBezTo>
                                  <a:pt x="199549" y="170021"/>
                                  <a:pt x="199549" y="172879"/>
                                  <a:pt x="197644" y="170974"/>
                                </a:cubicBezTo>
                                <a:cubicBezTo>
                                  <a:pt x="197644" y="172879"/>
                                  <a:pt x="194786" y="170021"/>
                                  <a:pt x="194786" y="171926"/>
                                </a:cubicBezTo>
                                <a:cubicBezTo>
                                  <a:pt x="194786" y="170021"/>
                                  <a:pt x="193834" y="170974"/>
                                  <a:pt x="193834" y="170021"/>
                                </a:cubicBezTo>
                                <a:cubicBezTo>
                                  <a:pt x="193834" y="175736"/>
                                  <a:pt x="191929" y="168116"/>
                                  <a:pt x="190976" y="171926"/>
                                </a:cubicBezTo>
                                <a:lnTo>
                                  <a:pt x="190976" y="170974"/>
                                </a:lnTo>
                                <a:cubicBezTo>
                                  <a:pt x="187166" y="170974"/>
                                  <a:pt x="183356" y="170021"/>
                                  <a:pt x="179546" y="170974"/>
                                </a:cubicBezTo>
                                <a:cubicBezTo>
                                  <a:pt x="176689" y="170974"/>
                                  <a:pt x="176689" y="165259"/>
                                  <a:pt x="174784" y="167164"/>
                                </a:cubicBezTo>
                                <a:cubicBezTo>
                                  <a:pt x="173831" y="167164"/>
                                  <a:pt x="173831" y="169069"/>
                                  <a:pt x="172879" y="169069"/>
                                </a:cubicBezTo>
                                <a:cubicBezTo>
                                  <a:pt x="172879" y="169069"/>
                                  <a:pt x="173831" y="168116"/>
                                  <a:pt x="173831" y="167164"/>
                                </a:cubicBezTo>
                                <a:cubicBezTo>
                                  <a:pt x="171926" y="168116"/>
                                  <a:pt x="172879" y="165259"/>
                                  <a:pt x="171926" y="165259"/>
                                </a:cubicBezTo>
                                <a:cubicBezTo>
                                  <a:pt x="170974" y="166211"/>
                                  <a:pt x="170974" y="166211"/>
                                  <a:pt x="170021" y="167164"/>
                                </a:cubicBezTo>
                                <a:cubicBezTo>
                                  <a:pt x="171926" y="164306"/>
                                  <a:pt x="167164" y="166211"/>
                                  <a:pt x="169069" y="164306"/>
                                </a:cubicBezTo>
                                <a:cubicBezTo>
                                  <a:pt x="165259" y="167164"/>
                                  <a:pt x="166211" y="165259"/>
                                  <a:pt x="165259" y="165259"/>
                                </a:cubicBezTo>
                                <a:cubicBezTo>
                                  <a:pt x="165259" y="165259"/>
                                  <a:pt x="166211" y="164306"/>
                                  <a:pt x="167164" y="164306"/>
                                </a:cubicBezTo>
                                <a:cubicBezTo>
                                  <a:pt x="166211" y="164306"/>
                                  <a:pt x="166211" y="163354"/>
                                  <a:pt x="167164" y="162401"/>
                                </a:cubicBezTo>
                                <a:cubicBezTo>
                                  <a:pt x="166211" y="162401"/>
                                  <a:pt x="164306" y="162401"/>
                                  <a:pt x="165259" y="161449"/>
                                </a:cubicBezTo>
                                <a:cubicBezTo>
                                  <a:pt x="168116" y="160496"/>
                                  <a:pt x="165259" y="160496"/>
                                  <a:pt x="166211" y="159544"/>
                                </a:cubicBezTo>
                                <a:cubicBezTo>
                                  <a:pt x="165259" y="157639"/>
                                  <a:pt x="162401" y="156686"/>
                                  <a:pt x="164306" y="155734"/>
                                </a:cubicBezTo>
                                <a:close/>
                                <a:moveTo>
                                  <a:pt x="213836" y="312896"/>
                                </a:moveTo>
                                <a:cubicBezTo>
                                  <a:pt x="214789" y="312896"/>
                                  <a:pt x="214789" y="312896"/>
                                  <a:pt x="215741" y="312896"/>
                                </a:cubicBezTo>
                                <a:cubicBezTo>
                                  <a:pt x="214789" y="312896"/>
                                  <a:pt x="213836" y="312896"/>
                                  <a:pt x="213836" y="31289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359" name="קבוצה 335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6467475" y="5238750"/>
                          <a:ext cx="390011" cy="367500"/>
                          <a:chOff x="1608826" y="173898"/>
                          <a:chExt cx="322365" cy="303734"/>
                        </a:xfrm>
                      </wpg:grpSpPr>
                      <wps:wsp>
                        <wps:cNvPr id="3362" name="צורה חופשית: צורה 3360"/>
                        <wps:cNvSpPr/>
                        <wps:spPr>
                          <a:xfrm>
                            <a:off x="1608826" y="187268"/>
                            <a:ext cx="303733" cy="269986"/>
                          </a:xfrm>
                          <a:custGeom>
                            <a:avLst/>
                            <a:gdLst>
                              <a:gd name="connsiteX0" fmla="*/ 155772 w 171450"/>
                              <a:gd name="connsiteY0" fmla="*/ 70082 h 152400"/>
                              <a:gd name="connsiteX1" fmla="*/ 143390 w 171450"/>
                              <a:gd name="connsiteY1" fmla="*/ 61509 h 152400"/>
                              <a:gd name="connsiteX2" fmla="*/ 151010 w 171450"/>
                              <a:gd name="connsiteY2" fmla="*/ 48174 h 152400"/>
                              <a:gd name="connsiteX3" fmla="*/ 147200 w 171450"/>
                              <a:gd name="connsiteY3" fmla="*/ 32934 h 152400"/>
                              <a:gd name="connsiteX4" fmla="*/ 114815 w 171450"/>
                              <a:gd name="connsiteY4" fmla="*/ 31029 h 152400"/>
                              <a:gd name="connsiteX5" fmla="*/ 98622 w 171450"/>
                              <a:gd name="connsiteY5" fmla="*/ 12932 h 152400"/>
                              <a:gd name="connsiteX6" fmla="*/ 63380 w 171450"/>
                              <a:gd name="connsiteY6" fmla="*/ 16742 h 152400"/>
                              <a:gd name="connsiteX7" fmla="*/ 62427 w 171450"/>
                              <a:gd name="connsiteY7" fmla="*/ 17694 h 152400"/>
                              <a:gd name="connsiteX8" fmla="*/ 52902 w 171450"/>
                              <a:gd name="connsiteY8" fmla="*/ 53889 h 152400"/>
                              <a:gd name="connsiteX9" fmla="*/ 10040 w 171450"/>
                              <a:gd name="connsiteY9" fmla="*/ 77702 h 152400"/>
                              <a:gd name="connsiteX10" fmla="*/ 8135 w 171450"/>
                              <a:gd name="connsiteY10" fmla="*/ 91037 h 152400"/>
                              <a:gd name="connsiteX11" fmla="*/ 29090 w 171450"/>
                              <a:gd name="connsiteY11" fmla="*/ 106277 h 152400"/>
                              <a:gd name="connsiteX12" fmla="*/ 35757 w 171450"/>
                              <a:gd name="connsiteY12" fmla="*/ 109134 h 152400"/>
                              <a:gd name="connsiteX13" fmla="*/ 62427 w 171450"/>
                              <a:gd name="connsiteY13" fmla="*/ 107229 h 152400"/>
                              <a:gd name="connsiteX14" fmla="*/ 68142 w 171450"/>
                              <a:gd name="connsiteY14" fmla="*/ 105324 h 152400"/>
                              <a:gd name="connsiteX15" fmla="*/ 83382 w 171450"/>
                              <a:gd name="connsiteY15" fmla="*/ 144377 h 152400"/>
                              <a:gd name="connsiteX16" fmla="*/ 100527 w 171450"/>
                              <a:gd name="connsiteY16" fmla="*/ 151044 h 152400"/>
                              <a:gd name="connsiteX17" fmla="*/ 102432 w 171450"/>
                              <a:gd name="connsiteY17" fmla="*/ 151044 h 152400"/>
                              <a:gd name="connsiteX18" fmla="*/ 120530 w 171450"/>
                              <a:gd name="connsiteY18" fmla="*/ 138662 h 152400"/>
                              <a:gd name="connsiteX19" fmla="*/ 128150 w 171450"/>
                              <a:gd name="connsiteY19" fmla="*/ 123422 h 152400"/>
                              <a:gd name="connsiteX20" fmla="*/ 146247 w 171450"/>
                              <a:gd name="connsiteY20" fmla="*/ 127232 h 152400"/>
                              <a:gd name="connsiteX21" fmla="*/ 161487 w 171450"/>
                              <a:gd name="connsiteY21" fmla="*/ 118659 h 152400"/>
                              <a:gd name="connsiteX22" fmla="*/ 166250 w 171450"/>
                              <a:gd name="connsiteY22" fmla="*/ 110087 h 152400"/>
                              <a:gd name="connsiteX23" fmla="*/ 155772 w 171450"/>
                              <a:gd name="connsiteY23" fmla="*/ 70082 h 1524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71450" h="152400">
                                <a:moveTo>
                                  <a:pt x="155772" y="70082"/>
                                </a:moveTo>
                                <a:cubicBezTo>
                                  <a:pt x="151010" y="66272"/>
                                  <a:pt x="147200" y="63414"/>
                                  <a:pt x="143390" y="61509"/>
                                </a:cubicBezTo>
                                <a:cubicBezTo>
                                  <a:pt x="147200" y="58652"/>
                                  <a:pt x="150057" y="53889"/>
                                  <a:pt x="151010" y="48174"/>
                                </a:cubicBezTo>
                                <a:cubicBezTo>
                                  <a:pt x="151962" y="42459"/>
                                  <a:pt x="151010" y="36744"/>
                                  <a:pt x="147200" y="32934"/>
                                </a:cubicBezTo>
                                <a:cubicBezTo>
                                  <a:pt x="136722" y="21504"/>
                                  <a:pt x="122435" y="26267"/>
                                  <a:pt x="114815" y="31029"/>
                                </a:cubicBezTo>
                                <a:cubicBezTo>
                                  <a:pt x="111957" y="28172"/>
                                  <a:pt x="106242" y="21504"/>
                                  <a:pt x="98622" y="12932"/>
                                </a:cubicBezTo>
                                <a:cubicBezTo>
                                  <a:pt x="87192" y="549"/>
                                  <a:pt x="71952" y="11027"/>
                                  <a:pt x="63380" y="16742"/>
                                </a:cubicBezTo>
                                <a:lnTo>
                                  <a:pt x="62427" y="17694"/>
                                </a:lnTo>
                                <a:cubicBezTo>
                                  <a:pt x="54807" y="22457"/>
                                  <a:pt x="52902" y="45317"/>
                                  <a:pt x="52902" y="53889"/>
                                </a:cubicBezTo>
                                <a:cubicBezTo>
                                  <a:pt x="45282" y="55794"/>
                                  <a:pt x="18612" y="62462"/>
                                  <a:pt x="10040" y="77702"/>
                                </a:cubicBezTo>
                                <a:cubicBezTo>
                                  <a:pt x="7182" y="82464"/>
                                  <a:pt x="6230" y="87227"/>
                                  <a:pt x="8135" y="91037"/>
                                </a:cubicBezTo>
                                <a:cubicBezTo>
                                  <a:pt x="10992" y="98657"/>
                                  <a:pt x="19565" y="102467"/>
                                  <a:pt x="29090" y="106277"/>
                                </a:cubicBezTo>
                                <a:cubicBezTo>
                                  <a:pt x="30995" y="107229"/>
                                  <a:pt x="33852" y="108182"/>
                                  <a:pt x="35757" y="109134"/>
                                </a:cubicBezTo>
                                <a:cubicBezTo>
                                  <a:pt x="45282" y="113897"/>
                                  <a:pt x="55760" y="109134"/>
                                  <a:pt x="62427" y="107229"/>
                                </a:cubicBezTo>
                                <a:cubicBezTo>
                                  <a:pt x="64332" y="106277"/>
                                  <a:pt x="67190" y="105324"/>
                                  <a:pt x="68142" y="105324"/>
                                </a:cubicBezTo>
                                <a:cubicBezTo>
                                  <a:pt x="70047" y="111992"/>
                                  <a:pt x="77667" y="137709"/>
                                  <a:pt x="83382" y="144377"/>
                                </a:cubicBezTo>
                                <a:cubicBezTo>
                                  <a:pt x="86240" y="148187"/>
                                  <a:pt x="92907" y="151044"/>
                                  <a:pt x="100527" y="151044"/>
                                </a:cubicBezTo>
                                <a:cubicBezTo>
                                  <a:pt x="101480" y="151044"/>
                                  <a:pt x="102432" y="151044"/>
                                  <a:pt x="102432" y="151044"/>
                                </a:cubicBezTo>
                                <a:cubicBezTo>
                                  <a:pt x="108147" y="150092"/>
                                  <a:pt x="115767" y="148187"/>
                                  <a:pt x="120530" y="138662"/>
                                </a:cubicBezTo>
                                <a:cubicBezTo>
                                  <a:pt x="125292" y="131042"/>
                                  <a:pt x="127197" y="126279"/>
                                  <a:pt x="128150" y="123422"/>
                                </a:cubicBezTo>
                                <a:cubicBezTo>
                                  <a:pt x="131960" y="125327"/>
                                  <a:pt x="138627" y="127232"/>
                                  <a:pt x="146247" y="127232"/>
                                </a:cubicBezTo>
                                <a:cubicBezTo>
                                  <a:pt x="155772" y="128184"/>
                                  <a:pt x="158630" y="124374"/>
                                  <a:pt x="161487" y="118659"/>
                                </a:cubicBezTo>
                                <a:cubicBezTo>
                                  <a:pt x="162440" y="116754"/>
                                  <a:pt x="164345" y="112944"/>
                                  <a:pt x="166250" y="110087"/>
                                </a:cubicBezTo>
                                <a:cubicBezTo>
                                  <a:pt x="178632" y="95799"/>
                                  <a:pt x="171965" y="85322"/>
                                  <a:pt x="155772" y="700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63" name="צורה חופשית: צורה 3361"/>
                        <wps:cNvSpPr/>
                        <wps:spPr>
                          <a:xfrm>
                            <a:off x="1610584" y="173898"/>
                            <a:ext cx="320607" cy="303734"/>
                          </a:xfrm>
                          <a:custGeom>
                            <a:avLst/>
                            <a:gdLst>
                              <a:gd name="connsiteX0" fmla="*/ 113824 w 180975"/>
                              <a:gd name="connsiteY0" fmla="*/ 35719 h 171450"/>
                              <a:gd name="connsiteX1" fmla="*/ 117634 w 180975"/>
                              <a:gd name="connsiteY1" fmla="*/ 31909 h 171450"/>
                              <a:gd name="connsiteX2" fmla="*/ 123349 w 180975"/>
                              <a:gd name="connsiteY2" fmla="*/ 30004 h 171450"/>
                              <a:gd name="connsiteX3" fmla="*/ 134779 w 180975"/>
                              <a:gd name="connsiteY3" fmla="*/ 29051 h 171450"/>
                              <a:gd name="connsiteX4" fmla="*/ 135731 w 180975"/>
                              <a:gd name="connsiteY4" fmla="*/ 30956 h 171450"/>
                              <a:gd name="connsiteX5" fmla="*/ 152876 w 180975"/>
                              <a:gd name="connsiteY5" fmla="*/ 47149 h 171450"/>
                              <a:gd name="connsiteX6" fmla="*/ 151924 w 180975"/>
                              <a:gd name="connsiteY6" fmla="*/ 47149 h 171450"/>
                              <a:gd name="connsiteX7" fmla="*/ 154781 w 180975"/>
                              <a:gd name="connsiteY7" fmla="*/ 50959 h 171450"/>
                              <a:gd name="connsiteX8" fmla="*/ 153829 w 180975"/>
                              <a:gd name="connsiteY8" fmla="*/ 50959 h 171450"/>
                              <a:gd name="connsiteX9" fmla="*/ 155734 w 180975"/>
                              <a:gd name="connsiteY9" fmla="*/ 54769 h 171450"/>
                              <a:gd name="connsiteX10" fmla="*/ 153829 w 180975"/>
                              <a:gd name="connsiteY10" fmla="*/ 55721 h 171450"/>
                              <a:gd name="connsiteX11" fmla="*/ 154781 w 180975"/>
                              <a:gd name="connsiteY11" fmla="*/ 56674 h 171450"/>
                              <a:gd name="connsiteX12" fmla="*/ 152876 w 180975"/>
                              <a:gd name="connsiteY12" fmla="*/ 66199 h 171450"/>
                              <a:gd name="connsiteX13" fmla="*/ 151924 w 180975"/>
                              <a:gd name="connsiteY13" fmla="*/ 65246 h 171450"/>
                              <a:gd name="connsiteX14" fmla="*/ 149066 w 180975"/>
                              <a:gd name="connsiteY14" fmla="*/ 70961 h 171450"/>
                              <a:gd name="connsiteX15" fmla="*/ 145256 w 180975"/>
                              <a:gd name="connsiteY15" fmla="*/ 74771 h 171450"/>
                              <a:gd name="connsiteX16" fmla="*/ 151924 w 180975"/>
                              <a:gd name="connsiteY16" fmla="*/ 76676 h 171450"/>
                              <a:gd name="connsiteX17" fmla="*/ 150019 w 180975"/>
                              <a:gd name="connsiteY17" fmla="*/ 77629 h 171450"/>
                              <a:gd name="connsiteX18" fmla="*/ 155734 w 180975"/>
                              <a:gd name="connsiteY18" fmla="*/ 77629 h 171450"/>
                              <a:gd name="connsiteX19" fmla="*/ 160496 w 180975"/>
                              <a:gd name="connsiteY19" fmla="*/ 79534 h 171450"/>
                              <a:gd name="connsiteX20" fmla="*/ 160496 w 180975"/>
                              <a:gd name="connsiteY20" fmla="*/ 79534 h 171450"/>
                              <a:gd name="connsiteX21" fmla="*/ 164306 w 180975"/>
                              <a:gd name="connsiteY21" fmla="*/ 80486 h 171450"/>
                              <a:gd name="connsiteX22" fmla="*/ 164306 w 180975"/>
                              <a:gd name="connsiteY22" fmla="*/ 82391 h 171450"/>
                              <a:gd name="connsiteX23" fmla="*/ 167164 w 180975"/>
                              <a:gd name="connsiteY23" fmla="*/ 84296 h 171450"/>
                              <a:gd name="connsiteX24" fmla="*/ 167164 w 180975"/>
                              <a:gd name="connsiteY24" fmla="*/ 84296 h 171450"/>
                              <a:gd name="connsiteX25" fmla="*/ 169069 w 180975"/>
                              <a:gd name="connsiteY25" fmla="*/ 87154 h 171450"/>
                              <a:gd name="connsiteX26" fmla="*/ 169069 w 180975"/>
                              <a:gd name="connsiteY26" fmla="*/ 87154 h 171450"/>
                              <a:gd name="connsiteX27" fmla="*/ 172879 w 180975"/>
                              <a:gd name="connsiteY27" fmla="*/ 90011 h 171450"/>
                              <a:gd name="connsiteX28" fmla="*/ 170021 w 180975"/>
                              <a:gd name="connsiteY28" fmla="*/ 90011 h 171450"/>
                              <a:gd name="connsiteX29" fmla="*/ 175736 w 180975"/>
                              <a:gd name="connsiteY29" fmla="*/ 114776 h 171450"/>
                              <a:gd name="connsiteX30" fmla="*/ 173831 w 180975"/>
                              <a:gd name="connsiteY30" fmla="*/ 115729 h 171450"/>
                              <a:gd name="connsiteX31" fmla="*/ 173831 w 180975"/>
                              <a:gd name="connsiteY31" fmla="*/ 119539 h 171450"/>
                              <a:gd name="connsiteX32" fmla="*/ 172879 w 180975"/>
                              <a:gd name="connsiteY32" fmla="*/ 120491 h 171450"/>
                              <a:gd name="connsiteX33" fmla="*/ 171926 w 180975"/>
                              <a:gd name="connsiteY33" fmla="*/ 124301 h 171450"/>
                              <a:gd name="connsiteX34" fmla="*/ 170974 w 180975"/>
                              <a:gd name="connsiteY34" fmla="*/ 123349 h 171450"/>
                              <a:gd name="connsiteX35" fmla="*/ 169069 w 180975"/>
                              <a:gd name="connsiteY35" fmla="*/ 128111 h 171450"/>
                              <a:gd name="connsiteX36" fmla="*/ 169069 w 180975"/>
                              <a:gd name="connsiteY36" fmla="*/ 127159 h 171450"/>
                              <a:gd name="connsiteX37" fmla="*/ 166211 w 180975"/>
                              <a:gd name="connsiteY37" fmla="*/ 130969 h 171450"/>
                              <a:gd name="connsiteX38" fmla="*/ 166211 w 180975"/>
                              <a:gd name="connsiteY38" fmla="*/ 130016 h 171450"/>
                              <a:gd name="connsiteX39" fmla="*/ 164306 w 180975"/>
                              <a:gd name="connsiteY39" fmla="*/ 132874 h 171450"/>
                              <a:gd name="connsiteX40" fmla="*/ 164306 w 180975"/>
                              <a:gd name="connsiteY40" fmla="*/ 131921 h 171450"/>
                              <a:gd name="connsiteX41" fmla="*/ 161449 w 180975"/>
                              <a:gd name="connsiteY41" fmla="*/ 134779 h 171450"/>
                              <a:gd name="connsiteX42" fmla="*/ 157639 w 180975"/>
                              <a:gd name="connsiteY42" fmla="*/ 136684 h 171450"/>
                              <a:gd name="connsiteX43" fmla="*/ 157639 w 180975"/>
                              <a:gd name="connsiteY43" fmla="*/ 136684 h 171450"/>
                              <a:gd name="connsiteX44" fmla="*/ 150019 w 180975"/>
                              <a:gd name="connsiteY44" fmla="*/ 138589 h 171450"/>
                              <a:gd name="connsiteX45" fmla="*/ 148114 w 180975"/>
                              <a:gd name="connsiteY45" fmla="*/ 136684 h 171450"/>
                              <a:gd name="connsiteX46" fmla="*/ 145256 w 180975"/>
                              <a:gd name="connsiteY46" fmla="*/ 139541 h 171450"/>
                              <a:gd name="connsiteX47" fmla="*/ 138589 w 180975"/>
                              <a:gd name="connsiteY47" fmla="*/ 138589 h 171450"/>
                              <a:gd name="connsiteX48" fmla="*/ 139541 w 180975"/>
                              <a:gd name="connsiteY48" fmla="*/ 136684 h 171450"/>
                              <a:gd name="connsiteX49" fmla="*/ 137636 w 180975"/>
                              <a:gd name="connsiteY49" fmla="*/ 134779 h 171450"/>
                              <a:gd name="connsiteX50" fmla="*/ 138589 w 180975"/>
                              <a:gd name="connsiteY50" fmla="*/ 134779 h 171450"/>
                              <a:gd name="connsiteX51" fmla="*/ 133826 w 180975"/>
                              <a:gd name="connsiteY51" fmla="*/ 133826 h 171450"/>
                              <a:gd name="connsiteX52" fmla="*/ 132874 w 180975"/>
                              <a:gd name="connsiteY52" fmla="*/ 135731 h 171450"/>
                              <a:gd name="connsiteX53" fmla="*/ 132874 w 180975"/>
                              <a:gd name="connsiteY53" fmla="*/ 137636 h 171450"/>
                              <a:gd name="connsiteX54" fmla="*/ 132874 w 180975"/>
                              <a:gd name="connsiteY54" fmla="*/ 139541 h 171450"/>
                              <a:gd name="connsiteX55" fmla="*/ 130969 w 180975"/>
                              <a:gd name="connsiteY55" fmla="*/ 137636 h 171450"/>
                              <a:gd name="connsiteX56" fmla="*/ 132874 w 180975"/>
                              <a:gd name="connsiteY56" fmla="*/ 143351 h 171450"/>
                              <a:gd name="connsiteX57" fmla="*/ 131921 w 180975"/>
                              <a:gd name="connsiteY57" fmla="*/ 144304 h 171450"/>
                              <a:gd name="connsiteX58" fmla="*/ 132874 w 180975"/>
                              <a:gd name="connsiteY58" fmla="*/ 145256 h 171450"/>
                              <a:gd name="connsiteX59" fmla="*/ 130016 w 180975"/>
                              <a:gd name="connsiteY59" fmla="*/ 148114 h 171450"/>
                              <a:gd name="connsiteX60" fmla="*/ 129064 w 180975"/>
                              <a:gd name="connsiteY60" fmla="*/ 147161 h 171450"/>
                              <a:gd name="connsiteX61" fmla="*/ 128111 w 180975"/>
                              <a:gd name="connsiteY61" fmla="*/ 150971 h 171450"/>
                              <a:gd name="connsiteX62" fmla="*/ 128111 w 180975"/>
                              <a:gd name="connsiteY62" fmla="*/ 150971 h 171450"/>
                              <a:gd name="connsiteX63" fmla="*/ 128111 w 180975"/>
                              <a:gd name="connsiteY63" fmla="*/ 153829 h 171450"/>
                              <a:gd name="connsiteX64" fmla="*/ 128111 w 180975"/>
                              <a:gd name="connsiteY64" fmla="*/ 152876 h 171450"/>
                              <a:gd name="connsiteX65" fmla="*/ 126206 w 180975"/>
                              <a:gd name="connsiteY65" fmla="*/ 157639 h 171450"/>
                              <a:gd name="connsiteX66" fmla="*/ 126206 w 180975"/>
                              <a:gd name="connsiteY66" fmla="*/ 155734 h 171450"/>
                              <a:gd name="connsiteX67" fmla="*/ 121444 w 180975"/>
                              <a:gd name="connsiteY67" fmla="*/ 163354 h 171450"/>
                              <a:gd name="connsiteX68" fmla="*/ 122396 w 180975"/>
                              <a:gd name="connsiteY68" fmla="*/ 161449 h 171450"/>
                              <a:gd name="connsiteX69" fmla="*/ 117634 w 180975"/>
                              <a:gd name="connsiteY69" fmla="*/ 164306 h 171450"/>
                              <a:gd name="connsiteX70" fmla="*/ 111919 w 180975"/>
                              <a:gd name="connsiteY70" fmla="*/ 165259 h 171450"/>
                              <a:gd name="connsiteX71" fmla="*/ 111919 w 180975"/>
                              <a:gd name="connsiteY71" fmla="*/ 166211 h 171450"/>
                              <a:gd name="connsiteX72" fmla="*/ 109061 w 180975"/>
                              <a:gd name="connsiteY72" fmla="*/ 165259 h 171450"/>
                              <a:gd name="connsiteX73" fmla="*/ 106204 w 180975"/>
                              <a:gd name="connsiteY73" fmla="*/ 165259 h 171450"/>
                              <a:gd name="connsiteX74" fmla="*/ 107156 w 180975"/>
                              <a:gd name="connsiteY74" fmla="*/ 165259 h 171450"/>
                              <a:gd name="connsiteX75" fmla="*/ 101441 w 180975"/>
                              <a:gd name="connsiteY75" fmla="*/ 165259 h 171450"/>
                              <a:gd name="connsiteX76" fmla="*/ 95726 w 180975"/>
                              <a:gd name="connsiteY76" fmla="*/ 162401 h 171450"/>
                              <a:gd name="connsiteX77" fmla="*/ 91916 w 180975"/>
                              <a:gd name="connsiteY77" fmla="*/ 162401 h 171450"/>
                              <a:gd name="connsiteX78" fmla="*/ 92869 w 180975"/>
                              <a:gd name="connsiteY78" fmla="*/ 161449 h 171450"/>
                              <a:gd name="connsiteX79" fmla="*/ 90964 w 180975"/>
                              <a:gd name="connsiteY79" fmla="*/ 159544 h 171450"/>
                              <a:gd name="connsiteX80" fmla="*/ 94774 w 180975"/>
                              <a:gd name="connsiteY80" fmla="*/ 162401 h 171450"/>
                              <a:gd name="connsiteX81" fmla="*/ 91916 w 180975"/>
                              <a:gd name="connsiteY81" fmla="*/ 161449 h 171450"/>
                              <a:gd name="connsiteX82" fmla="*/ 88106 w 180975"/>
                              <a:gd name="connsiteY82" fmla="*/ 158591 h 171450"/>
                              <a:gd name="connsiteX83" fmla="*/ 89059 w 180975"/>
                              <a:gd name="connsiteY83" fmla="*/ 157639 h 171450"/>
                              <a:gd name="connsiteX84" fmla="*/ 86201 w 180975"/>
                              <a:gd name="connsiteY84" fmla="*/ 156686 h 171450"/>
                              <a:gd name="connsiteX85" fmla="*/ 85249 w 180975"/>
                              <a:gd name="connsiteY85" fmla="*/ 155734 h 171450"/>
                              <a:gd name="connsiteX86" fmla="*/ 83344 w 180975"/>
                              <a:gd name="connsiteY86" fmla="*/ 155734 h 171450"/>
                              <a:gd name="connsiteX87" fmla="*/ 82391 w 180975"/>
                              <a:gd name="connsiteY87" fmla="*/ 152876 h 171450"/>
                              <a:gd name="connsiteX88" fmla="*/ 83344 w 180975"/>
                              <a:gd name="connsiteY88" fmla="*/ 151924 h 171450"/>
                              <a:gd name="connsiteX89" fmla="*/ 80486 w 180975"/>
                              <a:gd name="connsiteY89" fmla="*/ 151924 h 171450"/>
                              <a:gd name="connsiteX90" fmla="*/ 80486 w 180975"/>
                              <a:gd name="connsiteY90" fmla="*/ 150971 h 171450"/>
                              <a:gd name="connsiteX91" fmla="*/ 76676 w 180975"/>
                              <a:gd name="connsiteY91" fmla="*/ 149066 h 171450"/>
                              <a:gd name="connsiteX92" fmla="*/ 74771 w 180975"/>
                              <a:gd name="connsiteY92" fmla="*/ 143351 h 171450"/>
                              <a:gd name="connsiteX93" fmla="*/ 71914 w 180975"/>
                              <a:gd name="connsiteY93" fmla="*/ 139541 h 171450"/>
                              <a:gd name="connsiteX94" fmla="*/ 72866 w 180975"/>
                              <a:gd name="connsiteY94" fmla="*/ 140494 h 171450"/>
                              <a:gd name="connsiteX95" fmla="*/ 71914 w 180975"/>
                              <a:gd name="connsiteY95" fmla="*/ 138589 h 171450"/>
                              <a:gd name="connsiteX96" fmla="*/ 71914 w 180975"/>
                              <a:gd name="connsiteY96" fmla="*/ 134779 h 171450"/>
                              <a:gd name="connsiteX97" fmla="*/ 69056 w 180975"/>
                              <a:gd name="connsiteY97" fmla="*/ 134779 h 171450"/>
                              <a:gd name="connsiteX98" fmla="*/ 68104 w 180975"/>
                              <a:gd name="connsiteY98" fmla="*/ 128111 h 171450"/>
                              <a:gd name="connsiteX99" fmla="*/ 70009 w 180975"/>
                              <a:gd name="connsiteY99" fmla="*/ 129064 h 171450"/>
                              <a:gd name="connsiteX100" fmla="*/ 69056 w 180975"/>
                              <a:gd name="connsiteY100" fmla="*/ 125254 h 171450"/>
                              <a:gd name="connsiteX101" fmla="*/ 67151 w 180975"/>
                              <a:gd name="connsiteY101" fmla="*/ 126206 h 171450"/>
                              <a:gd name="connsiteX102" fmla="*/ 68104 w 180975"/>
                              <a:gd name="connsiteY102" fmla="*/ 124301 h 171450"/>
                              <a:gd name="connsiteX103" fmla="*/ 67151 w 180975"/>
                              <a:gd name="connsiteY103" fmla="*/ 124301 h 171450"/>
                              <a:gd name="connsiteX104" fmla="*/ 68104 w 180975"/>
                              <a:gd name="connsiteY104" fmla="*/ 122396 h 171450"/>
                              <a:gd name="connsiteX105" fmla="*/ 65246 w 180975"/>
                              <a:gd name="connsiteY105" fmla="*/ 121444 h 171450"/>
                              <a:gd name="connsiteX106" fmla="*/ 64294 w 180975"/>
                              <a:gd name="connsiteY106" fmla="*/ 122396 h 171450"/>
                              <a:gd name="connsiteX107" fmla="*/ 65246 w 180975"/>
                              <a:gd name="connsiteY107" fmla="*/ 122396 h 171450"/>
                              <a:gd name="connsiteX108" fmla="*/ 64294 w 180975"/>
                              <a:gd name="connsiteY108" fmla="*/ 123349 h 171450"/>
                              <a:gd name="connsiteX109" fmla="*/ 64294 w 180975"/>
                              <a:gd name="connsiteY109" fmla="*/ 121444 h 171450"/>
                              <a:gd name="connsiteX110" fmla="*/ 62389 w 180975"/>
                              <a:gd name="connsiteY110" fmla="*/ 122396 h 171450"/>
                              <a:gd name="connsiteX111" fmla="*/ 59531 w 180975"/>
                              <a:gd name="connsiteY111" fmla="*/ 124301 h 171450"/>
                              <a:gd name="connsiteX112" fmla="*/ 58579 w 180975"/>
                              <a:gd name="connsiteY112" fmla="*/ 123349 h 171450"/>
                              <a:gd name="connsiteX113" fmla="*/ 56674 w 180975"/>
                              <a:gd name="connsiteY113" fmla="*/ 124301 h 171450"/>
                              <a:gd name="connsiteX114" fmla="*/ 54769 w 180975"/>
                              <a:gd name="connsiteY114" fmla="*/ 121444 h 171450"/>
                              <a:gd name="connsiteX115" fmla="*/ 51911 w 180975"/>
                              <a:gd name="connsiteY115" fmla="*/ 122396 h 171450"/>
                              <a:gd name="connsiteX116" fmla="*/ 50959 w 180975"/>
                              <a:gd name="connsiteY116" fmla="*/ 120491 h 171450"/>
                              <a:gd name="connsiteX117" fmla="*/ 49054 w 180975"/>
                              <a:gd name="connsiteY117" fmla="*/ 121444 h 171450"/>
                              <a:gd name="connsiteX118" fmla="*/ 50006 w 180975"/>
                              <a:gd name="connsiteY118" fmla="*/ 121444 h 171450"/>
                              <a:gd name="connsiteX119" fmla="*/ 48101 w 180975"/>
                              <a:gd name="connsiteY119" fmla="*/ 121444 h 171450"/>
                              <a:gd name="connsiteX120" fmla="*/ 50006 w 180975"/>
                              <a:gd name="connsiteY120" fmla="*/ 122396 h 171450"/>
                              <a:gd name="connsiteX121" fmla="*/ 48101 w 180975"/>
                              <a:gd name="connsiteY121" fmla="*/ 123349 h 171450"/>
                              <a:gd name="connsiteX122" fmla="*/ 45244 w 180975"/>
                              <a:gd name="connsiteY122" fmla="*/ 122396 h 171450"/>
                              <a:gd name="connsiteX123" fmla="*/ 43339 w 180975"/>
                              <a:gd name="connsiteY123" fmla="*/ 123349 h 171450"/>
                              <a:gd name="connsiteX124" fmla="*/ 42386 w 180975"/>
                              <a:gd name="connsiteY124" fmla="*/ 122396 h 171450"/>
                              <a:gd name="connsiteX125" fmla="*/ 44291 w 180975"/>
                              <a:gd name="connsiteY125" fmla="*/ 122396 h 171450"/>
                              <a:gd name="connsiteX126" fmla="*/ 42386 w 180975"/>
                              <a:gd name="connsiteY126" fmla="*/ 121444 h 171450"/>
                              <a:gd name="connsiteX127" fmla="*/ 40481 w 180975"/>
                              <a:gd name="connsiteY127" fmla="*/ 122396 h 171450"/>
                              <a:gd name="connsiteX128" fmla="*/ 41434 w 180975"/>
                              <a:gd name="connsiteY128" fmla="*/ 121444 h 171450"/>
                              <a:gd name="connsiteX129" fmla="*/ 39529 w 180975"/>
                              <a:gd name="connsiteY129" fmla="*/ 120491 h 171450"/>
                              <a:gd name="connsiteX130" fmla="*/ 39529 w 180975"/>
                              <a:gd name="connsiteY130" fmla="*/ 121444 h 171450"/>
                              <a:gd name="connsiteX131" fmla="*/ 39529 w 180975"/>
                              <a:gd name="connsiteY131" fmla="*/ 120491 h 171450"/>
                              <a:gd name="connsiteX132" fmla="*/ 35719 w 180975"/>
                              <a:gd name="connsiteY132" fmla="*/ 121444 h 171450"/>
                              <a:gd name="connsiteX133" fmla="*/ 32861 w 180975"/>
                              <a:gd name="connsiteY133" fmla="*/ 119539 h 171450"/>
                              <a:gd name="connsiteX134" fmla="*/ 32861 w 180975"/>
                              <a:gd name="connsiteY134" fmla="*/ 119539 h 171450"/>
                              <a:gd name="connsiteX135" fmla="*/ 29051 w 180975"/>
                              <a:gd name="connsiteY135" fmla="*/ 118586 h 171450"/>
                              <a:gd name="connsiteX136" fmla="*/ 29051 w 180975"/>
                              <a:gd name="connsiteY136" fmla="*/ 118586 h 171450"/>
                              <a:gd name="connsiteX137" fmla="*/ 26194 w 180975"/>
                              <a:gd name="connsiteY137" fmla="*/ 117634 h 171450"/>
                              <a:gd name="connsiteX138" fmla="*/ 25241 w 180975"/>
                              <a:gd name="connsiteY138" fmla="*/ 113824 h 171450"/>
                              <a:gd name="connsiteX139" fmla="*/ 22384 w 180975"/>
                              <a:gd name="connsiteY139" fmla="*/ 114776 h 171450"/>
                              <a:gd name="connsiteX140" fmla="*/ 15716 w 180975"/>
                              <a:gd name="connsiteY140" fmla="*/ 107156 h 171450"/>
                              <a:gd name="connsiteX141" fmla="*/ 13811 w 180975"/>
                              <a:gd name="connsiteY141" fmla="*/ 107156 h 171450"/>
                              <a:gd name="connsiteX142" fmla="*/ 9049 w 180975"/>
                              <a:gd name="connsiteY142" fmla="*/ 93821 h 171450"/>
                              <a:gd name="connsiteX143" fmla="*/ 10954 w 180975"/>
                              <a:gd name="connsiteY143" fmla="*/ 93821 h 171450"/>
                              <a:gd name="connsiteX144" fmla="*/ 10001 w 180975"/>
                              <a:gd name="connsiteY144" fmla="*/ 91916 h 171450"/>
                              <a:gd name="connsiteX145" fmla="*/ 8096 w 180975"/>
                              <a:gd name="connsiteY145" fmla="*/ 93821 h 171450"/>
                              <a:gd name="connsiteX146" fmla="*/ 7144 w 180975"/>
                              <a:gd name="connsiteY146" fmla="*/ 89059 h 171450"/>
                              <a:gd name="connsiteX147" fmla="*/ 8096 w 180975"/>
                              <a:gd name="connsiteY147" fmla="*/ 85249 h 171450"/>
                              <a:gd name="connsiteX148" fmla="*/ 7144 w 180975"/>
                              <a:gd name="connsiteY148" fmla="*/ 84296 h 171450"/>
                              <a:gd name="connsiteX149" fmla="*/ 9049 w 180975"/>
                              <a:gd name="connsiteY149" fmla="*/ 80486 h 171450"/>
                              <a:gd name="connsiteX150" fmla="*/ 8096 w 180975"/>
                              <a:gd name="connsiteY150" fmla="*/ 80486 h 171450"/>
                              <a:gd name="connsiteX151" fmla="*/ 9049 w 180975"/>
                              <a:gd name="connsiteY151" fmla="*/ 79534 h 171450"/>
                              <a:gd name="connsiteX152" fmla="*/ 9049 w 180975"/>
                              <a:gd name="connsiteY152" fmla="*/ 76676 h 171450"/>
                              <a:gd name="connsiteX153" fmla="*/ 10001 w 180975"/>
                              <a:gd name="connsiteY153" fmla="*/ 76676 h 171450"/>
                              <a:gd name="connsiteX154" fmla="*/ 12859 w 180975"/>
                              <a:gd name="connsiteY154" fmla="*/ 70009 h 171450"/>
                              <a:gd name="connsiteX155" fmla="*/ 14764 w 180975"/>
                              <a:gd name="connsiteY155" fmla="*/ 70009 h 171450"/>
                              <a:gd name="connsiteX156" fmla="*/ 14764 w 180975"/>
                              <a:gd name="connsiteY156" fmla="*/ 68104 h 171450"/>
                              <a:gd name="connsiteX157" fmla="*/ 21431 w 180975"/>
                              <a:gd name="connsiteY157" fmla="*/ 66199 h 171450"/>
                              <a:gd name="connsiteX158" fmla="*/ 37624 w 180975"/>
                              <a:gd name="connsiteY158" fmla="*/ 59531 h 171450"/>
                              <a:gd name="connsiteX159" fmla="*/ 37624 w 180975"/>
                              <a:gd name="connsiteY159" fmla="*/ 60484 h 171450"/>
                              <a:gd name="connsiteX160" fmla="*/ 39529 w 180975"/>
                              <a:gd name="connsiteY160" fmla="*/ 59531 h 171450"/>
                              <a:gd name="connsiteX161" fmla="*/ 39529 w 180975"/>
                              <a:gd name="connsiteY161" fmla="*/ 61436 h 171450"/>
                              <a:gd name="connsiteX162" fmla="*/ 43339 w 180975"/>
                              <a:gd name="connsiteY162" fmla="*/ 59531 h 171450"/>
                              <a:gd name="connsiteX163" fmla="*/ 42386 w 180975"/>
                              <a:gd name="connsiteY163" fmla="*/ 58579 h 171450"/>
                              <a:gd name="connsiteX164" fmla="*/ 45244 w 180975"/>
                              <a:gd name="connsiteY164" fmla="*/ 57626 h 171450"/>
                              <a:gd name="connsiteX165" fmla="*/ 45244 w 180975"/>
                              <a:gd name="connsiteY165" fmla="*/ 59531 h 171450"/>
                              <a:gd name="connsiteX166" fmla="*/ 46196 w 180975"/>
                              <a:gd name="connsiteY166" fmla="*/ 58579 h 171450"/>
                              <a:gd name="connsiteX167" fmla="*/ 44291 w 180975"/>
                              <a:gd name="connsiteY167" fmla="*/ 63341 h 171450"/>
                              <a:gd name="connsiteX168" fmla="*/ 45244 w 180975"/>
                              <a:gd name="connsiteY168" fmla="*/ 63341 h 171450"/>
                              <a:gd name="connsiteX169" fmla="*/ 45244 w 180975"/>
                              <a:gd name="connsiteY169" fmla="*/ 65246 h 171450"/>
                              <a:gd name="connsiteX170" fmla="*/ 46196 w 180975"/>
                              <a:gd name="connsiteY170" fmla="*/ 61436 h 171450"/>
                              <a:gd name="connsiteX171" fmla="*/ 48101 w 180975"/>
                              <a:gd name="connsiteY171" fmla="*/ 58579 h 171450"/>
                              <a:gd name="connsiteX172" fmla="*/ 48101 w 180975"/>
                              <a:gd name="connsiteY172" fmla="*/ 59531 h 171450"/>
                              <a:gd name="connsiteX173" fmla="*/ 50006 w 180975"/>
                              <a:gd name="connsiteY173" fmla="*/ 59531 h 171450"/>
                              <a:gd name="connsiteX174" fmla="*/ 49054 w 180975"/>
                              <a:gd name="connsiteY174" fmla="*/ 57626 h 171450"/>
                              <a:gd name="connsiteX175" fmla="*/ 50006 w 180975"/>
                              <a:gd name="connsiteY175" fmla="*/ 58579 h 171450"/>
                              <a:gd name="connsiteX176" fmla="*/ 49054 w 180975"/>
                              <a:gd name="connsiteY176" fmla="*/ 56674 h 171450"/>
                              <a:gd name="connsiteX177" fmla="*/ 49054 w 180975"/>
                              <a:gd name="connsiteY177" fmla="*/ 55721 h 171450"/>
                              <a:gd name="connsiteX178" fmla="*/ 52864 w 180975"/>
                              <a:gd name="connsiteY178" fmla="*/ 59531 h 171450"/>
                              <a:gd name="connsiteX179" fmla="*/ 50006 w 180975"/>
                              <a:gd name="connsiteY179" fmla="*/ 56674 h 171450"/>
                              <a:gd name="connsiteX180" fmla="*/ 52864 w 180975"/>
                              <a:gd name="connsiteY180" fmla="*/ 58579 h 171450"/>
                              <a:gd name="connsiteX181" fmla="*/ 53816 w 180975"/>
                              <a:gd name="connsiteY181" fmla="*/ 58579 h 171450"/>
                              <a:gd name="connsiteX182" fmla="*/ 51911 w 180975"/>
                              <a:gd name="connsiteY182" fmla="*/ 57626 h 171450"/>
                              <a:gd name="connsiteX183" fmla="*/ 54769 w 180975"/>
                              <a:gd name="connsiteY183" fmla="*/ 58579 h 171450"/>
                              <a:gd name="connsiteX184" fmla="*/ 53816 w 180975"/>
                              <a:gd name="connsiteY184" fmla="*/ 57626 h 171450"/>
                              <a:gd name="connsiteX185" fmla="*/ 54769 w 180975"/>
                              <a:gd name="connsiteY185" fmla="*/ 57626 h 171450"/>
                              <a:gd name="connsiteX186" fmla="*/ 52864 w 180975"/>
                              <a:gd name="connsiteY186" fmla="*/ 56674 h 171450"/>
                              <a:gd name="connsiteX187" fmla="*/ 51911 w 180975"/>
                              <a:gd name="connsiteY187" fmla="*/ 56674 h 171450"/>
                              <a:gd name="connsiteX188" fmla="*/ 50959 w 180975"/>
                              <a:gd name="connsiteY188" fmla="*/ 55721 h 171450"/>
                              <a:gd name="connsiteX189" fmla="*/ 51911 w 180975"/>
                              <a:gd name="connsiteY189" fmla="*/ 55721 h 171450"/>
                              <a:gd name="connsiteX190" fmla="*/ 50959 w 180975"/>
                              <a:gd name="connsiteY190" fmla="*/ 54769 h 171450"/>
                              <a:gd name="connsiteX191" fmla="*/ 51911 w 180975"/>
                              <a:gd name="connsiteY191" fmla="*/ 54769 h 171450"/>
                              <a:gd name="connsiteX192" fmla="*/ 50959 w 180975"/>
                              <a:gd name="connsiteY192" fmla="*/ 54769 h 171450"/>
                              <a:gd name="connsiteX193" fmla="*/ 52864 w 180975"/>
                              <a:gd name="connsiteY193" fmla="*/ 54769 h 171450"/>
                              <a:gd name="connsiteX194" fmla="*/ 53816 w 180975"/>
                              <a:gd name="connsiteY194" fmla="*/ 54769 h 171450"/>
                              <a:gd name="connsiteX195" fmla="*/ 53816 w 180975"/>
                              <a:gd name="connsiteY195" fmla="*/ 53816 h 171450"/>
                              <a:gd name="connsiteX196" fmla="*/ 50959 w 180975"/>
                              <a:gd name="connsiteY196" fmla="*/ 53816 h 171450"/>
                              <a:gd name="connsiteX197" fmla="*/ 50959 w 180975"/>
                              <a:gd name="connsiteY197" fmla="*/ 53816 h 171450"/>
                              <a:gd name="connsiteX198" fmla="*/ 50959 w 180975"/>
                              <a:gd name="connsiteY198" fmla="*/ 52864 h 171450"/>
                              <a:gd name="connsiteX199" fmla="*/ 52864 w 180975"/>
                              <a:gd name="connsiteY199" fmla="*/ 53816 h 171450"/>
                              <a:gd name="connsiteX200" fmla="*/ 53816 w 180975"/>
                              <a:gd name="connsiteY200" fmla="*/ 52864 h 171450"/>
                              <a:gd name="connsiteX201" fmla="*/ 53816 w 180975"/>
                              <a:gd name="connsiteY201" fmla="*/ 50006 h 171450"/>
                              <a:gd name="connsiteX202" fmla="*/ 50959 w 180975"/>
                              <a:gd name="connsiteY202" fmla="*/ 49054 h 171450"/>
                              <a:gd name="connsiteX203" fmla="*/ 51911 w 180975"/>
                              <a:gd name="connsiteY203" fmla="*/ 47149 h 171450"/>
                              <a:gd name="connsiteX204" fmla="*/ 50006 w 180975"/>
                              <a:gd name="connsiteY204" fmla="*/ 45244 h 171450"/>
                              <a:gd name="connsiteX205" fmla="*/ 52864 w 180975"/>
                              <a:gd name="connsiteY205" fmla="*/ 40481 h 171450"/>
                              <a:gd name="connsiteX206" fmla="*/ 54769 w 180975"/>
                              <a:gd name="connsiteY206" fmla="*/ 42386 h 171450"/>
                              <a:gd name="connsiteX207" fmla="*/ 54769 w 180975"/>
                              <a:gd name="connsiteY207" fmla="*/ 41434 h 171450"/>
                              <a:gd name="connsiteX208" fmla="*/ 57626 w 180975"/>
                              <a:gd name="connsiteY208" fmla="*/ 41434 h 171450"/>
                              <a:gd name="connsiteX209" fmla="*/ 57626 w 180975"/>
                              <a:gd name="connsiteY209" fmla="*/ 38576 h 171450"/>
                              <a:gd name="connsiteX210" fmla="*/ 52864 w 180975"/>
                              <a:gd name="connsiteY210" fmla="*/ 34766 h 171450"/>
                              <a:gd name="connsiteX211" fmla="*/ 56674 w 180975"/>
                              <a:gd name="connsiteY211" fmla="*/ 30004 h 171450"/>
                              <a:gd name="connsiteX212" fmla="*/ 54769 w 180975"/>
                              <a:gd name="connsiteY212" fmla="*/ 30004 h 171450"/>
                              <a:gd name="connsiteX213" fmla="*/ 55721 w 180975"/>
                              <a:gd name="connsiteY213" fmla="*/ 25241 h 171450"/>
                              <a:gd name="connsiteX214" fmla="*/ 58579 w 180975"/>
                              <a:gd name="connsiteY214" fmla="*/ 28099 h 171450"/>
                              <a:gd name="connsiteX215" fmla="*/ 57626 w 180975"/>
                              <a:gd name="connsiteY215" fmla="*/ 30004 h 171450"/>
                              <a:gd name="connsiteX216" fmla="*/ 60484 w 180975"/>
                              <a:gd name="connsiteY216" fmla="*/ 29051 h 171450"/>
                              <a:gd name="connsiteX217" fmla="*/ 61436 w 180975"/>
                              <a:gd name="connsiteY217" fmla="*/ 26194 h 171450"/>
                              <a:gd name="connsiteX218" fmla="*/ 59531 w 180975"/>
                              <a:gd name="connsiteY218" fmla="*/ 26194 h 171450"/>
                              <a:gd name="connsiteX219" fmla="*/ 61436 w 180975"/>
                              <a:gd name="connsiteY219" fmla="*/ 22384 h 171450"/>
                              <a:gd name="connsiteX220" fmla="*/ 58579 w 180975"/>
                              <a:gd name="connsiteY220" fmla="*/ 22384 h 171450"/>
                              <a:gd name="connsiteX221" fmla="*/ 59531 w 180975"/>
                              <a:gd name="connsiteY221" fmla="*/ 20479 h 171450"/>
                              <a:gd name="connsiteX222" fmla="*/ 59531 w 180975"/>
                              <a:gd name="connsiteY222" fmla="*/ 21431 h 171450"/>
                              <a:gd name="connsiteX223" fmla="*/ 61436 w 180975"/>
                              <a:gd name="connsiteY223" fmla="*/ 17621 h 171450"/>
                              <a:gd name="connsiteX224" fmla="*/ 63341 w 180975"/>
                              <a:gd name="connsiteY224" fmla="*/ 17621 h 171450"/>
                              <a:gd name="connsiteX225" fmla="*/ 61436 w 180975"/>
                              <a:gd name="connsiteY225" fmla="*/ 21431 h 171450"/>
                              <a:gd name="connsiteX226" fmla="*/ 64294 w 180975"/>
                              <a:gd name="connsiteY226" fmla="*/ 17621 h 171450"/>
                              <a:gd name="connsiteX227" fmla="*/ 63341 w 180975"/>
                              <a:gd name="connsiteY227" fmla="*/ 18574 h 171450"/>
                              <a:gd name="connsiteX228" fmla="*/ 67151 w 180975"/>
                              <a:gd name="connsiteY228" fmla="*/ 16669 h 171450"/>
                              <a:gd name="connsiteX229" fmla="*/ 66199 w 180975"/>
                              <a:gd name="connsiteY229" fmla="*/ 14764 h 171450"/>
                              <a:gd name="connsiteX230" fmla="*/ 70961 w 180975"/>
                              <a:gd name="connsiteY230" fmla="*/ 10954 h 171450"/>
                              <a:gd name="connsiteX231" fmla="*/ 72866 w 180975"/>
                              <a:gd name="connsiteY231" fmla="*/ 11906 h 171450"/>
                              <a:gd name="connsiteX232" fmla="*/ 67151 w 180975"/>
                              <a:gd name="connsiteY232" fmla="*/ 15716 h 171450"/>
                              <a:gd name="connsiteX233" fmla="*/ 65246 w 180975"/>
                              <a:gd name="connsiteY233" fmla="*/ 18574 h 171450"/>
                              <a:gd name="connsiteX234" fmla="*/ 69056 w 180975"/>
                              <a:gd name="connsiteY234" fmla="*/ 19526 h 171450"/>
                              <a:gd name="connsiteX235" fmla="*/ 70009 w 180975"/>
                              <a:gd name="connsiteY235" fmla="*/ 18574 h 171450"/>
                              <a:gd name="connsiteX236" fmla="*/ 68104 w 180975"/>
                              <a:gd name="connsiteY236" fmla="*/ 16669 h 171450"/>
                              <a:gd name="connsiteX237" fmla="*/ 72866 w 180975"/>
                              <a:gd name="connsiteY237" fmla="*/ 11906 h 171450"/>
                              <a:gd name="connsiteX238" fmla="*/ 72866 w 180975"/>
                              <a:gd name="connsiteY238" fmla="*/ 13811 h 171450"/>
                              <a:gd name="connsiteX239" fmla="*/ 81439 w 180975"/>
                              <a:gd name="connsiteY239" fmla="*/ 10954 h 171450"/>
                              <a:gd name="connsiteX240" fmla="*/ 83344 w 180975"/>
                              <a:gd name="connsiteY240" fmla="*/ 9049 h 171450"/>
                              <a:gd name="connsiteX241" fmla="*/ 80486 w 180975"/>
                              <a:gd name="connsiteY241" fmla="*/ 7144 h 171450"/>
                              <a:gd name="connsiteX242" fmla="*/ 81439 w 180975"/>
                              <a:gd name="connsiteY242" fmla="*/ 8096 h 171450"/>
                              <a:gd name="connsiteX243" fmla="*/ 85249 w 180975"/>
                              <a:gd name="connsiteY243" fmla="*/ 8096 h 171450"/>
                              <a:gd name="connsiteX244" fmla="*/ 84296 w 180975"/>
                              <a:gd name="connsiteY244" fmla="*/ 11906 h 171450"/>
                              <a:gd name="connsiteX245" fmla="*/ 86201 w 180975"/>
                              <a:gd name="connsiteY245" fmla="*/ 12859 h 171450"/>
                              <a:gd name="connsiteX246" fmla="*/ 92869 w 180975"/>
                              <a:gd name="connsiteY246" fmla="*/ 11906 h 171450"/>
                              <a:gd name="connsiteX247" fmla="*/ 102394 w 180975"/>
                              <a:gd name="connsiteY247" fmla="*/ 15716 h 171450"/>
                              <a:gd name="connsiteX248" fmla="*/ 102394 w 180975"/>
                              <a:gd name="connsiteY248" fmla="*/ 18574 h 171450"/>
                              <a:gd name="connsiteX249" fmla="*/ 104299 w 180975"/>
                              <a:gd name="connsiteY249" fmla="*/ 18574 h 171450"/>
                              <a:gd name="connsiteX250" fmla="*/ 104299 w 180975"/>
                              <a:gd name="connsiteY250" fmla="*/ 18574 h 171450"/>
                              <a:gd name="connsiteX251" fmla="*/ 108109 w 180975"/>
                              <a:gd name="connsiteY251" fmla="*/ 22384 h 171450"/>
                              <a:gd name="connsiteX252" fmla="*/ 106204 w 180975"/>
                              <a:gd name="connsiteY252" fmla="*/ 22384 h 171450"/>
                              <a:gd name="connsiteX253" fmla="*/ 107156 w 180975"/>
                              <a:gd name="connsiteY253" fmla="*/ 23336 h 171450"/>
                              <a:gd name="connsiteX254" fmla="*/ 105251 w 180975"/>
                              <a:gd name="connsiteY254" fmla="*/ 24289 h 171450"/>
                              <a:gd name="connsiteX255" fmla="*/ 107156 w 180975"/>
                              <a:gd name="connsiteY255" fmla="*/ 28099 h 171450"/>
                              <a:gd name="connsiteX256" fmla="*/ 108109 w 180975"/>
                              <a:gd name="connsiteY256" fmla="*/ 27146 h 171450"/>
                              <a:gd name="connsiteX257" fmla="*/ 109061 w 180975"/>
                              <a:gd name="connsiteY257" fmla="*/ 33814 h 171450"/>
                              <a:gd name="connsiteX258" fmla="*/ 108109 w 180975"/>
                              <a:gd name="connsiteY258" fmla="*/ 33814 h 171450"/>
                              <a:gd name="connsiteX259" fmla="*/ 109061 w 180975"/>
                              <a:gd name="connsiteY259" fmla="*/ 35719 h 171450"/>
                              <a:gd name="connsiteX260" fmla="*/ 108109 w 180975"/>
                              <a:gd name="connsiteY260" fmla="*/ 37624 h 171450"/>
                              <a:gd name="connsiteX261" fmla="*/ 105251 w 180975"/>
                              <a:gd name="connsiteY261" fmla="*/ 33814 h 171450"/>
                              <a:gd name="connsiteX262" fmla="*/ 107156 w 180975"/>
                              <a:gd name="connsiteY262" fmla="*/ 33814 h 171450"/>
                              <a:gd name="connsiteX263" fmla="*/ 106204 w 180975"/>
                              <a:gd name="connsiteY263" fmla="*/ 30956 h 171450"/>
                              <a:gd name="connsiteX264" fmla="*/ 107156 w 180975"/>
                              <a:gd name="connsiteY264" fmla="*/ 32861 h 171450"/>
                              <a:gd name="connsiteX265" fmla="*/ 104299 w 180975"/>
                              <a:gd name="connsiteY265" fmla="*/ 31909 h 171450"/>
                              <a:gd name="connsiteX266" fmla="*/ 104299 w 180975"/>
                              <a:gd name="connsiteY266" fmla="*/ 32861 h 171450"/>
                              <a:gd name="connsiteX267" fmla="*/ 103346 w 180975"/>
                              <a:gd name="connsiteY267" fmla="*/ 30004 h 171450"/>
                              <a:gd name="connsiteX268" fmla="*/ 104299 w 180975"/>
                              <a:gd name="connsiteY268" fmla="*/ 30004 h 171450"/>
                              <a:gd name="connsiteX269" fmla="*/ 102394 w 180975"/>
                              <a:gd name="connsiteY269" fmla="*/ 27146 h 171450"/>
                              <a:gd name="connsiteX270" fmla="*/ 99536 w 180975"/>
                              <a:gd name="connsiteY270" fmla="*/ 23336 h 171450"/>
                              <a:gd name="connsiteX271" fmla="*/ 103346 w 180975"/>
                              <a:gd name="connsiteY271" fmla="*/ 24289 h 171450"/>
                              <a:gd name="connsiteX272" fmla="*/ 102394 w 180975"/>
                              <a:gd name="connsiteY272" fmla="*/ 21431 h 171450"/>
                              <a:gd name="connsiteX273" fmla="*/ 98584 w 180975"/>
                              <a:gd name="connsiteY273" fmla="*/ 21431 h 171450"/>
                              <a:gd name="connsiteX274" fmla="*/ 99536 w 180975"/>
                              <a:gd name="connsiteY274" fmla="*/ 20479 h 171450"/>
                              <a:gd name="connsiteX275" fmla="*/ 95726 w 180975"/>
                              <a:gd name="connsiteY275" fmla="*/ 20479 h 171450"/>
                              <a:gd name="connsiteX276" fmla="*/ 85249 w 180975"/>
                              <a:gd name="connsiteY276" fmla="*/ 21431 h 171450"/>
                              <a:gd name="connsiteX277" fmla="*/ 85249 w 180975"/>
                              <a:gd name="connsiteY277" fmla="*/ 20479 h 171450"/>
                              <a:gd name="connsiteX278" fmla="*/ 79534 w 180975"/>
                              <a:gd name="connsiteY278" fmla="*/ 22384 h 171450"/>
                              <a:gd name="connsiteX279" fmla="*/ 71914 w 180975"/>
                              <a:gd name="connsiteY279" fmla="*/ 24289 h 171450"/>
                              <a:gd name="connsiteX280" fmla="*/ 61436 w 180975"/>
                              <a:gd name="connsiteY280" fmla="*/ 35719 h 171450"/>
                              <a:gd name="connsiteX281" fmla="*/ 60484 w 180975"/>
                              <a:gd name="connsiteY281" fmla="*/ 33814 h 171450"/>
                              <a:gd name="connsiteX282" fmla="*/ 59531 w 180975"/>
                              <a:gd name="connsiteY282" fmla="*/ 34766 h 171450"/>
                              <a:gd name="connsiteX283" fmla="*/ 60484 w 180975"/>
                              <a:gd name="connsiteY283" fmla="*/ 37624 h 171450"/>
                              <a:gd name="connsiteX284" fmla="*/ 60484 w 180975"/>
                              <a:gd name="connsiteY284" fmla="*/ 44291 h 171450"/>
                              <a:gd name="connsiteX285" fmla="*/ 59531 w 180975"/>
                              <a:gd name="connsiteY285" fmla="*/ 44291 h 171450"/>
                              <a:gd name="connsiteX286" fmla="*/ 60484 w 180975"/>
                              <a:gd name="connsiteY286" fmla="*/ 47149 h 171450"/>
                              <a:gd name="connsiteX287" fmla="*/ 60484 w 180975"/>
                              <a:gd name="connsiteY287" fmla="*/ 49054 h 171450"/>
                              <a:gd name="connsiteX288" fmla="*/ 61436 w 180975"/>
                              <a:gd name="connsiteY288" fmla="*/ 51911 h 171450"/>
                              <a:gd name="connsiteX289" fmla="*/ 61436 w 180975"/>
                              <a:gd name="connsiteY289" fmla="*/ 53816 h 171450"/>
                              <a:gd name="connsiteX290" fmla="*/ 70009 w 180975"/>
                              <a:gd name="connsiteY290" fmla="*/ 61436 h 171450"/>
                              <a:gd name="connsiteX291" fmla="*/ 71914 w 180975"/>
                              <a:gd name="connsiteY291" fmla="*/ 64294 h 171450"/>
                              <a:gd name="connsiteX292" fmla="*/ 70009 w 180975"/>
                              <a:gd name="connsiteY292" fmla="*/ 65246 h 171450"/>
                              <a:gd name="connsiteX293" fmla="*/ 67151 w 180975"/>
                              <a:gd name="connsiteY293" fmla="*/ 65246 h 171450"/>
                              <a:gd name="connsiteX294" fmla="*/ 53816 w 180975"/>
                              <a:gd name="connsiteY294" fmla="*/ 68104 h 171450"/>
                              <a:gd name="connsiteX295" fmla="*/ 46196 w 180975"/>
                              <a:gd name="connsiteY295" fmla="*/ 69056 h 171450"/>
                              <a:gd name="connsiteX296" fmla="*/ 41434 w 180975"/>
                              <a:gd name="connsiteY296" fmla="*/ 70009 h 171450"/>
                              <a:gd name="connsiteX297" fmla="*/ 40481 w 180975"/>
                              <a:gd name="connsiteY297" fmla="*/ 69056 h 171450"/>
                              <a:gd name="connsiteX298" fmla="*/ 23336 w 180975"/>
                              <a:gd name="connsiteY298" fmla="*/ 74771 h 171450"/>
                              <a:gd name="connsiteX299" fmla="*/ 22384 w 180975"/>
                              <a:gd name="connsiteY299" fmla="*/ 72866 h 171450"/>
                              <a:gd name="connsiteX300" fmla="*/ 21431 w 180975"/>
                              <a:gd name="connsiteY300" fmla="*/ 75724 h 171450"/>
                              <a:gd name="connsiteX301" fmla="*/ 19526 w 180975"/>
                              <a:gd name="connsiteY301" fmla="*/ 77629 h 171450"/>
                              <a:gd name="connsiteX302" fmla="*/ 19526 w 180975"/>
                              <a:gd name="connsiteY302" fmla="*/ 80486 h 171450"/>
                              <a:gd name="connsiteX303" fmla="*/ 18574 w 180975"/>
                              <a:gd name="connsiteY303" fmla="*/ 83344 h 171450"/>
                              <a:gd name="connsiteX304" fmla="*/ 19526 w 180975"/>
                              <a:gd name="connsiteY304" fmla="*/ 86201 h 171450"/>
                              <a:gd name="connsiteX305" fmla="*/ 19526 w 180975"/>
                              <a:gd name="connsiteY305" fmla="*/ 85249 h 171450"/>
                              <a:gd name="connsiteX306" fmla="*/ 18574 w 180975"/>
                              <a:gd name="connsiteY306" fmla="*/ 86201 h 171450"/>
                              <a:gd name="connsiteX307" fmla="*/ 20479 w 180975"/>
                              <a:gd name="connsiteY307" fmla="*/ 89059 h 171450"/>
                              <a:gd name="connsiteX308" fmla="*/ 21431 w 180975"/>
                              <a:gd name="connsiteY308" fmla="*/ 93821 h 171450"/>
                              <a:gd name="connsiteX309" fmla="*/ 23336 w 180975"/>
                              <a:gd name="connsiteY309" fmla="*/ 97631 h 171450"/>
                              <a:gd name="connsiteX310" fmla="*/ 24289 w 180975"/>
                              <a:gd name="connsiteY310" fmla="*/ 97631 h 171450"/>
                              <a:gd name="connsiteX311" fmla="*/ 29051 w 180975"/>
                              <a:gd name="connsiteY311" fmla="*/ 102394 h 171450"/>
                              <a:gd name="connsiteX312" fmla="*/ 29051 w 180975"/>
                              <a:gd name="connsiteY312" fmla="*/ 103346 h 171450"/>
                              <a:gd name="connsiteX313" fmla="*/ 30004 w 180975"/>
                              <a:gd name="connsiteY313" fmla="*/ 102394 h 171450"/>
                              <a:gd name="connsiteX314" fmla="*/ 41434 w 180975"/>
                              <a:gd name="connsiteY314" fmla="*/ 107156 h 171450"/>
                              <a:gd name="connsiteX315" fmla="*/ 52864 w 180975"/>
                              <a:gd name="connsiteY315" fmla="*/ 106204 h 171450"/>
                              <a:gd name="connsiteX316" fmla="*/ 55721 w 180975"/>
                              <a:gd name="connsiteY316" fmla="*/ 106204 h 171450"/>
                              <a:gd name="connsiteX317" fmla="*/ 57626 w 180975"/>
                              <a:gd name="connsiteY317" fmla="*/ 106204 h 171450"/>
                              <a:gd name="connsiteX318" fmla="*/ 60484 w 180975"/>
                              <a:gd name="connsiteY318" fmla="*/ 105251 h 171450"/>
                              <a:gd name="connsiteX319" fmla="*/ 71914 w 180975"/>
                              <a:gd name="connsiteY319" fmla="*/ 101441 h 171450"/>
                              <a:gd name="connsiteX320" fmla="*/ 71914 w 180975"/>
                              <a:gd name="connsiteY320" fmla="*/ 102394 h 171450"/>
                              <a:gd name="connsiteX321" fmla="*/ 78581 w 180975"/>
                              <a:gd name="connsiteY321" fmla="*/ 99536 h 171450"/>
                              <a:gd name="connsiteX322" fmla="*/ 78581 w 180975"/>
                              <a:gd name="connsiteY322" fmla="*/ 107156 h 171450"/>
                              <a:gd name="connsiteX323" fmla="*/ 77629 w 180975"/>
                              <a:gd name="connsiteY323" fmla="*/ 111919 h 171450"/>
                              <a:gd name="connsiteX324" fmla="*/ 77629 w 180975"/>
                              <a:gd name="connsiteY324" fmla="*/ 119539 h 171450"/>
                              <a:gd name="connsiteX325" fmla="*/ 77629 w 180975"/>
                              <a:gd name="connsiteY325" fmla="*/ 122396 h 171450"/>
                              <a:gd name="connsiteX326" fmla="*/ 78581 w 180975"/>
                              <a:gd name="connsiteY326" fmla="*/ 124301 h 171450"/>
                              <a:gd name="connsiteX327" fmla="*/ 78581 w 180975"/>
                              <a:gd name="connsiteY327" fmla="*/ 123349 h 171450"/>
                              <a:gd name="connsiteX328" fmla="*/ 81439 w 180975"/>
                              <a:gd name="connsiteY328" fmla="*/ 130969 h 171450"/>
                              <a:gd name="connsiteX329" fmla="*/ 80486 w 180975"/>
                              <a:gd name="connsiteY329" fmla="*/ 130016 h 171450"/>
                              <a:gd name="connsiteX330" fmla="*/ 81439 w 180975"/>
                              <a:gd name="connsiteY330" fmla="*/ 132874 h 171450"/>
                              <a:gd name="connsiteX331" fmla="*/ 82391 w 180975"/>
                              <a:gd name="connsiteY331" fmla="*/ 132874 h 171450"/>
                              <a:gd name="connsiteX332" fmla="*/ 95726 w 180975"/>
                              <a:gd name="connsiteY332" fmla="*/ 147161 h 171450"/>
                              <a:gd name="connsiteX333" fmla="*/ 97631 w 180975"/>
                              <a:gd name="connsiteY333" fmla="*/ 150971 h 171450"/>
                              <a:gd name="connsiteX334" fmla="*/ 97631 w 180975"/>
                              <a:gd name="connsiteY334" fmla="*/ 150971 h 171450"/>
                              <a:gd name="connsiteX335" fmla="*/ 99536 w 180975"/>
                              <a:gd name="connsiteY335" fmla="*/ 153829 h 171450"/>
                              <a:gd name="connsiteX336" fmla="*/ 100489 w 180975"/>
                              <a:gd name="connsiteY336" fmla="*/ 152876 h 171450"/>
                              <a:gd name="connsiteX337" fmla="*/ 105251 w 180975"/>
                              <a:gd name="connsiteY337" fmla="*/ 155734 h 171450"/>
                              <a:gd name="connsiteX338" fmla="*/ 105251 w 180975"/>
                              <a:gd name="connsiteY338" fmla="*/ 156686 h 171450"/>
                              <a:gd name="connsiteX339" fmla="*/ 109061 w 180975"/>
                              <a:gd name="connsiteY339" fmla="*/ 154781 h 171450"/>
                              <a:gd name="connsiteX340" fmla="*/ 110966 w 180975"/>
                              <a:gd name="connsiteY340" fmla="*/ 151924 h 171450"/>
                              <a:gd name="connsiteX341" fmla="*/ 113824 w 180975"/>
                              <a:gd name="connsiteY341" fmla="*/ 150019 h 171450"/>
                              <a:gd name="connsiteX342" fmla="*/ 115729 w 180975"/>
                              <a:gd name="connsiteY342" fmla="*/ 146209 h 171450"/>
                              <a:gd name="connsiteX343" fmla="*/ 117634 w 180975"/>
                              <a:gd name="connsiteY343" fmla="*/ 141446 h 171450"/>
                              <a:gd name="connsiteX344" fmla="*/ 120491 w 180975"/>
                              <a:gd name="connsiteY344" fmla="*/ 130016 h 171450"/>
                              <a:gd name="connsiteX345" fmla="*/ 121444 w 180975"/>
                              <a:gd name="connsiteY345" fmla="*/ 124301 h 171450"/>
                              <a:gd name="connsiteX346" fmla="*/ 127159 w 180975"/>
                              <a:gd name="connsiteY346" fmla="*/ 126206 h 171450"/>
                              <a:gd name="connsiteX347" fmla="*/ 138589 w 180975"/>
                              <a:gd name="connsiteY347" fmla="*/ 129064 h 171450"/>
                              <a:gd name="connsiteX348" fmla="*/ 143351 w 180975"/>
                              <a:gd name="connsiteY348" fmla="*/ 129064 h 171450"/>
                              <a:gd name="connsiteX349" fmla="*/ 147161 w 180975"/>
                              <a:gd name="connsiteY349" fmla="*/ 128111 h 171450"/>
                              <a:gd name="connsiteX350" fmla="*/ 161449 w 180975"/>
                              <a:gd name="connsiteY350" fmla="*/ 101441 h 171450"/>
                              <a:gd name="connsiteX351" fmla="*/ 159544 w 180975"/>
                              <a:gd name="connsiteY351" fmla="*/ 95726 h 171450"/>
                              <a:gd name="connsiteX352" fmla="*/ 160496 w 180975"/>
                              <a:gd name="connsiteY352" fmla="*/ 95726 h 171450"/>
                              <a:gd name="connsiteX353" fmla="*/ 157639 w 180975"/>
                              <a:gd name="connsiteY353" fmla="*/ 94774 h 171450"/>
                              <a:gd name="connsiteX354" fmla="*/ 152876 w 180975"/>
                              <a:gd name="connsiteY354" fmla="*/ 90011 h 171450"/>
                              <a:gd name="connsiteX355" fmla="*/ 148114 w 180975"/>
                              <a:gd name="connsiteY355" fmla="*/ 88106 h 171450"/>
                              <a:gd name="connsiteX356" fmla="*/ 138589 w 180975"/>
                              <a:gd name="connsiteY356" fmla="*/ 85249 h 171450"/>
                              <a:gd name="connsiteX357" fmla="*/ 140494 w 180975"/>
                              <a:gd name="connsiteY357" fmla="*/ 84296 h 171450"/>
                              <a:gd name="connsiteX358" fmla="*/ 136684 w 180975"/>
                              <a:gd name="connsiteY358" fmla="*/ 84296 h 171450"/>
                              <a:gd name="connsiteX359" fmla="*/ 136684 w 180975"/>
                              <a:gd name="connsiteY359" fmla="*/ 84296 h 171450"/>
                              <a:gd name="connsiteX360" fmla="*/ 132874 w 180975"/>
                              <a:gd name="connsiteY360" fmla="*/ 85249 h 171450"/>
                              <a:gd name="connsiteX361" fmla="*/ 119539 w 180975"/>
                              <a:gd name="connsiteY361" fmla="*/ 81439 h 171450"/>
                              <a:gd name="connsiteX362" fmla="*/ 136684 w 180975"/>
                              <a:gd name="connsiteY362" fmla="*/ 66199 h 171450"/>
                              <a:gd name="connsiteX363" fmla="*/ 140494 w 180975"/>
                              <a:gd name="connsiteY363" fmla="*/ 62389 h 171450"/>
                              <a:gd name="connsiteX364" fmla="*/ 141446 w 180975"/>
                              <a:gd name="connsiteY364" fmla="*/ 61436 h 171450"/>
                              <a:gd name="connsiteX365" fmla="*/ 141446 w 180975"/>
                              <a:gd name="connsiteY365" fmla="*/ 60484 h 171450"/>
                              <a:gd name="connsiteX366" fmla="*/ 142399 w 180975"/>
                              <a:gd name="connsiteY366" fmla="*/ 57626 h 171450"/>
                              <a:gd name="connsiteX367" fmla="*/ 139541 w 180975"/>
                              <a:gd name="connsiteY367" fmla="*/ 46196 h 171450"/>
                              <a:gd name="connsiteX368" fmla="*/ 131921 w 180975"/>
                              <a:gd name="connsiteY368" fmla="*/ 40481 h 171450"/>
                              <a:gd name="connsiteX369" fmla="*/ 119539 w 180975"/>
                              <a:gd name="connsiteY369" fmla="*/ 36671 h 171450"/>
                              <a:gd name="connsiteX370" fmla="*/ 108109 w 180975"/>
                              <a:gd name="connsiteY370" fmla="*/ 43339 h 171450"/>
                              <a:gd name="connsiteX371" fmla="*/ 113824 w 180975"/>
                              <a:gd name="connsiteY371" fmla="*/ 3571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</a:cxnLst>
                            <a:rect l="l" t="t" r="r" b="b"/>
                            <a:pathLst>
                              <a:path w="180975" h="171450">
                                <a:moveTo>
                                  <a:pt x="113824" y="35719"/>
                                </a:moveTo>
                                <a:cubicBezTo>
                                  <a:pt x="114776" y="33814"/>
                                  <a:pt x="115729" y="32861"/>
                                  <a:pt x="117634" y="31909"/>
                                </a:cubicBezTo>
                                <a:cubicBezTo>
                                  <a:pt x="119539" y="30956"/>
                                  <a:pt x="121444" y="30956"/>
                                  <a:pt x="123349" y="30004"/>
                                </a:cubicBezTo>
                                <a:cubicBezTo>
                                  <a:pt x="127159" y="29051"/>
                                  <a:pt x="130969" y="30004"/>
                                  <a:pt x="134779" y="29051"/>
                                </a:cubicBezTo>
                                <a:cubicBezTo>
                                  <a:pt x="135731" y="29051"/>
                                  <a:pt x="133826" y="30956"/>
                                  <a:pt x="135731" y="30956"/>
                                </a:cubicBezTo>
                                <a:cubicBezTo>
                                  <a:pt x="143351" y="30004"/>
                                  <a:pt x="152876" y="38576"/>
                                  <a:pt x="152876" y="47149"/>
                                </a:cubicBezTo>
                                <a:lnTo>
                                  <a:pt x="151924" y="47149"/>
                                </a:lnTo>
                                <a:cubicBezTo>
                                  <a:pt x="151924" y="49054"/>
                                  <a:pt x="154781" y="50006"/>
                                  <a:pt x="154781" y="50959"/>
                                </a:cubicBezTo>
                                <a:cubicBezTo>
                                  <a:pt x="154781" y="50959"/>
                                  <a:pt x="153829" y="50959"/>
                                  <a:pt x="153829" y="50959"/>
                                </a:cubicBezTo>
                                <a:cubicBezTo>
                                  <a:pt x="154781" y="50959"/>
                                  <a:pt x="154781" y="53816"/>
                                  <a:pt x="155734" y="54769"/>
                                </a:cubicBezTo>
                                <a:cubicBezTo>
                                  <a:pt x="155734" y="55721"/>
                                  <a:pt x="154781" y="55721"/>
                                  <a:pt x="153829" y="55721"/>
                                </a:cubicBezTo>
                                <a:lnTo>
                                  <a:pt x="154781" y="56674"/>
                                </a:lnTo>
                                <a:cubicBezTo>
                                  <a:pt x="157639" y="59531"/>
                                  <a:pt x="152876" y="62389"/>
                                  <a:pt x="152876" y="66199"/>
                                </a:cubicBezTo>
                                <a:cubicBezTo>
                                  <a:pt x="152876" y="66199"/>
                                  <a:pt x="152876" y="65246"/>
                                  <a:pt x="151924" y="65246"/>
                                </a:cubicBezTo>
                                <a:cubicBezTo>
                                  <a:pt x="150971" y="67151"/>
                                  <a:pt x="150019" y="69056"/>
                                  <a:pt x="149066" y="70961"/>
                                </a:cubicBezTo>
                                <a:cubicBezTo>
                                  <a:pt x="148114" y="71914"/>
                                  <a:pt x="146209" y="73819"/>
                                  <a:pt x="145256" y="74771"/>
                                </a:cubicBezTo>
                                <a:cubicBezTo>
                                  <a:pt x="147161" y="75724"/>
                                  <a:pt x="150019" y="75724"/>
                                  <a:pt x="151924" y="76676"/>
                                </a:cubicBezTo>
                                <a:cubicBezTo>
                                  <a:pt x="150971" y="76676"/>
                                  <a:pt x="150019" y="77629"/>
                                  <a:pt x="150019" y="77629"/>
                                </a:cubicBezTo>
                                <a:cubicBezTo>
                                  <a:pt x="151924" y="76676"/>
                                  <a:pt x="153829" y="76676"/>
                                  <a:pt x="155734" y="77629"/>
                                </a:cubicBezTo>
                                <a:cubicBezTo>
                                  <a:pt x="155734" y="79534"/>
                                  <a:pt x="158591" y="77629"/>
                                  <a:pt x="160496" y="79534"/>
                                </a:cubicBezTo>
                                <a:lnTo>
                                  <a:pt x="160496" y="79534"/>
                                </a:lnTo>
                                <a:cubicBezTo>
                                  <a:pt x="162401" y="78581"/>
                                  <a:pt x="162401" y="81439"/>
                                  <a:pt x="164306" y="80486"/>
                                </a:cubicBezTo>
                                <a:lnTo>
                                  <a:pt x="164306" y="82391"/>
                                </a:lnTo>
                                <a:cubicBezTo>
                                  <a:pt x="166211" y="81439"/>
                                  <a:pt x="165259" y="84296"/>
                                  <a:pt x="167164" y="84296"/>
                                </a:cubicBezTo>
                                <a:lnTo>
                                  <a:pt x="167164" y="84296"/>
                                </a:lnTo>
                                <a:cubicBezTo>
                                  <a:pt x="168116" y="85249"/>
                                  <a:pt x="168116" y="86201"/>
                                  <a:pt x="169069" y="87154"/>
                                </a:cubicBezTo>
                                <a:lnTo>
                                  <a:pt x="169069" y="87154"/>
                                </a:lnTo>
                                <a:cubicBezTo>
                                  <a:pt x="170974" y="89059"/>
                                  <a:pt x="170974" y="90964"/>
                                  <a:pt x="172879" y="90011"/>
                                </a:cubicBezTo>
                                <a:cubicBezTo>
                                  <a:pt x="172879" y="90964"/>
                                  <a:pt x="170974" y="88106"/>
                                  <a:pt x="170021" y="90011"/>
                                </a:cubicBezTo>
                                <a:cubicBezTo>
                                  <a:pt x="176689" y="96679"/>
                                  <a:pt x="177641" y="106204"/>
                                  <a:pt x="175736" y="114776"/>
                                </a:cubicBezTo>
                                <a:cubicBezTo>
                                  <a:pt x="174784" y="115729"/>
                                  <a:pt x="174784" y="115729"/>
                                  <a:pt x="173831" y="115729"/>
                                </a:cubicBezTo>
                                <a:cubicBezTo>
                                  <a:pt x="173831" y="116681"/>
                                  <a:pt x="172879" y="118586"/>
                                  <a:pt x="173831" y="119539"/>
                                </a:cubicBezTo>
                                <a:cubicBezTo>
                                  <a:pt x="173831" y="119539"/>
                                  <a:pt x="172879" y="119539"/>
                                  <a:pt x="172879" y="120491"/>
                                </a:cubicBezTo>
                                <a:cubicBezTo>
                                  <a:pt x="171926" y="121444"/>
                                  <a:pt x="173831" y="122396"/>
                                  <a:pt x="171926" y="124301"/>
                                </a:cubicBezTo>
                                <a:cubicBezTo>
                                  <a:pt x="171926" y="123349"/>
                                  <a:pt x="171926" y="123349"/>
                                  <a:pt x="170974" y="123349"/>
                                </a:cubicBezTo>
                                <a:cubicBezTo>
                                  <a:pt x="170974" y="125254"/>
                                  <a:pt x="170021" y="127159"/>
                                  <a:pt x="169069" y="128111"/>
                                </a:cubicBezTo>
                                <a:cubicBezTo>
                                  <a:pt x="169069" y="128111"/>
                                  <a:pt x="169069" y="127159"/>
                                  <a:pt x="169069" y="127159"/>
                                </a:cubicBezTo>
                                <a:cubicBezTo>
                                  <a:pt x="169069" y="129064"/>
                                  <a:pt x="166211" y="129064"/>
                                  <a:pt x="166211" y="130969"/>
                                </a:cubicBezTo>
                                <a:lnTo>
                                  <a:pt x="166211" y="130016"/>
                                </a:lnTo>
                                <a:cubicBezTo>
                                  <a:pt x="163354" y="130969"/>
                                  <a:pt x="167164" y="131921"/>
                                  <a:pt x="164306" y="132874"/>
                                </a:cubicBezTo>
                                <a:cubicBezTo>
                                  <a:pt x="164306" y="131921"/>
                                  <a:pt x="164306" y="131921"/>
                                  <a:pt x="164306" y="131921"/>
                                </a:cubicBezTo>
                                <a:cubicBezTo>
                                  <a:pt x="164306" y="132874"/>
                                  <a:pt x="162401" y="133826"/>
                                  <a:pt x="161449" y="134779"/>
                                </a:cubicBezTo>
                                <a:cubicBezTo>
                                  <a:pt x="160496" y="135731"/>
                                  <a:pt x="158591" y="135731"/>
                                  <a:pt x="157639" y="136684"/>
                                </a:cubicBezTo>
                                <a:cubicBezTo>
                                  <a:pt x="157639" y="136684"/>
                                  <a:pt x="157639" y="136684"/>
                                  <a:pt x="157639" y="136684"/>
                                </a:cubicBezTo>
                                <a:cubicBezTo>
                                  <a:pt x="155734" y="137636"/>
                                  <a:pt x="152876" y="137636"/>
                                  <a:pt x="150019" y="138589"/>
                                </a:cubicBezTo>
                                <a:cubicBezTo>
                                  <a:pt x="149066" y="138589"/>
                                  <a:pt x="150019" y="136684"/>
                                  <a:pt x="148114" y="136684"/>
                                </a:cubicBezTo>
                                <a:cubicBezTo>
                                  <a:pt x="148114" y="138589"/>
                                  <a:pt x="144304" y="136684"/>
                                  <a:pt x="145256" y="139541"/>
                                </a:cubicBezTo>
                                <a:cubicBezTo>
                                  <a:pt x="143351" y="138589"/>
                                  <a:pt x="139541" y="138589"/>
                                  <a:pt x="138589" y="138589"/>
                                </a:cubicBezTo>
                                <a:cubicBezTo>
                                  <a:pt x="139541" y="138589"/>
                                  <a:pt x="137636" y="135731"/>
                                  <a:pt x="139541" y="136684"/>
                                </a:cubicBezTo>
                                <a:lnTo>
                                  <a:pt x="137636" y="134779"/>
                                </a:lnTo>
                                <a:cubicBezTo>
                                  <a:pt x="137636" y="133826"/>
                                  <a:pt x="139541" y="135731"/>
                                  <a:pt x="138589" y="134779"/>
                                </a:cubicBezTo>
                                <a:cubicBezTo>
                                  <a:pt x="137636" y="134779"/>
                                  <a:pt x="134779" y="134779"/>
                                  <a:pt x="133826" y="133826"/>
                                </a:cubicBezTo>
                                <a:cubicBezTo>
                                  <a:pt x="132874" y="133826"/>
                                  <a:pt x="132874" y="134779"/>
                                  <a:pt x="132874" y="135731"/>
                                </a:cubicBezTo>
                                <a:cubicBezTo>
                                  <a:pt x="132874" y="135731"/>
                                  <a:pt x="132874" y="136684"/>
                                  <a:pt x="132874" y="137636"/>
                                </a:cubicBezTo>
                                <a:cubicBezTo>
                                  <a:pt x="132874" y="138589"/>
                                  <a:pt x="132874" y="138589"/>
                                  <a:pt x="132874" y="139541"/>
                                </a:cubicBezTo>
                                <a:cubicBezTo>
                                  <a:pt x="132874" y="137636"/>
                                  <a:pt x="130969" y="138589"/>
                                  <a:pt x="130969" y="137636"/>
                                </a:cubicBezTo>
                                <a:cubicBezTo>
                                  <a:pt x="131921" y="139541"/>
                                  <a:pt x="131921" y="142399"/>
                                  <a:pt x="132874" y="143351"/>
                                </a:cubicBezTo>
                                <a:cubicBezTo>
                                  <a:pt x="132874" y="144304"/>
                                  <a:pt x="131921" y="142399"/>
                                  <a:pt x="131921" y="144304"/>
                                </a:cubicBezTo>
                                <a:cubicBezTo>
                                  <a:pt x="131921" y="144304"/>
                                  <a:pt x="132874" y="145256"/>
                                  <a:pt x="132874" y="145256"/>
                                </a:cubicBezTo>
                                <a:cubicBezTo>
                                  <a:pt x="132874" y="145256"/>
                                  <a:pt x="131921" y="149066"/>
                                  <a:pt x="130016" y="148114"/>
                                </a:cubicBezTo>
                                <a:cubicBezTo>
                                  <a:pt x="129064" y="148114"/>
                                  <a:pt x="130016" y="146209"/>
                                  <a:pt x="129064" y="147161"/>
                                </a:cubicBezTo>
                                <a:cubicBezTo>
                                  <a:pt x="128111" y="149066"/>
                                  <a:pt x="129064" y="149066"/>
                                  <a:pt x="128111" y="150971"/>
                                </a:cubicBezTo>
                                <a:lnTo>
                                  <a:pt x="128111" y="150971"/>
                                </a:lnTo>
                                <a:cubicBezTo>
                                  <a:pt x="128111" y="151924"/>
                                  <a:pt x="127159" y="153829"/>
                                  <a:pt x="128111" y="153829"/>
                                </a:cubicBezTo>
                                <a:cubicBezTo>
                                  <a:pt x="129064" y="152876"/>
                                  <a:pt x="127159" y="153829"/>
                                  <a:pt x="128111" y="152876"/>
                                </a:cubicBezTo>
                                <a:cubicBezTo>
                                  <a:pt x="128111" y="153829"/>
                                  <a:pt x="127159" y="155734"/>
                                  <a:pt x="126206" y="157639"/>
                                </a:cubicBezTo>
                                <a:cubicBezTo>
                                  <a:pt x="126206" y="156686"/>
                                  <a:pt x="126206" y="156686"/>
                                  <a:pt x="126206" y="155734"/>
                                </a:cubicBezTo>
                                <a:cubicBezTo>
                                  <a:pt x="126206" y="158591"/>
                                  <a:pt x="123349" y="160496"/>
                                  <a:pt x="121444" y="163354"/>
                                </a:cubicBezTo>
                                <a:cubicBezTo>
                                  <a:pt x="121444" y="164306"/>
                                  <a:pt x="121444" y="161449"/>
                                  <a:pt x="122396" y="161449"/>
                                </a:cubicBezTo>
                                <a:cubicBezTo>
                                  <a:pt x="120491" y="162401"/>
                                  <a:pt x="118586" y="163354"/>
                                  <a:pt x="117634" y="164306"/>
                                </a:cubicBezTo>
                                <a:cubicBezTo>
                                  <a:pt x="115729" y="165259"/>
                                  <a:pt x="113824" y="166211"/>
                                  <a:pt x="111919" y="165259"/>
                                </a:cubicBezTo>
                                <a:cubicBezTo>
                                  <a:pt x="112871" y="165259"/>
                                  <a:pt x="111919" y="166211"/>
                                  <a:pt x="111919" y="166211"/>
                                </a:cubicBezTo>
                                <a:cubicBezTo>
                                  <a:pt x="110014" y="166211"/>
                                  <a:pt x="110014" y="165259"/>
                                  <a:pt x="109061" y="165259"/>
                                </a:cubicBezTo>
                                <a:cubicBezTo>
                                  <a:pt x="109061" y="164306"/>
                                  <a:pt x="107156" y="165259"/>
                                  <a:pt x="106204" y="165259"/>
                                </a:cubicBezTo>
                                <a:cubicBezTo>
                                  <a:pt x="105251" y="165259"/>
                                  <a:pt x="106204" y="165259"/>
                                  <a:pt x="107156" y="165259"/>
                                </a:cubicBezTo>
                                <a:cubicBezTo>
                                  <a:pt x="106204" y="165259"/>
                                  <a:pt x="104299" y="165259"/>
                                  <a:pt x="101441" y="165259"/>
                                </a:cubicBezTo>
                                <a:cubicBezTo>
                                  <a:pt x="99536" y="164306"/>
                                  <a:pt x="96679" y="163354"/>
                                  <a:pt x="95726" y="162401"/>
                                </a:cubicBezTo>
                                <a:cubicBezTo>
                                  <a:pt x="95726" y="163354"/>
                                  <a:pt x="92869" y="162401"/>
                                  <a:pt x="91916" y="162401"/>
                                </a:cubicBezTo>
                                <a:lnTo>
                                  <a:pt x="92869" y="161449"/>
                                </a:lnTo>
                                <a:cubicBezTo>
                                  <a:pt x="92869" y="160496"/>
                                  <a:pt x="90964" y="159544"/>
                                  <a:pt x="90964" y="159544"/>
                                </a:cubicBezTo>
                                <a:cubicBezTo>
                                  <a:pt x="89059" y="159544"/>
                                  <a:pt x="96679" y="162401"/>
                                  <a:pt x="94774" y="162401"/>
                                </a:cubicBezTo>
                                <a:cubicBezTo>
                                  <a:pt x="94774" y="161449"/>
                                  <a:pt x="90964" y="162401"/>
                                  <a:pt x="91916" y="161449"/>
                                </a:cubicBezTo>
                                <a:cubicBezTo>
                                  <a:pt x="90964" y="160496"/>
                                  <a:pt x="88106" y="160496"/>
                                  <a:pt x="88106" y="158591"/>
                                </a:cubicBezTo>
                                <a:cubicBezTo>
                                  <a:pt x="88106" y="158591"/>
                                  <a:pt x="90011" y="158591"/>
                                  <a:pt x="89059" y="157639"/>
                                </a:cubicBezTo>
                                <a:cubicBezTo>
                                  <a:pt x="87154" y="156686"/>
                                  <a:pt x="88106" y="157639"/>
                                  <a:pt x="86201" y="156686"/>
                                </a:cubicBezTo>
                                <a:lnTo>
                                  <a:pt x="85249" y="155734"/>
                                </a:lnTo>
                                <a:cubicBezTo>
                                  <a:pt x="84296" y="156686"/>
                                  <a:pt x="84296" y="153829"/>
                                  <a:pt x="83344" y="155734"/>
                                </a:cubicBezTo>
                                <a:cubicBezTo>
                                  <a:pt x="83344" y="154781"/>
                                  <a:pt x="80486" y="153829"/>
                                  <a:pt x="82391" y="152876"/>
                                </a:cubicBezTo>
                                <a:lnTo>
                                  <a:pt x="83344" y="151924"/>
                                </a:lnTo>
                                <a:cubicBezTo>
                                  <a:pt x="82391" y="150971"/>
                                  <a:pt x="81439" y="151924"/>
                                  <a:pt x="80486" y="151924"/>
                                </a:cubicBezTo>
                                <a:cubicBezTo>
                                  <a:pt x="80486" y="151924"/>
                                  <a:pt x="80486" y="150971"/>
                                  <a:pt x="80486" y="150971"/>
                                </a:cubicBezTo>
                                <a:cubicBezTo>
                                  <a:pt x="78581" y="151924"/>
                                  <a:pt x="79534" y="149066"/>
                                  <a:pt x="76676" y="149066"/>
                                </a:cubicBezTo>
                                <a:cubicBezTo>
                                  <a:pt x="75724" y="147161"/>
                                  <a:pt x="73819" y="144304"/>
                                  <a:pt x="74771" y="143351"/>
                                </a:cubicBezTo>
                                <a:cubicBezTo>
                                  <a:pt x="72866" y="142399"/>
                                  <a:pt x="71914" y="141446"/>
                                  <a:pt x="71914" y="139541"/>
                                </a:cubicBezTo>
                                <a:cubicBezTo>
                                  <a:pt x="71914" y="139541"/>
                                  <a:pt x="72866" y="140494"/>
                                  <a:pt x="72866" y="140494"/>
                                </a:cubicBezTo>
                                <a:cubicBezTo>
                                  <a:pt x="72866" y="139541"/>
                                  <a:pt x="71914" y="139541"/>
                                  <a:pt x="71914" y="138589"/>
                                </a:cubicBezTo>
                                <a:cubicBezTo>
                                  <a:pt x="71914" y="138589"/>
                                  <a:pt x="71914" y="135731"/>
                                  <a:pt x="71914" y="134779"/>
                                </a:cubicBezTo>
                                <a:cubicBezTo>
                                  <a:pt x="70961" y="133826"/>
                                  <a:pt x="70009" y="134779"/>
                                  <a:pt x="69056" y="134779"/>
                                </a:cubicBezTo>
                                <a:cubicBezTo>
                                  <a:pt x="70961" y="132874"/>
                                  <a:pt x="66199" y="130969"/>
                                  <a:pt x="68104" y="128111"/>
                                </a:cubicBezTo>
                                <a:cubicBezTo>
                                  <a:pt x="68104" y="129064"/>
                                  <a:pt x="70009" y="130016"/>
                                  <a:pt x="70009" y="129064"/>
                                </a:cubicBezTo>
                                <a:cubicBezTo>
                                  <a:pt x="71914" y="127159"/>
                                  <a:pt x="68104" y="126206"/>
                                  <a:pt x="69056" y="125254"/>
                                </a:cubicBezTo>
                                <a:lnTo>
                                  <a:pt x="67151" y="126206"/>
                                </a:lnTo>
                                <a:cubicBezTo>
                                  <a:pt x="68104" y="125254"/>
                                  <a:pt x="66199" y="125254"/>
                                  <a:pt x="68104" y="124301"/>
                                </a:cubicBezTo>
                                <a:cubicBezTo>
                                  <a:pt x="67151" y="124301"/>
                                  <a:pt x="69056" y="122396"/>
                                  <a:pt x="67151" y="124301"/>
                                </a:cubicBezTo>
                                <a:cubicBezTo>
                                  <a:pt x="67151" y="123349"/>
                                  <a:pt x="68104" y="122396"/>
                                  <a:pt x="68104" y="122396"/>
                                </a:cubicBezTo>
                                <a:cubicBezTo>
                                  <a:pt x="67151" y="123349"/>
                                  <a:pt x="66199" y="123349"/>
                                  <a:pt x="65246" y="121444"/>
                                </a:cubicBezTo>
                                <a:cubicBezTo>
                                  <a:pt x="65246" y="121444"/>
                                  <a:pt x="64294" y="121444"/>
                                  <a:pt x="64294" y="122396"/>
                                </a:cubicBezTo>
                                <a:cubicBezTo>
                                  <a:pt x="64294" y="123349"/>
                                  <a:pt x="65246" y="121444"/>
                                  <a:pt x="65246" y="122396"/>
                                </a:cubicBezTo>
                                <a:cubicBezTo>
                                  <a:pt x="65246" y="122396"/>
                                  <a:pt x="65246" y="123349"/>
                                  <a:pt x="64294" y="123349"/>
                                </a:cubicBezTo>
                                <a:cubicBezTo>
                                  <a:pt x="64294" y="123349"/>
                                  <a:pt x="63341" y="123349"/>
                                  <a:pt x="64294" y="121444"/>
                                </a:cubicBezTo>
                                <a:cubicBezTo>
                                  <a:pt x="63341" y="121444"/>
                                  <a:pt x="63341" y="121444"/>
                                  <a:pt x="62389" y="122396"/>
                                </a:cubicBezTo>
                                <a:cubicBezTo>
                                  <a:pt x="62389" y="123349"/>
                                  <a:pt x="61436" y="124301"/>
                                  <a:pt x="59531" y="124301"/>
                                </a:cubicBezTo>
                                <a:cubicBezTo>
                                  <a:pt x="59531" y="123349"/>
                                  <a:pt x="59531" y="123349"/>
                                  <a:pt x="58579" y="123349"/>
                                </a:cubicBezTo>
                                <a:cubicBezTo>
                                  <a:pt x="57626" y="124301"/>
                                  <a:pt x="57626" y="124301"/>
                                  <a:pt x="56674" y="124301"/>
                                </a:cubicBezTo>
                                <a:cubicBezTo>
                                  <a:pt x="54769" y="124301"/>
                                  <a:pt x="55721" y="122396"/>
                                  <a:pt x="54769" y="121444"/>
                                </a:cubicBezTo>
                                <a:cubicBezTo>
                                  <a:pt x="53816" y="121444"/>
                                  <a:pt x="51911" y="121444"/>
                                  <a:pt x="51911" y="122396"/>
                                </a:cubicBezTo>
                                <a:lnTo>
                                  <a:pt x="50959" y="120491"/>
                                </a:lnTo>
                                <a:cubicBezTo>
                                  <a:pt x="51911" y="121444"/>
                                  <a:pt x="50006" y="121444"/>
                                  <a:pt x="49054" y="121444"/>
                                </a:cubicBezTo>
                                <a:lnTo>
                                  <a:pt x="50006" y="121444"/>
                                </a:lnTo>
                                <a:cubicBezTo>
                                  <a:pt x="50006" y="120491"/>
                                  <a:pt x="48101" y="121444"/>
                                  <a:pt x="48101" y="121444"/>
                                </a:cubicBezTo>
                                <a:cubicBezTo>
                                  <a:pt x="48101" y="122396"/>
                                  <a:pt x="50006" y="122396"/>
                                  <a:pt x="50006" y="122396"/>
                                </a:cubicBezTo>
                                <a:cubicBezTo>
                                  <a:pt x="49054" y="123349"/>
                                  <a:pt x="48101" y="122396"/>
                                  <a:pt x="48101" y="123349"/>
                                </a:cubicBezTo>
                                <a:cubicBezTo>
                                  <a:pt x="48101" y="122396"/>
                                  <a:pt x="46196" y="122396"/>
                                  <a:pt x="45244" y="122396"/>
                                </a:cubicBezTo>
                                <a:cubicBezTo>
                                  <a:pt x="44291" y="122396"/>
                                  <a:pt x="44291" y="123349"/>
                                  <a:pt x="43339" y="123349"/>
                                </a:cubicBezTo>
                                <a:cubicBezTo>
                                  <a:pt x="43339" y="122396"/>
                                  <a:pt x="41434" y="123349"/>
                                  <a:pt x="42386" y="122396"/>
                                </a:cubicBezTo>
                                <a:cubicBezTo>
                                  <a:pt x="42386" y="122396"/>
                                  <a:pt x="43339" y="123349"/>
                                  <a:pt x="44291" y="122396"/>
                                </a:cubicBezTo>
                                <a:cubicBezTo>
                                  <a:pt x="43339" y="121444"/>
                                  <a:pt x="44291" y="120491"/>
                                  <a:pt x="42386" y="121444"/>
                                </a:cubicBezTo>
                                <a:cubicBezTo>
                                  <a:pt x="41434" y="121444"/>
                                  <a:pt x="42386" y="123349"/>
                                  <a:pt x="40481" y="122396"/>
                                </a:cubicBezTo>
                                <a:cubicBezTo>
                                  <a:pt x="41434" y="122396"/>
                                  <a:pt x="41434" y="121444"/>
                                  <a:pt x="41434" y="121444"/>
                                </a:cubicBezTo>
                                <a:lnTo>
                                  <a:pt x="39529" y="120491"/>
                                </a:lnTo>
                                <a:lnTo>
                                  <a:pt x="39529" y="121444"/>
                                </a:lnTo>
                                <a:cubicBezTo>
                                  <a:pt x="39529" y="121444"/>
                                  <a:pt x="39529" y="121444"/>
                                  <a:pt x="39529" y="120491"/>
                                </a:cubicBezTo>
                                <a:cubicBezTo>
                                  <a:pt x="38576" y="121444"/>
                                  <a:pt x="36671" y="120491"/>
                                  <a:pt x="35719" y="121444"/>
                                </a:cubicBezTo>
                                <a:cubicBezTo>
                                  <a:pt x="34766" y="121444"/>
                                  <a:pt x="33814" y="120491"/>
                                  <a:pt x="32861" y="119539"/>
                                </a:cubicBezTo>
                                <a:lnTo>
                                  <a:pt x="32861" y="119539"/>
                                </a:lnTo>
                                <a:cubicBezTo>
                                  <a:pt x="31909" y="118586"/>
                                  <a:pt x="30004" y="118586"/>
                                  <a:pt x="29051" y="118586"/>
                                </a:cubicBezTo>
                                <a:lnTo>
                                  <a:pt x="29051" y="118586"/>
                                </a:lnTo>
                                <a:cubicBezTo>
                                  <a:pt x="28099" y="118586"/>
                                  <a:pt x="27146" y="117634"/>
                                  <a:pt x="26194" y="117634"/>
                                </a:cubicBezTo>
                                <a:cubicBezTo>
                                  <a:pt x="25241" y="115729"/>
                                  <a:pt x="28099" y="113824"/>
                                  <a:pt x="25241" y="113824"/>
                                </a:cubicBezTo>
                                <a:cubicBezTo>
                                  <a:pt x="24289" y="112871"/>
                                  <a:pt x="21431" y="113824"/>
                                  <a:pt x="22384" y="114776"/>
                                </a:cubicBezTo>
                                <a:cubicBezTo>
                                  <a:pt x="20479" y="112871"/>
                                  <a:pt x="16669" y="110966"/>
                                  <a:pt x="15716" y="107156"/>
                                </a:cubicBezTo>
                                <a:cubicBezTo>
                                  <a:pt x="14764" y="107156"/>
                                  <a:pt x="14764" y="107156"/>
                                  <a:pt x="13811" y="107156"/>
                                </a:cubicBezTo>
                                <a:cubicBezTo>
                                  <a:pt x="11906" y="103346"/>
                                  <a:pt x="8096" y="97631"/>
                                  <a:pt x="9049" y="93821"/>
                                </a:cubicBezTo>
                                <a:cubicBezTo>
                                  <a:pt x="10001" y="94774"/>
                                  <a:pt x="10001" y="93821"/>
                                  <a:pt x="10954" y="93821"/>
                                </a:cubicBezTo>
                                <a:cubicBezTo>
                                  <a:pt x="10001" y="92869"/>
                                  <a:pt x="11906" y="92869"/>
                                  <a:pt x="10001" y="91916"/>
                                </a:cubicBezTo>
                                <a:cubicBezTo>
                                  <a:pt x="9049" y="91916"/>
                                  <a:pt x="9049" y="91916"/>
                                  <a:pt x="8096" y="93821"/>
                                </a:cubicBezTo>
                                <a:cubicBezTo>
                                  <a:pt x="7144" y="92869"/>
                                  <a:pt x="7144" y="90964"/>
                                  <a:pt x="7144" y="89059"/>
                                </a:cubicBezTo>
                                <a:cubicBezTo>
                                  <a:pt x="7144" y="87154"/>
                                  <a:pt x="7144" y="86201"/>
                                  <a:pt x="8096" y="85249"/>
                                </a:cubicBezTo>
                                <a:cubicBezTo>
                                  <a:pt x="8096" y="86201"/>
                                  <a:pt x="7144" y="85249"/>
                                  <a:pt x="7144" y="84296"/>
                                </a:cubicBezTo>
                                <a:cubicBezTo>
                                  <a:pt x="9049" y="84296"/>
                                  <a:pt x="9049" y="82391"/>
                                  <a:pt x="9049" y="80486"/>
                                </a:cubicBezTo>
                                <a:lnTo>
                                  <a:pt x="8096" y="80486"/>
                                </a:lnTo>
                                <a:lnTo>
                                  <a:pt x="9049" y="79534"/>
                                </a:lnTo>
                                <a:cubicBezTo>
                                  <a:pt x="9049" y="78581"/>
                                  <a:pt x="7144" y="78581"/>
                                  <a:pt x="9049" y="76676"/>
                                </a:cubicBezTo>
                                <a:cubicBezTo>
                                  <a:pt x="9049" y="76676"/>
                                  <a:pt x="10001" y="76676"/>
                                  <a:pt x="10001" y="76676"/>
                                </a:cubicBezTo>
                                <a:cubicBezTo>
                                  <a:pt x="10001" y="74771"/>
                                  <a:pt x="10001" y="70961"/>
                                  <a:pt x="12859" y="70009"/>
                                </a:cubicBezTo>
                                <a:lnTo>
                                  <a:pt x="14764" y="70009"/>
                                </a:lnTo>
                                <a:cubicBezTo>
                                  <a:pt x="14764" y="69056"/>
                                  <a:pt x="15716" y="68104"/>
                                  <a:pt x="14764" y="68104"/>
                                </a:cubicBezTo>
                                <a:cubicBezTo>
                                  <a:pt x="18574" y="66199"/>
                                  <a:pt x="19526" y="65246"/>
                                  <a:pt x="21431" y="66199"/>
                                </a:cubicBezTo>
                                <a:cubicBezTo>
                                  <a:pt x="25241" y="61436"/>
                                  <a:pt x="32861" y="59531"/>
                                  <a:pt x="37624" y="59531"/>
                                </a:cubicBezTo>
                                <a:lnTo>
                                  <a:pt x="37624" y="60484"/>
                                </a:lnTo>
                                <a:cubicBezTo>
                                  <a:pt x="39529" y="61436"/>
                                  <a:pt x="38576" y="59531"/>
                                  <a:pt x="39529" y="59531"/>
                                </a:cubicBezTo>
                                <a:cubicBezTo>
                                  <a:pt x="39529" y="60484"/>
                                  <a:pt x="40481" y="60484"/>
                                  <a:pt x="39529" y="61436"/>
                                </a:cubicBezTo>
                                <a:cubicBezTo>
                                  <a:pt x="41434" y="62389"/>
                                  <a:pt x="42386" y="59531"/>
                                  <a:pt x="43339" y="59531"/>
                                </a:cubicBezTo>
                                <a:cubicBezTo>
                                  <a:pt x="43339" y="58579"/>
                                  <a:pt x="42386" y="60484"/>
                                  <a:pt x="42386" y="58579"/>
                                </a:cubicBezTo>
                                <a:cubicBezTo>
                                  <a:pt x="42386" y="58579"/>
                                  <a:pt x="45244" y="59531"/>
                                  <a:pt x="45244" y="57626"/>
                                </a:cubicBezTo>
                                <a:cubicBezTo>
                                  <a:pt x="46196" y="58579"/>
                                  <a:pt x="45244" y="59531"/>
                                  <a:pt x="45244" y="59531"/>
                                </a:cubicBezTo>
                                <a:lnTo>
                                  <a:pt x="46196" y="58579"/>
                                </a:lnTo>
                                <a:cubicBezTo>
                                  <a:pt x="48101" y="60484"/>
                                  <a:pt x="43339" y="61436"/>
                                  <a:pt x="44291" y="63341"/>
                                </a:cubicBezTo>
                                <a:lnTo>
                                  <a:pt x="45244" y="63341"/>
                                </a:lnTo>
                                <a:cubicBezTo>
                                  <a:pt x="46196" y="64294"/>
                                  <a:pt x="42386" y="65246"/>
                                  <a:pt x="45244" y="65246"/>
                                </a:cubicBezTo>
                                <a:cubicBezTo>
                                  <a:pt x="46196" y="64294"/>
                                  <a:pt x="47149" y="62389"/>
                                  <a:pt x="46196" y="61436"/>
                                </a:cubicBezTo>
                                <a:cubicBezTo>
                                  <a:pt x="49054" y="60484"/>
                                  <a:pt x="47149" y="57626"/>
                                  <a:pt x="48101" y="58579"/>
                                </a:cubicBezTo>
                                <a:cubicBezTo>
                                  <a:pt x="49054" y="59531"/>
                                  <a:pt x="47149" y="58579"/>
                                  <a:pt x="48101" y="59531"/>
                                </a:cubicBezTo>
                                <a:cubicBezTo>
                                  <a:pt x="49054" y="60484"/>
                                  <a:pt x="49054" y="58579"/>
                                  <a:pt x="50006" y="59531"/>
                                </a:cubicBezTo>
                                <a:cubicBezTo>
                                  <a:pt x="49054" y="58579"/>
                                  <a:pt x="49054" y="57626"/>
                                  <a:pt x="49054" y="57626"/>
                                </a:cubicBezTo>
                                <a:cubicBezTo>
                                  <a:pt x="50006" y="58579"/>
                                  <a:pt x="49054" y="58579"/>
                                  <a:pt x="50006" y="58579"/>
                                </a:cubicBezTo>
                                <a:cubicBezTo>
                                  <a:pt x="50006" y="57626"/>
                                  <a:pt x="50006" y="57626"/>
                                  <a:pt x="49054" y="56674"/>
                                </a:cubicBezTo>
                                <a:cubicBezTo>
                                  <a:pt x="48101" y="54769"/>
                                  <a:pt x="50006" y="56674"/>
                                  <a:pt x="49054" y="55721"/>
                                </a:cubicBezTo>
                                <a:cubicBezTo>
                                  <a:pt x="50959" y="56674"/>
                                  <a:pt x="50959" y="58579"/>
                                  <a:pt x="52864" y="59531"/>
                                </a:cubicBezTo>
                                <a:cubicBezTo>
                                  <a:pt x="51911" y="58579"/>
                                  <a:pt x="51911" y="57626"/>
                                  <a:pt x="50006" y="56674"/>
                                </a:cubicBezTo>
                                <a:cubicBezTo>
                                  <a:pt x="50959" y="56674"/>
                                  <a:pt x="51911" y="57626"/>
                                  <a:pt x="52864" y="58579"/>
                                </a:cubicBezTo>
                                <a:cubicBezTo>
                                  <a:pt x="54769" y="59531"/>
                                  <a:pt x="50959" y="56674"/>
                                  <a:pt x="53816" y="58579"/>
                                </a:cubicBezTo>
                                <a:lnTo>
                                  <a:pt x="51911" y="57626"/>
                                </a:lnTo>
                                <a:cubicBezTo>
                                  <a:pt x="52864" y="57626"/>
                                  <a:pt x="52864" y="58579"/>
                                  <a:pt x="54769" y="58579"/>
                                </a:cubicBezTo>
                                <a:cubicBezTo>
                                  <a:pt x="54769" y="58579"/>
                                  <a:pt x="53816" y="57626"/>
                                  <a:pt x="53816" y="57626"/>
                                </a:cubicBezTo>
                                <a:cubicBezTo>
                                  <a:pt x="52864" y="57626"/>
                                  <a:pt x="52864" y="56674"/>
                                  <a:pt x="54769" y="57626"/>
                                </a:cubicBezTo>
                                <a:cubicBezTo>
                                  <a:pt x="54769" y="57626"/>
                                  <a:pt x="53816" y="56674"/>
                                  <a:pt x="52864" y="56674"/>
                                </a:cubicBezTo>
                                <a:cubicBezTo>
                                  <a:pt x="51911" y="56674"/>
                                  <a:pt x="54769" y="57626"/>
                                  <a:pt x="51911" y="56674"/>
                                </a:cubicBezTo>
                                <a:cubicBezTo>
                                  <a:pt x="53816" y="57626"/>
                                  <a:pt x="50959" y="56674"/>
                                  <a:pt x="50959" y="55721"/>
                                </a:cubicBezTo>
                                <a:lnTo>
                                  <a:pt x="51911" y="55721"/>
                                </a:lnTo>
                                <a:cubicBezTo>
                                  <a:pt x="51911" y="55721"/>
                                  <a:pt x="51911" y="55721"/>
                                  <a:pt x="50959" y="54769"/>
                                </a:cubicBezTo>
                                <a:cubicBezTo>
                                  <a:pt x="51911" y="54769"/>
                                  <a:pt x="51911" y="54769"/>
                                  <a:pt x="51911" y="54769"/>
                                </a:cubicBezTo>
                                <a:lnTo>
                                  <a:pt x="50959" y="54769"/>
                                </a:lnTo>
                                <a:cubicBezTo>
                                  <a:pt x="50006" y="54769"/>
                                  <a:pt x="52864" y="54769"/>
                                  <a:pt x="52864" y="54769"/>
                                </a:cubicBezTo>
                                <a:cubicBezTo>
                                  <a:pt x="52864" y="54769"/>
                                  <a:pt x="53816" y="54769"/>
                                  <a:pt x="53816" y="54769"/>
                                </a:cubicBezTo>
                                <a:cubicBezTo>
                                  <a:pt x="53816" y="54769"/>
                                  <a:pt x="54769" y="54769"/>
                                  <a:pt x="53816" y="53816"/>
                                </a:cubicBezTo>
                                <a:cubicBezTo>
                                  <a:pt x="52864" y="53816"/>
                                  <a:pt x="51911" y="53816"/>
                                  <a:pt x="50959" y="53816"/>
                                </a:cubicBezTo>
                                <a:cubicBezTo>
                                  <a:pt x="50959" y="53816"/>
                                  <a:pt x="50959" y="53816"/>
                                  <a:pt x="50959" y="53816"/>
                                </a:cubicBezTo>
                                <a:cubicBezTo>
                                  <a:pt x="50959" y="53816"/>
                                  <a:pt x="50959" y="53816"/>
                                  <a:pt x="50959" y="52864"/>
                                </a:cubicBezTo>
                                <a:cubicBezTo>
                                  <a:pt x="51911" y="52864"/>
                                  <a:pt x="51911" y="54769"/>
                                  <a:pt x="52864" y="53816"/>
                                </a:cubicBezTo>
                                <a:cubicBezTo>
                                  <a:pt x="52864" y="53816"/>
                                  <a:pt x="53816" y="53816"/>
                                  <a:pt x="53816" y="52864"/>
                                </a:cubicBezTo>
                                <a:cubicBezTo>
                                  <a:pt x="53816" y="51911"/>
                                  <a:pt x="53816" y="50959"/>
                                  <a:pt x="53816" y="50006"/>
                                </a:cubicBezTo>
                                <a:cubicBezTo>
                                  <a:pt x="52864" y="49054"/>
                                  <a:pt x="51911" y="47149"/>
                                  <a:pt x="50959" y="49054"/>
                                </a:cubicBezTo>
                                <a:cubicBezTo>
                                  <a:pt x="50959" y="48101"/>
                                  <a:pt x="50959" y="46196"/>
                                  <a:pt x="51911" y="47149"/>
                                </a:cubicBezTo>
                                <a:cubicBezTo>
                                  <a:pt x="50959" y="45244"/>
                                  <a:pt x="50959" y="47149"/>
                                  <a:pt x="50006" y="45244"/>
                                </a:cubicBezTo>
                                <a:cubicBezTo>
                                  <a:pt x="50959" y="44291"/>
                                  <a:pt x="51911" y="41434"/>
                                  <a:pt x="52864" y="40481"/>
                                </a:cubicBezTo>
                                <a:cubicBezTo>
                                  <a:pt x="52864" y="41434"/>
                                  <a:pt x="53816" y="42386"/>
                                  <a:pt x="54769" y="42386"/>
                                </a:cubicBezTo>
                                <a:lnTo>
                                  <a:pt x="54769" y="41434"/>
                                </a:lnTo>
                                <a:cubicBezTo>
                                  <a:pt x="55721" y="43339"/>
                                  <a:pt x="55721" y="40481"/>
                                  <a:pt x="57626" y="41434"/>
                                </a:cubicBezTo>
                                <a:cubicBezTo>
                                  <a:pt x="57626" y="40481"/>
                                  <a:pt x="57626" y="39529"/>
                                  <a:pt x="57626" y="38576"/>
                                </a:cubicBezTo>
                                <a:cubicBezTo>
                                  <a:pt x="54769" y="40481"/>
                                  <a:pt x="54769" y="34766"/>
                                  <a:pt x="52864" y="34766"/>
                                </a:cubicBezTo>
                                <a:cubicBezTo>
                                  <a:pt x="53816" y="30956"/>
                                  <a:pt x="58579" y="34766"/>
                                  <a:pt x="56674" y="30004"/>
                                </a:cubicBezTo>
                                <a:cubicBezTo>
                                  <a:pt x="55721" y="30004"/>
                                  <a:pt x="55721" y="28099"/>
                                  <a:pt x="54769" y="30004"/>
                                </a:cubicBezTo>
                                <a:cubicBezTo>
                                  <a:pt x="55721" y="28099"/>
                                  <a:pt x="53816" y="27146"/>
                                  <a:pt x="55721" y="25241"/>
                                </a:cubicBezTo>
                                <a:cubicBezTo>
                                  <a:pt x="55721" y="27146"/>
                                  <a:pt x="58579" y="24289"/>
                                  <a:pt x="58579" y="28099"/>
                                </a:cubicBezTo>
                                <a:cubicBezTo>
                                  <a:pt x="58579" y="27146"/>
                                  <a:pt x="57626" y="29051"/>
                                  <a:pt x="57626" y="30004"/>
                                </a:cubicBezTo>
                                <a:cubicBezTo>
                                  <a:pt x="58579" y="30004"/>
                                  <a:pt x="59531" y="30956"/>
                                  <a:pt x="60484" y="29051"/>
                                </a:cubicBezTo>
                                <a:cubicBezTo>
                                  <a:pt x="61436" y="28099"/>
                                  <a:pt x="62389" y="26194"/>
                                  <a:pt x="61436" y="26194"/>
                                </a:cubicBezTo>
                                <a:cubicBezTo>
                                  <a:pt x="60484" y="25241"/>
                                  <a:pt x="60484" y="28099"/>
                                  <a:pt x="59531" y="26194"/>
                                </a:cubicBezTo>
                                <a:cubicBezTo>
                                  <a:pt x="60484" y="23336"/>
                                  <a:pt x="62389" y="24289"/>
                                  <a:pt x="61436" y="22384"/>
                                </a:cubicBezTo>
                                <a:cubicBezTo>
                                  <a:pt x="60484" y="23336"/>
                                  <a:pt x="59531" y="23336"/>
                                  <a:pt x="58579" y="22384"/>
                                </a:cubicBezTo>
                                <a:lnTo>
                                  <a:pt x="59531" y="20479"/>
                                </a:lnTo>
                                <a:lnTo>
                                  <a:pt x="59531" y="21431"/>
                                </a:lnTo>
                                <a:cubicBezTo>
                                  <a:pt x="62389" y="19526"/>
                                  <a:pt x="59531" y="19526"/>
                                  <a:pt x="61436" y="17621"/>
                                </a:cubicBezTo>
                                <a:cubicBezTo>
                                  <a:pt x="62389" y="17621"/>
                                  <a:pt x="63341" y="17621"/>
                                  <a:pt x="63341" y="17621"/>
                                </a:cubicBezTo>
                                <a:cubicBezTo>
                                  <a:pt x="63341" y="18574"/>
                                  <a:pt x="59531" y="20479"/>
                                  <a:pt x="61436" y="21431"/>
                                </a:cubicBezTo>
                                <a:cubicBezTo>
                                  <a:pt x="63341" y="20479"/>
                                  <a:pt x="62389" y="18574"/>
                                  <a:pt x="64294" y="17621"/>
                                </a:cubicBezTo>
                                <a:cubicBezTo>
                                  <a:pt x="64294" y="17621"/>
                                  <a:pt x="63341" y="18574"/>
                                  <a:pt x="63341" y="18574"/>
                                </a:cubicBezTo>
                                <a:cubicBezTo>
                                  <a:pt x="64294" y="18574"/>
                                  <a:pt x="66199" y="19526"/>
                                  <a:pt x="67151" y="16669"/>
                                </a:cubicBezTo>
                                <a:cubicBezTo>
                                  <a:pt x="68104" y="15716"/>
                                  <a:pt x="67151" y="15716"/>
                                  <a:pt x="66199" y="14764"/>
                                </a:cubicBezTo>
                                <a:cubicBezTo>
                                  <a:pt x="69056" y="12859"/>
                                  <a:pt x="69056" y="11906"/>
                                  <a:pt x="70961" y="10954"/>
                                </a:cubicBezTo>
                                <a:cubicBezTo>
                                  <a:pt x="70961" y="12859"/>
                                  <a:pt x="74771" y="10001"/>
                                  <a:pt x="72866" y="11906"/>
                                </a:cubicBezTo>
                                <a:cubicBezTo>
                                  <a:pt x="71914" y="10954"/>
                                  <a:pt x="67151" y="13811"/>
                                  <a:pt x="67151" y="15716"/>
                                </a:cubicBezTo>
                                <a:cubicBezTo>
                                  <a:pt x="69056" y="16669"/>
                                  <a:pt x="65246" y="16669"/>
                                  <a:pt x="65246" y="18574"/>
                                </a:cubicBezTo>
                                <a:cubicBezTo>
                                  <a:pt x="67151" y="16669"/>
                                  <a:pt x="68104" y="18574"/>
                                  <a:pt x="69056" y="19526"/>
                                </a:cubicBezTo>
                                <a:cubicBezTo>
                                  <a:pt x="70009" y="19526"/>
                                  <a:pt x="70009" y="18574"/>
                                  <a:pt x="70009" y="18574"/>
                                </a:cubicBezTo>
                                <a:cubicBezTo>
                                  <a:pt x="70009" y="17621"/>
                                  <a:pt x="69056" y="17621"/>
                                  <a:pt x="68104" y="16669"/>
                                </a:cubicBezTo>
                                <a:cubicBezTo>
                                  <a:pt x="70009" y="15716"/>
                                  <a:pt x="71914" y="13811"/>
                                  <a:pt x="72866" y="11906"/>
                                </a:cubicBezTo>
                                <a:cubicBezTo>
                                  <a:pt x="73819" y="11906"/>
                                  <a:pt x="73819" y="12859"/>
                                  <a:pt x="72866" y="13811"/>
                                </a:cubicBezTo>
                                <a:cubicBezTo>
                                  <a:pt x="75724" y="11906"/>
                                  <a:pt x="78581" y="11906"/>
                                  <a:pt x="81439" y="10954"/>
                                </a:cubicBezTo>
                                <a:cubicBezTo>
                                  <a:pt x="79534" y="9049"/>
                                  <a:pt x="84296" y="10001"/>
                                  <a:pt x="83344" y="9049"/>
                                </a:cubicBezTo>
                                <a:cubicBezTo>
                                  <a:pt x="81439" y="9049"/>
                                  <a:pt x="79534" y="8096"/>
                                  <a:pt x="80486" y="7144"/>
                                </a:cubicBezTo>
                                <a:cubicBezTo>
                                  <a:pt x="81439" y="7144"/>
                                  <a:pt x="80486" y="8096"/>
                                  <a:pt x="81439" y="8096"/>
                                </a:cubicBezTo>
                                <a:cubicBezTo>
                                  <a:pt x="82391" y="7144"/>
                                  <a:pt x="83344" y="9049"/>
                                  <a:pt x="85249" y="8096"/>
                                </a:cubicBezTo>
                                <a:cubicBezTo>
                                  <a:pt x="82391" y="9049"/>
                                  <a:pt x="85249" y="10001"/>
                                  <a:pt x="84296" y="11906"/>
                                </a:cubicBezTo>
                                <a:cubicBezTo>
                                  <a:pt x="86201" y="10954"/>
                                  <a:pt x="84296" y="12859"/>
                                  <a:pt x="86201" y="12859"/>
                                </a:cubicBezTo>
                                <a:cubicBezTo>
                                  <a:pt x="88106" y="11906"/>
                                  <a:pt x="90964" y="10954"/>
                                  <a:pt x="92869" y="11906"/>
                                </a:cubicBezTo>
                                <a:cubicBezTo>
                                  <a:pt x="95726" y="13811"/>
                                  <a:pt x="100489" y="13811"/>
                                  <a:pt x="102394" y="15716"/>
                                </a:cubicBezTo>
                                <a:cubicBezTo>
                                  <a:pt x="103346" y="17621"/>
                                  <a:pt x="101441" y="17621"/>
                                  <a:pt x="102394" y="18574"/>
                                </a:cubicBezTo>
                                <a:cubicBezTo>
                                  <a:pt x="103346" y="19526"/>
                                  <a:pt x="102394" y="16669"/>
                                  <a:pt x="104299" y="18574"/>
                                </a:cubicBezTo>
                                <a:lnTo>
                                  <a:pt x="104299" y="18574"/>
                                </a:lnTo>
                                <a:cubicBezTo>
                                  <a:pt x="105251" y="18574"/>
                                  <a:pt x="106204" y="22384"/>
                                  <a:pt x="108109" y="22384"/>
                                </a:cubicBezTo>
                                <a:cubicBezTo>
                                  <a:pt x="107156" y="22384"/>
                                  <a:pt x="107156" y="22384"/>
                                  <a:pt x="106204" y="22384"/>
                                </a:cubicBezTo>
                                <a:cubicBezTo>
                                  <a:pt x="106204" y="22384"/>
                                  <a:pt x="107156" y="23336"/>
                                  <a:pt x="107156" y="23336"/>
                                </a:cubicBezTo>
                                <a:cubicBezTo>
                                  <a:pt x="106204" y="23336"/>
                                  <a:pt x="106204" y="24289"/>
                                  <a:pt x="105251" y="24289"/>
                                </a:cubicBezTo>
                                <a:cubicBezTo>
                                  <a:pt x="104299" y="26194"/>
                                  <a:pt x="106204" y="27146"/>
                                  <a:pt x="107156" y="28099"/>
                                </a:cubicBezTo>
                                <a:lnTo>
                                  <a:pt x="108109" y="27146"/>
                                </a:lnTo>
                                <a:cubicBezTo>
                                  <a:pt x="110014" y="30004"/>
                                  <a:pt x="109061" y="31909"/>
                                  <a:pt x="109061" y="33814"/>
                                </a:cubicBezTo>
                                <a:lnTo>
                                  <a:pt x="108109" y="33814"/>
                                </a:lnTo>
                                <a:lnTo>
                                  <a:pt x="109061" y="35719"/>
                                </a:lnTo>
                                <a:cubicBezTo>
                                  <a:pt x="108109" y="35719"/>
                                  <a:pt x="107156" y="36671"/>
                                  <a:pt x="108109" y="37624"/>
                                </a:cubicBezTo>
                                <a:cubicBezTo>
                                  <a:pt x="107156" y="36671"/>
                                  <a:pt x="106204" y="34766"/>
                                  <a:pt x="105251" y="33814"/>
                                </a:cubicBezTo>
                                <a:cubicBezTo>
                                  <a:pt x="106204" y="32861"/>
                                  <a:pt x="106204" y="34766"/>
                                  <a:pt x="107156" y="33814"/>
                                </a:cubicBezTo>
                                <a:cubicBezTo>
                                  <a:pt x="108109" y="32861"/>
                                  <a:pt x="107156" y="30956"/>
                                  <a:pt x="106204" y="30956"/>
                                </a:cubicBezTo>
                                <a:cubicBezTo>
                                  <a:pt x="106204" y="31909"/>
                                  <a:pt x="106204" y="31909"/>
                                  <a:pt x="107156" y="32861"/>
                                </a:cubicBezTo>
                                <a:cubicBezTo>
                                  <a:pt x="105251" y="32861"/>
                                  <a:pt x="105251" y="31909"/>
                                  <a:pt x="104299" y="31909"/>
                                </a:cubicBezTo>
                                <a:cubicBezTo>
                                  <a:pt x="104299" y="31909"/>
                                  <a:pt x="104299" y="32861"/>
                                  <a:pt x="104299" y="32861"/>
                                </a:cubicBezTo>
                                <a:cubicBezTo>
                                  <a:pt x="103346" y="31909"/>
                                  <a:pt x="103346" y="30956"/>
                                  <a:pt x="103346" y="30004"/>
                                </a:cubicBezTo>
                                <a:cubicBezTo>
                                  <a:pt x="104299" y="30956"/>
                                  <a:pt x="104299" y="29051"/>
                                  <a:pt x="104299" y="30004"/>
                                </a:cubicBezTo>
                                <a:cubicBezTo>
                                  <a:pt x="103346" y="30004"/>
                                  <a:pt x="102394" y="29051"/>
                                  <a:pt x="102394" y="27146"/>
                                </a:cubicBezTo>
                                <a:cubicBezTo>
                                  <a:pt x="103346" y="25241"/>
                                  <a:pt x="100489" y="25241"/>
                                  <a:pt x="99536" y="23336"/>
                                </a:cubicBezTo>
                                <a:cubicBezTo>
                                  <a:pt x="101441" y="23336"/>
                                  <a:pt x="102394" y="23336"/>
                                  <a:pt x="103346" y="24289"/>
                                </a:cubicBezTo>
                                <a:cubicBezTo>
                                  <a:pt x="103346" y="22384"/>
                                  <a:pt x="102394" y="23336"/>
                                  <a:pt x="102394" y="21431"/>
                                </a:cubicBezTo>
                                <a:cubicBezTo>
                                  <a:pt x="101441" y="21431"/>
                                  <a:pt x="99536" y="22384"/>
                                  <a:pt x="98584" y="21431"/>
                                </a:cubicBezTo>
                                <a:lnTo>
                                  <a:pt x="99536" y="20479"/>
                                </a:lnTo>
                                <a:cubicBezTo>
                                  <a:pt x="97631" y="20479"/>
                                  <a:pt x="97631" y="21431"/>
                                  <a:pt x="95726" y="20479"/>
                                </a:cubicBezTo>
                                <a:cubicBezTo>
                                  <a:pt x="90011" y="21431"/>
                                  <a:pt x="87154" y="21431"/>
                                  <a:pt x="85249" y="21431"/>
                                </a:cubicBezTo>
                                <a:lnTo>
                                  <a:pt x="85249" y="20479"/>
                                </a:lnTo>
                                <a:cubicBezTo>
                                  <a:pt x="84296" y="22384"/>
                                  <a:pt x="80486" y="21431"/>
                                  <a:pt x="79534" y="22384"/>
                                </a:cubicBezTo>
                                <a:cubicBezTo>
                                  <a:pt x="76676" y="22384"/>
                                  <a:pt x="73819" y="25241"/>
                                  <a:pt x="71914" y="24289"/>
                                </a:cubicBezTo>
                                <a:cubicBezTo>
                                  <a:pt x="67151" y="27146"/>
                                  <a:pt x="64294" y="30956"/>
                                  <a:pt x="61436" y="35719"/>
                                </a:cubicBezTo>
                                <a:lnTo>
                                  <a:pt x="60484" y="33814"/>
                                </a:lnTo>
                                <a:cubicBezTo>
                                  <a:pt x="60484" y="34766"/>
                                  <a:pt x="59531" y="33814"/>
                                  <a:pt x="59531" y="34766"/>
                                </a:cubicBezTo>
                                <a:cubicBezTo>
                                  <a:pt x="61436" y="34766"/>
                                  <a:pt x="60484" y="36671"/>
                                  <a:pt x="60484" y="37624"/>
                                </a:cubicBezTo>
                                <a:cubicBezTo>
                                  <a:pt x="58579" y="39529"/>
                                  <a:pt x="58579" y="42386"/>
                                  <a:pt x="60484" y="44291"/>
                                </a:cubicBezTo>
                                <a:lnTo>
                                  <a:pt x="59531" y="44291"/>
                                </a:lnTo>
                                <a:cubicBezTo>
                                  <a:pt x="60484" y="45244"/>
                                  <a:pt x="60484" y="46196"/>
                                  <a:pt x="60484" y="47149"/>
                                </a:cubicBezTo>
                                <a:cubicBezTo>
                                  <a:pt x="60484" y="48101"/>
                                  <a:pt x="60484" y="48101"/>
                                  <a:pt x="60484" y="49054"/>
                                </a:cubicBezTo>
                                <a:cubicBezTo>
                                  <a:pt x="60484" y="50006"/>
                                  <a:pt x="60484" y="50959"/>
                                  <a:pt x="61436" y="51911"/>
                                </a:cubicBezTo>
                                <a:cubicBezTo>
                                  <a:pt x="61436" y="52864"/>
                                  <a:pt x="60484" y="52864"/>
                                  <a:pt x="61436" y="53816"/>
                                </a:cubicBezTo>
                                <a:cubicBezTo>
                                  <a:pt x="64294" y="55721"/>
                                  <a:pt x="65246" y="57626"/>
                                  <a:pt x="70009" y="61436"/>
                                </a:cubicBezTo>
                                <a:cubicBezTo>
                                  <a:pt x="70961" y="62389"/>
                                  <a:pt x="70961" y="63341"/>
                                  <a:pt x="71914" y="64294"/>
                                </a:cubicBezTo>
                                <a:cubicBezTo>
                                  <a:pt x="70961" y="64294"/>
                                  <a:pt x="70961" y="65246"/>
                                  <a:pt x="70009" y="65246"/>
                                </a:cubicBezTo>
                                <a:cubicBezTo>
                                  <a:pt x="69056" y="65246"/>
                                  <a:pt x="68104" y="65246"/>
                                  <a:pt x="67151" y="65246"/>
                                </a:cubicBezTo>
                                <a:cubicBezTo>
                                  <a:pt x="63341" y="67151"/>
                                  <a:pt x="58579" y="68104"/>
                                  <a:pt x="53816" y="68104"/>
                                </a:cubicBezTo>
                                <a:cubicBezTo>
                                  <a:pt x="50959" y="68104"/>
                                  <a:pt x="49054" y="68104"/>
                                  <a:pt x="46196" y="69056"/>
                                </a:cubicBezTo>
                                <a:cubicBezTo>
                                  <a:pt x="44291" y="69056"/>
                                  <a:pt x="42386" y="69056"/>
                                  <a:pt x="41434" y="70009"/>
                                </a:cubicBezTo>
                                <a:lnTo>
                                  <a:pt x="40481" y="69056"/>
                                </a:lnTo>
                                <a:cubicBezTo>
                                  <a:pt x="33814" y="71914"/>
                                  <a:pt x="26194" y="70961"/>
                                  <a:pt x="23336" y="74771"/>
                                </a:cubicBezTo>
                                <a:lnTo>
                                  <a:pt x="22384" y="72866"/>
                                </a:lnTo>
                                <a:cubicBezTo>
                                  <a:pt x="20479" y="72866"/>
                                  <a:pt x="20479" y="74771"/>
                                  <a:pt x="21431" y="75724"/>
                                </a:cubicBezTo>
                                <a:cubicBezTo>
                                  <a:pt x="20479" y="75724"/>
                                  <a:pt x="20479" y="77629"/>
                                  <a:pt x="19526" y="77629"/>
                                </a:cubicBezTo>
                                <a:cubicBezTo>
                                  <a:pt x="18574" y="78581"/>
                                  <a:pt x="19526" y="79534"/>
                                  <a:pt x="19526" y="80486"/>
                                </a:cubicBezTo>
                                <a:cubicBezTo>
                                  <a:pt x="18574" y="81439"/>
                                  <a:pt x="18574" y="82391"/>
                                  <a:pt x="18574" y="83344"/>
                                </a:cubicBezTo>
                                <a:cubicBezTo>
                                  <a:pt x="18574" y="84296"/>
                                  <a:pt x="18574" y="85249"/>
                                  <a:pt x="19526" y="86201"/>
                                </a:cubicBezTo>
                                <a:lnTo>
                                  <a:pt x="19526" y="85249"/>
                                </a:lnTo>
                                <a:cubicBezTo>
                                  <a:pt x="18574" y="85249"/>
                                  <a:pt x="18574" y="85249"/>
                                  <a:pt x="18574" y="86201"/>
                                </a:cubicBezTo>
                                <a:cubicBezTo>
                                  <a:pt x="19526" y="87154"/>
                                  <a:pt x="18574" y="90011"/>
                                  <a:pt x="20479" y="89059"/>
                                </a:cubicBezTo>
                                <a:cubicBezTo>
                                  <a:pt x="20479" y="90964"/>
                                  <a:pt x="21431" y="91916"/>
                                  <a:pt x="21431" y="93821"/>
                                </a:cubicBezTo>
                                <a:cubicBezTo>
                                  <a:pt x="22384" y="94774"/>
                                  <a:pt x="23336" y="96679"/>
                                  <a:pt x="23336" y="97631"/>
                                </a:cubicBezTo>
                                <a:cubicBezTo>
                                  <a:pt x="23336" y="96679"/>
                                  <a:pt x="24289" y="97631"/>
                                  <a:pt x="24289" y="97631"/>
                                </a:cubicBezTo>
                                <a:cubicBezTo>
                                  <a:pt x="25241" y="99536"/>
                                  <a:pt x="27146" y="101441"/>
                                  <a:pt x="29051" y="102394"/>
                                </a:cubicBezTo>
                                <a:cubicBezTo>
                                  <a:pt x="29051" y="103346"/>
                                  <a:pt x="28099" y="103346"/>
                                  <a:pt x="29051" y="103346"/>
                                </a:cubicBezTo>
                                <a:cubicBezTo>
                                  <a:pt x="30004" y="103346"/>
                                  <a:pt x="29051" y="102394"/>
                                  <a:pt x="30004" y="102394"/>
                                </a:cubicBezTo>
                                <a:cubicBezTo>
                                  <a:pt x="33814" y="103346"/>
                                  <a:pt x="37624" y="106204"/>
                                  <a:pt x="41434" y="107156"/>
                                </a:cubicBezTo>
                                <a:cubicBezTo>
                                  <a:pt x="45244" y="107156"/>
                                  <a:pt x="49054" y="107156"/>
                                  <a:pt x="52864" y="106204"/>
                                </a:cubicBezTo>
                                <a:lnTo>
                                  <a:pt x="55721" y="106204"/>
                                </a:lnTo>
                                <a:cubicBezTo>
                                  <a:pt x="56674" y="106204"/>
                                  <a:pt x="56674" y="106204"/>
                                  <a:pt x="57626" y="106204"/>
                                </a:cubicBezTo>
                                <a:lnTo>
                                  <a:pt x="60484" y="105251"/>
                                </a:lnTo>
                                <a:cubicBezTo>
                                  <a:pt x="64294" y="104299"/>
                                  <a:pt x="68104" y="103346"/>
                                  <a:pt x="71914" y="101441"/>
                                </a:cubicBezTo>
                                <a:lnTo>
                                  <a:pt x="71914" y="102394"/>
                                </a:lnTo>
                                <a:cubicBezTo>
                                  <a:pt x="74771" y="100489"/>
                                  <a:pt x="76676" y="100489"/>
                                  <a:pt x="78581" y="99536"/>
                                </a:cubicBezTo>
                                <a:cubicBezTo>
                                  <a:pt x="78581" y="103346"/>
                                  <a:pt x="77629" y="107156"/>
                                  <a:pt x="78581" y="107156"/>
                                </a:cubicBezTo>
                                <a:cubicBezTo>
                                  <a:pt x="78581" y="109061"/>
                                  <a:pt x="78581" y="111919"/>
                                  <a:pt x="77629" y="111919"/>
                                </a:cubicBezTo>
                                <a:cubicBezTo>
                                  <a:pt x="78581" y="113824"/>
                                  <a:pt x="77629" y="116681"/>
                                  <a:pt x="77629" y="119539"/>
                                </a:cubicBezTo>
                                <a:cubicBezTo>
                                  <a:pt x="77629" y="121444"/>
                                  <a:pt x="77629" y="121444"/>
                                  <a:pt x="77629" y="122396"/>
                                </a:cubicBezTo>
                                <a:cubicBezTo>
                                  <a:pt x="77629" y="123349"/>
                                  <a:pt x="78581" y="123349"/>
                                  <a:pt x="78581" y="124301"/>
                                </a:cubicBezTo>
                                <a:cubicBezTo>
                                  <a:pt x="78581" y="124301"/>
                                  <a:pt x="78581" y="124301"/>
                                  <a:pt x="78581" y="123349"/>
                                </a:cubicBezTo>
                                <a:cubicBezTo>
                                  <a:pt x="78581" y="126206"/>
                                  <a:pt x="80486" y="128111"/>
                                  <a:pt x="81439" y="130969"/>
                                </a:cubicBezTo>
                                <a:cubicBezTo>
                                  <a:pt x="81439" y="130969"/>
                                  <a:pt x="80486" y="130016"/>
                                  <a:pt x="80486" y="130016"/>
                                </a:cubicBezTo>
                                <a:cubicBezTo>
                                  <a:pt x="80486" y="131921"/>
                                  <a:pt x="83344" y="131921"/>
                                  <a:pt x="81439" y="132874"/>
                                </a:cubicBezTo>
                                <a:cubicBezTo>
                                  <a:pt x="81439" y="133826"/>
                                  <a:pt x="82391" y="132874"/>
                                  <a:pt x="82391" y="132874"/>
                                </a:cubicBezTo>
                                <a:cubicBezTo>
                                  <a:pt x="85249" y="138589"/>
                                  <a:pt x="90964" y="143351"/>
                                  <a:pt x="95726" y="147161"/>
                                </a:cubicBezTo>
                                <a:cubicBezTo>
                                  <a:pt x="98584" y="150971"/>
                                  <a:pt x="93821" y="150971"/>
                                  <a:pt x="97631" y="150971"/>
                                </a:cubicBezTo>
                                <a:cubicBezTo>
                                  <a:pt x="97631" y="151924"/>
                                  <a:pt x="98584" y="150019"/>
                                  <a:pt x="97631" y="150971"/>
                                </a:cubicBezTo>
                                <a:cubicBezTo>
                                  <a:pt x="99536" y="150971"/>
                                  <a:pt x="98584" y="153829"/>
                                  <a:pt x="99536" y="153829"/>
                                </a:cubicBezTo>
                                <a:cubicBezTo>
                                  <a:pt x="99536" y="151924"/>
                                  <a:pt x="100489" y="153829"/>
                                  <a:pt x="100489" y="152876"/>
                                </a:cubicBezTo>
                                <a:cubicBezTo>
                                  <a:pt x="102394" y="154781"/>
                                  <a:pt x="103346" y="155734"/>
                                  <a:pt x="105251" y="155734"/>
                                </a:cubicBezTo>
                                <a:lnTo>
                                  <a:pt x="105251" y="156686"/>
                                </a:lnTo>
                                <a:cubicBezTo>
                                  <a:pt x="106204" y="155734"/>
                                  <a:pt x="108109" y="155734"/>
                                  <a:pt x="109061" y="154781"/>
                                </a:cubicBezTo>
                                <a:cubicBezTo>
                                  <a:pt x="110014" y="153829"/>
                                  <a:pt x="110966" y="153829"/>
                                  <a:pt x="110966" y="151924"/>
                                </a:cubicBezTo>
                                <a:cubicBezTo>
                                  <a:pt x="111919" y="150971"/>
                                  <a:pt x="112871" y="150971"/>
                                  <a:pt x="113824" y="150019"/>
                                </a:cubicBezTo>
                                <a:cubicBezTo>
                                  <a:pt x="114776" y="149066"/>
                                  <a:pt x="115729" y="148114"/>
                                  <a:pt x="115729" y="146209"/>
                                </a:cubicBezTo>
                                <a:lnTo>
                                  <a:pt x="117634" y="141446"/>
                                </a:lnTo>
                                <a:lnTo>
                                  <a:pt x="120491" y="130016"/>
                                </a:lnTo>
                                <a:cubicBezTo>
                                  <a:pt x="120491" y="128111"/>
                                  <a:pt x="121444" y="126206"/>
                                  <a:pt x="121444" y="124301"/>
                                </a:cubicBezTo>
                                <a:lnTo>
                                  <a:pt x="127159" y="126206"/>
                                </a:lnTo>
                                <a:cubicBezTo>
                                  <a:pt x="130969" y="127159"/>
                                  <a:pt x="134779" y="128111"/>
                                  <a:pt x="138589" y="129064"/>
                                </a:cubicBezTo>
                                <a:cubicBezTo>
                                  <a:pt x="140494" y="129064"/>
                                  <a:pt x="141446" y="129064"/>
                                  <a:pt x="143351" y="129064"/>
                                </a:cubicBezTo>
                                <a:cubicBezTo>
                                  <a:pt x="144304" y="129064"/>
                                  <a:pt x="146209" y="128111"/>
                                  <a:pt x="147161" y="128111"/>
                                </a:cubicBezTo>
                                <a:cubicBezTo>
                                  <a:pt x="157639" y="126206"/>
                                  <a:pt x="164306" y="112871"/>
                                  <a:pt x="161449" y="101441"/>
                                </a:cubicBezTo>
                                <a:cubicBezTo>
                                  <a:pt x="162401" y="98584"/>
                                  <a:pt x="162401" y="97631"/>
                                  <a:pt x="159544" y="95726"/>
                                </a:cubicBezTo>
                                <a:cubicBezTo>
                                  <a:pt x="159544" y="95726"/>
                                  <a:pt x="160496" y="95726"/>
                                  <a:pt x="160496" y="95726"/>
                                </a:cubicBezTo>
                                <a:cubicBezTo>
                                  <a:pt x="159544" y="96679"/>
                                  <a:pt x="158591" y="93821"/>
                                  <a:pt x="157639" y="94774"/>
                                </a:cubicBezTo>
                                <a:cubicBezTo>
                                  <a:pt x="156686" y="92869"/>
                                  <a:pt x="154781" y="91916"/>
                                  <a:pt x="152876" y="90011"/>
                                </a:cubicBezTo>
                                <a:cubicBezTo>
                                  <a:pt x="151924" y="89059"/>
                                  <a:pt x="150971" y="89059"/>
                                  <a:pt x="148114" y="88106"/>
                                </a:cubicBezTo>
                                <a:cubicBezTo>
                                  <a:pt x="145256" y="87154"/>
                                  <a:pt x="141446" y="86201"/>
                                  <a:pt x="138589" y="85249"/>
                                </a:cubicBezTo>
                                <a:cubicBezTo>
                                  <a:pt x="140494" y="85249"/>
                                  <a:pt x="143351" y="85249"/>
                                  <a:pt x="140494" y="84296"/>
                                </a:cubicBezTo>
                                <a:lnTo>
                                  <a:pt x="136684" y="84296"/>
                                </a:lnTo>
                                <a:lnTo>
                                  <a:pt x="136684" y="84296"/>
                                </a:lnTo>
                                <a:cubicBezTo>
                                  <a:pt x="134779" y="84296"/>
                                  <a:pt x="131921" y="84296"/>
                                  <a:pt x="132874" y="85249"/>
                                </a:cubicBezTo>
                                <a:cubicBezTo>
                                  <a:pt x="128111" y="84296"/>
                                  <a:pt x="124301" y="83344"/>
                                  <a:pt x="119539" y="81439"/>
                                </a:cubicBezTo>
                                <a:cubicBezTo>
                                  <a:pt x="125254" y="76676"/>
                                  <a:pt x="131921" y="70961"/>
                                  <a:pt x="136684" y="66199"/>
                                </a:cubicBezTo>
                                <a:lnTo>
                                  <a:pt x="140494" y="62389"/>
                                </a:lnTo>
                                <a:cubicBezTo>
                                  <a:pt x="141446" y="61436"/>
                                  <a:pt x="141446" y="61436"/>
                                  <a:pt x="141446" y="61436"/>
                                </a:cubicBezTo>
                                <a:lnTo>
                                  <a:pt x="141446" y="60484"/>
                                </a:lnTo>
                                <a:cubicBezTo>
                                  <a:pt x="141446" y="59531"/>
                                  <a:pt x="142399" y="58579"/>
                                  <a:pt x="142399" y="57626"/>
                                </a:cubicBezTo>
                                <a:cubicBezTo>
                                  <a:pt x="143351" y="53816"/>
                                  <a:pt x="143351" y="50006"/>
                                  <a:pt x="139541" y="46196"/>
                                </a:cubicBezTo>
                                <a:cubicBezTo>
                                  <a:pt x="138589" y="43339"/>
                                  <a:pt x="134779" y="41434"/>
                                  <a:pt x="131921" y="40481"/>
                                </a:cubicBezTo>
                                <a:cubicBezTo>
                                  <a:pt x="128111" y="37624"/>
                                  <a:pt x="124301" y="36671"/>
                                  <a:pt x="119539" y="36671"/>
                                </a:cubicBezTo>
                                <a:cubicBezTo>
                                  <a:pt x="114776" y="36671"/>
                                  <a:pt x="110966" y="39529"/>
                                  <a:pt x="108109" y="43339"/>
                                </a:cubicBezTo>
                                <a:cubicBezTo>
                                  <a:pt x="111919" y="43339"/>
                                  <a:pt x="110014" y="39529"/>
                                  <a:pt x="113824" y="3571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64" name="צורה חופשית: צורה 3362"/>
                        <wps:cNvSpPr/>
                        <wps:spPr>
                          <a:xfrm>
                            <a:off x="1709443" y="271295"/>
                            <a:ext cx="101245" cy="101245"/>
                          </a:xfrm>
                          <a:custGeom>
                            <a:avLst/>
                            <a:gdLst>
                              <a:gd name="connsiteX0" fmla="*/ 35161 w 57150"/>
                              <a:gd name="connsiteY0" fmla="*/ 24555 h 57150"/>
                              <a:gd name="connsiteX1" fmla="*/ 38018 w 57150"/>
                              <a:gd name="connsiteY1" fmla="*/ 25508 h 57150"/>
                              <a:gd name="connsiteX2" fmla="*/ 38971 w 57150"/>
                              <a:gd name="connsiteY2" fmla="*/ 28365 h 57150"/>
                              <a:gd name="connsiteX3" fmla="*/ 37066 w 57150"/>
                              <a:gd name="connsiteY3" fmla="*/ 29318 h 57150"/>
                              <a:gd name="connsiteX4" fmla="*/ 36113 w 57150"/>
                              <a:gd name="connsiteY4" fmla="*/ 32175 h 57150"/>
                              <a:gd name="connsiteX5" fmla="*/ 31351 w 57150"/>
                              <a:gd name="connsiteY5" fmla="*/ 33128 h 57150"/>
                              <a:gd name="connsiteX6" fmla="*/ 31351 w 57150"/>
                              <a:gd name="connsiteY6" fmla="*/ 33128 h 57150"/>
                              <a:gd name="connsiteX7" fmla="*/ 30398 w 57150"/>
                              <a:gd name="connsiteY7" fmla="*/ 33128 h 57150"/>
                              <a:gd name="connsiteX8" fmla="*/ 30398 w 57150"/>
                              <a:gd name="connsiteY8" fmla="*/ 33128 h 57150"/>
                              <a:gd name="connsiteX9" fmla="*/ 30398 w 57150"/>
                              <a:gd name="connsiteY9" fmla="*/ 32175 h 57150"/>
                              <a:gd name="connsiteX10" fmla="*/ 30398 w 57150"/>
                              <a:gd name="connsiteY10" fmla="*/ 32175 h 57150"/>
                              <a:gd name="connsiteX11" fmla="*/ 30398 w 57150"/>
                              <a:gd name="connsiteY11" fmla="*/ 32175 h 57150"/>
                              <a:gd name="connsiteX12" fmla="*/ 30398 w 57150"/>
                              <a:gd name="connsiteY12" fmla="*/ 32175 h 57150"/>
                              <a:gd name="connsiteX13" fmla="*/ 29446 w 57150"/>
                              <a:gd name="connsiteY13" fmla="*/ 29318 h 57150"/>
                              <a:gd name="connsiteX14" fmla="*/ 29446 w 57150"/>
                              <a:gd name="connsiteY14" fmla="*/ 29318 h 57150"/>
                              <a:gd name="connsiteX15" fmla="*/ 27541 w 57150"/>
                              <a:gd name="connsiteY15" fmla="*/ 26460 h 57150"/>
                              <a:gd name="connsiteX16" fmla="*/ 25636 w 57150"/>
                              <a:gd name="connsiteY16" fmla="*/ 23603 h 57150"/>
                              <a:gd name="connsiteX17" fmla="*/ 26588 w 57150"/>
                              <a:gd name="connsiteY17" fmla="*/ 25508 h 57150"/>
                              <a:gd name="connsiteX18" fmla="*/ 24683 w 57150"/>
                              <a:gd name="connsiteY18" fmla="*/ 22650 h 57150"/>
                              <a:gd name="connsiteX19" fmla="*/ 25636 w 57150"/>
                              <a:gd name="connsiteY19" fmla="*/ 21698 h 57150"/>
                              <a:gd name="connsiteX20" fmla="*/ 25636 w 57150"/>
                              <a:gd name="connsiteY20" fmla="*/ 21698 h 57150"/>
                              <a:gd name="connsiteX21" fmla="*/ 26588 w 57150"/>
                              <a:gd name="connsiteY21" fmla="*/ 20745 h 57150"/>
                              <a:gd name="connsiteX22" fmla="*/ 27541 w 57150"/>
                              <a:gd name="connsiteY22" fmla="*/ 21698 h 57150"/>
                              <a:gd name="connsiteX23" fmla="*/ 28493 w 57150"/>
                              <a:gd name="connsiteY23" fmla="*/ 20745 h 57150"/>
                              <a:gd name="connsiteX24" fmla="*/ 28493 w 57150"/>
                              <a:gd name="connsiteY24" fmla="*/ 20745 h 57150"/>
                              <a:gd name="connsiteX25" fmla="*/ 29446 w 57150"/>
                              <a:gd name="connsiteY25" fmla="*/ 20745 h 57150"/>
                              <a:gd name="connsiteX26" fmla="*/ 29446 w 57150"/>
                              <a:gd name="connsiteY26" fmla="*/ 20745 h 57150"/>
                              <a:gd name="connsiteX27" fmla="*/ 30398 w 57150"/>
                              <a:gd name="connsiteY27" fmla="*/ 18840 h 57150"/>
                              <a:gd name="connsiteX28" fmla="*/ 31351 w 57150"/>
                              <a:gd name="connsiteY28" fmla="*/ 20745 h 57150"/>
                              <a:gd name="connsiteX29" fmla="*/ 38018 w 57150"/>
                              <a:gd name="connsiteY29" fmla="*/ 16935 h 57150"/>
                              <a:gd name="connsiteX30" fmla="*/ 38971 w 57150"/>
                              <a:gd name="connsiteY30" fmla="*/ 17888 h 57150"/>
                              <a:gd name="connsiteX31" fmla="*/ 39923 w 57150"/>
                              <a:gd name="connsiteY31" fmla="*/ 16935 h 57150"/>
                              <a:gd name="connsiteX32" fmla="*/ 39923 w 57150"/>
                              <a:gd name="connsiteY32" fmla="*/ 17888 h 57150"/>
                              <a:gd name="connsiteX33" fmla="*/ 40876 w 57150"/>
                              <a:gd name="connsiteY33" fmla="*/ 16935 h 57150"/>
                              <a:gd name="connsiteX34" fmla="*/ 40876 w 57150"/>
                              <a:gd name="connsiteY34" fmla="*/ 18840 h 57150"/>
                              <a:gd name="connsiteX35" fmla="*/ 42781 w 57150"/>
                              <a:gd name="connsiteY35" fmla="*/ 16935 h 57150"/>
                              <a:gd name="connsiteX36" fmla="*/ 42781 w 57150"/>
                              <a:gd name="connsiteY36" fmla="*/ 17888 h 57150"/>
                              <a:gd name="connsiteX37" fmla="*/ 44686 w 57150"/>
                              <a:gd name="connsiteY37" fmla="*/ 17888 h 57150"/>
                              <a:gd name="connsiteX38" fmla="*/ 44686 w 57150"/>
                              <a:gd name="connsiteY38" fmla="*/ 18840 h 57150"/>
                              <a:gd name="connsiteX39" fmla="*/ 45638 w 57150"/>
                              <a:gd name="connsiteY39" fmla="*/ 17888 h 57150"/>
                              <a:gd name="connsiteX40" fmla="*/ 45638 w 57150"/>
                              <a:gd name="connsiteY40" fmla="*/ 18840 h 57150"/>
                              <a:gd name="connsiteX41" fmla="*/ 48496 w 57150"/>
                              <a:gd name="connsiteY41" fmla="*/ 17888 h 57150"/>
                              <a:gd name="connsiteX42" fmla="*/ 48496 w 57150"/>
                              <a:gd name="connsiteY42" fmla="*/ 17888 h 57150"/>
                              <a:gd name="connsiteX43" fmla="*/ 50401 w 57150"/>
                              <a:gd name="connsiteY43" fmla="*/ 18840 h 57150"/>
                              <a:gd name="connsiteX44" fmla="*/ 49448 w 57150"/>
                              <a:gd name="connsiteY44" fmla="*/ 20745 h 57150"/>
                              <a:gd name="connsiteX45" fmla="*/ 52306 w 57150"/>
                              <a:gd name="connsiteY45" fmla="*/ 19793 h 57150"/>
                              <a:gd name="connsiteX46" fmla="*/ 53258 w 57150"/>
                              <a:gd name="connsiteY46" fmla="*/ 21698 h 57150"/>
                              <a:gd name="connsiteX47" fmla="*/ 51353 w 57150"/>
                              <a:gd name="connsiteY47" fmla="*/ 22650 h 57150"/>
                              <a:gd name="connsiteX48" fmla="*/ 50401 w 57150"/>
                              <a:gd name="connsiteY48" fmla="*/ 23603 h 57150"/>
                              <a:gd name="connsiteX49" fmla="*/ 49448 w 57150"/>
                              <a:gd name="connsiteY49" fmla="*/ 23603 h 57150"/>
                              <a:gd name="connsiteX50" fmla="*/ 50401 w 57150"/>
                              <a:gd name="connsiteY50" fmla="*/ 24555 h 57150"/>
                              <a:gd name="connsiteX51" fmla="*/ 54211 w 57150"/>
                              <a:gd name="connsiteY51" fmla="*/ 24555 h 57150"/>
                              <a:gd name="connsiteX52" fmla="*/ 52306 w 57150"/>
                              <a:gd name="connsiteY52" fmla="*/ 25508 h 57150"/>
                              <a:gd name="connsiteX53" fmla="*/ 56116 w 57150"/>
                              <a:gd name="connsiteY53" fmla="*/ 25508 h 57150"/>
                              <a:gd name="connsiteX54" fmla="*/ 55163 w 57150"/>
                              <a:gd name="connsiteY54" fmla="*/ 26460 h 57150"/>
                              <a:gd name="connsiteX55" fmla="*/ 56116 w 57150"/>
                              <a:gd name="connsiteY55" fmla="*/ 26460 h 57150"/>
                              <a:gd name="connsiteX56" fmla="*/ 55163 w 57150"/>
                              <a:gd name="connsiteY56" fmla="*/ 28365 h 57150"/>
                              <a:gd name="connsiteX57" fmla="*/ 54211 w 57150"/>
                              <a:gd name="connsiteY57" fmla="*/ 28365 h 57150"/>
                              <a:gd name="connsiteX58" fmla="*/ 55163 w 57150"/>
                              <a:gd name="connsiteY58" fmla="*/ 29318 h 57150"/>
                              <a:gd name="connsiteX59" fmla="*/ 55163 w 57150"/>
                              <a:gd name="connsiteY59" fmla="*/ 29318 h 57150"/>
                              <a:gd name="connsiteX60" fmla="*/ 57068 w 57150"/>
                              <a:gd name="connsiteY60" fmla="*/ 30270 h 57150"/>
                              <a:gd name="connsiteX61" fmla="*/ 56116 w 57150"/>
                              <a:gd name="connsiteY61" fmla="*/ 30270 h 57150"/>
                              <a:gd name="connsiteX62" fmla="*/ 57068 w 57150"/>
                              <a:gd name="connsiteY62" fmla="*/ 32175 h 57150"/>
                              <a:gd name="connsiteX63" fmla="*/ 56116 w 57150"/>
                              <a:gd name="connsiteY63" fmla="*/ 32175 h 57150"/>
                              <a:gd name="connsiteX64" fmla="*/ 58021 w 57150"/>
                              <a:gd name="connsiteY64" fmla="*/ 35033 h 57150"/>
                              <a:gd name="connsiteX65" fmla="*/ 57068 w 57150"/>
                              <a:gd name="connsiteY65" fmla="*/ 34080 h 57150"/>
                              <a:gd name="connsiteX66" fmla="*/ 56116 w 57150"/>
                              <a:gd name="connsiteY66" fmla="*/ 36938 h 57150"/>
                              <a:gd name="connsiteX67" fmla="*/ 57068 w 57150"/>
                              <a:gd name="connsiteY67" fmla="*/ 36938 h 57150"/>
                              <a:gd name="connsiteX68" fmla="*/ 56116 w 57150"/>
                              <a:gd name="connsiteY68" fmla="*/ 37890 h 57150"/>
                              <a:gd name="connsiteX69" fmla="*/ 56116 w 57150"/>
                              <a:gd name="connsiteY69" fmla="*/ 38843 h 57150"/>
                              <a:gd name="connsiteX70" fmla="*/ 56116 w 57150"/>
                              <a:gd name="connsiteY70" fmla="*/ 38843 h 57150"/>
                              <a:gd name="connsiteX71" fmla="*/ 55163 w 57150"/>
                              <a:gd name="connsiteY71" fmla="*/ 42653 h 57150"/>
                              <a:gd name="connsiteX72" fmla="*/ 56116 w 57150"/>
                              <a:gd name="connsiteY72" fmla="*/ 44558 h 57150"/>
                              <a:gd name="connsiteX73" fmla="*/ 52306 w 57150"/>
                              <a:gd name="connsiteY73" fmla="*/ 40748 h 57150"/>
                              <a:gd name="connsiteX74" fmla="*/ 51353 w 57150"/>
                              <a:gd name="connsiteY74" fmla="*/ 40748 h 57150"/>
                              <a:gd name="connsiteX75" fmla="*/ 52306 w 57150"/>
                              <a:gd name="connsiteY75" fmla="*/ 39795 h 57150"/>
                              <a:gd name="connsiteX76" fmla="*/ 52306 w 57150"/>
                              <a:gd name="connsiteY76" fmla="*/ 40748 h 57150"/>
                              <a:gd name="connsiteX77" fmla="*/ 51353 w 57150"/>
                              <a:gd name="connsiteY77" fmla="*/ 42653 h 57150"/>
                              <a:gd name="connsiteX78" fmla="*/ 50401 w 57150"/>
                              <a:gd name="connsiteY78" fmla="*/ 41700 h 57150"/>
                              <a:gd name="connsiteX79" fmla="*/ 50401 w 57150"/>
                              <a:gd name="connsiteY79" fmla="*/ 42653 h 57150"/>
                              <a:gd name="connsiteX80" fmla="*/ 50401 w 57150"/>
                              <a:gd name="connsiteY80" fmla="*/ 43605 h 57150"/>
                              <a:gd name="connsiteX81" fmla="*/ 50401 w 57150"/>
                              <a:gd name="connsiteY81" fmla="*/ 44558 h 57150"/>
                              <a:gd name="connsiteX82" fmla="*/ 48496 w 57150"/>
                              <a:gd name="connsiteY82" fmla="*/ 44558 h 57150"/>
                              <a:gd name="connsiteX83" fmla="*/ 47543 w 57150"/>
                              <a:gd name="connsiteY83" fmla="*/ 43605 h 57150"/>
                              <a:gd name="connsiteX84" fmla="*/ 48496 w 57150"/>
                              <a:gd name="connsiteY84" fmla="*/ 45510 h 57150"/>
                              <a:gd name="connsiteX85" fmla="*/ 47543 w 57150"/>
                              <a:gd name="connsiteY85" fmla="*/ 45510 h 57150"/>
                              <a:gd name="connsiteX86" fmla="*/ 47543 w 57150"/>
                              <a:gd name="connsiteY86" fmla="*/ 47415 h 57150"/>
                              <a:gd name="connsiteX87" fmla="*/ 44686 w 57150"/>
                              <a:gd name="connsiteY87" fmla="*/ 47415 h 57150"/>
                              <a:gd name="connsiteX88" fmla="*/ 43733 w 57150"/>
                              <a:gd name="connsiteY88" fmla="*/ 49320 h 57150"/>
                              <a:gd name="connsiteX89" fmla="*/ 43733 w 57150"/>
                              <a:gd name="connsiteY89" fmla="*/ 48368 h 57150"/>
                              <a:gd name="connsiteX90" fmla="*/ 42781 w 57150"/>
                              <a:gd name="connsiteY90" fmla="*/ 49320 h 57150"/>
                              <a:gd name="connsiteX91" fmla="*/ 40876 w 57150"/>
                              <a:gd name="connsiteY91" fmla="*/ 47415 h 57150"/>
                              <a:gd name="connsiteX92" fmla="*/ 40876 w 57150"/>
                              <a:gd name="connsiteY92" fmla="*/ 50273 h 57150"/>
                              <a:gd name="connsiteX93" fmla="*/ 38018 w 57150"/>
                              <a:gd name="connsiteY93" fmla="*/ 50273 h 57150"/>
                              <a:gd name="connsiteX94" fmla="*/ 38018 w 57150"/>
                              <a:gd name="connsiteY94" fmla="*/ 48368 h 57150"/>
                              <a:gd name="connsiteX95" fmla="*/ 36113 w 57150"/>
                              <a:gd name="connsiteY95" fmla="*/ 49320 h 57150"/>
                              <a:gd name="connsiteX96" fmla="*/ 36113 w 57150"/>
                              <a:gd name="connsiteY96" fmla="*/ 51225 h 57150"/>
                              <a:gd name="connsiteX97" fmla="*/ 35161 w 57150"/>
                              <a:gd name="connsiteY97" fmla="*/ 50273 h 57150"/>
                              <a:gd name="connsiteX98" fmla="*/ 34208 w 57150"/>
                              <a:gd name="connsiteY98" fmla="*/ 51225 h 57150"/>
                              <a:gd name="connsiteX99" fmla="*/ 30398 w 57150"/>
                              <a:gd name="connsiteY99" fmla="*/ 48368 h 57150"/>
                              <a:gd name="connsiteX100" fmla="*/ 29446 w 57150"/>
                              <a:gd name="connsiteY100" fmla="*/ 49320 h 57150"/>
                              <a:gd name="connsiteX101" fmla="*/ 30398 w 57150"/>
                              <a:gd name="connsiteY101" fmla="*/ 49320 h 57150"/>
                              <a:gd name="connsiteX102" fmla="*/ 30398 w 57150"/>
                              <a:gd name="connsiteY102" fmla="*/ 50273 h 57150"/>
                              <a:gd name="connsiteX103" fmla="*/ 30398 w 57150"/>
                              <a:gd name="connsiteY103" fmla="*/ 48368 h 57150"/>
                              <a:gd name="connsiteX104" fmla="*/ 27541 w 57150"/>
                              <a:gd name="connsiteY104" fmla="*/ 50273 h 57150"/>
                              <a:gd name="connsiteX105" fmla="*/ 27541 w 57150"/>
                              <a:gd name="connsiteY105" fmla="*/ 49320 h 57150"/>
                              <a:gd name="connsiteX106" fmla="*/ 26588 w 57150"/>
                              <a:gd name="connsiteY106" fmla="*/ 50273 h 57150"/>
                              <a:gd name="connsiteX107" fmla="*/ 26588 w 57150"/>
                              <a:gd name="connsiteY107" fmla="*/ 47415 h 57150"/>
                              <a:gd name="connsiteX108" fmla="*/ 25636 w 57150"/>
                              <a:gd name="connsiteY108" fmla="*/ 48368 h 57150"/>
                              <a:gd name="connsiteX109" fmla="*/ 25636 w 57150"/>
                              <a:gd name="connsiteY109" fmla="*/ 46463 h 57150"/>
                              <a:gd name="connsiteX110" fmla="*/ 24683 w 57150"/>
                              <a:gd name="connsiteY110" fmla="*/ 47415 h 57150"/>
                              <a:gd name="connsiteX111" fmla="*/ 24683 w 57150"/>
                              <a:gd name="connsiteY111" fmla="*/ 47415 h 57150"/>
                              <a:gd name="connsiteX112" fmla="*/ 23731 w 57150"/>
                              <a:gd name="connsiteY112" fmla="*/ 47415 h 57150"/>
                              <a:gd name="connsiteX113" fmla="*/ 23731 w 57150"/>
                              <a:gd name="connsiteY113" fmla="*/ 49320 h 57150"/>
                              <a:gd name="connsiteX114" fmla="*/ 22778 w 57150"/>
                              <a:gd name="connsiteY114" fmla="*/ 50273 h 57150"/>
                              <a:gd name="connsiteX115" fmla="*/ 21826 w 57150"/>
                              <a:gd name="connsiteY115" fmla="*/ 49320 h 57150"/>
                              <a:gd name="connsiteX116" fmla="*/ 20873 w 57150"/>
                              <a:gd name="connsiteY116" fmla="*/ 50273 h 57150"/>
                              <a:gd name="connsiteX117" fmla="*/ 20873 w 57150"/>
                              <a:gd name="connsiteY117" fmla="*/ 49320 h 57150"/>
                              <a:gd name="connsiteX118" fmla="*/ 20873 w 57150"/>
                              <a:gd name="connsiteY118" fmla="*/ 49320 h 57150"/>
                              <a:gd name="connsiteX119" fmla="*/ 20873 w 57150"/>
                              <a:gd name="connsiteY119" fmla="*/ 48368 h 57150"/>
                              <a:gd name="connsiteX120" fmla="*/ 19921 w 57150"/>
                              <a:gd name="connsiteY120" fmla="*/ 49320 h 57150"/>
                              <a:gd name="connsiteX121" fmla="*/ 20873 w 57150"/>
                              <a:gd name="connsiteY121" fmla="*/ 48368 h 57150"/>
                              <a:gd name="connsiteX122" fmla="*/ 20873 w 57150"/>
                              <a:gd name="connsiteY122" fmla="*/ 47415 h 57150"/>
                              <a:gd name="connsiteX123" fmla="*/ 19921 w 57150"/>
                              <a:gd name="connsiteY123" fmla="*/ 48368 h 57150"/>
                              <a:gd name="connsiteX124" fmla="*/ 19921 w 57150"/>
                              <a:gd name="connsiteY124" fmla="*/ 48368 h 57150"/>
                              <a:gd name="connsiteX125" fmla="*/ 18016 w 57150"/>
                              <a:gd name="connsiteY125" fmla="*/ 49320 h 57150"/>
                              <a:gd name="connsiteX126" fmla="*/ 17063 w 57150"/>
                              <a:gd name="connsiteY126" fmla="*/ 48368 h 57150"/>
                              <a:gd name="connsiteX127" fmla="*/ 17063 w 57150"/>
                              <a:gd name="connsiteY127" fmla="*/ 48368 h 57150"/>
                              <a:gd name="connsiteX128" fmla="*/ 16111 w 57150"/>
                              <a:gd name="connsiteY128" fmla="*/ 48368 h 57150"/>
                              <a:gd name="connsiteX129" fmla="*/ 16111 w 57150"/>
                              <a:gd name="connsiteY129" fmla="*/ 48368 h 57150"/>
                              <a:gd name="connsiteX130" fmla="*/ 15158 w 57150"/>
                              <a:gd name="connsiteY130" fmla="*/ 48368 h 57150"/>
                              <a:gd name="connsiteX131" fmla="*/ 16111 w 57150"/>
                              <a:gd name="connsiteY131" fmla="*/ 45510 h 57150"/>
                              <a:gd name="connsiteX132" fmla="*/ 14206 w 57150"/>
                              <a:gd name="connsiteY132" fmla="*/ 47415 h 57150"/>
                              <a:gd name="connsiteX133" fmla="*/ 12301 w 57150"/>
                              <a:gd name="connsiteY133" fmla="*/ 44558 h 57150"/>
                              <a:gd name="connsiteX134" fmla="*/ 11348 w 57150"/>
                              <a:gd name="connsiteY134" fmla="*/ 44558 h 57150"/>
                              <a:gd name="connsiteX135" fmla="*/ 9443 w 57150"/>
                              <a:gd name="connsiteY135" fmla="*/ 39795 h 57150"/>
                              <a:gd name="connsiteX136" fmla="*/ 11348 w 57150"/>
                              <a:gd name="connsiteY136" fmla="*/ 38843 h 57150"/>
                              <a:gd name="connsiteX137" fmla="*/ 10396 w 57150"/>
                              <a:gd name="connsiteY137" fmla="*/ 38843 h 57150"/>
                              <a:gd name="connsiteX138" fmla="*/ 8491 w 57150"/>
                              <a:gd name="connsiteY138" fmla="*/ 39795 h 57150"/>
                              <a:gd name="connsiteX139" fmla="*/ 8491 w 57150"/>
                              <a:gd name="connsiteY139" fmla="*/ 35985 h 57150"/>
                              <a:gd name="connsiteX140" fmla="*/ 7538 w 57150"/>
                              <a:gd name="connsiteY140" fmla="*/ 35985 h 57150"/>
                              <a:gd name="connsiteX141" fmla="*/ 8491 w 57150"/>
                              <a:gd name="connsiteY141" fmla="*/ 35033 h 57150"/>
                              <a:gd name="connsiteX142" fmla="*/ 7538 w 57150"/>
                              <a:gd name="connsiteY142" fmla="*/ 35033 h 57150"/>
                              <a:gd name="connsiteX143" fmla="*/ 8491 w 57150"/>
                              <a:gd name="connsiteY143" fmla="*/ 35033 h 57150"/>
                              <a:gd name="connsiteX144" fmla="*/ 7538 w 57150"/>
                              <a:gd name="connsiteY144" fmla="*/ 34080 h 57150"/>
                              <a:gd name="connsiteX145" fmla="*/ 8491 w 57150"/>
                              <a:gd name="connsiteY145" fmla="*/ 34080 h 57150"/>
                              <a:gd name="connsiteX146" fmla="*/ 7538 w 57150"/>
                              <a:gd name="connsiteY146" fmla="*/ 32175 h 57150"/>
                              <a:gd name="connsiteX147" fmla="*/ 8491 w 57150"/>
                              <a:gd name="connsiteY147" fmla="*/ 32175 h 57150"/>
                              <a:gd name="connsiteX148" fmla="*/ 7538 w 57150"/>
                              <a:gd name="connsiteY148" fmla="*/ 32175 h 57150"/>
                              <a:gd name="connsiteX149" fmla="*/ 10396 w 57150"/>
                              <a:gd name="connsiteY149" fmla="*/ 30270 h 57150"/>
                              <a:gd name="connsiteX150" fmla="*/ 10396 w 57150"/>
                              <a:gd name="connsiteY150" fmla="*/ 23603 h 57150"/>
                              <a:gd name="connsiteX151" fmla="*/ 11348 w 57150"/>
                              <a:gd name="connsiteY151" fmla="*/ 23603 h 57150"/>
                              <a:gd name="connsiteX152" fmla="*/ 11348 w 57150"/>
                              <a:gd name="connsiteY152" fmla="*/ 22650 h 57150"/>
                              <a:gd name="connsiteX153" fmla="*/ 13253 w 57150"/>
                              <a:gd name="connsiteY153" fmla="*/ 23603 h 57150"/>
                              <a:gd name="connsiteX154" fmla="*/ 12301 w 57150"/>
                              <a:gd name="connsiteY154" fmla="*/ 21698 h 57150"/>
                              <a:gd name="connsiteX155" fmla="*/ 11348 w 57150"/>
                              <a:gd name="connsiteY155" fmla="*/ 21698 h 57150"/>
                              <a:gd name="connsiteX156" fmla="*/ 11348 w 57150"/>
                              <a:gd name="connsiteY156" fmla="*/ 20745 h 57150"/>
                              <a:gd name="connsiteX157" fmla="*/ 13253 w 57150"/>
                              <a:gd name="connsiteY157" fmla="*/ 21698 h 57150"/>
                              <a:gd name="connsiteX158" fmla="*/ 13253 w 57150"/>
                              <a:gd name="connsiteY158" fmla="*/ 20745 h 57150"/>
                              <a:gd name="connsiteX159" fmla="*/ 17063 w 57150"/>
                              <a:gd name="connsiteY159" fmla="*/ 24555 h 57150"/>
                              <a:gd name="connsiteX160" fmla="*/ 17063 w 57150"/>
                              <a:gd name="connsiteY160" fmla="*/ 24555 h 57150"/>
                              <a:gd name="connsiteX161" fmla="*/ 18968 w 57150"/>
                              <a:gd name="connsiteY161" fmla="*/ 25508 h 57150"/>
                              <a:gd name="connsiteX162" fmla="*/ 16111 w 57150"/>
                              <a:gd name="connsiteY162" fmla="*/ 23603 h 57150"/>
                              <a:gd name="connsiteX163" fmla="*/ 14206 w 57150"/>
                              <a:gd name="connsiteY163" fmla="*/ 20745 h 57150"/>
                              <a:gd name="connsiteX164" fmla="*/ 15158 w 57150"/>
                              <a:gd name="connsiteY164" fmla="*/ 21698 h 57150"/>
                              <a:gd name="connsiteX165" fmla="*/ 16111 w 57150"/>
                              <a:gd name="connsiteY165" fmla="*/ 20745 h 57150"/>
                              <a:gd name="connsiteX166" fmla="*/ 14206 w 57150"/>
                              <a:gd name="connsiteY166" fmla="*/ 18840 h 57150"/>
                              <a:gd name="connsiteX167" fmla="*/ 15158 w 57150"/>
                              <a:gd name="connsiteY167" fmla="*/ 19793 h 57150"/>
                              <a:gd name="connsiteX168" fmla="*/ 14206 w 57150"/>
                              <a:gd name="connsiteY168" fmla="*/ 17888 h 57150"/>
                              <a:gd name="connsiteX169" fmla="*/ 14206 w 57150"/>
                              <a:gd name="connsiteY169" fmla="*/ 15983 h 57150"/>
                              <a:gd name="connsiteX170" fmla="*/ 17063 w 57150"/>
                              <a:gd name="connsiteY170" fmla="*/ 18840 h 57150"/>
                              <a:gd name="connsiteX171" fmla="*/ 15158 w 57150"/>
                              <a:gd name="connsiteY171" fmla="*/ 15983 h 57150"/>
                              <a:gd name="connsiteX172" fmla="*/ 17063 w 57150"/>
                              <a:gd name="connsiteY172" fmla="*/ 16935 h 57150"/>
                              <a:gd name="connsiteX173" fmla="*/ 18016 w 57150"/>
                              <a:gd name="connsiteY173" fmla="*/ 15983 h 57150"/>
                              <a:gd name="connsiteX174" fmla="*/ 17063 w 57150"/>
                              <a:gd name="connsiteY174" fmla="*/ 15030 h 57150"/>
                              <a:gd name="connsiteX175" fmla="*/ 18016 w 57150"/>
                              <a:gd name="connsiteY175" fmla="*/ 15983 h 57150"/>
                              <a:gd name="connsiteX176" fmla="*/ 18968 w 57150"/>
                              <a:gd name="connsiteY176" fmla="*/ 15030 h 57150"/>
                              <a:gd name="connsiteX177" fmla="*/ 18968 w 57150"/>
                              <a:gd name="connsiteY177" fmla="*/ 13125 h 57150"/>
                              <a:gd name="connsiteX178" fmla="*/ 18016 w 57150"/>
                              <a:gd name="connsiteY178" fmla="*/ 13125 h 57150"/>
                              <a:gd name="connsiteX179" fmla="*/ 18968 w 57150"/>
                              <a:gd name="connsiteY179" fmla="*/ 12173 h 57150"/>
                              <a:gd name="connsiteX180" fmla="*/ 19921 w 57150"/>
                              <a:gd name="connsiteY180" fmla="*/ 13125 h 57150"/>
                              <a:gd name="connsiteX181" fmla="*/ 19921 w 57150"/>
                              <a:gd name="connsiteY181" fmla="*/ 12173 h 57150"/>
                              <a:gd name="connsiteX182" fmla="*/ 20873 w 57150"/>
                              <a:gd name="connsiteY182" fmla="*/ 13125 h 57150"/>
                              <a:gd name="connsiteX183" fmla="*/ 19921 w 57150"/>
                              <a:gd name="connsiteY183" fmla="*/ 12173 h 57150"/>
                              <a:gd name="connsiteX184" fmla="*/ 21826 w 57150"/>
                              <a:gd name="connsiteY184" fmla="*/ 13125 h 57150"/>
                              <a:gd name="connsiteX185" fmla="*/ 21826 w 57150"/>
                              <a:gd name="connsiteY185" fmla="*/ 14078 h 57150"/>
                              <a:gd name="connsiteX186" fmla="*/ 22778 w 57150"/>
                              <a:gd name="connsiteY186" fmla="*/ 14078 h 57150"/>
                              <a:gd name="connsiteX187" fmla="*/ 21826 w 57150"/>
                              <a:gd name="connsiteY187" fmla="*/ 11220 h 57150"/>
                              <a:gd name="connsiteX188" fmla="*/ 22778 w 57150"/>
                              <a:gd name="connsiteY188" fmla="*/ 11220 h 57150"/>
                              <a:gd name="connsiteX189" fmla="*/ 22778 w 57150"/>
                              <a:gd name="connsiteY189" fmla="*/ 12173 h 57150"/>
                              <a:gd name="connsiteX190" fmla="*/ 24683 w 57150"/>
                              <a:gd name="connsiteY190" fmla="*/ 13125 h 57150"/>
                              <a:gd name="connsiteX191" fmla="*/ 23731 w 57150"/>
                              <a:gd name="connsiteY191" fmla="*/ 11220 h 57150"/>
                              <a:gd name="connsiteX192" fmla="*/ 24683 w 57150"/>
                              <a:gd name="connsiteY192" fmla="*/ 12173 h 57150"/>
                              <a:gd name="connsiteX193" fmla="*/ 24683 w 57150"/>
                              <a:gd name="connsiteY193" fmla="*/ 10268 h 57150"/>
                              <a:gd name="connsiteX194" fmla="*/ 27541 w 57150"/>
                              <a:gd name="connsiteY194" fmla="*/ 12173 h 57150"/>
                              <a:gd name="connsiteX195" fmla="*/ 27541 w 57150"/>
                              <a:gd name="connsiteY195" fmla="*/ 14078 h 57150"/>
                              <a:gd name="connsiteX196" fmla="*/ 27541 w 57150"/>
                              <a:gd name="connsiteY196" fmla="*/ 14078 h 57150"/>
                              <a:gd name="connsiteX197" fmla="*/ 28493 w 57150"/>
                              <a:gd name="connsiteY197" fmla="*/ 15983 h 57150"/>
                              <a:gd name="connsiteX198" fmla="*/ 28493 w 57150"/>
                              <a:gd name="connsiteY198" fmla="*/ 15030 h 57150"/>
                              <a:gd name="connsiteX199" fmla="*/ 27541 w 57150"/>
                              <a:gd name="connsiteY199" fmla="*/ 10268 h 57150"/>
                              <a:gd name="connsiteX200" fmla="*/ 30398 w 57150"/>
                              <a:gd name="connsiteY200" fmla="*/ 11220 h 57150"/>
                              <a:gd name="connsiteX201" fmla="*/ 29446 w 57150"/>
                              <a:gd name="connsiteY201" fmla="*/ 10268 h 57150"/>
                              <a:gd name="connsiteX202" fmla="*/ 30398 w 57150"/>
                              <a:gd name="connsiteY202" fmla="*/ 8363 h 57150"/>
                              <a:gd name="connsiteX203" fmla="*/ 31351 w 57150"/>
                              <a:gd name="connsiteY203" fmla="*/ 12173 h 57150"/>
                              <a:gd name="connsiteX204" fmla="*/ 30398 w 57150"/>
                              <a:gd name="connsiteY204" fmla="*/ 12173 h 57150"/>
                              <a:gd name="connsiteX205" fmla="*/ 31351 w 57150"/>
                              <a:gd name="connsiteY205" fmla="*/ 14078 h 57150"/>
                              <a:gd name="connsiteX206" fmla="*/ 32303 w 57150"/>
                              <a:gd name="connsiteY206" fmla="*/ 12173 h 57150"/>
                              <a:gd name="connsiteX207" fmla="*/ 31351 w 57150"/>
                              <a:gd name="connsiteY207" fmla="*/ 11220 h 57150"/>
                              <a:gd name="connsiteX208" fmla="*/ 32303 w 57150"/>
                              <a:gd name="connsiteY208" fmla="*/ 10268 h 57150"/>
                              <a:gd name="connsiteX209" fmla="*/ 31351 w 57150"/>
                              <a:gd name="connsiteY209" fmla="*/ 8363 h 57150"/>
                              <a:gd name="connsiteX210" fmla="*/ 32303 w 57150"/>
                              <a:gd name="connsiteY210" fmla="*/ 7410 h 57150"/>
                              <a:gd name="connsiteX211" fmla="*/ 32303 w 57150"/>
                              <a:gd name="connsiteY211" fmla="*/ 8363 h 57150"/>
                              <a:gd name="connsiteX212" fmla="*/ 34208 w 57150"/>
                              <a:gd name="connsiteY212" fmla="*/ 7410 h 57150"/>
                              <a:gd name="connsiteX213" fmla="*/ 35161 w 57150"/>
                              <a:gd name="connsiteY213" fmla="*/ 9315 h 57150"/>
                              <a:gd name="connsiteX214" fmla="*/ 34208 w 57150"/>
                              <a:gd name="connsiteY214" fmla="*/ 11220 h 57150"/>
                              <a:gd name="connsiteX215" fmla="*/ 36113 w 57150"/>
                              <a:gd name="connsiteY215" fmla="*/ 10268 h 57150"/>
                              <a:gd name="connsiteX216" fmla="*/ 35161 w 57150"/>
                              <a:gd name="connsiteY216" fmla="*/ 11220 h 57150"/>
                              <a:gd name="connsiteX217" fmla="*/ 37066 w 57150"/>
                              <a:gd name="connsiteY217" fmla="*/ 12173 h 57150"/>
                              <a:gd name="connsiteX218" fmla="*/ 37066 w 57150"/>
                              <a:gd name="connsiteY218" fmla="*/ 10268 h 57150"/>
                              <a:gd name="connsiteX219" fmla="*/ 39923 w 57150"/>
                              <a:gd name="connsiteY219" fmla="*/ 9315 h 57150"/>
                              <a:gd name="connsiteX220" fmla="*/ 39923 w 57150"/>
                              <a:gd name="connsiteY220" fmla="*/ 11220 h 57150"/>
                              <a:gd name="connsiteX221" fmla="*/ 37066 w 57150"/>
                              <a:gd name="connsiteY221" fmla="*/ 12173 h 57150"/>
                              <a:gd name="connsiteX222" fmla="*/ 36113 w 57150"/>
                              <a:gd name="connsiteY222" fmla="*/ 14078 h 57150"/>
                              <a:gd name="connsiteX223" fmla="*/ 37066 w 57150"/>
                              <a:gd name="connsiteY223" fmla="*/ 16935 h 57150"/>
                              <a:gd name="connsiteX224" fmla="*/ 38018 w 57150"/>
                              <a:gd name="connsiteY224" fmla="*/ 15983 h 57150"/>
                              <a:gd name="connsiteX225" fmla="*/ 38018 w 57150"/>
                              <a:gd name="connsiteY225" fmla="*/ 14078 h 57150"/>
                              <a:gd name="connsiteX226" fmla="*/ 40876 w 57150"/>
                              <a:gd name="connsiteY226" fmla="*/ 13125 h 57150"/>
                              <a:gd name="connsiteX227" fmla="*/ 40876 w 57150"/>
                              <a:gd name="connsiteY227" fmla="*/ 15030 h 57150"/>
                              <a:gd name="connsiteX228" fmla="*/ 43733 w 57150"/>
                              <a:gd name="connsiteY228" fmla="*/ 15983 h 57150"/>
                              <a:gd name="connsiteX229" fmla="*/ 45638 w 57150"/>
                              <a:gd name="connsiteY229" fmla="*/ 14078 h 57150"/>
                              <a:gd name="connsiteX230" fmla="*/ 45638 w 57150"/>
                              <a:gd name="connsiteY230" fmla="*/ 11220 h 57150"/>
                              <a:gd name="connsiteX231" fmla="*/ 45638 w 57150"/>
                              <a:gd name="connsiteY231" fmla="*/ 12173 h 57150"/>
                              <a:gd name="connsiteX232" fmla="*/ 46591 w 57150"/>
                              <a:gd name="connsiteY232" fmla="*/ 13125 h 57150"/>
                              <a:gd name="connsiteX233" fmla="*/ 44686 w 57150"/>
                              <a:gd name="connsiteY233" fmla="*/ 15983 h 57150"/>
                              <a:gd name="connsiteX234" fmla="*/ 44686 w 57150"/>
                              <a:gd name="connsiteY234" fmla="*/ 16935 h 57150"/>
                              <a:gd name="connsiteX235" fmla="*/ 47543 w 57150"/>
                              <a:gd name="connsiteY235" fmla="*/ 16935 h 57150"/>
                              <a:gd name="connsiteX236" fmla="*/ 49448 w 57150"/>
                              <a:gd name="connsiteY236" fmla="*/ 19793 h 57150"/>
                              <a:gd name="connsiteX237" fmla="*/ 47543 w 57150"/>
                              <a:gd name="connsiteY237" fmla="*/ 21698 h 57150"/>
                              <a:gd name="connsiteX238" fmla="*/ 48496 w 57150"/>
                              <a:gd name="connsiteY238" fmla="*/ 21698 h 57150"/>
                              <a:gd name="connsiteX239" fmla="*/ 48496 w 57150"/>
                              <a:gd name="connsiteY239" fmla="*/ 21698 h 57150"/>
                              <a:gd name="connsiteX240" fmla="*/ 50401 w 57150"/>
                              <a:gd name="connsiteY240" fmla="*/ 22650 h 57150"/>
                              <a:gd name="connsiteX241" fmla="*/ 48496 w 57150"/>
                              <a:gd name="connsiteY241" fmla="*/ 23603 h 57150"/>
                              <a:gd name="connsiteX242" fmla="*/ 49448 w 57150"/>
                              <a:gd name="connsiteY242" fmla="*/ 23603 h 57150"/>
                              <a:gd name="connsiteX243" fmla="*/ 48496 w 57150"/>
                              <a:gd name="connsiteY243" fmla="*/ 24555 h 57150"/>
                              <a:gd name="connsiteX244" fmla="*/ 49448 w 57150"/>
                              <a:gd name="connsiteY244" fmla="*/ 25508 h 57150"/>
                              <a:gd name="connsiteX245" fmla="*/ 50401 w 57150"/>
                              <a:gd name="connsiteY245" fmla="*/ 24555 h 57150"/>
                              <a:gd name="connsiteX246" fmla="*/ 51353 w 57150"/>
                              <a:gd name="connsiteY246" fmla="*/ 26460 h 57150"/>
                              <a:gd name="connsiteX247" fmla="*/ 50401 w 57150"/>
                              <a:gd name="connsiteY247" fmla="*/ 26460 h 57150"/>
                              <a:gd name="connsiteX248" fmla="*/ 51353 w 57150"/>
                              <a:gd name="connsiteY248" fmla="*/ 26460 h 57150"/>
                              <a:gd name="connsiteX249" fmla="*/ 50401 w 57150"/>
                              <a:gd name="connsiteY249" fmla="*/ 27413 h 57150"/>
                              <a:gd name="connsiteX250" fmla="*/ 47543 w 57150"/>
                              <a:gd name="connsiteY250" fmla="*/ 27413 h 57150"/>
                              <a:gd name="connsiteX251" fmla="*/ 49448 w 57150"/>
                              <a:gd name="connsiteY251" fmla="*/ 26460 h 57150"/>
                              <a:gd name="connsiteX252" fmla="*/ 48496 w 57150"/>
                              <a:gd name="connsiteY252" fmla="*/ 25508 h 57150"/>
                              <a:gd name="connsiteX253" fmla="*/ 49448 w 57150"/>
                              <a:gd name="connsiteY253" fmla="*/ 25508 h 57150"/>
                              <a:gd name="connsiteX254" fmla="*/ 47543 w 57150"/>
                              <a:gd name="connsiteY254" fmla="*/ 26460 h 57150"/>
                              <a:gd name="connsiteX255" fmla="*/ 47543 w 57150"/>
                              <a:gd name="connsiteY255" fmla="*/ 26460 h 57150"/>
                              <a:gd name="connsiteX256" fmla="*/ 46591 w 57150"/>
                              <a:gd name="connsiteY256" fmla="*/ 26460 h 57150"/>
                              <a:gd name="connsiteX257" fmla="*/ 47543 w 57150"/>
                              <a:gd name="connsiteY257" fmla="*/ 25508 h 57150"/>
                              <a:gd name="connsiteX258" fmla="*/ 45638 w 57150"/>
                              <a:gd name="connsiteY258" fmla="*/ 25508 h 57150"/>
                              <a:gd name="connsiteX259" fmla="*/ 44686 w 57150"/>
                              <a:gd name="connsiteY259" fmla="*/ 24555 h 57150"/>
                              <a:gd name="connsiteX260" fmla="*/ 47543 w 57150"/>
                              <a:gd name="connsiteY260" fmla="*/ 23603 h 57150"/>
                              <a:gd name="connsiteX261" fmla="*/ 47543 w 57150"/>
                              <a:gd name="connsiteY261" fmla="*/ 22650 h 57150"/>
                              <a:gd name="connsiteX262" fmla="*/ 44686 w 57150"/>
                              <a:gd name="connsiteY262" fmla="*/ 23603 h 57150"/>
                              <a:gd name="connsiteX263" fmla="*/ 45638 w 57150"/>
                              <a:gd name="connsiteY263" fmla="*/ 22650 h 57150"/>
                              <a:gd name="connsiteX264" fmla="*/ 43733 w 57150"/>
                              <a:gd name="connsiteY264" fmla="*/ 22650 h 57150"/>
                              <a:gd name="connsiteX265" fmla="*/ 42781 w 57150"/>
                              <a:gd name="connsiteY265" fmla="*/ 20745 h 57150"/>
                              <a:gd name="connsiteX266" fmla="*/ 43733 w 57150"/>
                              <a:gd name="connsiteY266" fmla="*/ 19793 h 57150"/>
                              <a:gd name="connsiteX267" fmla="*/ 41828 w 57150"/>
                              <a:gd name="connsiteY267" fmla="*/ 20745 h 57150"/>
                              <a:gd name="connsiteX268" fmla="*/ 39923 w 57150"/>
                              <a:gd name="connsiteY268" fmla="*/ 19793 h 57150"/>
                              <a:gd name="connsiteX269" fmla="*/ 36113 w 57150"/>
                              <a:gd name="connsiteY269" fmla="*/ 21698 h 57150"/>
                              <a:gd name="connsiteX270" fmla="*/ 36113 w 57150"/>
                              <a:gd name="connsiteY270" fmla="*/ 19793 h 57150"/>
                              <a:gd name="connsiteX271" fmla="*/ 35161 w 57150"/>
                              <a:gd name="connsiteY271" fmla="*/ 19793 h 57150"/>
                              <a:gd name="connsiteX272" fmla="*/ 35161 w 57150"/>
                              <a:gd name="connsiteY272" fmla="*/ 21698 h 57150"/>
                              <a:gd name="connsiteX273" fmla="*/ 34208 w 57150"/>
                              <a:gd name="connsiteY273" fmla="*/ 23603 h 57150"/>
                              <a:gd name="connsiteX274" fmla="*/ 34208 w 57150"/>
                              <a:gd name="connsiteY274" fmla="*/ 22650 h 57150"/>
                              <a:gd name="connsiteX275" fmla="*/ 32303 w 57150"/>
                              <a:gd name="connsiteY275" fmla="*/ 23603 h 57150"/>
                              <a:gd name="connsiteX276" fmla="*/ 31351 w 57150"/>
                              <a:gd name="connsiteY276" fmla="*/ 22650 h 57150"/>
                              <a:gd name="connsiteX277" fmla="*/ 32303 w 57150"/>
                              <a:gd name="connsiteY277" fmla="*/ 25508 h 57150"/>
                              <a:gd name="connsiteX278" fmla="*/ 30398 w 57150"/>
                              <a:gd name="connsiteY278" fmla="*/ 25508 h 57150"/>
                              <a:gd name="connsiteX279" fmla="*/ 29446 w 57150"/>
                              <a:gd name="connsiteY279" fmla="*/ 30270 h 57150"/>
                              <a:gd name="connsiteX280" fmla="*/ 28493 w 57150"/>
                              <a:gd name="connsiteY280" fmla="*/ 29318 h 57150"/>
                              <a:gd name="connsiteX281" fmla="*/ 28493 w 57150"/>
                              <a:gd name="connsiteY281" fmla="*/ 34080 h 57150"/>
                              <a:gd name="connsiteX282" fmla="*/ 26588 w 57150"/>
                              <a:gd name="connsiteY282" fmla="*/ 33128 h 57150"/>
                              <a:gd name="connsiteX283" fmla="*/ 28493 w 57150"/>
                              <a:gd name="connsiteY283" fmla="*/ 34080 h 57150"/>
                              <a:gd name="connsiteX284" fmla="*/ 27541 w 57150"/>
                              <a:gd name="connsiteY284" fmla="*/ 35033 h 57150"/>
                              <a:gd name="connsiteX285" fmla="*/ 28493 w 57150"/>
                              <a:gd name="connsiteY285" fmla="*/ 35985 h 57150"/>
                              <a:gd name="connsiteX286" fmla="*/ 28493 w 57150"/>
                              <a:gd name="connsiteY286" fmla="*/ 36938 h 57150"/>
                              <a:gd name="connsiteX287" fmla="*/ 28493 w 57150"/>
                              <a:gd name="connsiteY287" fmla="*/ 36938 h 57150"/>
                              <a:gd name="connsiteX288" fmla="*/ 27541 w 57150"/>
                              <a:gd name="connsiteY288" fmla="*/ 36938 h 57150"/>
                              <a:gd name="connsiteX289" fmla="*/ 29446 w 57150"/>
                              <a:gd name="connsiteY289" fmla="*/ 36938 h 57150"/>
                              <a:gd name="connsiteX290" fmla="*/ 29446 w 57150"/>
                              <a:gd name="connsiteY290" fmla="*/ 37890 h 57150"/>
                              <a:gd name="connsiteX291" fmla="*/ 30398 w 57150"/>
                              <a:gd name="connsiteY291" fmla="*/ 36938 h 57150"/>
                              <a:gd name="connsiteX292" fmla="*/ 31351 w 57150"/>
                              <a:gd name="connsiteY292" fmla="*/ 37890 h 57150"/>
                              <a:gd name="connsiteX293" fmla="*/ 30398 w 57150"/>
                              <a:gd name="connsiteY293" fmla="*/ 38843 h 57150"/>
                              <a:gd name="connsiteX294" fmla="*/ 31351 w 57150"/>
                              <a:gd name="connsiteY294" fmla="*/ 37890 h 57150"/>
                              <a:gd name="connsiteX295" fmla="*/ 33256 w 57150"/>
                              <a:gd name="connsiteY295" fmla="*/ 39795 h 57150"/>
                              <a:gd name="connsiteX296" fmla="*/ 38018 w 57150"/>
                              <a:gd name="connsiteY296" fmla="*/ 40748 h 57150"/>
                              <a:gd name="connsiteX297" fmla="*/ 38018 w 57150"/>
                              <a:gd name="connsiteY297" fmla="*/ 40748 h 57150"/>
                              <a:gd name="connsiteX298" fmla="*/ 39923 w 57150"/>
                              <a:gd name="connsiteY298" fmla="*/ 39795 h 57150"/>
                              <a:gd name="connsiteX299" fmla="*/ 39923 w 57150"/>
                              <a:gd name="connsiteY299" fmla="*/ 40748 h 57150"/>
                              <a:gd name="connsiteX300" fmla="*/ 40876 w 57150"/>
                              <a:gd name="connsiteY300" fmla="*/ 39795 h 57150"/>
                              <a:gd name="connsiteX301" fmla="*/ 40876 w 57150"/>
                              <a:gd name="connsiteY301" fmla="*/ 39795 h 57150"/>
                              <a:gd name="connsiteX302" fmla="*/ 42781 w 57150"/>
                              <a:gd name="connsiteY302" fmla="*/ 39795 h 57150"/>
                              <a:gd name="connsiteX303" fmla="*/ 42781 w 57150"/>
                              <a:gd name="connsiteY303" fmla="*/ 40748 h 57150"/>
                              <a:gd name="connsiteX304" fmla="*/ 43733 w 57150"/>
                              <a:gd name="connsiteY304" fmla="*/ 40748 h 57150"/>
                              <a:gd name="connsiteX305" fmla="*/ 43733 w 57150"/>
                              <a:gd name="connsiteY305" fmla="*/ 39795 h 57150"/>
                              <a:gd name="connsiteX306" fmla="*/ 45638 w 57150"/>
                              <a:gd name="connsiteY306" fmla="*/ 38843 h 57150"/>
                              <a:gd name="connsiteX307" fmla="*/ 45638 w 57150"/>
                              <a:gd name="connsiteY307" fmla="*/ 36938 h 57150"/>
                              <a:gd name="connsiteX308" fmla="*/ 47543 w 57150"/>
                              <a:gd name="connsiteY308" fmla="*/ 36938 h 57150"/>
                              <a:gd name="connsiteX309" fmla="*/ 47543 w 57150"/>
                              <a:gd name="connsiteY309" fmla="*/ 36938 h 57150"/>
                              <a:gd name="connsiteX310" fmla="*/ 49448 w 57150"/>
                              <a:gd name="connsiteY310" fmla="*/ 36938 h 57150"/>
                              <a:gd name="connsiteX311" fmla="*/ 48496 w 57150"/>
                              <a:gd name="connsiteY311" fmla="*/ 35985 h 57150"/>
                              <a:gd name="connsiteX312" fmla="*/ 50401 w 57150"/>
                              <a:gd name="connsiteY312" fmla="*/ 35033 h 57150"/>
                              <a:gd name="connsiteX313" fmla="*/ 51353 w 57150"/>
                              <a:gd name="connsiteY313" fmla="*/ 35033 h 57150"/>
                              <a:gd name="connsiteX314" fmla="*/ 48496 w 57150"/>
                              <a:gd name="connsiteY314" fmla="*/ 32175 h 57150"/>
                              <a:gd name="connsiteX315" fmla="*/ 47543 w 57150"/>
                              <a:gd name="connsiteY315" fmla="*/ 29318 h 57150"/>
                              <a:gd name="connsiteX316" fmla="*/ 46591 w 57150"/>
                              <a:gd name="connsiteY316" fmla="*/ 29318 h 57150"/>
                              <a:gd name="connsiteX317" fmla="*/ 46591 w 57150"/>
                              <a:gd name="connsiteY317" fmla="*/ 29318 h 57150"/>
                              <a:gd name="connsiteX318" fmla="*/ 45638 w 57150"/>
                              <a:gd name="connsiteY318" fmla="*/ 29318 h 57150"/>
                              <a:gd name="connsiteX319" fmla="*/ 41828 w 57150"/>
                              <a:gd name="connsiteY319" fmla="*/ 29318 h 57150"/>
                              <a:gd name="connsiteX320" fmla="*/ 39923 w 57150"/>
                              <a:gd name="connsiteY320" fmla="*/ 29318 h 57150"/>
                              <a:gd name="connsiteX321" fmla="*/ 39923 w 57150"/>
                              <a:gd name="connsiteY321" fmla="*/ 28365 h 57150"/>
                              <a:gd name="connsiteX322" fmla="*/ 39923 w 57150"/>
                              <a:gd name="connsiteY322" fmla="*/ 30270 h 57150"/>
                              <a:gd name="connsiteX323" fmla="*/ 38018 w 57150"/>
                              <a:gd name="connsiteY323" fmla="*/ 31223 h 57150"/>
                              <a:gd name="connsiteX324" fmla="*/ 37066 w 57150"/>
                              <a:gd name="connsiteY324" fmla="*/ 32175 h 57150"/>
                              <a:gd name="connsiteX325" fmla="*/ 36113 w 57150"/>
                              <a:gd name="connsiteY325" fmla="*/ 31223 h 57150"/>
                              <a:gd name="connsiteX326" fmla="*/ 37066 w 57150"/>
                              <a:gd name="connsiteY326" fmla="*/ 32175 h 57150"/>
                              <a:gd name="connsiteX327" fmla="*/ 37066 w 57150"/>
                              <a:gd name="connsiteY327" fmla="*/ 32175 h 57150"/>
                              <a:gd name="connsiteX328" fmla="*/ 38018 w 57150"/>
                              <a:gd name="connsiteY328" fmla="*/ 33128 h 57150"/>
                              <a:gd name="connsiteX329" fmla="*/ 38018 w 57150"/>
                              <a:gd name="connsiteY329" fmla="*/ 33128 h 57150"/>
                              <a:gd name="connsiteX330" fmla="*/ 38971 w 57150"/>
                              <a:gd name="connsiteY330" fmla="*/ 33128 h 57150"/>
                              <a:gd name="connsiteX331" fmla="*/ 38971 w 57150"/>
                              <a:gd name="connsiteY331" fmla="*/ 33128 h 57150"/>
                              <a:gd name="connsiteX332" fmla="*/ 40876 w 57150"/>
                              <a:gd name="connsiteY332" fmla="*/ 31223 h 57150"/>
                              <a:gd name="connsiteX333" fmla="*/ 40876 w 57150"/>
                              <a:gd name="connsiteY333" fmla="*/ 30270 h 57150"/>
                              <a:gd name="connsiteX334" fmla="*/ 40876 w 57150"/>
                              <a:gd name="connsiteY334" fmla="*/ 30270 h 57150"/>
                              <a:gd name="connsiteX335" fmla="*/ 40876 w 57150"/>
                              <a:gd name="connsiteY335" fmla="*/ 30270 h 57150"/>
                              <a:gd name="connsiteX336" fmla="*/ 40876 w 57150"/>
                              <a:gd name="connsiteY336" fmla="*/ 30270 h 57150"/>
                              <a:gd name="connsiteX337" fmla="*/ 40876 w 57150"/>
                              <a:gd name="connsiteY337" fmla="*/ 30270 h 57150"/>
                              <a:gd name="connsiteX338" fmla="*/ 40876 w 57150"/>
                              <a:gd name="connsiteY338" fmla="*/ 30270 h 57150"/>
                              <a:gd name="connsiteX339" fmla="*/ 40876 w 57150"/>
                              <a:gd name="connsiteY339" fmla="*/ 30270 h 57150"/>
                              <a:gd name="connsiteX340" fmla="*/ 41828 w 57150"/>
                              <a:gd name="connsiteY340" fmla="*/ 28365 h 57150"/>
                              <a:gd name="connsiteX341" fmla="*/ 41828 w 57150"/>
                              <a:gd name="connsiteY341" fmla="*/ 28365 h 57150"/>
                              <a:gd name="connsiteX342" fmla="*/ 41828 w 57150"/>
                              <a:gd name="connsiteY342" fmla="*/ 28365 h 57150"/>
                              <a:gd name="connsiteX343" fmla="*/ 41828 w 57150"/>
                              <a:gd name="connsiteY343" fmla="*/ 28365 h 57150"/>
                              <a:gd name="connsiteX344" fmla="*/ 40876 w 57150"/>
                              <a:gd name="connsiteY344" fmla="*/ 29318 h 57150"/>
                              <a:gd name="connsiteX345" fmla="*/ 40876 w 57150"/>
                              <a:gd name="connsiteY345" fmla="*/ 29318 h 57150"/>
                              <a:gd name="connsiteX346" fmla="*/ 40876 w 57150"/>
                              <a:gd name="connsiteY346" fmla="*/ 28365 h 57150"/>
                              <a:gd name="connsiteX347" fmla="*/ 40876 w 57150"/>
                              <a:gd name="connsiteY347" fmla="*/ 27413 h 57150"/>
                              <a:gd name="connsiteX348" fmla="*/ 40876 w 57150"/>
                              <a:gd name="connsiteY348" fmla="*/ 26460 h 57150"/>
                              <a:gd name="connsiteX349" fmla="*/ 40876 w 57150"/>
                              <a:gd name="connsiteY349" fmla="*/ 26460 h 57150"/>
                              <a:gd name="connsiteX350" fmla="*/ 40876 w 57150"/>
                              <a:gd name="connsiteY350" fmla="*/ 26460 h 57150"/>
                              <a:gd name="connsiteX351" fmla="*/ 40876 w 57150"/>
                              <a:gd name="connsiteY351" fmla="*/ 26460 h 57150"/>
                              <a:gd name="connsiteX352" fmla="*/ 40876 w 57150"/>
                              <a:gd name="connsiteY352" fmla="*/ 30270 h 57150"/>
                              <a:gd name="connsiteX353" fmla="*/ 40876 w 57150"/>
                              <a:gd name="connsiteY353" fmla="*/ 30270 h 57150"/>
                              <a:gd name="connsiteX354" fmla="*/ 40876 w 57150"/>
                              <a:gd name="connsiteY354" fmla="*/ 30270 h 57150"/>
                              <a:gd name="connsiteX355" fmla="*/ 40876 w 57150"/>
                              <a:gd name="connsiteY355" fmla="*/ 30270 h 57150"/>
                              <a:gd name="connsiteX356" fmla="*/ 40876 w 57150"/>
                              <a:gd name="connsiteY356" fmla="*/ 30270 h 57150"/>
                              <a:gd name="connsiteX357" fmla="*/ 40876 w 57150"/>
                              <a:gd name="connsiteY357" fmla="*/ 30270 h 57150"/>
                              <a:gd name="connsiteX358" fmla="*/ 40876 w 57150"/>
                              <a:gd name="connsiteY358" fmla="*/ 30270 h 57150"/>
                              <a:gd name="connsiteX359" fmla="*/ 40876 w 57150"/>
                              <a:gd name="connsiteY359" fmla="*/ 30270 h 57150"/>
                              <a:gd name="connsiteX360" fmla="*/ 40876 w 57150"/>
                              <a:gd name="connsiteY360" fmla="*/ 26460 h 57150"/>
                              <a:gd name="connsiteX361" fmla="*/ 40876 w 57150"/>
                              <a:gd name="connsiteY361" fmla="*/ 27413 h 57150"/>
                              <a:gd name="connsiteX362" fmla="*/ 40876 w 57150"/>
                              <a:gd name="connsiteY362" fmla="*/ 29318 h 57150"/>
                              <a:gd name="connsiteX363" fmla="*/ 40876 w 57150"/>
                              <a:gd name="connsiteY363" fmla="*/ 29318 h 57150"/>
                              <a:gd name="connsiteX364" fmla="*/ 35161 w 57150"/>
                              <a:gd name="connsiteY364" fmla="*/ 24555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5161" y="24555"/>
                                </a:moveTo>
                                <a:cubicBezTo>
                                  <a:pt x="36113" y="22650"/>
                                  <a:pt x="38018" y="23603"/>
                                  <a:pt x="38018" y="25508"/>
                                </a:cubicBezTo>
                                <a:cubicBezTo>
                                  <a:pt x="38018" y="26460"/>
                                  <a:pt x="38018" y="28365"/>
                                  <a:pt x="38971" y="28365"/>
                                </a:cubicBezTo>
                                <a:cubicBezTo>
                                  <a:pt x="38971" y="28365"/>
                                  <a:pt x="37066" y="29318"/>
                                  <a:pt x="37066" y="29318"/>
                                </a:cubicBezTo>
                                <a:cubicBezTo>
                                  <a:pt x="37066" y="29318"/>
                                  <a:pt x="37066" y="31223"/>
                                  <a:pt x="36113" y="32175"/>
                                </a:cubicBezTo>
                                <a:cubicBezTo>
                                  <a:pt x="34208" y="33128"/>
                                  <a:pt x="33256" y="33128"/>
                                  <a:pt x="31351" y="33128"/>
                                </a:cubicBezTo>
                                <a:lnTo>
                                  <a:pt x="31351" y="33128"/>
                                </a:lnTo>
                                <a:cubicBezTo>
                                  <a:pt x="31351" y="33128"/>
                                  <a:pt x="30398" y="33128"/>
                                  <a:pt x="30398" y="33128"/>
                                </a:cubicBezTo>
                                <a:cubicBezTo>
                                  <a:pt x="30398" y="33128"/>
                                  <a:pt x="30398" y="33128"/>
                                  <a:pt x="30398" y="33128"/>
                                </a:cubicBezTo>
                                <a:cubicBezTo>
                                  <a:pt x="30398" y="33128"/>
                                  <a:pt x="30398" y="32175"/>
                                  <a:pt x="30398" y="32175"/>
                                </a:cubicBezTo>
                                <a:cubicBezTo>
                                  <a:pt x="30398" y="32175"/>
                                  <a:pt x="30398" y="32175"/>
                                  <a:pt x="30398" y="32175"/>
                                </a:cubicBezTo>
                                <a:lnTo>
                                  <a:pt x="30398" y="32175"/>
                                </a:lnTo>
                                <a:lnTo>
                                  <a:pt x="30398" y="32175"/>
                                </a:lnTo>
                                <a:cubicBezTo>
                                  <a:pt x="29446" y="31223"/>
                                  <a:pt x="29446" y="31223"/>
                                  <a:pt x="29446" y="29318"/>
                                </a:cubicBezTo>
                                <a:lnTo>
                                  <a:pt x="29446" y="29318"/>
                                </a:lnTo>
                                <a:cubicBezTo>
                                  <a:pt x="28493" y="27413"/>
                                  <a:pt x="28493" y="26460"/>
                                  <a:pt x="27541" y="26460"/>
                                </a:cubicBezTo>
                                <a:cubicBezTo>
                                  <a:pt x="26588" y="25508"/>
                                  <a:pt x="26588" y="24555"/>
                                  <a:pt x="25636" y="23603"/>
                                </a:cubicBezTo>
                                <a:cubicBezTo>
                                  <a:pt x="25636" y="23603"/>
                                  <a:pt x="26588" y="24555"/>
                                  <a:pt x="26588" y="25508"/>
                                </a:cubicBezTo>
                                <a:cubicBezTo>
                                  <a:pt x="25636" y="23603"/>
                                  <a:pt x="25636" y="23603"/>
                                  <a:pt x="24683" y="22650"/>
                                </a:cubicBezTo>
                                <a:cubicBezTo>
                                  <a:pt x="25636" y="23603"/>
                                  <a:pt x="24683" y="20745"/>
                                  <a:pt x="25636" y="21698"/>
                                </a:cubicBezTo>
                                <a:lnTo>
                                  <a:pt x="25636" y="21698"/>
                                </a:lnTo>
                                <a:cubicBezTo>
                                  <a:pt x="25636" y="19793"/>
                                  <a:pt x="26588" y="21698"/>
                                  <a:pt x="26588" y="20745"/>
                                </a:cubicBezTo>
                                <a:lnTo>
                                  <a:pt x="27541" y="21698"/>
                                </a:lnTo>
                                <a:cubicBezTo>
                                  <a:pt x="26588" y="19793"/>
                                  <a:pt x="28493" y="22650"/>
                                  <a:pt x="28493" y="20745"/>
                                </a:cubicBezTo>
                                <a:lnTo>
                                  <a:pt x="28493" y="20745"/>
                                </a:lnTo>
                                <a:cubicBezTo>
                                  <a:pt x="28493" y="19793"/>
                                  <a:pt x="29446" y="20745"/>
                                  <a:pt x="29446" y="20745"/>
                                </a:cubicBezTo>
                                <a:lnTo>
                                  <a:pt x="29446" y="20745"/>
                                </a:lnTo>
                                <a:cubicBezTo>
                                  <a:pt x="29446" y="19793"/>
                                  <a:pt x="30398" y="20745"/>
                                  <a:pt x="30398" y="18840"/>
                                </a:cubicBezTo>
                                <a:cubicBezTo>
                                  <a:pt x="31351" y="19793"/>
                                  <a:pt x="30398" y="19793"/>
                                  <a:pt x="31351" y="20745"/>
                                </a:cubicBezTo>
                                <a:cubicBezTo>
                                  <a:pt x="33256" y="17888"/>
                                  <a:pt x="36113" y="17888"/>
                                  <a:pt x="38018" y="16935"/>
                                </a:cubicBezTo>
                                <a:cubicBezTo>
                                  <a:pt x="38018" y="17888"/>
                                  <a:pt x="38971" y="17888"/>
                                  <a:pt x="38971" y="17888"/>
                                </a:cubicBezTo>
                                <a:cubicBezTo>
                                  <a:pt x="38971" y="17888"/>
                                  <a:pt x="39923" y="17888"/>
                                  <a:pt x="39923" y="16935"/>
                                </a:cubicBezTo>
                                <a:cubicBezTo>
                                  <a:pt x="39923" y="16935"/>
                                  <a:pt x="39923" y="17888"/>
                                  <a:pt x="39923" y="17888"/>
                                </a:cubicBezTo>
                                <a:cubicBezTo>
                                  <a:pt x="39923" y="18840"/>
                                  <a:pt x="39923" y="15983"/>
                                  <a:pt x="40876" y="16935"/>
                                </a:cubicBezTo>
                                <a:cubicBezTo>
                                  <a:pt x="40876" y="16935"/>
                                  <a:pt x="40876" y="17888"/>
                                  <a:pt x="40876" y="18840"/>
                                </a:cubicBezTo>
                                <a:cubicBezTo>
                                  <a:pt x="40876" y="17888"/>
                                  <a:pt x="41828" y="17888"/>
                                  <a:pt x="42781" y="16935"/>
                                </a:cubicBezTo>
                                <a:cubicBezTo>
                                  <a:pt x="42781" y="16935"/>
                                  <a:pt x="42781" y="16935"/>
                                  <a:pt x="42781" y="17888"/>
                                </a:cubicBezTo>
                                <a:cubicBezTo>
                                  <a:pt x="43733" y="16935"/>
                                  <a:pt x="43733" y="18840"/>
                                  <a:pt x="44686" y="17888"/>
                                </a:cubicBezTo>
                                <a:lnTo>
                                  <a:pt x="44686" y="18840"/>
                                </a:lnTo>
                                <a:cubicBezTo>
                                  <a:pt x="45638" y="19793"/>
                                  <a:pt x="45638" y="16935"/>
                                  <a:pt x="45638" y="17888"/>
                                </a:cubicBezTo>
                                <a:cubicBezTo>
                                  <a:pt x="45638" y="17888"/>
                                  <a:pt x="45638" y="18840"/>
                                  <a:pt x="45638" y="18840"/>
                                </a:cubicBezTo>
                                <a:cubicBezTo>
                                  <a:pt x="46591" y="17888"/>
                                  <a:pt x="47543" y="17888"/>
                                  <a:pt x="48496" y="17888"/>
                                </a:cubicBezTo>
                                <a:cubicBezTo>
                                  <a:pt x="48496" y="17888"/>
                                  <a:pt x="48496" y="17888"/>
                                  <a:pt x="48496" y="17888"/>
                                </a:cubicBezTo>
                                <a:cubicBezTo>
                                  <a:pt x="49448" y="17888"/>
                                  <a:pt x="49448" y="18840"/>
                                  <a:pt x="50401" y="18840"/>
                                </a:cubicBezTo>
                                <a:cubicBezTo>
                                  <a:pt x="50401" y="19793"/>
                                  <a:pt x="49448" y="20745"/>
                                  <a:pt x="49448" y="20745"/>
                                </a:cubicBezTo>
                                <a:cubicBezTo>
                                  <a:pt x="50401" y="19793"/>
                                  <a:pt x="50401" y="21698"/>
                                  <a:pt x="52306" y="19793"/>
                                </a:cubicBezTo>
                                <a:cubicBezTo>
                                  <a:pt x="52306" y="20745"/>
                                  <a:pt x="52306" y="21698"/>
                                  <a:pt x="53258" y="21698"/>
                                </a:cubicBezTo>
                                <a:cubicBezTo>
                                  <a:pt x="52306" y="21698"/>
                                  <a:pt x="51353" y="22650"/>
                                  <a:pt x="51353" y="22650"/>
                                </a:cubicBezTo>
                                <a:lnTo>
                                  <a:pt x="50401" y="23603"/>
                                </a:lnTo>
                                <a:cubicBezTo>
                                  <a:pt x="49448" y="23603"/>
                                  <a:pt x="50401" y="23603"/>
                                  <a:pt x="49448" y="23603"/>
                                </a:cubicBezTo>
                                <a:cubicBezTo>
                                  <a:pt x="49448" y="23603"/>
                                  <a:pt x="50401" y="23603"/>
                                  <a:pt x="50401" y="24555"/>
                                </a:cubicBezTo>
                                <a:cubicBezTo>
                                  <a:pt x="51353" y="24555"/>
                                  <a:pt x="53258" y="24555"/>
                                  <a:pt x="54211" y="24555"/>
                                </a:cubicBezTo>
                                <a:cubicBezTo>
                                  <a:pt x="53258" y="24555"/>
                                  <a:pt x="52306" y="25508"/>
                                  <a:pt x="52306" y="25508"/>
                                </a:cubicBezTo>
                                <a:cubicBezTo>
                                  <a:pt x="53258" y="25508"/>
                                  <a:pt x="55163" y="25508"/>
                                  <a:pt x="56116" y="25508"/>
                                </a:cubicBezTo>
                                <a:cubicBezTo>
                                  <a:pt x="56116" y="25508"/>
                                  <a:pt x="55163" y="25508"/>
                                  <a:pt x="55163" y="26460"/>
                                </a:cubicBezTo>
                                <a:cubicBezTo>
                                  <a:pt x="55163" y="26460"/>
                                  <a:pt x="56116" y="26460"/>
                                  <a:pt x="56116" y="26460"/>
                                </a:cubicBezTo>
                                <a:cubicBezTo>
                                  <a:pt x="56116" y="26460"/>
                                  <a:pt x="57068" y="27413"/>
                                  <a:pt x="55163" y="28365"/>
                                </a:cubicBezTo>
                                <a:cubicBezTo>
                                  <a:pt x="54211" y="28365"/>
                                  <a:pt x="55163" y="28365"/>
                                  <a:pt x="54211" y="28365"/>
                                </a:cubicBezTo>
                                <a:cubicBezTo>
                                  <a:pt x="54211" y="29318"/>
                                  <a:pt x="55163" y="28365"/>
                                  <a:pt x="55163" y="29318"/>
                                </a:cubicBezTo>
                                <a:lnTo>
                                  <a:pt x="55163" y="29318"/>
                                </a:lnTo>
                                <a:cubicBezTo>
                                  <a:pt x="55163" y="29318"/>
                                  <a:pt x="56116" y="30270"/>
                                  <a:pt x="57068" y="30270"/>
                                </a:cubicBezTo>
                                <a:cubicBezTo>
                                  <a:pt x="57068" y="30270"/>
                                  <a:pt x="56116" y="30270"/>
                                  <a:pt x="56116" y="30270"/>
                                </a:cubicBezTo>
                                <a:cubicBezTo>
                                  <a:pt x="57068" y="30270"/>
                                  <a:pt x="57068" y="31223"/>
                                  <a:pt x="57068" y="32175"/>
                                </a:cubicBezTo>
                                <a:cubicBezTo>
                                  <a:pt x="57068" y="32175"/>
                                  <a:pt x="56116" y="32175"/>
                                  <a:pt x="56116" y="32175"/>
                                </a:cubicBezTo>
                                <a:cubicBezTo>
                                  <a:pt x="57068" y="33128"/>
                                  <a:pt x="58021" y="34080"/>
                                  <a:pt x="58021" y="35033"/>
                                </a:cubicBezTo>
                                <a:cubicBezTo>
                                  <a:pt x="58973" y="35033"/>
                                  <a:pt x="56116" y="34080"/>
                                  <a:pt x="57068" y="34080"/>
                                </a:cubicBezTo>
                                <a:cubicBezTo>
                                  <a:pt x="56116" y="35033"/>
                                  <a:pt x="58021" y="36938"/>
                                  <a:pt x="56116" y="36938"/>
                                </a:cubicBezTo>
                                <a:cubicBezTo>
                                  <a:pt x="56116" y="36938"/>
                                  <a:pt x="57068" y="36938"/>
                                  <a:pt x="57068" y="36938"/>
                                </a:cubicBezTo>
                                <a:cubicBezTo>
                                  <a:pt x="57068" y="37890"/>
                                  <a:pt x="56116" y="36938"/>
                                  <a:pt x="56116" y="37890"/>
                                </a:cubicBezTo>
                                <a:cubicBezTo>
                                  <a:pt x="55163" y="37890"/>
                                  <a:pt x="56116" y="38843"/>
                                  <a:pt x="56116" y="38843"/>
                                </a:cubicBezTo>
                                <a:cubicBezTo>
                                  <a:pt x="56116" y="38843"/>
                                  <a:pt x="56116" y="38843"/>
                                  <a:pt x="56116" y="38843"/>
                                </a:cubicBezTo>
                                <a:cubicBezTo>
                                  <a:pt x="57068" y="39795"/>
                                  <a:pt x="56116" y="41700"/>
                                  <a:pt x="55163" y="42653"/>
                                </a:cubicBezTo>
                                <a:cubicBezTo>
                                  <a:pt x="55163" y="42653"/>
                                  <a:pt x="56116" y="44558"/>
                                  <a:pt x="56116" y="44558"/>
                                </a:cubicBezTo>
                                <a:lnTo>
                                  <a:pt x="52306" y="40748"/>
                                </a:lnTo>
                                <a:cubicBezTo>
                                  <a:pt x="51353" y="40748"/>
                                  <a:pt x="52306" y="41700"/>
                                  <a:pt x="51353" y="40748"/>
                                </a:cubicBezTo>
                                <a:cubicBezTo>
                                  <a:pt x="52306" y="41700"/>
                                  <a:pt x="51353" y="37890"/>
                                  <a:pt x="52306" y="39795"/>
                                </a:cubicBezTo>
                                <a:cubicBezTo>
                                  <a:pt x="51353" y="39795"/>
                                  <a:pt x="53258" y="41700"/>
                                  <a:pt x="52306" y="40748"/>
                                </a:cubicBezTo>
                                <a:cubicBezTo>
                                  <a:pt x="52306" y="41700"/>
                                  <a:pt x="52306" y="42653"/>
                                  <a:pt x="51353" y="42653"/>
                                </a:cubicBezTo>
                                <a:cubicBezTo>
                                  <a:pt x="51353" y="42653"/>
                                  <a:pt x="50401" y="41700"/>
                                  <a:pt x="50401" y="41700"/>
                                </a:cubicBezTo>
                                <a:cubicBezTo>
                                  <a:pt x="50401" y="42653"/>
                                  <a:pt x="50401" y="42653"/>
                                  <a:pt x="50401" y="42653"/>
                                </a:cubicBezTo>
                                <a:lnTo>
                                  <a:pt x="50401" y="43605"/>
                                </a:lnTo>
                                <a:cubicBezTo>
                                  <a:pt x="51353" y="44558"/>
                                  <a:pt x="49448" y="43605"/>
                                  <a:pt x="50401" y="44558"/>
                                </a:cubicBezTo>
                                <a:cubicBezTo>
                                  <a:pt x="49448" y="43605"/>
                                  <a:pt x="49448" y="45510"/>
                                  <a:pt x="48496" y="44558"/>
                                </a:cubicBezTo>
                                <a:lnTo>
                                  <a:pt x="47543" y="43605"/>
                                </a:lnTo>
                                <a:cubicBezTo>
                                  <a:pt x="47543" y="43605"/>
                                  <a:pt x="48496" y="45510"/>
                                  <a:pt x="48496" y="45510"/>
                                </a:cubicBezTo>
                                <a:cubicBezTo>
                                  <a:pt x="48496" y="45510"/>
                                  <a:pt x="48496" y="45510"/>
                                  <a:pt x="47543" y="45510"/>
                                </a:cubicBezTo>
                                <a:cubicBezTo>
                                  <a:pt x="48496" y="47415"/>
                                  <a:pt x="46591" y="45510"/>
                                  <a:pt x="47543" y="47415"/>
                                </a:cubicBezTo>
                                <a:cubicBezTo>
                                  <a:pt x="46591" y="47415"/>
                                  <a:pt x="45638" y="48368"/>
                                  <a:pt x="44686" y="47415"/>
                                </a:cubicBezTo>
                                <a:cubicBezTo>
                                  <a:pt x="44686" y="48368"/>
                                  <a:pt x="44686" y="49320"/>
                                  <a:pt x="43733" y="49320"/>
                                </a:cubicBezTo>
                                <a:cubicBezTo>
                                  <a:pt x="43733" y="49320"/>
                                  <a:pt x="43733" y="49320"/>
                                  <a:pt x="43733" y="48368"/>
                                </a:cubicBezTo>
                                <a:cubicBezTo>
                                  <a:pt x="42781" y="48368"/>
                                  <a:pt x="42781" y="48368"/>
                                  <a:pt x="42781" y="49320"/>
                                </a:cubicBezTo>
                                <a:cubicBezTo>
                                  <a:pt x="42781" y="49320"/>
                                  <a:pt x="41828" y="48368"/>
                                  <a:pt x="40876" y="47415"/>
                                </a:cubicBezTo>
                                <a:cubicBezTo>
                                  <a:pt x="40876" y="48368"/>
                                  <a:pt x="40876" y="49320"/>
                                  <a:pt x="40876" y="50273"/>
                                </a:cubicBezTo>
                                <a:cubicBezTo>
                                  <a:pt x="39923" y="48368"/>
                                  <a:pt x="39923" y="52178"/>
                                  <a:pt x="38018" y="50273"/>
                                </a:cubicBezTo>
                                <a:cubicBezTo>
                                  <a:pt x="38018" y="50273"/>
                                  <a:pt x="38971" y="49320"/>
                                  <a:pt x="38018" y="48368"/>
                                </a:cubicBezTo>
                                <a:cubicBezTo>
                                  <a:pt x="37066" y="46463"/>
                                  <a:pt x="37066" y="50273"/>
                                  <a:pt x="36113" y="49320"/>
                                </a:cubicBezTo>
                                <a:lnTo>
                                  <a:pt x="36113" y="51225"/>
                                </a:lnTo>
                                <a:cubicBezTo>
                                  <a:pt x="36113" y="50273"/>
                                  <a:pt x="35161" y="52178"/>
                                  <a:pt x="35161" y="50273"/>
                                </a:cubicBezTo>
                                <a:cubicBezTo>
                                  <a:pt x="35161" y="51225"/>
                                  <a:pt x="34208" y="49320"/>
                                  <a:pt x="34208" y="51225"/>
                                </a:cubicBezTo>
                                <a:cubicBezTo>
                                  <a:pt x="33256" y="49320"/>
                                  <a:pt x="30398" y="52178"/>
                                  <a:pt x="30398" y="48368"/>
                                </a:cubicBezTo>
                                <a:cubicBezTo>
                                  <a:pt x="30398" y="48368"/>
                                  <a:pt x="29446" y="48368"/>
                                  <a:pt x="29446" y="49320"/>
                                </a:cubicBezTo>
                                <a:cubicBezTo>
                                  <a:pt x="29446" y="50273"/>
                                  <a:pt x="30398" y="48368"/>
                                  <a:pt x="30398" y="49320"/>
                                </a:cubicBezTo>
                                <a:cubicBezTo>
                                  <a:pt x="30398" y="49320"/>
                                  <a:pt x="30398" y="49320"/>
                                  <a:pt x="30398" y="50273"/>
                                </a:cubicBezTo>
                                <a:cubicBezTo>
                                  <a:pt x="30398" y="50273"/>
                                  <a:pt x="29446" y="49320"/>
                                  <a:pt x="30398" y="48368"/>
                                </a:cubicBezTo>
                                <a:cubicBezTo>
                                  <a:pt x="29446" y="47415"/>
                                  <a:pt x="29446" y="51225"/>
                                  <a:pt x="27541" y="50273"/>
                                </a:cubicBezTo>
                                <a:cubicBezTo>
                                  <a:pt x="27541" y="49320"/>
                                  <a:pt x="27541" y="49320"/>
                                  <a:pt x="27541" y="49320"/>
                                </a:cubicBezTo>
                                <a:lnTo>
                                  <a:pt x="26588" y="50273"/>
                                </a:lnTo>
                                <a:cubicBezTo>
                                  <a:pt x="25636" y="50273"/>
                                  <a:pt x="26588" y="48368"/>
                                  <a:pt x="26588" y="47415"/>
                                </a:cubicBezTo>
                                <a:cubicBezTo>
                                  <a:pt x="26588" y="47415"/>
                                  <a:pt x="25636" y="47415"/>
                                  <a:pt x="25636" y="48368"/>
                                </a:cubicBezTo>
                                <a:lnTo>
                                  <a:pt x="25636" y="46463"/>
                                </a:lnTo>
                                <a:cubicBezTo>
                                  <a:pt x="25636" y="47415"/>
                                  <a:pt x="24683" y="47415"/>
                                  <a:pt x="24683" y="47415"/>
                                </a:cubicBezTo>
                                <a:lnTo>
                                  <a:pt x="24683" y="47415"/>
                                </a:lnTo>
                                <a:cubicBezTo>
                                  <a:pt x="24683" y="46463"/>
                                  <a:pt x="24683" y="47415"/>
                                  <a:pt x="23731" y="47415"/>
                                </a:cubicBezTo>
                                <a:cubicBezTo>
                                  <a:pt x="23731" y="48368"/>
                                  <a:pt x="23731" y="48368"/>
                                  <a:pt x="23731" y="49320"/>
                                </a:cubicBezTo>
                                <a:cubicBezTo>
                                  <a:pt x="23731" y="49320"/>
                                  <a:pt x="22778" y="49320"/>
                                  <a:pt x="22778" y="50273"/>
                                </a:cubicBezTo>
                                <a:cubicBezTo>
                                  <a:pt x="23731" y="49320"/>
                                  <a:pt x="22778" y="49320"/>
                                  <a:pt x="21826" y="49320"/>
                                </a:cubicBezTo>
                                <a:cubicBezTo>
                                  <a:pt x="21826" y="49320"/>
                                  <a:pt x="20873" y="50273"/>
                                  <a:pt x="20873" y="50273"/>
                                </a:cubicBezTo>
                                <a:cubicBezTo>
                                  <a:pt x="20873" y="49320"/>
                                  <a:pt x="19921" y="50273"/>
                                  <a:pt x="20873" y="49320"/>
                                </a:cubicBezTo>
                                <a:cubicBezTo>
                                  <a:pt x="20873" y="49320"/>
                                  <a:pt x="20873" y="50273"/>
                                  <a:pt x="20873" y="49320"/>
                                </a:cubicBezTo>
                                <a:cubicBezTo>
                                  <a:pt x="20873" y="48368"/>
                                  <a:pt x="20873" y="47415"/>
                                  <a:pt x="20873" y="48368"/>
                                </a:cubicBezTo>
                                <a:cubicBezTo>
                                  <a:pt x="19921" y="48368"/>
                                  <a:pt x="19921" y="50273"/>
                                  <a:pt x="19921" y="49320"/>
                                </a:cubicBezTo>
                                <a:cubicBezTo>
                                  <a:pt x="19921" y="49320"/>
                                  <a:pt x="20873" y="48368"/>
                                  <a:pt x="20873" y="48368"/>
                                </a:cubicBezTo>
                                <a:lnTo>
                                  <a:pt x="20873" y="47415"/>
                                </a:lnTo>
                                <a:lnTo>
                                  <a:pt x="19921" y="48368"/>
                                </a:lnTo>
                                <a:cubicBezTo>
                                  <a:pt x="19921" y="48368"/>
                                  <a:pt x="19921" y="48368"/>
                                  <a:pt x="19921" y="48368"/>
                                </a:cubicBezTo>
                                <a:cubicBezTo>
                                  <a:pt x="18968" y="49320"/>
                                  <a:pt x="18968" y="48368"/>
                                  <a:pt x="18016" y="49320"/>
                                </a:cubicBezTo>
                                <a:cubicBezTo>
                                  <a:pt x="18016" y="49320"/>
                                  <a:pt x="18016" y="48368"/>
                                  <a:pt x="17063" y="48368"/>
                                </a:cubicBezTo>
                                <a:lnTo>
                                  <a:pt x="17063" y="48368"/>
                                </a:lnTo>
                                <a:cubicBezTo>
                                  <a:pt x="17063" y="47415"/>
                                  <a:pt x="16111" y="47415"/>
                                  <a:pt x="16111" y="48368"/>
                                </a:cubicBezTo>
                                <a:lnTo>
                                  <a:pt x="16111" y="48368"/>
                                </a:lnTo>
                                <a:cubicBezTo>
                                  <a:pt x="16111" y="48368"/>
                                  <a:pt x="15158" y="48368"/>
                                  <a:pt x="15158" y="48368"/>
                                </a:cubicBezTo>
                                <a:cubicBezTo>
                                  <a:pt x="15158" y="47415"/>
                                  <a:pt x="17063" y="45510"/>
                                  <a:pt x="16111" y="45510"/>
                                </a:cubicBezTo>
                                <a:cubicBezTo>
                                  <a:pt x="16111" y="45510"/>
                                  <a:pt x="14206" y="46463"/>
                                  <a:pt x="14206" y="47415"/>
                                </a:cubicBezTo>
                                <a:cubicBezTo>
                                  <a:pt x="14206" y="46463"/>
                                  <a:pt x="11348" y="46463"/>
                                  <a:pt x="12301" y="44558"/>
                                </a:cubicBezTo>
                                <a:cubicBezTo>
                                  <a:pt x="12301" y="44558"/>
                                  <a:pt x="11348" y="44558"/>
                                  <a:pt x="11348" y="44558"/>
                                </a:cubicBezTo>
                                <a:cubicBezTo>
                                  <a:pt x="10396" y="42653"/>
                                  <a:pt x="8491" y="41700"/>
                                  <a:pt x="9443" y="39795"/>
                                </a:cubicBezTo>
                                <a:cubicBezTo>
                                  <a:pt x="10396" y="39795"/>
                                  <a:pt x="10396" y="39795"/>
                                  <a:pt x="11348" y="38843"/>
                                </a:cubicBezTo>
                                <a:cubicBezTo>
                                  <a:pt x="10396" y="38843"/>
                                  <a:pt x="12301" y="37890"/>
                                  <a:pt x="10396" y="38843"/>
                                </a:cubicBezTo>
                                <a:cubicBezTo>
                                  <a:pt x="9443" y="38843"/>
                                  <a:pt x="9443" y="38843"/>
                                  <a:pt x="8491" y="39795"/>
                                </a:cubicBezTo>
                                <a:cubicBezTo>
                                  <a:pt x="7538" y="38843"/>
                                  <a:pt x="7538" y="36938"/>
                                  <a:pt x="8491" y="35985"/>
                                </a:cubicBezTo>
                                <a:cubicBezTo>
                                  <a:pt x="8491" y="35985"/>
                                  <a:pt x="7538" y="35985"/>
                                  <a:pt x="7538" y="35985"/>
                                </a:cubicBezTo>
                                <a:cubicBezTo>
                                  <a:pt x="9443" y="35985"/>
                                  <a:pt x="9443" y="35033"/>
                                  <a:pt x="8491" y="35033"/>
                                </a:cubicBezTo>
                                <a:lnTo>
                                  <a:pt x="7538" y="35033"/>
                                </a:lnTo>
                                <a:lnTo>
                                  <a:pt x="8491" y="35033"/>
                                </a:lnTo>
                                <a:cubicBezTo>
                                  <a:pt x="8491" y="35033"/>
                                  <a:pt x="6586" y="35033"/>
                                  <a:pt x="7538" y="34080"/>
                                </a:cubicBezTo>
                                <a:cubicBezTo>
                                  <a:pt x="7538" y="34080"/>
                                  <a:pt x="8491" y="34080"/>
                                  <a:pt x="8491" y="34080"/>
                                </a:cubicBezTo>
                                <a:cubicBezTo>
                                  <a:pt x="7538" y="33128"/>
                                  <a:pt x="6586" y="32175"/>
                                  <a:pt x="7538" y="32175"/>
                                </a:cubicBezTo>
                                <a:lnTo>
                                  <a:pt x="8491" y="32175"/>
                                </a:lnTo>
                                <a:cubicBezTo>
                                  <a:pt x="8491" y="32175"/>
                                  <a:pt x="7538" y="31223"/>
                                  <a:pt x="7538" y="32175"/>
                                </a:cubicBezTo>
                                <a:cubicBezTo>
                                  <a:pt x="8491" y="31223"/>
                                  <a:pt x="8491" y="30270"/>
                                  <a:pt x="10396" y="30270"/>
                                </a:cubicBezTo>
                                <a:cubicBezTo>
                                  <a:pt x="8491" y="28365"/>
                                  <a:pt x="8491" y="24555"/>
                                  <a:pt x="10396" y="23603"/>
                                </a:cubicBezTo>
                                <a:lnTo>
                                  <a:pt x="11348" y="23603"/>
                                </a:lnTo>
                                <a:cubicBezTo>
                                  <a:pt x="12301" y="23603"/>
                                  <a:pt x="10396" y="22650"/>
                                  <a:pt x="11348" y="22650"/>
                                </a:cubicBezTo>
                                <a:cubicBezTo>
                                  <a:pt x="12301" y="23603"/>
                                  <a:pt x="13253" y="22650"/>
                                  <a:pt x="13253" y="23603"/>
                                </a:cubicBezTo>
                                <a:cubicBezTo>
                                  <a:pt x="14206" y="23603"/>
                                  <a:pt x="12301" y="22650"/>
                                  <a:pt x="12301" y="21698"/>
                                </a:cubicBezTo>
                                <a:cubicBezTo>
                                  <a:pt x="11348" y="20745"/>
                                  <a:pt x="12301" y="22650"/>
                                  <a:pt x="11348" y="21698"/>
                                </a:cubicBezTo>
                                <a:cubicBezTo>
                                  <a:pt x="11348" y="21698"/>
                                  <a:pt x="12301" y="20745"/>
                                  <a:pt x="11348" y="20745"/>
                                </a:cubicBezTo>
                                <a:cubicBezTo>
                                  <a:pt x="12301" y="20745"/>
                                  <a:pt x="12301" y="21698"/>
                                  <a:pt x="13253" y="21698"/>
                                </a:cubicBezTo>
                                <a:lnTo>
                                  <a:pt x="13253" y="20745"/>
                                </a:lnTo>
                                <a:cubicBezTo>
                                  <a:pt x="15158" y="21698"/>
                                  <a:pt x="15158" y="23603"/>
                                  <a:pt x="17063" y="24555"/>
                                </a:cubicBezTo>
                                <a:lnTo>
                                  <a:pt x="17063" y="24555"/>
                                </a:lnTo>
                                <a:cubicBezTo>
                                  <a:pt x="18016" y="25508"/>
                                  <a:pt x="18016" y="26460"/>
                                  <a:pt x="18968" y="25508"/>
                                </a:cubicBezTo>
                                <a:cubicBezTo>
                                  <a:pt x="18968" y="24555"/>
                                  <a:pt x="17063" y="23603"/>
                                  <a:pt x="16111" y="23603"/>
                                </a:cubicBezTo>
                                <a:cubicBezTo>
                                  <a:pt x="16111" y="22650"/>
                                  <a:pt x="13253" y="21698"/>
                                  <a:pt x="14206" y="20745"/>
                                </a:cubicBezTo>
                                <a:cubicBezTo>
                                  <a:pt x="15158" y="20745"/>
                                  <a:pt x="14206" y="21698"/>
                                  <a:pt x="15158" y="21698"/>
                                </a:cubicBezTo>
                                <a:cubicBezTo>
                                  <a:pt x="16111" y="21698"/>
                                  <a:pt x="15158" y="20745"/>
                                  <a:pt x="16111" y="20745"/>
                                </a:cubicBezTo>
                                <a:cubicBezTo>
                                  <a:pt x="15158" y="20745"/>
                                  <a:pt x="14206" y="19793"/>
                                  <a:pt x="14206" y="18840"/>
                                </a:cubicBezTo>
                                <a:cubicBezTo>
                                  <a:pt x="15158" y="18840"/>
                                  <a:pt x="15158" y="19793"/>
                                  <a:pt x="15158" y="19793"/>
                                </a:cubicBezTo>
                                <a:cubicBezTo>
                                  <a:pt x="14206" y="18840"/>
                                  <a:pt x="14206" y="17888"/>
                                  <a:pt x="14206" y="17888"/>
                                </a:cubicBezTo>
                                <a:cubicBezTo>
                                  <a:pt x="13253" y="16935"/>
                                  <a:pt x="15158" y="17888"/>
                                  <a:pt x="14206" y="15983"/>
                                </a:cubicBezTo>
                                <a:cubicBezTo>
                                  <a:pt x="15158" y="16935"/>
                                  <a:pt x="16111" y="18840"/>
                                  <a:pt x="17063" y="18840"/>
                                </a:cubicBezTo>
                                <a:cubicBezTo>
                                  <a:pt x="16111" y="17888"/>
                                  <a:pt x="16111" y="16935"/>
                                  <a:pt x="15158" y="15983"/>
                                </a:cubicBezTo>
                                <a:cubicBezTo>
                                  <a:pt x="15158" y="15983"/>
                                  <a:pt x="16111" y="16935"/>
                                  <a:pt x="17063" y="16935"/>
                                </a:cubicBezTo>
                                <a:cubicBezTo>
                                  <a:pt x="18016" y="16935"/>
                                  <a:pt x="16111" y="15030"/>
                                  <a:pt x="18016" y="15983"/>
                                </a:cubicBezTo>
                                <a:lnTo>
                                  <a:pt x="17063" y="15030"/>
                                </a:lnTo>
                                <a:cubicBezTo>
                                  <a:pt x="17063" y="15030"/>
                                  <a:pt x="18016" y="15030"/>
                                  <a:pt x="18016" y="15983"/>
                                </a:cubicBezTo>
                                <a:cubicBezTo>
                                  <a:pt x="18016" y="15983"/>
                                  <a:pt x="18016" y="14078"/>
                                  <a:pt x="18968" y="15030"/>
                                </a:cubicBezTo>
                                <a:cubicBezTo>
                                  <a:pt x="18968" y="15030"/>
                                  <a:pt x="19921" y="14078"/>
                                  <a:pt x="18968" y="13125"/>
                                </a:cubicBezTo>
                                <a:cubicBezTo>
                                  <a:pt x="18016" y="13125"/>
                                  <a:pt x="18968" y="14078"/>
                                  <a:pt x="18016" y="13125"/>
                                </a:cubicBezTo>
                                <a:cubicBezTo>
                                  <a:pt x="18968" y="14078"/>
                                  <a:pt x="18968" y="12173"/>
                                  <a:pt x="18968" y="12173"/>
                                </a:cubicBezTo>
                                <a:lnTo>
                                  <a:pt x="19921" y="13125"/>
                                </a:lnTo>
                                <a:cubicBezTo>
                                  <a:pt x="19921" y="13125"/>
                                  <a:pt x="19921" y="12173"/>
                                  <a:pt x="19921" y="12173"/>
                                </a:cubicBezTo>
                                <a:cubicBezTo>
                                  <a:pt x="19921" y="12173"/>
                                  <a:pt x="20873" y="13125"/>
                                  <a:pt x="20873" y="13125"/>
                                </a:cubicBezTo>
                                <a:lnTo>
                                  <a:pt x="19921" y="12173"/>
                                </a:lnTo>
                                <a:cubicBezTo>
                                  <a:pt x="19921" y="11220"/>
                                  <a:pt x="20873" y="14078"/>
                                  <a:pt x="21826" y="13125"/>
                                </a:cubicBezTo>
                                <a:lnTo>
                                  <a:pt x="21826" y="14078"/>
                                </a:lnTo>
                                <a:cubicBezTo>
                                  <a:pt x="21826" y="14078"/>
                                  <a:pt x="22778" y="15030"/>
                                  <a:pt x="22778" y="14078"/>
                                </a:cubicBezTo>
                                <a:cubicBezTo>
                                  <a:pt x="22778" y="13125"/>
                                  <a:pt x="21826" y="12173"/>
                                  <a:pt x="21826" y="11220"/>
                                </a:cubicBezTo>
                                <a:cubicBezTo>
                                  <a:pt x="21826" y="10268"/>
                                  <a:pt x="22778" y="12173"/>
                                  <a:pt x="22778" y="11220"/>
                                </a:cubicBezTo>
                                <a:lnTo>
                                  <a:pt x="22778" y="12173"/>
                                </a:lnTo>
                                <a:cubicBezTo>
                                  <a:pt x="22778" y="12173"/>
                                  <a:pt x="23731" y="13125"/>
                                  <a:pt x="24683" y="13125"/>
                                </a:cubicBezTo>
                                <a:cubicBezTo>
                                  <a:pt x="24683" y="12173"/>
                                  <a:pt x="24683" y="11220"/>
                                  <a:pt x="23731" y="11220"/>
                                </a:cubicBezTo>
                                <a:cubicBezTo>
                                  <a:pt x="23731" y="11220"/>
                                  <a:pt x="24683" y="11220"/>
                                  <a:pt x="24683" y="12173"/>
                                </a:cubicBezTo>
                                <a:cubicBezTo>
                                  <a:pt x="24683" y="11220"/>
                                  <a:pt x="23731" y="11220"/>
                                  <a:pt x="24683" y="10268"/>
                                </a:cubicBezTo>
                                <a:cubicBezTo>
                                  <a:pt x="25636" y="10268"/>
                                  <a:pt x="26588" y="11220"/>
                                  <a:pt x="27541" y="12173"/>
                                </a:cubicBezTo>
                                <a:lnTo>
                                  <a:pt x="27541" y="14078"/>
                                </a:lnTo>
                                <a:lnTo>
                                  <a:pt x="27541" y="14078"/>
                                </a:lnTo>
                                <a:cubicBezTo>
                                  <a:pt x="27541" y="15983"/>
                                  <a:pt x="28493" y="15030"/>
                                  <a:pt x="28493" y="15983"/>
                                </a:cubicBezTo>
                                <a:cubicBezTo>
                                  <a:pt x="28493" y="15983"/>
                                  <a:pt x="28493" y="15030"/>
                                  <a:pt x="28493" y="15030"/>
                                </a:cubicBezTo>
                                <a:cubicBezTo>
                                  <a:pt x="26588" y="13125"/>
                                  <a:pt x="28493" y="12173"/>
                                  <a:pt x="27541" y="10268"/>
                                </a:cubicBezTo>
                                <a:cubicBezTo>
                                  <a:pt x="28493" y="9315"/>
                                  <a:pt x="30398" y="15030"/>
                                  <a:pt x="30398" y="11220"/>
                                </a:cubicBezTo>
                                <a:cubicBezTo>
                                  <a:pt x="30398" y="11220"/>
                                  <a:pt x="30398" y="9315"/>
                                  <a:pt x="29446" y="10268"/>
                                </a:cubicBezTo>
                                <a:cubicBezTo>
                                  <a:pt x="30398" y="10268"/>
                                  <a:pt x="29446" y="8363"/>
                                  <a:pt x="30398" y="8363"/>
                                </a:cubicBezTo>
                                <a:cubicBezTo>
                                  <a:pt x="30398" y="9315"/>
                                  <a:pt x="31351" y="10268"/>
                                  <a:pt x="31351" y="12173"/>
                                </a:cubicBezTo>
                                <a:cubicBezTo>
                                  <a:pt x="31351" y="11220"/>
                                  <a:pt x="30398" y="12173"/>
                                  <a:pt x="30398" y="12173"/>
                                </a:cubicBezTo>
                                <a:cubicBezTo>
                                  <a:pt x="31351" y="13125"/>
                                  <a:pt x="31351" y="14078"/>
                                  <a:pt x="31351" y="14078"/>
                                </a:cubicBezTo>
                                <a:cubicBezTo>
                                  <a:pt x="31351" y="14078"/>
                                  <a:pt x="32303" y="13125"/>
                                  <a:pt x="32303" y="12173"/>
                                </a:cubicBezTo>
                                <a:cubicBezTo>
                                  <a:pt x="32303" y="11220"/>
                                  <a:pt x="31351" y="12173"/>
                                  <a:pt x="31351" y="11220"/>
                                </a:cubicBezTo>
                                <a:cubicBezTo>
                                  <a:pt x="32303" y="10268"/>
                                  <a:pt x="32303" y="12173"/>
                                  <a:pt x="32303" y="10268"/>
                                </a:cubicBezTo>
                                <a:cubicBezTo>
                                  <a:pt x="31351" y="10268"/>
                                  <a:pt x="31351" y="9315"/>
                                  <a:pt x="31351" y="8363"/>
                                </a:cubicBezTo>
                                <a:cubicBezTo>
                                  <a:pt x="31351" y="8363"/>
                                  <a:pt x="31351" y="8363"/>
                                  <a:pt x="32303" y="7410"/>
                                </a:cubicBezTo>
                                <a:lnTo>
                                  <a:pt x="32303" y="8363"/>
                                </a:lnTo>
                                <a:cubicBezTo>
                                  <a:pt x="33256" y="8363"/>
                                  <a:pt x="32303" y="6458"/>
                                  <a:pt x="34208" y="7410"/>
                                </a:cubicBezTo>
                                <a:lnTo>
                                  <a:pt x="35161" y="9315"/>
                                </a:lnTo>
                                <a:cubicBezTo>
                                  <a:pt x="35161" y="10268"/>
                                  <a:pt x="33256" y="9315"/>
                                  <a:pt x="34208" y="11220"/>
                                </a:cubicBezTo>
                                <a:cubicBezTo>
                                  <a:pt x="35161" y="11220"/>
                                  <a:pt x="35161" y="10268"/>
                                  <a:pt x="36113" y="10268"/>
                                </a:cubicBezTo>
                                <a:cubicBezTo>
                                  <a:pt x="36113" y="10268"/>
                                  <a:pt x="36113" y="10268"/>
                                  <a:pt x="35161" y="11220"/>
                                </a:cubicBezTo>
                                <a:cubicBezTo>
                                  <a:pt x="35161" y="11220"/>
                                  <a:pt x="36113" y="14078"/>
                                  <a:pt x="37066" y="12173"/>
                                </a:cubicBezTo>
                                <a:cubicBezTo>
                                  <a:pt x="38018" y="11220"/>
                                  <a:pt x="37066" y="11220"/>
                                  <a:pt x="37066" y="10268"/>
                                </a:cubicBezTo>
                                <a:cubicBezTo>
                                  <a:pt x="38018" y="10268"/>
                                  <a:pt x="38971" y="9315"/>
                                  <a:pt x="39923" y="9315"/>
                                </a:cubicBezTo>
                                <a:cubicBezTo>
                                  <a:pt x="39923" y="11220"/>
                                  <a:pt x="41828" y="9315"/>
                                  <a:pt x="39923" y="11220"/>
                                </a:cubicBezTo>
                                <a:cubicBezTo>
                                  <a:pt x="39923" y="10268"/>
                                  <a:pt x="38018" y="10268"/>
                                  <a:pt x="37066" y="12173"/>
                                </a:cubicBezTo>
                                <a:cubicBezTo>
                                  <a:pt x="37066" y="14078"/>
                                  <a:pt x="36113" y="12173"/>
                                  <a:pt x="36113" y="14078"/>
                                </a:cubicBezTo>
                                <a:cubicBezTo>
                                  <a:pt x="37066" y="14078"/>
                                  <a:pt x="37066" y="15983"/>
                                  <a:pt x="37066" y="16935"/>
                                </a:cubicBezTo>
                                <a:cubicBezTo>
                                  <a:pt x="37066" y="16935"/>
                                  <a:pt x="37066" y="16935"/>
                                  <a:pt x="38018" y="15983"/>
                                </a:cubicBezTo>
                                <a:cubicBezTo>
                                  <a:pt x="38018" y="15030"/>
                                  <a:pt x="38018" y="15030"/>
                                  <a:pt x="38018" y="14078"/>
                                </a:cubicBezTo>
                                <a:cubicBezTo>
                                  <a:pt x="38971" y="14078"/>
                                  <a:pt x="39923" y="14078"/>
                                  <a:pt x="40876" y="13125"/>
                                </a:cubicBezTo>
                                <a:cubicBezTo>
                                  <a:pt x="40876" y="14078"/>
                                  <a:pt x="40876" y="15030"/>
                                  <a:pt x="40876" y="15030"/>
                                </a:cubicBezTo>
                                <a:cubicBezTo>
                                  <a:pt x="41828" y="15030"/>
                                  <a:pt x="42781" y="15030"/>
                                  <a:pt x="43733" y="15983"/>
                                </a:cubicBezTo>
                                <a:cubicBezTo>
                                  <a:pt x="43733" y="14078"/>
                                  <a:pt x="44686" y="15983"/>
                                  <a:pt x="45638" y="14078"/>
                                </a:cubicBezTo>
                                <a:cubicBezTo>
                                  <a:pt x="45638" y="13125"/>
                                  <a:pt x="45638" y="12173"/>
                                  <a:pt x="45638" y="11220"/>
                                </a:cubicBezTo>
                                <a:cubicBezTo>
                                  <a:pt x="45638" y="11220"/>
                                  <a:pt x="45638" y="12173"/>
                                  <a:pt x="45638" y="12173"/>
                                </a:cubicBezTo>
                                <a:cubicBezTo>
                                  <a:pt x="46591" y="11220"/>
                                  <a:pt x="45638" y="14078"/>
                                  <a:pt x="46591" y="13125"/>
                                </a:cubicBezTo>
                                <a:cubicBezTo>
                                  <a:pt x="45638" y="13125"/>
                                  <a:pt x="45638" y="15030"/>
                                  <a:pt x="44686" y="15983"/>
                                </a:cubicBezTo>
                                <a:cubicBezTo>
                                  <a:pt x="45638" y="15983"/>
                                  <a:pt x="43733" y="16935"/>
                                  <a:pt x="44686" y="16935"/>
                                </a:cubicBezTo>
                                <a:cubicBezTo>
                                  <a:pt x="45638" y="16935"/>
                                  <a:pt x="46591" y="16935"/>
                                  <a:pt x="47543" y="16935"/>
                                </a:cubicBezTo>
                                <a:cubicBezTo>
                                  <a:pt x="47543" y="18840"/>
                                  <a:pt x="49448" y="18840"/>
                                  <a:pt x="49448" y="19793"/>
                                </a:cubicBezTo>
                                <a:cubicBezTo>
                                  <a:pt x="49448" y="20745"/>
                                  <a:pt x="47543" y="21698"/>
                                  <a:pt x="47543" y="21698"/>
                                </a:cubicBezTo>
                                <a:cubicBezTo>
                                  <a:pt x="47543" y="21698"/>
                                  <a:pt x="48496" y="20745"/>
                                  <a:pt x="48496" y="21698"/>
                                </a:cubicBezTo>
                                <a:lnTo>
                                  <a:pt x="48496" y="21698"/>
                                </a:lnTo>
                                <a:cubicBezTo>
                                  <a:pt x="49448" y="21698"/>
                                  <a:pt x="48496" y="23603"/>
                                  <a:pt x="50401" y="22650"/>
                                </a:cubicBezTo>
                                <a:lnTo>
                                  <a:pt x="48496" y="23603"/>
                                </a:lnTo>
                                <a:cubicBezTo>
                                  <a:pt x="48496" y="23603"/>
                                  <a:pt x="48496" y="23603"/>
                                  <a:pt x="49448" y="23603"/>
                                </a:cubicBezTo>
                                <a:cubicBezTo>
                                  <a:pt x="48496" y="23603"/>
                                  <a:pt x="48496" y="24555"/>
                                  <a:pt x="48496" y="24555"/>
                                </a:cubicBezTo>
                                <a:cubicBezTo>
                                  <a:pt x="47543" y="25508"/>
                                  <a:pt x="49448" y="25508"/>
                                  <a:pt x="49448" y="25508"/>
                                </a:cubicBezTo>
                                <a:lnTo>
                                  <a:pt x="50401" y="24555"/>
                                </a:lnTo>
                                <a:cubicBezTo>
                                  <a:pt x="51353" y="24555"/>
                                  <a:pt x="50401" y="25508"/>
                                  <a:pt x="51353" y="26460"/>
                                </a:cubicBezTo>
                                <a:lnTo>
                                  <a:pt x="50401" y="26460"/>
                                </a:lnTo>
                                <a:lnTo>
                                  <a:pt x="51353" y="26460"/>
                                </a:lnTo>
                                <a:cubicBezTo>
                                  <a:pt x="50401" y="26460"/>
                                  <a:pt x="49448" y="27413"/>
                                  <a:pt x="50401" y="27413"/>
                                </a:cubicBezTo>
                                <a:cubicBezTo>
                                  <a:pt x="49448" y="27413"/>
                                  <a:pt x="48496" y="27413"/>
                                  <a:pt x="47543" y="27413"/>
                                </a:cubicBezTo>
                                <a:cubicBezTo>
                                  <a:pt x="47543" y="26460"/>
                                  <a:pt x="48496" y="27413"/>
                                  <a:pt x="49448" y="26460"/>
                                </a:cubicBezTo>
                                <a:cubicBezTo>
                                  <a:pt x="50401" y="25508"/>
                                  <a:pt x="49448" y="25508"/>
                                  <a:pt x="48496" y="25508"/>
                                </a:cubicBezTo>
                                <a:cubicBezTo>
                                  <a:pt x="48496" y="25508"/>
                                  <a:pt x="48496" y="25508"/>
                                  <a:pt x="49448" y="25508"/>
                                </a:cubicBezTo>
                                <a:cubicBezTo>
                                  <a:pt x="48496" y="26460"/>
                                  <a:pt x="48496" y="25508"/>
                                  <a:pt x="47543" y="26460"/>
                                </a:cubicBezTo>
                                <a:cubicBezTo>
                                  <a:pt x="47543" y="26460"/>
                                  <a:pt x="47543" y="26460"/>
                                  <a:pt x="47543" y="26460"/>
                                </a:cubicBezTo>
                                <a:cubicBezTo>
                                  <a:pt x="46591" y="26460"/>
                                  <a:pt x="46591" y="26460"/>
                                  <a:pt x="46591" y="26460"/>
                                </a:cubicBezTo>
                                <a:cubicBezTo>
                                  <a:pt x="47543" y="26460"/>
                                  <a:pt x="47543" y="25508"/>
                                  <a:pt x="47543" y="25508"/>
                                </a:cubicBezTo>
                                <a:cubicBezTo>
                                  <a:pt x="46591" y="26460"/>
                                  <a:pt x="45638" y="25508"/>
                                  <a:pt x="45638" y="25508"/>
                                </a:cubicBezTo>
                                <a:cubicBezTo>
                                  <a:pt x="46591" y="24555"/>
                                  <a:pt x="44686" y="25508"/>
                                  <a:pt x="44686" y="24555"/>
                                </a:cubicBezTo>
                                <a:cubicBezTo>
                                  <a:pt x="45638" y="23603"/>
                                  <a:pt x="46591" y="23603"/>
                                  <a:pt x="47543" y="23603"/>
                                </a:cubicBezTo>
                                <a:cubicBezTo>
                                  <a:pt x="47543" y="22650"/>
                                  <a:pt x="47543" y="23603"/>
                                  <a:pt x="47543" y="22650"/>
                                </a:cubicBezTo>
                                <a:cubicBezTo>
                                  <a:pt x="46591" y="22650"/>
                                  <a:pt x="45638" y="23603"/>
                                  <a:pt x="44686" y="23603"/>
                                </a:cubicBezTo>
                                <a:lnTo>
                                  <a:pt x="45638" y="22650"/>
                                </a:lnTo>
                                <a:cubicBezTo>
                                  <a:pt x="44686" y="22650"/>
                                  <a:pt x="43733" y="23603"/>
                                  <a:pt x="43733" y="22650"/>
                                </a:cubicBezTo>
                                <a:cubicBezTo>
                                  <a:pt x="43733" y="21698"/>
                                  <a:pt x="42781" y="21698"/>
                                  <a:pt x="42781" y="20745"/>
                                </a:cubicBezTo>
                                <a:lnTo>
                                  <a:pt x="43733" y="19793"/>
                                </a:lnTo>
                                <a:cubicBezTo>
                                  <a:pt x="42781" y="21698"/>
                                  <a:pt x="42781" y="19793"/>
                                  <a:pt x="41828" y="20745"/>
                                </a:cubicBezTo>
                                <a:cubicBezTo>
                                  <a:pt x="41828" y="19793"/>
                                  <a:pt x="39923" y="21698"/>
                                  <a:pt x="39923" y="19793"/>
                                </a:cubicBezTo>
                                <a:cubicBezTo>
                                  <a:pt x="38018" y="20745"/>
                                  <a:pt x="38018" y="20745"/>
                                  <a:pt x="36113" y="21698"/>
                                </a:cubicBezTo>
                                <a:lnTo>
                                  <a:pt x="36113" y="19793"/>
                                </a:lnTo>
                                <a:cubicBezTo>
                                  <a:pt x="36113" y="20745"/>
                                  <a:pt x="36113" y="18840"/>
                                  <a:pt x="35161" y="19793"/>
                                </a:cubicBezTo>
                                <a:cubicBezTo>
                                  <a:pt x="36113" y="20745"/>
                                  <a:pt x="35161" y="21698"/>
                                  <a:pt x="35161" y="21698"/>
                                </a:cubicBezTo>
                                <a:cubicBezTo>
                                  <a:pt x="34208" y="20745"/>
                                  <a:pt x="34208" y="22650"/>
                                  <a:pt x="34208" y="23603"/>
                                </a:cubicBezTo>
                                <a:lnTo>
                                  <a:pt x="34208" y="22650"/>
                                </a:lnTo>
                                <a:cubicBezTo>
                                  <a:pt x="34208" y="24555"/>
                                  <a:pt x="33256" y="23603"/>
                                  <a:pt x="32303" y="23603"/>
                                </a:cubicBezTo>
                                <a:cubicBezTo>
                                  <a:pt x="32303" y="23603"/>
                                  <a:pt x="31351" y="22650"/>
                                  <a:pt x="31351" y="22650"/>
                                </a:cubicBezTo>
                                <a:cubicBezTo>
                                  <a:pt x="32303" y="24555"/>
                                  <a:pt x="31351" y="24555"/>
                                  <a:pt x="32303" y="25508"/>
                                </a:cubicBezTo>
                                <a:cubicBezTo>
                                  <a:pt x="32303" y="25508"/>
                                  <a:pt x="31351" y="25508"/>
                                  <a:pt x="30398" y="25508"/>
                                </a:cubicBezTo>
                                <a:cubicBezTo>
                                  <a:pt x="31351" y="28365"/>
                                  <a:pt x="28493" y="28365"/>
                                  <a:pt x="29446" y="30270"/>
                                </a:cubicBezTo>
                                <a:lnTo>
                                  <a:pt x="28493" y="29318"/>
                                </a:lnTo>
                                <a:cubicBezTo>
                                  <a:pt x="29446" y="32175"/>
                                  <a:pt x="27541" y="32175"/>
                                  <a:pt x="28493" y="34080"/>
                                </a:cubicBezTo>
                                <a:lnTo>
                                  <a:pt x="26588" y="33128"/>
                                </a:lnTo>
                                <a:cubicBezTo>
                                  <a:pt x="25636" y="33128"/>
                                  <a:pt x="26588" y="34080"/>
                                  <a:pt x="28493" y="34080"/>
                                </a:cubicBezTo>
                                <a:cubicBezTo>
                                  <a:pt x="27541" y="34080"/>
                                  <a:pt x="29446" y="35033"/>
                                  <a:pt x="27541" y="35033"/>
                                </a:cubicBezTo>
                                <a:cubicBezTo>
                                  <a:pt x="27541" y="35033"/>
                                  <a:pt x="28493" y="35033"/>
                                  <a:pt x="28493" y="35985"/>
                                </a:cubicBezTo>
                                <a:cubicBezTo>
                                  <a:pt x="27541" y="35985"/>
                                  <a:pt x="28493" y="36938"/>
                                  <a:pt x="28493" y="36938"/>
                                </a:cubicBezTo>
                                <a:lnTo>
                                  <a:pt x="28493" y="36938"/>
                                </a:lnTo>
                                <a:cubicBezTo>
                                  <a:pt x="28493" y="36938"/>
                                  <a:pt x="27541" y="36938"/>
                                  <a:pt x="27541" y="36938"/>
                                </a:cubicBezTo>
                                <a:cubicBezTo>
                                  <a:pt x="28493" y="36938"/>
                                  <a:pt x="27541" y="37890"/>
                                  <a:pt x="29446" y="36938"/>
                                </a:cubicBezTo>
                                <a:cubicBezTo>
                                  <a:pt x="28493" y="37890"/>
                                  <a:pt x="31351" y="36938"/>
                                  <a:pt x="29446" y="37890"/>
                                </a:cubicBezTo>
                                <a:cubicBezTo>
                                  <a:pt x="30398" y="37890"/>
                                  <a:pt x="30398" y="37890"/>
                                  <a:pt x="30398" y="36938"/>
                                </a:cubicBezTo>
                                <a:cubicBezTo>
                                  <a:pt x="30398" y="36938"/>
                                  <a:pt x="30398" y="37890"/>
                                  <a:pt x="31351" y="37890"/>
                                </a:cubicBezTo>
                                <a:cubicBezTo>
                                  <a:pt x="31351" y="37890"/>
                                  <a:pt x="30398" y="38843"/>
                                  <a:pt x="30398" y="38843"/>
                                </a:cubicBezTo>
                                <a:cubicBezTo>
                                  <a:pt x="30398" y="38843"/>
                                  <a:pt x="31351" y="37890"/>
                                  <a:pt x="31351" y="37890"/>
                                </a:cubicBezTo>
                                <a:cubicBezTo>
                                  <a:pt x="32303" y="37890"/>
                                  <a:pt x="32303" y="39795"/>
                                  <a:pt x="33256" y="39795"/>
                                </a:cubicBezTo>
                                <a:cubicBezTo>
                                  <a:pt x="35161" y="39795"/>
                                  <a:pt x="37066" y="39795"/>
                                  <a:pt x="38018" y="40748"/>
                                </a:cubicBezTo>
                                <a:lnTo>
                                  <a:pt x="38018" y="40748"/>
                                </a:lnTo>
                                <a:cubicBezTo>
                                  <a:pt x="38971" y="38843"/>
                                  <a:pt x="38971" y="42653"/>
                                  <a:pt x="39923" y="39795"/>
                                </a:cubicBezTo>
                                <a:cubicBezTo>
                                  <a:pt x="39923" y="39795"/>
                                  <a:pt x="39923" y="39795"/>
                                  <a:pt x="39923" y="40748"/>
                                </a:cubicBezTo>
                                <a:cubicBezTo>
                                  <a:pt x="39923" y="39795"/>
                                  <a:pt x="40876" y="41700"/>
                                  <a:pt x="40876" y="39795"/>
                                </a:cubicBezTo>
                                <a:cubicBezTo>
                                  <a:pt x="40876" y="39795"/>
                                  <a:pt x="40876" y="39795"/>
                                  <a:pt x="40876" y="39795"/>
                                </a:cubicBezTo>
                                <a:cubicBezTo>
                                  <a:pt x="41828" y="40748"/>
                                  <a:pt x="41828" y="38843"/>
                                  <a:pt x="42781" y="39795"/>
                                </a:cubicBezTo>
                                <a:cubicBezTo>
                                  <a:pt x="42781" y="39795"/>
                                  <a:pt x="42781" y="39795"/>
                                  <a:pt x="42781" y="40748"/>
                                </a:cubicBezTo>
                                <a:cubicBezTo>
                                  <a:pt x="43733" y="41700"/>
                                  <a:pt x="42781" y="38843"/>
                                  <a:pt x="43733" y="40748"/>
                                </a:cubicBezTo>
                                <a:cubicBezTo>
                                  <a:pt x="43733" y="40748"/>
                                  <a:pt x="43733" y="39795"/>
                                  <a:pt x="43733" y="39795"/>
                                </a:cubicBezTo>
                                <a:cubicBezTo>
                                  <a:pt x="44686" y="39795"/>
                                  <a:pt x="44686" y="39795"/>
                                  <a:pt x="45638" y="38843"/>
                                </a:cubicBezTo>
                                <a:cubicBezTo>
                                  <a:pt x="45638" y="37890"/>
                                  <a:pt x="45638" y="36938"/>
                                  <a:pt x="45638" y="36938"/>
                                </a:cubicBezTo>
                                <a:cubicBezTo>
                                  <a:pt x="47543" y="36938"/>
                                  <a:pt x="48496" y="38843"/>
                                  <a:pt x="47543" y="36938"/>
                                </a:cubicBezTo>
                                <a:cubicBezTo>
                                  <a:pt x="47543" y="36938"/>
                                  <a:pt x="46591" y="35985"/>
                                  <a:pt x="47543" y="36938"/>
                                </a:cubicBezTo>
                                <a:cubicBezTo>
                                  <a:pt x="47543" y="35985"/>
                                  <a:pt x="50401" y="37890"/>
                                  <a:pt x="49448" y="36938"/>
                                </a:cubicBezTo>
                                <a:cubicBezTo>
                                  <a:pt x="48496" y="35985"/>
                                  <a:pt x="48496" y="35985"/>
                                  <a:pt x="48496" y="35985"/>
                                </a:cubicBezTo>
                                <a:cubicBezTo>
                                  <a:pt x="49448" y="35985"/>
                                  <a:pt x="50401" y="35985"/>
                                  <a:pt x="50401" y="35033"/>
                                </a:cubicBezTo>
                                <a:lnTo>
                                  <a:pt x="51353" y="35033"/>
                                </a:lnTo>
                                <a:cubicBezTo>
                                  <a:pt x="49448" y="34080"/>
                                  <a:pt x="51353" y="33128"/>
                                  <a:pt x="48496" y="32175"/>
                                </a:cubicBezTo>
                                <a:cubicBezTo>
                                  <a:pt x="48496" y="31223"/>
                                  <a:pt x="47543" y="29318"/>
                                  <a:pt x="47543" y="29318"/>
                                </a:cubicBezTo>
                                <a:cubicBezTo>
                                  <a:pt x="46591" y="28365"/>
                                  <a:pt x="46591" y="29318"/>
                                  <a:pt x="46591" y="29318"/>
                                </a:cubicBezTo>
                                <a:cubicBezTo>
                                  <a:pt x="46591" y="29318"/>
                                  <a:pt x="46591" y="29318"/>
                                  <a:pt x="46591" y="29318"/>
                                </a:cubicBezTo>
                                <a:cubicBezTo>
                                  <a:pt x="46591" y="29318"/>
                                  <a:pt x="46591" y="29318"/>
                                  <a:pt x="45638" y="29318"/>
                                </a:cubicBezTo>
                                <a:cubicBezTo>
                                  <a:pt x="44686" y="29318"/>
                                  <a:pt x="43733" y="30270"/>
                                  <a:pt x="41828" y="29318"/>
                                </a:cubicBezTo>
                                <a:cubicBezTo>
                                  <a:pt x="39923" y="27413"/>
                                  <a:pt x="39923" y="28365"/>
                                  <a:pt x="39923" y="29318"/>
                                </a:cubicBezTo>
                                <a:cubicBezTo>
                                  <a:pt x="39923" y="29318"/>
                                  <a:pt x="39923" y="29318"/>
                                  <a:pt x="39923" y="28365"/>
                                </a:cubicBezTo>
                                <a:cubicBezTo>
                                  <a:pt x="40876" y="30270"/>
                                  <a:pt x="38971" y="29318"/>
                                  <a:pt x="39923" y="30270"/>
                                </a:cubicBezTo>
                                <a:cubicBezTo>
                                  <a:pt x="38971" y="30270"/>
                                  <a:pt x="38971" y="31223"/>
                                  <a:pt x="38018" y="31223"/>
                                </a:cubicBezTo>
                                <a:cubicBezTo>
                                  <a:pt x="37066" y="31223"/>
                                  <a:pt x="36113" y="32175"/>
                                  <a:pt x="37066" y="32175"/>
                                </a:cubicBezTo>
                                <a:cubicBezTo>
                                  <a:pt x="37066" y="32175"/>
                                  <a:pt x="36113" y="31223"/>
                                  <a:pt x="36113" y="31223"/>
                                </a:cubicBezTo>
                                <a:lnTo>
                                  <a:pt x="37066" y="32175"/>
                                </a:lnTo>
                                <a:lnTo>
                                  <a:pt x="37066" y="32175"/>
                                </a:lnTo>
                                <a:cubicBezTo>
                                  <a:pt x="37066" y="32175"/>
                                  <a:pt x="37066" y="33128"/>
                                  <a:pt x="38018" y="33128"/>
                                </a:cubicBezTo>
                                <a:cubicBezTo>
                                  <a:pt x="38018" y="34080"/>
                                  <a:pt x="38018" y="33128"/>
                                  <a:pt x="38018" y="33128"/>
                                </a:cubicBezTo>
                                <a:cubicBezTo>
                                  <a:pt x="38018" y="33128"/>
                                  <a:pt x="38018" y="33128"/>
                                  <a:pt x="38971" y="33128"/>
                                </a:cubicBezTo>
                                <a:cubicBezTo>
                                  <a:pt x="38971" y="33128"/>
                                  <a:pt x="38971" y="33128"/>
                                  <a:pt x="38971" y="33128"/>
                                </a:cubicBezTo>
                                <a:cubicBezTo>
                                  <a:pt x="39923" y="33128"/>
                                  <a:pt x="40876" y="32175"/>
                                  <a:pt x="40876" y="31223"/>
                                </a:cubicBezTo>
                                <a:cubicBezTo>
                                  <a:pt x="40876" y="31223"/>
                                  <a:pt x="40876" y="30270"/>
                                  <a:pt x="40876" y="30270"/>
                                </a:cubicBez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lnTo>
                                  <a:pt x="41828" y="28365"/>
                                </a:lnTo>
                                <a:cubicBezTo>
                                  <a:pt x="41828" y="28365"/>
                                  <a:pt x="41828" y="29318"/>
                                  <a:pt x="40876" y="29318"/>
                                </a:cubicBezTo>
                                <a:cubicBezTo>
                                  <a:pt x="40876" y="29318"/>
                                  <a:pt x="40876" y="29318"/>
                                  <a:pt x="40876" y="29318"/>
                                </a:cubicBezTo>
                                <a:lnTo>
                                  <a:pt x="40876" y="28365"/>
                                </a:lnTo>
                                <a:lnTo>
                                  <a:pt x="40876" y="27413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2646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cubicBezTo>
                                  <a:pt x="40876" y="30270"/>
                                  <a:pt x="40876" y="30270"/>
                                  <a:pt x="40876" y="30270"/>
                                </a:cubicBez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30270"/>
                                </a:lnTo>
                                <a:lnTo>
                                  <a:pt x="40876" y="26460"/>
                                </a:lnTo>
                                <a:cubicBezTo>
                                  <a:pt x="40876" y="26460"/>
                                  <a:pt x="40876" y="26460"/>
                                  <a:pt x="40876" y="27413"/>
                                </a:cubicBezTo>
                                <a:cubicBezTo>
                                  <a:pt x="40876" y="27413"/>
                                  <a:pt x="40876" y="28365"/>
                                  <a:pt x="40876" y="29318"/>
                                </a:cubicBezTo>
                                <a:cubicBezTo>
                                  <a:pt x="40876" y="30270"/>
                                  <a:pt x="40876" y="29318"/>
                                  <a:pt x="40876" y="29318"/>
                                </a:cubicBezTo>
                                <a:cubicBezTo>
                                  <a:pt x="34208" y="26460"/>
                                  <a:pt x="34208" y="24555"/>
                                  <a:pt x="35161" y="2455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3365" name="קבוצה 336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524375" y="6105525"/>
                          <a:ext cx="367469" cy="307804"/>
                          <a:chOff x="0" y="894925"/>
                          <a:chExt cx="303733" cy="254396"/>
                        </a:xfrm>
                      </wpg:grpSpPr>
                      <wps:wsp>
                        <wps:cNvPr id="3366" name="צורה חופשית: צורה 3364"/>
                        <wps:cNvSpPr/>
                        <wps:spPr>
                          <a:xfrm>
                            <a:off x="18763" y="896209"/>
                            <a:ext cx="269987" cy="253112"/>
                          </a:xfrm>
                          <a:custGeom>
                            <a:avLst/>
                            <a:gdLst>
                              <a:gd name="connsiteX0" fmla="*/ 153976 w 152400"/>
                              <a:gd name="connsiteY0" fmla="*/ 64713 h 142875"/>
                              <a:gd name="connsiteX1" fmla="*/ 153023 w 152400"/>
                              <a:gd name="connsiteY1" fmla="*/ 54235 h 142875"/>
                              <a:gd name="connsiteX2" fmla="*/ 118733 w 152400"/>
                              <a:gd name="connsiteY2" fmla="*/ 31375 h 142875"/>
                              <a:gd name="connsiteX3" fmla="*/ 104446 w 152400"/>
                              <a:gd name="connsiteY3" fmla="*/ 32328 h 142875"/>
                              <a:gd name="connsiteX4" fmla="*/ 102541 w 152400"/>
                              <a:gd name="connsiteY4" fmla="*/ 17088 h 142875"/>
                              <a:gd name="connsiteX5" fmla="*/ 90158 w 152400"/>
                              <a:gd name="connsiteY5" fmla="*/ 7563 h 142875"/>
                              <a:gd name="connsiteX6" fmla="*/ 63488 w 152400"/>
                              <a:gd name="connsiteY6" fmla="*/ 25660 h 142875"/>
                              <a:gd name="connsiteX7" fmla="*/ 39676 w 152400"/>
                              <a:gd name="connsiteY7" fmla="*/ 20898 h 142875"/>
                              <a:gd name="connsiteX8" fmla="*/ 13006 w 152400"/>
                              <a:gd name="connsiteY8" fmla="*/ 45663 h 142875"/>
                              <a:gd name="connsiteX9" fmla="*/ 13006 w 152400"/>
                              <a:gd name="connsiteY9" fmla="*/ 46615 h 142875"/>
                              <a:gd name="connsiteX10" fmla="*/ 27293 w 152400"/>
                              <a:gd name="connsiteY10" fmla="*/ 80905 h 142875"/>
                              <a:gd name="connsiteX11" fmla="*/ 7291 w 152400"/>
                              <a:gd name="connsiteY11" fmla="*/ 126625 h 142875"/>
                              <a:gd name="connsiteX12" fmla="*/ 13958 w 152400"/>
                              <a:gd name="connsiteY12" fmla="*/ 138055 h 142875"/>
                              <a:gd name="connsiteX13" fmla="*/ 22531 w 152400"/>
                              <a:gd name="connsiteY13" fmla="*/ 139960 h 142875"/>
                              <a:gd name="connsiteX14" fmla="*/ 39676 w 152400"/>
                              <a:gd name="connsiteY14" fmla="*/ 137103 h 142875"/>
                              <a:gd name="connsiteX15" fmla="*/ 47296 w 152400"/>
                              <a:gd name="connsiteY15" fmla="*/ 135198 h 142875"/>
                              <a:gd name="connsiteX16" fmla="*/ 67298 w 152400"/>
                              <a:gd name="connsiteY16" fmla="*/ 117100 h 142875"/>
                              <a:gd name="connsiteX17" fmla="*/ 71108 w 152400"/>
                              <a:gd name="connsiteY17" fmla="*/ 111385 h 142875"/>
                              <a:gd name="connsiteX18" fmla="*/ 107303 w 152400"/>
                              <a:gd name="connsiteY18" fmla="*/ 133293 h 142875"/>
                              <a:gd name="connsiteX19" fmla="*/ 127306 w 152400"/>
                              <a:gd name="connsiteY19" fmla="*/ 126625 h 142875"/>
                              <a:gd name="connsiteX20" fmla="*/ 134926 w 152400"/>
                              <a:gd name="connsiteY20" fmla="*/ 105670 h 142875"/>
                              <a:gd name="connsiteX21" fmla="*/ 131116 w 152400"/>
                              <a:gd name="connsiteY21" fmla="*/ 88525 h 142875"/>
                              <a:gd name="connsiteX22" fmla="*/ 148261 w 152400"/>
                              <a:gd name="connsiteY22" fmla="*/ 80905 h 142875"/>
                              <a:gd name="connsiteX23" fmla="*/ 153976 w 152400"/>
                              <a:gd name="connsiteY23" fmla="*/ 6471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152400" h="142875">
                                <a:moveTo>
                                  <a:pt x="153976" y="64713"/>
                                </a:moveTo>
                                <a:cubicBezTo>
                                  <a:pt x="153976" y="61855"/>
                                  <a:pt x="153023" y="58998"/>
                                  <a:pt x="153023" y="54235"/>
                                </a:cubicBezTo>
                                <a:cubicBezTo>
                                  <a:pt x="153023" y="37090"/>
                                  <a:pt x="141593" y="33280"/>
                                  <a:pt x="118733" y="31375"/>
                                </a:cubicBezTo>
                                <a:cubicBezTo>
                                  <a:pt x="112066" y="30423"/>
                                  <a:pt x="107303" y="31375"/>
                                  <a:pt x="104446" y="32328"/>
                                </a:cubicBezTo>
                                <a:cubicBezTo>
                                  <a:pt x="105398" y="27565"/>
                                  <a:pt x="105398" y="21850"/>
                                  <a:pt x="102541" y="17088"/>
                                </a:cubicBezTo>
                                <a:cubicBezTo>
                                  <a:pt x="99683" y="11373"/>
                                  <a:pt x="94921" y="8515"/>
                                  <a:pt x="90158" y="7563"/>
                                </a:cubicBezTo>
                                <a:cubicBezTo>
                                  <a:pt x="74918" y="4705"/>
                                  <a:pt x="66346" y="17088"/>
                                  <a:pt x="63488" y="25660"/>
                                </a:cubicBezTo>
                                <a:cubicBezTo>
                                  <a:pt x="59678" y="24708"/>
                                  <a:pt x="50153" y="22803"/>
                                  <a:pt x="39676" y="20898"/>
                                </a:cubicBezTo>
                                <a:cubicBezTo>
                                  <a:pt x="23483" y="18040"/>
                                  <a:pt x="16816" y="35185"/>
                                  <a:pt x="13006" y="45663"/>
                                </a:cubicBezTo>
                                <a:lnTo>
                                  <a:pt x="13006" y="46615"/>
                                </a:lnTo>
                                <a:cubicBezTo>
                                  <a:pt x="10148" y="55188"/>
                                  <a:pt x="22531" y="74238"/>
                                  <a:pt x="27293" y="80905"/>
                                </a:cubicBezTo>
                                <a:cubicBezTo>
                                  <a:pt x="22531" y="86620"/>
                                  <a:pt x="5386" y="108528"/>
                                  <a:pt x="7291" y="126625"/>
                                </a:cubicBezTo>
                                <a:cubicBezTo>
                                  <a:pt x="8243" y="132340"/>
                                  <a:pt x="10148" y="136150"/>
                                  <a:pt x="13958" y="138055"/>
                                </a:cubicBezTo>
                                <a:cubicBezTo>
                                  <a:pt x="16816" y="139960"/>
                                  <a:pt x="19673" y="139960"/>
                                  <a:pt x="22531" y="139960"/>
                                </a:cubicBezTo>
                                <a:cubicBezTo>
                                  <a:pt x="27293" y="139960"/>
                                  <a:pt x="33008" y="138055"/>
                                  <a:pt x="39676" y="137103"/>
                                </a:cubicBezTo>
                                <a:cubicBezTo>
                                  <a:pt x="42533" y="136150"/>
                                  <a:pt x="44438" y="136150"/>
                                  <a:pt x="47296" y="135198"/>
                                </a:cubicBezTo>
                                <a:cubicBezTo>
                                  <a:pt x="57773" y="133293"/>
                                  <a:pt x="63488" y="123768"/>
                                  <a:pt x="67298" y="117100"/>
                                </a:cubicBezTo>
                                <a:cubicBezTo>
                                  <a:pt x="68251" y="115195"/>
                                  <a:pt x="70156" y="112338"/>
                                  <a:pt x="71108" y="111385"/>
                                </a:cubicBezTo>
                                <a:cubicBezTo>
                                  <a:pt x="75871" y="116148"/>
                                  <a:pt x="98731" y="131388"/>
                                  <a:pt x="107303" y="133293"/>
                                </a:cubicBezTo>
                                <a:cubicBezTo>
                                  <a:pt x="112066" y="134245"/>
                                  <a:pt x="120638" y="132340"/>
                                  <a:pt x="127306" y="126625"/>
                                </a:cubicBezTo>
                                <a:cubicBezTo>
                                  <a:pt x="131116" y="122815"/>
                                  <a:pt x="135878" y="116148"/>
                                  <a:pt x="134926" y="105670"/>
                                </a:cubicBezTo>
                                <a:cubicBezTo>
                                  <a:pt x="133973" y="96145"/>
                                  <a:pt x="132068" y="91383"/>
                                  <a:pt x="131116" y="88525"/>
                                </a:cubicBezTo>
                                <a:cubicBezTo>
                                  <a:pt x="134926" y="87573"/>
                                  <a:pt x="141593" y="84715"/>
                                  <a:pt x="148261" y="80905"/>
                                </a:cubicBezTo>
                                <a:cubicBezTo>
                                  <a:pt x="155881" y="76143"/>
                                  <a:pt x="154928" y="72333"/>
                                  <a:pt x="153976" y="647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4" name="צורה חופשית: צורה 3365"/>
                        <wps:cNvSpPr/>
                        <wps:spPr>
                          <a:xfrm>
                            <a:off x="0" y="894925"/>
                            <a:ext cx="303733" cy="253112"/>
                          </a:xfrm>
                          <a:custGeom>
                            <a:avLst/>
                            <a:gdLst>
                              <a:gd name="connsiteX0" fmla="*/ 170281 w 171450"/>
                              <a:gd name="connsiteY0" fmla="*/ 66390 h 142875"/>
                              <a:gd name="connsiteX1" fmla="*/ 168376 w 171450"/>
                              <a:gd name="connsiteY1" fmla="*/ 61628 h 142875"/>
                              <a:gd name="connsiteX2" fmla="*/ 170281 w 171450"/>
                              <a:gd name="connsiteY2" fmla="*/ 62580 h 142875"/>
                              <a:gd name="connsiteX3" fmla="*/ 169328 w 171450"/>
                              <a:gd name="connsiteY3" fmla="*/ 59723 h 142875"/>
                              <a:gd name="connsiteX4" fmla="*/ 170281 w 171450"/>
                              <a:gd name="connsiteY4" fmla="*/ 58770 h 142875"/>
                              <a:gd name="connsiteX5" fmla="*/ 168376 w 171450"/>
                              <a:gd name="connsiteY5" fmla="*/ 54960 h 142875"/>
                              <a:gd name="connsiteX6" fmla="*/ 169328 w 171450"/>
                              <a:gd name="connsiteY6" fmla="*/ 53055 h 142875"/>
                              <a:gd name="connsiteX7" fmla="*/ 149326 w 171450"/>
                              <a:gd name="connsiteY7" fmla="*/ 36863 h 142875"/>
                              <a:gd name="connsiteX8" fmla="*/ 151231 w 171450"/>
                              <a:gd name="connsiteY8" fmla="*/ 34958 h 142875"/>
                              <a:gd name="connsiteX9" fmla="*/ 146468 w 171450"/>
                              <a:gd name="connsiteY9" fmla="*/ 34958 h 142875"/>
                              <a:gd name="connsiteX10" fmla="*/ 146468 w 171450"/>
                              <a:gd name="connsiteY10" fmla="*/ 34958 h 142875"/>
                              <a:gd name="connsiteX11" fmla="*/ 143611 w 171450"/>
                              <a:gd name="connsiteY11" fmla="*/ 34005 h 142875"/>
                              <a:gd name="connsiteX12" fmla="*/ 143611 w 171450"/>
                              <a:gd name="connsiteY12" fmla="*/ 34005 h 142875"/>
                              <a:gd name="connsiteX13" fmla="*/ 139801 w 171450"/>
                              <a:gd name="connsiteY13" fmla="*/ 34005 h 142875"/>
                              <a:gd name="connsiteX14" fmla="*/ 138848 w 171450"/>
                              <a:gd name="connsiteY14" fmla="*/ 33053 h 142875"/>
                              <a:gd name="connsiteX15" fmla="*/ 135038 w 171450"/>
                              <a:gd name="connsiteY15" fmla="*/ 34005 h 142875"/>
                              <a:gd name="connsiteX16" fmla="*/ 135038 w 171450"/>
                              <a:gd name="connsiteY16" fmla="*/ 34005 h 142875"/>
                              <a:gd name="connsiteX17" fmla="*/ 130276 w 171450"/>
                              <a:gd name="connsiteY17" fmla="*/ 34958 h 142875"/>
                              <a:gd name="connsiteX18" fmla="*/ 125513 w 171450"/>
                              <a:gd name="connsiteY18" fmla="*/ 38768 h 142875"/>
                              <a:gd name="connsiteX19" fmla="*/ 126466 w 171450"/>
                              <a:gd name="connsiteY19" fmla="*/ 36863 h 142875"/>
                              <a:gd name="connsiteX20" fmla="*/ 120751 w 171450"/>
                              <a:gd name="connsiteY20" fmla="*/ 39720 h 142875"/>
                              <a:gd name="connsiteX21" fmla="*/ 121703 w 171450"/>
                              <a:gd name="connsiteY21" fmla="*/ 34005 h 142875"/>
                              <a:gd name="connsiteX22" fmla="*/ 120751 w 171450"/>
                              <a:gd name="connsiteY22" fmla="*/ 28290 h 142875"/>
                              <a:gd name="connsiteX23" fmla="*/ 121703 w 171450"/>
                              <a:gd name="connsiteY23" fmla="*/ 28290 h 142875"/>
                              <a:gd name="connsiteX24" fmla="*/ 117893 w 171450"/>
                              <a:gd name="connsiteY24" fmla="*/ 19718 h 142875"/>
                              <a:gd name="connsiteX25" fmla="*/ 115988 w 171450"/>
                              <a:gd name="connsiteY25" fmla="*/ 19718 h 142875"/>
                              <a:gd name="connsiteX26" fmla="*/ 116941 w 171450"/>
                              <a:gd name="connsiteY26" fmla="*/ 17813 h 142875"/>
                              <a:gd name="connsiteX27" fmla="*/ 114083 w 171450"/>
                              <a:gd name="connsiteY27" fmla="*/ 15908 h 142875"/>
                              <a:gd name="connsiteX28" fmla="*/ 115036 w 171450"/>
                              <a:gd name="connsiteY28" fmla="*/ 14955 h 142875"/>
                              <a:gd name="connsiteX29" fmla="*/ 110273 w 171450"/>
                              <a:gd name="connsiteY29" fmla="*/ 13050 h 142875"/>
                              <a:gd name="connsiteX30" fmla="*/ 111226 w 171450"/>
                              <a:gd name="connsiteY30" fmla="*/ 13050 h 142875"/>
                              <a:gd name="connsiteX31" fmla="*/ 87413 w 171450"/>
                              <a:gd name="connsiteY31" fmla="*/ 10193 h 142875"/>
                              <a:gd name="connsiteX32" fmla="*/ 83603 w 171450"/>
                              <a:gd name="connsiteY32" fmla="*/ 7335 h 142875"/>
                              <a:gd name="connsiteX33" fmla="*/ 75031 w 171450"/>
                              <a:gd name="connsiteY33" fmla="*/ 14955 h 142875"/>
                              <a:gd name="connsiteX34" fmla="*/ 72173 w 171450"/>
                              <a:gd name="connsiteY34" fmla="*/ 19718 h 142875"/>
                              <a:gd name="connsiteX35" fmla="*/ 71221 w 171450"/>
                              <a:gd name="connsiteY35" fmla="*/ 24480 h 142875"/>
                              <a:gd name="connsiteX36" fmla="*/ 75031 w 171450"/>
                              <a:gd name="connsiteY36" fmla="*/ 31148 h 142875"/>
                              <a:gd name="connsiteX37" fmla="*/ 79793 w 171450"/>
                              <a:gd name="connsiteY37" fmla="*/ 18765 h 142875"/>
                              <a:gd name="connsiteX38" fmla="*/ 92176 w 171450"/>
                              <a:gd name="connsiteY38" fmla="*/ 14955 h 142875"/>
                              <a:gd name="connsiteX39" fmla="*/ 101701 w 171450"/>
                              <a:gd name="connsiteY39" fmla="*/ 14955 h 142875"/>
                              <a:gd name="connsiteX40" fmla="*/ 110273 w 171450"/>
                              <a:gd name="connsiteY40" fmla="*/ 22575 h 142875"/>
                              <a:gd name="connsiteX41" fmla="*/ 111226 w 171450"/>
                              <a:gd name="connsiteY41" fmla="*/ 25433 h 142875"/>
                              <a:gd name="connsiteX42" fmla="*/ 111226 w 171450"/>
                              <a:gd name="connsiteY42" fmla="*/ 26385 h 142875"/>
                              <a:gd name="connsiteX43" fmla="*/ 111226 w 171450"/>
                              <a:gd name="connsiteY43" fmla="*/ 28290 h 142875"/>
                              <a:gd name="connsiteX44" fmla="*/ 110273 w 171450"/>
                              <a:gd name="connsiteY44" fmla="*/ 34005 h 142875"/>
                              <a:gd name="connsiteX45" fmla="*/ 105511 w 171450"/>
                              <a:gd name="connsiteY45" fmla="*/ 56865 h 142875"/>
                              <a:gd name="connsiteX46" fmla="*/ 117893 w 171450"/>
                              <a:gd name="connsiteY46" fmla="*/ 51150 h 142875"/>
                              <a:gd name="connsiteX47" fmla="*/ 120751 w 171450"/>
                              <a:gd name="connsiteY47" fmla="*/ 48293 h 142875"/>
                              <a:gd name="connsiteX48" fmla="*/ 120751 w 171450"/>
                              <a:gd name="connsiteY48" fmla="*/ 48293 h 142875"/>
                              <a:gd name="connsiteX49" fmla="*/ 123608 w 171450"/>
                              <a:gd name="connsiteY49" fmla="*/ 46388 h 142875"/>
                              <a:gd name="connsiteX50" fmla="*/ 122656 w 171450"/>
                              <a:gd name="connsiteY50" fmla="*/ 48293 h 142875"/>
                              <a:gd name="connsiteX51" fmla="*/ 132181 w 171450"/>
                              <a:gd name="connsiteY51" fmla="*/ 44483 h 142875"/>
                              <a:gd name="connsiteX52" fmla="*/ 136943 w 171450"/>
                              <a:gd name="connsiteY52" fmla="*/ 43530 h 142875"/>
                              <a:gd name="connsiteX53" fmla="*/ 143611 w 171450"/>
                              <a:gd name="connsiteY53" fmla="*/ 44483 h 142875"/>
                              <a:gd name="connsiteX54" fmla="*/ 146468 w 171450"/>
                              <a:gd name="connsiteY54" fmla="*/ 43530 h 142875"/>
                              <a:gd name="connsiteX55" fmla="*/ 146468 w 171450"/>
                              <a:gd name="connsiteY55" fmla="*/ 44483 h 142875"/>
                              <a:gd name="connsiteX56" fmla="*/ 151231 w 171450"/>
                              <a:gd name="connsiteY56" fmla="*/ 48293 h 142875"/>
                              <a:gd name="connsiteX57" fmla="*/ 155993 w 171450"/>
                              <a:gd name="connsiteY57" fmla="*/ 77820 h 142875"/>
                              <a:gd name="connsiteX58" fmla="*/ 153136 w 171450"/>
                              <a:gd name="connsiteY58" fmla="*/ 80678 h 142875"/>
                              <a:gd name="connsiteX59" fmla="*/ 149326 w 171450"/>
                              <a:gd name="connsiteY59" fmla="*/ 83535 h 142875"/>
                              <a:gd name="connsiteX60" fmla="*/ 137896 w 171450"/>
                              <a:gd name="connsiteY60" fmla="*/ 88298 h 142875"/>
                              <a:gd name="connsiteX61" fmla="*/ 132181 w 171450"/>
                              <a:gd name="connsiteY61" fmla="*/ 90203 h 142875"/>
                              <a:gd name="connsiteX62" fmla="*/ 135038 w 171450"/>
                              <a:gd name="connsiteY62" fmla="*/ 95918 h 142875"/>
                              <a:gd name="connsiteX63" fmla="*/ 139801 w 171450"/>
                              <a:gd name="connsiteY63" fmla="*/ 106395 h 142875"/>
                              <a:gd name="connsiteX64" fmla="*/ 141706 w 171450"/>
                              <a:gd name="connsiteY64" fmla="*/ 111158 h 142875"/>
                              <a:gd name="connsiteX65" fmla="*/ 141706 w 171450"/>
                              <a:gd name="connsiteY65" fmla="*/ 114968 h 142875"/>
                              <a:gd name="connsiteX66" fmla="*/ 140753 w 171450"/>
                              <a:gd name="connsiteY66" fmla="*/ 117825 h 142875"/>
                              <a:gd name="connsiteX67" fmla="*/ 140753 w 171450"/>
                              <a:gd name="connsiteY67" fmla="*/ 120683 h 142875"/>
                              <a:gd name="connsiteX68" fmla="*/ 138848 w 171450"/>
                              <a:gd name="connsiteY68" fmla="*/ 123540 h 142875"/>
                              <a:gd name="connsiteX69" fmla="*/ 138848 w 171450"/>
                              <a:gd name="connsiteY69" fmla="*/ 122588 h 142875"/>
                              <a:gd name="connsiteX70" fmla="*/ 134086 w 171450"/>
                              <a:gd name="connsiteY70" fmla="*/ 123540 h 142875"/>
                              <a:gd name="connsiteX71" fmla="*/ 134086 w 171450"/>
                              <a:gd name="connsiteY71" fmla="*/ 125445 h 142875"/>
                              <a:gd name="connsiteX72" fmla="*/ 130276 w 171450"/>
                              <a:gd name="connsiteY72" fmla="*/ 124493 h 142875"/>
                              <a:gd name="connsiteX73" fmla="*/ 130276 w 171450"/>
                              <a:gd name="connsiteY73" fmla="*/ 124493 h 142875"/>
                              <a:gd name="connsiteX74" fmla="*/ 126466 w 171450"/>
                              <a:gd name="connsiteY74" fmla="*/ 122588 h 142875"/>
                              <a:gd name="connsiteX75" fmla="*/ 106463 w 171450"/>
                              <a:gd name="connsiteY75" fmla="*/ 119730 h 142875"/>
                              <a:gd name="connsiteX76" fmla="*/ 105511 w 171450"/>
                              <a:gd name="connsiteY76" fmla="*/ 120683 h 142875"/>
                              <a:gd name="connsiteX77" fmla="*/ 102653 w 171450"/>
                              <a:gd name="connsiteY77" fmla="*/ 118778 h 142875"/>
                              <a:gd name="connsiteX78" fmla="*/ 103606 w 171450"/>
                              <a:gd name="connsiteY78" fmla="*/ 118778 h 142875"/>
                              <a:gd name="connsiteX79" fmla="*/ 96938 w 171450"/>
                              <a:gd name="connsiteY79" fmla="*/ 114015 h 142875"/>
                              <a:gd name="connsiteX80" fmla="*/ 97891 w 171450"/>
                              <a:gd name="connsiteY80" fmla="*/ 114015 h 142875"/>
                              <a:gd name="connsiteX81" fmla="*/ 95986 w 171450"/>
                              <a:gd name="connsiteY81" fmla="*/ 113063 h 142875"/>
                              <a:gd name="connsiteX82" fmla="*/ 94081 w 171450"/>
                              <a:gd name="connsiteY82" fmla="*/ 111158 h 142875"/>
                              <a:gd name="connsiteX83" fmla="*/ 89318 w 171450"/>
                              <a:gd name="connsiteY83" fmla="*/ 105443 h 142875"/>
                              <a:gd name="connsiteX84" fmla="*/ 87413 w 171450"/>
                              <a:gd name="connsiteY84" fmla="*/ 100680 h 142875"/>
                              <a:gd name="connsiteX85" fmla="*/ 83603 w 171450"/>
                              <a:gd name="connsiteY85" fmla="*/ 95918 h 142875"/>
                              <a:gd name="connsiteX86" fmla="*/ 83603 w 171450"/>
                              <a:gd name="connsiteY86" fmla="*/ 94965 h 142875"/>
                              <a:gd name="connsiteX87" fmla="*/ 83603 w 171450"/>
                              <a:gd name="connsiteY87" fmla="*/ 95918 h 142875"/>
                              <a:gd name="connsiteX88" fmla="*/ 83603 w 171450"/>
                              <a:gd name="connsiteY88" fmla="*/ 94965 h 142875"/>
                              <a:gd name="connsiteX89" fmla="*/ 84556 w 171450"/>
                              <a:gd name="connsiteY89" fmla="*/ 94965 h 142875"/>
                              <a:gd name="connsiteX90" fmla="*/ 84556 w 171450"/>
                              <a:gd name="connsiteY90" fmla="*/ 95918 h 142875"/>
                              <a:gd name="connsiteX91" fmla="*/ 84556 w 171450"/>
                              <a:gd name="connsiteY91" fmla="*/ 94013 h 142875"/>
                              <a:gd name="connsiteX92" fmla="*/ 85508 w 171450"/>
                              <a:gd name="connsiteY92" fmla="*/ 94965 h 142875"/>
                              <a:gd name="connsiteX93" fmla="*/ 84556 w 171450"/>
                              <a:gd name="connsiteY93" fmla="*/ 94965 h 142875"/>
                              <a:gd name="connsiteX94" fmla="*/ 85508 w 171450"/>
                              <a:gd name="connsiteY94" fmla="*/ 95918 h 142875"/>
                              <a:gd name="connsiteX95" fmla="*/ 85508 w 171450"/>
                              <a:gd name="connsiteY95" fmla="*/ 94965 h 142875"/>
                              <a:gd name="connsiteX96" fmla="*/ 86461 w 171450"/>
                              <a:gd name="connsiteY96" fmla="*/ 95918 h 142875"/>
                              <a:gd name="connsiteX97" fmla="*/ 86461 w 171450"/>
                              <a:gd name="connsiteY97" fmla="*/ 94965 h 142875"/>
                              <a:gd name="connsiteX98" fmla="*/ 85508 w 171450"/>
                              <a:gd name="connsiteY98" fmla="*/ 94013 h 142875"/>
                              <a:gd name="connsiteX99" fmla="*/ 86461 w 171450"/>
                              <a:gd name="connsiteY99" fmla="*/ 94013 h 142875"/>
                              <a:gd name="connsiteX100" fmla="*/ 86461 w 171450"/>
                              <a:gd name="connsiteY100" fmla="*/ 94013 h 142875"/>
                              <a:gd name="connsiteX101" fmla="*/ 86461 w 171450"/>
                              <a:gd name="connsiteY101" fmla="*/ 93060 h 142875"/>
                              <a:gd name="connsiteX102" fmla="*/ 87413 w 171450"/>
                              <a:gd name="connsiteY102" fmla="*/ 95918 h 142875"/>
                              <a:gd name="connsiteX103" fmla="*/ 88366 w 171450"/>
                              <a:gd name="connsiteY103" fmla="*/ 94965 h 142875"/>
                              <a:gd name="connsiteX104" fmla="*/ 89318 w 171450"/>
                              <a:gd name="connsiteY104" fmla="*/ 97823 h 142875"/>
                              <a:gd name="connsiteX105" fmla="*/ 89318 w 171450"/>
                              <a:gd name="connsiteY105" fmla="*/ 96870 h 142875"/>
                              <a:gd name="connsiteX106" fmla="*/ 90271 w 171450"/>
                              <a:gd name="connsiteY106" fmla="*/ 97823 h 142875"/>
                              <a:gd name="connsiteX107" fmla="*/ 91223 w 171450"/>
                              <a:gd name="connsiteY107" fmla="*/ 94965 h 142875"/>
                              <a:gd name="connsiteX108" fmla="*/ 92176 w 171450"/>
                              <a:gd name="connsiteY108" fmla="*/ 96870 h 142875"/>
                              <a:gd name="connsiteX109" fmla="*/ 92176 w 171450"/>
                              <a:gd name="connsiteY109" fmla="*/ 95918 h 142875"/>
                              <a:gd name="connsiteX110" fmla="*/ 92176 w 171450"/>
                              <a:gd name="connsiteY110" fmla="*/ 95918 h 142875"/>
                              <a:gd name="connsiteX111" fmla="*/ 92176 w 171450"/>
                              <a:gd name="connsiteY111" fmla="*/ 94965 h 142875"/>
                              <a:gd name="connsiteX112" fmla="*/ 96938 w 171450"/>
                              <a:gd name="connsiteY112" fmla="*/ 94965 h 142875"/>
                              <a:gd name="connsiteX113" fmla="*/ 96938 w 171450"/>
                              <a:gd name="connsiteY113" fmla="*/ 94013 h 142875"/>
                              <a:gd name="connsiteX114" fmla="*/ 97891 w 171450"/>
                              <a:gd name="connsiteY114" fmla="*/ 94013 h 142875"/>
                              <a:gd name="connsiteX115" fmla="*/ 96938 w 171450"/>
                              <a:gd name="connsiteY115" fmla="*/ 93060 h 142875"/>
                              <a:gd name="connsiteX116" fmla="*/ 97891 w 171450"/>
                              <a:gd name="connsiteY116" fmla="*/ 91155 h 142875"/>
                              <a:gd name="connsiteX117" fmla="*/ 98843 w 171450"/>
                              <a:gd name="connsiteY117" fmla="*/ 92108 h 142875"/>
                              <a:gd name="connsiteX118" fmla="*/ 100748 w 171450"/>
                              <a:gd name="connsiteY118" fmla="*/ 90203 h 142875"/>
                              <a:gd name="connsiteX119" fmla="*/ 98843 w 171450"/>
                              <a:gd name="connsiteY119" fmla="*/ 88298 h 142875"/>
                              <a:gd name="connsiteX120" fmla="*/ 101701 w 171450"/>
                              <a:gd name="connsiteY120" fmla="*/ 88298 h 142875"/>
                              <a:gd name="connsiteX121" fmla="*/ 101701 w 171450"/>
                              <a:gd name="connsiteY121" fmla="*/ 87345 h 142875"/>
                              <a:gd name="connsiteX122" fmla="*/ 101701 w 171450"/>
                              <a:gd name="connsiteY122" fmla="*/ 88298 h 142875"/>
                              <a:gd name="connsiteX123" fmla="*/ 101701 w 171450"/>
                              <a:gd name="connsiteY123" fmla="*/ 86393 h 142875"/>
                              <a:gd name="connsiteX124" fmla="*/ 103606 w 171450"/>
                              <a:gd name="connsiteY124" fmla="*/ 84488 h 142875"/>
                              <a:gd name="connsiteX125" fmla="*/ 102653 w 171450"/>
                              <a:gd name="connsiteY125" fmla="*/ 82583 h 142875"/>
                              <a:gd name="connsiteX126" fmla="*/ 103606 w 171450"/>
                              <a:gd name="connsiteY126" fmla="*/ 82583 h 142875"/>
                              <a:gd name="connsiteX127" fmla="*/ 101701 w 171450"/>
                              <a:gd name="connsiteY127" fmla="*/ 81630 h 142875"/>
                              <a:gd name="connsiteX128" fmla="*/ 102653 w 171450"/>
                              <a:gd name="connsiteY128" fmla="*/ 81630 h 142875"/>
                              <a:gd name="connsiteX129" fmla="*/ 103606 w 171450"/>
                              <a:gd name="connsiteY129" fmla="*/ 80678 h 142875"/>
                              <a:gd name="connsiteX130" fmla="*/ 102653 w 171450"/>
                              <a:gd name="connsiteY130" fmla="*/ 79725 h 142875"/>
                              <a:gd name="connsiteX131" fmla="*/ 102653 w 171450"/>
                              <a:gd name="connsiteY131" fmla="*/ 79725 h 142875"/>
                              <a:gd name="connsiteX132" fmla="*/ 101701 w 171450"/>
                              <a:gd name="connsiteY132" fmla="*/ 78773 h 142875"/>
                              <a:gd name="connsiteX133" fmla="*/ 103606 w 171450"/>
                              <a:gd name="connsiteY133" fmla="*/ 78773 h 142875"/>
                              <a:gd name="connsiteX134" fmla="*/ 103606 w 171450"/>
                              <a:gd name="connsiteY134" fmla="*/ 77820 h 142875"/>
                              <a:gd name="connsiteX135" fmla="*/ 103606 w 171450"/>
                              <a:gd name="connsiteY135" fmla="*/ 77820 h 142875"/>
                              <a:gd name="connsiteX136" fmla="*/ 103606 w 171450"/>
                              <a:gd name="connsiteY136" fmla="*/ 77820 h 142875"/>
                              <a:gd name="connsiteX137" fmla="*/ 103606 w 171450"/>
                              <a:gd name="connsiteY137" fmla="*/ 77820 h 142875"/>
                              <a:gd name="connsiteX138" fmla="*/ 103606 w 171450"/>
                              <a:gd name="connsiteY138" fmla="*/ 77820 h 142875"/>
                              <a:gd name="connsiteX139" fmla="*/ 103606 w 171450"/>
                              <a:gd name="connsiteY139" fmla="*/ 77820 h 142875"/>
                              <a:gd name="connsiteX140" fmla="*/ 103606 w 171450"/>
                              <a:gd name="connsiteY140" fmla="*/ 77820 h 142875"/>
                              <a:gd name="connsiteX141" fmla="*/ 103606 w 171450"/>
                              <a:gd name="connsiteY141" fmla="*/ 77820 h 142875"/>
                              <a:gd name="connsiteX142" fmla="*/ 103606 w 171450"/>
                              <a:gd name="connsiteY142" fmla="*/ 77820 h 142875"/>
                              <a:gd name="connsiteX143" fmla="*/ 104558 w 171450"/>
                              <a:gd name="connsiteY143" fmla="*/ 77820 h 142875"/>
                              <a:gd name="connsiteX144" fmla="*/ 102653 w 171450"/>
                              <a:gd name="connsiteY144" fmla="*/ 76868 h 142875"/>
                              <a:gd name="connsiteX145" fmla="*/ 101701 w 171450"/>
                              <a:gd name="connsiteY145" fmla="*/ 73058 h 142875"/>
                              <a:gd name="connsiteX146" fmla="*/ 102653 w 171450"/>
                              <a:gd name="connsiteY146" fmla="*/ 73058 h 142875"/>
                              <a:gd name="connsiteX147" fmla="*/ 101701 w 171450"/>
                              <a:gd name="connsiteY147" fmla="*/ 72105 h 142875"/>
                              <a:gd name="connsiteX148" fmla="*/ 102653 w 171450"/>
                              <a:gd name="connsiteY148" fmla="*/ 71153 h 142875"/>
                              <a:gd name="connsiteX149" fmla="*/ 101701 w 171450"/>
                              <a:gd name="connsiteY149" fmla="*/ 71153 h 142875"/>
                              <a:gd name="connsiteX150" fmla="*/ 100748 w 171450"/>
                              <a:gd name="connsiteY150" fmla="*/ 68295 h 142875"/>
                              <a:gd name="connsiteX151" fmla="*/ 101701 w 171450"/>
                              <a:gd name="connsiteY151" fmla="*/ 68295 h 142875"/>
                              <a:gd name="connsiteX152" fmla="*/ 98843 w 171450"/>
                              <a:gd name="connsiteY152" fmla="*/ 67343 h 142875"/>
                              <a:gd name="connsiteX153" fmla="*/ 99796 w 171450"/>
                              <a:gd name="connsiteY153" fmla="*/ 66390 h 142875"/>
                              <a:gd name="connsiteX154" fmla="*/ 98843 w 171450"/>
                              <a:gd name="connsiteY154" fmla="*/ 65438 h 142875"/>
                              <a:gd name="connsiteX155" fmla="*/ 96938 w 171450"/>
                              <a:gd name="connsiteY155" fmla="*/ 66390 h 142875"/>
                              <a:gd name="connsiteX156" fmla="*/ 96938 w 171450"/>
                              <a:gd name="connsiteY156" fmla="*/ 66390 h 142875"/>
                              <a:gd name="connsiteX157" fmla="*/ 95986 w 171450"/>
                              <a:gd name="connsiteY157" fmla="*/ 66390 h 142875"/>
                              <a:gd name="connsiteX158" fmla="*/ 96938 w 171450"/>
                              <a:gd name="connsiteY158" fmla="*/ 65438 h 142875"/>
                              <a:gd name="connsiteX159" fmla="*/ 96938 w 171450"/>
                              <a:gd name="connsiteY159" fmla="*/ 63533 h 142875"/>
                              <a:gd name="connsiteX160" fmla="*/ 95986 w 171450"/>
                              <a:gd name="connsiteY160" fmla="*/ 64485 h 142875"/>
                              <a:gd name="connsiteX161" fmla="*/ 95986 w 171450"/>
                              <a:gd name="connsiteY161" fmla="*/ 63533 h 142875"/>
                              <a:gd name="connsiteX162" fmla="*/ 93128 w 171450"/>
                              <a:gd name="connsiteY162" fmla="*/ 65438 h 142875"/>
                              <a:gd name="connsiteX163" fmla="*/ 94081 w 171450"/>
                              <a:gd name="connsiteY163" fmla="*/ 63533 h 142875"/>
                              <a:gd name="connsiteX164" fmla="*/ 91223 w 171450"/>
                              <a:gd name="connsiteY164" fmla="*/ 65438 h 142875"/>
                              <a:gd name="connsiteX165" fmla="*/ 90271 w 171450"/>
                              <a:gd name="connsiteY165" fmla="*/ 65438 h 142875"/>
                              <a:gd name="connsiteX166" fmla="*/ 90271 w 171450"/>
                              <a:gd name="connsiteY166" fmla="*/ 64485 h 142875"/>
                              <a:gd name="connsiteX167" fmla="*/ 90271 w 171450"/>
                              <a:gd name="connsiteY167" fmla="*/ 63533 h 142875"/>
                              <a:gd name="connsiteX168" fmla="*/ 91223 w 171450"/>
                              <a:gd name="connsiteY168" fmla="*/ 61628 h 142875"/>
                              <a:gd name="connsiteX169" fmla="*/ 89318 w 171450"/>
                              <a:gd name="connsiteY169" fmla="*/ 60675 h 142875"/>
                              <a:gd name="connsiteX170" fmla="*/ 89318 w 171450"/>
                              <a:gd name="connsiteY170" fmla="*/ 61628 h 142875"/>
                              <a:gd name="connsiteX171" fmla="*/ 87413 w 171450"/>
                              <a:gd name="connsiteY171" fmla="*/ 60675 h 142875"/>
                              <a:gd name="connsiteX172" fmla="*/ 87413 w 171450"/>
                              <a:gd name="connsiteY172" fmla="*/ 61628 h 142875"/>
                              <a:gd name="connsiteX173" fmla="*/ 87413 w 171450"/>
                              <a:gd name="connsiteY173" fmla="*/ 61628 h 142875"/>
                              <a:gd name="connsiteX174" fmla="*/ 86461 w 171450"/>
                              <a:gd name="connsiteY174" fmla="*/ 62580 h 142875"/>
                              <a:gd name="connsiteX175" fmla="*/ 86461 w 171450"/>
                              <a:gd name="connsiteY175" fmla="*/ 62580 h 142875"/>
                              <a:gd name="connsiteX176" fmla="*/ 87413 w 171450"/>
                              <a:gd name="connsiteY176" fmla="*/ 61628 h 142875"/>
                              <a:gd name="connsiteX177" fmla="*/ 86461 w 171450"/>
                              <a:gd name="connsiteY177" fmla="*/ 61628 h 142875"/>
                              <a:gd name="connsiteX178" fmla="*/ 85508 w 171450"/>
                              <a:gd name="connsiteY178" fmla="*/ 57818 h 142875"/>
                              <a:gd name="connsiteX179" fmla="*/ 83603 w 171450"/>
                              <a:gd name="connsiteY179" fmla="*/ 57818 h 142875"/>
                              <a:gd name="connsiteX180" fmla="*/ 83603 w 171450"/>
                              <a:gd name="connsiteY180" fmla="*/ 57818 h 142875"/>
                              <a:gd name="connsiteX181" fmla="*/ 82651 w 171450"/>
                              <a:gd name="connsiteY181" fmla="*/ 58770 h 142875"/>
                              <a:gd name="connsiteX182" fmla="*/ 82651 w 171450"/>
                              <a:gd name="connsiteY182" fmla="*/ 55913 h 142875"/>
                              <a:gd name="connsiteX183" fmla="*/ 79793 w 171450"/>
                              <a:gd name="connsiteY183" fmla="*/ 54960 h 142875"/>
                              <a:gd name="connsiteX184" fmla="*/ 77888 w 171450"/>
                              <a:gd name="connsiteY184" fmla="*/ 56865 h 142875"/>
                              <a:gd name="connsiteX185" fmla="*/ 76936 w 171450"/>
                              <a:gd name="connsiteY185" fmla="*/ 55913 h 142875"/>
                              <a:gd name="connsiteX186" fmla="*/ 75983 w 171450"/>
                              <a:gd name="connsiteY186" fmla="*/ 53055 h 142875"/>
                              <a:gd name="connsiteX187" fmla="*/ 75031 w 171450"/>
                              <a:gd name="connsiteY187" fmla="*/ 53055 h 142875"/>
                              <a:gd name="connsiteX188" fmla="*/ 75031 w 171450"/>
                              <a:gd name="connsiteY188" fmla="*/ 52103 h 142875"/>
                              <a:gd name="connsiteX189" fmla="*/ 76936 w 171450"/>
                              <a:gd name="connsiteY189" fmla="*/ 54960 h 142875"/>
                              <a:gd name="connsiteX190" fmla="*/ 76936 w 171450"/>
                              <a:gd name="connsiteY190" fmla="*/ 56865 h 142875"/>
                              <a:gd name="connsiteX191" fmla="*/ 74078 w 171450"/>
                              <a:gd name="connsiteY191" fmla="*/ 57818 h 142875"/>
                              <a:gd name="connsiteX192" fmla="*/ 73126 w 171450"/>
                              <a:gd name="connsiteY192" fmla="*/ 55913 h 142875"/>
                              <a:gd name="connsiteX193" fmla="*/ 72173 w 171450"/>
                              <a:gd name="connsiteY193" fmla="*/ 58770 h 142875"/>
                              <a:gd name="connsiteX194" fmla="*/ 74078 w 171450"/>
                              <a:gd name="connsiteY194" fmla="*/ 60675 h 142875"/>
                              <a:gd name="connsiteX195" fmla="*/ 74078 w 171450"/>
                              <a:gd name="connsiteY195" fmla="*/ 61628 h 142875"/>
                              <a:gd name="connsiteX196" fmla="*/ 71221 w 171450"/>
                              <a:gd name="connsiteY196" fmla="*/ 59723 h 142875"/>
                              <a:gd name="connsiteX197" fmla="*/ 71221 w 171450"/>
                              <a:gd name="connsiteY197" fmla="*/ 57818 h 142875"/>
                              <a:gd name="connsiteX198" fmla="*/ 73126 w 171450"/>
                              <a:gd name="connsiteY198" fmla="*/ 55913 h 142875"/>
                              <a:gd name="connsiteX199" fmla="*/ 72173 w 171450"/>
                              <a:gd name="connsiteY199" fmla="*/ 54960 h 142875"/>
                              <a:gd name="connsiteX200" fmla="*/ 71221 w 171450"/>
                              <a:gd name="connsiteY200" fmla="*/ 57818 h 142875"/>
                              <a:gd name="connsiteX201" fmla="*/ 72173 w 171450"/>
                              <a:gd name="connsiteY201" fmla="*/ 58770 h 142875"/>
                              <a:gd name="connsiteX202" fmla="*/ 70268 w 171450"/>
                              <a:gd name="connsiteY202" fmla="*/ 58770 h 142875"/>
                              <a:gd name="connsiteX203" fmla="*/ 70268 w 171450"/>
                              <a:gd name="connsiteY203" fmla="*/ 57818 h 142875"/>
                              <a:gd name="connsiteX204" fmla="*/ 69316 w 171450"/>
                              <a:gd name="connsiteY204" fmla="*/ 59723 h 142875"/>
                              <a:gd name="connsiteX205" fmla="*/ 69316 w 171450"/>
                              <a:gd name="connsiteY205" fmla="*/ 57818 h 142875"/>
                              <a:gd name="connsiteX206" fmla="*/ 64553 w 171450"/>
                              <a:gd name="connsiteY206" fmla="*/ 54960 h 142875"/>
                              <a:gd name="connsiteX207" fmla="*/ 64553 w 171450"/>
                              <a:gd name="connsiteY207" fmla="*/ 56865 h 142875"/>
                              <a:gd name="connsiteX208" fmla="*/ 63601 w 171450"/>
                              <a:gd name="connsiteY208" fmla="*/ 55913 h 142875"/>
                              <a:gd name="connsiteX209" fmla="*/ 63601 w 171450"/>
                              <a:gd name="connsiteY209" fmla="*/ 56865 h 142875"/>
                              <a:gd name="connsiteX210" fmla="*/ 65506 w 171450"/>
                              <a:gd name="connsiteY210" fmla="*/ 57818 h 142875"/>
                              <a:gd name="connsiteX211" fmla="*/ 65506 w 171450"/>
                              <a:gd name="connsiteY211" fmla="*/ 59723 h 142875"/>
                              <a:gd name="connsiteX212" fmla="*/ 66458 w 171450"/>
                              <a:gd name="connsiteY212" fmla="*/ 59723 h 142875"/>
                              <a:gd name="connsiteX213" fmla="*/ 67411 w 171450"/>
                              <a:gd name="connsiteY213" fmla="*/ 61628 h 142875"/>
                              <a:gd name="connsiteX214" fmla="*/ 65506 w 171450"/>
                              <a:gd name="connsiteY214" fmla="*/ 60675 h 142875"/>
                              <a:gd name="connsiteX215" fmla="*/ 66458 w 171450"/>
                              <a:gd name="connsiteY215" fmla="*/ 60675 h 142875"/>
                              <a:gd name="connsiteX216" fmla="*/ 63601 w 171450"/>
                              <a:gd name="connsiteY216" fmla="*/ 58770 h 142875"/>
                              <a:gd name="connsiteX217" fmla="*/ 63601 w 171450"/>
                              <a:gd name="connsiteY217" fmla="*/ 60675 h 142875"/>
                              <a:gd name="connsiteX218" fmla="*/ 65506 w 171450"/>
                              <a:gd name="connsiteY218" fmla="*/ 61628 h 142875"/>
                              <a:gd name="connsiteX219" fmla="*/ 62648 w 171450"/>
                              <a:gd name="connsiteY219" fmla="*/ 62580 h 142875"/>
                              <a:gd name="connsiteX220" fmla="*/ 66458 w 171450"/>
                              <a:gd name="connsiteY220" fmla="*/ 65438 h 142875"/>
                              <a:gd name="connsiteX221" fmla="*/ 66458 w 171450"/>
                              <a:gd name="connsiteY221" fmla="*/ 66390 h 142875"/>
                              <a:gd name="connsiteX222" fmla="*/ 64553 w 171450"/>
                              <a:gd name="connsiteY222" fmla="*/ 65438 h 142875"/>
                              <a:gd name="connsiteX223" fmla="*/ 64553 w 171450"/>
                              <a:gd name="connsiteY223" fmla="*/ 65438 h 142875"/>
                              <a:gd name="connsiteX224" fmla="*/ 63601 w 171450"/>
                              <a:gd name="connsiteY224" fmla="*/ 64485 h 142875"/>
                              <a:gd name="connsiteX225" fmla="*/ 60743 w 171450"/>
                              <a:gd name="connsiteY225" fmla="*/ 64485 h 142875"/>
                              <a:gd name="connsiteX226" fmla="*/ 61696 w 171450"/>
                              <a:gd name="connsiteY226" fmla="*/ 65438 h 142875"/>
                              <a:gd name="connsiteX227" fmla="*/ 59791 w 171450"/>
                              <a:gd name="connsiteY227" fmla="*/ 65438 h 142875"/>
                              <a:gd name="connsiteX228" fmla="*/ 61696 w 171450"/>
                              <a:gd name="connsiteY228" fmla="*/ 66390 h 142875"/>
                              <a:gd name="connsiteX229" fmla="*/ 59791 w 171450"/>
                              <a:gd name="connsiteY229" fmla="*/ 66390 h 142875"/>
                              <a:gd name="connsiteX230" fmla="*/ 58838 w 171450"/>
                              <a:gd name="connsiteY230" fmla="*/ 65438 h 142875"/>
                              <a:gd name="connsiteX231" fmla="*/ 58838 w 171450"/>
                              <a:gd name="connsiteY231" fmla="*/ 66390 h 142875"/>
                              <a:gd name="connsiteX232" fmla="*/ 61696 w 171450"/>
                              <a:gd name="connsiteY232" fmla="*/ 68295 h 142875"/>
                              <a:gd name="connsiteX233" fmla="*/ 60743 w 171450"/>
                              <a:gd name="connsiteY233" fmla="*/ 69248 h 142875"/>
                              <a:gd name="connsiteX234" fmla="*/ 59791 w 171450"/>
                              <a:gd name="connsiteY234" fmla="*/ 67343 h 142875"/>
                              <a:gd name="connsiteX235" fmla="*/ 57886 w 171450"/>
                              <a:gd name="connsiteY235" fmla="*/ 67343 h 142875"/>
                              <a:gd name="connsiteX236" fmla="*/ 58838 w 171450"/>
                              <a:gd name="connsiteY236" fmla="*/ 68295 h 142875"/>
                              <a:gd name="connsiteX237" fmla="*/ 57886 w 171450"/>
                              <a:gd name="connsiteY237" fmla="*/ 68295 h 142875"/>
                              <a:gd name="connsiteX238" fmla="*/ 58838 w 171450"/>
                              <a:gd name="connsiteY238" fmla="*/ 69248 h 142875"/>
                              <a:gd name="connsiteX239" fmla="*/ 57886 w 171450"/>
                              <a:gd name="connsiteY239" fmla="*/ 69248 h 142875"/>
                              <a:gd name="connsiteX240" fmla="*/ 57886 w 171450"/>
                              <a:gd name="connsiteY240" fmla="*/ 70200 h 142875"/>
                              <a:gd name="connsiteX241" fmla="*/ 58838 w 171450"/>
                              <a:gd name="connsiteY241" fmla="*/ 69248 h 142875"/>
                              <a:gd name="connsiteX242" fmla="*/ 59791 w 171450"/>
                              <a:gd name="connsiteY242" fmla="*/ 70200 h 142875"/>
                              <a:gd name="connsiteX243" fmla="*/ 59791 w 171450"/>
                              <a:gd name="connsiteY243" fmla="*/ 71153 h 142875"/>
                              <a:gd name="connsiteX244" fmla="*/ 57886 w 171450"/>
                              <a:gd name="connsiteY244" fmla="*/ 71153 h 142875"/>
                              <a:gd name="connsiteX245" fmla="*/ 58838 w 171450"/>
                              <a:gd name="connsiteY245" fmla="*/ 71153 h 142875"/>
                              <a:gd name="connsiteX246" fmla="*/ 58838 w 171450"/>
                              <a:gd name="connsiteY246" fmla="*/ 72105 h 142875"/>
                              <a:gd name="connsiteX247" fmla="*/ 56933 w 171450"/>
                              <a:gd name="connsiteY247" fmla="*/ 72105 h 142875"/>
                              <a:gd name="connsiteX248" fmla="*/ 60743 w 171450"/>
                              <a:gd name="connsiteY248" fmla="*/ 73058 h 142875"/>
                              <a:gd name="connsiteX249" fmla="*/ 56933 w 171450"/>
                              <a:gd name="connsiteY249" fmla="*/ 73058 h 142875"/>
                              <a:gd name="connsiteX250" fmla="*/ 57886 w 171450"/>
                              <a:gd name="connsiteY250" fmla="*/ 74010 h 142875"/>
                              <a:gd name="connsiteX251" fmla="*/ 59791 w 171450"/>
                              <a:gd name="connsiteY251" fmla="*/ 74010 h 142875"/>
                              <a:gd name="connsiteX252" fmla="*/ 57886 w 171450"/>
                              <a:gd name="connsiteY252" fmla="*/ 74010 h 142875"/>
                              <a:gd name="connsiteX253" fmla="*/ 59791 w 171450"/>
                              <a:gd name="connsiteY253" fmla="*/ 74010 h 142875"/>
                              <a:gd name="connsiteX254" fmla="*/ 59791 w 171450"/>
                              <a:gd name="connsiteY254" fmla="*/ 74963 h 142875"/>
                              <a:gd name="connsiteX255" fmla="*/ 58838 w 171450"/>
                              <a:gd name="connsiteY255" fmla="*/ 74010 h 142875"/>
                              <a:gd name="connsiteX256" fmla="*/ 61696 w 171450"/>
                              <a:gd name="connsiteY256" fmla="*/ 74963 h 142875"/>
                              <a:gd name="connsiteX257" fmla="*/ 65506 w 171450"/>
                              <a:gd name="connsiteY257" fmla="*/ 74963 h 142875"/>
                              <a:gd name="connsiteX258" fmla="*/ 63601 w 171450"/>
                              <a:gd name="connsiteY258" fmla="*/ 74963 h 142875"/>
                              <a:gd name="connsiteX259" fmla="*/ 63601 w 171450"/>
                              <a:gd name="connsiteY259" fmla="*/ 74963 h 142875"/>
                              <a:gd name="connsiteX260" fmla="*/ 58838 w 171450"/>
                              <a:gd name="connsiteY260" fmla="*/ 74963 h 142875"/>
                              <a:gd name="connsiteX261" fmla="*/ 59791 w 171450"/>
                              <a:gd name="connsiteY261" fmla="*/ 74963 h 142875"/>
                              <a:gd name="connsiteX262" fmla="*/ 57886 w 171450"/>
                              <a:gd name="connsiteY262" fmla="*/ 74963 h 142875"/>
                              <a:gd name="connsiteX263" fmla="*/ 58838 w 171450"/>
                              <a:gd name="connsiteY263" fmla="*/ 75915 h 142875"/>
                              <a:gd name="connsiteX264" fmla="*/ 59791 w 171450"/>
                              <a:gd name="connsiteY264" fmla="*/ 75915 h 142875"/>
                              <a:gd name="connsiteX265" fmla="*/ 61696 w 171450"/>
                              <a:gd name="connsiteY265" fmla="*/ 76868 h 142875"/>
                              <a:gd name="connsiteX266" fmla="*/ 59791 w 171450"/>
                              <a:gd name="connsiteY266" fmla="*/ 76868 h 142875"/>
                              <a:gd name="connsiteX267" fmla="*/ 60743 w 171450"/>
                              <a:gd name="connsiteY267" fmla="*/ 77820 h 142875"/>
                              <a:gd name="connsiteX268" fmla="*/ 59791 w 171450"/>
                              <a:gd name="connsiteY268" fmla="*/ 77820 h 142875"/>
                              <a:gd name="connsiteX269" fmla="*/ 63601 w 171450"/>
                              <a:gd name="connsiteY269" fmla="*/ 83535 h 142875"/>
                              <a:gd name="connsiteX270" fmla="*/ 62648 w 171450"/>
                              <a:gd name="connsiteY270" fmla="*/ 86393 h 142875"/>
                              <a:gd name="connsiteX271" fmla="*/ 63601 w 171450"/>
                              <a:gd name="connsiteY271" fmla="*/ 86393 h 142875"/>
                              <a:gd name="connsiteX272" fmla="*/ 62648 w 171450"/>
                              <a:gd name="connsiteY272" fmla="*/ 87345 h 142875"/>
                              <a:gd name="connsiteX273" fmla="*/ 64553 w 171450"/>
                              <a:gd name="connsiteY273" fmla="*/ 88298 h 142875"/>
                              <a:gd name="connsiteX274" fmla="*/ 63601 w 171450"/>
                              <a:gd name="connsiteY274" fmla="*/ 89250 h 142875"/>
                              <a:gd name="connsiteX275" fmla="*/ 64553 w 171450"/>
                              <a:gd name="connsiteY275" fmla="*/ 89250 h 142875"/>
                              <a:gd name="connsiteX276" fmla="*/ 64553 w 171450"/>
                              <a:gd name="connsiteY276" fmla="*/ 93060 h 142875"/>
                              <a:gd name="connsiteX277" fmla="*/ 65506 w 171450"/>
                              <a:gd name="connsiteY277" fmla="*/ 92108 h 142875"/>
                              <a:gd name="connsiteX278" fmla="*/ 65506 w 171450"/>
                              <a:gd name="connsiteY278" fmla="*/ 94013 h 142875"/>
                              <a:gd name="connsiteX279" fmla="*/ 66458 w 171450"/>
                              <a:gd name="connsiteY279" fmla="*/ 93060 h 142875"/>
                              <a:gd name="connsiteX280" fmla="*/ 68363 w 171450"/>
                              <a:gd name="connsiteY280" fmla="*/ 95918 h 142875"/>
                              <a:gd name="connsiteX281" fmla="*/ 69316 w 171450"/>
                              <a:gd name="connsiteY281" fmla="*/ 94013 h 142875"/>
                              <a:gd name="connsiteX282" fmla="*/ 70268 w 171450"/>
                              <a:gd name="connsiteY282" fmla="*/ 94013 h 142875"/>
                              <a:gd name="connsiteX283" fmla="*/ 69316 w 171450"/>
                              <a:gd name="connsiteY283" fmla="*/ 94965 h 142875"/>
                              <a:gd name="connsiteX284" fmla="*/ 74078 w 171450"/>
                              <a:gd name="connsiteY284" fmla="*/ 97823 h 142875"/>
                              <a:gd name="connsiteX285" fmla="*/ 75031 w 171450"/>
                              <a:gd name="connsiteY285" fmla="*/ 96870 h 142875"/>
                              <a:gd name="connsiteX286" fmla="*/ 77888 w 171450"/>
                              <a:gd name="connsiteY286" fmla="*/ 97823 h 142875"/>
                              <a:gd name="connsiteX287" fmla="*/ 78841 w 171450"/>
                              <a:gd name="connsiteY287" fmla="*/ 94965 h 142875"/>
                              <a:gd name="connsiteX288" fmla="*/ 79793 w 171450"/>
                              <a:gd name="connsiteY288" fmla="*/ 97823 h 142875"/>
                              <a:gd name="connsiteX289" fmla="*/ 80746 w 171450"/>
                              <a:gd name="connsiteY289" fmla="*/ 96870 h 142875"/>
                              <a:gd name="connsiteX290" fmla="*/ 78841 w 171450"/>
                              <a:gd name="connsiteY290" fmla="*/ 100680 h 142875"/>
                              <a:gd name="connsiteX291" fmla="*/ 78841 w 171450"/>
                              <a:gd name="connsiteY291" fmla="*/ 99728 h 142875"/>
                              <a:gd name="connsiteX292" fmla="*/ 72173 w 171450"/>
                              <a:gd name="connsiteY292" fmla="*/ 109253 h 142875"/>
                              <a:gd name="connsiteX293" fmla="*/ 70268 w 171450"/>
                              <a:gd name="connsiteY293" fmla="*/ 111158 h 142875"/>
                              <a:gd name="connsiteX294" fmla="*/ 68363 w 171450"/>
                              <a:gd name="connsiteY294" fmla="*/ 114968 h 142875"/>
                              <a:gd name="connsiteX295" fmla="*/ 66458 w 171450"/>
                              <a:gd name="connsiteY295" fmla="*/ 116873 h 142875"/>
                              <a:gd name="connsiteX296" fmla="*/ 57886 w 171450"/>
                              <a:gd name="connsiteY296" fmla="*/ 124493 h 142875"/>
                              <a:gd name="connsiteX297" fmla="*/ 45503 w 171450"/>
                              <a:gd name="connsiteY297" fmla="*/ 128303 h 142875"/>
                              <a:gd name="connsiteX298" fmla="*/ 44551 w 171450"/>
                              <a:gd name="connsiteY298" fmla="*/ 129255 h 142875"/>
                              <a:gd name="connsiteX299" fmla="*/ 43598 w 171450"/>
                              <a:gd name="connsiteY299" fmla="*/ 128303 h 142875"/>
                              <a:gd name="connsiteX300" fmla="*/ 36931 w 171450"/>
                              <a:gd name="connsiteY300" fmla="*/ 127350 h 142875"/>
                              <a:gd name="connsiteX301" fmla="*/ 35978 w 171450"/>
                              <a:gd name="connsiteY301" fmla="*/ 128303 h 142875"/>
                              <a:gd name="connsiteX302" fmla="*/ 32168 w 171450"/>
                              <a:gd name="connsiteY302" fmla="*/ 126398 h 142875"/>
                              <a:gd name="connsiteX303" fmla="*/ 28358 w 171450"/>
                              <a:gd name="connsiteY303" fmla="*/ 123540 h 142875"/>
                              <a:gd name="connsiteX304" fmla="*/ 24548 w 171450"/>
                              <a:gd name="connsiteY304" fmla="*/ 122588 h 142875"/>
                              <a:gd name="connsiteX305" fmla="*/ 25501 w 171450"/>
                              <a:gd name="connsiteY305" fmla="*/ 121635 h 142875"/>
                              <a:gd name="connsiteX306" fmla="*/ 23596 w 171450"/>
                              <a:gd name="connsiteY306" fmla="*/ 119730 h 142875"/>
                              <a:gd name="connsiteX307" fmla="*/ 22643 w 171450"/>
                              <a:gd name="connsiteY307" fmla="*/ 116873 h 142875"/>
                              <a:gd name="connsiteX308" fmla="*/ 20738 w 171450"/>
                              <a:gd name="connsiteY308" fmla="*/ 114968 h 142875"/>
                              <a:gd name="connsiteX309" fmla="*/ 21691 w 171450"/>
                              <a:gd name="connsiteY309" fmla="*/ 112110 h 142875"/>
                              <a:gd name="connsiteX310" fmla="*/ 20738 w 171450"/>
                              <a:gd name="connsiteY310" fmla="*/ 109253 h 142875"/>
                              <a:gd name="connsiteX311" fmla="*/ 22643 w 171450"/>
                              <a:gd name="connsiteY311" fmla="*/ 110205 h 142875"/>
                              <a:gd name="connsiteX312" fmla="*/ 33121 w 171450"/>
                              <a:gd name="connsiteY312" fmla="*/ 95918 h 142875"/>
                              <a:gd name="connsiteX313" fmla="*/ 34073 w 171450"/>
                              <a:gd name="connsiteY313" fmla="*/ 96870 h 142875"/>
                              <a:gd name="connsiteX314" fmla="*/ 36931 w 171450"/>
                              <a:gd name="connsiteY314" fmla="*/ 94013 h 142875"/>
                              <a:gd name="connsiteX315" fmla="*/ 42646 w 171450"/>
                              <a:gd name="connsiteY315" fmla="*/ 89250 h 142875"/>
                              <a:gd name="connsiteX316" fmla="*/ 52171 w 171450"/>
                              <a:gd name="connsiteY316" fmla="*/ 78773 h 142875"/>
                              <a:gd name="connsiteX317" fmla="*/ 55028 w 171450"/>
                              <a:gd name="connsiteY317" fmla="*/ 75915 h 142875"/>
                              <a:gd name="connsiteX318" fmla="*/ 55981 w 171450"/>
                              <a:gd name="connsiteY318" fmla="*/ 74010 h 142875"/>
                              <a:gd name="connsiteX319" fmla="*/ 52171 w 171450"/>
                              <a:gd name="connsiteY319" fmla="*/ 73058 h 142875"/>
                              <a:gd name="connsiteX320" fmla="*/ 40741 w 171450"/>
                              <a:gd name="connsiteY320" fmla="*/ 72105 h 142875"/>
                              <a:gd name="connsiteX321" fmla="*/ 39788 w 171450"/>
                              <a:gd name="connsiteY321" fmla="*/ 70200 h 142875"/>
                              <a:gd name="connsiteX322" fmla="*/ 36931 w 171450"/>
                              <a:gd name="connsiteY322" fmla="*/ 68295 h 142875"/>
                              <a:gd name="connsiteX323" fmla="*/ 35026 w 171450"/>
                              <a:gd name="connsiteY323" fmla="*/ 66390 h 142875"/>
                              <a:gd name="connsiteX324" fmla="*/ 32168 w 171450"/>
                              <a:gd name="connsiteY324" fmla="*/ 64485 h 142875"/>
                              <a:gd name="connsiteX325" fmla="*/ 33121 w 171450"/>
                              <a:gd name="connsiteY325" fmla="*/ 63533 h 142875"/>
                              <a:gd name="connsiteX326" fmla="*/ 29311 w 171450"/>
                              <a:gd name="connsiteY326" fmla="*/ 57818 h 142875"/>
                              <a:gd name="connsiteX327" fmla="*/ 26453 w 171450"/>
                              <a:gd name="connsiteY327" fmla="*/ 55913 h 142875"/>
                              <a:gd name="connsiteX328" fmla="*/ 26453 w 171450"/>
                              <a:gd name="connsiteY328" fmla="*/ 54008 h 142875"/>
                              <a:gd name="connsiteX329" fmla="*/ 28358 w 171450"/>
                              <a:gd name="connsiteY329" fmla="*/ 54960 h 142875"/>
                              <a:gd name="connsiteX330" fmla="*/ 30263 w 171450"/>
                              <a:gd name="connsiteY330" fmla="*/ 39720 h 142875"/>
                              <a:gd name="connsiteX331" fmla="*/ 35026 w 171450"/>
                              <a:gd name="connsiteY331" fmla="*/ 33053 h 142875"/>
                              <a:gd name="connsiteX332" fmla="*/ 38836 w 171450"/>
                              <a:gd name="connsiteY332" fmla="*/ 27338 h 142875"/>
                              <a:gd name="connsiteX333" fmla="*/ 39788 w 171450"/>
                              <a:gd name="connsiteY333" fmla="*/ 28290 h 142875"/>
                              <a:gd name="connsiteX334" fmla="*/ 47408 w 171450"/>
                              <a:gd name="connsiteY334" fmla="*/ 25433 h 142875"/>
                              <a:gd name="connsiteX335" fmla="*/ 50266 w 171450"/>
                              <a:gd name="connsiteY335" fmla="*/ 23528 h 142875"/>
                              <a:gd name="connsiteX336" fmla="*/ 50266 w 171450"/>
                              <a:gd name="connsiteY336" fmla="*/ 24480 h 142875"/>
                              <a:gd name="connsiteX337" fmla="*/ 53123 w 171450"/>
                              <a:gd name="connsiteY337" fmla="*/ 21623 h 142875"/>
                              <a:gd name="connsiteX338" fmla="*/ 55981 w 171450"/>
                              <a:gd name="connsiteY338" fmla="*/ 23528 h 142875"/>
                              <a:gd name="connsiteX339" fmla="*/ 52171 w 171450"/>
                              <a:gd name="connsiteY339" fmla="*/ 25433 h 142875"/>
                              <a:gd name="connsiteX340" fmla="*/ 56933 w 171450"/>
                              <a:gd name="connsiteY340" fmla="*/ 26385 h 142875"/>
                              <a:gd name="connsiteX341" fmla="*/ 59791 w 171450"/>
                              <a:gd name="connsiteY341" fmla="*/ 28290 h 142875"/>
                              <a:gd name="connsiteX342" fmla="*/ 58838 w 171450"/>
                              <a:gd name="connsiteY342" fmla="*/ 29243 h 142875"/>
                              <a:gd name="connsiteX343" fmla="*/ 61696 w 171450"/>
                              <a:gd name="connsiteY343" fmla="*/ 30195 h 142875"/>
                              <a:gd name="connsiteX344" fmla="*/ 60743 w 171450"/>
                              <a:gd name="connsiteY344" fmla="*/ 29243 h 142875"/>
                              <a:gd name="connsiteX345" fmla="*/ 63601 w 171450"/>
                              <a:gd name="connsiteY345" fmla="*/ 28290 h 142875"/>
                              <a:gd name="connsiteX346" fmla="*/ 61696 w 171450"/>
                              <a:gd name="connsiteY346" fmla="*/ 27338 h 142875"/>
                              <a:gd name="connsiteX347" fmla="*/ 64553 w 171450"/>
                              <a:gd name="connsiteY347" fmla="*/ 29243 h 142875"/>
                              <a:gd name="connsiteX348" fmla="*/ 62648 w 171450"/>
                              <a:gd name="connsiteY348" fmla="*/ 30195 h 142875"/>
                              <a:gd name="connsiteX349" fmla="*/ 67411 w 171450"/>
                              <a:gd name="connsiteY349" fmla="*/ 31148 h 142875"/>
                              <a:gd name="connsiteX350" fmla="*/ 67411 w 171450"/>
                              <a:gd name="connsiteY350" fmla="*/ 29243 h 142875"/>
                              <a:gd name="connsiteX351" fmla="*/ 66458 w 171450"/>
                              <a:gd name="connsiteY351" fmla="*/ 28290 h 142875"/>
                              <a:gd name="connsiteX352" fmla="*/ 67411 w 171450"/>
                              <a:gd name="connsiteY352" fmla="*/ 27338 h 142875"/>
                              <a:gd name="connsiteX353" fmla="*/ 60743 w 171450"/>
                              <a:gd name="connsiteY353" fmla="*/ 25433 h 142875"/>
                              <a:gd name="connsiteX354" fmla="*/ 60743 w 171450"/>
                              <a:gd name="connsiteY354" fmla="*/ 27338 h 142875"/>
                              <a:gd name="connsiteX355" fmla="*/ 56933 w 171450"/>
                              <a:gd name="connsiteY355" fmla="*/ 25433 h 142875"/>
                              <a:gd name="connsiteX356" fmla="*/ 57886 w 171450"/>
                              <a:gd name="connsiteY356" fmla="*/ 24480 h 142875"/>
                              <a:gd name="connsiteX357" fmla="*/ 56933 w 171450"/>
                              <a:gd name="connsiteY357" fmla="*/ 24480 h 142875"/>
                              <a:gd name="connsiteX358" fmla="*/ 58838 w 171450"/>
                              <a:gd name="connsiteY358" fmla="*/ 23528 h 142875"/>
                              <a:gd name="connsiteX359" fmla="*/ 53123 w 171450"/>
                              <a:gd name="connsiteY359" fmla="*/ 23528 h 142875"/>
                              <a:gd name="connsiteX360" fmla="*/ 53123 w 171450"/>
                              <a:gd name="connsiteY360" fmla="*/ 23528 h 142875"/>
                              <a:gd name="connsiteX361" fmla="*/ 52171 w 171450"/>
                              <a:gd name="connsiteY361" fmla="*/ 24480 h 142875"/>
                              <a:gd name="connsiteX362" fmla="*/ 50266 w 171450"/>
                              <a:gd name="connsiteY362" fmla="*/ 21623 h 142875"/>
                              <a:gd name="connsiteX363" fmla="*/ 39788 w 171450"/>
                              <a:gd name="connsiteY363" fmla="*/ 23528 h 142875"/>
                              <a:gd name="connsiteX364" fmla="*/ 35026 w 171450"/>
                              <a:gd name="connsiteY364" fmla="*/ 28290 h 142875"/>
                              <a:gd name="connsiteX365" fmla="*/ 33121 w 171450"/>
                              <a:gd name="connsiteY365" fmla="*/ 28290 h 142875"/>
                              <a:gd name="connsiteX366" fmla="*/ 31216 w 171450"/>
                              <a:gd name="connsiteY366" fmla="*/ 27338 h 142875"/>
                              <a:gd name="connsiteX367" fmla="*/ 31216 w 171450"/>
                              <a:gd name="connsiteY367" fmla="*/ 30195 h 142875"/>
                              <a:gd name="connsiteX368" fmla="*/ 25501 w 171450"/>
                              <a:gd name="connsiteY368" fmla="*/ 37815 h 142875"/>
                              <a:gd name="connsiteX369" fmla="*/ 24548 w 171450"/>
                              <a:gd name="connsiteY369" fmla="*/ 36863 h 142875"/>
                              <a:gd name="connsiteX370" fmla="*/ 22643 w 171450"/>
                              <a:gd name="connsiteY370" fmla="*/ 43530 h 142875"/>
                              <a:gd name="connsiteX371" fmla="*/ 25501 w 171450"/>
                              <a:gd name="connsiteY371" fmla="*/ 43530 h 142875"/>
                              <a:gd name="connsiteX372" fmla="*/ 25501 w 171450"/>
                              <a:gd name="connsiteY372" fmla="*/ 45435 h 142875"/>
                              <a:gd name="connsiteX373" fmla="*/ 21691 w 171450"/>
                              <a:gd name="connsiteY373" fmla="*/ 47340 h 142875"/>
                              <a:gd name="connsiteX374" fmla="*/ 20738 w 171450"/>
                              <a:gd name="connsiteY374" fmla="*/ 43530 h 142875"/>
                              <a:gd name="connsiteX375" fmla="*/ 22643 w 171450"/>
                              <a:gd name="connsiteY375" fmla="*/ 36863 h 142875"/>
                              <a:gd name="connsiteX376" fmla="*/ 20738 w 171450"/>
                              <a:gd name="connsiteY376" fmla="*/ 36863 h 142875"/>
                              <a:gd name="connsiteX377" fmla="*/ 19786 w 171450"/>
                              <a:gd name="connsiteY377" fmla="*/ 42578 h 142875"/>
                              <a:gd name="connsiteX378" fmla="*/ 20738 w 171450"/>
                              <a:gd name="connsiteY378" fmla="*/ 43530 h 142875"/>
                              <a:gd name="connsiteX379" fmla="*/ 18833 w 171450"/>
                              <a:gd name="connsiteY379" fmla="*/ 47340 h 142875"/>
                              <a:gd name="connsiteX380" fmla="*/ 18833 w 171450"/>
                              <a:gd name="connsiteY380" fmla="*/ 45435 h 142875"/>
                              <a:gd name="connsiteX381" fmla="*/ 18833 w 171450"/>
                              <a:gd name="connsiteY381" fmla="*/ 50198 h 142875"/>
                              <a:gd name="connsiteX382" fmla="*/ 17881 w 171450"/>
                              <a:gd name="connsiteY382" fmla="*/ 46388 h 142875"/>
                              <a:gd name="connsiteX383" fmla="*/ 15976 w 171450"/>
                              <a:gd name="connsiteY383" fmla="*/ 47340 h 142875"/>
                              <a:gd name="connsiteX384" fmla="*/ 16928 w 171450"/>
                              <a:gd name="connsiteY384" fmla="*/ 52103 h 142875"/>
                              <a:gd name="connsiteX385" fmla="*/ 15976 w 171450"/>
                              <a:gd name="connsiteY385" fmla="*/ 52103 h 142875"/>
                              <a:gd name="connsiteX386" fmla="*/ 15976 w 171450"/>
                              <a:gd name="connsiteY386" fmla="*/ 54008 h 142875"/>
                              <a:gd name="connsiteX387" fmla="*/ 17881 w 171450"/>
                              <a:gd name="connsiteY387" fmla="*/ 52103 h 142875"/>
                              <a:gd name="connsiteX388" fmla="*/ 18833 w 171450"/>
                              <a:gd name="connsiteY388" fmla="*/ 56865 h 142875"/>
                              <a:gd name="connsiteX389" fmla="*/ 19786 w 171450"/>
                              <a:gd name="connsiteY389" fmla="*/ 55913 h 142875"/>
                              <a:gd name="connsiteX390" fmla="*/ 21691 w 171450"/>
                              <a:gd name="connsiteY390" fmla="*/ 58770 h 142875"/>
                              <a:gd name="connsiteX391" fmla="*/ 19786 w 171450"/>
                              <a:gd name="connsiteY391" fmla="*/ 60675 h 142875"/>
                              <a:gd name="connsiteX392" fmla="*/ 19786 w 171450"/>
                              <a:gd name="connsiteY392" fmla="*/ 58770 h 142875"/>
                              <a:gd name="connsiteX393" fmla="*/ 15976 w 171450"/>
                              <a:gd name="connsiteY393" fmla="*/ 58770 h 142875"/>
                              <a:gd name="connsiteX394" fmla="*/ 16928 w 171450"/>
                              <a:gd name="connsiteY394" fmla="*/ 60675 h 142875"/>
                              <a:gd name="connsiteX395" fmla="*/ 17881 w 171450"/>
                              <a:gd name="connsiteY395" fmla="*/ 59723 h 142875"/>
                              <a:gd name="connsiteX396" fmla="*/ 17881 w 171450"/>
                              <a:gd name="connsiteY396" fmla="*/ 66390 h 142875"/>
                              <a:gd name="connsiteX397" fmla="*/ 23596 w 171450"/>
                              <a:gd name="connsiteY397" fmla="*/ 66390 h 142875"/>
                              <a:gd name="connsiteX398" fmla="*/ 25501 w 171450"/>
                              <a:gd name="connsiteY398" fmla="*/ 68295 h 142875"/>
                              <a:gd name="connsiteX399" fmla="*/ 23596 w 171450"/>
                              <a:gd name="connsiteY399" fmla="*/ 69248 h 142875"/>
                              <a:gd name="connsiteX400" fmla="*/ 24548 w 171450"/>
                              <a:gd name="connsiteY400" fmla="*/ 70200 h 142875"/>
                              <a:gd name="connsiteX401" fmla="*/ 21691 w 171450"/>
                              <a:gd name="connsiteY401" fmla="*/ 69248 h 142875"/>
                              <a:gd name="connsiteX402" fmla="*/ 22643 w 171450"/>
                              <a:gd name="connsiteY402" fmla="*/ 74963 h 142875"/>
                              <a:gd name="connsiteX403" fmla="*/ 25501 w 171450"/>
                              <a:gd name="connsiteY403" fmla="*/ 74963 h 142875"/>
                              <a:gd name="connsiteX404" fmla="*/ 25501 w 171450"/>
                              <a:gd name="connsiteY404" fmla="*/ 76868 h 142875"/>
                              <a:gd name="connsiteX405" fmla="*/ 28358 w 171450"/>
                              <a:gd name="connsiteY405" fmla="*/ 75915 h 142875"/>
                              <a:gd name="connsiteX406" fmla="*/ 29311 w 171450"/>
                              <a:gd name="connsiteY406" fmla="*/ 77820 h 142875"/>
                              <a:gd name="connsiteX407" fmla="*/ 29311 w 171450"/>
                              <a:gd name="connsiteY407" fmla="*/ 78773 h 142875"/>
                              <a:gd name="connsiteX408" fmla="*/ 27406 w 171450"/>
                              <a:gd name="connsiteY408" fmla="*/ 78773 h 142875"/>
                              <a:gd name="connsiteX409" fmla="*/ 28358 w 171450"/>
                              <a:gd name="connsiteY409" fmla="*/ 79725 h 142875"/>
                              <a:gd name="connsiteX410" fmla="*/ 28358 w 171450"/>
                              <a:gd name="connsiteY410" fmla="*/ 79725 h 142875"/>
                              <a:gd name="connsiteX411" fmla="*/ 30263 w 171450"/>
                              <a:gd name="connsiteY411" fmla="*/ 77820 h 142875"/>
                              <a:gd name="connsiteX412" fmla="*/ 30263 w 171450"/>
                              <a:gd name="connsiteY412" fmla="*/ 78773 h 142875"/>
                              <a:gd name="connsiteX413" fmla="*/ 29311 w 171450"/>
                              <a:gd name="connsiteY413" fmla="*/ 78773 h 142875"/>
                              <a:gd name="connsiteX414" fmla="*/ 28358 w 171450"/>
                              <a:gd name="connsiteY414" fmla="*/ 79725 h 142875"/>
                              <a:gd name="connsiteX415" fmla="*/ 29311 w 171450"/>
                              <a:gd name="connsiteY415" fmla="*/ 78773 h 142875"/>
                              <a:gd name="connsiteX416" fmla="*/ 28358 w 171450"/>
                              <a:gd name="connsiteY416" fmla="*/ 79725 h 142875"/>
                              <a:gd name="connsiteX417" fmla="*/ 29311 w 171450"/>
                              <a:gd name="connsiteY417" fmla="*/ 79725 h 142875"/>
                              <a:gd name="connsiteX418" fmla="*/ 28358 w 171450"/>
                              <a:gd name="connsiteY418" fmla="*/ 79725 h 142875"/>
                              <a:gd name="connsiteX419" fmla="*/ 29311 w 171450"/>
                              <a:gd name="connsiteY419" fmla="*/ 79725 h 142875"/>
                              <a:gd name="connsiteX420" fmla="*/ 30263 w 171450"/>
                              <a:gd name="connsiteY420" fmla="*/ 79725 h 142875"/>
                              <a:gd name="connsiteX421" fmla="*/ 33121 w 171450"/>
                              <a:gd name="connsiteY421" fmla="*/ 79725 h 142875"/>
                              <a:gd name="connsiteX422" fmla="*/ 32168 w 171450"/>
                              <a:gd name="connsiteY422" fmla="*/ 79725 h 142875"/>
                              <a:gd name="connsiteX423" fmla="*/ 34073 w 171450"/>
                              <a:gd name="connsiteY423" fmla="*/ 79725 h 142875"/>
                              <a:gd name="connsiteX424" fmla="*/ 31216 w 171450"/>
                              <a:gd name="connsiteY424" fmla="*/ 80678 h 142875"/>
                              <a:gd name="connsiteX425" fmla="*/ 33121 w 171450"/>
                              <a:gd name="connsiteY425" fmla="*/ 80678 h 142875"/>
                              <a:gd name="connsiteX426" fmla="*/ 32168 w 171450"/>
                              <a:gd name="connsiteY426" fmla="*/ 81630 h 142875"/>
                              <a:gd name="connsiteX427" fmla="*/ 29311 w 171450"/>
                              <a:gd name="connsiteY427" fmla="*/ 81630 h 142875"/>
                              <a:gd name="connsiteX428" fmla="*/ 34073 w 171450"/>
                              <a:gd name="connsiteY428" fmla="*/ 82583 h 142875"/>
                              <a:gd name="connsiteX429" fmla="*/ 29311 w 171450"/>
                              <a:gd name="connsiteY429" fmla="*/ 81630 h 142875"/>
                              <a:gd name="connsiteX430" fmla="*/ 30263 w 171450"/>
                              <a:gd name="connsiteY430" fmla="*/ 82583 h 142875"/>
                              <a:gd name="connsiteX431" fmla="*/ 32168 w 171450"/>
                              <a:gd name="connsiteY431" fmla="*/ 83535 h 142875"/>
                              <a:gd name="connsiteX432" fmla="*/ 30263 w 171450"/>
                              <a:gd name="connsiteY432" fmla="*/ 83535 h 142875"/>
                              <a:gd name="connsiteX433" fmla="*/ 32168 w 171450"/>
                              <a:gd name="connsiteY433" fmla="*/ 84488 h 142875"/>
                              <a:gd name="connsiteX434" fmla="*/ 31216 w 171450"/>
                              <a:gd name="connsiteY434" fmla="*/ 85440 h 142875"/>
                              <a:gd name="connsiteX435" fmla="*/ 30263 w 171450"/>
                              <a:gd name="connsiteY435" fmla="*/ 84488 h 142875"/>
                              <a:gd name="connsiteX436" fmla="*/ 30263 w 171450"/>
                              <a:gd name="connsiteY436" fmla="*/ 88298 h 142875"/>
                              <a:gd name="connsiteX437" fmla="*/ 31216 w 171450"/>
                              <a:gd name="connsiteY437" fmla="*/ 91155 h 142875"/>
                              <a:gd name="connsiteX438" fmla="*/ 30263 w 171450"/>
                              <a:gd name="connsiteY438" fmla="*/ 89250 h 142875"/>
                              <a:gd name="connsiteX439" fmla="*/ 29311 w 171450"/>
                              <a:gd name="connsiteY439" fmla="*/ 90203 h 142875"/>
                              <a:gd name="connsiteX440" fmla="*/ 27406 w 171450"/>
                              <a:gd name="connsiteY440" fmla="*/ 85440 h 142875"/>
                              <a:gd name="connsiteX441" fmla="*/ 26453 w 171450"/>
                              <a:gd name="connsiteY441" fmla="*/ 86393 h 142875"/>
                              <a:gd name="connsiteX442" fmla="*/ 25501 w 171450"/>
                              <a:gd name="connsiteY442" fmla="*/ 84488 h 142875"/>
                              <a:gd name="connsiteX443" fmla="*/ 24548 w 171450"/>
                              <a:gd name="connsiteY443" fmla="*/ 86393 h 142875"/>
                              <a:gd name="connsiteX444" fmla="*/ 25501 w 171450"/>
                              <a:gd name="connsiteY444" fmla="*/ 86393 h 142875"/>
                              <a:gd name="connsiteX445" fmla="*/ 23596 w 171450"/>
                              <a:gd name="connsiteY445" fmla="*/ 90203 h 142875"/>
                              <a:gd name="connsiteX446" fmla="*/ 21691 w 171450"/>
                              <a:gd name="connsiteY446" fmla="*/ 88298 h 142875"/>
                              <a:gd name="connsiteX447" fmla="*/ 20738 w 171450"/>
                              <a:gd name="connsiteY447" fmla="*/ 90203 h 142875"/>
                              <a:gd name="connsiteX448" fmla="*/ 20738 w 171450"/>
                              <a:gd name="connsiteY448" fmla="*/ 89250 h 142875"/>
                              <a:gd name="connsiteX449" fmla="*/ 12166 w 171450"/>
                              <a:gd name="connsiteY449" fmla="*/ 104490 h 142875"/>
                              <a:gd name="connsiteX450" fmla="*/ 8356 w 171450"/>
                              <a:gd name="connsiteY450" fmla="*/ 110205 h 142875"/>
                              <a:gd name="connsiteX451" fmla="*/ 9308 w 171450"/>
                              <a:gd name="connsiteY451" fmla="*/ 111158 h 142875"/>
                              <a:gd name="connsiteX452" fmla="*/ 7403 w 171450"/>
                              <a:gd name="connsiteY452" fmla="*/ 113063 h 142875"/>
                              <a:gd name="connsiteX453" fmla="*/ 9308 w 171450"/>
                              <a:gd name="connsiteY453" fmla="*/ 119730 h 142875"/>
                              <a:gd name="connsiteX454" fmla="*/ 8356 w 171450"/>
                              <a:gd name="connsiteY454" fmla="*/ 120683 h 142875"/>
                              <a:gd name="connsiteX455" fmla="*/ 10261 w 171450"/>
                              <a:gd name="connsiteY455" fmla="*/ 122588 h 142875"/>
                              <a:gd name="connsiteX456" fmla="*/ 10261 w 171450"/>
                              <a:gd name="connsiteY456" fmla="*/ 124493 h 142875"/>
                              <a:gd name="connsiteX457" fmla="*/ 11213 w 171450"/>
                              <a:gd name="connsiteY457" fmla="*/ 124493 h 142875"/>
                              <a:gd name="connsiteX458" fmla="*/ 12166 w 171450"/>
                              <a:gd name="connsiteY458" fmla="*/ 128303 h 142875"/>
                              <a:gd name="connsiteX459" fmla="*/ 13118 w 171450"/>
                              <a:gd name="connsiteY459" fmla="*/ 128303 h 142875"/>
                              <a:gd name="connsiteX460" fmla="*/ 15023 w 171450"/>
                              <a:gd name="connsiteY460" fmla="*/ 132113 h 142875"/>
                              <a:gd name="connsiteX461" fmla="*/ 18833 w 171450"/>
                              <a:gd name="connsiteY461" fmla="*/ 134018 h 142875"/>
                              <a:gd name="connsiteX462" fmla="*/ 18833 w 171450"/>
                              <a:gd name="connsiteY462" fmla="*/ 132113 h 142875"/>
                              <a:gd name="connsiteX463" fmla="*/ 20738 w 171450"/>
                              <a:gd name="connsiteY463" fmla="*/ 133065 h 142875"/>
                              <a:gd name="connsiteX464" fmla="*/ 19786 w 171450"/>
                              <a:gd name="connsiteY464" fmla="*/ 134018 h 142875"/>
                              <a:gd name="connsiteX465" fmla="*/ 31216 w 171450"/>
                              <a:gd name="connsiteY465" fmla="*/ 141638 h 142875"/>
                              <a:gd name="connsiteX466" fmla="*/ 32168 w 171450"/>
                              <a:gd name="connsiteY466" fmla="*/ 140685 h 142875"/>
                              <a:gd name="connsiteX467" fmla="*/ 41693 w 171450"/>
                              <a:gd name="connsiteY467" fmla="*/ 142590 h 142875"/>
                              <a:gd name="connsiteX468" fmla="*/ 43598 w 171450"/>
                              <a:gd name="connsiteY468" fmla="*/ 139733 h 142875"/>
                              <a:gd name="connsiteX469" fmla="*/ 46456 w 171450"/>
                              <a:gd name="connsiteY469" fmla="*/ 141638 h 142875"/>
                              <a:gd name="connsiteX470" fmla="*/ 49313 w 171450"/>
                              <a:gd name="connsiteY470" fmla="*/ 140685 h 142875"/>
                              <a:gd name="connsiteX471" fmla="*/ 49313 w 171450"/>
                              <a:gd name="connsiteY471" fmla="*/ 140685 h 142875"/>
                              <a:gd name="connsiteX472" fmla="*/ 53123 w 171450"/>
                              <a:gd name="connsiteY472" fmla="*/ 138780 h 142875"/>
                              <a:gd name="connsiteX473" fmla="*/ 53123 w 171450"/>
                              <a:gd name="connsiteY473" fmla="*/ 138780 h 142875"/>
                              <a:gd name="connsiteX474" fmla="*/ 55981 w 171450"/>
                              <a:gd name="connsiteY474" fmla="*/ 138780 h 142875"/>
                              <a:gd name="connsiteX475" fmla="*/ 58838 w 171450"/>
                              <a:gd name="connsiteY475" fmla="*/ 135923 h 142875"/>
                              <a:gd name="connsiteX476" fmla="*/ 58838 w 171450"/>
                              <a:gd name="connsiteY476" fmla="*/ 135923 h 142875"/>
                              <a:gd name="connsiteX477" fmla="*/ 58838 w 171450"/>
                              <a:gd name="connsiteY477" fmla="*/ 134970 h 142875"/>
                              <a:gd name="connsiteX478" fmla="*/ 60743 w 171450"/>
                              <a:gd name="connsiteY478" fmla="*/ 134970 h 142875"/>
                              <a:gd name="connsiteX479" fmla="*/ 60743 w 171450"/>
                              <a:gd name="connsiteY479" fmla="*/ 136875 h 142875"/>
                              <a:gd name="connsiteX480" fmla="*/ 61696 w 171450"/>
                              <a:gd name="connsiteY480" fmla="*/ 134970 h 142875"/>
                              <a:gd name="connsiteX481" fmla="*/ 63601 w 171450"/>
                              <a:gd name="connsiteY481" fmla="*/ 134970 h 142875"/>
                              <a:gd name="connsiteX482" fmla="*/ 62648 w 171450"/>
                              <a:gd name="connsiteY482" fmla="*/ 135923 h 142875"/>
                              <a:gd name="connsiteX483" fmla="*/ 63601 w 171450"/>
                              <a:gd name="connsiteY483" fmla="*/ 135923 h 142875"/>
                              <a:gd name="connsiteX484" fmla="*/ 64553 w 171450"/>
                              <a:gd name="connsiteY484" fmla="*/ 134018 h 142875"/>
                              <a:gd name="connsiteX485" fmla="*/ 67411 w 171450"/>
                              <a:gd name="connsiteY485" fmla="*/ 133065 h 142875"/>
                              <a:gd name="connsiteX486" fmla="*/ 68363 w 171450"/>
                              <a:gd name="connsiteY486" fmla="*/ 131160 h 142875"/>
                              <a:gd name="connsiteX487" fmla="*/ 65506 w 171450"/>
                              <a:gd name="connsiteY487" fmla="*/ 131160 h 142875"/>
                              <a:gd name="connsiteX488" fmla="*/ 67411 w 171450"/>
                              <a:gd name="connsiteY488" fmla="*/ 130208 h 142875"/>
                              <a:gd name="connsiteX489" fmla="*/ 67411 w 171450"/>
                              <a:gd name="connsiteY489" fmla="*/ 131160 h 142875"/>
                              <a:gd name="connsiteX490" fmla="*/ 68363 w 171450"/>
                              <a:gd name="connsiteY490" fmla="*/ 129255 h 142875"/>
                              <a:gd name="connsiteX491" fmla="*/ 70268 w 171450"/>
                              <a:gd name="connsiteY491" fmla="*/ 129255 h 142875"/>
                              <a:gd name="connsiteX492" fmla="*/ 72173 w 171450"/>
                              <a:gd name="connsiteY492" fmla="*/ 126398 h 142875"/>
                              <a:gd name="connsiteX493" fmla="*/ 75031 w 171450"/>
                              <a:gd name="connsiteY493" fmla="*/ 127350 h 142875"/>
                              <a:gd name="connsiteX494" fmla="*/ 75983 w 171450"/>
                              <a:gd name="connsiteY494" fmla="*/ 125445 h 142875"/>
                              <a:gd name="connsiteX495" fmla="*/ 76936 w 171450"/>
                              <a:gd name="connsiteY495" fmla="*/ 125445 h 142875"/>
                              <a:gd name="connsiteX496" fmla="*/ 77888 w 171450"/>
                              <a:gd name="connsiteY496" fmla="*/ 122588 h 142875"/>
                              <a:gd name="connsiteX497" fmla="*/ 78841 w 171450"/>
                              <a:gd name="connsiteY497" fmla="*/ 120683 h 142875"/>
                              <a:gd name="connsiteX498" fmla="*/ 79793 w 171450"/>
                              <a:gd name="connsiteY498" fmla="*/ 121635 h 142875"/>
                              <a:gd name="connsiteX499" fmla="*/ 79793 w 171450"/>
                              <a:gd name="connsiteY499" fmla="*/ 120683 h 142875"/>
                              <a:gd name="connsiteX500" fmla="*/ 78841 w 171450"/>
                              <a:gd name="connsiteY500" fmla="*/ 121635 h 142875"/>
                              <a:gd name="connsiteX501" fmla="*/ 78841 w 171450"/>
                              <a:gd name="connsiteY501" fmla="*/ 119730 h 142875"/>
                              <a:gd name="connsiteX502" fmla="*/ 81698 w 171450"/>
                              <a:gd name="connsiteY502" fmla="*/ 118778 h 142875"/>
                              <a:gd name="connsiteX503" fmla="*/ 82651 w 171450"/>
                              <a:gd name="connsiteY503" fmla="*/ 120683 h 142875"/>
                              <a:gd name="connsiteX504" fmla="*/ 83603 w 171450"/>
                              <a:gd name="connsiteY504" fmla="*/ 120683 h 142875"/>
                              <a:gd name="connsiteX505" fmla="*/ 84556 w 171450"/>
                              <a:gd name="connsiteY505" fmla="*/ 122588 h 142875"/>
                              <a:gd name="connsiteX506" fmla="*/ 85508 w 171450"/>
                              <a:gd name="connsiteY506" fmla="*/ 120683 h 142875"/>
                              <a:gd name="connsiteX507" fmla="*/ 88366 w 171450"/>
                              <a:gd name="connsiteY507" fmla="*/ 122588 h 142875"/>
                              <a:gd name="connsiteX508" fmla="*/ 86461 w 171450"/>
                              <a:gd name="connsiteY508" fmla="*/ 123540 h 142875"/>
                              <a:gd name="connsiteX509" fmla="*/ 91223 w 171450"/>
                              <a:gd name="connsiteY509" fmla="*/ 128303 h 142875"/>
                              <a:gd name="connsiteX510" fmla="*/ 93128 w 171450"/>
                              <a:gd name="connsiteY510" fmla="*/ 127350 h 142875"/>
                              <a:gd name="connsiteX511" fmla="*/ 95033 w 171450"/>
                              <a:gd name="connsiteY511" fmla="*/ 131160 h 142875"/>
                              <a:gd name="connsiteX512" fmla="*/ 96938 w 171450"/>
                              <a:gd name="connsiteY512" fmla="*/ 132113 h 142875"/>
                              <a:gd name="connsiteX513" fmla="*/ 95986 w 171450"/>
                              <a:gd name="connsiteY513" fmla="*/ 132113 h 142875"/>
                              <a:gd name="connsiteX514" fmla="*/ 100748 w 171450"/>
                              <a:gd name="connsiteY514" fmla="*/ 133065 h 142875"/>
                              <a:gd name="connsiteX515" fmla="*/ 106463 w 171450"/>
                              <a:gd name="connsiteY515" fmla="*/ 136875 h 142875"/>
                              <a:gd name="connsiteX516" fmla="*/ 110273 w 171450"/>
                              <a:gd name="connsiteY516" fmla="*/ 135923 h 142875"/>
                              <a:gd name="connsiteX517" fmla="*/ 110273 w 171450"/>
                              <a:gd name="connsiteY517" fmla="*/ 136875 h 142875"/>
                              <a:gd name="connsiteX518" fmla="*/ 113131 w 171450"/>
                              <a:gd name="connsiteY518" fmla="*/ 134970 h 142875"/>
                              <a:gd name="connsiteX519" fmla="*/ 112178 w 171450"/>
                              <a:gd name="connsiteY519" fmla="*/ 135923 h 142875"/>
                              <a:gd name="connsiteX520" fmla="*/ 115036 w 171450"/>
                              <a:gd name="connsiteY520" fmla="*/ 137828 h 142875"/>
                              <a:gd name="connsiteX521" fmla="*/ 115988 w 171450"/>
                              <a:gd name="connsiteY521" fmla="*/ 136875 h 142875"/>
                              <a:gd name="connsiteX522" fmla="*/ 116941 w 171450"/>
                              <a:gd name="connsiteY522" fmla="*/ 136875 h 142875"/>
                              <a:gd name="connsiteX523" fmla="*/ 119798 w 171450"/>
                              <a:gd name="connsiteY523" fmla="*/ 135923 h 142875"/>
                              <a:gd name="connsiteX524" fmla="*/ 119798 w 171450"/>
                              <a:gd name="connsiteY524" fmla="*/ 137828 h 142875"/>
                              <a:gd name="connsiteX525" fmla="*/ 123608 w 171450"/>
                              <a:gd name="connsiteY525" fmla="*/ 137828 h 142875"/>
                              <a:gd name="connsiteX526" fmla="*/ 123608 w 171450"/>
                              <a:gd name="connsiteY526" fmla="*/ 137828 h 142875"/>
                              <a:gd name="connsiteX527" fmla="*/ 123608 w 171450"/>
                              <a:gd name="connsiteY527" fmla="*/ 137828 h 142875"/>
                              <a:gd name="connsiteX528" fmla="*/ 124561 w 171450"/>
                              <a:gd name="connsiteY528" fmla="*/ 137828 h 142875"/>
                              <a:gd name="connsiteX529" fmla="*/ 124561 w 171450"/>
                              <a:gd name="connsiteY529" fmla="*/ 137828 h 142875"/>
                              <a:gd name="connsiteX530" fmla="*/ 123608 w 171450"/>
                              <a:gd name="connsiteY530" fmla="*/ 137828 h 142875"/>
                              <a:gd name="connsiteX531" fmla="*/ 124561 w 171450"/>
                              <a:gd name="connsiteY531" fmla="*/ 137828 h 142875"/>
                              <a:gd name="connsiteX532" fmla="*/ 124561 w 171450"/>
                              <a:gd name="connsiteY532" fmla="*/ 137828 h 142875"/>
                              <a:gd name="connsiteX533" fmla="*/ 125513 w 171450"/>
                              <a:gd name="connsiteY533" fmla="*/ 137828 h 142875"/>
                              <a:gd name="connsiteX534" fmla="*/ 125513 w 171450"/>
                              <a:gd name="connsiteY534" fmla="*/ 138780 h 142875"/>
                              <a:gd name="connsiteX535" fmla="*/ 128371 w 171450"/>
                              <a:gd name="connsiteY535" fmla="*/ 136875 h 142875"/>
                              <a:gd name="connsiteX536" fmla="*/ 135038 w 171450"/>
                              <a:gd name="connsiteY536" fmla="*/ 135923 h 142875"/>
                              <a:gd name="connsiteX537" fmla="*/ 139801 w 171450"/>
                              <a:gd name="connsiteY537" fmla="*/ 133065 h 142875"/>
                              <a:gd name="connsiteX538" fmla="*/ 139801 w 171450"/>
                              <a:gd name="connsiteY538" fmla="*/ 134018 h 142875"/>
                              <a:gd name="connsiteX539" fmla="*/ 141706 w 171450"/>
                              <a:gd name="connsiteY539" fmla="*/ 132113 h 142875"/>
                              <a:gd name="connsiteX540" fmla="*/ 144563 w 171450"/>
                              <a:gd name="connsiteY540" fmla="*/ 131160 h 142875"/>
                              <a:gd name="connsiteX541" fmla="*/ 143611 w 171450"/>
                              <a:gd name="connsiteY541" fmla="*/ 130208 h 142875"/>
                              <a:gd name="connsiteX542" fmla="*/ 147421 w 171450"/>
                              <a:gd name="connsiteY542" fmla="*/ 126398 h 142875"/>
                              <a:gd name="connsiteX543" fmla="*/ 150278 w 171450"/>
                              <a:gd name="connsiteY543" fmla="*/ 121635 h 142875"/>
                              <a:gd name="connsiteX544" fmla="*/ 151231 w 171450"/>
                              <a:gd name="connsiteY544" fmla="*/ 123540 h 142875"/>
                              <a:gd name="connsiteX545" fmla="*/ 150278 w 171450"/>
                              <a:gd name="connsiteY545" fmla="*/ 114968 h 142875"/>
                              <a:gd name="connsiteX546" fmla="*/ 151231 w 171450"/>
                              <a:gd name="connsiteY546" fmla="*/ 115920 h 142875"/>
                              <a:gd name="connsiteX547" fmla="*/ 150278 w 171450"/>
                              <a:gd name="connsiteY547" fmla="*/ 111158 h 142875"/>
                              <a:gd name="connsiteX548" fmla="*/ 151231 w 171450"/>
                              <a:gd name="connsiteY548" fmla="*/ 112110 h 142875"/>
                              <a:gd name="connsiteX549" fmla="*/ 149326 w 171450"/>
                              <a:gd name="connsiteY549" fmla="*/ 110205 h 142875"/>
                              <a:gd name="connsiteX550" fmla="*/ 149326 w 171450"/>
                              <a:gd name="connsiteY550" fmla="*/ 110205 h 142875"/>
                              <a:gd name="connsiteX551" fmla="*/ 148373 w 171450"/>
                              <a:gd name="connsiteY551" fmla="*/ 107348 h 142875"/>
                              <a:gd name="connsiteX552" fmla="*/ 149326 w 171450"/>
                              <a:gd name="connsiteY552" fmla="*/ 107348 h 142875"/>
                              <a:gd name="connsiteX553" fmla="*/ 149326 w 171450"/>
                              <a:gd name="connsiteY553" fmla="*/ 103538 h 142875"/>
                              <a:gd name="connsiteX554" fmla="*/ 148373 w 171450"/>
                              <a:gd name="connsiteY554" fmla="*/ 103538 h 142875"/>
                              <a:gd name="connsiteX555" fmla="*/ 149326 w 171450"/>
                              <a:gd name="connsiteY555" fmla="*/ 102585 h 142875"/>
                              <a:gd name="connsiteX556" fmla="*/ 144563 w 171450"/>
                              <a:gd name="connsiteY556" fmla="*/ 98775 h 142875"/>
                              <a:gd name="connsiteX557" fmla="*/ 147421 w 171450"/>
                              <a:gd name="connsiteY557" fmla="*/ 99728 h 142875"/>
                              <a:gd name="connsiteX558" fmla="*/ 146468 w 171450"/>
                              <a:gd name="connsiteY558" fmla="*/ 97823 h 142875"/>
                              <a:gd name="connsiteX559" fmla="*/ 145516 w 171450"/>
                              <a:gd name="connsiteY559" fmla="*/ 96870 h 142875"/>
                              <a:gd name="connsiteX560" fmla="*/ 145516 w 171450"/>
                              <a:gd name="connsiteY560" fmla="*/ 94965 h 142875"/>
                              <a:gd name="connsiteX561" fmla="*/ 149326 w 171450"/>
                              <a:gd name="connsiteY561" fmla="*/ 93060 h 142875"/>
                              <a:gd name="connsiteX562" fmla="*/ 148373 w 171450"/>
                              <a:gd name="connsiteY562" fmla="*/ 94013 h 142875"/>
                              <a:gd name="connsiteX563" fmla="*/ 150278 w 171450"/>
                              <a:gd name="connsiteY563" fmla="*/ 94013 h 142875"/>
                              <a:gd name="connsiteX564" fmla="*/ 151231 w 171450"/>
                              <a:gd name="connsiteY564" fmla="*/ 95918 h 142875"/>
                              <a:gd name="connsiteX565" fmla="*/ 156946 w 171450"/>
                              <a:gd name="connsiteY565" fmla="*/ 93060 h 142875"/>
                              <a:gd name="connsiteX566" fmla="*/ 157898 w 171450"/>
                              <a:gd name="connsiteY566" fmla="*/ 89250 h 142875"/>
                              <a:gd name="connsiteX567" fmla="*/ 160756 w 171450"/>
                              <a:gd name="connsiteY567" fmla="*/ 89250 h 142875"/>
                              <a:gd name="connsiteX568" fmla="*/ 165518 w 171450"/>
                              <a:gd name="connsiteY568" fmla="*/ 82583 h 142875"/>
                              <a:gd name="connsiteX569" fmla="*/ 165518 w 171450"/>
                              <a:gd name="connsiteY569" fmla="*/ 82583 h 142875"/>
                              <a:gd name="connsiteX570" fmla="*/ 167423 w 171450"/>
                              <a:gd name="connsiteY570" fmla="*/ 78773 h 142875"/>
                              <a:gd name="connsiteX571" fmla="*/ 167423 w 171450"/>
                              <a:gd name="connsiteY571" fmla="*/ 74963 h 142875"/>
                              <a:gd name="connsiteX572" fmla="*/ 168376 w 171450"/>
                              <a:gd name="connsiteY572" fmla="*/ 75915 h 142875"/>
                              <a:gd name="connsiteX573" fmla="*/ 168376 w 171450"/>
                              <a:gd name="connsiteY573" fmla="*/ 73058 h 142875"/>
                              <a:gd name="connsiteX574" fmla="*/ 169328 w 171450"/>
                              <a:gd name="connsiteY574" fmla="*/ 74010 h 142875"/>
                              <a:gd name="connsiteX575" fmla="*/ 170281 w 171450"/>
                              <a:gd name="connsiteY575" fmla="*/ 66390 h 142875"/>
                              <a:gd name="connsiteX576" fmla="*/ 170281 w 171450"/>
                              <a:gd name="connsiteY576" fmla="*/ 66390 h 142875"/>
                              <a:gd name="connsiteX577" fmla="*/ 102653 w 171450"/>
                              <a:gd name="connsiteY577" fmla="*/ 74963 h 142875"/>
                              <a:gd name="connsiteX578" fmla="*/ 102653 w 171450"/>
                              <a:gd name="connsiteY578" fmla="*/ 74963 h 142875"/>
                              <a:gd name="connsiteX579" fmla="*/ 102653 w 171450"/>
                              <a:gd name="connsiteY579" fmla="*/ 74963 h 142875"/>
                              <a:gd name="connsiteX580" fmla="*/ 79793 w 171450"/>
                              <a:gd name="connsiteY580" fmla="*/ 80678 h 142875"/>
                              <a:gd name="connsiteX581" fmla="*/ 79793 w 171450"/>
                              <a:gd name="connsiteY581" fmla="*/ 80678 h 142875"/>
                              <a:gd name="connsiteX582" fmla="*/ 79793 w 171450"/>
                              <a:gd name="connsiteY582" fmla="*/ 80678 h 142875"/>
                              <a:gd name="connsiteX583" fmla="*/ 78841 w 171450"/>
                              <a:gd name="connsiteY583" fmla="*/ 80678 h 142875"/>
                              <a:gd name="connsiteX584" fmla="*/ 78841 w 171450"/>
                              <a:gd name="connsiteY584" fmla="*/ 79725 h 142875"/>
                              <a:gd name="connsiteX585" fmla="*/ 79793 w 171450"/>
                              <a:gd name="connsiteY585" fmla="*/ 77820 h 142875"/>
                              <a:gd name="connsiteX586" fmla="*/ 78841 w 171450"/>
                              <a:gd name="connsiteY586" fmla="*/ 75915 h 142875"/>
                              <a:gd name="connsiteX587" fmla="*/ 79793 w 171450"/>
                              <a:gd name="connsiteY587" fmla="*/ 75915 h 142875"/>
                              <a:gd name="connsiteX588" fmla="*/ 79793 w 171450"/>
                              <a:gd name="connsiteY588" fmla="*/ 74963 h 142875"/>
                              <a:gd name="connsiteX589" fmla="*/ 79793 w 171450"/>
                              <a:gd name="connsiteY589" fmla="*/ 74963 h 142875"/>
                              <a:gd name="connsiteX590" fmla="*/ 79793 w 171450"/>
                              <a:gd name="connsiteY590" fmla="*/ 74963 h 142875"/>
                              <a:gd name="connsiteX591" fmla="*/ 79793 w 171450"/>
                              <a:gd name="connsiteY591" fmla="*/ 74963 h 142875"/>
                              <a:gd name="connsiteX592" fmla="*/ 79793 w 171450"/>
                              <a:gd name="connsiteY592" fmla="*/ 74963 h 142875"/>
                              <a:gd name="connsiteX593" fmla="*/ 79793 w 171450"/>
                              <a:gd name="connsiteY593" fmla="*/ 74963 h 142875"/>
                              <a:gd name="connsiteX594" fmla="*/ 79793 w 171450"/>
                              <a:gd name="connsiteY594" fmla="*/ 74963 h 142875"/>
                              <a:gd name="connsiteX595" fmla="*/ 79793 w 171450"/>
                              <a:gd name="connsiteY595" fmla="*/ 74963 h 142875"/>
                              <a:gd name="connsiteX596" fmla="*/ 79793 w 171450"/>
                              <a:gd name="connsiteY596" fmla="*/ 75915 h 142875"/>
                              <a:gd name="connsiteX597" fmla="*/ 79793 w 171450"/>
                              <a:gd name="connsiteY597" fmla="*/ 75915 h 142875"/>
                              <a:gd name="connsiteX598" fmla="*/ 79793 w 171450"/>
                              <a:gd name="connsiteY598" fmla="*/ 75915 h 142875"/>
                              <a:gd name="connsiteX599" fmla="*/ 79793 w 171450"/>
                              <a:gd name="connsiteY599" fmla="*/ 75915 h 142875"/>
                              <a:gd name="connsiteX600" fmla="*/ 79793 w 171450"/>
                              <a:gd name="connsiteY600" fmla="*/ 75915 h 142875"/>
                              <a:gd name="connsiteX601" fmla="*/ 79793 w 171450"/>
                              <a:gd name="connsiteY601" fmla="*/ 75915 h 142875"/>
                              <a:gd name="connsiteX602" fmla="*/ 79793 w 171450"/>
                              <a:gd name="connsiteY602" fmla="*/ 75915 h 142875"/>
                              <a:gd name="connsiteX603" fmla="*/ 79793 w 171450"/>
                              <a:gd name="connsiteY603" fmla="*/ 75915 h 142875"/>
                              <a:gd name="connsiteX604" fmla="*/ 79793 w 171450"/>
                              <a:gd name="connsiteY604" fmla="*/ 76868 h 142875"/>
                              <a:gd name="connsiteX605" fmla="*/ 79793 w 171450"/>
                              <a:gd name="connsiteY605" fmla="*/ 76868 h 142875"/>
                              <a:gd name="connsiteX606" fmla="*/ 79793 w 171450"/>
                              <a:gd name="connsiteY606" fmla="*/ 76868 h 142875"/>
                              <a:gd name="connsiteX607" fmla="*/ 79793 w 171450"/>
                              <a:gd name="connsiteY607" fmla="*/ 76868 h 142875"/>
                              <a:gd name="connsiteX608" fmla="*/ 79793 w 171450"/>
                              <a:gd name="connsiteY608" fmla="*/ 76868 h 142875"/>
                              <a:gd name="connsiteX609" fmla="*/ 79793 w 171450"/>
                              <a:gd name="connsiteY609" fmla="*/ 76868 h 142875"/>
                              <a:gd name="connsiteX610" fmla="*/ 79793 w 171450"/>
                              <a:gd name="connsiteY610" fmla="*/ 76868 h 142875"/>
                              <a:gd name="connsiteX611" fmla="*/ 79793 w 171450"/>
                              <a:gd name="connsiteY611" fmla="*/ 80678 h 142875"/>
                              <a:gd name="connsiteX612" fmla="*/ 79793 w 171450"/>
                              <a:gd name="connsiteY612" fmla="*/ 80678 h 142875"/>
                              <a:gd name="connsiteX613" fmla="*/ 78841 w 171450"/>
                              <a:gd name="connsiteY613" fmla="*/ 74010 h 142875"/>
                              <a:gd name="connsiteX614" fmla="*/ 78841 w 171450"/>
                              <a:gd name="connsiteY614" fmla="*/ 74010 h 142875"/>
                              <a:gd name="connsiteX615" fmla="*/ 78841 w 171450"/>
                              <a:gd name="connsiteY615" fmla="*/ 74010 h 142875"/>
                              <a:gd name="connsiteX616" fmla="*/ 78841 w 171450"/>
                              <a:gd name="connsiteY616" fmla="*/ 74010 h 142875"/>
                              <a:gd name="connsiteX617" fmla="*/ 78841 w 171450"/>
                              <a:gd name="connsiteY617" fmla="*/ 74010 h 142875"/>
                              <a:gd name="connsiteX618" fmla="*/ 78841 w 171450"/>
                              <a:gd name="connsiteY618" fmla="*/ 74010 h 142875"/>
                              <a:gd name="connsiteX619" fmla="*/ 78841 w 171450"/>
                              <a:gd name="connsiteY619" fmla="*/ 74010 h 142875"/>
                              <a:gd name="connsiteX620" fmla="*/ 80746 w 171450"/>
                              <a:gd name="connsiteY620" fmla="*/ 63533 h 142875"/>
                              <a:gd name="connsiteX621" fmla="*/ 80746 w 171450"/>
                              <a:gd name="connsiteY621" fmla="*/ 63533 h 142875"/>
                              <a:gd name="connsiteX622" fmla="*/ 80746 w 171450"/>
                              <a:gd name="connsiteY622" fmla="*/ 63533 h 142875"/>
                              <a:gd name="connsiteX623" fmla="*/ 80746 w 171450"/>
                              <a:gd name="connsiteY623" fmla="*/ 74963 h 142875"/>
                              <a:gd name="connsiteX624" fmla="*/ 80746 w 171450"/>
                              <a:gd name="connsiteY624" fmla="*/ 74963 h 142875"/>
                              <a:gd name="connsiteX625" fmla="*/ 80746 w 171450"/>
                              <a:gd name="connsiteY625" fmla="*/ 74963 h 142875"/>
                              <a:gd name="connsiteX626" fmla="*/ 80746 w 171450"/>
                              <a:gd name="connsiteY626" fmla="*/ 74963 h 142875"/>
                              <a:gd name="connsiteX627" fmla="*/ 80746 w 171450"/>
                              <a:gd name="connsiteY627" fmla="*/ 74963 h 142875"/>
                              <a:gd name="connsiteX628" fmla="*/ 79793 w 171450"/>
                              <a:gd name="connsiteY628" fmla="*/ 74963 h 142875"/>
                              <a:gd name="connsiteX629" fmla="*/ 79793 w 171450"/>
                              <a:gd name="connsiteY629" fmla="*/ 74963 h 142875"/>
                              <a:gd name="connsiteX630" fmla="*/ 79793 w 171450"/>
                              <a:gd name="connsiteY630" fmla="*/ 74963 h 142875"/>
                              <a:gd name="connsiteX631" fmla="*/ 79793 w 171450"/>
                              <a:gd name="connsiteY631" fmla="*/ 74963 h 142875"/>
                              <a:gd name="connsiteX632" fmla="*/ 80746 w 171450"/>
                              <a:gd name="connsiteY632" fmla="*/ 76868 h 142875"/>
                              <a:gd name="connsiteX633" fmla="*/ 80746 w 171450"/>
                              <a:gd name="connsiteY633" fmla="*/ 76868 h 142875"/>
                              <a:gd name="connsiteX634" fmla="*/ 80746 w 171450"/>
                              <a:gd name="connsiteY634" fmla="*/ 76868 h 142875"/>
                              <a:gd name="connsiteX635" fmla="*/ 80746 w 171450"/>
                              <a:gd name="connsiteY635" fmla="*/ 76868 h 142875"/>
                              <a:gd name="connsiteX636" fmla="*/ 80746 w 171450"/>
                              <a:gd name="connsiteY636" fmla="*/ 76868 h 142875"/>
                              <a:gd name="connsiteX637" fmla="*/ 80746 w 171450"/>
                              <a:gd name="connsiteY637" fmla="*/ 76868 h 142875"/>
                              <a:gd name="connsiteX638" fmla="*/ 80746 w 171450"/>
                              <a:gd name="connsiteY638" fmla="*/ 76868 h 142875"/>
                              <a:gd name="connsiteX639" fmla="*/ 80746 w 171450"/>
                              <a:gd name="connsiteY639" fmla="*/ 76868 h 142875"/>
                              <a:gd name="connsiteX640" fmla="*/ 80746 w 171450"/>
                              <a:gd name="connsiteY640" fmla="*/ 76868 h 142875"/>
                              <a:gd name="connsiteX641" fmla="*/ 80746 w 171450"/>
                              <a:gd name="connsiteY641" fmla="*/ 76868 h 142875"/>
                              <a:gd name="connsiteX642" fmla="*/ 80746 w 171450"/>
                              <a:gd name="connsiteY642" fmla="*/ 76868 h 142875"/>
                              <a:gd name="connsiteX643" fmla="*/ 86461 w 171450"/>
                              <a:gd name="connsiteY643" fmla="*/ 61628 h 142875"/>
                              <a:gd name="connsiteX644" fmla="*/ 86461 w 171450"/>
                              <a:gd name="connsiteY644" fmla="*/ 61628 h 142875"/>
                              <a:gd name="connsiteX645" fmla="*/ 86461 w 171450"/>
                              <a:gd name="connsiteY645" fmla="*/ 61628 h 142875"/>
                              <a:gd name="connsiteX646" fmla="*/ 86461 w 171450"/>
                              <a:gd name="connsiteY646" fmla="*/ 61628 h 142875"/>
                              <a:gd name="connsiteX647" fmla="*/ 82651 w 171450"/>
                              <a:gd name="connsiteY647" fmla="*/ 59723 h 142875"/>
                              <a:gd name="connsiteX648" fmla="*/ 82651 w 171450"/>
                              <a:gd name="connsiteY648" fmla="*/ 59723 h 142875"/>
                              <a:gd name="connsiteX649" fmla="*/ 82651 w 171450"/>
                              <a:gd name="connsiteY649" fmla="*/ 59723 h 142875"/>
                              <a:gd name="connsiteX650" fmla="*/ 82651 w 171450"/>
                              <a:gd name="connsiteY650" fmla="*/ 59723 h 142875"/>
                              <a:gd name="connsiteX651" fmla="*/ 82651 w 171450"/>
                              <a:gd name="connsiteY651" fmla="*/ 59723 h 142875"/>
                              <a:gd name="connsiteX652" fmla="*/ 82651 w 171450"/>
                              <a:gd name="connsiteY652" fmla="*/ 59723 h 142875"/>
                              <a:gd name="connsiteX653" fmla="*/ 81698 w 171450"/>
                              <a:gd name="connsiteY653" fmla="*/ 62580 h 142875"/>
                              <a:gd name="connsiteX654" fmla="*/ 81698 w 171450"/>
                              <a:gd name="connsiteY654" fmla="*/ 62580 h 142875"/>
                              <a:gd name="connsiteX655" fmla="*/ 81698 w 171450"/>
                              <a:gd name="connsiteY655" fmla="*/ 62580 h 142875"/>
                              <a:gd name="connsiteX656" fmla="*/ 81698 w 171450"/>
                              <a:gd name="connsiteY656" fmla="*/ 62580 h 142875"/>
                              <a:gd name="connsiteX657" fmla="*/ 72173 w 171450"/>
                              <a:gd name="connsiteY657" fmla="*/ 65438 h 142875"/>
                              <a:gd name="connsiteX658" fmla="*/ 73126 w 171450"/>
                              <a:gd name="connsiteY658" fmla="*/ 67343 h 142875"/>
                              <a:gd name="connsiteX659" fmla="*/ 75031 w 171450"/>
                              <a:gd name="connsiteY659" fmla="*/ 63533 h 142875"/>
                              <a:gd name="connsiteX660" fmla="*/ 76936 w 171450"/>
                              <a:gd name="connsiteY660" fmla="*/ 63533 h 142875"/>
                              <a:gd name="connsiteX661" fmla="*/ 77888 w 171450"/>
                              <a:gd name="connsiteY661" fmla="*/ 61628 h 142875"/>
                              <a:gd name="connsiteX662" fmla="*/ 77888 w 171450"/>
                              <a:gd name="connsiteY662" fmla="*/ 62580 h 142875"/>
                              <a:gd name="connsiteX663" fmla="*/ 78841 w 171450"/>
                              <a:gd name="connsiteY663" fmla="*/ 62580 h 142875"/>
                              <a:gd name="connsiteX664" fmla="*/ 78841 w 171450"/>
                              <a:gd name="connsiteY664" fmla="*/ 63533 h 142875"/>
                              <a:gd name="connsiteX665" fmla="*/ 78841 w 171450"/>
                              <a:gd name="connsiteY665" fmla="*/ 62580 h 142875"/>
                              <a:gd name="connsiteX666" fmla="*/ 78841 w 171450"/>
                              <a:gd name="connsiteY666" fmla="*/ 64485 h 142875"/>
                              <a:gd name="connsiteX667" fmla="*/ 77888 w 171450"/>
                              <a:gd name="connsiteY667" fmla="*/ 63533 h 142875"/>
                              <a:gd name="connsiteX668" fmla="*/ 77888 w 171450"/>
                              <a:gd name="connsiteY668" fmla="*/ 65438 h 142875"/>
                              <a:gd name="connsiteX669" fmla="*/ 76936 w 171450"/>
                              <a:gd name="connsiteY669" fmla="*/ 65438 h 142875"/>
                              <a:gd name="connsiteX670" fmla="*/ 76936 w 171450"/>
                              <a:gd name="connsiteY670" fmla="*/ 67343 h 142875"/>
                              <a:gd name="connsiteX671" fmla="*/ 75983 w 171450"/>
                              <a:gd name="connsiteY671" fmla="*/ 66390 h 142875"/>
                              <a:gd name="connsiteX672" fmla="*/ 73126 w 171450"/>
                              <a:gd name="connsiteY672" fmla="*/ 70200 h 142875"/>
                              <a:gd name="connsiteX673" fmla="*/ 73126 w 171450"/>
                              <a:gd name="connsiteY673" fmla="*/ 68295 h 142875"/>
                              <a:gd name="connsiteX674" fmla="*/ 72173 w 171450"/>
                              <a:gd name="connsiteY674" fmla="*/ 65438 h 142875"/>
                              <a:gd name="connsiteX675" fmla="*/ 72173 w 171450"/>
                              <a:gd name="connsiteY675" fmla="*/ 65438 h 142875"/>
                              <a:gd name="connsiteX676" fmla="*/ 73126 w 171450"/>
                              <a:gd name="connsiteY676" fmla="*/ 70200 h 142875"/>
                              <a:gd name="connsiteX677" fmla="*/ 73126 w 171450"/>
                              <a:gd name="connsiteY677" fmla="*/ 70200 h 142875"/>
                              <a:gd name="connsiteX678" fmla="*/ 73126 w 171450"/>
                              <a:gd name="connsiteY678" fmla="*/ 70200 h 142875"/>
                              <a:gd name="connsiteX679" fmla="*/ 73126 w 171450"/>
                              <a:gd name="connsiteY679" fmla="*/ 70200 h 142875"/>
                              <a:gd name="connsiteX680" fmla="*/ 71221 w 171450"/>
                              <a:gd name="connsiteY680" fmla="*/ 71153 h 142875"/>
                              <a:gd name="connsiteX681" fmla="*/ 71221 w 171450"/>
                              <a:gd name="connsiteY681" fmla="*/ 71153 h 142875"/>
                              <a:gd name="connsiteX682" fmla="*/ 72173 w 171450"/>
                              <a:gd name="connsiteY682" fmla="*/ 72105 h 142875"/>
                              <a:gd name="connsiteX683" fmla="*/ 71221 w 171450"/>
                              <a:gd name="connsiteY683" fmla="*/ 72105 h 142875"/>
                              <a:gd name="connsiteX684" fmla="*/ 71221 w 171450"/>
                              <a:gd name="connsiteY684" fmla="*/ 71153 h 142875"/>
                              <a:gd name="connsiteX685" fmla="*/ 70268 w 171450"/>
                              <a:gd name="connsiteY685" fmla="*/ 71153 h 142875"/>
                              <a:gd name="connsiteX686" fmla="*/ 71221 w 171450"/>
                              <a:gd name="connsiteY686" fmla="*/ 71153 h 142875"/>
                              <a:gd name="connsiteX687" fmla="*/ 70268 w 171450"/>
                              <a:gd name="connsiteY687" fmla="*/ 71153 h 142875"/>
                              <a:gd name="connsiteX688" fmla="*/ 71221 w 171450"/>
                              <a:gd name="connsiteY688" fmla="*/ 71153 h 142875"/>
                              <a:gd name="connsiteX689" fmla="*/ 78841 w 171450"/>
                              <a:gd name="connsiteY689" fmla="*/ 85440 h 142875"/>
                              <a:gd name="connsiteX690" fmla="*/ 78841 w 171450"/>
                              <a:gd name="connsiteY690" fmla="*/ 86393 h 142875"/>
                              <a:gd name="connsiteX691" fmla="*/ 78841 w 171450"/>
                              <a:gd name="connsiteY691" fmla="*/ 85440 h 142875"/>
                              <a:gd name="connsiteX692" fmla="*/ 77888 w 171450"/>
                              <a:gd name="connsiteY692" fmla="*/ 85440 h 142875"/>
                              <a:gd name="connsiteX693" fmla="*/ 77888 w 171450"/>
                              <a:gd name="connsiteY693" fmla="*/ 86393 h 142875"/>
                              <a:gd name="connsiteX694" fmla="*/ 76936 w 171450"/>
                              <a:gd name="connsiteY694" fmla="*/ 85440 h 142875"/>
                              <a:gd name="connsiteX695" fmla="*/ 75983 w 171450"/>
                              <a:gd name="connsiteY695" fmla="*/ 86393 h 142875"/>
                              <a:gd name="connsiteX696" fmla="*/ 76936 w 171450"/>
                              <a:gd name="connsiteY696" fmla="*/ 85440 h 142875"/>
                              <a:gd name="connsiteX697" fmla="*/ 76936 w 171450"/>
                              <a:gd name="connsiteY697" fmla="*/ 84488 h 142875"/>
                              <a:gd name="connsiteX698" fmla="*/ 75983 w 171450"/>
                              <a:gd name="connsiteY698" fmla="*/ 84488 h 142875"/>
                              <a:gd name="connsiteX699" fmla="*/ 75983 w 171450"/>
                              <a:gd name="connsiteY699" fmla="*/ 83535 h 142875"/>
                              <a:gd name="connsiteX700" fmla="*/ 74078 w 171450"/>
                              <a:gd name="connsiteY700" fmla="*/ 83535 h 142875"/>
                              <a:gd name="connsiteX701" fmla="*/ 74078 w 171450"/>
                              <a:gd name="connsiteY701" fmla="*/ 82583 h 142875"/>
                              <a:gd name="connsiteX702" fmla="*/ 72173 w 171450"/>
                              <a:gd name="connsiteY702" fmla="*/ 78773 h 142875"/>
                              <a:gd name="connsiteX703" fmla="*/ 73126 w 171450"/>
                              <a:gd name="connsiteY703" fmla="*/ 78773 h 142875"/>
                              <a:gd name="connsiteX704" fmla="*/ 73126 w 171450"/>
                              <a:gd name="connsiteY704" fmla="*/ 77820 h 142875"/>
                              <a:gd name="connsiteX705" fmla="*/ 74078 w 171450"/>
                              <a:gd name="connsiteY705" fmla="*/ 77820 h 142875"/>
                              <a:gd name="connsiteX706" fmla="*/ 77888 w 171450"/>
                              <a:gd name="connsiteY706" fmla="*/ 79725 h 142875"/>
                              <a:gd name="connsiteX707" fmla="*/ 77888 w 171450"/>
                              <a:gd name="connsiteY707" fmla="*/ 79725 h 142875"/>
                              <a:gd name="connsiteX708" fmla="*/ 80746 w 171450"/>
                              <a:gd name="connsiteY708" fmla="*/ 80678 h 142875"/>
                              <a:gd name="connsiteX709" fmla="*/ 80746 w 171450"/>
                              <a:gd name="connsiteY709" fmla="*/ 80678 h 142875"/>
                              <a:gd name="connsiteX710" fmla="*/ 80746 w 171450"/>
                              <a:gd name="connsiteY710" fmla="*/ 80678 h 142875"/>
                              <a:gd name="connsiteX711" fmla="*/ 80746 w 171450"/>
                              <a:gd name="connsiteY711" fmla="*/ 80678 h 142875"/>
                              <a:gd name="connsiteX712" fmla="*/ 81698 w 171450"/>
                              <a:gd name="connsiteY712" fmla="*/ 80678 h 142875"/>
                              <a:gd name="connsiteX713" fmla="*/ 81698 w 171450"/>
                              <a:gd name="connsiteY713" fmla="*/ 80678 h 142875"/>
                              <a:gd name="connsiteX714" fmla="*/ 82651 w 171450"/>
                              <a:gd name="connsiteY714" fmla="*/ 80678 h 142875"/>
                              <a:gd name="connsiteX715" fmla="*/ 82651 w 171450"/>
                              <a:gd name="connsiteY715" fmla="*/ 80678 h 142875"/>
                              <a:gd name="connsiteX716" fmla="*/ 85508 w 171450"/>
                              <a:gd name="connsiteY716" fmla="*/ 76868 h 142875"/>
                              <a:gd name="connsiteX717" fmla="*/ 85508 w 171450"/>
                              <a:gd name="connsiteY717" fmla="*/ 74010 h 142875"/>
                              <a:gd name="connsiteX718" fmla="*/ 86461 w 171450"/>
                              <a:gd name="connsiteY718" fmla="*/ 72105 h 142875"/>
                              <a:gd name="connsiteX719" fmla="*/ 85508 w 171450"/>
                              <a:gd name="connsiteY719" fmla="*/ 71153 h 142875"/>
                              <a:gd name="connsiteX720" fmla="*/ 86461 w 171450"/>
                              <a:gd name="connsiteY720" fmla="*/ 70200 h 142875"/>
                              <a:gd name="connsiteX721" fmla="*/ 87413 w 171450"/>
                              <a:gd name="connsiteY721" fmla="*/ 69248 h 142875"/>
                              <a:gd name="connsiteX722" fmla="*/ 87413 w 171450"/>
                              <a:gd name="connsiteY722" fmla="*/ 69248 h 142875"/>
                              <a:gd name="connsiteX723" fmla="*/ 88366 w 171450"/>
                              <a:gd name="connsiteY723" fmla="*/ 68295 h 142875"/>
                              <a:gd name="connsiteX724" fmla="*/ 91223 w 171450"/>
                              <a:gd name="connsiteY724" fmla="*/ 70200 h 142875"/>
                              <a:gd name="connsiteX725" fmla="*/ 95033 w 171450"/>
                              <a:gd name="connsiteY725" fmla="*/ 70200 h 142875"/>
                              <a:gd name="connsiteX726" fmla="*/ 94081 w 171450"/>
                              <a:gd name="connsiteY726" fmla="*/ 70200 h 142875"/>
                              <a:gd name="connsiteX727" fmla="*/ 93128 w 171450"/>
                              <a:gd name="connsiteY727" fmla="*/ 72105 h 142875"/>
                              <a:gd name="connsiteX728" fmla="*/ 95033 w 171450"/>
                              <a:gd name="connsiteY728" fmla="*/ 72105 h 142875"/>
                              <a:gd name="connsiteX729" fmla="*/ 94081 w 171450"/>
                              <a:gd name="connsiteY729" fmla="*/ 73058 h 142875"/>
                              <a:gd name="connsiteX730" fmla="*/ 94081 w 171450"/>
                              <a:gd name="connsiteY730" fmla="*/ 73058 h 142875"/>
                              <a:gd name="connsiteX731" fmla="*/ 92176 w 171450"/>
                              <a:gd name="connsiteY731" fmla="*/ 74010 h 142875"/>
                              <a:gd name="connsiteX732" fmla="*/ 93128 w 171450"/>
                              <a:gd name="connsiteY732" fmla="*/ 75915 h 142875"/>
                              <a:gd name="connsiteX733" fmla="*/ 92176 w 171450"/>
                              <a:gd name="connsiteY733" fmla="*/ 77820 h 142875"/>
                              <a:gd name="connsiteX734" fmla="*/ 93128 w 171450"/>
                              <a:gd name="connsiteY734" fmla="*/ 77820 h 142875"/>
                              <a:gd name="connsiteX735" fmla="*/ 92176 w 171450"/>
                              <a:gd name="connsiteY735" fmla="*/ 77820 h 142875"/>
                              <a:gd name="connsiteX736" fmla="*/ 91223 w 171450"/>
                              <a:gd name="connsiteY736" fmla="*/ 76868 h 142875"/>
                              <a:gd name="connsiteX737" fmla="*/ 90271 w 171450"/>
                              <a:gd name="connsiteY737" fmla="*/ 77820 h 142875"/>
                              <a:gd name="connsiteX738" fmla="*/ 90271 w 171450"/>
                              <a:gd name="connsiteY738" fmla="*/ 77820 h 142875"/>
                              <a:gd name="connsiteX739" fmla="*/ 89318 w 171450"/>
                              <a:gd name="connsiteY739" fmla="*/ 78773 h 142875"/>
                              <a:gd name="connsiteX740" fmla="*/ 88366 w 171450"/>
                              <a:gd name="connsiteY740" fmla="*/ 77820 h 142875"/>
                              <a:gd name="connsiteX741" fmla="*/ 87413 w 171450"/>
                              <a:gd name="connsiteY741" fmla="*/ 79725 h 142875"/>
                              <a:gd name="connsiteX742" fmla="*/ 87413 w 171450"/>
                              <a:gd name="connsiteY742" fmla="*/ 79725 h 142875"/>
                              <a:gd name="connsiteX743" fmla="*/ 82651 w 171450"/>
                              <a:gd name="connsiteY743" fmla="*/ 82583 h 142875"/>
                              <a:gd name="connsiteX744" fmla="*/ 78841 w 171450"/>
                              <a:gd name="connsiteY744" fmla="*/ 85440 h 142875"/>
                              <a:gd name="connsiteX745" fmla="*/ 129323 w 171450"/>
                              <a:gd name="connsiteY745" fmla="*/ 135923 h 142875"/>
                              <a:gd name="connsiteX746" fmla="*/ 129323 w 171450"/>
                              <a:gd name="connsiteY746" fmla="*/ 135923 h 142875"/>
                              <a:gd name="connsiteX747" fmla="*/ 129323 w 171450"/>
                              <a:gd name="connsiteY747" fmla="*/ 135923 h 142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</a:cxnLst>
                            <a:rect l="l" t="t" r="r" b="b"/>
                            <a:pathLst>
                              <a:path w="171450" h="142875">
                                <a:moveTo>
                                  <a:pt x="170281" y="66390"/>
                                </a:moveTo>
                                <a:cubicBezTo>
                                  <a:pt x="170281" y="64485"/>
                                  <a:pt x="170281" y="62580"/>
                                  <a:pt x="168376" y="61628"/>
                                </a:cubicBezTo>
                                <a:cubicBezTo>
                                  <a:pt x="169328" y="61628"/>
                                  <a:pt x="169328" y="61628"/>
                                  <a:pt x="170281" y="62580"/>
                                </a:cubicBezTo>
                                <a:cubicBezTo>
                                  <a:pt x="170281" y="60675"/>
                                  <a:pt x="168376" y="60675"/>
                                  <a:pt x="169328" y="59723"/>
                                </a:cubicBezTo>
                                <a:cubicBezTo>
                                  <a:pt x="169328" y="59723"/>
                                  <a:pt x="169328" y="57818"/>
                                  <a:pt x="170281" y="58770"/>
                                </a:cubicBezTo>
                                <a:cubicBezTo>
                                  <a:pt x="169328" y="57818"/>
                                  <a:pt x="168376" y="55913"/>
                                  <a:pt x="168376" y="54960"/>
                                </a:cubicBezTo>
                                <a:cubicBezTo>
                                  <a:pt x="168376" y="54960"/>
                                  <a:pt x="169328" y="54008"/>
                                  <a:pt x="169328" y="53055"/>
                                </a:cubicBezTo>
                                <a:cubicBezTo>
                                  <a:pt x="165518" y="45435"/>
                                  <a:pt x="158851" y="37815"/>
                                  <a:pt x="149326" y="36863"/>
                                </a:cubicBezTo>
                                <a:cubicBezTo>
                                  <a:pt x="148373" y="34958"/>
                                  <a:pt x="151231" y="35910"/>
                                  <a:pt x="151231" y="34958"/>
                                </a:cubicBezTo>
                                <a:cubicBezTo>
                                  <a:pt x="151231" y="36863"/>
                                  <a:pt x="149326" y="34958"/>
                                  <a:pt x="146468" y="34958"/>
                                </a:cubicBezTo>
                                <a:lnTo>
                                  <a:pt x="146468" y="34958"/>
                                </a:lnTo>
                                <a:cubicBezTo>
                                  <a:pt x="145516" y="34958"/>
                                  <a:pt x="144563" y="34005"/>
                                  <a:pt x="143611" y="34005"/>
                                </a:cubicBezTo>
                                <a:lnTo>
                                  <a:pt x="143611" y="34005"/>
                                </a:lnTo>
                                <a:cubicBezTo>
                                  <a:pt x="142658" y="34958"/>
                                  <a:pt x="140753" y="32100"/>
                                  <a:pt x="139801" y="34005"/>
                                </a:cubicBezTo>
                                <a:lnTo>
                                  <a:pt x="138848" y="33053"/>
                                </a:lnTo>
                                <a:cubicBezTo>
                                  <a:pt x="137896" y="34958"/>
                                  <a:pt x="136943" y="32100"/>
                                  <a:pt x="135038" y="34005"/>
                                </a:cubicBezTo>
                                <a:lnTo>
                                  <a:pt x="135038" y="34005"/>
                                </a:lnTo>
                                <a:cubicBezTo>
                                  <a:pt x="133133" y="34005"/>
                                  <a:pt x="131228" y="36863"/>
                                  <a:pt x="130276" y="34958"/>
                                </a:cubicBezTo>
                                <a:cubicBezTo>
                                  <a:pt x="128371" y="34958"/>
                                  <a:pt x="126466" y="36863"/>
                                  <a:pt x="125513" y="38768"/>
                                </a:cubicBezTo>
                                <a:cubicBezTo>
                                  <a:pt x="125513" y="37815"/>
                                  <a:pt x="126466" y="36863"/>
                                  <a:pt x="126466" y="36863"/>
                                </a:cubicBezTo>
                                <a:cubicBezTo>
                                  <a:pt x="124561" y="37815"/>
                                  <a:pt x="121703" y="38768"/>
                                  <a:pt x="120751" y="39720"/>
                                </a:cubicBezTo>
                                <a:cubicBezTo>
                                  <a:pt x="120751" y="37815"/>
                                  <a:pt x="121703" y="35910"/>
                                  <a:pt x="121703" y="34005"/>
                                </a:cubicBezTo>
                                <a:cubicBezTo>
                                  <a:pt x="121703" y="32100"/>
                                  <a:pt x="120751" y="30195"/>
                                  <a:pt x="120751" y="28290"/>
                                </a:cubicBezTo>
                                <a:cubicBezTo>
                                  <a:pt x="120751" y="28290"/>
                                  <a:pt x="121703" y="28290"/>
                                  <a:pt x="121703" y="28290"/>
                                </a:cubicBezTo>
                                <a:cubicBezTo>
                                  <a:pt x="119798" y="25433"/>
                                  <a:pt x="121703" y="20670"/>
                                  <a:pt x="117893" y="19718"/>
                                </a:cubicBezTo>
                                <a:lnTo>
                                  <a:pt x="115988" y="19718"/>
                                </a:lnTo>
                                <a:cubicBezTo>
                                  <a:pt x="115988" y="18765"/>
                                  <a:pt x="116941" y="18765"/>
                                  <a:pt x="116941" y="17813"/>
                                </a:cubicBezTo>
                                <a:cubicBezTo>
                                  <a:pt x="115988" y="17813"/>
                                  <a:pt x="115036" y="15908"/>
                                  <a:pt x="114083" y="15908"/>
                                </a:cubicBezTo>
                                <a:cubicBezTo>
                                  <a:pt x="114083" y="14955"/>
                                  <a:pt x="115036" y="15908"/>
                                  <a:pt x="115036" y="14955"/>
                                </a:cubicBezTo>
                                <a:cubicBezTo>
                                  <a:pt x="114083" y="14003"/>
                                  <a:pt x="111226" y="14003"/>
                                  <a:pt x="110273" y="13050"/>
                                </a:cubicBezTo>
                                <a:lnTo>
                                  <a:pt x="111226" y="13050"/>
                                </a:lnTo>
                                <a:cubicBezTo>
                                  <a:pt x="106463" y="6383"/>
                                  <a:pt x="92176" y="5430"/>
                                  <a:pt x="87413" y="10193"/>
                                </a:cubicBezTo>
                                <a:cubicBezTo>
                                  <a:pt x="83603" y="9240"/>
                                  <a:pt x="84556" y="6383"/>
                                  <a:pt x="83603" y="7335"/>
                                </a:cubicBezTo>
                                <a:cubicBezTo>
                                  <a:pt x="80746" y="10193"/>
                                  <a:pt x="77888" y="12098"/>
                                  <a:pt x="75031" y="14955"/>
                                </a:cubicBezTo>
                                <a:cubicBezTo>
                                  <a:pt x="74078" y="16860"/>
                                  <a:pt x="72173" y="17813"/>
                                  <a:pt x="72173" y="19718"/>
                                </a:cubicBezTo>
                                <a:cubicBezTo>
                                  <a:pt x="71221" y="21623"/>
                                  <a:pt x="71221" y="23528"/>
                                  <a:pt x="71221" y="24480"/>
                                </a:cubicBezTo>
                                <a:cubicBezTo>
                                  <a:pt x="71221" y="29243"/>
                                  <a:pt x="75031" y="31148"/>
                                  <a:pt x="75031" y="31148"/>
                                </a:cubicBezTo>
                                <a:cubicBezTo>
                                  <a:pt x="75031" y="26385"/>
                                  <a:pt x="76936" y="21623"/>
                                  <a:pt x="79793" y="18765"/>
                                </a:cubicBezTo>
                                <a:cubicBezTo>
                                  <a:pt x="82651" y="15908"/>
                                  <a:pt x="87413" y="14955"/>
                                  <a:pt x="92176" y="14955"/>
                                </a:cubicBezTo>
                                <a:cubicBezTo>
                                  <a:pt x="95033" y="14003"/>
                                  <a:pt x="98843" y="13050"/>
                                  <a:pt x="101701" y="14955"/>
                                </a:cubicBezTo>
                                <a:cubicBezTo>
                                  <a:pt x="106463" y="15908"/>
                                  <a:pt x="109321" y="18765"/>
                                  <a:pt x="110273" y="22575"/>
                                </a:cubicBezTo>
                                <a:cubicBezTo>
                                  <a:pt x="111226" y="23528"/>
                                  <a:pt x="110273" y="24480"/>
                                  <a:pt x="111226" y="25433"/>
                                </a:cubicBezTo>
                                <a:lnTo>
                                  <a:pt x="111226" y="26385"/>
                                </a:lnTo>
                                <a:cubicBezTo>
                                  <a:pt x="111226" y="26385"/>
                                  <a:pt x="111226" y="26385"/>
                                  <a:pt x="111226" y="28290"/>
                                </a:cubicBezTo>
                                <a:lnTo>
                                  <a:pt x="110273" y="34005"/>
                                </a:lnTo>
                                <a:cubicBezTo>
                                  <a:pt x="109321" y="41625"/>
                                  <a:pt x="107416" y="49245"/>
                                  <a:pt x="105511" y="56865"/>
                                </a:cubicBezTo>
                                <a:cubicBezTo>
                                  <a:pt x="109321" y="54960"/>
                                  <a:pt x="114083" y="53055"/>
                                  <a:pt x="117893" y="51150"/>
                                </a:cubicBezTo>
                                <a:cubicBezTo>
                                  <a:pt x="116941" y="51150"/>
                                  <a:pt x="118846" y="49245"/>
                                  <a:pt x="120751" y="48293"/>
                                </a:cubicBezTo>
                                <a:lnTo>
                                  <a:pt x="120751" y="48293"/>
                                </a:lnTo>
                                <a:lnTo>
                                  <a:pt x="123608" y="46388"/>
                                </a:lnTo>
                                <a:cubicBezTo>
                                  <a:pt x="125513" y="45435"/>
                                  <a:pt x="124561" y="47340"/>
                                  <a:pt x="122656" y="48293"/>
                                </a:cubicBezTo>
                                <a:cubicBezTo>
                                  <a:pt x="125513" y="47340"/>
                                  <a:pt x="129323" y="45435"/>
                                  <a:pt x="132181" y="44483"/>
                                </a:cubicBezTo>
                                <a:cubicBezTo>
                                  <a:pt x="135038" y="43530"/>
                                  <a:pt x="135991" y="43530"/>
                                  <a:pt x="136943" y="43530"/>
                                </a:cubicBezTo>
                                <a:cubicBezTo>
                                  <a:pt x="138848" y="43530"/>
                                  <a:pt x="141706" y="43530"/>
                                  <a:pt x="143611" y="44483"/>
                                </a:cubicBezTo>
                                <a:cubicBezTo>
                                  <a:pt x="144563" y="43530"/>
                                  <a:pt x="145516" y="45435"/>
                                  <a:pt x="146468" y="43530"/>
                                </a:cubicBezTo>
                                <a:cubicBezTo>
                                  <a:pt x="146468" y="43530"/>
                                  <a:pt x="146468" y="43530"/>
                                  <a:pt x="146468" y="44483"/>
                                </a:cubicBezTo>
                                <a:cubicBezTo>
                                  <a:pt x="149326" y="45435"/>
                                  <a:pt x="150278" y="45435"/>
                                  <a:pt x="151231" y="48293"/>
                                </a:cubicBezTo>
                                <a:cubicBezTo>
                                  <a:pt x="159803" y="55913"/>
                                  <a:pt x="163613" y="70200"/>
                                  <a:pt x="155993" y="77820"/>
                                </a:cubicBezTo>
                                <a:cubicBezTo>
                                  <a:pt x="155041" y="78773"/>
                                  <a:pt x="154088" y="79725"/>
                                  <a:pt x="153136" y="80678"/>
                                </a:cubicBezTo>
                                <a:cubicBezTo>
                                  <a:pt x="152183" y="81630"/>
                                  <a:pt x="150278" y="82583"/>
                                  <a:pt x="149326" y="83535"/>
                                </a:cubicBezTo>
                                <a:cubicBezTo>
                                  <a:pt x="145516" y="85440"/>
                                  <a:pt x="141706" y="86393"/>
                                  <a:pt x="137896" y="88298"/>
                                </a:cubicBezTo>
                                <a:lnTo>
                                  <a:pt x="132181" y="90203"/>
                                </a:lnTo>
                                <a:cubicBezTo>
                                  <a:pt x="132181" y="92108"/>
                                  <a:pt x="134086" y="94013"/>
                                  <a:pt x="135038" y="95918"/>
                                </a:cubicBezTo>
                                <a:lnTo>
                                  <a:pt x="139801" y="106395"/>
                                </a:lnTo>
                                <a:lnTo>
                                  <a:pt x="141706" y="111158"/>
                                </a:lnTo>
                                <a:cubicBezTo>
                                  <a:pt x="141706" y="113063"/>
                                  <a:pt x="141706" y="114015"/>
                                  <a:pt x="141706" y="114968"/>
                                </a:cubicBezTo>
                                <a:cubicBezTo>
                                  <a:pt x="141706" y="115920"/>
                                  <a:pt x="140753" y="116873"/>
                                  <a:pt x="140753" y="117825"/>
                                </a:cubicBezTo>
                                <a:cubicBezTo>
                                  <a:pt x="141706" y="118778"/>
                                  <a:pt x="140753" y="119730"/>
                                  <a:pt x="140753" y="120683"/>
                                </a:cubicBezTo>
                                <a:cubicBezTo>
                                  <a:pt x="139801" y="121635"/>
                                  <a:pt x="138848" y="122588"/>
                                  <a:pt x="138848" y="123540"/>
                                </a:cubicBezTo>
                                <a:lnTo>
                                  <a:pt x="138848" y="122588"/>
                                </a:lnTo>
                                <a:cubicBezTo>
                                  <a:pt x="137896" y="124493"/>
                                  <a:pt x="135991" y="123540"/>
                                  <a:pt x="134086" y="123540"/>
                                </a:cubicBezTo>
                                <a:cubicBezTo>
                                  <a:pt x="134086" y="124493"/>
                                  <a:pt x="133133" y="123540"/>
                                  <a:pt x="134086" y="125445"/>
                                </a:cubicBezTo>
                                <a:cubicBezTo>
                                  <a:pt x="133133" y="126398"/>
                                  <a:pt x="132181" y="123540"/>
                                  <a:pt x="130276" y="124493"/>
                                </a:cubicBezTo>
                                <a:cubicBezTo>
                                  <a:pt x="130276" y="124493"/>
                                  <a:pt x="130276" y="125445"/>
                                  <a:pt x="130276" y="124493"/>
                                </a:cubicBezTo>
                                <a:cubicBezTo>
                                  <a:pt x="126466" y="126398"/>
                                  <a:pt x="131228" y="123540"/>
                                  <a:pt x="126466" y="122588"/>
                                </a:cubicBezTo>
                                <a:cubicBezTo>
                                  <a:pt x="119798" y="123540"/>
                                  <a:pt x="112178" y="122588"/>
                                  <a:pt x="106463" y="119730"/>
                                </a:cubicBezTo>
                                <a:cubicBezTo>
                                  <a:pt x="106463" y="119730"/>
                                  <a:pt x="106463" y="120683"/>
                                  <a:pt x="105511" y="120683"/>
                                </a:cubicBezTo>
                                <a:cubicBezTo>
                                  <a:pt x="105511" y="118778"/>
                                  <a:pt x="103606" y="120683"/>
                                  <a:pt x="102653" y="118778"/>
                                </a:cubicBezTo>
                                <a:cubicBezTo>
                                  <a:pt x="102653" y="118778"/>
                                  <a:pt x="103606" y="118778"/>
                                  <a:pt x="103606" y="118778"/>
                                </a:cubicBezTo>
                                <a:cubicBezTo>
                                  <a:pt x="101701" y="116873"/>
                                  <a:pt x="98843" y="116873"/>
                                  <a:pt x="96938" y="114015"/>
                                </a:cubicBezTo>
                                <a:cubicBezTo>
                                  <a:pt x="96938" y="114015"/>
                                  <a:pt x="97891" y="114015"/>
                                  <a:pt x="97891" y="114015"/>
                                </a:cubicBezTo>
                                <a:cubicBezTo>
                                  <a:pt x="96938" y="114015"/>
                                  <a:pt x="95986" y="114015"/>
                                  <a:pt x="95986" y="113063"/>
                                </a:cubicBezTo>
                                <a:cubicBezTo>
                                  <a:pt x="95033" y="112110"/>
                                  <a:pt x="95033" y="112110"/>
                                  <a:pt x="94081" y="111158"/>
                                </a:cubicBezTo>
                                <a:cubicBezTo>
                                  <a:pt x="92176" y="109253"/>
                                  <a:pt x="90271" y="106395"/>
                                  <a:pt x="89318" y="105443"/>
                                </a:cubicBezTo>
                                <a:cubicBezTo>
                                  <a:pt x="90271" y="105443"/>
                                  <a:pt x="88366" y="102585"/>
                                  <a:pt x="87413" y="100680"/>
                                </a:cubicBezTo>
                                <a:cubicBezTo>
                                  <a:pt x="86461" y="100680"/>
                                  <a:pt x="84556" y="98775"/>
                                  <a:pt x="83603" y="95918"/>
                                </a:cubicBezTo>
                                <a:cubicBezTo>
                                  <a:pt x="83603" y="95918"/>
                                  <a:pt x="83603" y="95918"/>
                                  <a:pt x="83603" y="94965"/>
                                </a:cubicBezTo>
                                <a:cubicBezTo>
                                  <a:pt x="83603" y="94965"/>
                                  <a:pt x="83603" y="94965"/>
                                  <a:pt x="83603" y="95918"/>
                                </a:cubicBezTo>
                                <a:lnTo>
                                  <a:pt x="83603" y="94965"/>
                                </a:lnTo>
                                <a:lnTo>
                                  <a:pt x="84556" y="94965"/>
                                </a:lnTo>
                                <a:cubicBezTo>
                                  <a:pt x="84556" y="94965"/>
                                  <a:pt x="84556" y="95918"/>
                                  <a:pt x="84556" y="95918"/>
                                </a:cubicBezTo>
                                <a:cubicBezTo>
                                  <a:pt x="85508" y="96870"/>
                                  <a:pt x="84556" y="94965"/>
                                  <a:pt x="84556" y="94013"/>
                                </a:cubicBezTo>
                                <a:cubicBezTo>
                                  <a:pt x="84556" y="93060"/>
                                  <a:pt x="85508" y="94013"/>
                                  <a:pt x="85508" y="94965"/>
                                </a:cubicBezTo>
                                <a:cubicBezTo>
                                  <a:pt x="85508" y="95918"/>
                                  <a:pt x="85508" y="94965"/>
                                  <a:pt x="84556" y="94965"/>
                                </a:cubicBezTo>
                                <a:cubicBezTo>
                                  <a:pt x="84556" y="95918"/>
                                  <a:pt x="84556" y="94965"/>
                                  <a:pt x="85508" y="95918"/>
                                </a:cubicBezTo>
                                <a:cubicBezTo>
                                  <a:pt x="85508" y="95918"/>
                                  <a:pt x="85508" y="94965"/>
                                  <a:pt x="85508" y="94965"/>
                                </a:cubicBezTo>
                                <a:cubicBezTo>
                                  <a:pt x="85508" y="94965"/>
                                  <a:pt x="86461" y="94965"/>
                                  <a:pt x="86461" y="95918"/>
                                </a:cubicBezTo>
                                <a:cubicBezTo>
                                  <a:pt x="86461" y="94965"/>
                                  <a:pt x="86461" y="94965"/>
                                  <a:pt x="86461" y="94965"/>
                                </a:cubicBezTo>
                                <a:cubicBezTo>
                                  <a:pt x="86461" y="94965"/>
                                  <a:pt x="85508" y="94965"/>
                                  <a:pt x="85508" y="94013"/>
                                </a:cubicBezTo>
                                <a:cubicBezTo>
                                  <a:pt x="85508" y="94013"/>
                                  <a:pt x="86461" y="93060"/>
                                  <a:pt x="86461" y="94013"/>
                                </a:cubicBezTo>
                                <a:lnTo>
                                  <a:pt x="86461" y="94013"/>
                                </a:lnTo>
                                <a:cubicBezTo>
                                  <a:pt x="86461" y="94013"/>
                                  <a:pt x="87413" y="94013"/>
                                  <a:pt x="86461" y="93060"/>
                                </a:cubicBezTo>
                                <a:lnTo>
                                  <a:pt x="87413" y="95918"/>
                                </a:lnTo>
                                <a:cubicBezTo>
                                  <a:pt x="87413" y="94965"/>
                                  <a:pt x="87413" y="94965"/>
                                  <a:pt x="88366" y="94965"/>
                                </a:cubicBezTo>
                                <a:cubicBezTo>
                                  <a:pt x="88366" y="95918"/>
                                  <a:pt x="89318" y="97823"/>
                                  <a:pt x="89318" y="97823"/>
                                </a:cubicBezTo>
                                <a:lnTo>
                                  <a:pt x="89318" y="96870"/>
                                </a:lnTo>
                                <a:cubicBezTo>
                                  <a:pt x="89318" y="96870"/>
                                  <a:pt x="89318" y="96870"/>
                                  <a:pt x="90271" y="97823"/>
                                </a:cubicBezTo>
                                <a:cubicBezTo>
                                  <a:pt x="91223" y="97823"/>
                                  <a:pt x="90271" y="94013"/>
                                  <a:pt x="91223" y="94965"/>
                                </a:cubicBezTo>
                                <a:cubicBezTo>
                                  <a:pt x="91223" y="95918"/>
                                  <a:pt x="92176" y="95918"/>
                                  <a:pt x="92176" y="96870"/>
                                </a:cubicBezTo>
                                <a:cubicBezTo>
                                  <a:pt x="92176" y="96870"/>
                                  <a:pt x="92176" y="95918"/>
                                  <a:pt x="92176" y="95918"/>
                                </a:cubicBezTo>
                                <a:cubicBezTo>
                                  <a:pt x="92176" y="94965"/>
                                  <a:pt x="92176" y="96870"/>
                                  <a:pt x="92176" y="95918"/>
                                </a:cubicBezTo>
                                <a:cubicBezTo>
                                  <a:pt x="91223" y="94965"/>
                                  <a:pt x="92176" y="94965"/>
                                  <a:pt x="92176" y="94965"/>
                                </a:cubicBezTo>
                                <a:cubicBezTo>
                                  <a:pt x="94081" y="97823"/>
                                  <a:pt x="95033" y="94013"/>
                                  <a:pt x="96938" y="94965"/>
                                </a:cubicBezTo>
                                <a:cubicBezTo>
                                  <a:pt x="95986" y="94013"/>
                                  <a:pt x="96938" y="94013"/>
                                  <a:pt x="96938" y="94013"/>
                                </a:cubicBezTo>
                                <a:cubicBezTo>
                                  <a:pt x="97891" y="94965"/>
                                  <a:pt x="96938" y="93060"/>
                                  <a:pt x="97891" y="94013"/>
                                </a:cubicBezTo>
                                <a:lnTo>
                                  <a:pt x="96938" y="93060"/>
                                </a:lnTo>
                                <a:cubicBezTo>
                                  <a:pt x="97891" y="93060"/>
                                  <a:pt x="95986" y="90203"/>
                                  <a:pt x="97891" y="91155"/>
                                </a:cubicBezTo>
                                <a:cubicBezTo>
                                  <a:pt x="98843" y="91155"/>
                                  <a:pt x="98843" y="92108"/>
                                  <a:pt x="98843" y="92108"/>
                                </a:cubicBezTo>
                                <a:cubicBezTo>
                                  <a:pt x="100748" y="93060"/>
                                  <a:pt x="98843" y="90203"/>
                                  <a:pt x="100748" y="90203"/>
                                </a:cubicBezTo>
                                <a:cubicBezTo>
                                  <a:pt x="99796" y="90203"/>
                                  <a:pt x="98843" y="89250"/>
                                  <a:pt x="98843" y="88298"/>
                                </a:cubicBezTo>
                                <a:cubicBezTo>
                                  <a:pt x="99796" y="88298"/>
                                  <a:pt x="100748" y="88298"/>
                                  <a:pt x="101701" y="88298"/>
                                </a:cubicBezTo>
                                <a:cubicBezTo>
                                  <a:pt x="101701" y="87345"/>
                                  <a:pt x="100748" y="87345"/>
                                  <a:pt x="101701" y="87345"/>
                                </a:cubicBezTo>
                                <a:cubicBezTo>
                                  <a:pt x="101701" y="87345"/>
                                  <a:pt x="101701" y="87345"/>
                                  <a:pt x="101701" y="88298"/>
                                </a:cubicBezTo>
                                <a:cubicBezTo>
                                  <a:pt x="102653" y="88298"/>
                                  <a:pt x="101701" y="87345"/>
                                  <a:pt x="101701" y="86393"/>
                                </a:cubicBezTo>
                                <a:cubicBezTo>
                                  <a:pt x="102653" y="86393"/>
                                  <a:pt x="102653" y="85440"/>
                                  <a:pt x="103606" y="84488"/>
                                </a:cubicBezTo>
                                <a:cubicBezTo>
                                  <a:pt x="102653" y="83535"/>
                                  <a:pt x="104558" y="83535"/>
                                  <a:pt x="102653" y="82583"/>
                                </a:cubicBezTo>
                                <a:cubicBezTo>
                                  <a:pt x="102653" y="82583"/>
                                  <a:pt x="103606" y="82583"/>
                                  <a:pt x="103606" y="82583"/>
                                </a:cubicBezTo>
                                <a:cubicBezTo>
                                  <a:pt x="102653" y="82583"/>
                                  <a:pt x="101701" y="81630"/>
                                  <a:pt x="101701" y="81630"/>
                                </a:cubicBezTo>
                                <a:lnTo>
                                  <a:pt x="102653" y="81630"/>
                                </a:lnTo>
                                <a:cubicBezTo>
                                  <a:pt x="104558" y="81630"/>
                                  <a:pt x="102653" y="80678"/>
                                  <a:pt x="103606" y="80678"/>
                                </a:cubicBezTo>
                                <a:cubicBezTo>
                                  <a:pt x="102653" y="80678"/>
                                  <a:pt x="103606" y="80678"/>
                                  <a:pt x="102653" y="79725"/>
                                </a:cubicBezTo>
                                <a:lnTo>
                                  <a:pt x="102653" y="79725"/>
                                </a:lnTo>
                                <a:cubicBezTo>
                                  <a:pt x="102653" y="78773"/>
                                  <a:pt x="101701" y="79725"/>
                                  <a:pt x="101701" y="78773"/>
                                </a:cubicBezTo>
                                <a:cubicBezTo>
                                  <a:pt x="101701" y="78773"/>
                                  <a:pt x="103606" y="78773"/>
                                  <a:pt x="103606" y="78773"/>
                                </a:cubicBezTo>
                                <a:cubicBezTo>
                                  <a:pt x="104558" y="78773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cubicBezTo>
                                  <a:pt x="103606" y="77820"/>
                                  <a:pt x="103606" y="77820"/>
                                  <a:pt x="103606" y="77820"/>
                                </a:cubicBezTo>
                                <a:lnTo>
                                  <a:pt x="104558" y="77820"/>
                                </a:lnTo>
                                <a:cubicBezTo>
                                  <a:pt x="104558" y="77820"/>
                                  <a:pt x="103606" y="76868"/>
                                  <a:pt x="102653" y="76868"/>
                                </a:cubicBezTo>
                                <a:cubicBezTo>
                                  <a:pt x="103606" y="75915"/>
                                  <a:pt x="101701" y="73058"/>
                                  <a:pt x="101701" y="73058"/>
                                </a:cubicBezTo>
                                <a:cubicBezTo>
                                  <a:pt x="101701" y="73058"/>
                                  <a:pt x="102653" y="73058"/>
                                  <a:pt x="102653" y="73058"/>
                                </a:cubicBezTo>
                                <a:cubicBezTo>
                                  <a:pt x="102653" y="73058"/>
                                  <a:pt x="101701" y="73058"/>
                                  <a:pt x="101701" y="72105"/>
                                </a:cubicBezTo>
                                <a:cubicBezTo>
                                  <a:pt x="100748" y="72105"/>
                                  <a:pt x="102653" y="71153"/>
                                  <a:pt x="102653" y="71153"/>
                                </a:cubicBezTo>
                                <a:cubicBezTo>
                                  <a:pt x="102653" y="71153"/>
                                  <a:pt x="101701" y="71153"/>
                                  <a:pt x="101701" y="71153"/>
                                </a:cubicBezTo>
                                <a:cubicBezTo>
                                  <a:pt x="102653" y="69248"/>
                                  <a:pt x="99796" y="69248"/>
                                  <a:pt x="100748" y="68295"/>
                                </a:cubicBezTo>
                                <a:cubicBezTo>
                                  <a:pt x="100748" y="68295"/>
                                  <a:pt x="101701" y="68295"/>
                                  <a:pt x="101701" y="68295"/>
                                </a:cubicBezTo>
                                <a:cubicBezTo>
                                  <a:pt x="100748" y="67343"/>
                                  <a:pt x="99796" y="67343"/>
                                  <a:pt x="98843" y="67343"/>
                                </a:cubicBezTo>
                                <a:cubicBezTo>
                                  <a:pt x="98843" y="67343"/>
                                  <a:pt x="99796" y="66390"/>
                                  <a:pt x="99796" y="66390"/>
                                </a:cubicBezTo>
                                <a:cubicBezTo>
                                  <a:pt x="99796" y="66390"/>
                                  <a:pt x="98843" y="65438"/>
                                  <a:pt x="98843" y="65438"/>
                                </a:cubicBezTo>
                                <a:cubicBezTo>
                                  <a:pt x="97891" y="66390"/>
                                  <a:pt x="96938" y="66390"/>
                                  <a:pt x="96938" y="66390"/>
                                </a:cubicBezTo>
                                <a:lnTo>
                                  <a:pt x="96938" y="66390"/>
                                </a:lnTo>
                                <a:cubicBezTo>
                                  <a:pt x="96938" y="66390"/>
                                  <a:pt x="95986" y="66390"/>
                                  <a:pt x="95986" y="66390"/>
                                </a:cubicBezTo>
                                <a:cubicBezTo>
                                  <a:pt x="95986" y="65438"/>
                                  <a:pt x="95986" y="66390"/>
                                  <a:pt x="96938" y="65438"/>
                                </a:cubicBezTo>
                                <a:cubicBezTo>
                                  <a:pt x="97891" y="64485"/>
                                  <a:pt x="96938" y="63533"/>
                                  <a:pt x="96938" y="63533"/>
                                </a:cubicBezTo>
                                <a:cubicBezTo>
                                  <a:pt x="96938" y="63533"/>
                                  <a:pt x="95986" y="63533"/>
                                  <a:pt x="95986" y="64485"/>
                                </a:cubicBezTo>
                                <a:cubicBezTo>
                                  <a:pt x="95033" y="64485"/>
                                  <a:pt x="96938" y="63533"/>
                                  <a:pt x="95986" y="63533"/>
                                </a:cubicBezTo>
                                <a:cubicBezTo>
                                  <a:pt x="95033" y="64485"/>
                                  <a:pt x="94081" y="64485"/>
                                  <a:pt x="93128" y="65438"/>
                                </a:cubicBezTo>
                                <a:cubicBezTo>
                                  <a:pt x="93128" y="65438"/>
                                  <a:pt x="94081" y="63533"/>
                                  <a:pt x="94081" y="63533"/>
                                </a:cubicBezTo>
                                <a:cubicBezTo>
                                  <a:pt x="93128" y="63533"/>
                                  <a:pt x="92176" y="64485"/>
                                  <a:pt x="91223" y="65438"/>
                                </a:cubicBezTo>
                                <a:cubicBezTo>
                                  <a:pt x="91223" y="65438"/>
                                  <a:pt x="90271" y="65438"/>
                                  <a:pt x="90271" y="65438"/>
                                </a:cubicBezTo>
                                <a:cubicBezTo>
                                  <a:pt x="90271" y="64485"/>
                                  <a:pt x="90271" y="65438"/>
                                  <a:pt x="90271" y="64485"/>
                                </a:cubicBezTo>
                                <a:lnTo>
                                  <a:pt x="90271" y="63533"/>
                                </a:lnTo>
                                <a:cubicBezTo>
                                  <a:pt x="91223" y="63533"/>
                                  <a:pt x="91223" y="61628"/>
                                  <a:pt x="91223" y="61628"/>
                                </a:cubicBezTo>
                                <a:cubicBezTo>
                                  <a:pt x="90271" y="61628"/>
                                  <a:pt x="89318" y="61628"/>
                                  <a:pt x="89318" y="60675"/>
                                </a:cubicBezTo>
                                <a:cubicBezTo>
                                  <a:pt x="89318" y="61628"/>
                                  <a:pt x="89318" y="61628"/>
                                  <a:pt x="89318" y="61628"/>
                                </a:cubicBezTo>
                                <a:cubicBezTo>
                                  <a:pt x="89318" y="61628"/>
                                  <a:pt x="88366" y="60675"/>
                                  <a:pt x="87413" y="60675"/>
                                </a:cubicBezTo>
                                <a:lnTo>
                                  <a:pt x="87413" y="61628"/>
                                </a:lnTo>
                                <a:cubicBezTo>
                                  <a:pt x="87413" y="61628"/>
                                  <a:pt x="87413" y="61628"/>
                                  <a:pt x="87413" y="61628"/>
                                </a:cubicBezTo>
                                <a:cubicBezTo>
                                  <a:pt x="87413" y="61628"/>
                                  <a:pt x="86461" y="61628"/>
                                  <a:pt x="86461" y="62580"/>
                                </a:cubicBezTo>
                                <a:cubicBezTo>
                                  <a:pt x="86461" y="62580"/>
                                  <a:pt x="86461" y="62580"/>
                                  <a:pt x="86461" y="62580"/>
                                </a:cubicBezTo>
                                <a:cubicBezTo>
                                  <a:pt x="86461" y="62580"/>
                                  <a:pt x="86461" y="61628"/>
                                  <a:pt x="87413" y="61628"/>
                                </a:cubicBezTo>
                                <a:cubicBezTo>
                                  <a:pt x="87413" y="61628"/>
                                  <a:pt x="87413" y="62580"/>
                                  <a:pt x="86461" y="61628"/>
                                </a:cubicBezTo>
                                <a:lnTo>
                                  <a:pt x="85508" y="57818"/>
                                </a:lnTo>
                                <a:cubicBezTo>
                                  <a:pt x="84556" y="59723"/>
                                  <a:pt x="83603" y="57818"/>
                                  <a:pt x="83603" y="57818"/>
                                </a:cubicBezTo>
                                <a:lnTo>
                                  <a:pt x="83603" y="57818"/>
                                </a:lnTo>
                                <a:cubicBezTo>
                                  <a:pt x="82651" y="56865"/>
                                  <a:pt x="83603" y="58770"/>
                                  <a:pt x="82651" y="58770"/>
                                </a:cubicBezTo>
                                <a:cubicBezTo>
                                  <a:pt x="82651" y="58770"/>
                                  <a:pt x="82651" y="56865"/>
                                  <a:pt x="82651" y="55913"/>
                                </a:cubicBezTo>
                                <a:cubicBezTo>
                                  <a:pt x="81698" y="55913"/>
                                  <a:pt x="80746" y="56865"/>
                                  <a:pt x="79793" y="54960"/>
                                </a:cubicBezTo>
                                <a:cubicBezTo>
                                  <a:pt x="78841" y="54960"/>
                                  <a:pt x="77888" y="55913"/>
                                  <a:pt x="77888" y="56865"/>
                                </a:cubicBezTo>
                                <a:cubicBezTo>
                                  <a:pt x="76936" y="56865"/>
                                  <a:pt x="77888" y="54960"/>
                                  <a:pt x="76936" y="55913"/>
                                </a:cubicBezTo>
                                <a:cubicBezTo>
                                  <a:pt x="76936" y="54960"/>
                                  <a:pt x="75983" y="53055"/>
                                  <a:pt x="75983" y="53055"/>
                                </a:cubicBezTo>
                                <a:cubicBezTo>
                                  <a:pt x="75983" y="53055"/>
                                  <a:pt x="75031" y="52103"/>
                                  <a:pt x="75031" y="53055"/>
                                </a:cubicBezTo>
                                <a:cubicBezTo>
                                  <a:pt x="75031" y="53055"/>
                                  <a:pt x="75031" y="52103"/>
                                  <a:pt x="75031" y="52103"/>
                                </a:cubicBezTo>
                                <a:cubicBezTo>
                                  <a:pt x="75031" y="53055"/>
                                  <a:pt x="75983" y="54008"/>
                                  <a:pt x="76936" y="54960"/>
                                </a:cubicBezTo>
                                <a:cubicBezTo>
                                  <a:pt x="77888" y="56865"/>
                                  <a:pt x="75031" y="54960"/>
                                  <a:pt x="76936" y="56865"/>
                                </a:cubicBezTo>
                                <a:cubicBezTo>
                                  <a:pt x="75983" y="56865"/>
                                  <a:pt x="75031" y="56865"/>
                                  <a:pt x="74078" y="57818"/>
                                </a:cubicBezTo>
                                <a:cubicBezTo>
                                  <a:pt x="74078" y="57818"/>
                                  <a:pt x="74078" y="56865"/>
                                  <a:pt x="73126" y="55913"/>
                                </a:cubicBezTo>
                                <a:cubicBezTo>
                                  <a:pt x="73126" y="56865"/>
                                  <a:pt x="72173" y="57818"/>
                                  <a:pt x="72173" y="58770"/>
                                </a:cubicBezTo>
                                <a:cubicBezTo>
                                  <a:pt x="73126" y="59723"/>
                                  <a:pt x="73126" y="59723"/>
                                  <a:pt x="74078" y="60675"/>
                                </a:cubicBezTo>
                                <a:cubicBezTo>
                                  <a:pt x="74078" y="60675"/>
                                  <a:pt x="74078" y="61628"/>
                                  <a:pt x="74078" y="61628"/>
                                </a:cubicBezTo>
                                <a:cubicBezTo>
                                  <a:pt x="73126" y="60675"/>
                                  <a:pt x="72173" y="58770"/>
                                  <a:pt x="71221" y="59723"/>
                                </a:cubicBezTo>
                                <a:cubicBezTo>
                                  <a:pt x="70268" y="57818"/>
                                  <a:pt x="72173" y="58770"/>
                                  <a:pt x="71221" y="57818"/>
                                </a:cubicBezTo>
                                <a:cubicBezTo>
                                  <a:pt x="70268" y="55913"/>
                                  <a:pt x="72173" y="54960"/>
                                  <a:pt x="73126" y="55913"/>
                                </a:cubicBezTo>
                                <a:cubicBezTo>
                                  <a:pt x="73126" y="54008"/>
                                  <a:pt x="72173" y="55913"/>
                                  <a:pt x="72173" y="54960"/>
                                </a:cubicBezTo>
                                <a:cubicBezTo>
                                  <a:pt x="71221" y="55913"/>
                                  <a:pt x="71221" y="56865"/>
                                  <a:pt x="71221" y="57818"/>
                                </a:cubicBezTo>
                                <a:cubicBezTo>
                                  <a:pt x="72173" y="58770"/>
                                  <a:pt x="72173" y="58770"/>
                                  <a:pt x="72173" y="58770"/>
                                </a:cubicBezTo>
                                <a:cubicBezTo>
                                  <a:pt x="72173" y="60675"/>
                                  <a:pt x="70268" y="58770"/>
                                  <a:pt x="70268" y="58770"/>
                                </a:cubicBezTo>
                                <a:cubicBezTo>
                                  <a:pt x="70268" y="58770"/>
                                  <a:pt x="70268" y="58770"/>
                                  <a:pt x="70268" y="57818"/>
                                </a:cubicBezTo>
                                <a:cubicBezTo>
                                  <a:pt x="69316" y="57818"/>
                                  <a:pt x="70268" y="58770"/>
                                  <a:pt x="69316" y="59723"/>
                                </a:cubicBezTo>
                                <a:cubicBezTo>
                                  <a:pt x="67411" y="58770"/>
                                  <a:pt x="70268" y="58770"/>
                                  <a:pt x="69316" y="57818"/>
                                </a:cubicBezTo>
                                <a:lnTo>
                                  <a:pt x="64553" y="54960"/>
                                </a:lnTo>
                                <a:cubicBezTo>
                                  <a:pt x="63601" y="55913"/>
                                  <a:pt x="65506" y="56865"/>
                                  <a:pt x="64553" y="56865"/>
                                </a:cubicBezTo>
                                <a:lnTo>
                                  <a:pt x="63601" y="55913"/>
                                </a:lnTo>
                                <a:cubicBezTo>
                                  <a:pt x="63601" y="55913"/>
                                  <a:pt x="63601" y="56865"/>
                                  <a:pt x="63601" y="56865"/>
                                </a:cubicBezTo>
                                <a:cubicBezTo>
                                  <a:pt x="64553" y="57818"/>
                                  <a:pt x="65506" y="58770"/>
                                  <a:pt x="65506" y="57818"/>
                                </a:cubicBezTo>
                                <a:cubicBezTo>
                                  <a:pt x="66458" y="59723"/>
                                  <a:pt x="65506" y="58770"/>
                                  <a:pt x="65506" y="59723"/>
                                </a:cubicBezTo>
                                <a:cubicBezTo>
                                  <a:pt x="66458" y="60675"/>
                                  <a:pt x="65506" y="59723"/>
                                  <a:pt x="66458" y="59723"/>
                                </a:cubicBezTo>
                                <a:cubicBezTo>
                                  <a:pt x="67411" y="60675"/>
                                  <a:pt x="67411" y="60675"/>
                                  <a:pt x="67411" y="61628"/>
                                </a:cubicBezTo>
                                <a:cubicBezTo>
                                  <a:pt x="67411" y="62580"/>
                                  <a:pt x="66458" y="60675"/>
                                  <a:pt x="65506" y="60675"/>
                                </a:cubicBezTo>
                                <a:cubicBezTo>
                                  <a:pt x="65506" y="60675"/>
                                  <a:pt x="65506" y="59723"/>
                                  <a:pt x="66458" y="60675"/>
                                </a:cubicBezTo>
                                <a:cubicBezTo>
                                  <a:pt x="66458" y="58770"/>
                                  <a:pt x="64553" y="59723"/>
                                  <a:pt x="63601" y="58770"/>
                                </a:cubicBezTo>
                                <a:cubicBezTo>
                                  <a:pt x="62648" y="58770"/>
                                  <a:pt x="64553" y="60675"/>
                                  <a:pt x="63601" y="60675"/>
                                </a:cubicBezTo>
                                <a:cubicBezTo>
                                  <a:pt x="63601" y="59723"/>
                                  <a:pt x="64553" y="60675"/>
                                  <a:pt x="65506" y="61628"/>
                                </a:cubicBezTo>
                                <a:cubicBezTo>
                                  <a:pt x="67411" y="64485"/>
                                  <a:pt x="62648" y="60675"/>
                                  <a:pt x="62648" y="62580"/>
                                </a:cubicBezTo>
                                <a:cubicBezTo>
                                  <a:pt x="64553" y="63533"/>
                                  <a:pt x="64553" y="65438"/>
                                  <a:pt x="66458" y="65438"/>
                                </a:cubicBezTo>
                                <a:cubicBezTo>
                                  <a:pt x="66458" y="65438"/>
                                  <a:pt x="67411" y="66390"/>
                                  <a:pt x="66458" y="66390"/>
                                </a:cubicBezTo>
                                <a:cubicBezTo>
                                  <a:pt x="65506" y="65438"/>
                                  <a:pt x="65506" y="66390"/>
                                  <a:pt x="64553" y="65438"/>
                                </a:cubicBezTo>
                                <a:lnTo>
                                  <a:pt x="64553" y="65438"/>
                                </a:lnTo>
                                <a:lnTo>
                                  <a:pt x="63601" y="64485"/>
                                </a:lnTo>
                                <a:cubicBezTo>
                                  <a:pt x="62648" y="64485"/>
                                  <a:pt x="61696" y="64485"/>
                                  <a:pt x="60743" y="64485"/>
                                </a:cubicBezTo>
                                <a:cubicBezTo>
                                  <a:pt x="60743" y="65438"/>
                                  <a:pt x="61696" y="64485"/>
                                  <a:pt x="61696" y="65438"/>
                                </a:cubicBezTo>
                                <a:cubicBezTo>
                                  <a:pt x="60743" y="64485"/>
                                  <a:pt x="60743" y="65438"/>
                                  <a:pt x="59791" y="65438"/>
                                </a:cubicBezTo>
                                <a:cubicBezTo>
                                  <a:pt x="60743" y="65438"/>
                                  <a:pt x="61696" y="66390"/>
                                  <a:pt x="61696" y="66390"/>
                                </a:cubicBezTo>
                                <a:cubicBezTo>
                                  <a:pt x="61696" y="67343"/>
                                  <a:pt x="59791" y="67343"/>
                                  <a:pt x="59791" y="66390"/>
                                </a:cubicBezTo>
                                <a:lnTo>
                                  <a:pt x="58838" y="65438"/>
                                </a:lnTo>
                                <a:cubicBezTo>
                                  <a:pt x="59791" y="66390"/>
                                  <a:pt x="57886" y="65438"/>
                                  <a:pt x="58838" y="66390"/>
                                </a:cubicBezTo>
                                <a:cubicBezTo>
                                  <a:pt x="59791" y="66390"/>
                                  <a:pt x="60743" y="67343"/>
                                  <a:pt x="61696" y="68295"/>
                                </a:cubicBezTo>
                                <a:cubicBezTo>
                                  <a:pt x="61696" y="68295"/>
                                  <a:pt x="60743" y="68295"/>
                                  <a:pt x="60743" y="69248"/>
                                </a:cubicBezTo>
                                <a:lnTo>
                                  <a:pt x="59791" y="67343"/>
                                </a:lnTo>
                                <a:cubicBezTo>
                                  <a:pt x="59791" y="68295"/>
                                  <a:pt x="57886" y="66390"/>
                                  <a:pt x="57886" y="67343"/>
                                </a:cubicBezTo>
                                <a:lnTo>
                                  <a:pt x="58838" y="68295"/>
                                </a:lnTo>
                                <a:cubicBezTo>
                                  <a:pt x="58838" y="68295"/>
                                  <a:pt x="57886" y="68295"/>
                                  <a:pt x="57886" y="68295"/>
                                </a:cubicBezTo>
                                <a:cubicBezTo>
                                  <a:pt x="58838" y="68295"/>
                                  <a:pt x="57886" y="69248"/>
                                  <a:pt x="58838" y="69248"/>
                                </a:cubicBezTo>
                                <a:lnTo>
                                  <a:pt x="57886" y="69248"/>
                                </a:lnTo>
                                <a:cubicBezTo>
                                  <a:pt x="57886" y="69248"/>
                                  <a:pt x="59791" y="70200"/>
                                  <a:pt x="57886" y="70200"/>
                                </a:cubicBezTo>
                                <a:cubicBezTo>
                                  <a:pt x="59791" y="70200"/>
                                  <a:pt x="57886" y="70200"/>
                                  <a:pt x="58838" y="69248"/>
                                </a:cubicBezTo>
                                <a:cubicBezTo>
                                  <a:pt x="59791" y="69248"/>
                                  <a:pt x="59791" y="70200"/>
                                  <a:pt x="59791" y="70200"/>
                                </a:cubicBezTo>
                                <a:cubicBezTo>
                                  <a:pt x="57886" y="70200"/>
                                  <a:pt x="59791" y="71153"/>
                                  <a:pt x="59791" y="71153"/>
                                </a:cubicBezTo>
                                <a:cubicBezTo>
                                  <a:pt x="58838" y="71153"/>
                                  <a:pt x="58838" y="71153"/>
                                  <a:pt x="57886" y="71153"/>
                                </a:cubicBezTo>
                                <a:lnTo>
                                  <a:pt x="58838" y="71153"/>
                                </a:lnTo>
                                <a:cubicBezTo>
                                  <a:pt x="55981" y="71153"/>
                                  <a:pt x="58838" y="72105"/>
                                  <a:pt x="58838" y="72105"/>
                                </a:cubicBezTo>
                                <a:cubicBezTo>
                                  <a:pt x="57886" y="72105"/>
                                  <a:pt x="56933" y="72105"/>
                                  <a:pt x="56933" y="72105"/>
                                </a:cubicBezTo>
                                <a:cubicBezTo>
                                  <a:pt x="58838" y="72105"/>
                                  <a:pt x="58838" y="73058"/>
                                  <a:pt x="60743" y="73058"/>
                                </a:cubicBezTo>
                                <a:cubicBezTo>
                                  <a:pt x="59791" y="74010"/>
                                  <a:pt x="58838" y="73058"/>
                                  <a:pt x="56933" y="73058"/>
                                </a:cubicBezTo>
                                <a:cubicBezTo>
                                  <a:pt x="57886" y="74010"/>
                                  <a:pt x="55981" y="74010"/>
                                  <a:pt x="57886" y="74010"/>
                                </a:cubicBezTo>
                                <a:cubicBezTo>
                                  <a:pt x="58838" y="73058"/>
                                  <a:pt x="58838" y="74010"/>
                                  <a:pt x="59791" y="74010"/>
                                </a:cubicBezTo>
                                <a:cubicBezTo>
                                  <a:pt x="59791" y="74963"/>
                                  <a:pt x="58838" y="74010"/>
                                  <a:pt x="57886" y="74010"/>
                                </a:cubicBezTo>
                                <a:cubicBezTo>
                                  <a:pt x="57886" y="74010"/>
                                  <a:pt x="59791" y="74963"/>
                                  <a:pt x="59791" y="74010"/>
                                </a:cubicBezTo>
                                <a:cubicBezTo>
                                  <a:pt x="59791" y="74010"/>
                                  <a:pt x="60743" y="74963"/>
                                  <a:pt x="59791" y="74963"/>
                                </a:cubicBezTo>
                                <a:cubicBezTo>
                                  <a:pt x="58838" y="74963"/>
                                  <a:pt x="59791" y="74010"/>
                                  <a:pt x="58838" y="74010"/>
                                </a:cubicBezTo>
                                <a:cubicBezTo>
                                  <a:pt x="58838" y="74963"/>
                                  <a:pt x="61696" y="74963"/>
                                  <a:pt x="61696" y="74963"/>
                                </a:cubicBezTo>
                                <a:cubicBezTo>
                                  <a:pt x="62648" y="74963"/>
                                  <a:pt x="64553" y="74963"/>
                                  <a:pt x="65506" y="74963"/>
                                </a:cubicBezTo>
                                <a:cubicBezTo>
                                  <a:pt x="65506" y="75915"/>
                                  <a:pt x="64553" y="74963"/>
                                  <a:pt x="63601" y="74963"/>
                                </a:cubicBezTo>
                                <a:lnTo>
                                  <a:pt x="63601" y="74963"/>
                                </a:lnTo>
                                <a:cubicBezTo>
                                  <a:pt x="61696" y="75915"/>
                                  <a:pt x="59791" y="74010"/>
                                  <a:pt x="58838" y="74963"/>
                                </a:cubicBezTo>
                                <a:lnTo>
                                  <a:pt x="59791" y="74963"/>
                                </a:lnTo>
                                <a:cubicBezTo>
                                  <a:pt x="58838" y="74963"/>
                                  <a:pt x="57886" y="74963"/>
                                  <a:pt x="57886" y="74963"/>
                                </a:cubicBezTo>
                                <a:cubicBezTo>
                                  <a:pt x="58838" y="74963"/>
                                  <a:pt x="57886" y="75915"/>
                                  <a:pt x="58838" y="75915"/>
                                </a:cubicBezTo>
                                <a:cubicBezTo>
                                  <a:pt x="59791" y="75915"/>
                                  <a:pt x="58838" y="75915"/>
                                  <a:pt x="59791" y="75915"/>
                                </a:cubicBezTo>
                                <a:cubicBezTo>
                                  <a:pt x="59791" y="76868"/>
                                  <a:pt x="61696" y="76868"/>
                                  <a:pt x="61696" y="76868"/>
                                </a:cubicBezTo>
                                <a:cubicBezTo>
                                  <a:pt x="60743" y="76868"/>
                                  <a:pt x="59791" y="76868"/>
                                  <a:pt x="59791" y="76868"/>
                                </a:cubicBezTo>
                                <a:cubicBezTo>
                                  <a:pt x="59791" y="76868"/>
                                  <a:pt x="60743" y="76868"/>
                                  <a:pt x="60743" y="77820"/>
                                </a:cubicBezTo>
                                <a:lnTo>
                                  <a:pt x="59791" y="77820"/>
                                </a:lnTo>
                                <a:cubicBezTo>
                                  <a:pt x="59791" y="79725"/>
                                  <a:pt x="60743" y="82583"/>
                                  <a:pt x="63601" y="83535"/>
                                </a:cubicBezTo>
                                <a:cubicBezTo>
                                  <a:pt x="62648" y="84488"/>
                                  <a:pt x="62648" y="84488"/>
                                  <a:pt x="62648" y="86393"/>
                                </a:cubicBezTo>
                                <a:cubicBezTo>
                                  <a:pt x="62648" y="85440"/>
                                  <a:pt x="63601" y="85440"/>
                                  <a:pt x="63601" y="86393"/>
                                </a:cubicBezTo>
                                <a:lnTo>
                                  <a:pt x="62648" y="87345"/>
                                </a:lnTo>
                                <a:cubicBezTo>
                                  <a:pt x="62648" y="88298"/>
                                  <a:pt x="63601" y="88298"/>
                                  <a:pt x="64553" y="88298"/>
                                </a:cubicBezTo>
                                <a:cubicBezTo>
                                  <a:pt x="64553" y="88298"/>
                                  <a:pt x="64553" y="89250"/>
                                  <a:pt x="63601" y="89250"/>
                                </a:cubicBezTo>
                                <a:cubicBezTo>
                                  <a:pt x="63601" y="90203"/>
                                  <a:pt x="64553" y="89250"/>
                                  <a:pt x="64553" y="89250"/>
                                </a:cubicBezTo>
                                <a:lnTo>
                                  <a:pt x="64553" y="93060"/>
                                </a:lnTo>
                                <a:lnTo>
                                  <a:pt x="65506" y="92108"/>
                                </a:lnTo>
                                <a:cubicBezTo>
                                  <a:pt x="66458" y="92108"/>
                                  <a:pt x="66458" y="93060"/>
                                  <a:pt x="65506" y="94013"/>
                                </a:cubicBezTo>
                                <a:cubicBezTo>
                                  <a:pt x="65506" y="94013"/>
                                  <a:pt x="66458" y="94013"/>
                                  <a:pt x="66458" y="93060"/>
                                </a:cubicBezTo>
                                <a:cubicBezTo>
                                  <a:pt x="66458" y="94013"/>
                                  <a:pt x="67411" y="94965"/>
                                  <a:pt x="68363" y="95918"/>
                                </a:cubicBezTo>
                                <a:cubicBezTo>
                                  <a:pt x="68363" y="94965"/>
                                  <a:pt x="68363" y="94965"/>
                                  <a:pt x="69316" y="94013"/>
                                </a:cubicBezTo>
                                <a:cubicBezTo>
                                  <a:pt x="70268" y="93060"/>
                                  <a:pt x="69316" y="94013"/>
                                  <a:pt x="70268" y="94013"/>
                                </a:cubicBezTo>
                                <a:cubicBezTo>
                                  <a:pt x="70268" y="94965"/>
                                  <a:pt x="70268" y="94965"/>
                                  <a:pt x="69316" y="94965"/>
                                </a:cubicBezTo>
                                <a:cubicBezTo>
                                  <a:pt x="69316" y="97823"/>
                                  <a:pt x="72173" y="96870"/>
                                  <a:pt x="74078" y="97823"/>
                                </a:cubicBezTo>
                                <a:cubicBezTo>
                                  <a:pt x="74078" y="97823"/>
                                  <a:pt x="74078" y="97823"/>
                                  <a:pt x="75031" y="96870"/>
                                </a:cubicBezTo>
                                <a:cubicBezTo>
                                  <a:pt x="75983" y="98775"/>
                                  <a:pt x="76936" y="96870"/>
                                  <a:pt x="77888" y="97823"/>
                                </a:cubicBezTo>
                                <a:cubicBezTo>
                                  <a:pt x="77888" y="96870"/>
                                  <a:pt x="77888" y="94965"/>
                                  <a:pt x="78841" y="94965"/>
                                </a:cubicBezTo>
                                <a:cubicBezTo>
                                  <a:pt x="79793" y="94013"/>
                                  <a:pt x="78841" y="96870"/>
                                  <a:pt x="79793" y="97823"/>
                                </a:cubicBezTo>
                                <a:cubicBezTo>
                                  <a:pt x="79793" y="96870"/>
                                  <a:pt x="80746" y="96870"/>
                                  <a:pt x="80746" y="96870"/>
                                </a:cubicBezTo>
                                <a:cubicBezTo>
                                  <a:pt x="79793" y="97823"/>
                                  <a:pt x="78841" y="99728"/>
                                  <a:pt x="78841" y="100680"/>
                                </a:cubicBezTo>
                                <a:lnTo>
                                  <a:pt x="78841" y="99728"/>
                                </a:lnTo>
                                <a:cubicBezTo>
                                  <a:pt x="76936" y="103538"/>
                                  <a:pt x="74078" y="106395"/>
                                  <a:pt x="72173" y="109253"/>
                                </a:cubicBezTo>
                                <a:lnTo>
                                  <a:pt x="70268" y="111158"/>
                                </a:lnTo>
                                <a:cubicBezTo>
                                  <a:pt x="68363" y="114968"/>
                                  <a:pt x="68363" y="114968"/>
                                  <a:pt x="68363" y="114968"/>
                                </a:cubicBezTo>
                                <a:lnTo>
                                  <a:pt x="66458" y="116873"/>
                                </a:lnTo>
                                <a:cubicBezTo>
                                  <a:pt x="63601" y="119730"/>
                                  <a:pt x="60743" y="121635"/>
                                  <a:pt x="57886" y="124493"/>
                                </a:cubicBezTo>
                                <a:cubicBezTo>
                                  <a:pt x="54076" y="127350"/>
                                  <a:pt x="49313" y="126398"/>
                                  <a:pt x="45503" y="128303"/>
                                </a:cubicBezTo>
                                <a:cubicBezTo>
                                  <a:pt x="44551" y="129255"/>
                                  <a:pt x="45503" y="129255"/>
                                  <a:pt x="44551" y="129255"/>
                                </a:cubicBezTo>
                                <a:cubicBezTo>
                                  <a:pt x="43598" y="129255"/>
                                  <a:pt x="44551" y="128303"/>
                                  <a:pt x="43598" y="128303"/>
                                </a:cubicBezTo>
                                <a:cubicBezTo>
                                  <a:pt x="41693" y="129255"/>
                                  <a:pt x="38836" y="128303"/>
                                  <a:pt x="36931" y="127350"/>
                                </a:cubicBezTo>
                                <a:cubicBezTo>
                                  <a:pt x="36931" y="127350"/>
                                  <a:pt x="35978" y="127350"/>
                                  <a:pt x="35978" y="128303"/>
                                </a:cubicBezTo>
                                <a:cubicBezTo>
                                  <a:pt x="35026" y="127350"/>
                                  <a:pt x="34073" y="126398"/>
                                  <a:pt x="32168" y="126398"/>
                                </a:cubicBezTo>
                                <a:cubicBezTo>
                                  <a:pt x="31216" y="125445"/>
                                  <a:pt x="29311" y="125445"/>
                                  <a:pt x="28358" y="123540"/>
                                </a:cubicBezTo>
                                <a:cubicBezTo>
                                  <a:pt x="27406" y="126398"/>
                                  <a:pt x="26453" y="123540"/>
                                  <a:pt x="24548" y="122588"/>
                                </a:cubicBezTo>
                                <a:cubicBezTo>
                                  <a:pt x="24548" y="121635"/>
                                  <a:pt x="24548" y="121635"/>
                                  <a:pt x="25501" y="121635"/>
                                </a:cubicBezTo>
                                <a:cubicBezTo>
                                  <a:pt x="24548" y="120683"/>
                                  <a:pt x="24548" y="120683"/>
                                  <a:pt x="23596" y="119730"/>
                                </a:cubicBezTo>
                                <a:cubicBezTo>
                                  <a:pt x="22643" y="118778"/>
                                  <a:pt x="22643" y="117825"/>
                                  <a:pt x="22643" y="116873"/>
                                </a:cubicBezTo>
                                <a:cubicBezTo>
                                  <a:pt x="21691" y="115920"/>
                                  <a:pt x="20738" y="115920"/>
                                  <a:pt x="20738" y="114968"/>
                                </a:cubicBezTo>
                                <a:cubicBezTo>
                                  <a:pt x="21691" y="114015"/>
                                  <a:pt x="20738" y="113063"/>
                                  <a:pt x="21691" y="112110"/>
                                </a:cubicBezTo>
                                <a:cubicBezTo>
                                  <a:pt x="20738" y="112110"/>
                                  <a:pt x="19786" y="110205"/>
                                  <a:pt x="20738" y="109253"/>
                                </a:cubicBezTo>
                                <a:lnTo>
                                  <a:pt x="22643" y="110205"/>
                                </a:lnTo>
                                <a:cubicBezTo>
                                  <a:pt x="22643" y="106395"/>
                                  <a:pt x="29311" y="101633"/>
                                  <a:pt x="33121" y="95918"/>
                                </a:cubicBezTo>
                                <a:lnTo>
                                  <a:pt x="34073" y="96870"/>
                                </a:lnTo>
                                <a:cubicBezTo>
                                  <a:pt x="35026" y="95918"/>
                                  <a:pt x="35978" y="94965"/>
                                  <a:pt x="36931" y="94013"/>
                                </a:cubicBezTo>
                                <a:lnTo>
                                  <a:pt x="42646" y="89250"/>
                                </a:lnTo>
                                <a:cubicBezTo>
                                  <a:pt x="46456" y="85440"/>
                                  <a:pt x="50266" y="81630"/>
                                  <a:pt x="52171" y="78773"/>
                                </a:cubicBezTo>
                                <a:cubicBezTo>
                                  <a:pt x="53123" y="77820"/>
                                  <a:pt x="54076" y="76868"/>
                                  <a:pt x="55028" y="75915"/>
                                </a:cubicBezTo>
                                <a:cubicBezTo>
                                  <a:pt x="55028" y="74963"/>
                                  <a:pt x="55981" y="74963"/>
                                  <a:pt x="55981" y="74010"/>
                                </a:cubicBezTo>
                                <a:cubicBezTo>
                                  <a:pt x="54076" y="74010"/>
                                  <a:pt x="53123" y="73058"/>
                                  <a:pt x="52171" y="73058"/>
                                </a:cubicBezTo>
                                <a:cubicBezTo>
                                  <a:pt x="46456" y="72105"/>
                                  <a:pt x="44551" y="72105"/>
                                  <a:pt x="40741" y="72105"/>
                                </a:cubicBezTo>
                                <a:cubicBezTo>
                                  <a:pt x="39788" y="72105"/>
                                  <a:pt x="39788" y="71153"/>
                                  <a:pt x="39788" y="70200"/>
                                </a:cubicBezTo>
                                <a:cubicBezTo>
                                  <a:pt x="38836" y="70200"/>
                                  <a:pt x="37883" y="69248"/>
                                  <a:pt x="36931" y="68295"/>
                                </a:cubicBezTo>
                                <a:cubicBezTo>
                                  <a:pt x="35978" y="67343"/>
                                  <a:pt x="35978" y="67343"/>
                                  <a:pt x="35026" y="66390"/>
                                </a:cubicBezTo>
                                <a:cubicBezTo>
                                  <a:pt x="34073" y="65438"/>
                                  <a:pt x="33121" y="64485"/>
                                  <a:pt x="32168" y="64485"/>
                                </a:cubicBezTo>
                                <a:lnTo>
                                  <a:pt x="33121" y="63533"/>
                                </a:lnTo>
                                <a:cubicBezTo>
                                  <a:pt x="31216" y="62580"/>
                                  <a:pt x="28358" y="60675"/>
                                  <a:pt x="29311" y="57818"/>
                                </a:cubicBezTo>
                                <a:cubicBezTo>
                                  <a:pt x="28358" y="57818"/>
                                  <a:pt x="27406" y="54960"/>
                                  <a:pt x="26453" y="55913"/>
                                </a:cubicBezTo>
                                <a:cubicBezTo>
                                  <a:pt x="26453" y="54960"/>
                                  <a:pt x="28358" y="54960"/>
                                  <a:pt x="26453" y="54008"/>
                                </a:cubicBezTo>
                                <a:lnTo>
                                  <a:pt x="28358" y="54960"/>
                                </a:lnTo>
                                <a:cubicBezTo>
                                  <a:pt x="28358" y="50198"/>
                                  <a:pt x="28358" y="45435"/>
                                  <a:pt x="30263" y="39720"/>
                                </a:cubicBezTo>
                                <a:cubicBezTo>
                                  <a:pt x="32168" y="38768"/>
                                  <a:pt x="32168" y="34958"/>
                                  <a:pt x="35026" y="33053"/>
                                </a:cubicBezTo>
                                <a:cubicBezTo>
                                  <a:pt x="35026" y="31148"/>
                                  <a:pt x="38836" y="30195"/>
                                  <a:pt x="38836" y="27338"/>
                                </a:cubicBezTo>
                                <a:lnTo>
                                  <a:pt x="39788" y="28290"/>
                                </a:lnTo>
                                <a:cubicBezTo>
                                  <a:pt x="41693" y="27338"/>
                                  <a:pt x="44551" y="25433"/>
                                  <a:pt x="47408" y="25433"/>
                                </a:cubicBezTo>
                                <a:cubicBezTo>
                                  <a:pt x="49313" y="25433"/>
                                  <a:pt x="49313" y="24480"/>
                                  <a:pt x="50266" y="23528"/>
                                </a:cubicBezTo>
                                <a:lnTo>
                                  <a:pt x="50266" y="24480"/>
                                </a:lnTo>
                                <a:cubicBezTo>
                                  <a:pt x="52171" y="23528"/>
                                  <a:pt x="52171" y="22575"/>
                                  <a:pt x="53123" y="21623"/>
                                </a:cubicBezTo>
                                <a:cubicBezTo>
                                  <a:pt x="54076" y="22575"/>
                                  <a:pt x="55028" y="21623"/>
                                  <a:pt x="55981" y="23528"/>
                                </a:cubicBezTo>
                                <a:cubicBezTo>
                                  <a:pt x="55028" y="23528"/>
                                  <a:pt x="53123" y="24480"/>
                                  <a:pt x="52171" y="25433"/>
                                </a:cubicBezTo>
                                <a:cubicBezTo>
                                  <a:pt x="54076" y="26385"/>
                                  <a:pt x="55981" y="24480"/>
                                  <a:pt x="56933" y="26385"/>
                                </a:cubicBezTo>
                                <a:cubicBezTo>
                                  <a:pt x="57886" y="29243"/>
                                  <a:pt x="58838" y="29243"/>
                                  <a:pt x="59791" y="28290"/>
                                </a:cubicBezTo>
                                <a:cubicBezTo>
                                  <a:pt x="58838" y="28290"/>
                                  <a:pt x="59791" y="29243"/>
                                  <a:pt x="58838" y="29243"/>
                                </a:cubicBezTo>
                                <a:cubicBezTo>
                                  <a:pt x="59791" y="30195"/>
                                  <a:pt x="60743" y="30195"/>
                                  <a:pt x="61696" y="30195"/>
                                </a:cubicBezTo>
                                <a:cubicBezTo>
                                  <a:pt x="61696" y="30195"/>
                                  <a:pt x="60743" y="29243"/>
                                  <a:pt x="60743" y="29243"/>
                                </a:cubicBezTo>
                                <a:cubicBezTo>
                                  <a:pt x="61696" y="29243"/>
                                  <a:pt x="62648" y="30195"/>
                                  <a:pt x="63601" y="28290"/>
                                </a:cubicBezTo>
                                <a:cubicBezTo>
                                  <a:pt x="62648" y="28290"/>
                                  <a:pt x="62648" y="28290"/>
                                  <a:pt x="61696" y="27338"/>
                                </a:cubicBezTo>
                                <a:cubicBezTo>
                                  <a:pt x="62648" y="27338"/>
                                  <a:pt x="64553" y="28290"/>
                                  <a:pt x="64553" y="29243"/>
                                </a:cubicBezTo>
                                <a:cubicBezTo>
                                  <a:pt x="64553" y="30195"/>
                                  <a:pt x="62648" y="29243"/>
                                  <a:pt x="62648" y="30195"/>
                                </a:cubicBezTo>
                                <a:cubicBezTo>
                                  <a:pt x="63601" y="30195"/>
                                  <a:pt x="65506" y="31148"/>
                                  <a:pt x="67411" y="31148"/>
                                </a:cubicBezTo>
                                <a:cubicBezTo>
                                  <a:pt x="66458" y="31148"/>
                                  <a:pt x="65506" y="29243"/>
                                  <a:pt x="67411" y="29243"/>
                                </a:cubicBezTo>
                                <a:lnTo>
                                  <a:pt x="66458" y="28290"/>
                                </a:lnTo>
                                <a:lnTo>
                                  <a:pt x="67411" y="27338"/>
                                </a:lnTo>
                                <a:cubicBezTo>
                                  <a:pt x="64553" y="29243"/>
                                  <a:pt x="63601" y="26385"/>
                                  <a:pt x="60743" y="25433"/>
                                </a:cubicBezTo>
                                <a:lnTo>
                                  <a:pt x="60743" y="27338"/>
                                </a:lnTo>
                                <a:cubicBezTo>
                                  <a:pt x="59791" y="26385"/>
                                  <a:pt x="57886" y="26385"/>
                                  <a:pt x="56933" y="25433"/>
                                </a:cubicBezTo>
                                <a:cubicBezTo>
                                  <a:pt x="57886" y="25433"/>
                                  <a:pt x="57886" y="24480"/>
                                  <a:pt x="57886" y="24480"/>
                                </a:cubicBezTo>
                                <a:cubicBezTo>
                                  <a:pt x="57886" y="24480"/>
                                  <a:pt x="56933" y="24480"/>
                                  <a:pt x="56933" y="24480"/>
                                </a:cubicBezTo>
                                <a:cubicBezTo>
                                  <a:pt x="57886" y="23528"/>
                                  <a:pt x="57886" y="23528"/>
                                  <a:pt x="58838" y="23528"/>
                                </a:cubicBezTo>
                                <a:cubicBezTo>
                                  <a:pt x="56933" y="25433"/>
                                  <a:pt x="54076" y="22575"/>
                                  <a:pt x="53123" y="23528"/>
                                </a:cubicBezTo>
                                <a:lnTo>
                                  <a:pt x="53123" y="23528"/>
                                </a:lnTo>
                                <a:cubicBezTo>
                                  <a:pt x="50266" y="22575"/>
                                  <a:pt x="53123" y="24480"/>
                                  <a:pt x="52171" y="24480"/>
                                </a:cubicBezTo>
                                <a:cubicBezTo>
                                  <a:pt x="51218" y="23528"/>
                                  <a:pt x="52171" y="22575"/>
                                  <a:pt x="50266" y="21623"/>
                                </a:cubicBezTo>
                                <a:cubicBezTo>
                                  <a:pt x="47408" y="21623"/>
                                  <a:pt x="43598" y="23528"/>
                                  <a:pt x="39788" y="23528"/>
                                </a:cubicBezTo>
                                <a:cubicBezTo>
                                  <a:pt x="37883" y="24480"/>
                                  <a:pt x="35978" y="27338"/>
                                  <a:pt x="35026" y="28290"/>
                                </a:cubicBezTo>
                                <a:cubicBezTo>
                                  <a:pt x="33121" y="29243"/>
                                  <a:pt x="34073" y="26385"/>
                                  <a:pt x="33121" y="28290"/>
                                </a:cubicBezTo>
                                <a:cubicBezTo>
                                  <a:pt x="33121" y="27338"/>
                                  <a:pt x="32168" y="27338"/>
                                  <a:pt x="31216" y="27338"/>
                                </a:cubicBezTo>
                                <a:cubicBezTo>
                                  <a:pt x="31216" y="28290"/>
                                  <a:pt x="28358" y="30195"/>
                                  <a:pt x="31216" y="30195"/>
                                </a:cubicBezTo>
                                <a:cubicBezTo>
                                  <a:pt x="29311" y="32100"/>
                                  <a:pt x="26453" y="34958"/>
                                  <a:pt x="25501" y="37815"/>
                                </a:cubicBezTo>
                                <a:cubicBezTo>
                                  <a:pt x="25501" y="36863"/>
                                  <a:pt x="25501" y="35910"/>
                                  <a:pt x="24548" y="36863"/>
                                </a:cubicBezTo>
                                <a:cubicBezTo>
                                  <a:pt x="24548" y="38768"/>
                                  <a:pt x="24548" y="41625"/>
                                  <a:pt x="22643" y="43530"/>
                                </a:cubicBezTo>
                                <a:cubicBezTo>
                                  <a:pt x="23596" y="43530"/>
                                  <a:pt x="23596" y="43530"/>
                                  <a:pt x="25501" y="43530"/>
                                </a:cubicBezTo>
                                <a:cubicBezTo>
                                  <a:pt x="25501" y="43530"/>
                                  <a:pt x="25501" y="44483"/>
                                  <a:pt x="25501" y="45435"/>
                                </a:cubicBezTo>
                                <a:cubicBezTo>
                                  <a:pt x="24548" y="45435"/>
                                  <a:pt x="22643" y="44483"/>
                                  <a:pt x="21691" y="47340"/>
                                </a:cubicBezTo>
                                <a:cubicBezTo>
                                  <a:pt x="19786" y="46388"/>
                                  <a:pt x="23596" y="43530"/>
                                  <a:pt x="20738" y="43530"/>
                                </a:cubicBezTo>
                                <a:cubicBezTo>
                                  <a:pt x="19786" y="41625"/>
                                  <a:pt x="21691" y="37815"/>
                                  <a:pt x="22643" y="36863"/>
                                </a:cubicBezTo>
                                <a:cubicBezTo>
                                  <a:pt x="22643" y="34005"/>
                                  <a:pt x="21691" y="37815"/>
                                  <a:pt x="20738" y="36863"/>
                                </a:cubicBezTo>
                                <a:cubicBezTo>
                                  <a:pt x="19786" y="38768"/>
                                  <a:pt x="20738" y="39720"/>
                                  <a:pt x="19786" y="42578"/>
                                </a:cubicBezTo>
                                <a:cubicBezTo>
                                  <a:pt x="20738" y="42578"/>
                                  <a:pt x="20738" y="41625"/>
                                  <a:pt x="20738" y="43530"/>
                                </a:cubicBezTo>
                                <a:cubicBezTo>
                                  <a:pt x="21691" y="46388"/>
                                  <a:pt x="18833" y="46388"/>
                                  <a:pt x="18833" y="47340"/>
                                </a:cubicBezTo>
                                <a:cubicBezTo>
                                  <a:pt x="18833" y="47340"/>
                                  <a:pt x="18833" y="46388"/>
                                  <a:pt x="18833" y="45435"/>
                                </a:cubicBezTo>
                                <a:cubicBezTo>
                                  <a:pt x="17881" y="47340"/>
                                  <a:pt x="18833" y="48293"/>
                                  <a:pt x="18833" y="50198"/>
                                </a:cubicBezTo>
                                <a:cubicBezTo>
                                  <a:pt x="16928" y="50198"/>
                                  <a:pt x="18833" y="47340"/>
                                  <a:pt x="17881" y="46388"/>
                                </a:cubicBezTo>
                                <a:cubicBezTo>
                                  <a:pt x="16928" y="46388"/>
                                  <a:pt x="16928" y="47340"/>
                                  <a:pt x="15976" y="47340"/>
                                </a:cubicBezTo>
                                <a:cubicBezTo>
                                  <a:pt x="15023" y="50198"/>
                                  <a:pt x="17881" y="48293"/>
                                  <a:pt x="16928" y="52103"/>
                                </a:cubicBezTo>
                                <a:lnTo>
                                  <a:pt x="15976" y="52103"/>
                                </a:lnTo>
                                <a:lnTo>
                                  <a:pt x="15976" y="54008"/>
                                </a:lnTo>
                                <a:cubicBezTo>
                                  <a:pt x="16928" y="54008"/>
                                  <a:pt x="17881" y="54008"/>
                                  <a:pt x="17881" y="52103"/>
                                </a:cubicBezTo>
                                <a:cubicBezTo>
                                  <a:pt x="19786" y="53055"/>
                                  <a:pt x="17881" y="54008"/>
                                  <a:pt x="18833" y="56865"/>
                                </a:cubicBezTo>
                                <a:cubicBezTo>
                                  <a:pt x="19786" y="57818"/>
                                  <a:pt x="18833" y="55913"/>
                                  <a:pt x="19786" y="55913"/>
                                </a:cubicBezTo>
                                <a:cubicBezTo>
                                  <a:pt x="20738" y="55913"/>
                                  <a:pt x="20738" y="57818"/>
                                  <a:pt x="21691" y="58770"/>
                                </a:cubicBezTo>
                                <a:cubicBezTo>
                                  <a:pt x="21691" y="60675"/>
                                  <a:pt x="20738" y="59723"/>
                                  <a:pt x="19786" y="60675"/>
                                </a:cubicBezTo>
                                <a:cubicBezTo>
                                  <a:pt x="19786" y="60675"/>
                                  <a:pt x="18833" y="58770"/>
                                  <a:pt x="19786" y="58770"/>
                                </a:cubicBezTo>
                                <a:cubicBezTo>
                                  <a:pt x="17881" y="55913"/>
                                  <a:pt x="16928" y="60675"/>
                                  <a:pt x="15976" y="58770"/>
                                </a:cubicBezTo>
                                <a:cubicBezTo>
                                  <a:pt x="14071" y="58770"/>
                                  <a:pt x="16928" y="57818"/>
                                  <a:pt x="16928" y="60675"/>
                                </a:cubicBezTo>
                                <a:cubicBezTo>
                                  <a:pt x="15976" y="58770"/>
                                  <a:pt x="17881" y="59723"/>
                                  <a:pt x="17881" y="59723"/>
                                </a:cubicBezTo>
                                <a:cubicBezTo>
                                  <a:pt x="21691" y="62580"/>
                                  <a:pt x="15976" y="62580"/>
                                  <a:pt x="17881" y="66390"/>
                                </a:cubicBezTo>
                                <a:cubicBezTo>
                                  <a:pt x="19786" y="65438"/>
                                  <a:pt x="22643" y="69248"/>
                                  <a:pt x="23596" y="66390"/>
                                </a:cubicBezTo>
                                <a:cubicBezTo>
                                  <a:pt x="24548" y="67343"/>
                                  <a:pt x="25501" y="67343"/>
                                  <a:pt x="25501" y="68295"/>
                                </a:cubicBezTo>
                                <a:cubicBezTo>
                                  <a:pt x="23596" y="68295"/>
                                  <a:pt x="25501" y="70200"/>
                                  <a:pt x="23596" y="69248"/>
                                </a:cubicBezTo>
                                <a:lnTo>
                                  <a:pt x="24548" y="70200"/>
                                </a:lnTo>
                                <a:cubicBezTo>
                                  <a:pt x="23596" y="70200"/>
                                  <a:pt x="22643" y="70200"/>
                                  <a:pt x="21691" y="69248"/>
                                </a:cubicBezTo>
                                <a:cubicBezTo>
                                  <a:pt x="21691" y="71153"/>
                                  <a:pt x="22643" y="74010"/>
                                  <a:pt x="22643" y="74963"/>
                                </a:cubicBezTo>
                                <a:cubicBezTo>
                                  <a:pt x="24548" y="75915"/>
                                  <a:pt x="23596" y="74010"/>
                                  <a:pt x="25501" y="74963"/>
                                </a:cubicBezTo>
                                <a:cubicBezTo>
                                  <a:pt x="24548" y="74963"/>
                                  <a:pt x="24548" y="75915"/>
                                  <a:pt x="25501" y="76868"/>
                                </a:cubicBezTo>
                                <a:cubicBezTo>
                                  <a:pt x="24548" y="74963"/>
                                  <a:pt x="26453" y="74963"/>
                                  <a:pt x="28358" y="75915"/>
                                </a:cubicBezTo>
                                <a:cubicBezTo>
                                  <a:pt x="28358" y="76868"/>
                                  <a:pt x="28358" y="76868"/>
                                  <a:pt x="29311" y="77820"/>
                                </a:cubicBezTo>
                                <a:cubicBezTo>
                                  <a:pt x="29311" y="78773"/>
                                  <a:pt x="29311" y="78773"/>
                                  <a:pt x="29311" y="78773"/>
                                </a:cubicBezTo>
                                <a:cubicBezTo>
                                  <a:pt x="29311" y="79725"/>
                                  <a:pt x="28358" y="78773"/>
                                  <a:pt x="27406" y="78773"/>
                                </a:cubicBezTo>
                                <a:cubicBezTo>
                                  <a:pt x="28358" y="78773"/>
                                  <a:pt x="28358" y="78773"/>
                                  <a:pt x="28358" y="79725"/>
                                </a:cubicBezTo>
                                <a:cubicBezTo>
                                  <a:pt x="28358" y="79725"/>
                                  <a:pt x="28358" y="80678"/>
                                  <a:pt x="28358" y="79725"/>
                                </a:cubicBezTo>
                                <a:cubicBezTo>
                                  <a:pt x="29311" y="78773"/>
                                  <a:pt x="30263" y="78773"/>
                                  <a:pt x="30263" y="77820"/>
                                </a:cubicBezTo>
                                <a:cubicBezTo>
                                  <a:pt x="31216" y="77820"/>
                                  <a:pt x="30263" y="78773"/>
                                  <a:pt x="30263" y="78773"/>
                                </a:cubicBezTo>
                                <a:cubicBezTo>
                                  <a:pt x="30263" y="78773"/>
                                  <a:pt x="29311" y="78773"/>
                                  <a:pt x="29311" y="78773"/>
                                </a:cubicBezTo>
                                <a:cubicBezTo>
                                  <a:pt x="30263" y="78773"/>
                                  <a:pt x="27406" y="80678"/>
                                  <a:pt x="28358" y="79725"/>
                                </a:cubicBezTo>
                                <a:lnTo>
                                  <a:pt x="29311" y="78773"/>
                                </a:lnTo>
                                <a:cubicBezTo>
                                  <a:pt x="29311" y="78773"/>
                                  <a:pt x="28358" y="78773"/>
                                  <a:pt x="28358" y="79725"/>
                                </a:cubicBezTo>
                                <a:cubicBezTo>
                                  <a:pt x="29311" y="79725"/>
                                  <a:pt x="29311" y="79725"/>
                                  <a:pt x="29311" y="79725"/>
                                </a:cubicBezTo>
                                <a:lnTo>
                                  <a:pt x="28358" y="79725"/>
                                </a:lnTo>
                                <a:cubicBezTo>
                                  <a:pt x="29311" y="79725"/>
                                  <a:pt x="31216" y="78773"/>
                                  <a:pt x="29311" y="79725"/>
                                </a:cubicBezTo>
                                <a:cubicBezTo>
                                  <a:pt x="32168" y="78773"/>
                                  <a:pt x="29311" y="79725"/>
                                  <a:pt x="30263" y="79725"/>
                                </a:cubicBezTo>
                                <a:cubicBezTo>
                                  <a:pt x="31216" y="78773"/>
                                  <a:pt x="32168" y="79725"/>
                                  <a:pt x="33121" y="79725"/>
                                </a:cubicBezTo>
                                <a:cubicBezTo>
                                  <a:pt x="31216" y="79725"/>
                                  <a:pt x="32168" y="79725"/>
                                  <a:pt x="32168" y="79725"/>
                                </a:cubicBezTo>
                                <a:cubicBezTo>
                                  <a:pt x="33121" y="79725"/>
                                  <a:pt x="33121" y="79725"/>
                                  <a:pt x="34073" y="79725"/>
                                </a:cubicBezTo>
                                <a:cubicBezTo>
                                  <a:pt x="33121" y="79725"/>
                                  <a:pt x="32168" y="79725"/>
                                  <a:pt x="31216" y="80678"/>
                                </a:cubicBezTo>
                                <a:lnTo>
                                  <a:pt x="33121" y="80678"/>
                                </a:lnTo>
                                <a:cubicBezTo>
                                  <a:pt x="29311" y="80678"/>
                                  <a:pt x="34073" y="80678"/>
                                  <a:pt x="32168" y="81630"/>
                                </a:cubicBezTo>
                                <a:cubicBezTo>
                                  <a:pt x="31216" y="81630"/>
                                  <a:pt x="29311" y="81630"/>
                                  <a:pt x="29311" y="81630"/>
                                </a:cubicBezTo>
                                <a:cubicBezTo>
                                  <a:pt x="32168" y="81630"/>
                                  <a:pt x="32168" y="82583"/>
                                  <a:pt x="34073" y="82583"/>
                                </a:cubicBezTo>
                                <a:cubicBezTo>
                                  <a:pt x="32168" y="82583"/>
                                  <a:pt x="31216" y="81630"/>
                                  <a:pt x="29311" y="81630"/>
                                </a:cubicBezTo>
                                <a:cubicBezTo>
                                  <a:pt x="31216" y="81630"/>
                                  <a:pt x="28358" y="81630"/>
                                  <a:pt x="30263" y="82583"/>
                                </a:cubicBezTo>
                                <a:cubicBezTo>
                                  <a:pt x="31216" y="82583"/>
                                  <a:pt x="31216" y="82583"/>
                                  <a:pt x="32168" y="83535"/>
                                </a:cubicBezTo>
                                <a:cubicBezTo>
                                  <a:pt x="31216" y="83535"/>
                                  <a:pt x="31216" y="83535"/>
                                  <a:pt x="30263" y="83535"/>
                                </a:cubicBezTo>
                                <a:cubicBezTo>
                                  <a:pt x="30263" y="83535"/>
                                  <a:pt x="31216" y="84488"/>
                                  <a:pt x="32168" y="84488"/>
                                </a:cubicBezTo>
                                <a:cubicBezTo>
                                  <a:pt x="31216" y="84488"/>
                                  <a:pt x="32168" y="86393"/>
                                  <a:pt x="31216" y="85440"/>
                                </a:cubicBezTo>
                                <a:cubicBezTo>
                                  <a:pt x="30263" y="84488"/>
                                  <a:pt x="31216" y="84488"/>
                                  <a:pt x="30263" y="84488"/>
                                </a:cubicBezTo>
                                <a:cubicBezTo>
                                  <a:pt x="29311" y="85440"/>
                                  <a:pt x="32168" y="86393"/>
                                  <a:pt x="30263" y="88298"/>
                                </a:cubicBezTo>
                                <a:cubicBezTo>
                                  <a:pt x="31216" y="88298"/>
                                  <a:pt x="32168" y="90203"/>
                                  <a:pt x="31216" y="91155"/>
                                </a:cubicBezTo>
                                <a:cubicBezTo>
                                  <a:pt x="28358" y="92108"/>
                                  <a:pt x="31216" y="90203"/>
                                  <a:pt x="30263" y="89250"/>
                                </a:cubicBezTo>
                                <a:lnTo>
                                  <a:pt x="29311" y="90203"/>
                                </a:lnTo>
                                <a:cubicBezTo>
                                  <a:pt x="26453" y="89250"/>
                                  <a:pt x="29311" y="85440"/>
                                  <a:pt x="27406" y="85440"/>
                                </a:cubicBezTo>
                                <a:lnTo>
                                  <a:pt x="26453" y="86393"/>
                                </a:lnTo>
                                <a:cubicBezTo>
                                  <a:pt x="26453" y="85440"/>
                                  <a:pt x="25501" y="84488"/>
                                  <a:pt x="25501" y="84488"/>
                                </a:cubicBezTo>
                                <a:cubicBezTo>
                                  <a:pt x="27406" y="85440"/>
                                  <a:pt x="24548" y="86393"/>
                                  <a:pt x="24548" y="86393"/>
                                </a:cubicBezTo>
                                <a:cubicBezTo>
                                  <a:pt x="25501" y="87345"/>
                                  <a:pt x="25501" y="85440"/>
                                  <a:pt x="25501" y="86393"/>
                                </a:cubicBezTo>
                                <a:cubicBezTo>
                                  <a:pt x="24548" y="87345"/>
                                  <a:pt x="25501" y="89250"/>
                                  <a:pt x="23596" y="90203"/>
                                </a:cubicBezTo>
                                <a:cubicBezTo>
                                  <a:pt x="23596" y="89250"/>
                                  <a:pt x="22643" y="89250"/>
                                  <a:pt x="21691" y="88298"/>
                                </a:cubicBezTo>
                                <a:cubicBezTo>
                                  <a:pt x="20738" y="88298"/>
                                  <a:pt x="22643" y="89250"/>
                                  <a:pt x="20738" y="90203"/>
                                </a:cubicBezTo>
                                <a:lnTo>
                                  <a:pt x="20738" y="89250"/>
                                </a:lnTo>
                                <a:cubicBezTo>
                                  <a:pt x="16928" y="93060"/>
                                  <a:pt x="11213" y="98775"/>
                                  <a:pt x="12166" y="104490"/>
                                </a:cubicBezTo>
                                <a:cubicBezTo>
                                  <a:pt x="10261" y="104490"/>
                                  <a:pt x="9308" y="106395"/>
                                  <a:pt x="8356" y="110205"/>
                                </a:cubicBezTo>
                                <a:cubicBezTo>
                                  <a:pt x="9308" y="108300"/>
                                  <a:pt x="9308" y="110205"/>
                                  <a:pt x="9308" y="111158"/>
                                </a:cubicBezTo>
                                <a:lnTo>
                                  <a:pt x="7403" y="113063"/>
                                </a:lnTo>
                                <a:cubicBezTo>
                                  <a:pt x="6451" y="114968"/>
                                  <a:pt x="8356" y="117825"/>
                                  <a:pt x="9308" y="119730"/>
                                </a:cubicBezTo>
                                <a:cubicBezTo>
                                  <a:pt x="9308" y="119730"/>
                                  <a:pt x="8356" y="120683"/>
                                  <a:pt x="8356" y="120683"/>
                                </a:cubicBezTo>
                                <a:cubicBezTo>
                                  <a:pt x="8356" y="122588"/>
                                  <a:pt x="10261" y="122588"/>
                                  <a:pt x="10261" y="122588"/>
                                </a:cubicBezTo>
                                <a:lnTo>
                                  <a:pt x="10261" y="124493"/>
                                </a:lnTo>
                                <a:lnTo>
                                  <a:pt x="11213" y="124493"/>
                                </a:lnTo>
                                <a:cubicBezTo>
                                  <a:pt x="12166" y="125445"/>
                                  <a:pt x="13118" y="127350"/>
                                  <a:pt x="12166" y="128303"/>
                                </a:cubicBezTo>
                                <a:cubicBezTo>
                                  <a:pt x="13118" y="128303"/>
                                  <a:pt x="13118" y="129255"/>
                                  <a:pt x="13118" y="128303"/>
                                </a:cubicBezTo>
                                <a:cubicBezTo>
                                  <a:pt x="13118" y="129255"/>
                                  <a:pt x="14071" y="130208"/>
                                  <a:pt x="15023" y="132113"/>
                                </a:cubicBezTo>
                                <a:cubicBezTo>
                                  <a:pt x="16928" y="133065"/>
                                  <a:pt x="17881" y="134018"/>
                                  <a:pt x="18833" y="134018"/>
                                </a:cubicBezTo>
                                <a:cubicBezTo>
                                  <a:pt x="17881" y="133065"/>
                                  <a:pt x="18833" y="133065"/>
                                  <a:pt x="18833" y="132113"/>
                                </a:cubicBezTo>
                                <a:cubicBezTo>
                                  <a:pt x="19786" y="131160"/>
                                  <a:pt x="18833" y="133065"/>
                                  <a:pt x="20738" y="133065"/>
                                </a:cubicBezTo>
                                <a:cubicBezTo>
                                  <a:pt x="20738" y="133065"/>
                                  <a:pt x="20738" y="134970"/>
                                  <a:pt x="19786" y="134018"/>
                                </a:cubicBezTo>
                                <a:cubicBezTo>
                                  <a:pt x="20738" y="137828"/>
                                  <a:pt x="26453" y="139733"/>
                                  <a:pt x="31216" y="141638"/>
                                </a:cubicBezTo>
                                <a:cubicBezTo>
                                  <a:pt x="32168" y="141638"/>
                                  <a:pt x="32168" y="141638"/>
                                  <a:pt x="32168" y="140685"/>
                                </a:cubicBezTo>
                                <a:cubicBezTo>
                                  <a:pt x="35026" y="143543"/>
                                  <a:pt x="38836" y="141638"/>
                                  <a:pt x="41693" y="142590"/>
                                </a:cubicBezTo>
                                <a:cubicBezTo>
                                  <a:pt x="40741" y="141638"/>
                                  <a:pt x="41693" y="139733"/>
                                  <a:pt x="43598" y="139733"/>
                                </a:cubicBezTo>
                                <a:cubicBezTo>
                                  <a:pt x="45503" y="137828"/>
                                  <a:pt x="44551" y="141638"/>
                                  <a:pt x="46456" y="141638"/>
                                </a:cubicBezTo>
                                <a:cubicBezTo>
                                  <a:pt x="47408" y="140685"/>
                                  <a:pt x="48361" y="140685"/>
                                  <a:pt x="49313" y="140685"/>
                                </a:cubicBezTo>
                                <a:lnTo>
                                  <a:pt x="49313" y="140685"/>
                                </a:lnTo>
                                <a:cubicBezTo>
                                  <a:pt x="50266" y="139733"/>
                                  <a:pt x="51218" y="138780"/>
                                  <a:pt x="53123" y="138780"/>
                                </a:cubicBezTo>
                                <a:lnTo>
                                  <a:pt x="53123" y="138780"/>
                                </a:lnTo>
                                <a:cubicBezTo>
                                  <a:pt x="54076" y="138780"/>
                                  <a:pt x="55981" y="138780"/>
                                  <a:pt x="55981" y="138780"/>
                                </a:cubicBezTo>
                                <a:cubicBezTo>
                                  <a:pt x="55981" y="137828"/>
                                  <a:pt x="58838" y="136875"/>
                                  <a:pt x="58838" y="135923"/>
                                </a:cubicBezTo>
                                <a:cubicBezTo>
                                  <a:pt x="58838" y="135923"/>
                                  <a:pt x="58838" y="135923"/>
                                  <a:pt x="58838" y="135923"/>
                                </a:cubicBezTo>
                                <a:lnTo>
                                  <a:pt x="58838" y="134970"/>
                                </a:lnTo>
                                <a:lnTo>
                                  <a:pt x="60743" y="134970"/>
                                </a:lnTo>
                                <a:cubicBezTo>
                                  <a:pt x="60743" y="135923"/>
                                  <a:pt x="60743" y="135923"/>
                                  <a:pt x="60743" y="136875"/>
                                </a:cubicBezTo>
                                <a:cubicBezTo>
                                  <a:pt x="62648" y="136875"/>
                                  <a:pt x="60743" y="135923"/>
                                  <a:pt x="61696" y="134970"/>
                                </a:cubicBezTo>
                                <a:cubicBezTo>
                                  <a:pt x="62648" y="134018"/>
                                  <a:pt x="62648" y="134970"/>
                                  <a:pt x="63601" y="134970"/>
                                </a:cubicBezTo>
                                <a:cubicBezTo>
                                  <a:pt x="63601" y="135923"/>
                                  <a:pt x="62648" y="134970"/>
                                  <a:pt x="62648" y="135923"/>
                                </a:cubicBezTo>
                                <a:cubicBezTo>
                                  <a:pt x="62648" y="136875"/>
                                  <a:pt x="63601" y="135923"/>
                                  <a:pt x="63601" y="135923"/>
                                </a:cubicBezTo>
                                <a:cubicBezTo>
                                  <a:pt x="63601" y="135923"/>
                                  <a:pt x="63601" y="134970"/>
                                  <a:pt x="64553" y="134018"/>
                                </a:cubicBezTo>
                                <a:cubicBezTo>
                                  <a:pt x="65506" y="134018"/>
                                  <a:pt x="67411" y="132113"/>
                                  <a:pt x="67411" y="133065"/>
                                </a:cubicBezTo>
                                <a:cubicBezTo>
                                  <a:pt x="67411" y="132113"/>
                                  <a:pt x="68363" y="131160"/>
                                  <a:pt x="68363" y="131160"/>
                                </a:cubicBezTo>
                                <a:cubicBezTo>
                                  <a:pt x="67411" y="131160"/>
                                  <a:pt x="66458" y="132113"/>
                                  <a:pt x="65506" y="131160"/>
                                </a:cubicBezTo>
                                <a:cubicBezTo>
                                  <a:pt x="66458" y="130208"/>
                                  <a:pt x="66458" y="129255"/>
                                  <a:pt x="67411" y="130208"/>
                                </a:cubicBezTo>
                                <a:lnTo>
                                  <a:pt x="67411" y="131160"/>
                                </a:lnTo>
                                <a:cubicBezTo>
                                  <a:pt x="67411" y="130208"/>
                                  <a:pt x="69316" y="129255"/>
                                  <a:pt x="68363" y="129255"/>
                                </a:cubicBezTo>
                                <a:lnTo>
                                  <a:pt x="70268" y="129255"/>
                                </a:lnTo>
                                <a:cubicBezTo>
                                  <a:pt x="70268" y="128303"/>
                                  <a:pt x="71221" y="127350"/>
                                  <a:pt x="72173" y="126398"/>
                                </a:cubicBezTo>
                                <a:cubicBezTo>
                                  <a:pt x="73126" y="127350"/>
                                  <a:pt x="73126" y="129255"/>
                                  <a:pt x="75031" y="127350"/>
                                </a:cubicBezTo>
                                <a:cubicBezTo>
                                  <a:pt x="75031" y="126398"/>
                                  <a:pt x="75031" y="125445"/>
                                  <a:pt x="75983" y="125445"/>
                                </a:cubicBezTo>
                                <a:cubicBezTo>
                                  <a:pt x="76936" y="124493"/>
                                  <a:pt x="76936" y="124493"/>
                                  <a:pt x="76936" y="125445"/>
                                </a:cubicBezTo>
                                <a:cubicBezTo>
                                  <a:pt x="78841" y="124493"/>
                                  <a:pt x="78841" y="123540"/>
                                  <a:pt x="77888" y="122588"/>
                                </a:cubicBezTo>
                                <a:cubicBezTo>
                                  <a:pt x="77888" y="121635"/>
                                  <a:pt x="77888" y="120683"/>
                                  <a:pt x="78841" y="120683"/>
                                </a:cubicBezTo>
                                <a:cubicBezTo>
                                  <a:pt x="78841" y="122588"/>
                                  <a:pt x="79793" y="121635"/>
                                  <a:pt x="79793" y="121635"/>
                                </a:cubicBezTo>
                                <a:cubicBezTo>
                                  <a:pt x="79793" y="121635"/>
                                  <a:pt x="79793" y="120683"/>
                                  <a:pt x="79793" y="120683"/>
                                </a:cubicBezTo>
                                <a:cubicBezTo>
                                  <a:pt x="79793" y="119730"/>
                                  <a:pt x="79793" y="121635"/>
                                  <a:pt x="78841" y="121635"/>
                                </a:cubicBezTo>
                                <a:cubicBezTo>
                                  <a:pt x="77888" y="120683"/>
                                  <a:pt x="78841" y="120683"/>
                                  <a:pt x="78841" y="119730"/>
                                </a:cubicBezTo>
                                <a:cubicBezTo>
                                  <a:pt x="79793" y="120683"/>
                                  <a:pt x="80746" y="119730"/>
                                  <a:pt x="81698" y="118778"/>
                                </a:cubicBezTo>
                                <a:cubicBezTo>
                                  <a:pt x="81698" y="119730"/>
                                  <a:pt x="82651" y="119730"/>
                                  <a:pt x="82651" y="120683"/>
                                </a:cubicBezTo>
                                <a:cubicBezTo>
                                  <a:pt x="82651" y="118778"/>
                                  <a:pt x="83603" y="120683"/>
                                  <a:pt x="83603" y="120683"/>
                                </a:cubicBezTo>
                                <a:cubicBezTo>
                                  <a:pt x="82651" y="122588"/>
                                  <a:pt x="84556" y="120683"/>
                                  <a:pt x="84556" y="122588"/>
                                </a:cubicBezTo>
                                <a:lnTo>
                                  <a:pt x="85508" y="120683"/>
                                </a:lnTo>
                                <a:cubicBezTo>
                                  <a:pt x="85508" y="122588"/>
                                  <a:pt x="89318" y="120683"/>
                                  <a:pt x="88366" y="122588"/>
                                </a:cubicBezTo>
                                <a:cubicBezTo>
                                  <a:pt x="89318" y="123540"/>
                                  <a:pt x="87413" y="123540"/>
                                  <a:pt x="86461" y="123540"/>
                                </a:cubicBezTo>
                                <a:cubicBezTo>
                                  <a:pt x="86461" y="126398"/>
                                  <a:pt x="91223" y="125445"/>
                                  <a:pt x="91223" y="128303"/>
                                </a:cubicBezTo>
                                <a:cubicBezTo>
                                  <a:pt x="92176" y="127350"/>
                                  <a:pt x="92176" y="126398"/>
                                  <a:pt x="93128" y="127350"/>
                                </a:cubicBezTo>
                                <a:cubicBezTo>
                                  <a:pt x="94081" y="129255"/>
                                  <a:pt x="95986" y="130208"/>
                                  <a:pt x="95033" y="131160"/>
                                </a:cubicBezTo>
                                <a:cubicBezTo>
                                  <a:pt x="95986" y="131160"/>
                                  <a:pt x="96938" y="131160"/>
                                  <a:pt x="96938" y="132113"/>
                                </a:cubicBezTo>
                                <a:cubicBezTo>
                                  <a:pt x="96938" y="132113"/>
                                  <a:pt x="95986" y="132113"/>
                                  <a:pt x="95986" y="132113"/>
                                </a:cubicBezTo>
                                <a:cubicBezTo>
                                  <a:pt x="97891" y="133065"/>
                                  <a:pt x="98843" y="133065"/>
                                  <a:pt x="100748" y="133065"/>
                                </a:cubicBezTo>
                                <a:cubicBezTo>
                                  <a:pt x="100748" y="134970"/>
                                  <a:pt x="104558" y="134970"/>
                                  <a:pt x="106463" y="136875"/>
                                </a:cubicBezTo>
                                <a:cubicBezTo>
                                  <a:pt x="108368" y="135923"/>
                                  <a:pt x="109321" y="137828"/>
                                  <a:pt x="110273" y="135923"/>
                                </a:cubicBezTo>
                                <a:cubicBezTo>
                                  <a:pt x="110273" y="135923"/>
                                  <a:pt x="110273" y="136875"/>
                                  <a:pt x="110273" y="136875"/>
                                </a:cubicBezTo>
                                <a:cubicBezTo>
                                  <a:pt x="111226" y="136875"/>
                                  <a:pt x="112178" y="134970"/>
                                  <a:pt x="113131" y="134970"/>
                                </a:cubicBezTo>
                                <a:lnTo>
                                  <a:pt x="112178" y="135923"/>
                                </a:lnTo>
                                <a:cubicBezTo>
                                  <a:pt x="111226" y="137828"/>
                                  <a:pt x="115036" y="136875"/>
                                  <a:pt x="115036" y="137828"/>
                                </a:cubicBezTo>
                                <a:cubicBezTo>
                                  <a:pt x="114083" y="136875"/>
                                  <a:pt x="115988" y="137828"/>
                                  <a:pt x="115988" y="136875"/>
                                </a:cubicBezTo>
                                <a:lnTo>
                                  <a:pt x="116941" y="136875"/>
                                </a:lnTo>
                                <a:cubicBezTo>
                                  <a:pt x="118846" y="136875"/>
                                  <a:pt x="116941" y="135923"/>
                                  <a:pt x="119798" y="135923"/>
                                </a:cubicBezTo>
                                <a:cubicBezTo>
                                  <a:pt x="120751" y="135923"/>
                                  <a:pt x="119798" y="137828"/>
                                  <a:pt x="119798" y="137828"/>
                                </a:cubicBezTo>
                                <a:cubicBezTo>
                                  <a:pt x="120751" y="138780"/>
                                  <a:pt x="121703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2656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3608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3608" y="137828"/>
                                  <a:pt x="123608" y="137828"/>
                                </a:cubicBezTo>
                                <a:cubicBezTo>
                                  <a:pt x="123608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4561" y="137828"/>
                                  <a:pt x="124561" y="137828"/>
                                </a:cubicBezTo>
                                <a:cubicBezTo>
                                  <a:pt x="124561" y="137828"/>
                                  <a:pt x="125513" y="137828"/>
                                  <a:pt x="125513" y="137828"/>
                                </a:cubicBezTo>
                                <a:lnTo>
                                  <a:pt x="125513" y="138780"/>
                                </a:lnTo>
                                <a:cubicBezTo>
                                  <a:pt x="126466" y="138780"/>
                                  <a:pt x="128371" y="137828"/>
                                  <a:pt x="128371" y="136875"/>
                                </a:cubicBezTo>
                                <a:cubicBezTo>
                                  <a:pt x="130276" y="136875"/>
                                  <a:pt x="133133" y="136875"/>
                                  <a:pt x="135038" y="135923"/>
                                </a:cubicBezTo>
                                <a:cubicBezTo>
                                  <a:pt x="136943" y="134970"/>
                                  <a:pt x="138848" y="134018"/>
                                  <a:pt x="139801" y="133065"/>
                                </a:cubicBezTo>
                                <a:cubicBezTo>
                                  <a:pt x="138848" y="133065"/>
                                  <a:pt x="138848" y="134018"/>
                                  <a:pt x="139801" y="134018"/>
                                </a:cubicBezTo>
                                <a:cubicBezTo>
                                  <a:pt x="140753" y="133065"/>
                                  <a:pt x="141706" y="132113"/>
                                  <a:pt x="141706" y="132113"/>
                                </a:cubicBezTo>
                                <a:cubicBezTo>
                                  <a:pt x="142658" y="131160"/>
                                  <a:pt x="142658" y="132113"/>
                                  <a:pt x="144563" y="131160"/>
                                </a:cubicBezTo>
                                <a:cubicBezTo>
                                  <a:pt x="144563" y="131160"/>
                                  <a:pt x="144563" y="130208"/>
                                  <a:pt x="143611" y="130208"/>
                                </a:cubicBezTo>
                                <a:cubicBezTo>
                                  <a:pt x="145516" y="130208"/>
                                  <a:pt x="146468" y="128303"/>
                                  <a:pt x="147421" y="126398"/>
                                </a:cubicBezTo>
                                <a:cubicBezTo>
                                  <a:pt x="148373" y="124493"/>
                                  <a:pt x="149326" y="122588"/>
                                  <a:pt x="150278" y="121635"/>
                                </a:cubicBezTo>
                                <a:cubicBezTo>
                                  <a:pt x="150278" y="121635"/>
                                  <a:pt x="150278" y="122588"/>
                                  <a:pt x="151231" y="123540"/>
                                </a:cubicBezTo>
                                <a:cubicBezTo>
                                  <a:pt x="152183" y="120683"/>
                                  <a:pt x="152183" y="117825"/>
                                  <a:pt x="150278" y="114968"/>
                                </a:cubicBezTo>
                                <a:cubicBezTo>
                                  <a:pt x="151231" y="114968"/>
                                  <a:pt x="151231" y="114968"/>
                                  <a:pt x="151231" y="115920"/>
                                </a:cubicBezTo>
                                <a:cubicBezTo>
                                  <a:pt x="151231" y="114015"/>
                                  <a:pt x="151231" y="112110"/>
                                  <a:pt x="150278" y="111158"/>
                                </a:cubicBezTo>
                                <a:cubicBezTo>
                                  <a:pt x="149326" y="112110"/>
                                  <a:pt x="151231" y="111158"/>
                                  <a:pt x="151231" y="112110"/>
                                </a:cubicBezTo>
                                <a:cubicBezTo>
                                  <a:pt x="150278" y="113063"/>
                                  <a:pt x="149326" y="111158"/>
                                  <a:pt x="149326" y="110205"/>
                                </a:cubicBezTo>
                                <a:lnTo>
                                  <a:pt x="149326" y="110205"/>
                                </a:lnTo>
                                <a:cubicBezTo>
                                  <a:pt x="149326" y="108300"/>
                                  <a:pt x="148373" y="108300"/>
                                  <a:pt x="148373" y="107348"/>
                                </a:cubicBezTo>
                                <a:cubicBezTo>
                                  <a:pt x="148373" y="106395"/>
                                  <a:pt x="149326" y="108300"/>
                                  <a:pt x="149326" y="107348"/>
                                </a:cubicBezTo>
                                <a:cubicBezTo>
                                  <a:pt x="151231" y="106395"/>
                                  <a:pt x="149326" y="103538"/>
                                  <a:pt x="149326" y="103538"/>
                                </a:cubicBezTo>
                                <a:cubicBezTo>
                                  <a:pt x="148373" y="103538"/>
                                  <a:pt x="148373" y="102585"/>
                                  <a:pt x="148373" y="103538"/>
                                </a:cubicBezTo>
                                <a:cubicBezTo>
                                  <a:pt x="147421" y="102585"/>
                                  <a:pt x="149326" y="102585"/>
                                  <a:pt x="149326" y="102585"/>
                                </a:cubicBezTo>
                                <a:cubicBezTo>
                                  <a:pt x="147421" y="101633"/>
                                  <a:pt x="146468" y="100680"/>
                                  <a:pt x="144563" y="98775"/>
                                </a:cubicBezTo>
                                <a:cubicBezTo>
                                  <a:pt x="145516" y="99728"/>
                                  <a:pt x="146468" y="98775"/>
                                  <a:pt x="147421" y="99728"/>
                                </a:cubicBezTo>
                                <a:cubicBezTo>
                                  <a:pt x="147421" y="98775"/>
                                  <a:pt x="146468" y="98775"/>
                                  <a:pt x="146468" y="97823"/>
                                </a:cubicBezTo>
                                <a:cubicBezTo>
                                  <a:pt x="146468" y="96870"/>
                                  <a:pt x="145516" y="96870"/>
                                  <a:pt x="145516" y="96870"/>
                                </a:cubicBezTo>
                                <a:cubicBezTo>
                                  <a:pt x="145516" y="95918"/>
                                  <a:pt x="145516" y="94965"/>
                                  <a:pt x="145516" y="94965"/>
                                </a:cubicBezTo>
                                <a:cubicBezTo>
                                  <a:pt x="146468" y="94965"/>
                                  <a:pt x="148373" y="93060"/>
                                  <a:pt x="149326" y="93060"/>
                                </a:cubicBezTo>
                                <a:cubicBezTo>
                                  <a:pt x="150278" y="94013"/>
                                  <a:pt x="148373" y="93060"/>
                                  <a:pt x="148373" y="94013"/>
                                </a:cubicBezTo>
                                <a:lnTo>
                                  <a:pt x="150278" y="94013"/>
                                </a:lnTo>
                                <a:cubicBezTo>
                                  <a:pt x="148373" y="94965"/>
                                  <a:pt x="151231" y="94965"/>
                                  <a:pt x="151231" y="95918"/>
                                </a:cubicBezTo>
                                <a:cubicBezTo>
                                  <a:pt x="152183" y="94965"/>
                                  <a:pt x="155041" y="94013"/>
                                  <a:pt x="156946" y="93060"/>
                                </a:cubicBezTo>
                                <a:cubicBezTo>
                                  <a:pt x="154088" y="92108"/>
                                  <a:pt x="158851" y="91155"/>
                                  <a:pt x="157898" y="89250"/>
                                </a:cubicBezTo>
                                <a:cubicBezTo>
                                  <a:pt x="159803" y="87345"/>
                                  <a:pt x="159803" y="89250"/>
                                  <a:pt x="160756" y="89250"/>
                                </a:cubicBezTo>
                                <a:cubicBezTo>
                                  <a:pt x="162661" y="87345"/>
                                  <a:pt x="164566" y="85440"/>
                                  <a:pt x="165518" y="82583"/>
                                </a:cubicBezTo>
                                <a:cubicBezTo>
                                  <a:pt x="165518" y="82583"/>
                                  <a:pt x="165518" y="82583"/>
                                  <a:pt x="165518" y="82583"/>
                                </a:cubicBezTo>
                                <a:cubicBezTo>
                                  <a:pt x="165518" y="81630"/>
                                  <a:pt x="166471" y="80678"/>
                                  <a:pt x="167423" y="78773"/>
                                </a:cubicBezTo>
                                <a:cubicBezTo>
                                  <a:pt x="167423" y="76868"/>
                                  <a:pt x="168376" y="75915"/>
                                  <a:pt x="167423" y="74963"/>
                                </a:cubicBezTo>
                                <a:cubicBezTo>
                                  <a:pt x="167423" y="74963"/>
                                  <a:pt x="168376" y="74963"/>
                                  <a:pt x="168376" y="75915"/>
                                </a:cubicBezTo>
                                <a:cubicBezTo>
                                  <a:pt x="169328" y="74010"/>
                                  <a:pt x="166471" y="74963"/>
                                  <a:pt x="168376" y="73058"/>
                                </a:cubicBezTo>
                                <a:lnTo>
                                  <a:pt x="169328" y="74010"/>
                                </a:lnTo>
                                <a:cubicBezTo>
                                  <a:pt x="168376" y="69248"/>
                                  <a:pt x="170281" y="68295"/>
                                  <a:pt x="170281" y="66390"/>
                                </a:cubicBezTo>
                                <a:cubicBezTo>
                                  <a:pt x="169328" y="66390"/>
                                  <a:pt x="169328" y="66390"/>
                                  <a:pt x="170281" y="66390"/>
                                </a:cubicBezTo>
                                <a:close/>
                                <a:moveTo>
                                  <a:pt x="102653" y="74963"/>
                                </a:moveTo>
                                <a:cubicBezTo>
                                  <a:pt x="102653" y="74963"/>
                                  <a:pt x="102653" y="74963"/>
                                  <a:pt x="102653" y="74963"/>
                                </a:cubicBezTo>
                                <a:cubicBezTo>
                                  <a:pt x="102653" y="74963"/>
                                  <a:pt x="102653" y="74963"/>
                                  <a:pt x="102653" y="74963"/>
                                </a:cubicBezTo>
                                <a:close/>
                                <a:moveTo>
                                  <a:pt x="79793" y="80678"/>
                                </a:moveTo>
                                <a:cubicBezTo>
                                  <a:pt x="79793" y="81630"/>
                                  <a:pt x="79793" y="81630"/>
                                  <a:pt x="79793" y="80678"/>
                                </a:cubicBezTo>
                                <a:cubicBezTo>
                                  <a:pt x="78841" y="80678"/>
                                  <a:pt x="79793" y="81630"/>
                                  <a:pt x="79793" y="80678"/>
                                </a:cubicBezTo>
                                <a:cubicBezTo>
                                  <a:pt x="78841" y="80678"/>
                                  <a:pt x="78841" y="80678"/>
                                  <a:pt x="78841" y="80678"/>
                                </a:cubicBezTo>
                                <a:cubicBezTo>
                                  <a:pt x="78841" y="80678"/>
                                  <a:pt x="78841" y="79725"/>
                                  <a:pt x="78841" y="79725"/>
                                </a:cubicBezTo>
                                <a:cubicBezTo>
                                  <a:pt x="78841" y="78773"/>
                                  <a:pt x="79793" y="78773"/>
                                  <a:pt x="79793" y="77820"/>
                                </a:cubicBezTo>
                                <a:cubicBezTo>
                                  <a:pt x="78841" y="76868"/>
                                  <a:pt x="79793" y="76868"/>
                                  <a:pt x="78841" y="75915"/>
                                </a:cubicBezTo>
                                <a:cubicBezTo>
                                  <a:pt x="78841" y="75915"/>
                                  <a:pt x="78841" y="75915"/>
                                  <a:pt x="79793" y="75915"/>
                                </a:cubicBez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lnTo>
                                  <a:pt x="79793" y="74963"/>
                                </a:lnTo>
                                <a:cubicBezTo>
                                  <a:pt x="79793" y="74963"/>
                                  <a:pt x="79793" y="74963"/>
                                  <a:pt x="79793" y="74963"/>
                                </a:cubicBezTo>
                                <a:cubicBezTo>
                                  <a:pt x="79793" y="74963"/>
                                  <a:pt x="79793" y="74963"/>
                                  <a:pt x="79793" y="75915"/>
                                </a:cubicBezTo>
                                <a:cubicBezTo>
                                  <a:pt x="79793" y="75915"/>
                                  <a:pt x="79793" y="75915"/>
                                  <a:pt x="79793" y="75915"/>
                                </a:cubicBezTo>
                                <a:lnTo>
                                  <a:pt x="79793" y="75915"/>
                                </a:lnTo>
                                <a:lnTo>
                                  <a:pt x="79793" y="75915"/>
                                </a:lnTo>
                                <a:lnTo>
                                  <a:pt x="79793" y="75915"/>
                                </a:lnTo>
                                <a:cubicBezTo>
                                  <a:pt x="79793" y="75915"/>
                                  <a:pt x="79793" y="76868"/>
                                  <a:pt x="79793" y="75915"/>
                                </a:cubicBezTo>
                                <a:cubicBezTo>
                                  <a:pt x="79793" y="75915"/>
                                  <a:pt x="79793" y="75915"/>
                                  <a:pt x="79793" y="75915"/>
                                </a:cubicBezTo>
                                <a:lnTo>
                                  <a:pt x="79793" y="75915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lnTo>
                                  <a:pt x="79793" y="76868"/>
                                </a:lnTo>
                                <a:cubicBezTo>
                                  <a:pt x="79793" y="76868"/>
                                  <a:pt x="79793" y="76868"/>
                                  <a:pt x="79793" y="76868"/>
                                </a:cubicBezTo>
                                <a:cubicBezTo>
                                  <a:pt x="80746" y="78773"/>
                                  <a:pt x="80746" y="79725"/>
                                  <a:pt x="79793" y="80678"/>
                                </a:cubicBezTo>
                                <a:cubicBezTo>
                                  <a:pt x="80746" y="80678"/>
                                  <a:pt x="80746" y="80678"/>
                                  <a:pt x="79793" y="80678"/>
                                </a:cubicBezTo>
                                <a:close/>
                                <a:moveTo>
                                  <a:pt x="78841" y="74010"/>
                                </a:move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lnTo>
                                  <a:pt x="78841" y="74010"/>
                                </a:lnTo>
                                <a:cubicBezTo>
                                  <a:pt x="79793" y="74963"/>
                                  <a:pt x="79793" y="74010"/>
                                  <a:pt x="78841" y="74010"/>
                                </a:cubicBezTo>
                                <a:lnTo>
                                  <a:pt x="78841" y="74010"/>
                                </a:lnTo>
                                <a:close/>
                                <a:moveTo>
                                  <a:pt x="80746" y="63533"/>
                                </a:moveTo>
                                <a:cubicBezTo>
                                  <a:pt x="80746" y="63533"/>
                                  <a:pt x="80746" y="62580"/>
                                  <a:pt x="80746" y="63533"/>
                                </a:cubicBezTo>
                                <a:cubicBezTo>
                                  <a:pt x="80746" y="63533"/>
                                  <a:pt x="80746" y="63533"/>
                                  <a:pt x="80746" y="63533"/>
                                </a:cubicBezTo>
                                <a:close/>
                                <a:moveTo>
                                  <a:pt x="80746" y="74963"/>
                                </a:moveTo>
                                <a:lnTo>
                                  <a:pt x="80746" y="74963"/>
                                </a:lnTo>
                                <a:lnTo>
                                  <a:pt x="80746" y="74963"/>
                                </a:lnTo>
                                <a:cubicBezTo>
                                  <a:pt x="80746" y="74963"/>
                                  <a:pt x="80746" y="74963"/>
                                  <a:pt x="80746" y="74963"/>
                                </a:cubicBezTo>
                                <a:lnTo>
                                  <a:pt x="80746" y="74963"/>
                                </a:lnTo>
                                <a:close/>
                                <a:moveTo>
                                  <a:pt x="79793" y="74963"/>
                                </a:moveTo>
                                <a:lnTo>
                                  <a:pt x="79793" y="74963"/>
                                </a:lnTo>
                                <a:lnTo>
                                  <a:pt x="79793" y="74963"/>
                                </a:lnTo>
                                <a:lnTo>
                                  <a:pt x="79793" y="74963"/>
                                </a:lnTo>
                                <a:close/>
                                <a:moveTo>
                                  <a:pt x="80746" y="76868"/>
                                </a:moveTo>
                                <a:cubicBezTo>
                                  <a:pt x="80746" y="76868"/>
                                  <a:pt x="80746" y="76868"/>
                                  <a:pt x="80746" y="76868"/>
                                </a:cubicBez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cubicBezTo>
                                  <a:pt x="81698" y="76868"/>
                                  <a:pt x="81698" y="77820"/>
                                  <a:pt x="80746" y="76868"/>
                                </a:cubicBez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lnTo>
                                  <a:pt x="80746" y="76868"/>
                                </a:lnTo>
                                <a:close/>
                                <a:moveTo>
                                  <a:pt x="86461" y="61628"/>
                                </a:move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ubicBezTo>
                                  <a:pt x="86461" y="61628"/>
                                  <a:pt x="86461" y="61628"/>
                                  <a:pt x="86461" y="61628"/>
                                </a:cubicBezTo>
                                <a:close/>
                                <a:moveTo>
                                  <a:pt x="82651" y="59723"/>
                                </a:move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3603" y="60675"/>
                                  <a:pt x="83603" y="60675"/>
                                  <a:pt x="82651" y="59723"/>
                                </a:cubicBezTo>
                                <a:cubicBezTo>
                                  <a:pt x="82651" y="60675"/>
                                  <a:pt x="82651" y="60675"/>
                                  <a:pt x="82651" y="59723"/>
                                </a:cubicBezTo>
                                <a:cubicBezTo>
                                  <a:pt x="82651" y="60675"/>
                                  <a:pt x="82651" y="59723"/>
                                  <a:pt x="82651" y="59723"/>
                                </a:cubicBezTo>
                                <a:close/>
                                <a:moveTo>
                                  <a:pt x="81698" y="62580"/>
                                </a:move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ubicBezTo>
                                  <a:pt x="81698" y="62580"/>
                                  <a:pt x="81698" y="62580"/>
                                  <a:pt x="81698" y="62580"/>
                                </a:cubicBezTo>
                                <a:close/>
                                <a:moveTo>
                                  <a:pt x="72173" y="65438"/>
                                </a:moveTo>
                                <a:lnTo>
                                  <a:pt x="73126" y="67343"/>
                                </a:lnTo>
                                <a:cubicBezTo>
                                  <a:pt x="74078" y="66390"/>
                                  <a:pt x="74078" y="65438"/>
                                  <a:pt x="75031" y="63533"/>
                                </a:cubicBezTo>
                                <a:cubicBezTo>
                                  <a:pt x="75983" y="64485"/>
                                  <a:pt x="75983" y="62580"/>
                                  <a:pt x="76936" y="63533"/>
                                </a:cubicBezTo>
                                <a:cubicBezTo>
                                  <a:pt x="76936" y="62580"/>
                                  <a:pt x="77888" y="63533"/>
                                  <a:pt x="77888" y="61628"/>
                                </a:cubicBezTo>
                                <a:lnTo>
                                  <a:pt x="77888" y="62580"/>
                                </a:lnTo>
                                <a:cubicBezTo>
                                  <a:pt x="77888" y="62580"/>
                                  <a:pt x="78841" y="62580"/>
                                  <a:pt x="78841" y="62580"/>
                                </a:cubicBezTo>
                                <a:cubicBezTo>
                                  <a:pt x="78841" y="62580"/>
                                  <a:pt x="78841" y="62580"/>
                                  <a:pt x="78841" y="63533"/>
                                </a:cubicBezTo>
                                <a:cubicBezTo>
                                  <a:pt x="78841" y="63533"/>
                                  <a:pt x="78841" y="62580"/>
                                  <a:pt x="78841" y="62580"/>
                                </a:cubicBezTo>
                                <a:cubicBezTo>
                                  <a:pt x="78841" y="63533"/>
                                  <a:pt x="77888" y="63533"/>
                                  <a:pt x="78841" y="64485"/>
                                </a:cubicBezTo>
                                <a:cubicBezTo>
                                  <a:pt x="78841" y="64485"/>
                                  <a:pt x="77888" y="63533"/>
                                  <a:pt x="77888" y="63533"/>
                                </a:cubicBezTo>
                                <a:cubicBezTo>
                                  <a:pt x="76936" y="63533"/>
                                  <a:pt x="78841" y="65438"/>
                                  <a:pt x="77888" y="65438"/>
                                </a:cubicBezTo>
                                <a:cubicBezTo>
                                  <a:pt x="77888" y="65438"/>
                                  <a:pt x="76936" y="65438"/>
                                  <a:pt x="76936" y="65438"/>
                                </a:cubicBezTo>
                                <a:cubicBezTo>
                                  <a:pt x="76936" y="66390"/>
                                  <a:pt x="76936" y="66390"/>
                                  <a:pt x="76936" y="67343"/>
                                </a:cubicBezTo>
                                <a:cubicBezTo>
                                  <a:pt x="76936" y="67343"/>
                                  <a:pt x="75983" y="67343"/>
                                  <a:pt x="75983" y="66390"/>
                                </a:cubicBezTo>
                                <a:cubicBezTo>
                                  <a:pt x="75031" y="67343"/>
                                  <a:pt x="74078" y="69248"/>
                                  <a:pt x="73126" y="70200"/>
                                </a:cubicBezTo>
                                <a:cubicBezTo>
                                  <a:pt x="72173" y="69248"/>
                                  <a:pt x="72173" y="68295"/>
                                  <a:pt x="73126" y="68295"/>
                                </a:cubicBezTo>
                                <a:cubicBezTo>
                                  <a:pt x="72173" y="67343"/>
                                  <a:pt x="73126" y="66390"/>
                                  <a:pt x="72173" y="65438"/>
                                </a:cubicBezTo>
                                <a:cubicBezTo>
                                  <a:pt x="71221" y="65438"/>
                                  <a:pt x="73126" y="66390"/>
                                  <a:pt x="72173" y="65438"/>
                                </a:cubicBezTo>
                                <a:close/>
                                <a:moveTo>
                                  <a:pt x="73126" y="70200"/>
                                </a:moveTo>
                                <a:cubicBezTo>
                                  <a:pt x="72173" y="70200"/>
                                  <a:pt x="72173" y="69248"/>
                                  <a:pt x="73126" y="70200"/>
                                </a:cubicBezTo>
                                <a:lnTo>
                                  <a:pt x="73126" y="70200"/>
                                </a:lnTo>
                                <a:cubicBezTo>
                                  <a:pt x="73126" y="69248"/>
                                  <a:pt x="73126" y="70200"/>
                                  <a:pt x="73126" y="70200"/>
                                </a:cubicBezTo>
                                <a:close/>
                                <a:moveTo>
                                  <a:pt x="71221" y="71153"/>
                                </a:moveTo>
                                <a:cubicBezTo>
                                  <a:pt x="72173" y="71153"/>
                                  <a:pt x="72173" y="71153"/>
                                  <a:pt x="71221" y="71153"/>
                                </a:cubicBezTo>
                                <a:cubicBezTo>
                                  <a:pt x="72173" y="71153"/>
                                  <a:pt x="72173" y="72105"/>
                                  <a:pt x="72173" y="72105"/>
                                </a:cubicBezTo>
                                <a:cubicBezTo>
                                  <a:pt x="72173" y="72105"/>
                                  <a:pt x="71221" y="72105"/>
                                  <a:pt x="71221" y="72105"/>
                                </a:cubicBezTo>
                                <a:cubicBezTo>
                                  <a:pt x="71221" y="72105"/>
                                  <a:pt x="71221" y="72105"/>
                                  <a:pt x="71221" y="71153"/>
                                </a:cubicBezTo>
                                <a:cubicBezTo>
                                  <a:pt x="70268" y="71153"/>
                                  <a:pt x="70268" y="71153"/>
                                  <a:pt x="70268" y="71153"/>
                                </a:cubicBezTo>
                                <a:cubicBezTo>
                                  <a:pt x="71221" y="71153"/>
                                  <a:pt x="71221" y="72105"/>
                                  <a:pt x="71221" y="71153"/>
                                </a:cubicBezTo>
                                <a:cubicBezTo>
                                  <a:pt x="70268" y="71153"/>
                                  <a:pt x="70268" y="71153"/>
                                  <a:pt x="70268" y="71153"/>
                                </a:cubicBezTo>
                                <a:cubicBezTo>
                                  <a:pt x="70268" y="71153"/>
                                  <a:pt x="71221" y="71153"/>
                                  <a:pt x="71221" y="71153"/>
                                </a:cubicBezTo>
                                <a:close/>
                                <a:moveTo>
                                  <a:pt x="78841" y="85440"/>
                                </a:moveTo>
                                <a:cubicBezTo>
                                  <a:pt x="78841" y="85440"/>
                                  <a:pt x="78841" y="86393"/>
                                  <a:pt x="78841" y="86393"/>
                                </a:cubicBezTo>
                                <a:cubicBezTo>
                                  <a:pt x="78841" y="86393"/>
                                  <a:pt x="78841" y="85440"/>
                                  <a:pt x="78841" y="85440"/>
                                </a:cubicBezTo>
                                <a:cubicBezTo>
                                  <a:pt x="77888" y="86393"/>
                                  <a:pt x="77888" y="85440"/>
                                  <a:pt x="77888" y="85440"/>
                                </a:cubicBezTo>
                                <a:cubicBezTo>
                                  <a:pt x="77888" y="85440"/>
                                  <a:pt x="77888" y="85440"/>
                                  <a:pt x="77888" y="86393"/>
                                </a:cubicBezTo>
                                <a:cubicBezTo>
                                  <a:pt x="77888" y="84488"/>
                                  <a:pt x="76936" y="86393"/>
                                  <a:pt x="76936" y="85440"/>
                                </a:cubicBezTo>
                                <a:cubicBezTo>
                                  <a:pt x="75983" y="87345"/>
                                  <a:pt x="75983" y="86393"/>
                                  <a:pt x="75983" y="86393"/>
                                </a:cubicBezTo>
                                <a:cubicBezTo>
                                  <a:pt x="75983" y="86393"/>
                                  <a:pt x="75983" y="85440"/>
                                  <a:pt x="76936" y="85440"/>
                                </a:cubicBezTo>
                                <a:cubicBezTo>
                                  <a:pt x="76936" y="85440"/>
                                  <a:pt x="75983" y="85440"/>
                                  <a:pt x="76936" y="84488"/>
                                </a:cubicBezTo>
                                <a:cubicBezTo>
                                  <a:pt x="76936" y="84488"/>
                                  <a:pt x="75983" y="85440"/>
                                  <a:pt x="75983" y="84488"/>
                                </a:cubicBezTo>
                                <a:cubicBezTo>
                                  <a:pt x="76936" y="83535"/>
                                  <a:pt x="75983" y="83535"/>
                                  <a:pt x="75983" y="83535"/>
                                </a:cubicBezTo>
                                <a:cubicBezTo>
                                  <a:pt x="75031" y="84488"/>
                                  <a:pt x="73126" y="84488"/>
                                  <a:pt x="74078" y="83535"/>
                                </a:cubicBezTo>
                                <a:lnTo>
                                  <a:pt x="74078" y="82583"/>
                                </a:lnTo>
                                <a:cubicBezTo>
                                  <a:pt x="73126" y="81630"/>
                                  <a:pt x="74078" y="79725"/>
                                  <a:pt x="72173" y="78773"/>
                                </a:cubicBezTo>
                                <a:lnTo>
                                  <a:pt x="73126" y="78773"/>
                                </a:lnTo>
                                <a:cubicBezTo>
                                  <a:pt x="73126" y="78773"/>
                                  <a:pt x="73126" y="78773"/>
                                  <a:pt x="73126" y="77820"/>
                                </a:cubicBezTo>
                                <a:cubicBezTo>
                                  <a:pt x="73126" y="77820"/>
                                  <a:pt x="74078" y="77820"/>
                                  <a:pt x="74078" y="77820"/>
                                </a:cubicBezTo>
                                <a:cubicBezTo>
                                  <a:pt x="75031" y="77820"/>
                                  <a:pt x="75983" y="78773"/>
                                  <a:pt x="77888" y="79725"/>
                                </a:cubicBezTo>
                                <a:lnTo>
                                  <a:pt x="77888" y="79725"/>
                                </a:lnTo>
                                <a:cubicBezTo>
                                  <a:pt x="78841" y="79725"/>
                                  <a:pt x="79793" y="80678"/>
                                  <a:pt x="80746" y="80678"/>
                                </a:cubicBezTo>
                                <a:lnTo>
                                  <a:pt x="80746" y="80678"/>
                                </a:lnTo>
                                <a:lnTo>
                                  <a:pt x="80746" y="80678"/>
                                </a:lnTo>
                                <a:cubicBezTo>
                                  <a:pt x="80746" y="80678"/>
                                  <a:pt x="80746" y="80678"/>
                                  <a:pt x="80746" y="80678"/>
                                </a:cubicBezTo>
                                <a:cubicBezTo>
                                  <a:pt x="80746" y="80678"/>
                                  <a:pt x="81698" y="80678"/>
                                  <a:pt x="81698" y="80678"/>
                                </a:cubicBezTo>
                                <a:cubicBezTo>
                                  <a:pt x="81698" y="80678"/>
                                  <a:pt x="81698" y="80678"/>
                                  <a:pt x="81698" y="80678"/>
                                </a:cubicBezTo>
                                <a:cubicBezTo>
                                  <a:pt x="82651" y="80678"/>
                                  <a:pt x="82651" y="80678"/>
                                  <a:pt x="82651" y="80678"/>
                                </a:cubicBezTo>
                                <a:lnTo>
                                  <a:pt x="82651" y="80678"/>
                                </a:lnTo>
                                <a:cubicBezTo>
                                  <a:pt x="83603" y="79725"/>
                                  <a:pt x="84556" y="78773"/>
                                  <a:pt x="85508" y="76868"/>
                                </a:cubicBezTo>
                                <a:cubicBezTo>
                                  <a:pt x="86461" y="74963"/>
                                  <a:pt x="85508" y="74010"/>
                                  <a:pt x="85508" y="74010"/>
                                </a:cubicBezTo>
                                <a:cubicBezTo>
                                  <a:pt x="85508" y="74010"/>
                                  <a:pt x="86461" y="73058"/>
                                  <a:pt x="86461" y="72105"/>
                                </a:cubicBezTo>
                                <a:cubicBezTo>
                                  <a:pt x="86461" y="72105"/>
                                  <a:pt x="86461" y="72105"/>
                                  <a:pt x="85508" y="71153"/>
                                </a:cubicBezTo>
                                <a:cubicBezTo>
                                  <a:pt x="85508" y="71153"/>
                                  <a:pt x="85508" y="71153"/>
                                  <a:pt x="86461" y="70200"/>
                                </a:cubicBezTo>
                                <a:cubicBezTo>
                                  <a:pt x="86461" y="69248"/>
                                  <a:pt x="87413" y="69248"/>
                                  <a:pt x="87413" y="69248"/>
                                </a:cubicBezTo>
                                <a:cubicBezTo>
                                  <a:pt x="87413" y="69248"/>
                                  <a:pt x="87413" y="69248"/>
                                  <a:pt x="87413" y="69248"/>
                                </a:cubicBezTo>
                                <a:cubicBezTo>
                                  <a:pt x="87413" y="69248"/>
                                  <a:pt x="87413" y="68295"/>
                                  <a:pt x="88366" y="68295"/>
                                </a:cubicBezTo>
                                <a:cubicBezTo>
                                  <a:pt x="89318" y="68295"/>
                                  <a:pt x="90271" y="69248"/>
                                  <a:pt x="91223" y="70200"/>
                                </a:cubicBezTo>
                                <a:cubicBezTo>
                                  <a:pt x="93128" y="69248"/>
                                  <a:pt x="93128" y="70200"/>
                                  <a:pt x="95033" y="70200"/>
                                </a:cubicBezTo>
                                <a:lnTo>
                                  <a:pt x="94081" y="70200"/>
                                </a:lnTo>
                                <a:cubicBezTo>
                                  <a:pt x="95033" y="70200"/>
                                  <a:pt x="94081" y="71153"/>
                                  <a:pt x="93128" y="72105"/>
                                </a:cubicBezTo>
                                <a:cubicBezTo>
                                  <a:pt x="94081" y="72105"/>
                                  <a:pt x="93128" y="72105"/>
                                  <a:pt x="95033" y="72105"/>
                                </a:cubicBezTo>
                                <a:cubicBezTo>
                                  <a:pt x="95986" y="72105"/>
                                  <a:pt x="93128" y="73058"/>
                                  <a:pt x="94081" y="73058"/>
                                </a:cubicBezTo>
                                <a:cubicBezTo>
                                  <a:pt x="94081" y="73058"/>
                                  <a:pt x="95033" y="73058"/>
                                  <a:pt x="94081" y="73058"/>
                                </a:cubicBezTo>
                                <a:cubicBezTo>
                                  <a:pt x="95986" y="74010"/>
                                  <a:pt x="93128" y="73058"/>
                                  <a:pt x="92176" y="74010"/>
                                </a:cubicBezTo>
                                <a:cubicBezTo>
                                  <a:pt x="92176" y="74963"/>
                                  <a:pt x="93128" y="74963"/>
                                  <a:pt x="93128" y="75915"/>
                                </a:cubicBezTo>
                                <a:cubicBezTo>
                                  <a:pt x="93128" y="76868"/>
                                  <a:pt x="93128" y="76868"/>
                                  <a:pt x="92176" y="77820"/>
                                </a:cubicBezTo>
                                <a:cubicBezTo>
                                  <a:pt x="92176" y="77820"/>
                                  <a:pt x="93128" y="77820"/>
                                  <a:pt x="93128" y="77820"/>
                                </a:cubicBezTo>
                                <a:cubicBezTo>
                                  <a:pt x="91223" y="76868"/>
                                  <a:pt x="93128" y="78773"/>
                                  <a:pt x="92176" y="77820"/>
                                </a:cubicBezTo>
                                <a:cubicBezTo>
                                  <a:pt x="92176" y="77820"/>
                                  <a:pt x="92176" y="77820"/>
                                  <a:pt x="91223" y="76868"/>
                                </a:cubicBezTo>
                                <a:cubicBezTo>
                                  <a:pt x="90271" y="76868"/>
                                  <a:pt x="91223" y="77820"/>
                                  <a:pt x="90271" y="77820"/>
                                </a:cubicBezTo>
                                <a:cubicBezTo>
                                  <a:pt x="90271" y="77820"/>
                                  <a:pt x="90271" y="77820"/>
                                  <a:pt x="90271" y="77820"/>
                                </a:cubicBezTo>
                                <a:cubicBezTo>
                                  <a:pt x="91223" y="79725"/>
                                  <a:pt x="89318" y="77820"/>
                                  <a:pt x="89318" y="78773"/>
                                </a:cubicBezTo>
                                <a:cubicBezTo>
                                  <a:pt x="88366" y="77820"/>
                                  <a:pt x="88366" y="78773"/>
                                  <a:pt x="88366" y="77820"/>
                                </a:cubicBezTo>
                                <a:cubicBezTo>
                                  <a:pt x="89318" y="79725"/>
                                  <a:pt x="87413" y="77820"/>
                                  <a:pt x="87413" y="79725"/>
                                </a:cubicBezTo>
                                <a:lnTo>
                                  <a:pt x="87413" y="79725"/>
                                </a:lnTo>
                                <a:cubicBezTo>
                                  <a:pt x="85508" y="80678"/>
                                  <a:pt x="84556" y="80678"/>
                                  <a:pt x="82651" y="82583"/>
                                </a:cubicBezTo>
                                <a:cubicBezTo>
                                  <a:pt x="80746" y="85440"/>
                                  <a:pt x="79793" y="84488"/>
                                  <a:pt x="78841" y="85440"/>
                                </a:cubicBezTo>
                                <a:close/>
                                <a:moveTo>
                                  <a:pt x="129323" y="135923"/>
                                </a:moveTo>
                                <a:cubicBezTo>
                                  <a:pt x="129323" y="135923"/>
                                  <a:pt x="129323" y="135923"/>
                                  <a:pt x="129323" y="135923"/>
                                </a:cubicBezTo>
                                <a:cubicBezTo>
                                  <a:pt x="129323" y="135923"/>
                                  <a:pt x="129323" y="135923"/>
                                  <a:pt x="129323" y="1359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2806" name="תמונה 280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2686050"/>
                          <a:ext cx="1614170" cy="9067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20" name="תמונה 28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0" y="7743825"/>
                          <a:ext cx="1614170" cy="9067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F493EA9" id="קבוצה 10" o:spid="_x0000_s1026" style="position:absolute;left:0;text-align:left;margin-left:7.5pt;margin-top:63.15pt;width:566.8pt;height:681.15pt;flip:x;z-index:251674624" coordsize="71984,865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גרפיקה 1129" o:spid="_x0000_s1027" type="#_x0000_t75" style="position:absolute;left:48672;width:19247;height:17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">
                <v:imagedata r:id="rId6" o:title=""/>
              </v:shape>
              <v:shape id="גרפיקה 1130" o:spid="_x0000_s1028" type="#_x0000_t75" style="position:absolute;left:49149;top:13144;width:20358;height:17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">
                <v:imagedata r:id="rId7" o:title=""/>
              </v:shape>
              <v:group id="קבוצה 2810" o:spid="_x0000_s1029" style="position:absolute;left:63817;top:23717;width:8167;height:6942" coordorigin="15326,19602" coordsize="6749,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">
                <v:shape id="צורה חופשית: צורה 2811" o:spid="_x0000_s1030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  </v:shape>
                <v:shape id="צורה חופשית: צורה 2812" o:spid="_x0000_s1031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  <v:stroke joinstyle="miter"/>
  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קבוצה 2813" o:spid="_x0000_s1032" style="position:absolute;left:64674;top:2190;width:3901;height:3675" coordorigin="16088,1738" coordsize="3223,3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UXrxwAAAN0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eAmPN+EJyM0vAAAA//8DAFBLAQItABQABgAIAAAAIQDb4fbL7gAAAIUBAAATAAAAAAAA&#10;AAAAAAAAAAAAAABbQ29udGVudF9UeXBlc10ueG1sUEsBAi0AFAAGAAgAAAAhAFr0LFu/AAAAFQEA&#10;AAsAAAAAAAAAAAAAAAAAHwEAAF9yZWxzLy5yZWxzUEsBAi0AFAAGAAgAAAAhAFXlRevHAAAA3QAA&#10;AA8AAAAAAAAAAAAAAAAABwIAAGRycy9kb3ducmV2LnhtbFBLBQYAAAAAAwADALcAAAD7AgAAAAA=&#10;">
                <v:shape id="צורה חופשית: צורה 2814" o:spid="_x0000_s1033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  </v:shape>
                <v:shape id="צורה חופשית: צורה 2815" o:spid="_x0000_s1034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  <v:stroke joinstyle="miter"/>
  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צורה חופשית: צורה 2816" o:spid="_x0000_s1035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  <v:stroke joinstyle="miter"/>
  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קבוצה 2817" o:spid="_x0000_s1036" style="position:absolute;left:45243;top:10858;width:3675;height:3078" coordorigin=",8949" coordsize="3037,2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kPo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E0nsDzTXgCcvEAAAD//wMAUEsBAi0AFAAGAAgAAAAhANvh9svuAAAAhQEAABMAAAAAAAAA&#10;AAAAAAAAAAAAAFtDb250ZW50X1R5cGVzXS54bWxQSwECLQAUAAYACAAAACEAWvQsW78AAAAVAQAA&#10;CwAAAAAAAAAAAAAAAAAfAQAAX3JlbHMvLnJlbHNQSwECLQAUAAYACAAAACEAKt5D6MYAAADdAAAA&#10;DwAAAAAAAAAAAAAAAAAHAgAAZHJzL2Rvd25yZXYueG1sUEsFBgAAAAADAAMAtwAAAPoCAAAAAA==&#10;">
                <v:shape id="צורה חופשית: צורה 2818" o:spid="_x0000_s1037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  </v:shape>
                <v:shape id="צורה חופשית: צורה 2819" o:spid="_x0000_s1038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  <v:stroke joinstyle="miter"/>
  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גרפיקה 1129" o:spid="_x0000_s1039" type="#_x0000_t75" style="position:absolute;left:48672;top:50292;width:19241;height:17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">
                <v:imagedata r:id="rId6" o:title=""/>
              </v:shape>
              <v:shape id="גרפיקה 1130" o:spid="_x0000_s1040" type="#_x0000_t75" style="position:absolute;left:49149;top:63341;width:20351;height:179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">
                <v:imagedata r:id="rId7" o:title=""/>
              </v:shape>
              <v:group id="קבוצה 3356" o:spid="_x0000_s1041" style="position:absolute;left:63817;top:74009;width:8166;height:6941" coordorigin="15326,19602" coordsize="6749,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">
                <v:shape id="צורה חופשית: צורה 3357" o:spid="_x0000_s1042" style="position:absolute;left:15748;top:19611;width:6244;height:5400;visibility:visible;mso-wrap-style:square;v-text-anchor:middle" coordsize="35242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" path="m217714,51906v,,34290,-32385,65722,-6667c299629,58574,295819,90959,277721,103341v-18097,12383,-6667,-9525,32385,18098c349159,149061,362494,166206,347254,193829v-15240,27622,-8573,39052,-34290,40005c286294,234786,267244,228119,267244,228119v,,5715,952,-10478,40005c240574,307176,198664,300509,185329,288126,171994,275744,146276,222404,142466,210021v-3810,-12382,-39052,25718,-72390,15240c36739,214784,-4219,210974,10069,172874,25309,134774,95794,111914,95794,111914v,,-6668,-65723,8572,-78105c119606,21426,150086,-6196,174851,14759v24765,20955,42863,37147,42863,37147xe" fillcolor="#bcf0fd [664]" stroked="f">
                  <v:stroke joinstyle="miter"/>
                  <v:path arrowok="t" o:connecttype="custom" o:connectlocs="385693,91955;502124,80144;491999,183075;549371,215137;615181,343380;554434,414251;473439,404127;454876,474998;328321,510433;252387,372065;124144,399064;17838,306257;169705,198263;184891,59895;309759,26146;385693,91955" o:connectangles="0,0,0,0,0,0,0,0,0,0,0,0,0,0,0,0"/>
                </v:shape>
                <v:shape id="צורה חופשית: צורה 3358" o:spid="_x0000_s1043" style="position:absolute;left:15326;top:19602;width:6749;height:5737;visibility:visible;mso-wrap-style:square;v-text-anchor:middle" coordsize="381000,323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" path="m355759,147161v952,-4762,4762,1905,4762,-952c358616,148114,357664,144304,352901,140494r,-953c350996,138589,350996,135731,348139,134779r,952c344329,135731,345281,129064,341471,130969r-952,-2858c336709,130016,336709,125254,332899,126206r952,c331946,125254,329089,125254,327184,125254v-1905,,-3810,,-3810,-953c319564,123349,315754,123349,311944,125254v952,-953,2857,-1905,3810,-2858c312896,122396,310991,121444,308134,121444r-3810,l302419,121444r-953,c301466,121444,301466,121444,301466,120491v5715,-5715,10478,-13335,12383,-21907c314801,98584,314801,99536,314801,99536v,-3810,1905,-7620,3810,-11430c319564,84296,320516,80486,317659,78581r-1905,-952c316706,75724,318611,75724,319564,74771v-2858,-952,-2858,-6667,-4763,-6667c315754,67151,315754,68104,316706,68104v-952,-3810,-5715,-5715,-6667,-8573l311944,59531c310039,50959,304324,42386,295751,36671v-7620,-6667,-18097,-8572,-25717,-6667c266224,30004,269081,26194,267176,26194v-7620,1905,-16192,1905,-23812,3810c235744,31909,228124,36671,226219,44291v-2858,3810,-3810,8573,-2858,11430c224314,58579,225266,60484,225266,60484v5715,-9525,14288,-16193,22860,-18098c257651,40481,267176,42386,275749,47149v5715,952,14287,4762,17145,9525c300514,63341,303371,73819,301466,81439v,1905,-952,3810,-1905,6667l298609,90011r,953c298609,90964,298609,90964,298609,90964r-953,952l291941,100489v-11430,12382,-26670,27622,-38100,39052c264319,140494,273844,141446,285274,142399v-2858,-953,3810,-1905,7620,-1905l292894,141446r7620,-952c306229,140494,301466,143351,296704,142399v3810,,7620,952,10477,1905c310991,145256,313849,145256,317659,146209r952,c318611,146209,320516,147161,320516,147161r953,l323374,148114v952,,1905,952,3810,952c330994,150971,335756,153829,338614,157639v2857,-1905,3810,3810,5715,1905c344329,160496,343376,160496,343376,160496v5715,3810,5715,4763,5715,12383c352901,185261,353854,198596,349091,210026v-3810,11430,-12382,20955,-23812,24765c320516,236696,314801,237649,309086,238601r-1905,l306229,238601v,,,,-953,l304324,238601r-953,l291941,236696v-7620,-952,-15240,-2857,-22860,-4762c268129,241459,268129,251936,267176,261461r,5715l267176,269081r,953l267176,271939v,1905,-952,4762,-952,5715c264319,285274,260509,290989,256699,293846v,5715,-5715,5715,-10478,9525l246221,301466v-4762,1905,-5715,-952,-10477,-3810c234791,299561,233839,297656,233839,300514v-2858,1905,-2858,-4763,-5715,-4763c228124,294799,227171,297656,227171,296704v-8572,,1905,-953,-5715,-7620c209074,283369,195739,274796,188119,262414v952,952,-953,1905,-1905,952c189071,259556,182404,260509,182404,256699v952,,1905,952,2857,952c183356,250984,178594,248126,177641,241459v-1905,-1905,-2857,-4763,-2857,-7620c171926,231934,171926,228124,171926,225266v,-2857,-952,-5715,-1905,-6667c171926,219551,170974,211931,170974,208121v-2858,-1905,-2858,-7620,-2858,-14287c169069,193834,169069,193834,170021,192881v,,,,,953l170974,191929r952,1905c170974,194786,170974,195739,170021,195739v953,1905,953,-1905,1905,-2858c172879,191929,172879,193834,172879,194786v-953,953,-953,-952,-953,c170974,196691,171926,195739,171926,196691v,,953,-1905,1905,-1905c174784,194786,175736,194786,174784,196691v952,-952,952,-952,1905,-1905c176689,193834,175736,193834,175736,191929v953,,1905,-953,953,l175736,191929v953,,1905,952,953,-1905l176689,192881v952,-1905,1905,-952,2857,-1905c179546,192881,177641,195739,179546,196691r1905,-1905c182404,194786,182404,194786,182404,196691v1905,1905,2857,-6667,4762,-3810c186214,195739,187166,195739,188119,196691v,,,-952,952,-1905c189071,193834,188119,196691,188119,194786v,-1905,952,-952,952,-1905c190976,199549,194786,193834,197644,196691v-953,-2857,952,-952,1905,-2857c199549,197644,201454,192881,202406,194786r-952,-2857c203359,193834,202406,186214,205264,190024v952,952,,2857,,2857c208121,195739,208121,189071,210026,191929v,-953,-1905,-2858,-952,-4763c210026,188119,212884,189071,212884,189071v,-952,,-1905,952,-952c213836,189071,213836,189071,213836,190024v1905,,1905,-1905,1905,-3810c217646,188119,219551,185261,221456,185261v-1905,-2857,2858,-952,,-3810c221456,181451,222409,182404,222409,182404v-953,-953,-1905,-3810,-1905,-3810l222409,180499v2857,2857,1905,-953,3810,c224314,179546,227171,179546,225266,178594v,,,-953,,-953c225266,175736,224314,176689,224314,174784v,-953,2857,952,2857,1905c229076,176689,229076,175736,228124,174784v,,,,-953,c227171,174784,228124,174784,228124,174784v,,,-953,,-953c228124,173831,228124,173831,228124,173831v,,,953,,953c228124,174784,229076,174784,229076,173831v,,,,,c229076,173831,229076,173831,230029,173831r1905,953c231934,173831,230981,171926,230029,170974v2857,-1905,1905,-6668,952,-7620c230981,164306,232886,164306,231934,164306v,-952,-1905,-1905,,-1905c230981,161449,233839,162401,233839,160496v,,-1905,-952,-1905,c235744,158591,230981,155734,232886,153829v,,953,952,1905,952c233839,152876,232886,150971,230029,150019v952,,1905,,2857,c232886,149066,231934,148114,230981,148114v-1905,952,-3810,,-3810,-953l227171,147161v,-952,-1905,-952,-1905,-1905c226219,144304,226219,145256,227171,145256v3810,-952,953,-2857,1905,-3810c228124,141446,227171,141446,227171,141446v-952,-952,1905,-952,953,-1905c226219,139541,223361,139541,220504,139541v952,,2857,-1905,3810,-1905c223361,135731,218599,137636,216694,137636v,-952,-1905,-952,-1905,-952c215741,135731,214789,136684,215741,136684r953,-1905c217646,135731,219551,132874,220504,131921v-1905,,-1905,-2857,-2858,-3810c217646,129064,216694,129064,216694,130016v-953,-952,,-2857,-1905,-2857l213836,128111v,,,,,c212884,128111,211931,128111,210979,127159v,,,,,-953c211931,126206,212884,125254,213836,124301v,,-952,,-952,l215741,122396v-3810,2858,-2857,-952,-3810,-952l212884,121444v,-1905,-953,1905,-1905,952c210979,121444,213836,119539,213836,117634v-1905,-953,-5715,-953,-5715,-4763c206216,112871,204311,112871,202406,113824v-952,-953,1905,-3810,-952,-2858c202406,110014,202406,108109,202406,107156v-952,953,-2857,-952,-2857,1905c197644,108109,194786,107156,192881,108109v953,,953,-2858,953,-3810c192881,106204,190976,108109,189071,107156v,1905,953,1905,953,4763c190024,111919,189071,113824,189071,112871v-952,-2857,-952,-5715,-2857,-5715c186214,103346,189071,107156,188119,103346v,-2857,4762,-3810,5715,-1905c195739,98584,191929,101441,192881,97631v-1905,,-2857,1905,-4762,2858c188119,102394,189071,102394,188119,103346v-1905,3810,-2858,-1905,-3810,-1905c184309,101441,185261,100489,185261,100489v-1905,-953,-1905,1905,-2857,1905c180499,98584,184309,101441,184309,98584r-2858,-1905c178594,96679,181451,100489,178594,99536r,-1905c178594,98584,177641,98584,177641,99536v953,1905,1905,3810,2858,2858c181451,107156,179546,103346,177641,105251v,2858,953,-952,1905,1905c180499,109061,179546,110014,178594,110014v-953,952,-1905,-1905,-2858,-3810c175736,105251,176689,105251,177641,106204v953,-2858,-2857,-4763,-1905,-6668c172879,98584,175736,102394,173831,103346v953,-1905,953,1905,1905,2858c176689,112871,171926,102394,170021,105251v2858,3810,,6668,3810,9525c173831,115729,173831,116681,172879,116681v-953,-2857,-1905,-952,-2858,-3810l169069,112871r-953,-3810c166211,108109,164306,107156,162401,106204v,1905,1905,1905,953,3810c163354,108109,161449,108109,160496,108109v1905,,2858,2857,1905,3810c161449,112871,158591,110966,158591,110966r-952,-2857c158591,110014,156686,107156,156686,109061v953,953,1905,3810,2858,5715c159544,115729,157639,114776,157639,114776r,-1905c156686,114776,154781,110014,153829,111919r952,1905c153829,113824,153829,112871,152876,111919v953,952,,1905,,2857l151924,113824v,952,1905,3810,-953,2857c153829,118586,151924,115729,153829,116681v2857,953,952,2858,952,2858c151924,116681,152876,120491,152876,121444v-952,-953,-1905,-953,-2857,-953l151924,122396v-3810,-2857,,1905,-1905,1905c149066,123349,147161,121444,146209,122396v3810,1905,2857,3810,4762,4763c149066,128111,147161,124301,145256,123349v1905,1905,-2857,952,,2857c147161,126206,147161,128111,148114,129064v-953,952,-953,-953,-2858,-953c145256,129064,147161,130969,149066,130969v-952,,953,2857,-952,2857c146209,132874,148114,131921,146209,130969v-953,1905,3810,3810,3810,5715c151924,136684,154781,139541,155734,140494v-1905,952,-953,-953,-3810,-1905l151924,139541v-3810,-952,-4763,-4762,-7620,-5715l145256,135731v-952,-952,-2857,-1905,-3810,-1905c143351,135731,141446,135731,141446,136684v1905,952,,-953,953,c142399,137636,146209,139541,144304,140494v-953,-1905,-2858,-953,-3810,-1905c139541,138589,143351,139541,141446,140494r-952,-953c138589,143351,136684,149066,142399,153829v-2858,,-2858,1905,-4763,3810c138589,156686,140494,157639,140494,158591r-2858,953c135731,160496,138589,162401,140494,163354v-953,,-953,,-1905,952c136684,166211,140494,165259,140494,166211r-1905,953l140494,167164v952,952,952,2857,-1905,2857c139541,170021,139541,170974,140494,170021v-1905,1905,,4763,1905,6668c142399,175736,143351,174784,145256,173831v2858,-952,,953,1905,953c146209,175736,145256,176689,144304,175736v-1905,4763,2857,6668,4762,9525c150019,185261,150019,185261,150971,184309v-952,3810,3810,2857,4763,5715c155734,188119,158591,186214,159544,186214v2857,-1905,-1905,3810,-953,5715c159544,190976,160496,190976,161449,191929r,c162401,190976,163354,190976,164306,191929v-3810,952,-7620,3810,-10477,6667l154781,196691v-15240,8573,-31432,14288,-37147,15240c110014,213836,101441,214789,93821,216694v-9525,952,-18097,-5715,-26670,-5715c65246,210979,66199,212884,64294,212884v-1905,-953,952,-1905,,-2858c62389,210026,59531,209074,57626,207169v-1905,-1905,-3810,-3810,-5715,-5715c50959,201454,50006,200501,49054,202406v-953,-2857,-2858,-5715,-4763,-8572c42386,190976,40481,188119,40481,184309v-3810,3810,-3810,-2858,-5715,-4763c34766,178594,35719,177641,36671,177641v-952,-1905,-952,-3810,-952,-4762c35719,171926,35719,170974,35719,170021v,-952,952,-1905,952,-2857c36671,166211,35719,165259,34766,164306v,-952,-952,-1905,,-2857c37624,161449,36671,157639,38576,155734v-2857,-953,-1905,-5715,953,-6668c40481,150019,40481,150971,41434,152876v2857,-3810,7620,-5715,14287,-7620c62389,143351,69056,141446,75724,137636r1905,1905c81439,138589,84296,137636,88106,136684v4763,-953,9525,-1905,14288,-2858c113824,130969,124301,128111,130969,124301v1905,,4762,,6667,-952c138589,122396,139541,122396,141446,121444v-1905,-2858,-3810,-4763,-6667,-6668c130016,110966,127159,109061,124301,106204v-2857,-1905,-4762,-3810,-8572,-5715c113824,98584,114776,96679,114776,95726v-952,-952,-952,-1905,-1905,-3810c114776,90011,114776,90011,114776,89059v,-953,,-2858,-952,-3810c113824,82391,112871,80486,110966,78581r1905,c110014,74771,108109,68104,111919,64294v-953,-1905,,-6668,-2858,-5715c109061,56674,112871,58579,111919,55721r952,2858c117634,49054,123349,40481,132874,31909v4762,952,9525,-6668,16192,-6668c151924,22384,158591,23336,161449,18574r,1905c166211,20479,173831,20479,178594,23336v2857,1905,3810,-952,7620,l185261,25241v2858,953,5715,-952,8573,-952c194786,27146,195739,27146,196691,30004v-2857,-1905,-5715,-1905,-8572,-953c190024,31909,196691,31909,195739,36671v952,2858,2857,5715,5715,4763c200501,41434,200501,44291,199549,42386v952,1905,1905,3810,2857,4763c202406,46196,202406,46196,202406,45244v1905,952,2858,3810,5715,1905c207169,46196,206216,46196,206216,44291v1905,,3810,4763,1905,6668c206216,52864,204311,48101,203359,50959v1905,1905,3810,4762,5715,7620c207169,56674,208121,53816,210026,54769r-1905,-2858l210026,51911v-1905,-4762,-952,-9525,-4762,-14287l204311,40481v-952,-2857,-5715,-4762,-4762,-8572c200501,32861,201454,30956,202406,30956v-952,,-1905,-952,-1905,-1905c201454,29051,203359,28099,204311,28099v-4762,952,-7620,-6668,-9525,-6668l195739,21431v-2858,-4762,-953,1905,-2858,c190976,19526,194786,17621,192881,14764v-3810,-3810,-7620,-3810,-11430,-4763c177641,9049,173831,8096,170974,7144v-4763,,-10478,1905,-14288,4762c152876,12859,155734,8096,151924,10954v,-953,-953,-2858,-1905,-3810c150019,9049,142399,9049,146209,10954v-5715,952,-12383,3810,-18098,7620c130016,17621,129064,14764,127159,14764v-1905,3810,-4763,7620,-9525,10477c119539,27146,120491,26194,121444,28099v,952,-953,2857,-1905,2857c118586,30004,115729,26194,111919,30004v-1905,-3810,6667,-5715,1905,-6668c113824,19526,121444,13811,124301,13811v1905,-4762,-3810,1905,-4762,-1905c115729,14764,115729,16669,110966,21431v953,953,2858,,1905,2858c111919,31909,106204,29051,105251,30004v,-953,953,-1905,953,-2858c102394,29051,103346,31909,100489,34766v-3810,-1905,3810,-5715,2857,-8572c101441,26194,100489,26194,98584,26194v-3810,5715,2857,3810,-2858,9525l94774,33814r-1905,4762c93821,39529,96679,39529,98584,36671v2857,3810,-953,2858,-2858,7620c96679,47149,96679,42386,98584,43339v1905,952,,3810,,6667c96679,53816,94774,50959,92869,51911v,-952,952,-4762,1905,-3810c94774,41434,89059,48101,89059,43339v-2858,4762,,5715,,8572c90011,50959,90964,53816,91916,52864v3810,9525,-6667,2857,-6667,11430c89059,63341,90011,74771,94774,70009v952,1905,1905,3810,952,5715c92869,73819,93821,78581,90964,75724r,2857c90011,77629,88106,75724,87154,74771v-953,2858,-1905,8573,-3810,10478c86201,89059,86201,83344,88106,88106v-1905,-1905,-2857,1905,-1905,3810c86201,87154,90011,90964,91916,92869v1905,3810,,7620,,7620l88106,97631v2858,1905,,1905,1905,4763c90011,102394,90964,102394,90964,102394v-953,,-953,,-953,l92869,102394v,,-1905,,-2858,c91916,102394,91916,102394,92869,103346r-1905,c91916,103346,97631,105251,93821,104299v4763,952,,,1905,c98584,104299,99536,106204,100489,106204v-3810,-953,-2858,,-953,c100489,106204,101441,107156,101441,107156v-3810,,-5715,-952,-6667,-952l98584,108109v-7620,-3810,,952,-2858,c93821,107156,91916,105251,90964,105251v4762,2858,4762,3810,6667,5715c94774,110014,92869,107156,90011,105251v1905,2858,-1905,-1905,953,1905c92869,108109,92869,109061,93821,110966v-1905,,-952,-1905,-2857,-2857c90964,109061,90964,110966,92869,111919v-953,-953,-953,2857,-3810,952c88106,110966,91916,110966,90011,110014v-952,,-952,,-952,952c88106,111919,88106,111919,88106,112871v,1905,-952,3810,-2857,3810c88106,117634,86201,121444,84296,123349v-5715,,1905,-1905,-952,-3810l81439,120491v-3810,-2857,5715,-7620,1905,-10477l81439,111919v,-953,952,-3810,,-3810c81439,110966,75724,110014,75724,110966v,1905,1905,-952,1905,953c74771,112871,74771,116681,70009,116681v1905,-1905,-1905,-2857,-953,-4762c67151,111919,69056,114776,66199,113824r,-1905c60484,112871,53816,114776,48101,117634v-5715,2857,-11430,7620,-15240,13335c30956,130969,30004,130969,27146,131921v-1905,953,-4762,2858,-7620,4763c22384,134779,21431,137636,20479,139541v-953,,-2858,953,-3810,1905c14764,143351,12859,145256,12859,148114v,2857,,5715,,7620c11906,156686,10954,156686,10954,156686v-4763,4763,-953,4763,-953,6668l8096,165259r1905,952c10954,168116,10954,170021,10001,171926v,1905,-952,2858,-2857,2858c8096,175736,9049,177641,9049,175736v-953,1905,-953,4763,,8573c10001,187166,10954,190976,12859,193834v,-2858,952,-2858,2857,-3810c19526,190024,15716,190976,17621,192881v-952,,-1905,2858,-2857,953c13811,197644,15716,202406,18574,207169v952,1905,2857,4762,4762,6667c25241,215741,26194,218599,28099,220504v1905,952,1905,,2857,c32861,228124,41434,230029,47149,233839v-953,-1905,2857,-3810,5715,-2858c57626,230029,52864,234791,55721,237649v1905,-953,5715,,6668,952l62389,238601v2857,-952,5715,-952,8572,953l70961,239554v1905,952,3810,2857,6668,2857c78581,239554,84296,242411,85249,240506v,,,,,953l85249,239554r3810,952c88106,241459,88106,242411,86201,242411v4763,1905,1905,-1905,3810,-2857c92869,237649,92869,240506,94774,241459v-953,952,-1905,,-2858,c90011,243364,93821,242411,93821,243364v953,,953,-2858,2858,-1905c98584,241459,103346,240506,103346,243364v1905,-953,3810,-1905,4763,-2858c106204,240506,103346,240506,103346,238601v953,,3810,-1905,4763,-952l107156,238601v953,-952,5715,-952,2858,-2857l113824,238601v952,-1905,3810,-2857,5715,-2857c120491,237649,118586,241459,123349,240506v952,-952,1905,-1905,3810,-2857c129064,236696,130016,237649,130016,238601v1905,,2858,-952,3810,-1905c134779,235744,134779,234791,134779,233839v952,-1905,1905,-3810,3810,-2858c136684,234791,138589,233839,139541,234791v,-952,,-1905,953,-1905c140494,231934,139541,235744,138589,233839v,-1905,952,-1905,1905,-2858c141446,232886,141446,233839,143351,232886v953,,2858,-1905,2858,-952c146209,232886,146209,234791,145256,236696v2858,-3810,953,953,1905,c144304,238601,148114,238601,146209,240506v952,-952,1905,-1905,2857,-1905c147161,241459,155734,242411,152876,247174v,2857,-2857,,-3810,-953c147161,251936,155734,254794,153829,259556v952,,2857,-1905,5715,c159544,262414,160496,268129,159544,268129v1905,1905,2857,1905,3810,3810c162401,271939,161449,270986,160496,270986v1905,3810,4763,5715,7620,7620c167164,282416,172879,286226,174784,290989v3810,-953,4762,5715,7620,2857c182404,293846,182404,294799,182404,295751v1905,,4762,-952,6667,l187166,297656v-2857,2858,3810,4763,3810,5715c190976,300514,192881,305276,193834,303371v952,,1905,953,2857,953c200501,306229,197644,303371,202406,306229v1905,952,-952,2857,-1905,2857c201454,311944,204311,311944,206216,312896v-952,,-952,-952,,-952c206216,311944,206216,312896,206216,312896v953,,1905,953,2858,953c209074,313849,209074,313849,209074,313849v-953,,-1905,-953,-2858,-953c206216,313849,207169,313849,208121,314801v,,,,953,c210026,314801,210026,315754,210979,316706r-953,-952c211931,316706,216694,316706,217646,315754v2858,2857,8573,3810,13335,4762c234791,321469,238601,320516,240506,320516v-952,,-952,953,,c243364,320516,246221,318611,246221,319564v2858,-953,1905,1905,6668,952c252889,320516,252889,318611,251936,318611v3810,953,7620,-952,10478,-2857c264319,314801,266224,312896,267176,311944v1905,-953,2858,-1905,4763,-2858c271939,310039,271939,310991,270986,311944v4763,-4763,7620,-9525,7620,-15240c279559,297656,279559,297656,279559,299561v2857,-2857,3810,-7620,2857,-10477c280511,290989,283369,290036,282416,290989v-2857,1905,-2857,-3810,-952,-5715l281464,285274v952,-3810,,-3810,952,-7620c284321,275749,282416,279559,284321,279559v3810,,3810,-7620,4763,-7620c288131,270986,288131,270034,287179,270034v-953,-2858,1905,,1905,-1905c287179,265271,285274,261461,283369,256699v952,1905,2857,952,3810,3810c287179,258604,286226,255746,286226,253841v953,-952,1905,-2857,2858,-3810c290989,250984,296704,250031,299561,250984v953,1905,-1905,,-1905,952l301466,254794v-3810,,953,3810,-952,4762c301466,259556,303371,259556,306229,259556v2857,,5715,953,8572,953c310991,256699,320516,257651,320516,254794v4763,-1905,2858,1905,5715,2857c330994,254794,336709,253841,341471,250984v,,,,,952c345281,249079,351949,245269,352901,239554v,952,953,952,953,1905c358616,238601,350996,237649,356711,234791r953,1905c358616,232886,363379,231934,363379,227171v952,,952,953,952,1905c366236,225266,368141,221456,367189,217646v952,,1905,953,1905,2858c371951,217646,367189,215741,370046,212884v,-953,1905,-1905,1905,-1905c370999,209074,371951,204311,371951,202406v953,,1905,-1905,2858,-3810c376714,180499,370046,158591,355759,147161xm229076,171926v,,,,,c229076,171926,229076,171926,229076,171926xm94774,102394v-953,,-1905,,-1905,c93821,102394,91916,103346,90964,103346v,,952,-952,952,-952c92869,102394,93821,101441,94774,101441v952,,-953,953,,953xm202406,126206v,,953,,953,c203359,127159,203359,127159,202406,126206r,xm204311,125254v,,953,,,c205264,125254,204311,126206,204311,125254v,952,,952,,xm214789,129064v,,,,,c214789,129064,214789,129064,214789,129064v-953,952,-953,952,,c213836,129064,214789,129064,214789,129064r,l214789,129064xm210026,123349v,952,,952,,1905c210026,125254,210026,125254,209074,125254v952,,952,-953,952,-1905c209074,124301,209074,124301,208121,124301v953,,1905,-952,1905,-952xm183356,126206v,-1905,953,-2857,-952,-4762c182404,120491,184309,124301,183356,122396r953,2858c187166,124301,189071,123349,191929,121444v952,2857,2857,,3810,1905c196691,121444,197644,125254,199549,121444r-953,1905c199549,124301,200501,124301,201454,126206v-953,,-953,-952,-1905,953c199549,126206,199549,126206,199549,125254v-953,952,-2858,952,-2858,2857c196691,127159,196691,126206,196691,125254v-952,-953,-952,2857,-1905,1905c194786,127159,193834,126206,193834,125254v,1905,-1905,1905,-1905,2857c191929,127159,190976,127159,190024,126206v-2858,953,-6668,2858,-9525,4763c180499,128111,181451,125254,183356,126206xm188119,151924r,l188119,151924r,l188119,151924r,l188119,151924r,c188119,152876,188119,152876,188119,152876r,l188119,152876r,l188119,152876v,2858,,953,,-952xm183356,150019r1905,c184309,150019,184309,150019,183356,150019r,xm188119,146209r,l188119,146209v,,,,,c188119,146209,188119,146209,188119,146209xm188119,146209r,1905c188119,148114,188119,148114,188119,148114r,l188119,148114r,952c188119,149066,188119,149066,188119,149066v,,,-952,,-952l188119,149066v,,,,,c188119,148114,188119,148114,188119,147161v,,,-952,,-952xm188119,150019r,c188119,150019,188119,150019,188119,150019v,,,,,l188119,150019xm176689,130969v1905,-953,4762,952,3810,-2858l181451,129064v-1905,952,-3810,2857,-3810,4762c176689,133826,176689,133826,175736,132874v,-953,,-1905,-952,-3810c173831,130016,175736,130969,176689,130969xm170974,144304v,,-953,,,c170021,144304,170021,144304,170974,144304v-953,,-953,,,xm164306,155734r3810,952c166211,153829,170974,151924,168116,147161r1905,953c170021,148114,170021,148114,170021,148114v2858,2857,4763,4762,8573,5715c177641,153829,177641,153829,176689,153829v1905,,1905,1905,1905,2857c178594,157639,179546,158591,182404,157639r2857,-953c185261,156686,184309,157639,184309,157639r,952c184309,158591,185261,158591,185261,159544v,,953,,953,c186214,159544,186214,160496,185261,160496v1905,953,4763,953,7620,-952c195739,157639,196691,154781,194786,151924v,,,,,l195739,151924v952,,1905,952,1905,952c197644,151924,197644,150971,197644,150019r,c197644,150019,197644,149066,197644,149066v,,,,,c197644,149066,197644,149066,197644,149066v,,,,,-952c197644,148114,197644,148114,197644,148114v,,,,,c198596,148114,198596,147161,199549,147161v1905,-952,2857,-952,2857,c202406,147161,203359,146209,205264,148114v1905,952,2857,3810,2857,7620c212884,156686,210979,158591,213836,160496r-952,c214789,162401,211931,162401,210026,162401v1905,953,,953,2858,953c214789,164306,209074,163354,210026,164306v-952,,1905,953,953,c212884,167164,210026,163354,206216,164306v,2858,,6668,-3810,6668c202406,170974,203359,172879,203359,172879v-2858,-3810,,1905,-1905,c201454,171926,201454,171926,201454,170974v-1905,-953,-1905,1905,-3810,c197644,172879,194786,170021,194786,171926v,-1905,-952,-952,-952,-1905c193834,175736,191929,168116,190976,171926r,-952c187166,170974,183356,170021,179546,170974v-2857,,-2857,-5715,-4762,-3810c173831,167164,173831,169069,172879,169069v,,952,-953,952,-1905c171926,168116,172879,165259,171926,165259v-952,952,-952,952,-1905,1905c171926,164306,167164,166211,169069,164306v-3810,2858,-2858,953,-3810,953c165259,165259,166211,164306,167164,164306v-953,,-953,-952,,-1905c166211,162401,164306,162401,165259,161449v2857,-953,,-953,952,-1905c165259,157639,162401,156686,164306,155734xm213836,312896v953,,953,,1905,c214789,312896,213836,312896,213836,312896xe" fillcolor="black [3213]" stroked="f">
                  <v:stroke joinstyle="miter"/>
                  <v:path arrowok="t" o:connecttype="custom" o:connectlocs="630249,260705;638685,259018;625186,248894;625186,247205;616750,238769;616750,240456;604937,232020;603250,226956;589751,223582;591438,223582;579627,221895;572877,220207;552628,221895;559378,216832;545878,215145;539129,215145;535754,215145;534066,215145;534066,213457;556003,174648;557689,176334;564439,156085;562753,139211;559378,137525;566127,132461;557689,120650;561064,120650;549253,105463;552628,105463;523941,64965;478382,53154;473319,46404;431134,53154;400761,78464;395698,98713;399073,107151;439571,75089;488506,83527;518880,100401;534066,144274;530691,156085;529004,159460;529004,161148;529004,161148;527316,162835;517191,178022;449695,247205;505380,252269;518880,248894;518880,250580;532379,248894;525629,252269;544190,255643;562753,259018;564439,259018;567814,260705;569502,260705;572877,262393;579627,264079;599876,279267;610000,282642;608312,284328;618436,306266;618436,372074;576252,415947;547565,422696;544190,422696;542504,422696;540815,422696;539129,422696;537440,422696;517191,419321;476694,410885;473319,463194;473319,473319;473319,476693;473319,478382;473319,481757;471632,491881;454758,520566;436196,537440;436196,534065;417635,527316;414260,532379;404136,523941;402447,525629;392323,512130;333264,464882;329890,466569;323140,454758;328201,456444;314702,427759;309641,414260;304578,399072;301203,387261;302891,368699;297828,343389;301203,341700;301203,343389;302891,340014;304578,343389;301203,346764;304578,341700;306266,345075;304578,345075;304578,348450;307952,345075;309641,348450;313015,345075;311327,340014;313015,340014;311327,340014;313015,336639;313015,341700;318077,338326;318077,348450;321452,345075;323140,348450;331576,341700;333264,348450;334951,345075;333264,345075;334951,341700;350139,348450;353513,343389;358575,345075;356888,340014;363638,336639;363638,341700;372074,340014;370387,331576;377137,334951;378824,333264;378824,336639;382198,329889;392323,328201;392323,321451;394011,323140;390636,316390;394011,319765;400761,319765;399073,316390;399073,314702;397386,309641;402447,313015;404136,309641;402447,309641;404136,309641;404136,307952;404136,307952;404136,309641;405822,307952;405822,307952;407511,307952;410885,309641;407511,302891;409197,289392;410885,291078;410885,287703;414260,284328;410885,284328;412572,272517;415947,274204;407511,265768;412572,265768;409197,262393;402447,260705;402447,260705;399073,257330;402447,257330;405822,250580;402447,250580;404136,247205;390636,247205;397386,243831;383887,243831;380512,242144;382198,242144;383887,238769;390636,233706;385573,226956;383887,230331;380512,225270;378824,226956;378824,226956;373762,225270;373762,223582;378824,220207;377137,220207;382198,216832;375449,215145;377137,215145;373762,216832;378824,208396;368699,199958;358575,201646;356888,196583;358575,189833;353513,193208;341701,191522;343389,184772;334951,189833;336639,198271;334951,199958;329890,189833;333264,183084;343389,179709;341701,172959;333264,178022;333264,183084;326515,179709;328201,178022;323140,181397;326515,174648;321452,171273;316390,176334;316390,172959;314702,176334;319765,181397;314702,186459;318077,189833;316390,194897;311327,188147;314702,188147;311327,176334;307952,183084;311327,188147;301203,186459;307952,203333;306266,206707;301203,199958;299516,199958;297828,193208;287703,188147;289392,194897;284329,191522;287703,198271;280954,196583;279267,191522;277579,193208;282642,203333;279267,203333;279267,199958;272518,198271;274204,201646;270829,198271;270829,203333;269143,201646;267454,206707;272518,206707;274204,211771;270829,215145;265768,213457;269143,216832;265768,220207;259018,216832;267454,225270;257330,218520;257330,223582;262393,228645;257330,226956;264080,232020;262393,237081;259018,232020;265768,242144;275892,248894;269143,245519;269143,247205;255643,237081;257330,240456;250580,237081;250580,242144;252269,242144;255643,248894;248894,245519;250580,248894;248894,247205;252269,272517;243831,279267;248894,280954;243831,282642;248894,289392;245519,291078;248894,294453;245519,296141;248894,296141;245519,301203;248894,301203;252269,313015;257330,307952;260705,309641;255643,311327;264080,328201;267454,326515;275892,336639;282642,329889;280954,340014;286017,340014;286017,340014;291078,340014;272518,351825;274204,348450;208396,375449;166210,383887;118962,373762;113901,377137;113901,372074;102088,367013;91964,356888;86902,358575;78464,343389;71715,326515;61590,318077;64965,314702;63278,306266;63278,301203;64965,296141;61590,291078;61590,286017;68340,275892;70028,264079;73403,270829;98713,257330;134150,243831;137525,247205;156085,242144;181397,237081;232020,220207;243831,218520;250580,215145;238769,203333;220207,188147;205021,178022;203333,169584;199958,162835;203333,157773;201646,151024;196583,139211;199958,139211;198271,113901;193208,103776;198271,98713;199958,103776;235394,56529;264080,44716;286017,32905;286017,36280;316390,41341;329890,41341;328201,44716;343389,43029;348450,53154;333264,51466;346764,64965;356888,73403;353513,75089;358575,83527;358575,80153;368699,83527;365324,78464;368699,90277;360263,90277;370387,103776;372074,97027;368699,91963;372074,91963;363638,66653;361950,71715;353513,56529;358575,54840;355200,51466;361950,49779;345075,37966;346764,37966;341701,37966;341701,26155;321452,17717;302891,12656;277579,21092;269143,19406;265768,12656;259018,19406;226957,32905;225270,26155;208396,44716;215146,49779;211771,54840;198271,53154;201646,41341;220207,24467;211771,21092;196583,37966;199958,43029;186459,53154;188147,48091;178022,61590;183084,46404;174648,46404;169585,63278;167898,59904;164523,68340;174648,64965;169585,78464;174648,76778;174648,88589;164523,91963;167898,85214;157774,76778;157774,91963;162835,93652;151024,113901;167898,124025;169585,134150;161148,134150;161148,139211;154399,132461;147649,151024;156085,156085;152710,162835;162835,164523;162835,178022;156085,172959;159460,181397;161148,181397;159460,181397;164523,181397;159460,181397;164523,183084;161148,183084;166210,184772;169585,184772;178022,188147;176334,188147;179709,189833;167898,188147;174648,191522;169585,191522;161148,186459;172959,196583;159460,186459;161148,189833;166210,196583;161148,191522;164523,198271;157774,199958;159460,194897;157774,196583;156085,199958;151024,206707;149336,218520;147649,211771;144274,213457;147649,194897;144274,198271;144274,191522;134150,196583;137525,198271;124025,206707;122337,198271;117276,201646;117276,198271;85214,208396;58215,232020;48091,233706;34592,242144;36280,247205;29530,250580;22781,262393;22781,275892;19406,277579;17717,289392;14343,292766;17717,294453;17717,304577;12656,309641;16031,311327;16031,326515;22781,343389;27842,336639;31217,341700;26155,343389;32905,367013;41341,378823;49779,390636;54840,390636;83527,414260;93652,409197;98713,421010;110526,422696;110526,422696;125712,424385;125712,424385;137525,429446;151024,426071;151024,427759;151024,424385;157774,426071;152710,429446;159460,424385;167898,427759;162835,427759;166210,431134;171273,427759;183084,431134;191522,426071;183084,422696;191522,421010;189833,422696;194897,417635;201646,422696;211771,417635;218520,426071;225270,421010;230331,422696;237081,419321;238769,414260;245519,409197;247205,415947;248894,412572;245519,414260;248894,409197;253955,412572;259018,410885;257330,419321;260705,419321;259018,426071;264080,422696;270829,437884;264080,436195;272518,459819;282642,459819;282642,475007;289392,481757;284329,480068;297828,493567;309641,515505;323140,520566;323140,523941;334951,523941;331576,527316;338326,537440;343389,537440;348450,539129;358575,542503;355200,547565;365324,554314;365324,552628;365324,554314;370387,556003;370387,556003;365324,554314;368699,557689;370387,557689;373762,561064;372074,559377;385573,559377;409197,567814;426071,567814;426071,567814;436196,566127;448008,567814;446320,564439;464883,559377;473319,552628;481757,547565;480068,552628;493568,525629;495256,530691;500317,512130;500317,515505;498631,505380;498631,505380;500317,491881;503692,495256;512130,481757;508755,478382;512130,475007;502006,454758;508755,461508;507067,449695;512130,442945;530691,444633;527316,446320;534066,451383;532379,459819;542504,459819;557689,461508;567814,451383;577938,456444;604937,444633;604937,446320;625186,424385;626874,427759;631936,415947;633624,419321;643748,402447;645435,405822;650498,385573;653873,390636;655559,377137;658934,373762;658934,358575;663997,351825;630249,260705;405822,304577;405822,304577;405822,304577;167898,181397;164523,181397;161148,183084;162835,181397;167898,179709;167898,181397;358575,223582;360263,223582;358575,223582;358575,223582;361950,221895;361950,221895;361950,221895;361950,221895;380512,228645;380512,228645;380512,228645;380512,228645;380512,228645;380512,228645;380512,228645;372074,218520;372074,221895;370387,221895;372074,218520;368699,220207;372074,218520;324826,223582;323140,215145;324826,216832;326515,221895;340014,215145;346764,218520;353513,215145;351825,218520;356888,223582;353513,225270;353513,221895;348450,226956;348450,221895;345075,225270;343389,221895;340014,226956;336639,223582;319765,232020;324826,223582;333264,269143;333264,269143;333264,269143;333264,269143;333264,269143;333264,269143;333264,269143;333264,269143;333264,270829;333264,270829;333264,270829;333264,270829;333264,270829;333264,269143;324826,265768;328201,265768;324826,265768;324826,265768;333264,259018;333264,259018;333264,259018;333264,259018;333264,259018;333264,259018;333264,262393;333264,262393;333264,262393;333264,262393;333264,264079;333264,264079;333264,262393;333264,264079;333264,264079;333264,260705;333264,259018;333264,265768;333264,265768;333264,265768;333264,265768;333264,265768;313015,232020;319765,226956;321452,228645;314702,237081;311327,235394;309641,228645;313015,232020;302891,255643;302891,255643;302891,255643;302891,255643;291078,275892;297828,277579;297828,260705;301203,262393;301203,262393;316390,272517;313015,272517;316390,277579;323140,279267;328201,277579;326515,279267;326515,280954;328201,282642;329890,282642;328201,284328;341701,282642;345075,269143;345075,269143;346764,269143;350139,270829;350139,265768;350139,265768;350139,264079;350139,264079;350139,264079;350139,262393;350139,262393;350139,262393;353513,260705;358575,260705;363638,262393;368699,275892;378824,284328;377137,284328;372074,287703;377137,289392;372074,291078;373762,291078;365324,291078;358575,302891;360263,306266;356888,306266;356888,302891;350139,302891;345075,304577;343389,301203;338326,304577;338326,302891;318077,302891;309641,296141;306266,299516;307952,296141;304578,292766;301203,296141;299516,291078;292767,292766;296141,291078;296141,287703;292767,286017;294453,282642;291078,275892;378824,554314;382198,554314;378824,55431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קבוצה 3359" o:spid="_x0000_s1044" style="position:absolute;left:64674;top:52387;width:3900;height:3675" coordorigin="16088,1738" coordsize="3223,3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">
                <v:shape id="צורה חופשית: צורה 3360" o:spid="_x0000_s1045" style="position:absolute;left:16088;top:1872;width:3037;height:2700;visibility:visible;mso-wrap-style:square;v-text-anchor:middle" coordsize="17145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" path="m155772,70082v-4762,-3810,-8572,-6668,-12382,-8573c147200,58652,150057,53889,151010,48174v952,-5715,,-11430,-3810,-15240c136722,21504,122435,26267,114815,31029,111957,28172,106242,21504,98622,12932,87192,549,71952,11027,63380,16742r-953,952c54807,22457,52902,45317,52902,53889,45282,55794,18612,62462,10040,77702,7182,82464,6230,87227,8135,91037v2857,7620,11430,11430,20955,15240c30995,107229,33852,108182,35757,109134v9525,4763,20003,,26670,-1905c64332,106277,67190,105324,68142,105324v1905,6668,9525,32385,15240,39053c86240,148187,92907,151044,100527,151044v953,,1905,,1905,c108147,150092,115767,148187,120530,138662v4762,-7620,6667,-12383,7620,-15240c131960,125327,138627,127232,146247,127232v9525,952,12383,-2858,15240,-8573c162440,116754,164345,112944,166250,110087,178632,95799,171965,85322,155772,70082xe" fillcolor="#f2ea14 [3206]" stroked="f">
                  <v:stroke joinstyle="miter"/>
                  <v:path arrowok="t" o:connecttype="custom" o:connectlocs="275959,124155;254023,108967;267522,85343;260773,58345;203401,54970;174714,22910;112281,29659;110593,31346;93719,95468;17786,137654;14412,161278;51535,188276;63345,193338;110593,189963;120717,186588;147716,255773;178089,267584;181464,267584;213525,245648;227025,218650;259085,225399;286083,210212;294521,195026;275959,124155" o:connectangles="0,0,0,0,0,0,0,0,0,0,0,0,0,0,0,0,0,0,0,0,0,0,0,0"/>
                </v:shape>
                <v:shape id="צורה חופשית: צורה 3361" o:spid="_x0000_s1046" style="position:absolute;left:16105;top:1738;width:3206;height:3038;visibility:visible;mso-wrap-style:square;v-text-anchor:middle" coordsize="180975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" path="m113824,35719v952,-1905,1905,-2858,3810,-3810c119539,30956,121444,30956,123349,30004v3810,-953,7620,,11430,-953c135731,29051,133826,30956,135731,30956v7620,-952,17145,7620,17145,16193l151924,47149v,1905,2857,2857,2857,3810c154781,50959,153829,50959,153829,50959v952,,952,2857,1905,3810c155734,55721,154781,55721,153829,55721r952,953c157639,59531,152876,62389,152876,66199v,,,-953,-952,-953c150971,67151,150019,69056,149066,70961v-952,953,-2857,2858,-3810,3810c147161,75724,150019,75724,151924,76676v-953,,-1905,953,-1905,953c151924,76676,153829,76676,155734,77629v,1905,2857,,4762,1905l160496,79534v1905,-953,1905,1905,3810,952l164306,82391v1905,-952,953,1905,2858,1905l167164,84296v952,953,952,1905,1905,2858l169069,87154v1905,1905,1905,3810,3810,2857c172879,90964,170974,88106,170021,90011v6668,6668,7620,16193,5715,24765c174784,115729,174784,115729,173831,115729v,952,-952,2857,,3810c173831,119539,172879,119539,172879,120491v-953,953,952,1905,-953,3810c171926,123349,171926,123349,170974,123349v,1905,-953,3810,-1905,4762c169069,128111,169069,127159,169069,127159v,1905,-2858,1905,-2858,3810l166211,130016v-2857,953,953,1905,-1905,2858c164306,131921,164306,131921,164306,131921v,953,-1905,1905,-2857,2858c160496,135731,158591,135731,157639,136684v,,,,,c155734,137636,152876,137636,150019,138589v-953,,,-1905,-1905,-1905c148114,138589,144304,136684,145256,139541v-1905,-952,-5715,-952,-6667,-952c139541,138589,137636,135731,139541,136684r-1905,-1905c137636,133826,139541,135731,138589,134779v-953,,-3810,,-4763,-953c132874,133826,132874,134779,132874,135731v,,,953,,1905c132874,138589,132874,138589,132874,139541v,-1905,-1905,-952,-1905,-1905c131921,139541,131921,142399,132874,143351v,953,-953,-952,-953,953c131921,144304,132874,145256,132874,145256v,,-953,3810,-2858,2858c129064,148114,130016,146209,129064,147161v-953,1905,,1905,-953,3810l128111,150971v,953,-952,2858,,2858c129064,152876,127159,153829,128111,152876v,953,-952,2858,-1905,4763c126206,156686,126206,156686,126206,155734v,2857,-2857,4762,-4762,7620c121444,164306,121444,161449,122396,161449v-1905,952,-3810,1905,-4762,2857c115729,165259,113824,166211,111919,165259v952,,,952,,952c110014,166211,110014,165259,109061,165259v,-953,-1905,,-2857,c105251,165259,106204,165259,107156,165259v-952,,-2857,,-5715,c99536,164306,96679,163354,95726,162401v,953,-2857,,-3810,l92869,161449v,-953,-1905,-1905,-1905,-1905c89059,159544,96679,162401,94774,162401v,-952,-3810,,-2858,-952c90964,160496,88106,160496,88106,158591v,,1905,,953,-952c87154,156686,88106,157639,86201,156686r-952,-952c84296,156686,84296,153829,83344,155734v,-953,-2858,-1905,-953,-2858l83344,151924v-953,-953,-1905,,-2858,c80486,151924,80486,150971,80486,150971v-1905,953,-952,-1905,-3810,-1905c75724,147161,73819,144304,74771,143351v-1905,-952,-2857,-1905,-2857,-3810c71914,139541,72866,140494,72866,140494v,-953,-952,-953,-952,-1905c71914,138589,71914,135731,71914,134779v-953,-953,-1905,,-2858,c70961,132874,66199,130969,68104,128111v,953,1905,1905,1905,953c71914,127159,68104,126206,69056,125254r-1905,952c68104,125254,66199,125254,68104,124301v-953,,952,-1905,-953,c67151,123349,68104,122396,68104,122396v-953,953,-1905,953,-2858,-952c65246,121444,64294,121444,64294,122396v,953,952,-952,952,c65246,122396,65246,123349,64294,123349v,,-953,,,-1905c63341,121444,63341,121444,62389,122396v,953,-953,1905,-2858,1905c59531,123349,59531,123349,58579,123349v-953,952,-953,952,-1905,952c54769,124301,55721,122396,54769,121444v-953,,-2858,,-2858,952l50959,120491v952,953,-953,953,-1905,953l50006,121444v,-953,-1905,,-1905,c48101,122396,50006,122396,50006,122396v-952,953,-1905,,-1905,953c48101,122396,46196,122396,45244,122396v-953,,-953,953,-1905,953c43339,122396,41434,123349,42386,122396v,,953,953,1905,c43339,121444,44291,120491,42386,121444v-952,,,1905,-1905,952c41434,122396,41434,121444,41434,121444r-1905,-953l39529,121444v,,,,,-953c38576,121444,36671,120491,35719,121444v-953,,-1905,-953,-2858,-1905l32861,119539v-952,-953,-2857,-953,-3810,-953l29051,118586v-952,,-1905,-952,-2857,-952c25241,115729,28099,113824,25241,113824v-952,-953,-3810,,-2857,952c20479,112871,16669,110966,15716,107156v-952,,-952,,-1905,c11906,103346,8096,97631,9049,93821v952,953,952,,1905,c10001,92869,11906,92869,10001,91916v-952,,-952,,-1905,1905c7144,92869,7144,90964,7144,89059v,-1905,,-2858,952,-3810c8096,86201,7144,85249,7144,84296v1905,,1905,-1905,1905,-3810l8096,80486r953,-952c9049,78581,7144,78581,9049,76676v,,952,,952,c10001,74771,10001,70961,12859,70009r1905,c14764,69056,15716,68104,14764,68104v3810,-1905,4762,-2858,6667,-1905c25241,61436,32861,59531,37624,59531r,953c39529,61436,38576,59531,39529,59531v,953,952,953,,1905c41434,62389,42386,59531,43339,59531v,-952,-953,953,-953,-952c42386,58579,45244,59531,45244,57626v952,953,,1905,,1905l46196,58579v1905,1905,-2857,2857,-1905,4762l45244,63341v952,953,-2858,1905,,1905c46196,64294,47149,62389,46196,61436v2858,-952,953,-3810,1905,-2857c49054,59531,47149,58579,48101,59531v953,953,953,-952,1905,c49054,58579,49054,57626,49054,57626v952,953,,953,952,953c50006,57626,50006,57626,49054,56674v-953,-1905,952,,,-953c50959,56674,50959,58579,52864,59531v-953,-952,-953,-1905,-2858,-2857c50959,56674,51911,57626,52864,58579v1905,952,-1905,-1905,952,l51911,57626v953,,953,953,2858,953c54769,58579,53816,57626,53816,57626v-952,,-952,-952,953,c54769,57626,53816,56674,52864,56674v-953,,1905,952,-953,c53816,57626,50959,56674,50959,55721r952,c51911,55721,51911,55721,50959,54769v952,,952,,952,l50959,54769v-953,,1905,,1905,c52864,54769,53816,54769,53816,54769v,,953,,,-953c52864,53816,51911,53816,50959,53816v,,,,,c50959,53816,50959,53816,50959,52864v952,,952,1905,1905,952c52864,53816,53816,53816,53816,52864v,-953,,-1905,,-2858c52864,49054,51911,47149,50959,49054v,-953,,-2858,952,-1905c50959,45244,50959,47149,50006,45244v953,-953,1905,-3810,2858,-4763c52864,41434,53816,42386,54769,42386r,-952c55721,43339,55721,40481,57626,41434v,-953,,-1905,,-2858c54769,40481,54769,34766,52864,34766v952,-3810,5715,,3810,-4762c55721,30004,55721,28099,54769,30004v952,-1905,-953,-2858,952,-4763c55721,27146,58579,24289,58579,28099v,-953,-953,952,-953,1905c58579,30004,59531,30956,60484,29051v952,-952,1905,-2857,952,-2857c60484,25241,60484,28099,59531,26194v953,-2858,2858,-1905,1905,-3810c60484,23336,59531,23336,58579,22384r952,-1905l59531,21431v2858,-1905,,-1905,1905,-3810c62389,17621,63341,17621,63341,17621v,953,-3810,2858,-1905,3810c63341,20479,62389,18574,64294,17621v,,-953,953,-953,953c64294,18574,66199,19526,67151,16669v953,-953,,-953,-952,-1905c69056,12859,69056,11906,70961,10954v,1905,3810,-953,1905,952c71914,10954,67151,13811,67151,15716v1905,953,-1905,953,-1905,2858c67151,16669,68104,18574,69056,19526v953,,953,-952,953,-952c70009,17621,69056,17621,68104,16669v1905,-953,3810,-2858,4762,-4763c73819,11906,73819,12859,72866,13811v2858,-1905,5715,-1905,8573,-2857c79534,9049,84296,10001,83344,9049v-1905,,-3810,-953,-2858,-1905c81439,7144,80486,8096,81439,8096v952,-952,1905,953,3810,c82391,9049,85249,10001,84296,11906v1905,-952,,953,1905,953c88106,11906,90964,10954,92869,11906v2857,1905,7620,1905,9525,3810c103346,17621,101441,17621,102394,18574v952,952,,-1905,1905,l104299,18574v952,,1905,3810,3810,3810c107156,22384,107156,22384,106204,22384v,,952,952,952,952c106204,23336,106204,24289,105251,24289v-952,1905,953,2857,1905,3810l108109,27146v1905,2858,952,4763,952,6668l108109,33814r952,1905c108109,35719,107156,36671,108109,37624v-953,-953,-1905,-2858,-2858,-3810c106204,32861,106204,34766,107156,33814v953,-953,,-2858,-952,-2858c106204,31909,106204,31909,107156,32861v-1905,,-1905,-952,-2857,-952c104299,31909,104299,32861,104299,32861v-953,-952,-953,-1905,-953,-2857c104299,30956,104299,29051,104299,30004v-953,,-1905,-953,-1905,-2858c103346,25241,100489,25241,99536,23336v1905,,2858,,3810,953c103346,22384,102394,23336,102394,21431v-953,,-2858,953,-3810,l99536,20479v-1905,,-1905,952,-3810,c90011,21431,87154,21431,85249,21431r,-952c84296,22384,80486,21431,79534,22384v-2858,,-5715,2857,-7620,1905c67151,27146,64294,30956,61436,35719r-952,-1905c60484,34766,59531,33814,59531,34766v1905,,953,1905,953,2858c58579,39529,58579,42386,60484,44291r-953,c60484,45244,60484,46196,60484,47149v,952,,952,,1905c60484,50006,60484,50959,61436,51911v,953,-952,953,,1905c64294,55721,65246,57626,70009,61436v952,953,952,1905,1905,2858c70961,64294,70961,65246,70009,65246v-953,,-1905,,-2858,c63341,67151,58579,68104,53816,68104v-2857,,-4762,,-7620,952c44291,69056,42386,69056,41434,70009r-953,-953c33814,71914,26194,70961,23336,74771r-952,-1905c20479,72866,20479,74771,21431,75724v-952,,-952,1905,-1905,1905c18574,78581,19526,79534,19526,80486v-952,953,-952,1905,-952,2858c18574,84296,18574,85249,19526,86201r,-952c18574,85249,18574,85249,18574,86201v952,953,,3810,1905,2858c20479,90964,21431,91916,21431,93821v953,953,1905,2858,1905,3810c23336,96679,24289,97631,24289,97631v952,1905,2857,3810,4762,4763c29051,103346,28099,103346,29051,103346v953,,,-952,953,-952c33814,103346,37624,106204,41434,107156v3810,,7620,,11430,-952l55721,106204v953,,953,,1905,l60484,105251v3810,-952,7620,-1905,11430,-3810l71914,102394v2857,-1905,4762,-1905,6667,-2858c78581,103346,77629,107156,78581,107156v,1905,,4763,-952,4763c78581,113824,77629,116681,77629,119539v,1905,,1905,,2857c77629,123349,78581,123349,78581,124301v,,,,,-952c78581,126206,80486,128111,81439,130969v,,-953,-953,-953,-953c80486,131921,83344,131921,81439,132874v,952,952,,952,c85249,138589,90964,143351,95726,147161v2858,3810,-1905,3810,1905,3810c97631,151924,98584,150019,97631,150971v1905,,953,2858,1905,2858c99536,151924,100489,153829,100489,152876v1905,1905,2857,2858,4762,2858l105251,156686v953,-952,2858,-952,3810,-1905c110014,153829,110966,153829,110966,151924v953,-953,1905,-953,2858,-1905c114776,149066,115729,148114,115729,146209r1905,-4763l120491,130016v,-1905,953,-3810,953,-5715l127159,126206v3810,953,7620,1905,11430,2858c140494,129064,141446,129064,143351,129064v953,,2858,-953,3810,-953c157639,126206,164306,112871,161449,101441v952,-2857,952,-3810,-1905,-5715c159544,95726,160496,95726,160496,95726v-952,953,-1905,-1905,-2857,-952c156686,92869,154781,91916,152876,90011v-952,-952,-1905,-952,-4762,-1905c145256,87154,141446,86201,138589,85249v1905,,4762,,1905,-953l136684,84296r,c134779,84296,131921,84296,132874,85249v-4763,-953,-8573,-1905,-13335,-3810c125254,76676,131921,70961,136684,66199r3810,-3810c141446,61436,141446,61436,141446,61436r,-952c141446,59531,142399,58579,142399,57626v952,-3810,952,-7620,-2858,-11430c138589,43339,134779,41434,131921,40481v-3810,-2857,-7620,-3810,-12382,-3810c114776,36671,110966,39529,108109,43339v3810,,1905,-3810,5715,-7620xe" fillcolor="black [3213]" stroked="f">
                  <v:stroke joinstyle="miter"/>
                  <v:path arrowok="t" o:connecttype="custom" o:connectlocs="201645,63278;208395,56529;218519,53154;238768,51466;240455,54840;270828,83527;269142,83527;274203,90277;272516,90277;275891,97027;272516,98713;274203,100401;270828,117276;269142,115587;264078,125712;257329,132461;269142,135836;265767,137524;275891,137524;284327,140899;284327,140899;291077,142586;291077,145961;296140,149335;296140,149335;299515,154399;299515,154399;306264,159460;301201,159460;311326,203333;307951,205021;307951,211771;306264,213457;304576,220207;302890,218520;299515,226956;299515,225270;294452,232019;294452,230331;291077,235394;291077,233706;286016,238769;279266,242144;279266,242144;265767,245519;262392,242144;257329,247205;245518,245519;247204,242144;243830,238769;245518,238769;237080,237081;235393,240456;235393,243830;235393,247205;232019,243830;235393,253955;233705,255643;235393,257330;230330,262393;228644,260705;226956,267454;226956,267454;226956,272517;226956,270829;223581,279267;223581,275892;215145,289391;216831,286017;208395,291078;198271,292766;198271,294453;193207,292766;188146,292766;189833,292766;179708,292766;169584,287703;162834,287703;164522,286017;161148,282642;167897,287703;162834,286017;156085,280954;157773,279267;152710,277579;151023,275892;147648,275892;145960,270829;147648,269143;142585,269143;142585,267454;135836,264079;132461,253955;127400,247205;129086,248894;127400,245519;127400,238769;122336,238769;120650,226956;124025,228645;122336,221895;118962,223582;120650,220207;118962,220207;120650,216832;115587,215145;113900,216832;115587,216832;113900,218520;113900,215145;110525,216832;105462,220207;103776,218520;100401,220207;97026,215145;91963,216832;90277,213457;86902,215145;88588,215145;85214,215145;88588,216832;85214,218520;80152,216832;76777,218520;75089,216832;78464,216832;75089,215145;71714,216832;73403,215145;70028,213457;70028,215145;70028,213457;63278,215145;58215,211771;58215,211771;51465,210082;51465,210082;46404,208396;44716,201646;39654,203333;27842,189833;24467,189833;16031,166210;19406,166210;17717,162835;14343,166210;12656,157773;14343,151024;12656,149335;16031,142586;14343,142586;16031,140899;16031,135836;17717,135836;22780,124025;26155,124025;26155,120650;37966,117276;66653,105463;66653,107151;70028,105463;70028,108838;76777,105463;75089,103776;80152,102088;80152,105463;81839,103776;78464,112212;80152,112212;80152,115587;81839,108838;85214,103776;85214,105463;88588,105463;86902,102088;88588,103776;86902,100401;86902,98713;93651,105463;88588,100401;93651,103776;95338,103776;91963,102088;97026,103776;95338,102088;97026,102088;93651,100401;91963,100401;90277,98713;91963,98713;90277,97027;91963,97027;90277,97027;93651,97027;95338,97027;95338,95338;90277,95338;90277,95338;90277,93652;93651,95338;95338,93652;95338,88589;90277,86902;91963,83527;88588,80152;93651,71715;97026,75089;97026,73403;102088,73403;102088,68340;93651,61590;100401,53154;97026,53154;98713,44716;103776,49779;102088,53154;107151,51466;108837,46404;105462,46404;108837,39655;103776,39655;105462,36280;105462,37966;108837,31217;112212,31217;108837,37966;113900,31217;112212,32905;118962,29530;117275,26155;125711,19406;129086,21092;118962,27842;115587,32905;122336,34591;124025,32905;120650,29530;129086,21092;129086,24467;144274,19406;147648,16031;142585,12656;144274,14343;151023,14343;149335,21092;152710,22780;164522,21092;181397,27842;181397,32905;184771,32905;184771,32905;191521,39655;188146,39655;189833,41341;186458,43029;189833,49779;191521,48091;193207,59904;191521,59904;193207,63278;191521,66653;186458,59904;189833,59904;188146,54840;189833,58215;184771,56529;184771,58215;183083,53154;184771,53154;181397,48091;176333,41341;183083,43029;181397,37966;174647,37966;176333,36280;169584,36280;151023,37966;151023,36280;140899,39655;127400,43029;108837,63278;107151,59904;105462,61590;107151,66653;107151,78464;105462,78464;107151,83527;107151,86902;108837,91963;108837,95338;124025,108838;127400,113901;124025,115587;118962,115587;95338,120650;81839,122337;73403,124025;71714,122337;41341,132461;39654,129087;37966,134150;34591,137524;34591,142586;32905,147649;34591,152710;34591,151024;32905,152710;36280,157773;37966,166210;41341,172959;43029,172959;51465,181397;51465,183084;53154,181397;73403,189833;93651,188147;98713,188147;102088,188147;107151,186458;127400,179709;127400,181397;139210,176334;139210,189833;137524,198271;137524,211771;137524,216832;139210,220207;139210,218520;144274,232019;142585,230331;144274,235394;145960,235394;169584,260705;172959,267454;172959,267454;176333,272517;178022,270829;186458,275892;186458,277579;193207,274204;196582,269143;201645,265768;205020,259018;208395,250580;213456,230331;215145,220207;225269,223582;245518,228645;253954,228645;260704,226956;286016,179709;282641,169584;284327,169584;279266,167898;270828,159460;262392,156085;245518,151024;248893,149335;242143,149335;242143,149335;235393,151024;211770,144274;242143,117276;248893,110526;250579,108838;250579,107151;252268,102088;247204,81839;233705,71715;211770,64965;191521,76778;201645,6327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צורה חופשית: צורה 3362" o:spid="_x0000_s1047" style="position:absolute;left:17094;top:2712;width:1012;height:1013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" path="m35161,24555v952,-1905,2857,-952,2857,953c38018,26460,38018,28365,38971,28365v,,-1905,953,-1905,953c37066,29318,37066,31223,36113,32175v-1905,953,-2857,953,-4762,953l31351,33128v,,-953,,-953,c30398,33128,30398,33128,30398,33128v,,,-953,,-953c30398,32175,30398,32175,30398,32175r,l30398,32175v-952,-952,-952,-952,-952,-2857l29446,29318v-953,-1905,-953,-2858,-1905,-2858c26588,25508,26588,24555,25636,23603v,,952,952,952,1905c25636,23603,25636,23603,24683,22650v953,953,,-1905,953,-952l25636,21698v,-1905,952,,952,-953l27541,21698v-953,-1905,952,952,952,-953l28493,20745v,-952,953,,953,l29446,20745v,-952,952,,952,-1905c31351,19793,30398,19793,31351,20745v1905,-2857,4762,-2857,6667,-3810c38018,17888,38971,17888,38971,17888v,,952,,952,-953c39923,16935,39923,17888,39923,17888v,952,,-1905,953,-953c40876,16935,40876,17888,40876,18840v,-952,952,-952,1905,-1905c42781,16935,42781,16935,42781,17888v952,-953,952,952,1905,l44686,18840v952,953,952,-1905,952,-952c45638,17888,45638,18840,45638,18840v953,-952,1905,-952,2858,-952c48496,17888,48496,17888,48496,17888v952,,952,952,1905,952c50401,19793,49448,20745,49448,20745v953,-952,953,953,2858,-952c52306,20745,52306,21698,53258,21698v-952,,-1905,952,-1905,952l50401,23603v-953,,,,-953,c49448,23603,50401,23603,50401,24555v952,,2857,,3810,c53258,24555,52306,25508,52306,25508v952,,2857,,3810,c56116,25508,55163,25508,55163,26460v,,953,,953,c56116,26460,57068,27413,55163,28365v-952,,,,-952,c54211,29318,55163,28365,55163,29318r,c55163,29318,56116,30270,57068,30270v,,-952,,-952,c57068,30270,57068,31223,57068,32175v,,-952,,-952,c57068,33128,58021,34080,58021,35033v952,,-1905,-953,-953,-953c56116,35033,58021,36938,56116,36938v,,952,,952,c57068,37890,56116,36938,56116,37890v-953,,,953,,953c56116,38843,56116,38843,56116,38843v952,952,,2857,-953,3810c55163,42653,56116,44558,56116,44558l52306,40748v-953,,,952,-953,c52306,41700,51353,37890,52306,39795v-953,,952,1905,,953c52306,41700,52306,42653,51353,42653v,,-952,-953,-952,-953c50401,42653,50401,42653,50401,42653r,952c51353,44558,49448,43605,50401,44558v-953,-953,-953,952,-1905,l47543,43605v,,953,1905,953,1905c48496,45510,48496,45510,47543,45510v953,1905,-952,,,1905c46591,47415,45638,48368,44686,47415v,953,,1905,-953,1905c43733,49320,43733,49320,43733,48368v-952,,-952,,-952,952c42781,49320,41828,48368,40876,47415v,953,,1905,,2858c39923,48368,39923,52178,38018,50273v,,953,-953,,-1905c37066,46463,37066,50273,36113,49320r,1905c36113,50273,35161,52178,35161,50273v,952,-953,-953,-953,952c33256,49320,30398,52178,30398,48368v,,-952,,-952,952c29446,50273,30398,48368,30398,49320v,,,,,953c30398,50273,29446,49320,30398,48368v-952,-953,-952,2857,-2857,1905c27541,49320,27541,49320,27541,49320r-953,953c25636,50273,26588,48368,26588,47415v,,-952,,-952,953l25636,46463v,952,-953,952,-953,952l24683,47415v,-952,,,-952,c23731,48368,23731,48368,23731,49320v,,-953,,-953,953c23731,49320,22778,49320,21826,49320v,,-953,953,-953,953c20873,49320,19921,50273,20873,49320v,,,953,,c20873,48368,20873,47415,20873,48368v-952,,-952,1905,-952,952c19921,49320,20873,48368,20873,48368r,-953l19921,48368v,,,,,c18968,49320,18968,48368,18016,49320v,,,-952,-953,-952l17063,48368v,-953,-952,-953,-952,l16111,48368v,,-953,,-953,c15158,47415,17063,45510,16111,45510v,,-1905,953,-1905,1905c14206,46463,11348,46463,12301,44558v,,-953,,-953,c10396,42653,8491,41700,9443,39795v953,,953,,1905,-952c10396,38843,12301,37890,10396,38843v-953,,-953,,-1905,952c7538,38843,7538,36938,8491,35985v,,-953,,-953,c9443,35985,9443,35033,8491,35033r-953,l8491,35033v,,-1905,,-953,-953c7538,34080,8491,34080,8491,34080,7538,33128,6586,32175,7538,32175r953,c8491,32175,7538,31223,7538,32175v953,-952,953,-1905,2858,-1905c8491,28365,8491,24555,10396,23603r952,c12301,23603,10396,22650,11348,22650v953,953,1905,,1905,953c14206,23603,12301,22650,12301,21698v-953,-953,,952,-953,c11348,21698,12301,20745,11348,20745v953,,953,953,1905,953l13253,20745v1905,953,1905,2858,3810,3810l17063,24555v953,953,953,1905,1905,953c18968,24555,17063,23603,16111,23603v,-953,-2858,-1905,-1905,-2858c15158,20745,14206,21698,15158,21698v953,,,-953,953,-953c15158,20745,14206,19793,14206,18840v952,,952,953,952,953c14206,18840,14206,17888,14206,17888v-953,-953,952,,,-1905c15158,16935,16111,18840,17063,18840v-952,-952,-952,-1905,-1905,-2857c15158,15983,16111,16935,17063,16935v953,,-952,-1905,953,-952l17063,15030v,,953,,953,953c18016,15983,18016,14078,18968,15030v,,953,-952,,-1905c18016,13125,18968,14078,18016,13125v952,953,952,-952,952,-952l19921,13125v,,,-952,,-952c19921,12173,20873,13125,20873,13125r-952,-952c19921,11220,20873,14078,21826,13125r,953c21826,14078,22778,15030,22778,14078v,-953,-952,-1905,-952,-2858c21826,10268,22778,12173,22778,11220r,953c22778,12173,23731,13125,24683,13125v,-952,,-1905,-952,-1905c23731,11220,24683,11220,24683,12173v,-953,-952,-953,,-1905c25636,10268,26588,11220,27541,12173r,1905l27541,14078v,1905,952,952,952,1905c28493,15983,28493,15030,28493,15030v-1905,-1905,,-2857,-952,-4762c28493,9315,30398,15030,30398,11220v,,,-1905,-952,-952c30398,10268,29446,8363,30398,8363v,952,953,1905,953,3810c31351,11220,30398,12173,30398,12173v953,952,953,1905,953,1905c31351,14078,32303,13125,32303,12173v,-953,-952,,-952,-953c32303,10268,32303,12173,32303,10268v-952,,-952,-953,-952,-1905c31351,8363,31351,8363,32303,7410r,953c33256,8363,32303,6458,34208,7410r953,1905c35161,10268,33256,9315,34208,11220v953,,953,-952,1905,-952c36113,10268,36113,10268,35161,11220v,,952,2858,1905,953c38018,11220,37066,11220,37066,10268v952,,1905,-953,2857,-953c39923,11220,41828,9315,39923,11220v,-952,-1905,-952,-2857,953c37066,14078,36113,12173,36113,14078v953,,953,1905,953,2857c37066,16935,37066,16935,38018,15983v,-953,,-953,,-1905c38971,14078,39923,14078,40876,13125v,953,,1905,,1905c41828,15030,42781,15030,43733,15983v,-1905,953,,1905,-1905c45638,13125,45638,12173,45638,11220v,,,953,,953c46591,11220,45638,14078,46591,13125v-953,,-953,1905,-1905,2858c45638,15983,43733,16935,44686,16935v952,,1905,,2857,c47543,18840,49448,18840,49448,19793v,952,-1905,1905,-1905,1905c47543,21698,48496,20745,48496,21698r,c49448,21698,48496,23603,50401,22650r-1905,953c48496,23603,48496,23603,49448,23603v-952,,-952,952,-952,952c47543,25508,49448,25508,49448,25508r953,-953c51353,24555,50401,25508,51353,26460r-952,l51353,26460v-952,,-1905,953,-952,953c49448,27413,48496,27413,47543,27413v,-953,953,,1905,-953c50401,25508,49448,25508,48496,25508v,,,,952,c48496,26460,48496,25508,47543,26460v,,,,,c46591,26460,46591,26460,46591,26460v952,,952,-952,952,-952c46591,26460,45638,25508,45638,25508v953,-953,-952,,-952,-953c45638,23603,46591,23603,47543,23603v,-953,,,,-953c46591,22650,45638,23603,44686,23603r952,-953c44686,22650,43733,23603,43733,22650v,-952,-952,-952,-952,-1905l43733,19793v-952,1905,-952,,-1905,952c41828,19793,39923,21698,39923,19793v-1905,952,-1905,952,-3810,1905l36113,19793v,952,,-953,-952,c36113,20745,35161,21698,35161,21698v-953,-953,-953,952,-953,1905l34208,22650v,1905,-952,953,-1905,953c32303,23603,31351,22650,31351,22650v952,1905,,1905,952,2858c32303,25508,31351,25508,30398,25508v953,2857,-1905,2857,-952,4762l28493,29318v953,2857,-952,2857,,4762l26588,33128v-952,,,952,1905,952c27541,34080,29446,35033,27541,35033v,,952,,952,952c27541,35985,28493,36938,28493,36938r,c28493,36938,27541,36938,27541,36938v952,,,952,1905,c28493,37890,31351,36938,29446,37890v952,,952,,952,-952c30398,36938,30398,37890,31351,37890v,,-953,953,-953,953c30398,38843,31351,37890,31351,37890v952,,952,1905,1905,1905c35161,39795,37066,39795,38018,40748r,c38971,38843,38971,42653,39923,39795v,,,,,953c39923,39795,40876,41700,40876,39795v,,,,,c41828,40748,41828,38843,42781,39795v,,,,,953c43733,41700,42781,38843,43733,40748v,,,-953,,-953c44686,39795,44686,39795,45638,38843v,-953,,-1905,,-1905c47543,36938,48496,38843,47543,36938v,,-952,-953,,c47543,35985,50401,37890,49448,36938v-952,-953,-952,-953,-952,-953c49448,35985,50401,35985,50401,35033r952,c49448,34080,51353,33128,48496,32175v,-952,-953,-2857,-953,-2857c46591,28365,46591,29318,46591,29318v,,,,,c46591,29318,46591,29318,45638,29318v-952,,-1905,952,-3810,c39923,27413,39923,28365,39923,29318v,,,,,-953c40876,30270,38971,29318,39923,30270v-952,,-952,953,-1905,953c37066,31223,36113,32175,37066,32175v,,-953,-952,-953,-952l37066,32175r,c37066,32175,37066,33128,38018,33128v,952,,,,c38018,33128,38018,33128,38971,33128v,,,,,c39923,33128,40876,32175,40876,31223v,,,-953,,-953l40876,30270r,l40876,30270r,l40876,30270r,l41828,28365r,l41828,28365r,c41828,28365,41828,29318,40876,29318v,,,,,l40876,28365r,-952l40876,26460r,l40876,26460r,l40876,30270r,l40876,30270v,,,,,l40876,30270r,l40876,30270r,l40876,26460v,,,,,953c40876,27413,40876,28365,40876,29318v,952,,,,c34208,26460,34208,24555,35161,24555xe" fillcolor="black [3213]" stroked="f">
                  <v:stroke joinstyle="miter"/>
                  <v:path arrowok="t" o:connecttype="custom" o:connectlocs="62290,43501;67351,45189;69040,50250;65665,51939;63977,57000;55540,58688;55540,58688;53852,58688;53852,58688;53852,57000;53852,57000;53852,57000;53852,57000;52166,51939;52166,51939;48791,46876;45416,41814;47102,45189;43728,40126;45416,38439;45416,38439;47102,36751;48791,38439;50477,36751;50477,36751;52166,36751;52166,36751;53852,33376;55540,36751;67351,30001;69040,31690;70726,30001;70726,31690;72415,30001;72415,33376;75789,30001;75789,31690;79164,31690;79164,33376;80851,31690;80851,33376;85914,31690;85914,31690;89289,33376;87600,36751;92664,35065;94350,38439;90975,40126;89289,41814;87600,41814;89289,43501;96038,43501;92664,45189;99413,45189;97725,46876;99413,46876;97725,50250;96038,50250;97725,51939;97725,51939;101100,53625;99413,53625;101100,57000;99413,57000;102788,62063;101100,60375;99413,65438;101100,65438;99413,67125;99413,68813;99413,68813;97725,75563;99413,78937;92664,72188;90975,72188;92664,70499;92664,72188;90975,75563;89289,73874;89289,75563;89289,77249;89289,78937;85914,78937;84226,77249;85914,80624;84226,80624;84226,83999;79164,83999;77476,87374;77476,85687;75789,87374;72415,83999;72415,89062;67351,89062;67351,85687;63977,87374;63977,90748;62290,89062;60602,90748;53852,85687;52166,87374;53852,87374;53852,89062;53852,85687;48791,89062;48791,87374;47102,89062;47102,83999;45416,85687;45416,82312;43728,83999;43728,83999;42041,83999;42041,87374;40353,89062;38666,87374;36978,89062;36978,87374;36978,87374;36978,85687;35291,87374;36978,85687;36978,83999;35291,85687;35291,85687;31917,87374;30228,85687;30228,85687;28542,85687;28542,85687;26853,85687;28542,80624;25167,83999;21792,78937;20104,78937;16729,70499;20104,68813;18417,68813;15042,70499;15042,63750;13354,63750;15042,62063;13354,62063;15042,62063;13354,60375;15042,60375;13354,57000;15042,57000;13354,57000;18417,53625;18417,41814;20104,41814;20104,40126;23479,41814;21792,38439;20104,38439;20104,36751;23479,38439;23479,36751;30228,43501;30228,43501;33603,45189;28542,41814;25167,36751;26853,38439;28542,36751;25167,33376;26853,35065;25167,31690;25167,28315;30228,33376;26853,28315;30228,30001;31917,28315;30228,26627;31917,28315;33603,26627;33603,23252;31917,23252;33603,21565;35291,23252;35291,21565;36978,23252;35291,21565;38666,23252;38666,24940;40353,24940;38666,19877;40353,19877;40353,21565;43728,23252;42041,19877;43728,21565;43728,18190;48791,21565;48791,24940;48791,24940;50477,28315;50477,26627;48791,18190;53852,19877;52166,18190;53852,14816;55540,21565;53852,21565;55540,24940;57227,21565;55540,19877;57227,18190;55540,14816;57227,13127;57227,14816;60602,13127;62290,16502;60602,19877;63977,18190;62290,19877;65665,21565;65665,18190;70726,16502;70726,19877;65665,21565;63977,24940;65665,30001;67351,28315;67351,24940;72415,23252;72415,26627;77476,28315;80851,24940;80851,19877;80851,21565;82539,23252;79164,28315;79164,30001;84226,30001;87600,35065;84226,38439;85914,38439;85914,38439;89289,40126;85914,41814;87600,41814;85914,43501;87600,45189;89289,43501;90975,46876;89289,46876;90975,46876;89289,48564;84226,48564;87600,46876;85914,45189;87600,45189;84226,46876;84226,46876;82539,46876;84226,45189;80851,45189;79164,43501;84226,41814;84226,40126;79164,41814;80851,40126;77476,40126;75789,36751;77476,35065;74101,36751;70726,35065;63977,38439;63977,35065;62290,35065;62290,38439;60602,41814;60602,40126;57227,41814;55540,40126;57227,45189;53852,45189;52166,53625;50477,51939;50477,60375;47102,58688;50477,60375;48791,62063;50477,63750;50477,65438;50477,65438;48791,65438;52166,65438;52166,67125;53852,65438;55540,67125;53852,68813;55540,67125;58915,70499;67351,72188;67351,72188;70726,70499;70726,72188;72415,70499;72415,70499;75789,70499;75789,72188;77476,72188;77476,70499;80851,68813;80851,65438;84226,65438;84226,65438;87600,65438;85914,63750;89289,62063;90975,62063;85914,57000;84226,51939;82539,51939;82539,51939;80851,51939;74101,51939;70726,51939;70726,50250;70726,53625;67351,55314;65665,57000;63977,55314;65665,57000;65665,57000;67351,58688;67351,58688;69040,58688;69040,58688;72415,55314;72415,53625;72415,53625;72415,53625;72415,53625;72415,53625;72415,53625;72415,53625;74101,50250;74101,50250;74101,50250;74101,50250;72415,51939;72415,51939;72415,50250;72415,48564;72415,46876;72415,46876;72415,46876;72415,46876;72415,53625;72415,53625;72415,53625;72415,53625;72415,53625;72415,53625;72415,53625;72415,53625;72415,46876;72415,48564;72415,51939;72415,51939;62290,43501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קבוצה 3363" o:spid="_x0000_s1048" style="position:absolute;left:45243;top:61055;width:3675;height:3078" coordorigin=",8949" coordsize="3037,2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">
                <v:shape id="צורה חופשית: צורה 3364" o:spid="_x0000_s1049" style="position:absolute;left:187;top:8962;width:2700;height:2531;visibility:visible;mso-wrap-style:square;v-text-anchor:middle" coordsize="15240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" path="m153976,64713v,-2858,-953,-5715,-953,-10478c153023,37090,141593,33280,118733,31375v-6667,-952,-11430,,-14287,953c105398,27565,105398,21850,102541,17088,99683,11373,94921,8515,90158,7563,74918,4705,66346,17088,63488,25660,59678,24708,50153,22803,39676,20898,23483,18040,16816,35185,13006,45663r,952c10148,55188,22531,74238,27293,80905,22531,86620,5386,108528,7291,126625v952,5715,2857,9525,6667,11430c16816,139960,19673,139960,22531,139960v4762,,10477,-1905,17145,-2857c42533,136150,44438,136150,47296,135198v10477,-1905,16192,-11430,20002,-18098c68251,115195,70156,112338,71108,111385v4763,4763,27623,20003,36195,21908c112066,134245,120638,132340,127306,126625v3810,-3810,8572,-10477,7620,-20955c133973,96145,132068,91383,131116,88525v3810,-952,10477,-3810,17145,-7620c155881,76143,154928,72333,153976,64713xe" fillcolor="#db1a5e [3204]" stroked="f">
                  <v:stroke joinstyle="miter"/>
                  <v:path arrowok="t" o:connecttype="custom" o:connectlocs="272779,114643;271091,96081;210344,55583;185033,57271;181658,30272;159721,13398;112473,45458;70289,37022;23041,80895;23041,82581;48351,143328;12917,224324;24728,244573;39915,247948;70289,242887;83788,239512;119223,207450;125973,197325;190095,236137;225531,224324;239031,187201;232281,156828;262654,143328;272779,114643" o:connectangles="0,0,0,0,0,0,0,0,0,0,0,0,0,0,0,0,0,0,0,0,0,0,0,0"/>
                </v:shape>
                <v:shape id="צורה חופשית: צורה 3365" o:spid="_x0000_s1050" style="position:absolute;top:8949;width:3037;height:2531;visibility:visible;mso-wrap-style:square;v-text-anchor:middle" coordsize="171450,142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" path="m170281,66390v,-1905,,-3810,-1905,-4762c169328,61628,169328,61628,170281,62580v,-1905,-1905,-1905,-953,-2857c169328,59723,169328,57818,170281,58770v-953,-952,-1905,-2857,-1905,-3810c168376,54960,169328,54008,169328,53055,165518,45435,158851,37815,149326,36863v-953,-1905,1905,-953,1905,-1905c151231,36863,149326,34958,146468,34958r,c145516,34958,144563,34005,143611,34005r,c142658,34958,140753,32100,139801,34005r-953,-952c137896,34958,136943,32100,135038,34005r,c133133,34005,131228,36863,130276,34958v-1905,,-3810,1905,-4763,3810c125513,37815,126466,36863,126466,36863v-1905,952,-4763,1905,-5715,2857c120751,37815,121703,35910,121703,34005v,-1905,-952,-3810,-952,-5715c120751,28290,121703,28290,121703,28290v-1905,-2857,,-7620,-3810,-8572l115988,19718v,-953,953,-953,953,-1905c115988,17813,115036,15908,114083,15908v,-953,953,,953,-953c114083,14003,111226,14003,110273,13050r953,c106463,6383,92176,5430,87413,10193,83603,9240,84556,6383,83603,7335v-2857,2858,-5715,4763,-8572,7620c74078,16860,72173,17813,72173,19718v-952,1905,-952,3810,-952,4762c71221,29243,75031,31148,75031,31148v,-4763,1905,-9525,4762,-12383c82651,15908,87413,14955,92176,14955v2857,-952,6667,-1905,9525,c106463,15908,109321,18765,110273,22575v953,953,,1905,953,2858l111226,26385v,,,,,1905l110273,34005v-952,7620,-2857,15240,-4762,22860c109321,54960,114083,53055,117893,51150v-952,,953,-1905,2858,-2857l120751,48293r2857,-1905c125513,45435,124561,47340,122656,48293v2857,-953,6667,-2858,9525,-3810c135038,43530,135991,43530,136943,43530v1905,,4763,,6668,953c144563,43530,145516,45435,146468,43530v,,,,,953c149326,45435,150278,45435,151231,48293v8572,7620,12382,21907,4762,29527c155041,78773,154088,79725,153136,80678v-953,952,-2858,1905,-3810,2857c145516,85440,141706,86393,137896,88298r-5715,1905c132181,92108,134086,94013,135038,95918r4763,10477l141706,111158v,1905,,2857,,3810c141706,115920,140753,116873,140753,117825v953,953,,1905,,2858c139801,121635,138848,122588,138848,123540r,-952c137896,124493,135991,123540,134086,123540v,953,-953,,,1905c133133,126398,132181,123540,130276,124493v,,,952,,c126466,126398,131228,123540,126466,122588v-6668,952,-14288,,-20003,-2858c106463,119730,106463,120683,105511,120683v,-1905,-1905,,-2858,-1905c102653,118778,103606,118778,103606,118778v-1905,-1905,-4763,-1905,-6668,-4763c96938,114015,97891,114015,97891,114015v-953,,-1905,,-1905,-952c95033,112110,95033,112110,94081,111158v-1905,-1905,-3810,-4763,-4763,-5715c90271,105443,88366,102585,87413,100680v-952,,-2857,-1905,-3810,-4762c83603,95918,83603,95918,83603,94965v,,,,,953l83603,94965r953,c84556,94965,84556,95918,84556,95918v952,952,,-953,,-1905c84556,93060,85508,94013,85508,94965v,953,,,-952,c84556,95918,84556,94965,85508,95918v,,,-953,,-953c85508,94965,86461,94965,86461,95918v,-953,,-953,,-953c86461,94965,85508,94965,85508,94013v,,953,-953,953,l86461,94013v,,952,,,-953l87413,95918v,-953,,-953,953,-953c88366,95918,89318,97823,89318,97823r,-953c89318,96870,89318,96870,90271,97823v952,,,-3810,952,-2858c91223,95918,92176,95918,92176,96870v,,,-952,,-952c92176,94965,92176,96870,92176,95918v-953,-953,,-953,,-953c94081,97823,95033,94013,96938,94965v-952,-952,,-952,,-952c97891,94965,96938,93060,97891,94013r-953,-953c97891,93060,95986,90203,97891,91155v952,,952,953,952,953c100748,93060,98843,90203,100748,90203v-952,,-1905,-953,-1905,-1905c99796,88298,100748,88298,101701,88298v,-953,-953,-953,,-953c101701,87345,101701,87345,101701,88298v952,,,-953,,-1905c102653,86393,102653,85440,103606,84488v-953,-953,952,-953,-953,-1905c102653,82583,103606,82583,103606,82583v-953,,-1905,-953,-1905,-953l102653,81630v1905,,,-952,953,-952c102653,80678,103606,80678,102653,79725r,c102653,78773,101701,79725,101701,78773v,,1905,,1905,c104558,78773,103606,77820,103606,77820v,,,,,c103606,77820,103606,77820,103606,77820v,,,,,c103606,77820,103606,77820,103606,77820v,,,,,c103606,77820,103606,77820,103606,77820v,,,,,c103606,77820,103606,77820,103606,77820r952,c104558,77820,103606,76868,102653,76868v953,-953,-952,-3810,-952,-3810c101701,73058,102653,73058,102653,73058v,,-952,,-952,-953c100748,72105,102653,71153,102653,71153v,,-952,,-952,c102653,69248,99796,69248,100748,68295v,,953,,953,c100748,67343,99796,67343,98843,67343v,,953,-953,953,-953c99796,66390,98843,65438,98843,65438v-952,952,-1905,952,-1905,952l96938,66390v,,-952,,-952,c95986,65438,95986,66390,96938,65438v953,-953,,-1905,,-1905c96938,63533,95986,63533,95986,64485v-953,,952,-952,,-952c95033,64485,94081,64485,93128,65438v,,953,-1905,953,-1905c93128,63533,92176,64485,91223,65438v,,-952,,-952,c90271,64485,90271,65438,90271,64485r,-952c91223,63533,91223,61628,91223,61628v-952,,-1905,,-1905,-953c89318,61628,89318,61628,89318,61628v,,-952,-953,-1905,-953l87413,61628v,,,,,c87413,61628,86461,61628,86461,62580v,,,,,c86461,62580,86461,61628,87413,61628v,,,952,-952,l85508,57818v-952,1905,-1905,,-1905,l83603,57818v-952,-953,,952,-952,952c82651,58770,82651,56865,82651,55913v-953,,-1905,952,-2858,-953c78841,54960,77888,55913,77888,56865v-952,,,-1905,-952,-952c76936,54960,75983,53055,75983,53055v,,-952,-952,-952,c75031,53055,75031,52103,75031,52103v,952,952,1905,1905,2857c77888,56865,75031,54960,76936,56865v-953,,-1905,,-2858,953c74078,57818,74078,56865,73126,55913v,952,-953,1905,-953,2857c73126,59723,73126,59723,74078,60675v,,,953,,953c73126,60675,72173,58770,71221,59723v-953,-1905,952,-953,,-1905c70268,55913,72173,54960,73126,55913v,-1905,-953,,-953,-953c71221,55913,71221,56865,71221,57818v952,952,952,952,952,952c72173,60675,70268,58770,70268,58770v,,,,,-952c69316,57818,70268,58770,69316,59723v-1905,-953,952,-953,,-1905l64553,54960v-952,953,953,1905,,1905l63601,55913v,,,952,,952c64553,57818,65506,58770,65506,57818v952,1905,,952,,1905c66458,60675,65506,59723,66458,59723v953,952,953,952,953,1905c67411,62580,66458,60675,65506,60675v,,,-952,952,c66458,58770,64553,59723,63601,58770v-953,,952,1905,,1905c63601,59723,64553,60675,65506,61628v1905,2857,-2858,-953,-2858,952c64553,63533,64553,65438,66458,65438v,,953,952,,952c65506,65438,65506,66390,64553,65438r,l63601,64485v-953,,-1905,,-2858,c60743,65438,61696,64485,61696,65438v-953,-953,-953,,-1905,c60743,65438,61696,66390,61696,66390v,953,-1905,953,-1905,l58838,65438v953,952,-952,,,952c59791,66390,60743,67343,61696,68295v,,-953,,-953,953l59791,67343v,952,-1905,-953,-1905,l58838,68295v,,-952,,-952,c58838,68295,57886,69248,58838,69248r-952,c57886,69248,59791,70200,57886,70200v1905,,,,952,-952c59791,69248,59791,70200,59791,70200v-1905,,,953,,953c58838,71153,58838,71153,57886,71153r952,c55981,71153,58838,72105,58838,72105v-952,,-1905,,-1905,c58838,72105,58838,73058,60743,73058v-952,952,-1905,,-3810,c57886,74010,55981,74010,57886,74010v952,-952,952,,1905,c59791,74963,58838,74010,57886,74010v,,1905,953,1905,c59791,74010,60743,74963,59791,74963v-953,,,-953,-953,-953c58838,74963,61696,74963,61696,74963v952,,2857,,3810,c65506,75915,64553,74963,63601,74963r,c61696,75915,59791,74010,58838,74963r953,c58838,74963,57886,74963,57886,74963v952,,,952,952,952c59791,75915,58838,75915,59791,75915v,953,1905,953,1905,953c60743,76868,59791,76868,59791,76868v,,952,,952,952l59791,77820v,1905,952,4763,3810,5715c62648,84488,62648,84488,62648,86393v,-953,953,-953,953,l62648,87345v,953,953,953,1905,953c64553,88298,64553,89250,63601,89250v,953,952,,952,l64553,93060r953,-952c66458,92108,66458,93060,65506,94013v,,952,,952,-953c66458,94013,67411,94965,68363,95918v,-953,,-953,953,-1905c70268,93060,69316,94013,70268,94013v,952,,952,-952,952c69316,97823,72173,96870,74078,97823v,,,,953,-953c75983,98775,76936,96870,77888,97823v,-953,,-2858,953,-2858c79793,94013,78841,96870,79793,97823v,-953,953,-953,953,-953c79793,97823,78841,99728,78841,100680r,-952c76936,103538,74078,106395,72173,109253r-1905,1905c68363,114968,68363,114968,68363,114968r-1905,1905c63601,119730,60743,121635,57886,124493v-3810,2857,-8573,1905,-12383,3810c44551,129255,45503,129255,44551,129255v-953,,,-952,-953,-952c41693,129255,38836,128303,36931,127350v,,-953,,-953,953c35026,127350,34073,126398,32168,126398v-952,-953,-2857,-953,-3810,-2858c27406,126398,26453,123540,24548,122588v,-953,,-953,953,-953c24548,120683,24548,120683,23596,119730v-953,-952,-953,-1905,-953,-2857c21691,115920,20738,115920,20738,114968v953,-953,,-1905,953,-2858c20738,112110,19786,110205,20738,109253r1905,952c22643,106395,29311,101633,33121,95918r952,952c35026,95918,35978,94965,36931,94013r5715,-4763c46456,85440,50266,81630,52171,78773v952,-953,1905,-1905,2857,-2858c55028,74963,55981,74963,55981,74010v-1905,,-2858,-952,-3810,-952c46456,72105,44551,72105,40741,72105v-953,,-953,-952,-953,-1905c38836,70200,37883,69248,36931,68295v-953,-952,-953,-952,-1905,-1905c34073,65438,33121,64485,32168,64485r953,-952c31216,62580,28358,60675,29311,57818v-953,,-1905,-2858,-2858,-1905c26453,54960,28358,54960,26453,54008r1905,952c28358,50198,28358,45435,30263,39720v1905,-952,1905,-4762,4763,-6667c35026,31148,38836,30195,38836,27338r952,952c41693,27338,44551,25433,47408,25433v1905,,1905,-953,2858,-1905l50266,24480v1905,-952,1905,-1905,2857,-2857c54076,22575,55028,21623,55981,23528v-953,,-2858,952,-3810,1905c54076,26385,55981,24480,56933,26385v953,2858,1905,2858,2858,1905c58838,28290,59791,29243,58838,29243v953,952,1905,952,2858,952c61696,30195,60743,29243,60743,29243v953,,1905,952,2858,-953c62648,28290,62648,28290,61696,27338v952,,2857,952,2857,1905c64553,30195,62648,29243,62648,30195v953,,2858,953,4763,953c66458,31148,65506,29243,67411,29243r-953,-953l67411,27338v-2858,1905,-3810,-953,-6668,-1905l60743,27338v-952,-953,-2857,-953,-3810,-1905c57886,25433,57886,24480,57886,24480v,,-953,,-953,c57886,23528,57886,23528,58838,23528v-1905,1905,-4762,-953,-5715,l53123,23528v-2857,-953,,952,-952,952c51218,23528,52171,22575,50266,21623v-2858,,-6668,1905,-10478,1905c37883,24480,35978,27338,35026,28290v-1905,953,-953,-1905,-1905,c33121,27338,32168,27338,31216,27338v,952,-2858,2857,,2857c29311,32100,26453,34958,25501,37815v,-952,,-1905,-953,-952c24548,38768,24548,41625,22643,43530v953,,953,,2858,c25501,43530,25501,44483,25501,45435v-953,,-2858,-952,-3810,1905c19786,46388,23596,43530,20738,43530v-952,-1905,953,-5715,1905,-6667c22643,34005,21691,37815,20738,36863v-952,1905,,2857,-952,5715c20738,42578,20738,41625,20738,43530v953,2858,-1905,2858,-1905,3810c18833,47340,18833,46388,18833,45435v-952,1905,,2858,,4763c16928,50198,18833,47340,17881,46388v-953,,-953,952,-1905,952c15023,50198,17881,48293,16928,52103r-952,l15976,54008v952,,1905,,1905,-1905c19786,53055,17881,54008,18833,56865v953,953,,-952,953,-952c20738,55913,20738,57818,21691,58770v,1905,-953,953,-1905,1905c19786,60675,18833,58770,19786,58770v-1905,-2857,-2858,1905,-3810,c14071,58770,16928,57818,16928,60675v-952,-1905,953,-952,953,-952c21691,62580,15976,62580,17881,66390v1905,-952,4762,2858,5715,c24548,67343,25501,67343,25501,68295v-1905,,,1905,-1905,953l24548,70200v-952,,-1905,,-2857,-952c21691,71153,22643,74010,22643,74963v1905,952,953,-953,2858,c24548,74963,24548,75915,25501,76868v-953,-1905,952,-1905,2857,-953c28358,76868,28358,76868,29311,77820v,953,,953,,953c29311,79725,28358,78773,27406,78773v952,,952,,952,952c28358,79725,28358,80678,28358,79725v953,-952,1905,-952,1905,-1905c31216,77820,30263,78773,30263,78773v,,-952,,-952,c30263,78773,27406,80678,28358,79725r953,-952c29311,78773,28358,78773,28358,79725v953,,953,,953,l28358,79725v953,,2858,-952,953,c32168,78773,29311,79725,30263,79725v953,-952,1905,,2858,c31216,79725,32168,79725,32168,79725v953,,953,,1905,c33121,79725,32168,79725,31216,80678r1905,c29311,80678,34073,80678,32168,81630v-952,,-2857,,-2857,c32168,81630,32168,82583,34073,82583v-1905,,-2857,-953,-4762,-953c31216,81630,28358,81630,30263,82583v953,,953,,1905,952c31216,83535,31216,83535,30263,83535v,,953,953,1905,953c31216,84488,32168,86393,31216,85440v-953,-952,,-952,-953,-952c29311,85440,32168,86393,30263,88298v953,,1905,1905,953,2857c28358,92108,31216,90203,30263,89250r-952,953c26453,89250,29311,85440,27406,85440r-953,953c26453,85440,25501,84488,25501,84488v1905,952,-953,1905,-953,1905c25501,87345,25501,85440,25501,86393v-953,952,,2857,-1905,3810c23596,89250,22643,89250,21691,88298v-953,,952,952,-953,1905l20738,89250v-3810,3810,-9525,9525,-8572,15240c10261,104490,9308,106395,8356,110205v952,-1905,952,,952,953l7403,113063v-952,1905,953,4762,1905,6667c9308,119730,8356,120683,8356,120683v,1905,1905,1905,1905,1905l10261,124493r952,c12166,125445,13118,127350,12166,128303v952,,952,952,952,c13118,129255,14071,130208,15023,132113v1905,952,2858,1905,3810,1905c17881,133065,18833,133065,18833,132113v953,-953,,952,1905,952c20738,133065,20738,134970,19786,134018v952,3810,6667,5715,11430,7620c32168,141638,32168,141638,32168,140685v2858,2858,6668,953,9525,1905c40741,141638,41693,139733,43598,139733v1905,-1905,953,1905,2858,1905c47408,140685,48361,140685,49313,140685r,c50266,139733,51218,138780,53123,138780r,c54076,138780,55981,138780,55981,138780v,-952,2857,-1905,2857,-2857c58838,135923,58838,135923,58838,135923r,-953l60743,134970v,953,,953,,1905c62648,136875,60743,135923,61696,134970v952,-952,952,,1905,c63601,135923,62648,134970,62648,135923v,952,953,,953,c63601,135923,63601,134970,64553,134018v953,,2858,-1905,2858,-953c67411,132113,68363,131160,68363,131160v-952,,-1905,953,-2857,c66458,130208,66458,129255,67411,130208r,952c67411,130208,69316,129255,68363,129255r1905,c70268,128303,71221,127350,72173,126398v953,952,953,2857,2858,952c75031,126398,75031,125445,75983,125445v953,-952,953,-952,953,c78841,124493,78841,123540,77888,122588v,-953,,-1905,953,-1905c78841,122588,79793,121635,79793,121635v,,,-952,,-952c79793,119730,79793,121635,78841,121635v-953,-952,,-952,,-1905c79793,120683,80746,119730,81698,118778v,952,953,952,953,1905c82651,118778,83603,120683,83603,120683v-952,1905,953,,953,1905l85508,120683v,1905,3810,,2858,1905c89318,123540,87413,123540,86461,123540v,2858,4762,1905,4762,4763c92176,127350,92176,126398,93128,127350v953,1905,2858,2858,1905,3810c95986,131160,96938,131160,96938,132113v,,-952,,-952,c97891,133065,98843,133065,100748,133065v,1905,3810,1905,5715,3810c108368,135923,109321,137828,110273,135923v,,,952,,952c111226,136875,112178,134970,113131,134970r-953,953c111226,137828,115036,136875,115036,137828v-953,-953,952,,952,-953l116941,136875v1905,,,-952,2857,-952c120751,135923,119798,137828,119798,137828v953,952,1905,,3810,c123608,137828,122656,137828,123608,137828v,,,,,c123608,137828,124561,137828,124561,137828v,,,,,c124561,137828,123608,137828,123608,137828v,,953,,953,c124561,137828,124561,137828,124561,137828v,,952,,952,l125513,138780v953,,2858,-952,2858,-1905c130276,136875,133133,136875,135038,135923v1905,-953,3810,-1905,4763,-2858c138848,133065,138848,134018,139801,134018v952,-953,1905,-1905,1905,-1905c142658,131160,142658,132113,144563,131160v,,,-952,-952,-952c145516,130208,146468,128303,147421,126398v952,-1905,1905,-3810,2857,-4763c150278,121635,150278,122588,151231,123540v952,-2857,952,-5715,-953,-8572c151231,114968,151231,114968,151231,115920v,-1905,,-3810,-953,-4762c149326,112110,151231,111158,151231,112110v-953,953,-1905,-952,-1905,-1905l149326,110205v,-1905,-953,-1905,-953,-2857c148373,106395,149326,108300,149326,107348v1905,-953,,-3810,,-3810c148373,103538,148373,102585,148373,103538v-952,-953,953,-953,953,-953c147421,101633,146468,100680,144563,98775v953,953,1905,,2858,953c147421,98775,146468,98775,146468,97823v,-953,-952,-953,-952,-953c145516,95918,145516,94965,145516,94965v952,,2857,-1905,3810,-1905c150278,94013,148373,93060,148373,94013r1905,c148373,94965,151231,94965,151231,95918v952,-953,3810,-1905,5715,-2858c154088,92108,158851,91155,157898,89250v1905,-1905,1905,,2858,c162661,87345,164566,85440,165518,82583v,,,,,c165518,81630,166471,80678,167423,78773v,-1905,953,-2858,,-3810c167423,74963,168376,74963,168376,75915v952,-1905,-1905,-952,,-2857l169328,74010v-952,-4762,953,-5715,953,-7620c169328,66390,169328,66390,170281,66390xm102653,74963v,,,,,c102653,74963,102653,74963,102653,74963xm79793,80678v,952,,952,,c78841,80678,79793,81630,79793,80678v-952,,-952,,-952,c78841,80678,78841,79725,78841,79725v,-952,952,-952,952,-1905c78841,76868,79793,76868,78841,75915v,,,,952,c79793,74963,79793,74963,79793,74963v,,,,,l79793,74963v,,,,,l79793,74963v,,,,,l79793,74963v,,,,,c79793,74963,79793,74963,79793,75915v,,,,,l79793,75915r,l79793,75915v,,,953,,c79793,75915,79793,75915,79793,75915r,l79793,76868r,l79793,76868r,l79793,76868r,c79793,76868,79793,76868,79793,76868v953,1905,953,2857,,3810c80746,80678,80746,80678,79793,80678xm78841,74010r,l78841,74010r,l78841,74010v952,953,952,,,l78841,74010xm80746,63533v,,,-953,,c80746,63533,80746,63533,80746,63533xm80746,74963r,l80746,74963v,,,,,l80746,74963xm79793,74963r,l79793,74963r,xm80746,76868v,,,,,l80746,76868r,l80746,76868r,l80746,76868v952,,952,952,,l80746,76868r,l80746,76868xm86461,61628v,,,,,c86461,61628,86461,61628,86461,61628v,,,,,xm82651,59723v952,952,952,952,,c83603,60675,83603,60675,82651,59723v952,952,952,952,,c82651,60675,82651,60675,82651,59723v,952,,,,xm81698,62580v,,,,,c81698,62580,81698,62580,81698,62580v,,,,,xm72173,65438r953,1905c74078,66390,74078,65438,75031,63533v952,952,952,-953,1905,c76936,62580,77888,63533,77888,61628r,952c77888,62580,78841,62580,78841,62580v,,,,,953c78841,63533,78841,62580,78841,62580v,953,-953,953,,1905c78841,64485,77888,63533,77888,63533v-952,,953,1905,,1905c77888,65438,76936,65438,76936,65438v,952,,952,,1905c76936,67343,75983,67343,75983,66390v-952,953,-1905,2858,-2857,3810c72173,69248,72173,68295,73126,68295v-953,-952,,-1905,-953,-2857c71221,65438,73126,66390,72173,65438xm73126,70200v-953,,-953,-952,,l73126,70200v,-952,,,,xm71221,71153v952,,952,,,c72173,71153,72173,72105,72173,72105v,,-952,,-952,c71221,72105,71221,72105,71221,71153v-953,,-953,,-953,c71221,71153,71221,72105,71221,71153v-953,,-953,,-953,c70268,71153,71221,71153,71221,71153xm78841,85440v,,,953,,953c78841,86393,78841,85440,78841,85440v-953,953,-953,,-953,c77888,85440,77888,85440,77888,86393v,-1905,-952,,-952,-953c75983,87345,75983,86393,75983,86393v,,,-953,953,-953c76936,85440,75983,85440,76936,84488v,,-953,952,-953,c76936,83535,75983,83535,75983,83535v-952,953,-2857,953,-1905,l74078,82583v-952,-953,,-2858,-1905,-3810l73126,78773v,,,,,-953c73126,77820,74078,77820,74078,77820v953,,1905,953,3810,1905l77888,79725v953,,1905,953,2858,953l80746,80678r,c80746,80678,80746,80678,80746,80678v,,952,,952,c81698,80678,81698,80678,81698,80678v953,,953,,953,l82651,80678v952,-953,1905,-1905,2857,-3810c86461,74963,85508,74010,85508,74010v,,953,-952,953,-1905c86461,72105,86461,72105,85508,71153v,,,,953,-953c86461,69248,87413,69248,87413,69248v,,,,,c87413,69248,87413,68295,88366,68295v952,,1905,953,2857,1905c93128,69248,93128,70200,95033,70200r-952,c95033,70200,94081,71153,93128,72105v953,,,,1905,c95986,72105,93128,73058,94081,73058v,,952,,,c95986,74010,93128,73058,92176,74010v,953,952,953,952,1905c93128,76868,93128,76868,92176,77820v,,952,,952,c91223,76868,93128,78773,92176,77820v,,,,-953,-952c90271,76868,91223,77820,90271,77820v,,,,,c91223,79725,89318,77820,89318,78773v-952,-953,-952,,-952,-953c89318,79725,87413,77820,87413,79725r,c85508,80678,84556,80678,82651,82583v-1905,2857,-2858,1905,-3810,2857xm129323,135923v,,,,,c129323,135923,129323,135923,129323,135923xe" fillcolor="black [3213]" stroked="f">
                  <v:stroke joinstyle="miter"/>
                  <v:path arrowok="t" o:connecttype="custom" o:connectlocs="301662,117614;298287,109178;301662,110864;299974,105803;301662,104115;298287,97365;299974,93990;264539,65305;267914,61930;259476,61930;259476,61930;254415,60242;254415,60242;247665,60242;245977,58555;239227,60242;239227,60242;230791,61930;222353,68680;224041,65305;213917,70366;215603,60242;213917,50118;215603,50118;208854,34932;205479,34932;207167,31557;202104,28182;203793,26494;195355,23119;197043,23119;154857,18058;148107,12994;132921,26494;127858,34932;126172,43368;132921,55181;141358,33243;163295,26494;180169,26494;195355,39993;197043,45056;197043,46743;197043,50118;195355,60242;186918,100740;208854,90615;213917,85554;213917,85554;218978,82179;217292,85554;234166,78804;242602,77116;254415,78804;259476,77116;259476,78804;267914,85554;276350,137863;271289,142926;264539,147987;244290,156425;234166,159800;239227,169925;247665,188485;251040,196923;251040,203673;249352,208734;249352,213797;245977,218859;245977,217172;237541,218859;237541,222234;230791,220547;230791,220547;224041,217172;188605,212109;186918,213797;181855,210423;183544,210423;171731,201985;173419,201985;170044,200298;166670,196923;158232,186799;154857,178361;148107,169925;148107,168236;148107,169925;148107,168236;149796,168236;149796,169925;149796,166550;151482,168236;149796,168236;151482,169925;151482,168236;153170,169925;153170,168236;151482,166550;153170,166550;153170,166550;153170,164862;154857,169925;156545,168236;158232,173300;158232,171611;159920,173300;161607,168236;163295,171611;163295,169925;163295,169925;163295,168236;171731,168236;171731,166550;173419,166550;171731,164862;173419,161487;175106,163175;178481,159800;175106,156425;180169,156425;180169,154737;180169,156425;180169,153051;183544,149676;181855,146301;183544,146301;180169,144613;181855,144613;183544,142926;181855,141238;181855,141238;180169,139551;183544,139551;183544,137863;183544,137863;183544,137863;183544,137863;183544,137863;183544,137863;183544,137863;183544,137863;183544,137863;185230,137863;181855,136176;180169,129427;181855,129427;180169,127739;181855,126052;180169,126052;178481,120989;180169,120989;175106,119302;176794,117614;175106,115928;171731,117614;171731,117614;170044,117614;171731,115928;171731,112553;170044,114239;170044,112553;164981,115928;166670,112553;161607,115928;159920,115928;159920,114239;159920,112553;161607,109178;158232,107490;158232,109178;154857,107490;154857,109178;154857,109178;153170,110864;153170,110864;154857,109178;153170,109178;151482,102428;148107,102428;148107,102428;146421,104115;146421,99053;141358,97365;137983,100740;136296,99053;134608,93990;132921,93990;132921,92304;136296,97365;136296,100740;131233,102428;129547,99053;127858,104115;131233,107490;131233,109178;126172,105803;126172,102428;129547,99053;127858,97365;126172,102428;127858,104115;124484,104115;124484,102428;122797,105803;122797,102428;114359,97365;114359,100740;112673,99053;112673,100740;116047,102428;116047,105803;117734,105803;119422,109178;116047,107490;117734,107490;112673,104115;112673,107490;116047,109178;110984,110864;117734,115928;117734,117614;114359,115928;114359,115928;112673,114239;107610,114239;109298,115928;105923,115928;109298,117614;105923,117614;104235,115928;104235,117614;109298,120989;107610,122677;105923,119302;102548,119302;104235,120989;102548,120989;104235,122677;102548,122677;102548,124364;104235,122677;105923,124364;105923,126052;102548,126052;104235,126052;104235,127739;100860,127739;107610,129427;100860,129427;102548,131113;105923,131113;102548,131113;105923,131113;105923,132802;104235,131113;109298,132802;116047,132802;112673,132802;112673,132802;104235,132802;105923,132802;102548,132802;104235,134488;105923,134488;109298,136176;105923,136176;107610,137863;105923,137863;112673,147987;110984,153051;112673,153051;110984,154737;114359,156425;112673,158112;114359,158112;114359,164862;116047,163175;116047,166550;117734,164862;121109,169925;122797,166550;124484,166550;122797,168236;131233,173300;132921,171611;137983,173300;139671,168236;141358,173300;143046,171611;139671,178361;139671,176674;127858,193549;124484,196923;121109,203673;117734,207048;102548,220547;80611,227297;78925,228983;77236,227297;65425,225608;63737,227297;56987,223922;50238,218859;43488,217172;45176,215484;41802,212109;40113,207048;36738,203673;38427,198610;36738,193549;40113,195235;58676,169925;60362,171611;65425,166550;75550,158112;92424,139551;97485,134488;99173,131113;92424,129427;72175,127739;70487,124364;65425,120989;62050,117614;56987,114239;58676,112553;51926,102428;46863,99053;46863,95679;50238,97365;53613,70366;62050,58555;68800,48431;70487,50118;83986,45056;89049,41681;89049,43368;94110,38306;99173,41681;92424,45056;100860,46743;105923,50118;104235,51806;109298,53492;107610,51806;112673,50118;109298,48431;114359,51806;110984,53492;119422,55181;119422,51806;117734,50118;119422,48431;107610,45056;107610,48431;100860,45056;102548,43368;100860,43368;104235,41681;94110,41681;94110,41681;92424,43368;89049,38306;70487,41681;62050,50118;58676,50118;55301,48431;55301,53492;45176,66992;43488,65305;40113,77116;45176,77116;45176,80491;38427,83866;36738,77116;40113,65305;36738,65305;35052,75430;36738,77116;33364,83866;33364,80491;33364,88929;31677,82179;28302,83866;29989,92304;28302,92304;28302,95679;31677,92304;33364,100740;35052,99053;38427,104115;35052,107490;35052,104115;28302,104115;29989,107490;31677,105803;31677,117614;41802,117614;45176,120989;41802,122677;43488,124364;38427,122677;40113,132802;45176,132802;45176,136176;50238,134488;51926,137863;51926,139551;48551,139551;50238,141238;50238,141238;53613,137863;53613,139551;51926,139551;50238,141238;51926,139551;50238,141238;51926,141238;50238,141238;51926,141238;53613,141238;58676,141238;56987,141238;60362,141238;55301,142926;58676,142926;56987,144613;51926,144613;60362,146301;51926,144613;53613,146301;56987,147987;53613,147987;56987,149676;55301,151362;53613,149676;53613,156425;55301,161487;53613,158112;51926,159800;48551,151362;46863,153051;45176,149676;43488,153051;45176,153051;41802,159800;38427,156425;36738,159800;36738,158112;21553,185111;14803,195235;16490,196923;13115,200298;16490,212109;14803,213797;18178,217172;18178,220547;19864,220547;21553,227297;23239,227297;26614,234046;33364,237421;33364,234046;36738,235733;35052,237421;55301,250921;56987,249232;73861,252607;77236,247546;82299,250921;87361,249232;87361,249232;94110,245857;94110,245857;99173,245857;104235,240796;104235,240796;104235,239108;107610,239108;107610,242483;109298,239108;112673,239108;110984,240796;112673,240796;114359,237421;119422,235733;121109,232358;116047,232358;119422,230672;119422,232358;121109,228983;124484,228983;127858,223922;132921,225608;134608,222234;136296,222234;137983,217172;139671,213797;141358,215484;141358,213797;139671,215484;139671,212109;144732,210423;146421,213797;148107,213797;149796,217172;151482,213797;156545,217172;153170,218859;161607,227297;164981,225608;168356,232358;171731,234046;170044,234046;178481,235733;188605,242483;195355,240796;195355,242483;200418,239108;198729,240796;203793,244171;205479,242483;207167,242483;212229,240796;212229,244171;218978,244171;218978,244171;218978,244171;220667,244171;220667,244171;218978,244171;220667,244171;220667,244171;222353,244171;222353,245857;227416,242483;239227,240796;247665,235733;247665,237421;251040,234046;256101,232358;254415,230672;261164,223922;266226,215484;267914,218859;266226,203673;267914,205360;266226,196923;267914,198610;264539,195235;264539,195235;262851,190174;264539,190174;264539,183424;262851,183424;264539,181736;256101,174986;261164,176674;259476,173300;257790,171611;257790,168236;264539,164862;262851,166550;266226,166550;267914,169925;278038,164862;279725,158112;284788,158112;293224,146301;293224,146301;296599,139551;296599,132802;298287,134488;298287,129427;299974,131113;301662,117614;301662,117614;181855,132802;181855,132802;181855,132802;141358,142926;141358,142926;141358,142926;139671,142926;139671,141238;141358,137863;139671,134488;141358,134488;141358,132802;141358,132802;141358,132802;141358,132802;141358,132802;141358,132802;141358,132802;141358,132802;141358,134488;141358,134488;141358,134488;141358,134488;141358,134488;141358,134488;141358,134488;141358,134488;141358,136176;141358,136176;141358,136176;141358,136176;141358,136176;141358,136176;141358,136176;141358,142926;141358,142926;139671,131113;139671,131113;139671,131113;139671,131113;139671,131113;139671,131113;139671,131113;143046,112553;143046,112553;143046,112553;143046,132802;143046,132802;143046,132802;143046,132802;143046,132802;141358,132802;141358,132802;141358,132802;141358,132802;143046,136176;143046,136176;143046,136176;143046,136176;143046,136176;143046,136176;143046,136176;143046,136176;143046,136176;143046,136176;143046,136176;153170,109178;153170,109178;153170,109178;153170,109178;146421,105803;146421,105803;146421,105803;146421,105803;146421,105803;146421,105803;144732,110864;144732,110864;144732,110864;144732,110864;127858,115928;129547,119302;132921,112553;136296,112553;137983,109178;137983,110864;139671,110864;139671,112553;139671,110864;139671,114239;137983,112553;137983,115928;136296,115928;136296,119302;134608,117614;129547,124364;129547,120989;127858,115928;127858,115928;129547,124364;129547,124364;129547,124364;129547,124364;126172,126052;126172,126052;127858,127739;126172,127739;126172,126052;124484,126052;126172,126052;124484,126052;126172,126052;139671,151362;139671,153051;139671,151362;137983,151362;137983,153051;136296,151362;134608,153051;136296,151362;136296,149676;134608,149676;134608,147987;131233,147987;131233,146301;127858,139551;129547,139551;129547,137863;131233,137863;137983,141238;137983,141238;143046,142926;143046,142926;143046,142926;143046,142926;144732,142926;144732,142926;146421,142926;146421,142926;151482,136176;151482,131113;153170,127739;151482,126052;153170,124364;154857,122677;154857,122677;156545,120989;161607,124364;168356,124364;166670,124364;164981,127739;168356,127739;166670,129427;166670,129427;163295,131113;164981,134488;163295,137863;164981,137863;163295,137863;161607,136176;159920,137863;159920,137863;158232,139551;156545,137863;154857,141238;154857,141238;146421,146301;139671,151362;229103,240796;229103,240796;229103,24079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shape id="תמונה 2806" o:spid="_x0000_s1051" type="#_x0000_t75" style="position:absolute;top:26860;width:16141;height:90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">
                <v:imagedata r:id="rId8" o:title=""/>
              </v:shape>
              <v:shape id="תמונה 2820" o:spid="_x0000_s1052" type="#_x0000_t75" style="position:absolute;top:77438;width:16141;height:90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">
                <v:imagedata r:id="rId8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alt="Medal" style="width:45.8pt;height:6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67" type="#_x0000_t75" alt="Medal" style="width:45.8pt;height:6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yJLAwtjC3MjS2NTMyUdpeDU4uLM/DyQAtNaAGBXsywsAAAA"/>
  </w:docVars>
  <w:rsids>
    <w:rsidRoot w:val="0021182B"/>
    <w:rsid w:val="00015DD2"/>
    <w:rsid w:val="00021EAF"/>
    <w:rsid w:val="00025CA8"/>
    <w:rsid w:val="000377F8"/>
    <w:rsid w:val="0006262D"/>
    <w:rsid w:val="00063DE3"/>
    <w:rsid w:val="000A280E"/>
    <w:rsid w:val="000A57E8"/>
    <w:rsid w:val="000B0CF0"/>
    <w:rsid w:val="000C0CFA"/>
    <w:rsid w:val="000D7C28"/>
    <w:rsid w:val="000E4A3F"/>
    <w:rsid w:val="00125F97"/>
    <w:rsid w:val="001313D7"/>
    <w:rsid w:val="00133E48"/>
    <w:rsid w:val="0014644F"/>
    <w:rsid w:val="001467EC"/>
    <w:rsid w:val="00162103"/>
    <w:rsid w:val="00162274"/>
    <w:rsid w:val="00162ABE"/>
    <w:rsid w:val="00167605"/>
    <w:rsid w:val="00170EBD"/>
    <w:rsid w:val="00180D85"/>
    <w:rsid w:val="00185070"/>
    <w:rsid w:val="00186449"/>
    <w:rsid w:val="00194D77"/>
    <w:rsid w:val="001A321B"/>
    <w:rsid w:val="001A4CF1"/>
    <w:rsid w:val="001A5E8C"/>
    <w:rsid w:val="001A6086"/>
    <w:rsid w:val="001A6A67"/>
    <w:rsid w:val="001B2F02"/>
    <w:rsid w:val="001B6573"/>
    <w:rsid w:val="001D2A28"/>
    <w:rsid w:val="001E384B"/>
    <w:rsid w:val="0021182B"/>
    <w:rsid w:val="00212A82"/>
    <w:rsid w:val="00212DFB"/>
    <w:rsid w:val="00231C3C"/>
    <w:rsid w:val="00236355"/>
    <w:rsid w:val="0025034E"/>
    <w:rsid w:val="00256F98"/>
    <w:rsid w:val="0027202B"/>
    <w:rsid w:val="002749A6"/>
    <w:rsid w:val="00283CBE"/>
    <w:rsid w:val="002C148B"/>
    <w:rsid w:val="002C3479"/>
    <w:rsid w:val="002C3F3A"/>
    <w:rsid w:val="002D3828"/>
    <w:rsid w:val="002D73EE"/>
    <w:rsid w:val="002E0CAB"/>
    <w:rsid w:val="002E2A06"/>
    <w:rsid w:val="002E684E"/>
    <w:rsid w:val="002E7984"/>
    <w:rsid w:val="002F0223"/>
    <w:rsid w:val="002F4571"/>
    <w:rsid w:val="002F5452"/>
    <w:rsid w:val="00304260"/>
    <w:rsid w:val="00365168"/>
    <w:rsid w:val="00372B3B"/>
    <w:rsid w:val="003905B8"/>
    <w:rsid w:val="00392B18"/>
    <w:rsid w:val="003A6428"/>
    <w:rsid w:val="003B561A"/>
    <w:rsid w:val="003B76D4"/>
    <w:rsid w:val="003F03C3"/>
    <w:rsid w:val="004126D9"/>
    <w:rsid w:val="004131C3"/>
    <w:rsid w:val="00433A20"/>
    <w:rsid w:val="00462D03"/>
    <w:rsid w:val="00465B6F"/>
    <w:rsid w:val="00466DD8"/>
    <w:rsid w:val="00467D7F"/>
    <w:rsid w:val="0047089D"/>
    <w:rsid w:val="004708A8"/>
    <w:rsid w:val="004708B9"/>
    <w:rsid w:val="00476BFA"/>
    <w:rsid w:val="00495698"/>
    <w:rsid w:val="00496975"/>
    <w:rsid w:val="004B6446"/>
    <w:rsid w:val="004E05BF"/>
    <w:rsid w:val="004E4CCD"/>
    <w:rsid w:val="004E5BE9"/>
    <w:rsid w:val="004F78D3"/>
    <w:rsid w:val="0050021C"/>
    <w:rsid w:val="0050293A"/>
    <w:rsid w:val="005469B8"/>
    <w:rsid w:val="00561FC5"/>
    <w:rsid w:val="00573CE8"/>
    <w:rsid w:val="005823C3"/>
    <w:rsid w:val="00586E4F"/>
    <w:rsid w:val="005A32B5"/>
    <w:rsid w:val="005A5977"/>
    <w:rsid w:val="005B5FA8"/>
    <w:rsid w:val="005C73D7"/>
    <w:rsid w:val="005D183E"/>
    <w:rsid w:val="005D3BF4"/>
    <w:rsid w:val="005E119F"/>
    <w:rsid w:val="005E3AB3"/>
    <w:rsid w:val="005F07FA"/>
    <w:rsid w:val="005F44A3"/>
    <w:rsid w:val="006114F9"/>
    <w:rsid w:val="00615D3C"/>
    <w:rsid w:val="00640E7F"/>
    <w:rsid w:val="006466C1"/>
    <w:rsid w:val="00646A1B"/>
    <w:rsid w:val="006476B4"/>
    <w:rsid w:val="00657AC8"/>
    <w:rsid w:val="00660D2A"/>
    <w:rsid w:val="00662B00"/>
    <w:rsid w:val="00673F99"/>
    <w:rsid w:val="00677CB8"/>
    <w:rsid w:val="00683498"/>
    <w:rsid w:val="00690DCF"/>
    <w:rsid w:val="006A130D"/>
    <w:rsid w:val="006A6E75"/>
    <w:rsid w:val="006C2134"/>
    <w:rsid w:val="006C7B2C"/>
    <w:rsid w:val="006D7EE2"/>
    <w:rsid w:val="00703DDE"/>
    <w:rsid w:val="00725201"/>
    <w:rsid w:val="00743080"/>
    <w:rsid w:val="007533C5"/>
    <w:rsid w:val="007572D6"/>
    <w:rsid w:val="0077406A"/>
    <w:rsid w:val="00782F70"/>
    <w:rsid w:val="007836F4"/>
    <w:rsid w:val="00785A00"/>
    <w:rsid w:val="007A2F7D"/>
    <w:rsid w:val="007D0BA6"/>
    <w:rsid w:val="007D4CA4"/>
    <w:rsid w:val="007F79A8"/>
    <w:rsid w:val="008068AB"/>
    <w:rsid w:val="0081044F"/>
    <w:rsid w:val="00816C32"/>
    <w:rsid w:val="00820A71"/>
    <w:rsid w:val="008363D5"/>
    <w:rsid w:val="0084599F"/>
    <w:rsid w:val="00865527"/>
    <w:rsid w:val="00872DFF"/>
    <w:rsid w:val="008774B2"/>
    <w:rsid w:val="00881985"/>
    <w:rsid w:val="008830A6"/>
    <w:rsid w:val="00892F72"/>
    <w:rsid w:val="00895CA8"/>
    <w:rsid w:val="008B1389"/>
    <w:rsid w:val="008B56C6"/>
    <w:rsid w:val="008B7F7D"/>
    <w:rsid w:val="008D0BEE"/>
    <w:rsid w:val="008D5847"/>
    <w:rsid w:val="008E49DA"/>
    <w:rsid w:val="00912F0C"/>
    <w:rsid w:val="00925200"/>
    <w:rsid w:val="009330E9"/>
    <w:rsid w:val="009338C0"/>
    <w:rsid w:val="0094628D"/>
    <w:rsid w:val="00955BD1"/>
    <w:rsid w:val="00957248"/>
    <w:rsid w:val="00962492"/>
    <w:rsid w:val="009664E3"/>
    <w:rsid w:val="00974057"/>
    <w:rsid w:val="0097788A"/>
    <w:rsid w:val="00982CCB"/>
    <w:rsid w:val="00994C60"/>
    <w:rsid w:val="009A06C3"/>
    <w:rsid w:val="009A7464"/>
    <w:rsid w:val="009B0614"/>
    <w:rsid w:val="009E051B"/>
    <w:rsid w:val="009E18B5"/>
    <w:rsid w:val="009E22A1"/>
    <w:rsid w:val="009E7D9E"/>
    <w:rsid w:val="00A0642D"/>
    <w:rsid w:val="00A1170D"/>
    <w:rsid w:val="00A22565"/>
    <w:rsid w:val="00A341A1"/>
    <w:rsid w:val="00A3797F"/>
    <w:rsid w:val="00A4297E"/>
    <w:rsid w:val="00A444B0"/>
    <w:rsid w:val="00A56ECA"/>
    <w:rsid w:val="00A603E3"/>
    <w:rsid w:val="00A62343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9600C"/>
    <w:rsid w:val="00BA47CA"/>
    <w:rsid w:val="00BB5CA0"/>
    <w:rsid w:val="00BD4084"/>
    <w:rsid w:val="00BF00E8"/>
    <w:rsid w:val="00BF0219"/>
    <w:rsid w:val="00BF2F81"/>
    <w:rsid w:val="00C05594"/>
    <w:rsid w:val="00C13659"/>
    <w:rsid w:val="00C22522"/>
    <w:rsid w:val="00C26FA7"/>
    <w:rsid w:val="00C31586"/>
    <w:rsid w:val="00C319C2"/>
    <w:rsid w:val="00C34729"/>
    <w:rsid w:val="00C42852"/>
    <w:rsid w:val="00C454D1"/>
    <w:rsid w:val="00C74577"/>
    <w:rsid w:val="00C76430"/>
    <w:rsid w:val="00C93ACC"/>
    <w:rsid w:val="00C94098"/>
    <w:rsid w:val="00CA1976"/>
    <w:rsid w:val="00CA2E19"/>
    <w:rsid w:val="00CB004F"/>
    <w:rsid w:val="00CB3A80"/>
    <w:rsid w:val="00CB3B93"/>
    <w:rsid w:val="00CB7E40"/>
    <w:rsid w:val="00CC10C9"/>
    <w:rsid w:val="00CD6D99"/>
    <w:rsid w:val="00CE5E66"/>
    <w:rsid w:val="00CE77D9"/>
    <w:rsid w:val="00CF558C"/>
    <w:rsid w:val="00D0768C"/>
    <w:rsid w:val="00D22F6E"/>
    <w:rsid w:val="00D3289E"/>
    <w:rsid w:val="00D37489"/>
    <w:rsid w:val="00D52A03"/>
    <w:rsid w:val="00D933BB"/>
    <w:rsid w:val="00DA00ED"/>
    <w:rsid w:val="00DA0BB0"/>
    <w:rsid w:val="00DA6128"/>
    <w:rsid w:val="00DA6CA9"/>
    <w:rsid w:val="00DA7D5D"/>
    <w:rsid w:val="00DB0184"/>
    <w:rsid w:val="00DB0A9E"/>
    <w:rsid w:val="00DB4C76"/>
    <w:rsid w:val="00DD7900"/>
    <w:rsid w:val="00DE2040"/>
    <w:rsid w:val="00E13B80"/>
    <w:rsid w:val="00E3127A"/>
    <w:rsid w:val="00E33E5F"/>
    <w:rsid w:val="00E416AF"/>
    <w:rsid w:val="00E57826"/>
    <w:rsid w:val="00E62C74"/>
    <w:rsid w:val="00E63B5B"/>
    <w:rsid w:val="00E73F4E"/>
    <w:rsid w:val="00EB13E7"/>
    <w:rsid w:val="00ED08F7"/>
    <w:rsid w:val="00ED6CDB"/>
    <w:rsid w:val="00EF276F"/>
    <w:rsid w:val="00EF760F"/>
    <w:rsid w:val="00F0269D"/>
    <w:rsid w:val="00F02E88"/>
    <w:rsid w:val="00F114B5"/>
    <w:rsid w:val="00F138DB"/>
    <w:rsid w:val="00F40C33"/>
    <w:rsid w:val="00F410E3"/>
    <w:rsid w:val="00F93408"/>
    <w:rsid w:val="00FC2C97"/>
    <w:rsid w:val="00FC3713"/>
    <w:rsid w:val="00FC6E51"/>
    <w:rsid w:val="00FC7776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B18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US" w:eastAsia="he-IL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9E051B"/>
    <w:pPr>
      <w:spacing w:after="0" w:line="240" w:lineRule="auto"/>
    </w:pPr>
    <w:rPr>
      <w:rFonts w:cs="Tahoma"/>
    </w:rPr>
  </w:style>
  <w:style w:type="paragraph" w:styleId="1">
    <w:name w:val="heading 1"/>
    <w:basedOn w:val="a1"/>
    <w:next w:val="a1"/>
    <w:link w:val="10"/>
    <w:uiPriority w:val="9"/>
    <w:semiHidden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21">
    <w:name w:val="heading 2"/>
    <w:basedOn w:val="a2"/>
    <w:next w:val="a1"/>
    <w:link w:val="22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31">
    <w:name w:val="heading 3"/>
    <w:basedOn w:val="a1"/>
    <w:next w:val="a1"/>
    <w:link w:val="32"/>
    <w:uiPriority w:val="9"/>
    <w:semiHidden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paragraph" w:styleId="41">
    <w:name w:val="heading 4"/>
    <w:basedOn w:val="a1"/>
    <w:next w:val="a1"/>
    <w:link w:val="42"/>
    <w:uiPriority w:val="9"/>
    <w:semiHidden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51">
    <w:name w:val="heading 5"/>
    <w:basedOn w:val="a1"/>
    <w:next w:val="a1"/>
    <w:link w:val="52"/>
    <w:uiPriority w:val="9"/>
    <w:semiHidden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uiPriority w:val="9"/>
    <w:semiHidden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D0D2E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table" w:styleId="a6">
    <w:name w:val="Table Grid"/>
    <w:basedOn w:val="a4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1"/>
    <w:link w:val="a8"/>
    <w:uiPriority w:val="99"/>
    <w:semiHidden/>
    <w:rsid w:val="00586E4F"/>
    <w:rPr>
      <w:color w:val="auto"/>
    </w:rPr>
  </w:style>
  <w:style w:type="character" w:customStyle="1" w:styleId="a8">
    <w:name w:val="כותרת עליונה תו"/>
    <w:basedOn w:val="a3"/>
    <w:link w:val="a7"/>
    <w:uiPriority w:val="99"/>
    <w:semiHidden/>
    <w:rsid w:val="00586E4F"/>
    <w:rPr>
      <w:color w:val="auto"/>
    </w:rPr>
  </w:style>
  <w:style w:type="paragraph" w:styleId="a9">
    <w:name w:val="footer"/>
    <w:basedOn w:val="a1"/>
    <w:link w:val="aa"/>
    <w:uiPriority w:val="99"/>
    <w:semiHidden/>
    <w:rPr>
      <w:color w:val="auto"/>
    </w:rPr>
  </w:style>
  <w:style w:type="character" w:customStyle="1" w:styleId="aa">
    <w:name w:val="כותרת תחתונה תו"/>
    <w:basedOn w:val="a3"/>
    <w:link w:val="a9"/>
    <w:uiPriority w:val="99"/>
    <w:semiHidden/>
    <w:rsid w:val="00586E4F"/>
    <w:rPr>
      <w:color w:val="auto"/>
    </w:rPr>
  </w:style>
  <w:style w:type="character" w:customStyle="1" w:styleId="10">
    <w:name w:val="כותרת 1 תו"/>
    <w:basedOn w:val="a3"/>
    <w:link w:val="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ab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22">
    <w:name w:val="כותרת 2 תו"/>
    <w:basedOn w:val="a3"/>
    <w:link w:val="21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32">
    <w:name w:val="כותרת 3 תו"/>
    <w:basedOn w:val="a3"/>
    <w:link w:val="31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  <w:sz w:val="24"/>
      <w:szCs w:val="24"/>
    </w:rPr>
  </w:style>
  <w:style w:type="character" w:customStyle="1" w:styleId="42">
    <w:name w:val="כותרת 4 תו"/>
    <w:basedOn w:val="a3"/>
    <w:link w:val="41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52">
    <w:name w:val="כותרת 5 תו"/>
    <w:basedOn w:val="a3"/>
    <w:link w:val="51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60">
    <w:name w:val="כותרת 6 תו"/>
    <w:basedOn w:val="a3"/>
    <w:link w:val="6"/>
    <w:uiPriority w:val="9"/>
    <w:semiHidden/>
    <w:rsid w:val="00586E4F"/>
    <w:rPr>
      <w:rFonts w:asciiTheme="majorHAnsi" w:eastAsiaTheme="majorEastAsia" w:hAnsiTheme="majorHAnsi" w:cstheme="majorBidi"/>
      <w:color w:val="6D0D2E" w:themeColor="accent1" w:themeShade="7F"/>
    </w:rPr>
  </w:style>
  <w:style w:type="character" w:customStyle="1" w:styleId="70">
    <w:name w:val="כותרת 7 תו"/>
    <w:basedOn w:val="a3"/>
    <w:link w:val="7"/>
    <w:uiPriority w:val="9"/>
    <w:semiHidden/>
    <w:rsid w:val="00586E4F"/>
    <w:rPr>
      <w:rFonts w:asciiTheme="majorHAnsi" w:eastAsiaTheme="majorEastAsia" w:hAnsiTheme="majorHAnsi" w:cstheme="majorBidi"/>
      <w:i/>
      <w:iCs/>
      <w:color w:val="6D0D2E" w:themeColor="accent1" w:themeShade="7F"/>
    </w:rPr>
  </w:style>
  <w:style w:type="character" w:customStyle="1" w:styleId="80">
    <w:name w:val="כותרת 8 תו"/>
    <w:basedOn w:val="a3"/>
    <w:link w:val="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כותרת 9 תו"/>
    <w:basedOn w:val="a3"/>
    <w:link w:val="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2">
    <w:name w:val="Title"/>
    <w:basedOn w:val="NormalWeb"/>
    <w:next w:val="a1"/>
    <w:link w:val="ac"/>
    <w:uiPriority w:val="1"/>
    <w:qFormat/>
    <w:rsid w:val="009E051B"/>
    <w:rPr>
      <w:rFonts w:ascii="Bodoni MT" w:hAnsi="Bodoni MT" w:cs="Tahoma"/>
      <w:spacing w:val="-30"/>
      <w:kern w:val="24"/>
      <w:sz w:val="72"/>
      <w:szCs w:val="72"/>
      <w:lang w:val="en-ZA"/>
    </w:rPr>
  </w:style>
  <w:style w:type="character" w:customStyle="1" w:styleId="ac">
    <w:name w:val="כותרת טקסט תו"/>
    <w:basedOn w:val="a3"/>
    <w:link w:val="a2"/>
    <w:uiPriority w:val="1"/>
    <w:rsid w:val="009E051B"/>
    <w:rPr>
      <w:rFonts w:ascii="Bodoni MT" w:hAnsi="Bodoni MT" w:cs="Tahoma"/>
      <w:spacing w:val="-30"/>
      <w:kern w:val="24"/>
      <w:sz w:val="72"/>
      <w:szCs w:val="72"/>
      <w:lang w:val="en-ZA"/>
    </w:rPr>
  </w:style>
  <w:style w:type="paragraph" w:styleId="ad">
    <w:name w:val="Balloon Text"/>
    <w:basedOn w:val="a1"/>
    <w:link w:val="ae"/>
    <w:uiPriority w:val="99"/>
    <w:semiHidden/>
    <w:unhideWhenUsed/>
    <w:rsid w:val="00DB4C76"/>
    <w:rPr>
      <w:rFonts w:ascii="Segoe UI" w:hAnsi="Segoe UI" w:cs="Segoe UI"/>
      <w:szCs w:val="18"/>
    </w:rPr>
  </w:style>
  <w:style w:type="character" w:customStyle="1" w:styleId="ae">
    <w:name w:val="טקסט בלונים תו"/>
    <w:basedOn w:val="a3"/>
    <w:link w:val="ad"/>
    <w:uiPriority w:val="99"/>
    <w:semiHidden/>
    <w:rsid w:val="00DB4C76"/>
    <w:rPr>
      <w:rFonts w:ascii="Segoe UI" w:hAnsi="Segoe UI" w:cs="Segoe UI"/>
      <w:szCs w:val="18"/>
    </w:rPr>
  </w:style>
  <w:style w:type="paragraph" w:styleId="af">
    <w:name w:val="Bibliography"/>
    <w:basedOn w:val="a1"/>
    <w:next w:val="a1"/>
    <w:uiPriority w:val="37"/>
    <w:semiHidden/>
    <w:unhideWhenUsed/>
    <w:rsid w:val="00DB4C76"/>
  </w:style>
  <w:style w:type="paragraph" w:styleId="af0">
    <w:name w:val="Block Text"/>
    <w:basedOn w:val="a1"/>
    <w:uiPriority w:val="99"/>
    <w:semiHidden/>
    <w:unhideWhenUsed/>
    <w:rsid w:val="004708A8"/>
    <w:pPr>
      <w:pBdr>
        <w:top w:val="single" w:sz="2" w:space="10" w:color="DB1A5E" w:themeColor="accent1" w:frame="1"/>
        <w:left w:val="single" w:sz="2" w:space="10" w:color="DB1A5E" w:themeColor="accent1" w:frame="1"/>
        <w:bottom w:val="single" w:sz="2" w:space="10" w:color="DB1A5E" w:themeColor="accent1" w:frame="1"/>
        <w:right w:val="single" w:sz="2" w:space="10" w:color="DB1A5E" w:themeColor="accent1" w:frame="1"/>
      </w:pBdr>
      <w:ind w:left="1152" w:right="1152"/>
    </w:pPr>
    <w:rPr>
      <w:rFonts w:eastAsiaTheme="minorEastAsia"/>
      <w:i/>
      <w:iCs/>
    </w:rPr>
  </w:style>
  <w:style w:type="paragraph" w:styleId="af1">
    <w:name w:val="Body Text"/>
    <w:basedOn w:val="a1"/>
    <w:link w:val="af2"/>
    <w:uiPriority w:val="99"/>
    <w:semiHidden/>
    <w:unhideWhenUsed/>
    <w:rsid w:val="00DB4C76"/>
    <w:pPr>
      <w:spacing w:after="120"/>
    </w:pPr>
  </w:style>
  <w:style w:type="character" w:customStyle="1" w:styleId="af2">
    <w:name w:val="גוף טקסט תו"/>
    <w:basedOn w:val="a3"/>
    <w:link w:val="af1"/>
    <w:uiPriority w:val="99"/>
    <w:semiHidden/>
    <w:rsid w:val="00DB4C76"/>
  </w:style>
  <w:style w:type="paragraph" w:styleId="23">
    <w:name w:val="Body Text 2"/>
    <w:basedOn w:val="a1"/>
    <w:link w:val="24"/>
    <w:uiPriority w:val="99"/>
    <w:semiHidden/>
    <w:unhideWhenUsed/>
    <w:rsid w:val="00DB4C76"/>
    <w:pPr>
      <w:spacing w:after="120" w:line="480" w:lineRule="auto"/>
    </w:pPr>
  </w:style>
  <w:style w:type="character" w:customStyle="1" w:styleId="24">
    <w:name w:val="גוף טקסט 2 תו"/>
    <w:basedOn w:val="a3"/>
    <w:link w:val="23"/>
    <w:uiPriority w:val="99"/>
    <w:semiHidden/>
    <w:rsid w:val="00DB4C76"/>
  </w:style>
  <w:style w:type="paragraph" w:styleId="33">
    <w:name w:val="Body Text 3"/>
    <w:basedOn w:val="a1"/>
    <w:link w:val="34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34">
    <w:name w:val="גוף טקסט 3 תו"/>
    <w:basedOn w:val="a3"/>
    <w:link w:val="33"/>
    <w:uiPriority w:val="99"/>
    <w:semiHidden/>
    <w:rsid w:val="00DB4C76"/>
    <w:rPr>
      <w:szCs w:val="16"/>
    </w:rPr>
  </w:style>
  <w:style w:type="paragraph" w:styleId="af3">
    <w:name w:val="Body Text First Indent"/>
    <w:basedOn w:val="af1"/>
    <w:link w:val="af4"/>
    <w:uiPriority w:val="99"/>
    <w:semiHidden/>
    <w:unhideWhenUsed/>
    <w:rsid w:val="00DB4C76"/>
    <w:pPr>
      <w:spacing w:after="200"/>
      <w:ind w:firstLine="360"/>
    </w:pPr>
  </w:style>
  <w:style w:type="character" w:customStyle="1" w:styleId="af4">
    <w:name w:val="כניסת שורה ראשונה בגוף טקסט תו"/>
    <w:basedOn w:val="af2"/>
    <w:link w:val="af3"/>
    <w:uiPriority w:val="99"/>
    <w:semiHidden/>
    <w:rsid w:val="00DB4C76"/>
  </w:style>
  <w:style w:type="paragraph" w:styleId="af5">
    <w:name w:val="Body Text Indent"/>
    <w:basedOn w:val="a1"/>
    <w:link w:val="af6"/>
    <w:uiPriority w:val="99"/>
    <w:semiHidden/>
    <w:unhideWhenUsed/>
    <w:rsid w:val="00DB4C76"/>
    <w:pPr>
      <w:spacing w:after="120"/>
      <w:ind w:left="360"/>
    </w:pPr>
  </w:style>
  <w:style w:type="character" w:customStyle="1" w:styleId="af6">
    <w:name w:val="כניסה בגוף טקסט תו"/>
    <w:basedOn w:val="a3"/>
    <w:link w:val="af5"/>
    <w:uiPriority w:val="99"/>
    <w:semiHidden/>
    <w:rsid w:val="00DB4C76"/>
  </w:style>
  <w:style w:type="paragraph" w:styleId="25">
    <w:name w:val="Body Text First Indent 2"/>
    <w:basedOn w:val="af5"/>
    <w:link w:val="26"/>
    <w:uiPriority w:val="99"/>
    <w:semiHidden/>
    <w:unhideWhenUsed/>
    <w:rsid w:val="00DB4C76"/>
    <w:pPr>
      <w:spacing w:after="200"/>
      <w:ind w:firstLine="360"/>
    </w:pPr>
  </w:style>
  <w:style w:type="character" w:customStyle="1" w:styleId="26">
    <w:name w:val="כניסת שורה ראשונה בגוף טקסט 2 תו"/>
    <w:basedOn w:val="af6"/>
    <w:link w:val="25"/>
    <w:uiPriority w:val="99"/>
    <w:semiHidden/>
    <w:rsid w:val="00DB4C76"/>
  </w:style>
  <w:style w:type="paragraph" w:styleId="27">
    <w:name w:val="Body Text Indent 2"/>
    <w:basedOn w:val="a1"/>
    <w:link w:val="28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28">
    <w:name w:val="כניסה בגוף טקסט 2 תו"/>
    <w:basedOn w:val="a3"/>
    <w:link w:val="27"/>
    <w:uiPriority w:val="99"/>
    <w:semiHidden/>
    <w:rsid w:val="00DB4C76"/>
  </w:style>
  <w:style w:type="paragraph" w:styleId="35">
    <w:name w:val="Body Text Indent 3"/>
    <w:basedOn w:val="a1"/>
    <w:link w:val="36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36">
    <w:name w:val="כניסה בגוף טקסט 3 תו"/>
    <w:basedOn w:val="a3"/>
    <w:link w:val="35"/>
    <w:uiPriority w:val="99"/>
    <w:semiHidden/>
    <w:rsid w:val="00DB4C76"/>
    <w:rPr>
      <w:szCs w:val="16"/>
    </w:rPr>
  </w:style>
  <w:style w:type="character" w:styleId="af7">
    <w:name w:val="Book Title"/>
    <w:basedOn w:val="a3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af8">
    <w:name w:val="caption"/>
    <w:basedOn w:val="a1"/>
    <w:next w:val="a1"/>
    <w:uiPriority w:val="35"/>
    <w:semiHidden/>
    <w:unhideWhenUsed/>
    <w:qFormat/>
    <w:rsid w:val="00DB4C76"/>
    <w:rPr>
      <w:i/>
      <w:iCs/>
      <w:color w:val="44546A" w:themeColor="text2"/>
      <w:szCs w:val="18"/>
    </w:rPr>
  </w:style>
  <w:style w:type="paragraph" w:styleId="af9">
    <w:name w:val="Closing"/>
    <w:basedOn w:val="a1"/>
    <w:link w:val="afa"/>
    <w:uiPriority w:val="99"/>
    <w:semiHidden/>
    <w:unhideWhenUsed/>
    <w:rsid w:val="00DB4C76"/>
    <w:pPr>
      <w:ind w:left="4320"/>
    </w:pPr>
  </w:style>
  <w:style w:type="character" w:customStyle="1" w:styleId="afa">
    <w:name w:val="סיום תו"/>
    <w:basedOn w:val="a3"/>
    <w:link w:val="af9"/>
    <w:uiPriority w:val="99"/>
    <w:semiHidden/>
    <w:rsid w:val="00DB4C76"/>
  </w:style>
  <w:style w:type="table" w:styleId="afb">
    <w:name w:val="Colorful Grid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afc">
    <w:name w:val="Colorful List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DB4C76"/>
    <w:pPr>
      <w:spacing w:after="0" w:line="240" w:lineRule="auto"/>
    </w:p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afd">
    <w:name w:val="Colorful Shading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e">
    <w:name w:val="annotation reference"/>
    <w:basedOn w:val="a3"/>
    <w:uiPriority w:val="99"/>
    <w:semiHidden/>
    <w:unhideWhenUsed/>
    <w:rsid w:val="00DB4C76"/>
    <w:rPr>
      <w:sz w:val="22"/>
      <w:szCs w:val="16"/>
    </w:rPr>
  </w:style>
  <w:style w:type="paragraph" w:styleId="aff">
    <w:name w:val="annotation text"/>
    <w:basedOn w:val="a1"/>
    <w:link w:val="aff0"/>
    <w:uiPriority w:val="99"/>
    <w:semiHidden/>
    <w:unhideWhenUsed/>
    <w:rsid w:val="00DB4C76"/>
    <w:rPr>
      <w:szCs w:val="20"/>
    </w:rPr>
  </w:style>
  <w:style w:type="character" w:customStyle="1" w:styleId="aff0">
    <w:name w:val="טקסט הערה תו"/>
    <w:basedOn w:val="a3"/>
    <w:link w:val="aff"/>
    <w:uiPriority w:val="99"/>
    <w:semiHidden/>
    <w:rsid w:val="00DB4C76"/>
    <w:rPr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DB4C76"/>
    <w:rPr>
      <w:b/>
      <w:bCs/>
    </w:rPr>
  </w:style>
  <w:style w:type="character" w:customStyle="1" w:styleId="aff2">
    <w:name w:val="נושא הערה תו"/>
    <w:basedOn w:val="aff0"/>
    <w:link w:val="aff1"/>
    <w:uiPriority w:val="99"/>
    <w:semiHidden/>
    <w:rsid w:val="00DB4C76"/>
    <w:rPr>
      <w:b/>
      <w:bCs/>
      <w:szCs w:val="20"/>
    </w:rPr>
  </w:style>
  <w:style w:type="table" w:styleId="aff3">
    <w:name w:val="Dark List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aff4">
    <w:name w:val="Date"/>
    <w:basedOn w:val="a1"/>
    <w:next w:val="a1"/>
    <w:link w:val="aff5"/>
    <w:uiPriority w:val="99"/>
    <w:semiHidden/>
    <w:rsid w:val="00DB0184"/>
    <w:pPr>
      <w:spacing w:before="360"/>
    </w:pPr>
    <w:rPr>
      <w:sz w:val="72"/>
    </w:rPr>
  </w:style>
  <w:style w:type="character" w:customStyle="1" w:styleId="aff5">
    <w:name w:val="תאריך תו"/>
    <w:basedOn w:val="a3"/>
    <w:link w:val="aff4"/>
    <w:uiPriority w:val="99"/>
    <w:semiHidden/>
    <w:rsid w:val="002F4571"/>
    <w:rPr>
      <w:rFonts w:ascii="Bodoni MT" w:hAnsi="Bodoni MT"/>
      <w:color w:val="000000" w:themeColor="text1"/>
      <w:kern w:val="24"/>
      <w:sz w:val="72"/>
      <w:szCs w:val="100"/>
      <w:lang w:val="en-ZA"/>
    </w:rPr>
  </w:style>
  <w:style w:type="paragraph" w:styleId="aff6">
    <w:name w:val="Document Map"/>
    <w:basedOn w:val="a1"/>
    <w:link w:val="aff7"/>
    <w:uiPriority w:val="99"/>
    <w:semiHidden/>
    <w:unhideWhenUsed/>
    <w:rsid w:val="00DB4C76"/>
    <w:rPr>
      <w:rFonts w:ascii="Segoe UI" w:hAnsi="Segoe UI" w:cs="Segoe UI"/>
      <w:szCs w:val="16"/>
    </w:rPr>
  </w:style>
  <w:style w:type="character" w:customStyle="1" w:styleId="aff7">
    <w:name w:val="מפת מסמך תו"/>
    <w:basedOn w:val="a3"/>
    <w:link w:val="aff6"/>
    <w:uiPriority w:val="99"/>
    <w:semiHidden/>
    <w:rsid w:val="00DB4C76"/>
    <w:rPr>
      <w:rFonts w:ascii="Segoe UI" w:hAnsi="Segoe UI" w:cs="Segoe UI"/>
      <w:szCs w:val="16"/>
    </w:rPr>
  </w:style>
  <w:style w:type="paragraph" w:styleId="aff8">
    <w:name w:val="E-mail Signature"/>
    <w:basedOn w:val="a1"/>
    <w:link w:val="aff9"/>
    <w:uiPriority w:val="99"/>
    <w:semiHidden/>
    <w:unhideWhenUsed/>
    <w:rsid w:val="00DB4C76"/>
  </w:style>
  <w:style w:type="character" w:customStyle="1" w:styleId="aff9">
    <w:name w:val="חתימת דואר אלקטרוני תו"/>
    <w:basedOn w:val="a3"/>
    <w:link w:val="aff8"/>
    <w:uiPriority w:val="99"/>
    <w:semiHidden/>
    <w:rsid w:val="00DB4C76"/>
  </w:style>
  <w:style w:type="character" w:styleId="affa">
    <w:name w:val="Emphasis"/>
    <w:basedOn w:val="a3"/>
    <w:uiPriority w:val="20"/>
    <w:semiHidden/>
    <w:unhideWhenUsed/>
    <w:qFormat/>
    <w:rsid w:val="00DB4C76"/>
    <w:rPr>
      <w:i/>
      <w:iCs/>
    </w:rPr>
  </w:style>
  <w:style w:type="character" w:styleId="affb">
    <w:name w:val="endnote reference"/>
    <w:basedOn w:val="a3"/>
    <w:uiPriority w:val="99"/>
    <w:semiHidden/>
    <w:unhideWhenUsed/>
    <w:rsid w:val="00DB4C76"/>
    <w:rPr>
      <w:vertAlign w:val="superscript"/>
    </w:rPr>
  </w:style>
  <w:style w:type="paragraph" w:styleId="affc">
    <w:name w:val="endnote text"/>
    <w:basedOn w:val="a1"/>
    <w:link w:val="affd"/>
    <w:uiPriority w:val="99"/>
    <w:semiHidden/>
    <w:unhideWhenUsed/>
    <w:rsid w:val="00DB4C76"/>
    <w:rPr>
      <w:szCs w:val="20"/>
    </w:rPr>
  </w:style>
  <w:style w:type="character" w:customStyle="1" w:styleId="affd">
    <w:name w:val="טקסט הערת סיום תו"/>
    <w:basedOn w:val="a3"/>
    <w:link w:val="affc"/>
    <w:uiPriority w:val="99"/>
    <w:semiHidden/>
    <w:rsid w:val="00DB4C76"/>
    <w:rPr>
      <w:szCs w:val="20"/>
    </w:rPr>
  </w:style>
  <w:style w:type="paragraph" w:styleId="affe">
    <w:name w:val="envelope address"/>
    <w:basedOn w:val="a1"/>
    <w:uiPriority w:val="99"/>
    <w:semiHidden/>
    <w:unhideWhenUsed/>
    <w:rsid w:val="00DB4C7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">
    <w:name w:val="envelope return"/>
    <w:basedOn w:val="a1"/>
    <w:uiPriority w:val="99"/>
    <w:semiHidden/>
    <w:unhideWhenUsed/>
    <w:rsid w:val="00DB4C76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a3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afff0">
    <w:name w:val="footnote reference"/>
    <w:basedOn w:val="a3"/>
    <w:uiPriority w:val="99"/>
    <w:semiHidden/>
    <w:unhideWhenUsed/>
    <w:rsid w:val="00DB4C76"/>
    <w:rPr>
      <w:vertAlign w:val="superscript"/>
    </w:rPr>
  </w:style>
  <w:style w:type="paragraph" w:styleId="afff1">
    <w:name w:val="footnote text"/>
    <w:basedOn w:val="a1"/>
    <w:link w:val="afff2"/>
    <w:uiPriority w:val="99"/>
    <w:semiHidden/>
    <w:unhideWhenUsed/>
    <w:rsid w:val="00DB4C76"/>
    <w:rPr>
      <w:szCs w:val="20"/>
    </w:rPr>
  </w:style>
  <w:style w:type="character" w:customStyle="1" w:styleId="afff2">
    <w:name w:val="טקסט הערת שוליים תו"/>
    <w:basedOn w:val="a3"/>
    <w:link w:val="afff1"/>
    <w:uiPriority w:val="99"/>
    <w:semiHidden/>
    <w:rsid w:val="00DB4C76"/>
    <w:rPr>
      <w:szCs w:val="20"/>
    </w:rPr>
  </w:style>
  <w:style w:type="table" w:styleId="11">
    <w:name w:val="Grid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-2">
    <w:name w:val="Grid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-3">
    <w:name w:val="Grid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-4">
    <w:name w:val="Grid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-5">
    <w:name w:val="Grid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-6">
    <w:name w:val="Grid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7">
    <w:name w:val="Grid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43">
    <w:name w:val="Grid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-2">
    <w:name w:val="Grid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-3">
    <w:name w:val="Grid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-4">
    <w:name w:val="Grid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-5">
    <w:name w:val="Grid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-6">
    <w:name w:val="Grid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3">
    <w:name w:val="Grid Table 5 Dark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5-2">
    <w:name w:val="Grid Table 5 Dark Accent 2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5-3">
    <w:name w:val="Grid Table 5 Dark Accent 3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5-4">
    <w:name w:val="Grid Table 5 Dark Accent 4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5-5">
    <w:name w:val="Grid Table 5 Dark Accent 5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5-6">
    <w:name w:val="Grid Table 5 Dark Accent 6"/>
    <w:basedOn w:val="a4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61">
    <w:name w:val="Grid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-2">
    <w:name w:val="Grid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-3">
    <w:name w:val="Grid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-4">
    <w:name w:val="Grid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-5">
    <w:name w:val="Grid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-6">
    <w:name w:val="Grid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1">
    <w:name w:val="Grid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HTML">
    <w:name w:val="HTML Acronym"/>
    <w:basedOn w:val="a3"/>
    <w:uiPriority w:val="99"/>
    <w:semiHidden/>
    <w:unhideWhenUsed/>
    <w:rsid w:val="00DB4C76"/>
  </w:style>
  <w:style w:type="paragraph" w:styleId="HTML0">
    <w:name w:val="HTML Address"/>
    <w:basedOn w:val="a1"/>
    <w:link w:val="HTML1"/>
    <w:uiPriority w:val="99"/>
    <w:semiHidden/>
    <w:unhideWhenUsed/>
    <w:rsid w:val="00DB4C76"/>
    <w:rPr>
      <w:i/>
      <w:iCs/>
    </w:rPr>
  </w:style>
  <w:style w:type="character" w:customStyle="1" w:styleId="HTML1">
    <w:name w:val="כתובת HTML תו"/>
    <w:basedOn w:val="a3"/>
    <w:link w:val="HTML0"/>
    <w:uiPriority w:val="99"/>
    <w:semiHidden/>
    <w:rsid w:val="00DB4C76"/>
    <w:rPr>
      <w:i/>
      <w:iCs/>
    </w:rPr>
  </w:style>
  <w:style w:type="character" w:styleId="HTMLCite">
    <w:name w:val="HTML Cite"/>
    <w:basedOn w:val="a3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a3"/>
    <w:uiPriority w:val="99"/>
    <w:semiHidden/>
    <w:unhideWhenUsed/>
    <w:rsid w:val="00DB4C76"/>
    <w:rPr>
      <w:i/>
      <w:iCs/>
    </w:rPr>
  </w:style>
  <w:style w:type="character" w:styleId="HTML2">
    <w:name w:val="HTML Keyboard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3">
    <w:name w:val="HTML Preformatted"/>
    <w:basedOn w:val="a1"/>
    <w:link w:val="HTML4"/>
    <w:uiPriority w:val="99"/>
    <w:semiHidden/>
    <w:unhideWhenUsed/>
    <w:rsid w:val="00DB4C76"/>
    <w:rPr>
      <w:rFonts w:ascii="Consolas" w:hAnsi="Consolas"/>
      <w:szCs w:val="20"/>
    </w:rPr>
  </w:style>
  <w:style w:type="character" w:customStyle="1" w:styleId="HTML4">
    <w:name w:val="HTML מעוצב מראש תו"/>
    <w:basedOn w:val="a3"/>
    <w:link w:val="HTML3"/>
    <w:uiPriority w:val="99"/>
    <w:semiHidden/>
    <w:rsid w:val="00DB4C76"/>
    <w:rPr>
      <w:rFonts w:ascii="Consolas" w:hAnsi="Consolas"/>
      <w:szCs w:val="20"/>
    </w:rPr>
  </w:style>
  <w:style w:type="character" w:styleId="HTML5">
    <w:name w:val="HTML Sample"/>
    <w:basedOn w:val="a3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6">
    <w:name w:val="HTML Typewriter"/>
    <w:basedOn w:val="a3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a3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a3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a1"/>
    <w:next w:val="a1"/>
    <w:autoRedefine/>
    <w:uiPriority w:val="99"/>
    <w:semiHidden/>
    <w:unhideWhenUsed/>
    <w:rsid w:val="00DB4C76"/>
    <w:pPr>
      <w:ind w:left="220" w:hanging="220"/>
    </w:pPr>
  </w:style>
  <w:style w:type="paragraph" w:styleId="Index2">
    <w:name w:val="index 2"/>
    <w:basedOn w:val="a1"/>
    <w:next w:val="a1"/>
    <w:autoRedefine/>
    <w:uiPriority w:val="99"/>
    <w:semiHidden/>
    <w:unhideWhenUsed/>
    <w:rsid w:val="00DB4C76"/>
    <w:pPr>
      <w:ind w:left="440" w:hanging="220"/>
    </w:pPr>
  </w:style>
  <w:style w:type="paragraph" w:styleId="Index3">
    <w:name w:val="index 3"/>
    <w:basedOn w:val="a1"/>
    <w:next w:val="a1"/>
    <w:autoRedefine/>
    <w:uiPriority w:val="99"/>
    <w:semiHidden/>
    <w:unhideWhenUsed/>
    <w:rsid w:val="00DB4C76"/>
    <w:pPr>
      <w:ind w:left="660" w:hanging="220"/>
    </w:pPr>
  </w:style>
  <w:style w:type="paragraph" w:styleId="Index4">
    <w:name w:val="index 4"/>
    <w:basedOn w:val="a1"/>
    <w:next w:val="a1"/>
    <w:autoRedefine/>
    <w:uiPriority w:val="99"/>
    <w:semiHidden/>
    <w:unhideWhenUsed/>
    <w:rsid w:val="00DB4C76"/>
    <w:pPr>
      <w:ind w:left="880" w:hanging="220"/>
    </w:pPr>
  </w:style>
  <w:style w:type="paragraph" w:styleId="Index5">
    <w:name w:val="index 5"/>
    <w:basedOn w:val="a1"/>
    <w:next w:val="a1"/>
    <w:autoRedefine/>
    <w:uiPriority w:val="99"/>
    <w:semiHidden/>
    <w:unhideWhenUsed/>
    <w:rsid w:val="00DB4C76"/>
    <w:pPr>
      <w:ind w:left="1100" w:hanging="220"/>
    </w:pPr>
  </w:style>
  <w:style w:type="paragraph" w:styleId="Index6">
    <w:name w:val="index 6"/>
    <w:basedOn w:val="a1"/>
    <w:next w:val="a1"/>
    <w:autoRedefine/>
    <w:uiPriority w:val="99"/>
    <w:semiHidden/>
    <w:unhideWhenUsed/>
    <w:rsid w:val="00DB4C76"/>
    <w:pPr>
      <w:ind w:left="1320" w:hanging="220"/>
    </w:pPr>
  </w:style>
  <w:style w:type="paragraph" w:styleId="Index7">
    <w:name w:val="index 7"/>
    <w:basedOn w:val="a1"/>
    <w:next w:val="a1"/>
    <w:autoRedefine/>
    <w:uiPriority w:val="99"/>
    <w:semiHidden/>
    <w:unhideWhenUsed/>
    <w:rsid w:val="00DB4C76"/>
    <w:pPr>
      <w:ind w:left="1540" w:hanging="220"/>
    </w:pPr>
  </w:style>
  <w:style w:type="paragraph" w:styleId="Index8">
    <w:name w:val="index 8"/>
    <w:basedOn w:val="a1"/>
    <w:next w:val="a1"/>
    <w:autoRedefine/>
    <w:uiPriority w:val="99"/>
    <w:semiHidden/>
    <w:unhideWhenUsed/>
    <w:rsid w:val="00DB4C76"/>
    <w:pPr>
      <w:ind w:left="1760" w:hanging="220"/>
    </w:pPr>
  </w:style>
  <w:style w:type="paragraph" w:styleId="Index9">
    <w:name w:val="index 9"/>
    <w:basedOn w:val="a1"/>
    <w:next w:val="a1"/>
    <w:autoRedefine/>
    <w:uiPriority w:val="99"/>
    <w:semiHidden/>
    <w:unhideWhenUsed/>
    <w:rsid w:val="00DB4C76"/>
    <w:pPr>
      <w:ind w:left="1980" w:hanging="220"/>
    </w:pPr>
  </w:style>
  <w:style w:type="paragraph" w:styleId="afff3">
    <w:name w:val="index heading"/>
    <w:basedOn w:val="a1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afff4">
    <w:name w:val="Intense Emphasis"/>
    <w:basedOn w:val="a3"/>
    <w:uiPriority w:val="21"/>
    <w:semiHidden/>
    <w:unhideWhenUsed/>
    <w:qFormat/>
    <w:rsid w:val="004708A8"/>
    <w:rPr>
      <w:i/>
      <w:iCs/>
      <w:color w:val="6D0D2E" w:themeColor="accent1" w:themeShade="80"/>
    </w:rPr>
  </w:style>
  <w:style w:type="paragraph" w:styleId="afff5">
    <w:name w:val="Intense Quote"/>
    <w:basedOn w:val="a1"/>
    <w:next w:val="a1"/>
    <w:link w:val="afff6"/>
    <w:uiPriority w:val="30"/>
    <w:semiHidden/>
    <w:unhideWhenUsed/>
    <w:qFormat/>
    <w:rsid w:val="004708A8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6D0D2E" w:themeColor="accent1" w:themeShade="80"/>
    </w:rPr>
  </w:style>
  <w:style w:type="character" w:customStyle="1" w:styleId="afff6">
    <w:name w:val="ציטוט חזק תו"/>
    <w:basedOn w:val="a3"/>
    <w:link w:val="afff5"/>
    <w:uiPriority w:val="30"/>
    <w:semiHidden/>
    <w:rsid w:val="004708A8"/>
    <w:rPr>
      <w:i/>
      <w:iCs/>
      <w:color w:val="6D0D2E" w:themeColor="accent1" w:themeShade="80"/>
    </w:rPr>
  </w:style>
  <w:style w:type="character" w:styleId="afff7">
    <w:name w:val="Intense Reference"/>
    <w:basedOn w:val="a3"/>
    <w:uiPriority w:val="32"/>
    <w:semiHidden/>
    <w:unhideWhenUsed/>
    <w:qFormat/>
    <w:rsid w:val="004708A8"/>
    <w:rPr>
      <w:b/>
      <w:bCs/>
      <w:caps w:val="0"/>
      <w:smallCaps/>
      <w:color w:val="A31345" w:themeColor="accent1" w:themeShade="BF"/>
      <w:spacing w:val="5"/>
    </w:rPr>
  </w:style>
  <w:style w:type="table" w:styleId="afff8">
    <w:name w:val="Light Grid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-23">
    <w:name w:val="Light Grid Accent 2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-33">
    <w:name w:val="Light Grid Accent 3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-43">
    <w:name w:val="Light Grid Accent 4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-53">
    <w:name w:val="Light Grid Accent 5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-63">
    <w:name w:val="Light Grid Accent 6"/>
    <w:basedOn w:val="a4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afff9">
    <w:name w:val="Light List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-24">
    <w:name w:val="Light List Accent 2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-34">
    <w:name w:val="Light List Accent 3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-44">
    <w:name w:val="Light List Accent 4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-54">
    <w:name w:val="Light List Accent 5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-64">
    <w:name w:val="Light List Accent 6"/>
    <w:basedOn w:val="a4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afffa">
    <w:name w:val="Light Shading"/>
    <w:basedOn w:val="a4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4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-25">
    <w:name w:val="Light Shading Accent 2"/>
    <w:basedOn w:val="a4"/>
    <w:uiPriority w:val="60"/>
    <w:semiHidden/>
    <w:unhideWhenUsed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-35">
    <w:name w:val="Light Shading Accent 3"/>
    <w:basedOn w:val="a4"/>
    <w:uiPriority w:val="60"/>
    <w:semiHidden/>
    <w:unhideWhenUsed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-45">
    <w:name w:val="Light Shading Accent 4"/>
    <w:basedOn w:val="a4"/>
    <w:uiPriority w:val="60"/>
    <w:semiHidden/>
    <w:unhideWhenUsed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-55">
    <w:name w:val="Light Shading Accent 5"/>
    <w:basedOn w:val="a4"/>
    <w:uiPriority w:val="60"/>
    <w:semiHidden/>
    <w:unhideWhenUsed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-65">
    <w:name w:val="Light Shading Accent 6"/>
    <w:basedOn w:val="a4"/>
    <w:uiPriority w:val="60"/>
    <w:semiHidden/>
    <w:unhideWhenUsed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afffb">
    <w:name w:val="line number"/>
    <w:basedOn w:val="a3"/>
    <w:uiPriority w:val="99"/>
    <w:semiHidden/>
    <w:unhideWhenUsed/>
    <w:rsid w:val="00DB4C76"/>
  </w:style>
  <w:style w:type="paragraph" w:styleId="afffc">
    <w:name w:val="List"/>
    <w:basedOn w:val="a1"/>
    <w:uiPriority w:val="99"/>
    <w:semiHidden/>
    <w:unhideWhenUsed/>
    <w:rsid w:val="00DB4C76"/>
    <w:pPr>
      <w:ind w:left="360" w:hanging="360"/>
      <w:contextualSpacing/>
    </w:pPr>
  </w:style>
  <w:style w:type="paragraph" w:styleId="2a">
    <w:name w:val="List 2"/>
    <w:basedOn w:val="a1"/>
    <w:uiPriority w:val="99"/>
    <w:semiHidden/>
    <w:unhideWhenUsed/>
    <w:rsid w:val="00DB4C76"/>
    <w:pPr>
      <w:ind w:left="720" w:hanging="360"/>
      <w:contextualSpacing/>
    </w:pPr>
  </w:style>
  <w:style w:type="paragraph" w:styleId="38">
    <w:name w:val="List 3"/>
    <w:basedOn w:val="a1"/>
    <w:uiPriority w:val="99"/>
    <w:semiHidden/>
    <w:unhideWhenUsed/>
    <w:rsid w:val="00DB4C76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DB4C76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DB4C76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afffd">
    <w:name w:val="List Continue"/>
    <w:basedOn w:val="a1"/>
    <w:uiPriority w:val="99"/>
    <w:semiHidden/>
    <w:unhideWhenUsed/>
    <w:rsid w:val="00DB4C76"/>
    <w:pPr>
      <w:spacing w:after="120"/>
      <w:ind w:left="360"/>
      <w:contextualSpacing/>
    </w:pPr>
  </w:style>
  <w:style w:type="paragraph" w:styleId="2b">
    <w:name w:val="List Continue 2"/>
    <w:basedOn w:val="a1"/>
    <w:uiPriority w:val="99"/>
    <w:semiHidden/>
    <w:unhideWhenUsed/>
    <w:rsid w:val="00DB4C76"/>
    <w:pPr>
      <w:spacing w:after="120"/>
      <w:ind w:left="720"/>
      <w:contextualSpacing/>
    </w:pPr>
  </w:style>
  <w:style w:type="paragraph" w:styleId="39">
    <w:name w:val="List Continue 3"/>
    <w:basedOn w:val="a1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afffe">
    <w:name w:val="List Paragraph"/>
    <w:basedOn w:val="a1"/>
    <w:uiPriority w:val="34"/>
    <w:semiHidden/>
    <w:unhideWhenUsed/>
    <w:qFormat/>
    <w:rsid w:val="00DB4C76"/>
    <w:pPr>
      <w:ind w:left="720"/>
      <w:contextualSpacing/>
    </w:pPr>
  </w:style>
  <w:style w:type="table" w:styleId="12">
    <w:name w:val="List Table 1 Light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1-20">
    <w:name w:val="List Table 1 Light Accent 2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1-30">
    <w:name w:val="List Table 1 Light Accent 3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1-40">
    <w:name w:val="List Table 1 Light Accent 4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1-50">
    <w:name w:val="List Table 1 Light Accent 5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1-60">
    <w:name w:val="List Table 1 Light Accent 6"/>
    <w:basedOn w:val="a4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2c">
    <w:name w:val="List Table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2-20">
    <w:name w:val="List Table 2 Accent 2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2-30">
    <w:name w:val="List Table 2 Accent 3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2-40">
    <w:name w:val="List Table 2 Accent 4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2-50">
    <w:name w:val="List Table 2 Accent 5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2-60">
    <w:name w:val="List Table 2 Accent 6"/>
    <w:basedOn w:val="a4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3a">
    <w:name w:val="List Table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46">
    <w:name w:val="List Table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4-20">
    <w:name w:val="List Table 4 Accent 2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4-30">
    <w:name w:val="List Table 4 Accent 3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4-40">
    <w:name w:val="List Table 4 Accent 4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4-50">
    <w:name w:val="List Table 4 Accent 5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4-60">
    <w:name w:val="List Table 4 Accent 6"/>
    <w:basedOn w:val="a4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56">
    <w:name w:val="List Table 5 Dark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6-20">
    <w:name w:val="List Table 6 Colorful Accent 2"/>
    <w:basedOn w:val="a4"/>
    <w:uiPriority w:val="51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6-30">
    <w:name w:val="List Table 6 Colorful Accent 3"/>
    <w:basedOn w:val="a4"/>
    <w:uiPriority w:val="51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6-40">
    <w:name w:val="List Table 6 Colorful Accent 4"/>
    <w:basedOn w:val="a4"/>
    <w:uiPriority w:val="51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6-50">
    <w:name w:val="List Table 6 Colorful Accent 5"/>
    <w:basedOn w:val="a4"/>
    <w:uiPriority w:val="51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6-60">
    <w:name w:val="List Table 6 Colorful Accent 6"/>
    <w:basedOn w:val="a4"/>
    <w:uiPriority w:val="51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72">
    <w:name w:val="List Table 7 Colorful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DB4C76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DB4C76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DB4C76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DB4C76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DB4C76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">
    <w:name w:val="macro"/>
    <w:link w:val="affff0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ff0">
    <w:name w:val="טקסט מאקרו תו"/>
    <w:basedOn w:val="a3"/>
    <w:link w:val="affff"/>
    <w:uiPriority w:val="99"/>
    <w:semiHidden/>
    <w:rsid w:val="00DB4C76"/>
    <w:rPr>
      <w:rFonts w:ascii="Consolas" w:hAnsi="Consolas"/>
      <w:szCs w:val="20"/>
    </w:rPr>
  </w:style>
  <w:style w:type="table" w:styleId="13">
    <w:name w:val="Medium Grid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6">
    <w:name w:val="Medium Grid 1 Accent 1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2d">
    <w:name w:val="Medium Grid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3-21">
    <w:name w:val="Medium Grid 3 Accent 2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3-31">
    <w:name w:val="Medium Grid 3 Accent 3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3-41">
    <w:name w:val="Medium Grid 3 Accent 4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3-51">
    <w:name w:val="Medium Grid 3 Accent 5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3-61">
    <w:name w:val="Medium Grid 3 Accent 6"/>
    <w:basedOn w:val="a4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1">
    <w:name w:val="Medium List 1 Accent 1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1-22">
    <w:name w:val="Medium List 1 Accent 2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1-32">
    <w:name w:val="Medium List 1 Accent 3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1-42">
    <w:name w:val="Medium List 1 Accent 4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1-52">
    <w:name w:val="Medium List 1 Accent 5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1-62">
    <w:name w:val="Medium List 1 Accent 6"/>
    <w:basedOn w:val="a4"/>
    <w:uiPriority w:val="65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2e">
    <w:name w:val="Medium Lis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4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2">
    <w:name w:val="Medium Shading 1 Accent 1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4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-46">
    <w:name w:val="Medium Shading 2 Accent 4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4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1">
    <w:name w:val="Message Header"/>
    <w:basedOn w:val="a1"/>
    <w:link w:val="affff2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color w:val="6D0D2E" w:themeColor="accent1" w:themeShade="80"/>
      <w:sz w:val="24"/>
      <w:szCs w:val="24"/>
    </w:rPr>
  </w:style>
  <w:style w:type="character" w:customStyle="1" w:styleId="affff2">
    <w:name w:val="כותרת עליונה של הודעה תו"/>
    <w:basedOn w:val="a3"/>
    <w:link w:val="affff1"/>
    <w:uiPriority w:val="99"/>
    <w:semiHidden/>
    <w:rsid w:val="002F5452"/>
    <w:rPr>
      <w:rFonts w:asciiTheme="majorHAnsi" w:eastAsiaTheme="majorEastAsia" w:hAnsiTheme="majorHAnsi" w:cstheme="majorBidi"/>
      <w:color w:val="6D0D2E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a1"/>
    <w:uiPriority w:val="99"/>
    <w:semiHidden/>
    <w:rsid w:val="00DB4C76"/>
    <w:rPr>
      <w:rFonts w:ascii="Times New Roman" w:hAnsi="Times New Roman" w:cs="Times New Roman"/>
      <w:sz w:val="24"/>
      <w:szCs w:val="24"/>
    </w:rPr>
  </w:style>
  <w:style w:type="paragraph" w:styleId="affff3">
    <w:name w:val="Normal Indent"/>
    <w:basedOn w:val="a1"/>
    <w:uiPriority w:val="99"/>
    <w:semiHidden/>
    <w:unhideWhenUsed/>
    <w:rsid w:val="00DB4C76"/>
    <w:pPr>
      <w:ind w:left="720"/>
    </w:pPr>
  </w:style>
  <w:style w:type="paragraph" w:styleId="affff4">
    <w:name w:val="Note Heading"/>
    <w:basedOn w:val="a1"/>
    <w:next w:val="a1"/>
    <w:link w:val="affff5"/>
    <w:uiPriority w:val="99"/>
    <w:semiHidden/>
    <w:unhideWhenUsed/>
    <w:rsid w:val="00DB4C76"/>
  </w:style>
  <w:style w:type="character" w:customStyle="1" w:styleId="affff5">
    <w:name w:val="כותרת הערות תו"/>
    <w:basedOn w:val="a3"/>
    <w:link w:val="affff4"/>
    <w:uiPriority w:val="99"/>
    <w:semiHidden/>
    <w:rsid w:val="00DB4C76"/>
  </w:style>
  <w:style w:type="character" w:styleId="affff6">
    <w:name w:val="page number"/>
    <w:basedOn w:val="a3"/>
    <w:uiPriority w:val="99"/>
    <w:semiHidden/>
    <w:unhideWhenUsed/>
    <w:rsid w:val="00DB4C76"/>
  </w:style>
  <w:style w:type="character" w:styleId="affff7">
    <w:name w:val="Placeholder Text"/>
    <w:basedOn w:val="a3"/>
    <w:uiPriority w:val="99"/>
    <w:semiHidden/>
    <w:rsid w:val="002F5452"/>
    <w:rPr>
      <w:color w:val="595959" w:themeColor="text1" w:themeTint="A6"/>
    </w:rPr>
  </w:style>
  <w:style w:type="table" w:styleId="16">
    <w:name w:val="Plain Table 1"/>
    <w:basedOn w:val="a4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4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4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8">
    <w:name w:val="Plain Text"/>
    <w:basedOn w:val="a1"/>
    <w:link w:val="affff9"/>
    <w:uiPriority w:val="99"/>
    <w:semiHidden/>
    <w:unhideWhenUsed/>
    <w:rsid w:val="00DB4C76"/>
    <w:rPr>
      <w:rFonts w:ascii="Consolas" w:hAnsi="Consolas"/>
      <w:szCs w:val="21"/>
    </w:rPr>
  </w:style>
  <w:style w:type="character" w:customStyle="1" w:styleId="affff9">
    <w:name w:val="טקסט רגיל תו"/>
    <w:basedOn w:val="a3"/>
    <w:link w:val="affff8"/>
    <w:uiPriority w:val="99"/>
    <w:semiHidden/>
    <w:rsid w:val="00DB4C76"/>
    <w:rPr>
      <w:rFonts w:ascii="Consolas" w:hAnsi="Consolas"/>
      <w:szCs w:val="21"/>
    </w:rPr>
  </w:style>
  <w:style w:type="paragraph" w:styleId="affffa">
    <w:name w:val="Quote"/>
    <w:basedOn w:val="a1"/>
    <w:next w:val="a1"/>
    <w:link w:val="affffb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ffb">
    <w:name w:val="ציטוט תו"/>
    <w:basedOn w:val="a3"/>
    <w:link w:val="affffa"/>
    <w:uiPriority w:val="29"/>
    <w:semiHidden/>
    <w:rsid w:val="00DB4C76"/>
    <w:rPr>
      <w:i/>
      <w:iCs/>
      <w:color w:val="404040" w:themeColor="text1" w:themeTint="BF"/>
    </w:rPr>
  </w:style>
  <w:style w:type="paragraph" w:styleId="affffc">
    <w:name w:val="Salutation"/>
    <w:basedOn w:val="a1"/>
    <w:next w:val="a1"/>
    <w:link w:val="affffd"/>
    <w:uiPriority w:val="99"/>
    <w:semiHidden/>
    <w:unhideWhenUsed/>
    <w:rsid w:val="00DB4C76"/>
  </w:style>
  <w:style w:type="character" w:customStyle="1" w:styleId="affffd">
    <w:name w:val="ברכה תו"/>
    <w:basedOn w:val="a3"/>
    <w:link w:val="affffc"/>
    <w:uiPriority w:val="99"/>
    <w:semiHidden/>
    <w:rsid w:val="00DB4C76"/>
  </w:style>
  <w:style w:type="paragraph" w:styleId="affffe">
    <w:name w:val="Signature"/>
    <w:basedOn w:val="a1"/>
    <w:link w:val="afffff"/>
    <w:uiPriority w:val="99"/>
    <w:semiHidden/>
    <w:unhideWhenUsed/>
    <w:rsid w:val="00DB4C76"/>
    <w:pPr>
      <w:ind w:left="4320"/>
    </w:pPr>
  </w:style>
  <w:style w:type="character" w:customStyle="1" w:styleId="afffff">
    <w:name w:val="חתימה תו"/>
    <w:basedOn w:val="a3"/>
    <w:link w:val="affffe"/>
    <w:uiPriority w:val="99"/>
    <w:semiHidden/>
    <w:rsid w:val="00DB4C76"/>
  </w:style>
  <w:style w:type="character" w:styleId="afffff0">
    <w:name w:val="Strong"/>
    <w:basedOn w:val="a3"/>
    <w:uiPriority w:val="22"/>
    <w:semiHidden/>
    <w:unhideWhenUsed/>
    <w:qFormat/>
    <w:rsid w:val="00DB4C76"/>
    <w:rPr>
      <w:b/>
      <w:bCs/>
    </w:rPr>
  </w:style>
  <w:style w:type="paragraph" w:styleId="afffff1">
    <w:name w:val="Subtitle"/>
    <w:basedOn w:val="a1"/>
    <w:next w:val="a1"/>
    <w:link w:val="afffff2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fffff2">
    <w:name w:val="כותרת משנה תו"/>
    <w:basedOn w:val="a3"/>
    <w:link w:val="afffff1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afffff3">
    <w:name w:val="Subtle Emphasis"/>
    <w:basedOn w:val="a3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afffff4">
    <w:name w:val="Subtle Reference"/>
    <w:basedOn w:val="a3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-17">
    <w:name w:val="Table 3D effects 1"/>
    <w:basedOn w:val="a4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-26">
    <w:name w:val="Table 3D effects 2"/>
    <w:basedOn w:val="a4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6">
    <w:name w:val="Table 3D effects 3"/>
    <w:basedOn w:val="a4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lassic 2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4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4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olorful 2"/>
    <w:basedOn w:val="a4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4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4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4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5">
    <w:name w:val="Table Contemporary"/>
    <w:basedOn w:val="a4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6">
    <w:name w:val="Table Elegant"/>
    <w:basedOn w:val="a4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Grid 1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Grid 2"/>
    <w:basedOn w:val="a4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4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7">
    <w:name w:val="Grid Table Light"/>
    <w:basedOn w:val="a4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b">
    <w:name w:val="Table List 1"/>
    <w:basedOn w:val="a4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List 2"/>
    <w:basedOn w:val="a4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List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4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4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8">
    <w:name w:val="table of authorities"/>
    <w:basedOn w:val="a1"/>
    <w:next w:val="a1"/>
    <w:uiPriority w:val="99"/>
    <w:semiHidden/>
    <w:unhideWhenUsed/>
    <w:rsid w:val="00DB4C76"/>
    <w:pPr>
      <w:ind w:left="220" w:hanging="220"/>
    </w:pPr>
  </w:style>
  <w:style w:type="paragraph" w:styleId="afffff9">
    <w:name w:val="table of figures"/>
    <w:basedOn w:val="a1"/>
    <w:next w:val="a1"/>
    <w:uiPriority w:val="99"/>
    <w:semiHidden/>
    <w:unhideWhenUsed/>
    <w:rsid w:val="00DB4C76"/>
  </w:style>
  <w:style w:type="table" w:styleId="afffffa">
    <w:name w:val="Table Professional"/>
    <w:basedOn w:val="a4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Simple 2"/>
    <w:basedOn w:val="a4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ubtle 2"/>
    <w:basedOn w:val="a4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Table Theme"/>
    <w:basedOn w:val="a4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e">
    <w:name w:val="Table Web 1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Web 2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Web 3"/>
    <w:basedOn w:val="a4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c">
    <w:name w:val="toa heading"/>
    <w:basedOn w:val="a1"/>
    <w:next w:val="a1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rsid w:val="00DB4C76"/>
    <w:pPr>
      <w:spacing w:after="100"/>
      <w:ind w:left="1760"/>
    </w:pPr>
  </w:style>
  <w:style w:type="paragraph" w:styleId="afffffd">
    <w:name w:val="TOC Heading"/>
    <w:basedOn w:val="1"/>
    <w:next w:val="a1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2f9">
    <w:name w:val="כותרת משנה 2"/>
    <w:basedOn w:val="a1"/>
    <w:link w:val="2fa"/>
    <w:semiHidden/>
    <w:qFormat/>
    <w:rsid w:val="004E05BF"/>
    <w:pPr>
      <w:spacing w:line="168" w:lineRule="auto"/>
    </w:pPr>
    <w:rPr>
      <w:rFonts w:ascii="Brush Script MT" w:hAnsi="Brush Script MT"/>
      <w:color w:val="F9F5D5" w:themeColor="accent4" w:themeTint="33"/>
      <w:sz w:val="104"/>
      <w:szCs w:val="104"/>
    </w:rPr>
  </w:style>
  <w:style w:type="character" w:customStyle="1" w:styleId="2fa">
    <w:name w:val="תו כותרת משנה 2"/>
    <w:basedOn w:val="a3"/>
    <w:link w:val="2f9"/>
    <w:semiHidden/>
    <w:rsid w:val="002F4571"/>
    <w:rPr>
      <w:rFonts w:ascii="Brush Script MT" w:hAnsi="Brush Script MT"/>
      <w:color w:val="F9F5D5" w:themeColor="accent4" w:themeTint="33"/>
      <w:kern w:val="24"/>
      <w:sz w:val="104"/>
      <w:szCs w:val="104"/>
      <w:lang w:val="en-ZA"/>
    </w:rPr>
  </w:style>
  <w:style w:type="paragraph" w:customStyle="1" w:styleId="afffffe">
    <w:name w:val="נ.ב."/>
    <w:basedOn w:val="a1"/>
    <w:qFormat/>
    <w:rsid w:val="009E051B"/>
    <w:rPr>
      <w:sz w:val="18"/>
      <w:szCs w:val="18"/>
    </w:rPr>
  </w:style>
  <w:style w:type="paragraph" w:customStyle="1" w:styleId="affffff">
    <w:name w:val="הודעה"/>
    <w:basedOn w:val="NormalWeb"/>
    <w:qFormat/>
    <w:rsid w:val="009E051B"/>
    <w:rPr>
      <w:rFonts w:asciiTheme="minorHAnsi" w:hAnsiTheme="minorHAnsi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5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12" Type="http://schemas.openxmlformats.org/officeDocument/2006/relationships/image" Target="media/image14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6" Type="http://schemas.openxmlformats.org/officeDocument/2006/relationships/image" Target="media/image4.svg"/><Relationship Id="rId11" Type="http://schemas.openxmlformats.org/officeDocument/2006/relationships/image" Target="media/image13.png"/><Relationship Id="rId5" Type="http://schemas.openxmlformats.org/officeDocument/2006/relationships/image" Target="media/image3.png"/><Relationship Id="rId10" Type="http://schemas.openxmlformats.org/officeDocument/2006/relationships/image" Target="media/image9.png"/><Relationship Id="rId4" Type="http://schemas.openxmlformats.org/officeDocument/2006/relationships/image" Target="media/image8.sv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5" Type="http://schemas.openxmlformats.org/officeDocument/2006/relationships/image" Target="media/image7.png"/><Relationship Id="rId4" Type="http://schemas.openxmlformats.org/officeDocument/2006/relationships/image" Target="media/image6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3" Type="http://schemas.openxmlformats.org/officeDocument/2006/relationships/image" Target="media/image18.png"/><Relationship Id="rId7" Type="http://schemas.openxmlformats.org/officeDocument/2006/relationships/image" Target="media/image22.png"/><Relationship Id="rId2" Type="http://schemas.openxmlformats.org/officeDocument/2006/relationships/image" Target="media/image17.svg"/><Relationship Id="rId1" Type="http://schemas.openxmlformats.org/officeDocument/2006/relationships/image" Target="media/image16.png"/><Relationship Id="rId6" Type="http://schemas.openxmlformats.org/officeDocument/2006/relationships/image" Target="media/image21.png"/><Relationship Id="rId5" Type="http://schemas.openxmlformats.org/officeDocument/2006/relationships/image" Target="media/image20.png"/><Relationship Id="rId4" Type="http://schemas.openxmlformats.org/officeDocument/2006/relationships/image" Target="media/image19.sv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1928665219E4387968A95BC852BD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1D18C-5250-4891-B1AB-08B27D53A896}"/>
      </w:docPartPr>
      <w:docPartBody>
        <w:p w:rsidR="00CA5C3F" w:rsidRDefault="00CA5C3F" w:rsidP="00CA5C3F">
          <w:pPr>
            <w:pStyle w:val="01928665219E4387968A95BC852BD41F1"/>
          </w:pPr>
          <w:r w:rsidRPr="008363D5">
            <w:rPr>
              <w:rFonts w:ascii="Tahoma" w:hAnsi="Tahoma"/>
              <w:rtl/>
              <w:lang w:eastAsia="he" w:bidi="he-IL"/>
            </w:rPr>
            <w:t xml:space="preserve">אנו מודים </w:t>
          </w:r>
          <w:r w:rsidRPr="008363D5">
            <w:rPr>
              <w:rFonts w:ascii="Tahoma" w:hAnsi="Tahoma"/>
              <w:b/>
              <w:bCs/>
              <w:u w:val="single"/>
              <w:rtl/>
              <w:lang w:eastAsia="he" w:bidi="he-IL"/>
            </w:rPr>
            <w:t>לך</w:t>
          </w:r>
          <w:r w:rsidRPr="008363D5">
            <w:rPr>
              <w:rFonts w:ascii="Tahoma" w:hAnsi="Tahoma"/>
              <w:u w:val="single"/>
              <w:rtl/>
              <w:lang w:eastAsia="he" w:bidi="he-IL"/>
            </w:rPr>
            <w:t>!</w:t>
          </w:r>
        </w:p>
      </w:docPartBody>
    </w:docPart>
    <w:docPart>
      <w:docPartPr>
        <w:name w:val="90A33B2D1C3742C6B30E2F487CE9B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2849F-4FE8-4D00-AF3C-F832886D8E9B}"/>
      </w:docPartPr>
      <w:docPartBody>
        <w:p w:rsidR="00CA5C3F" w:rsidRDefault="00CA5C3F" w:rsidP="00CA5C3F">
          <w:pPr>
            <w:pStyle w:val="90A33B2D1C3742C6B30E2F487CE9B4991"/>
          </w:pPr>
          <w:r w:rsidRPr="008363D5">
            <w:rPr>
              <w:rFonts w:ascii="Tahoma" w:hAnsi="Tahoma"/>
              <w:rtl/>
              <w:lang w:eastAsia="he" w:bidi="he-IL"/>
            </w:rPr>
            <w:t>על היותך</w:t>
          </w:r>
          <w:r w:rsidRPr="008363D5">
            <w:rPr>
              <w:rFonts w:ascii="Tahoma" w:hAnsi="Tahoma"/>
              <w:i/>
              <w:iCs/>
              <w:rtl/>
              <w:lang w:eastAsia="he" w:bidi="he-IL"/>
            </w:rPr>
            <w:t xml:space="preserve"> </w:t>
          </w:r>
          <w:r w:rsidRPr="008363D5">
            <w:rPr>
              <w:rFonts w:ascii="Tahoma" w:hAnsi="Tahoma"/>
              <w:b/>
              <w:bCs/>
              <w:i/>
              <w:iCs/>
              <w:rtl/>
              <w:lang w:eastAsia="he" w:bidi="he-IL"/>
            </w:rPr>
            <w:t>מיוחד</w:t>
          </w:r>
        </w:p>
      </w:docPartBody>
    </w:docPart>
    <w:docPart>
      <w:docPartPr>
        <w:name w:val="93322D7C20554AC5B50FDE4537BF6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6F3EB-0AC9-4DA0-8882-6BA42702E32A}"/>
      </w:docPartPr>
      <w:docPartBody>
        <w:p w:rsidR="00CA5C3F" w:rsidRDefault="00CA5C3F" w:rsidP="00CA5C3F">
          <w:pPr>
            <w:pStyle w:val="93322D7C20554AC5B50FDE4537BF6D8F1"/>
          </w:pPr>
          <w:r w:rsidRPr="008363D5">
            <w:rPr>
              <w:rFonts w:ascii="Tahoma" w:hAnsi="Tahoma"/>
              <w:rtl/>
              <w:lang w:eastAsia="he" w:bidi="he-IL"/>
            </w:rPr>
            <w:t>נ.ב. נתראה בקרוב</w:t>
          </w:r>
        </w:p>
      </w:docPartBody>
    </w:docPart>
    <w:docPart>
      <w:docPartPr>
        <w:name w:val="76D7CDC0ED204505A9DDA786A9DC5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15716-841B-4EE5-B4AE-4C0CC7349AEA}"/>
      </w:docPartPr>
      <w:docPartBody>
        <w:p w:rsidR="00CA5C3F" w:rsidRDefault="00CA5C3F" w:rsidP="00CA5C3F">
          <w:pPr>
            <w:pStyle w:val="76D7CDC0ED204505A9DDA786A9DC58DF1"/>
          </w:pPr>
          <w:r w:rsidRPr="008363D5">
            <w:rPr>
              <w:rFonts w:ascii="Tahoma" w:hAnsi="Tahoma"/>
              <w:rtl/>
              <w:lang w:eastAsia="he" w:bidi="he-IL"/>
            </w:rPr>
            <w:t xml:space="preserve">אנו מודים </w:t>
          </w:r>
          <w:r w:rsidRPr="008363D5">
            <w:rPr>
              <w:rFonts w:ascii="Tahoma" w:hAnsi="Tahoma"/>
              <w:b/>
              <w:bCs/>
              <w:u w:val="single"/>
              <w:rtl/>
              <w:lang w:eastAsia="he" w:bidi="he-IL"/>
            </w:rPr>
            <w:t>לך</w:t>
          </w:r>
          <w:r w:rsidRPr="008363D5">
            <w:rPr>
              <w:rFonts w:ascii="Tahoma" w:hAnsi="Tahoma"/>
              <w:u w:val="single"/>
              <w:rtl/>
              <w:lang w:eastAsia="he" w:bidi="he-IL"/>
            </w:rPr>
            <w:t>!</w:t>
          </w:r>
        </w:p>
      </w:docPartBody>
    </w:docPart>
    <w:docPart>
      <w:docPartPr>
        <w:name w:val="BEFB6F68EE544ECDA5753E81284EA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F104B-5025-42A9-8583-F57B0F099810}"/>
      </w:docPartPr>
      <w:docPartBody>
        <w:p w:rsidR="00CA5C3F" w:rsidRDefault="00CA5C3F" w:rsidP="00CA5C3F">
          <w:pPr>
            <w:pStyle w:val="BEFB6F68EE544ECDA5753E81284EAA351"/>
          </w:pPr>
          <w:r w:rsidRPr="008363D5">
            <w:rPr>
              <w:rFonts w:ascii="Tahoma" w:hAnsi="Tahoma"/>
              <w:rtl/>
              <w:lang w:eastAsia="he" w:bidi="he-IL"/>
            </w:rPr>
            <w:t>על היותך</w:t>
          </w:r>
          <w:r w:rsidRPr="008363D5">
            <w:rPr>
              <w:rFonts w:ascii="Tahoma" w:hAnsi="Tahoma"/>
              <w:i/>
              <w:iCs/>
              <w:rtl/>
              <w:lang w:eastAsia="he" w:bidi="he-IL"/>
            </w:rPr>
            <w:t xml:space="preserve"> </w:t>
          </w:r>
          <w:r w:rsidRPr="008363D5">
            <w:rPr>
              <w:rFonts w:ascii="Tahoma" w:hAnsi="Tahoma"/>
              <w:b/>
              <w:bCs/>
              <w:i/>
              <w:iCs/>
              <w:rtl/>
              <w:lang w:eastAsia="he" w:bidi="he-IL"/>
            </w:rPr>
            <w:t>מיוחד</w:t>
          </w:r>
        </w:p>
      </w:docPartBody>
    </w:docPart>
    <w:docPart>
      <w:docPartPr>
        <w:name w:val="816E43B6B3554B86B38CF87A30768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AEA0C-811B-4D50-B68D-61E90EC4D004}"/>
      </w:docPartPr>
      <w:docPartBody>
        <w:p w:rsidR="00CA5C3F" w:rsidRDefault="00CA5C3F" w:rsidP="00CA5C3F">
          <w:pPr>
            <w:pStyle w:val="816E43B6B3554B86B38CF87A307685FF1"/>
          </w:pPr>
          <w:r w:rsidRPr="008363D5">
            <w:rPr>
              <w:rFonts w:ascii="Tahoma" w:hAnsi="Tahoma"/>
              <w:rtl/>
              <w:lang w:eastAsia="he" w:bidi="he-IL"/>
            </w:rPr>
            <w:t>נ.ב. נתראה בקרוב</w:t>
          </w:r>
        </w:p>
      </w:docPartBody>
    </w:docPart>
    <w:docPart>
      <w:docPartPr>
        <w:name w:val="BF7E04C0B88A4DF29148B157A9D9F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6FDB6-CC23-4941-8F9B-2B1FF4BDF279}"/>
      </w:docPartPr>
      <w:docPartBody>
        <w:p w:rsidR="00CA5C3F" w:rsidRDefault="00CA5C3F" w:rsidP="00CA5C3F">
          <w:pPr>
            <w:pStyle w:val="BF7E04C0B88A4DF29148B157A9D9FD541"/>
          </w:pPr>
          <w:r w:rsidRPr="008363D5">
            <w:rPr>
              <w:rFonts w:ascii="Tahoma" w:hAnsi="Tahoma"/>
              <w:rtl/>
              <w:lang w:eastAsia="he" w:bidi="he-IL"/>
            </w:rPr>
            <w:t xml:space="preserve">כדי להתחיל באופן מיידי, פשוט הקש על טקסט מציין המיקום </w:t>
          </w:r>
          <w:r w:rsidRPr="008363D5">
            <w:rPr>
              <w:rFonts w:ascii="Tahoma" w:hAnsi="Tahoma"/>
              <w:rtl/>
              <w:lang w:eastAsia="he" w:bidi="he-IL"/>
            </w:rPr>
            <w:br/>
            <w:t>(כגון זה),..</w:t>
          </w:r>
        </w:p>
      </w:docPartBody>
    </w:docPart>
    <w:docPart>
      <w:docPartPr>
        <w:name w:val="CAA5C38F322F4F789A6683FA2EBAE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ABED9-9BF7-4349-801A-352AD8A73B62}"/>
      </w:docPartPr>
      <w:docPartBody>
        <w:p w:rsidR="00CA5C3F" w:rsidRDefault="00CA5C3F" w:rsidP="00CA5C3F">
          <w:pPr>
            <w:pStyle w:val="CAA5C38F322F4F789A6683FA2EBAE0C31"/>
          </w:pPr>
          <w:r w:rsidRPr="008363D5">
            <w:rPr>
              <w:rFonts w:ascii="Tahoma" w:hAnsi="Tahoma"/>
              <w:rtl/>
              <w:lang w:eastAsia="he" w:bidi="he-IL"/>
            </w:rPr>
            <w:t>והתחל להקליד כדי להחליף אותו בטקסט משלך.</w:t>
          </w:r>
        </w:p>
      </w:docPartBody>
    </w:docPart>
    <w:docPart>
      <w:docPartPr>
        <w:name w:val="981B48F41EA24009B2DAF081A7995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14CD4-FA84-4112-ACA0-308922F7F53B}"/>
      </w:docPartPr>
      <w:docPartBody>
        <w:p w:rsidR="00CA5C3F" w:rsidRDefault="00CA5C3F" w:rsidP="00CA5C3F">
          <w:pPr>
            <w:pStyle w:val="981B48F41EA24009B2DAF081A7995FD41"/>
          </w:pPr>
          <w:r w:rsidRPr="008363D5">
            <w:rPr>
              <w:rFonts w:ascii="Tahoma" w:hAnsi="Tahoma"/>
              <w:rtl/>
              <w:lang w:eastAsia="he" w:bidi="he-IL"/>
            </w:rPr>
            <w:t xml:space="preserve">כדי להתחיל באופן מיידי, פשוט הקש על טקסט מציין המיקום </w:t>
          </w:r>
          <w:r w:rsidRPr="008363D5">
            <w:rPr>
              <w:rFonts w:ascii="Tahoma" w:hAnsi="Tahoma"/>
              <w:rtl/>
              <w:lang w:eastAsia="he" w:bidi="he-IL"/>
            </w:rPr>
            <w:br/>
            <w:t>(כגון זה),..</w:t>
          </w:r>
        </w:p>
      </w:docPartBody>
    </w:docPart>
    <w:docPart>
      <w:docPartPr>
        <w:name w:val="AAD54776B3DF406A8F9A34FC9FA77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DD7FC-CDC7-4DF6-A8EE-25CAC2EC1805}"/>
      </w:docPartPr>
      <w:docPartBody>
        <w:p w:rsidR="00CA5C3F" w:rsidRDefault="00CA5C3F" w:rsidP="00CA5C3F">
          <w:pPr>
            <w:pStyle w:val="AAD54776B3DF406A8F9A34FC9FA772661"/>
          </w:pPr>
          <w:r w:rsidRPr="008363D5">
            <w:rPr>
              <w:rFonts w:ascii="Tahoma" w:hAnsi="Tahoma"/>
              <w:rtl/>
              <w:lang w:eastAsia="he" w:bidi="he-IL"/>
            </w:rPr>
            <w:t>והתחל להקליד כדי להחליף אותו בטקסט משלך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C90"/>
    <w:rsid w:val="00923C06"/>
    <w:rsid w:val="00C40C90"/>
    <w:rsid w:val="00CA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0C90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928665219E4387968A95BC852BD41F">
    <w:name w:val="01928665219E4387968A95BC852BD41F"/>
    <w:rsid w:val="00C40C90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he-IL"/>
    </w:rPr>
  </w:style>
  <w:style w:type="paragraph" w:customStyle="1" w:styleId="90A33B2D1C3742C6B30E2F487CE9B499">
    <w:name w:val="90A33B2D1C3742C6B30E2F487CE9B499"/>
    <w:rsid w:val="00C40C90"/>
    <w:pPr>
      <w:spacing w:after="0" w:line="240" w:lineRule="auto"/>
      <w:jc w:val="center"/>
    </w:pPr>
    <w:rPr>
      <w:rFonts w:eastAsiaTheme="minorHAnsi"/>
      <w:color w:val="000000" w:themeColor="text1"/>
      <w:lang w:eastAsia="he-IL"/>
    </w:rPr>
  </w:style>
  <w:style w:type="paragraph" w:customStyle="1" w:styleId="93322D7C20554AC5B50FDE4537BF6D8F">
    <w:name w:val="93322D7C20554AC5B50FDE4537BF6D8F"/>
    <w:rsid w:val="00C40C90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he-IL"/>
    </w:rPr>
  </w:style>
  <w:style w:type="paragraph" w:customStyle="1" w:styleId="76D7CDC0ED204505A9DDA786A9DC58DF">
    <w:name w:val="76D7CDC0ED204505A9DDA786A9DC58DF"/>
    <w:rsid w:val="00C40C90"/>
    <w:pPr>
      <w:spacing w:after="0" w:line="240" w:lineRule="auto"/>
      <w:jc w:val="center"/>
    </w:pPr>
    <w:rPr>
      <w:rFonts w:ascii="Bodoni MT" w:eastAsiaTheme="minorHAnsi" w:hAnsi="Bodoni MT"/>
      <w:color w:val="000000" w:themeColor="text1"/>
      <w:spacing w:val="-30"/>
      <w:kern w:val="24"/>
      <w:sz w:val="72"/>
      <w:szCs w:val="100"/>
      <w:lang w:val="en-ZA" w:eastAsia="he-IL"/>
    </w:rPr>
  </w:style>
  <w:style w:type="paragraph" w:customStyle="1" w:styleId="BEFB6F68EE544ECDA5753E81284EAA35">
    <w:name w:val="BEFB6F68EE544ECDA5753E81284EAA35"/>
    <w:rsid w:val="00C40C90"/>
    <w:pPr>
      <w:spacing w:after="0" w:line="240" w:lineRule="auto"/>
      <w:jc w:val="center"/>
    </w:pPr>
    <w:rPr>
      <w:rFonts w:eastAsiaTheme="minorHAnsi"/>
      <w:color w:val="000000" w:themeColor="text1"/>
      <w:lang w:eastAsia="he-IL"/>
    </w:rPr>
  </w:style>
  <w:style w:type="paragraph" w:customStyle="1" w:styleId="816E43B6B3554B86B38CF87A307685FF">
    <w:name w:val="816E43B6B3554B86B38CF87A307685FF"/>
    <w:rsid w:val="00C40C90"/>
    <w:pPr>
      <w:spacing w:after="0" w:line="240" w:lineRule="auto"/>
      <w:jc w:val="center"/>
    </w:pPr>
    <w:rPr>
      <w:rFonts w:eastAsiaTheme="minorHAnsi"/>
      <w:color w:val="000000" w:themeColor="text1"/>
      <w:sz w:val="18"/>
      <w:lang w:eastAsia="he-IL"/>
    </w:rPr>
  </w:style>
  <w:style w:type="paragraph" w:customStyle="1" w:styleId="BF7E04C0B88A4DF29148B157A9D9FD54">
    <w:name w:val="BF7E04C0B88A4DF29148B157A9D9FD54"/>
    <w:rsid w:val="00C40C90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he-IL"/>
    </w:rPr>
  </w:style>
  <w:style w:type="paragraph" w:customStyle="1" w:styleId="CAA5C38F322F4F789A6683FA2EBAE0C3">
    <w:name w:val="CAA5C38F322F4F789A6683FA2EBAE0C3"/>
    <w:rsid w:val="00C40C90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he-IL"/>
    </w:rPr>
  </w:style>
  <w:style w:type="paragraph" w:customStyle="1" w:styleId="981B48F41EA24009B2DAF081A7995FD4">
    <w:name w:val="981B48F41EA24009B2DAF081A7995FD4"/>
    <w:rsid w:val="00C40C90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he-IL"/>
    </w:rPr>
  </w:style>
  <w:style w:type="paragraph" w:customStyle="1" w:styleId="AAD54776B3DF406A8F9A34FC9FA77266">
    <w:name w:val="AAD54776B3DF406A8F9A34FC9FA77266"/>
    <w:rsid w:val="00C40C90"/>
    <w:pPr>
      <w:spacing w:after="0" w:line="240" w:lineRule="auto"/>
      <w:jc w:val="center"/>
    </w:pPr>
    <w:rPr>
      <w:rFonts w:eastAsiaTheme="minorHAnsi" w:cs="Times New Roman"/>
      <w:color w:val="000000" w:themeColor="text1"/>
      <w:sz w:val="24"/>
      <w:szCs w:val="24"/>
      <w:lang w:eastAsia="he-IL"/>
    </w:rPr>
  </w:style>
  <w:style w:type="character" w:styleId="a3">
    <w:name w:val="Placeholder Text"/>
    <w:basedOn w:val="a0"/>
    <w:uiPriority w:val="99"/>
    <w:semiHidden/>
    <w:rsid w:val="00CA5C3F"/>
    <w:rPr>
      <w:color w:val="595959" w:themeColor="text1" w:themeTint="A6"/>
    </w:rPr>
  </w:style>
  <w:style w:type="paragraph" w:customStyle="1" w:styleId="01928665219E4387968A95BC852BD41F1">
    <w:name w:val="01928665219E4387968A95BC852BD41F1"/>
    <w:rsid w:val="00CA5C3F"/>
    <w:pPr>
      <w:spacing w:after="0" w:line="240" w:lineRule="auto"/>
      <w:jc w:val="center"/>
    </w:pPr>
    <w:rPr>
      <w:rFonts w:ascii="Bodoni MT" w:eastAsiaTheme="minorHAnsi" w:hAnsi="Bodoni MT" w:cs="Tahoma"/>
      <w:color w:val="000000" w:themeColor="text1"/>
      <w:spacing w:val="-30"/>
      <w:kern w:val="24"/>
      <w:sz w:val="72"/>
      <w:szCs w:val="72"/>
      <w:lang w:val="en-ZA" w:eastAsia="he-IL"/>
    </w:rPr>
  </w:style>
  <w:style w:type="paragraph" w:customStyle="1" w:styleId="90A33B2D1C3742C6B30E2F487CE9B4991">
    <w:name w:val="90A33B2D1C3742C6B30E2F487CE9B499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lang w:eastAsia="he-IL"/>
    </w:rPr>
  </w:style>
  <w:style w:type="paragraph" w:customStyle="1" w:styleId="93322D7C20554AC5B50FDE4537BF6D8F1">
    <w:name w:val="93322D7C20554AC5B50FDE4537BF6D8F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18"/>
      <w:szCs w:val="18"/>
      <w:lang w:eastAsia="he-IL"/>
    </w:rPr>
  </w:style>
  <w:style w:type="paragraph" w:customStyle="1" w:styleId="76D7CDC0ED204505A9DDA786A9DC58DF1">
    <w:name w:val="76D7CDC0ED204505A9DDA786A9DC58DF1"/>
    <w:rsid w:val="00CA5C3F"/>
    <w:pPr>
      <w:spacing w:after="0" w:line="240" w:lineRule="auto"/>
      <w:jc w:val="center"/>
    </w:pPr>
    <w:rPr>
      <w:rFonts w:ascii="Bodoni MT" w:eastAsiaTheme="minorHAnsi" w:hAnsi="Bodoni MT" w:cs="Tahoma"/>
      <w:color w:val="000000" w:themeColor="text1"/>
      <w:spacing w:val="-30"/>
      <w:kern w:val="24"/>
      <w:sz w:val="72"/>
      <w:szCs w:val="72"/>
      <w:lang w:val="en-ZA" w:eastAsia="he-IL"/>
    </w:rPr>
  </w:style>
  <w:style w:type="paragraph" w:customStyle="1" w:styleId="BEFB6F68EE544ECDA5753E81284EAA351">
    <w:name w:val="BEFB6F68EE544ECDA5753E81284EAA35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lang w:eastAsia="he-IL"/>
    </w:rPr>
  </w:style>
  <w:style w:type="paragraph" w:customStyle="1" w:styleId="816E43B6B3554B86B38CF87A307685FF1">
    <w:name w:val="816E43B6B3554B86B38CF87A307685FF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18"/>
      <w:szCs w:val="18"/>
      <w:lang w:eastAsia="he-IL"/>
    </w:rPr>
  </w:style>
  <w:style w:type="paragraph" w:customStyle="1" w:styleId="BF7E04C0B88A4DF29148B157A9D9FD541">
    <w:name w:val="BF7E04C0B88A4DF29148B157A9D9FD54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24"/>
      <w:szCs w:val="24"/>
      <w:lang w:eastAsia="he-IL"/>
    </w:rPr>
  </w:style>
  <w:style w:type="paragraph" w:customStyle="1" w:styleId="CAA5C38F322F4F789A6683FA2EBAE0C31">
    <w:name w:val="CAA5C38F322F4F789A6683FA2EBAE0C3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24"/>
      <w:szCs w:val="24"/>
      <w:lang w:eastAsia="he-IL"/>
    </w:rPr>
  </w:style>
  <w:style w:type="paragraph" w:customStyle="1" w:styleId="981B48F41EA24009B2DAF081A7995FD41">
    <w:name w:val="981B48F41EA24009B2DAF081A7995FD4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24"/>
      <w:szCs w:val="24"/>
      <w:lang w:eastAsia="he-IL"/>
    </w:rPr>
  </w:style>
  <w:style w:type="paragraph" w:customStyle="1" w:styleId="AAD54776B3DF406A8F9A34FC9FA772661">
    <w:name w:val="AAD54776B3DF406A8F9A34FC9FA772661"/>
    <w:rsid w:val="00CA5C3F"/>
    <w:pPr>
      <w:spacing w:after="0" w:line="240" w:lineRule="auto"/>
      <w:jc w:val="center"/>
    </w:pPr>
    <w:rPr>
      <w:rFonts w:eastAsiaTheme="minorHAnsi" w:cs="Tahoma"/>
      <w:color w:val="000000" w:themeColor="text1"/>
      <w:sz w:val="24"/>
      <w:szCs w:val="24"/>
      <w:lang w:eastAsia="he-I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58">
      <a:majorFont>
        <a:latin typeface="Bodoni MT"/>
        <a:ea typeface=""/>
        <a:cs typeface=""/>
      </a:majorFont>
      <a:minorFont>
        <a:latin typeface="Bodoni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250B6DAB-4C7D-474F-A95D-6196218570A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5B75ABA-64A0-4812-ADA2-80BD1B314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B7A454-2185-4B36-8202-A434B7B863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EE74E4-C382-4B2F-8619-48CA08FC5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63</Words>
  <Characters>320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05-05T08:22:00Z</dcterms:created>
  <dcterms:modified xsi:type="dcterms:W3CDTF">2019-05-09T12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